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0B78A8" w:rsidR="021DED87" w:rsidP="01653B0F" w:rsidRDefault="021DED87" w14:paraId="19BE7B97" w14:textId="0A60CB0F">
      <w:pPr>
        <w:jc w:val="center"/>
        <w:rPr>
          <w:rFonts w:asciiTheme="majorBidi" w:hAnsiTheme="majorBidi" w:cstheme="majorBidi"/>
          <w:color w:val="ED7D31" w:themeColor="accent2"/>
          <w:sz w:val="52"/>
          <w:szCs w:val="52"/>
          <w14:textOutline w14:w="9525" w14:cap="rnd" w14:cmpd="sng" w14:algn="ctr">
            <w14:noFill/>
            <w14:prstDash w14:val="solid"/>
            <w14:bevel/>
          </w14:textOutline>
        </w:rPr>
      </w:pPr>
      <w:r w:rsidRPr="000B78A8">
        <w:rPr>
          <w:rFonts w:asciiTheme="majorBidi" w:hAnsiTheme="majorBidi" w:cstheme="majorBidi"/>
          <w:color w:val="ED7D31" w:themeColor="accent2"/>
          <w:sz w:val="52"/>
          <w:szCs w:val="52"/>
          <w14:textOutline w14:w="9525" w14:cap="rnd" w14:cmpd="sng" w14:algn="ctr">
            <w14:noFill/>
            <w14:prstDash w14:val="solid"/>
            <w14:bevel/>
          </w14:textOutline>
        </w:rPr>
        <w:t>Group 6</w:t>
      </w:r>
    </w:p>
    <w:p w:rsidRPr="000B78A8" w:rsidR="009D26FF" w:rsidP="59D33557" w:rsidRDefault="5447A9E4" w14:paraId="04BB1194" w14:textId="75A54590">
      <w:pPr>
        <w:jc w:val="center"/>
        <w:rPr>
          <w:rFonts w:asciiTheme="majorBidi" w:hAnsiTheme="majorBidi" w:cstheme="majorBidi"/>
          <w:b/>
          <w:bCs/>
          <w:color w:val="ED7D31" w:themeColor="accent2"/>
          <w:sz w:val="52"/>
          <w:szCs w:val="52"/>
          <w:u w:val="single"/>
          <w14:textOutline w14:w="9525" w14:cap="rnd" w14:cmpd="sng" w14:algn="ctr">
            <w14:noFill/>
            <w14:prstDash w14:val="solid"/>
            <w14:bevel/>
          </w14:textOutline>
        </w:rPr>
      </w:pPr>
      <w:r w:rsidRPr="59D33557">
        <w:rPr>
          <w:rFonts w:asciiTheme="majorBidi" w:hAnsiTheme="majorBidi" w:cstheme="majorBidi"/>
          <w:b/>
          <w:bCs/>
          <w:color w:val="ED7D31" w:themeColor="accent2"/>
          <w:sz w:val="52"/>
          <w:szCs w:val="52"/>
          <w:u w:val="single"/>
          <w14:textOutline w14:w="9525" w14:cap="rnd" w14:cmpd="sng" w14:algn="ctr">
            <w14:noFill/>
            <w14:prstDash w14:val="solid"/>
            <w14:bevel/>
          </w14:textOutline>
        </w:rPr>
        <w:t>Q</w:t>
      </w:r>
      <w:r w:rsidRPr="59D33557" w:rsidR="005B0C0D">
        <w:rPr>
          <w:rFonts w:asciiTheme="majorBidi" w:hAnsiTheme="majorBidi" w:cstheme="majorBidi"/>
          <w:b/>
          <w:bCs/>
          <w:color w:val="ED7D31" w:themeColor="accent2"/>
          <w:sz w:val="52"/>
          <w:szCs w:val="52"/>
          <w:u w:val="single"/>
          <w14:textOutline w14:w="9525" w14:cap="rnd" w14:cmpd="sng" w14:algn="ctr">
            <w14:noFill/>
            <w14:prstDash w14:val="solid"/>
            <w14:bevel/>
          </w14:textOutline>
        </w:rPr>
        <w:t>uick Sands</w:t>
      </w:r>
    </w:p>
    <w:p w:rsidR="00480880" w:rsidP="00081EF5" w:rsidRDefault="3D60B2DB" w14:paraId="2F4C1515" w14:textId="5B124C43">
      <w:pPr>
        <w:jc w:val="center"/>
        <w:rPr>
          <w:sz w:val="24"/>
          <w:szCs w:val="24"/>
        </w:rPr>
      </w:pPr>
      <w:r w:rsidRPr="51CC34CD">
        <w:rPr>
          <w:sz w:val="24"/>
          <w:szCs w:val="24"/>
        </w:rPr>
        <w:t>September 24, 2020</w:t>
      </w:r>
    </w:p>
    <w:p w:rsidR="51CC34CD" w:rsidP="51CC34CD" w:rsidRDefault="51CC34CD" w14:paraId="3E28974D" w14:textId="5ECC0863">
      <w:pPr>
        <w:jc w:val="center"/>
      </w:pPr>
    </w:p>
    <w:p w:rsidR="00480880" w:rsidP="01653B0F" w:rsidRDefault="517FA336" w14:paraId="45CFD241" w14:textId="2E32E0D5">
      <w:pPr>
        <w:jc w:val="center"/>
      </w:pPr>
      <w:r w:rsidR="06B56230">
        <w:drawing>
          <wp:inline wp14:editId="311CDF91" wp14:anchorId="16AA4017">
            <wp:extent cx="4019550" cy="1828800"/>
            <wp:effectExtent l="0" t="0" r="0" b="0"/>
            <wp:docPr id="1550779992" name="Picture 1550779992" title=""/>
            <wp:cNvGraphicFramePr>
              <a:graphicFrameLocks noChangeAspect="1"/>
            </wp:cNvGraphicFramePr>
            <a:graphic>
              <a:graphicData uri="http://schemas.openxmlformats.org/drawingml/2006/picture">
                <pic:pic>
                  <pic:nvPicPr>
                    <pic:cNvPr id="0" name="Picture 1550779992"/>
                    <pic:cNvPicPr/>
                  </pic:nvPicPr>
                  <pic:blipFill>
                    <a:blip r:embed="R1d4e3c37713f4ba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19550" cy="1828800"/>
                    </a:xfrm>
                    <a:prstGeom prst="rect">
                      <a:avLst/>
                    </a:prstGeom>
                  </pic:spPr>
                </pic:pic>
              </a:graphicData>
            </a:graphic>
          </wp:inline>
        </w:drawing>
      </w:r>
    </w:p>
    <w:p w:rsidR="00480880" w:rsidP="00081EF5" w:rsidRDefault="00480880" w14:paraId="374983F4" w14:textId="0D46B5A3">
      <w:pPr>
        <w:jc w:val="center"/>
        <w:rPr>
          <w:b/>
          <w:bCs/>
          <w:sz w:val="28"/>
          <w:szCs w:val="28"/>
          <w:u w:val="single"/>
        </w:rPr>
      </w:pPr>
    </w:p>
    <w:p w:rsidR="00480880" w:rsidP="00081EF5" w:rsidRDefault="00480880" w14:paraId="3C96E4DB" w14:textId="77777777">
      <w:pPr>
        <w:jc w:val="center"/>
        <w:rPr>
          <w:b/>
          <w:bCs/>
          <w:sz w:val="28"/>
          <w:szCs w:val="28"/>
          <w:u w:val="single"/>
        </w:rPr>
      </w:pPr>
    </w:p>
    <w:p w:rsidR="00480880" w:rsidP="51CC34CD" w:rsidRDefault="00480880" w14:paraId="375A7F4E" w14:textId="682F2D73">
      <w:pPr>
        <w:jc w:val="center"/>
        <w:rPr>
          <w:b/>
          <w:bCs/>
          <w:sz w:val="28"/>
          <w:szCs w:val="28"/>
          <w:u w:val="single"/>
        </w:rPr>
      </w:pPr>
    </w:p>
    <w:p w:rsidR="00480880" w:rsidP="51CC34CD" w:rsidRDefault="322E1B34" w14:paraId="5B73BC50" w14:textId="08A97CEF">
      <w:pPr>
        <w:jc w:val="center"/>
        <w:rPr>
          <w:sz w:val="28"/>
          <w:szCs w:val="28"/>
        </w:rPr>
      </w:pPr>
      <w:r w:rsidRPr="51CC34CD">
        <w:rPr>
          <w:sz w:val="28"/>
          <w:szCs w:val="28"/>
        </w:rPr>
        <w:t>“A game is an opportunity to focus our energy, with relentless optimism, at something we’re good at (or getting better at) and enjoy. In other words, gameplay is the direct emotional opposite of depression.”</w:t>
      </w:r>
    </w:p>
    <w:p w:rsidR="00480880" w:rsidP="51CC34CD" w:rsidRDefault="7D812387" w14:paraId="1A9013F5" w14:textId="05A6D748">
      <w:pPr>
        <w:jc w:val="center"/>
        <w:rPr>
          <w:sz w:val="28"/>
          <w:szCs w:val="28"/>
        </w:rPr>
      </w:pPr>
      <w:r w:rsidRPr="1D5EF85D">
        <w:rPr>
          <w:sz w:val="28"/>
          <w:szCs w:val="28"/>
        </w:rPr>
        <w:t>― Jane McGonigal, Reality is Broken: Why Games Make Us Better and How They Can Change the World</w:t>
      </w:r>
    </w:p>
    <w:p w:rsidR="00480880" w:rsidP="51CC34CD" w:rsidRDefault="322E1B34" w14:paraId="151904D8" w14:textId="44CD4881">
      <w:pPr>
        <w:jc w:val="center"/>
        <w:rPr>
          <w:b/>
          <w:bCs/>
          <w:sz w:val="28"/>
          <w:szCs w:val="28"/>
          <w:u w:val="single"/>
        </w:rPr>
      </w:pPr>
      <w:r w:rsidRPr="51CC34CD">
        <w:rPr>
          <w:b/>
          <w:bCs/>
          <w:sz w:val="28"/>
          <w:szCs w:val="28"/>
          <w:u w:val="single"/>
        </w:rPr>
        <w:t>(https://www.goodreads.com/quotes/tag/video-games)</w:t>
      </w:r>
    </w:p>
    <w:p w:rsidR="00480880" w:rsidP="51CC34CD" w:rsidRDefault="00480880" w14:paraId="45857DD4" w14:textId="1F4F4C38">
      <w:pPr>
        <w:jc w:val="center"/>
        <w:rPr>
          <w:b/>
          <w:bCs/>
          <w:sz w:val="28"/>
          <w:szCs w:val="28"/>
          <w:u w:val="single"/>
        </w:rPr>
      </w:pPr>
    </w:p>
    <w:p w:rsidR="00480880" w:rsidP="51CC34CD" w:rsidRDefault="00480880" w14:paraId="75C18820" w14:textId="2CA5AA7E">
      <w:r>
        <w:br w:type="page"/>
      </w:r>
    </w:p>
    <w:p w:rsidR="6534F677" w:rsidP="51CC34CD" w:rsidRDefault="6534F677" w14:paraId="0DF81A4A" w14:textId="14DCB1AE">
      <w:pPr>
        <w:jc w:val="center"/>
        <w:rPr>
          <w:sz w:val="28"/>
          <w:szCs w:val="28"/>
        </w:rPr>
      </w:pPr>
      <w:r w:rsidRPr="51CC34CD">
        <w:rPr>
          <w:b/>
          <w:bCs/>
          <w:sz w:val="28"/>
          <w:szCs w:val="28"/>
          <w:u w:val="single"/>
        </w:rPr>
        <w:t>Table of Contents</w:t>
      </w:r>
    </w:p>
    <w:p w:rsidR="4325897B" w:rsidP="51CC34CD" w:rsidRDefault="4325897B" w14:paraId="21D2EBD9" w14:textId="776A9429">
      <w:pPr>
        <w:rPr>
          <w:b/>
          <w:bCs/>
          <w:sz w:val="24"/>
          <w:szCs w:val="24"/>
          <w:u w:val="single"/>
        </w:rPr>
      </w:pPr>
      <w:r w:rsidRPr="51CC34CD">
        <w:rPr>
          <w:sz w:val="24"/>
          <w:szCs w:val="24"/>
        </w:rPr>
        <w:t xml:space="preserve">                                                                                                                </w:t>
      </w:r>
      <w:r w:rsidRPr="51CC34CD">
        <w:rPr>
          <w:b/>
          <w:bCs/>
          <w:sz w:val="24"/>
          <w:szCs w:val="24"/>
        </w:rPr>
        <w:t xml:space="preserve">  </w:t>
      </w:r>
    </w:p>
    <w:p w:rsidR="00480880" w:rsidP="00B07119" w:rsidRDefault="58EC33F3" w14:paraId="00BD87B9" w14:textId="6DD068DF">
      <w:pPr>
        <w:pStyle w:val="ListParagraph"/>
        <w:numPr>
          <w:ilvl w:val="0"/>
          <w:numId w:val="16"/>
        </w:numPr>
        <w:jc w:val="both"/>
        <w:rPr>
          <w:rFonts w:eastAsiaTheme="minorEastAsia"/>
          <w:sz w:val="24"/>
          <w:szCs w:val="24"/>
        </w:rPr>
      </w:pPr>
      <w:r w:rsidRPr="2C43FD72">
        <w:rPr>
          <w:sz w:val="24"/>
          <w:szCs w:val="24"/>
        </w:rPr>
        <w:t>Introductions ...</w:t>
      </w:r>
      <w:r w:rsidRPr="2C43FD72" w:rsidR="208D18B1">
        <w:rPr>
          <w:sz w:val="24"/>
          <w:szCs w:val="24"/>
        </w:rPr>
        <w:t>…......................................</w:t>
      </w:r>
      <w:r w:rsidRPr="2C43FD72" w:rsidR="034599A1">
        <w:rPr>
          <w:sz w:val="24"/>
          <w:szCs w:val="24"/>
        </w:rPr>
        <w:t>...................</w:t>
      </w:r>
      <w:r w:rsidRPr="2C43FD72" w:rsidR="208D18B1">
        <w:rPr>
          <w:sz w:val="24"/>
          <w:szCs w:val="24"/>
        </w:rPr>
        <w:t>....................................</w:t>
      </w:r>
      <w:r w:rsidRPr="2C43FD72" w:rsidR="79591CFF">
        <w:rPr>
          <w:sz w:val="24"/>
          <w:szCs w:val="24"/>
        </w:rPr>
        <w:t>.</w:t>
      </w:r>
      <w:r w:rsidRPr="2C43FD72" w:rsidR="208D18B1">
        <w:rPr>
          <w:sz w:val="24"/>
          <w:szCs w:val="24"/>
        </w:rPr>
        <w:t>...</w:t>
      </w:r>
      <w:r w:rsidRPr="2C43FD72" w:rsidR="31398494">
        <w:rPr>
          <w:sz w:val="24"/>
          <w:szCs w:val="24"/>
        </w:rPr>
        <w:t xml:space="preserve">. </w:t>
      </w:r>
      <w:r w:rsidRPr="2C43FD72" w:rsidR="1F6AA7E2">
        <w:rPr>
          <w:sz w:val="24"/>
          <w:szCs w:val="24"/>
        </w:rPr>
        <w:t>3</w:t>
      </w:r>
      <w:r w:rsidRPr="2C43FD72" w:rsidR="1F11376B">
        <w:rPr>
          <w:sz w:val="24"/>
          <w:szCs w:val="24"/>
        </w:rPr>
        <w:t xml:space="preserve"> </w:t>
      </w:r>
    </w:p>
    <w:p w:rsidR="00727B8D" w:rsidP="00B07119" w:rsidRDefault="25B42309" w14:paraId="2FBF69A9" w14:textId="7A3D9611">
      <w:pPr>
        <w:pStyle w:val="ListParagraph"/>
        <w:numPr>
          <w:ilvl w:val="0"/>
          <w:numId w:val="16"/>
        </w:numPr>
        <w:jc w:val="both"/>
        <w:rPr>
          <w:rFonts w:eastAsiaTheme="minorEastAsia"/>
          <w:sz w:val="24"/>
          <w:szCs w:val="24"/>
        </w:rPr>
      </w:pPr>
      <w:r w:rsidRPr="6AE50DCB">
        <w:rPr>
          <w:sz w:val="24"/>
          <w:szCs w:val="24"/>
        </w:rPr>
        <w:t>Industry Analysis</w:t>
      </w:r>
      <w:r w:rsidRPr="6AE50DCB" w:rsidR="21ADE061">
        <w:rPr>
          <w:sz w:val="24"/>
          <w:szCs w:val="24"/>
        </w:rPr>
        <w:t xml:space="preserve"> </w:t>
      </w:r>
      <w:r w:rsidRPr="6AE50DCB" w:rsidR="0FF8F39B">
        <w:rPr>
          <w:sz w:val="24"/>
          <w:szCs w:val="24"/>
        </w:rPr>
        <w:t>….............................................</w:t>
      </w:r>
      <w:r w:rsidRPr="6AE50DCB" w:rsidR="603C53B8">
        <w:rPr>
          <w:sz w:val="24"/>
          <w:szCs w:val="24"/>
        </w:rPr>
        <w:t>...................</w:t>
      </w:r>
      <w:r w:rsidRPr="6AE50DCB" w:rsidR="0FF8F39B">
        <w:rPr>
          <w:sz w:val="24"/>
          <w:szCs w:val="24"/>
        </w:rPr>
        <w:t>...............................</w:t>
      </w:r>
      <w:r w:rsidRPr="6AE50DCB" w:rsidR="417FEF30">
        <w:rPr>
          <w:sz w:val="24"/>
          <w:szCs w:val="24"/>
        </w:rPr>
        <w:t xml:space="preserve"> </w:t>
      </w:r>
      <w:r w:rsidRPr="6AE50DCB" w:rsidR="21ADE061">
        <w:rPr>
          <w:sz w:val="24"/>
          <w:szCs w:val="24"/>
        </w:rPr>
        <w:t>4</w:t>
      </w:r>
      <w:r w:rsidRPr="6AE50DCB" w:rsidR="3530D3B4">
        <w:rPr>
          <w:sz w:val="24"/>
          <w:szCs w:val="24"/>
        </w:rPr>
        <w:t xml:space="preserve"> </w:t>
      </w:r>
    </w:p>
    <w:p w:rsidR="00727B8D" w:rsidP="00B07119" w:rsidRDefault="6124C26E" w14:paraId="073C76B4" w14:textId="0CC5AFC3">
      <w:pPr>
        <w:pStyle w:val="ListParagraph"/>
        <w:numPr>
          <w:ilvl w:val="0"/>
          <w:numId w:val="16"/>
        </w:numPr>
        <w:jc w:val="both"/>
        <w:rPr>
          <w:rFonts w:eastAsiaTheme="minorEastAsia"/>
          <w:sz w:val="24"/>
          <w:szCs w:val="24"/>
        </w:rPr>
      </w:pPr>
      <w:r w:rsidRPr="6AE50DCB">
        <w:rPr>
          <w:sz w:val="24"/>
          <w:szCs w:val="24"/>
        </w:rPr>
        <w:t>Mission Statement</w:t>
      </w:r>
      <w:r w:rsidRPr="6AE50DCB" w:rsidR="1F6AA7E2">
        <w:rPr>
          <w:sz w:val="24"/>
          <w:szCs w:val="24"/>
        </w:rPr>
        <w:t xml:space="preserve"> </w:t>
      </w:r>
      <w:r w:rsidRPr="6AE50DCB" w:rsidR="2E7E3B52">
        <w:rPr>
          <w:sz w:val="24"/>
          <w:szCs w:val="24"/>
        </w:rPr>
        <w:t>…..........................................................</w:t>
      </w:r>
      <w:r w:rsidRPr="6AE50DCB" w:rsidR="1ADD3262">
        <w:rPr>
          <w:sz w:val="24"/>
          <w:szCs w:val="24"/>
        </w:rPr>
        <w:t>...................</w:t>
      </w:r>
      <w:r w:rsidRPr="6AE50DCB" w:rsidR="2E7E3B52">
        <w:rPr>
          <w:sz w:val="24"/>
          <w:szCs w:val="24"/>
        </w:rPr>
        <w:t>...............</w:t>
      </w:r>
      <w:r w:rsidRPr="6AE50DCB" w:rsidR="492BB4F0">
        <w:rPr>
          <w:sz w:val="24"/>
          <w:szCs w:val="24"/>
        </w:rPr>
        <w:t xml:space="preserve"> </w:t>
      </w:r>
      <w:r w:rsidRPr="6AE50DCB" w:rsidR="199386D2">
        <w:rPr>
          <w:sz w:val="24"/>
          <w:szCs w:val="24"/>
        </w:rPr>
        <w:t>5</w:t>
      </w:r>
      <w:r w:rsidRPr="6AE50DCB" w:rsidR="1F11376B">
        <w:rPr>
          <w:sz w:val="24"/>
          <w:szCs w:val="24"/>
        </w:rPr>
        <w:t xml:space="preserve"> </w:t>
      </w:r>
    </w:p>
    <w:p w:rsidR="00727B8D" w:rsidP="0CF78502" w:rsidRDefault="25B42309" w14:paraId="1C90CA14" w14:textId="01E365A9">
      <w:pPr>
        <w:pStyle w:val="ListParagraph"/>
        <w:numPr>
          <w:ilvl w:val="0"/>
          <w:numId w:val="16"/>
        </w:numPr>
        <w:jc w:val="both"/>
        <w:rPr>
          <w:rFonts w:eastAsia="游明朝" w:eastAsiaTheme="minorEastAsia"/>
          <w:sz w:val="24"/>
          <w:szCs w:val="24"/>
        </w:rPr>
      </w:pPr>
      <w:r w:rsidRPr="0CF78502" w:rsidR="25B42309">
        <w:rPr>
          <w:sz w:val="24"/>
          <w:szCs w:val="24"/>
        </w:rPr>
        <w:t>Feasibility</w:t>
      </w:r>
      <w:r w:rsidRPr="0CF78502" w:rsidR="1194F4A7">
        <w:rPr>
          <w:sz w:val="24"/>
          <w:szCs w:val="24"/>
        </w:rPr>
        <w:t>/</w:t>
      </w:r>
      <w:r w:rsidRPr="0CF78502" w:rsidR="1304F137">
        <w:rPr>
          <w:sz w:val="24"/>
          <w:szCs w:val="24"/>
        </w:rPr>
        <w:t>Technical Explanation</w:t>
      </w:r>
      <w:r w:rsidRPr="0CF78502" w:rsidR="21ADE061">
        <w:rPr>
          <w:sz w:val="24"/>
          <w:szCs w:val="24"/>
        </w:rPr>
        <w:t xml:space="preserve"> </w:t>
      </w:r>
      <w:r w:rsidRPr="0CF78502" w:rsidR="53D2504B">
        <w:rPr>
          <w:sz w:val="24"/>
          <w:szCs w:val="24"/>
        </w:rPr>
        <w:t>….............</w:t>
      </w:r>
      <w:r w:rsidRPr="0CF78502" w:rsidR="23B6107E">
        <w:rPr>
          <w:sz w:val="24"/>
          <w:szCs w:val="24"/>
        </w:rPr>
        <w:t>................................</w:t>
      </w:r>
      <w:r w:rsidRPr="0CF78502" w:rsidR="7BB9B279">
        <w:rPr>
          <w:sz w:val="24"/>
          <w:szCs w:val="24"/>
        </w:rPr>
        <w:t>...................</w:t>
      </w:r>
      <w:r w:rsidRPr="0CF78502" w:rsidR="53D2504B">
        <w:rPr>
          <w:sz w:val="24"/>
          <w:szCs w:val="24"/>
        </w:rPr>
        <w:t>.....</w:t>
      </w:r>
      <w:r w:rsidRPr="0CF78502" w:rsidR="21ADE061">
        <w:rPr>
          <w:sz w:val="24"/>
          <w:szCs w:val="24"/>
        </w:rPr>
        <w:t xml:space="preserve"> </w:t>
      </w:r>
      <w:r w:rsidRPr="0CF78502" w:rsidR="7C9F7356">
        <w:rPr>
          <w:sz w:val="24"/>
          <w:szCs w:val="24"/>
        </w:rPr>
        <w:t>5</w:t>
      </w:r>
    </w:p>
    <w:p w:rsidR="0A4A6BB5" w:rsidP="00B07119" w:rsidRDefault="0A4A6BB5" w14:paraId="7E310948" w14:textId="73DB9B1F">
      <w:pPr>
        <w:pStyle w:val="ListParagraph"/>
        <w:numPr>
          <w:ilvl w:val="0"/>
          <w:numId w:val="16"/>
        </w:numPr>
        <w:jc w:val="both"/>
        <w:rPr>
          <w:sz w:val="24"/>
          <w:szCs w:val="24"/>
        </w:rPr>
      </w:pPr>
      <w:r w:rsidRPr="6AE50DCB">
        <w:rPr>
          <w:sz w:val="24"/>
          <w:szCs w:val="24"/>
        </w:rPr>
        <w:t>Schedule .............................................................................................................. 6</w:t>
      </w:r>
    </w:p>
    <w:p w:rsidR="0A4A6BB5" w:rsidP="00B07119" w:rsidRDefault="0A4A6BB5" w14:paraId="7AA3B26C" w14:textId="3B914CE8">
      <w:pPr>
        <w:pStyle w:val="ListParagraph"/>
        <w:numPr>
          <w:ilvl w:val="0"/>
          <w:numId w:val="16"/>
        </w:numPr>
        <w:jc w:val="both"/>
        <w:rPr>
          <w:sz w:val="24"/>
          <w:szCs w:val="24"/>
        </w:rPr>
      </w:pPr>
      <w:r w:rsidRPr="6AE50DCB">
        <w:rPr>
          <w:sz w:val="24"/>
          <w:szCs w:val="24"/>
        </w:rPr>
        <w:t>Stakeholder Analysis …........................................................................................</w:t>
      </w:r>
      <w:r w:rsidRPr="6AE50DCB" w:rsidR="11B12AE4">
        <w:rPr>
          <w:sz w:val="24"/>
          <w:szCs w:val="24"/>
        </w:rPr>
        <w:t>.</w:t>
      </w:r>
      <w:r w:rsidRPr="6AE50DCB" w:rsidR="0858C6BB">
        <w:rPr>
          <w:sz w:val="24"/>
          <w:szCs w:val="24"/>
        </w:rPr>
        <w:t xml:space="preserve"> </w:t>
      </w:r>
      <w:r w:rsidRPr="6AE50DCB" w:rsidR="3247E127">
        <w:rPr>
          <w:sz w:val="24"/>
          <w:szCs w:val="24"/>
        </w:rPr>
        <w:t>6</w:t>
      </w:r>
    </w:p>
    <w:p w:rsidR="7E8F69C4" w:rsidP="00B07119" w:rsidRDefault="7E8F69C4" w14:paraId="0E6DEF75" w14:textId="714EA3F6">
      <w:pPr>
        <w:pStyle w:val="ListParagraph"/>
        <w:numPr>
          <w:ilvl w:val="0"/>
          <w:numId w:val="16"/>
        </w:numPr>
        <w:jc w:val="both"/>
        <w:rPr>
          <w:sz w:val="24"/>
          <w:szCs w:val="24"/>
        </w:rPr>
      </w:pPr>
      <w:r w:rsidRPr="6AE50DCB">
        <w:rPr>
          <w:sz w:val="24"/>
          <w:szCs w:val="24"/>
        </w:rPr>
        <w:t>System Request ….......................................................................................</w:t>
      </w:r>
      <w:r w:rsidRPr="6AE50DCB" w:rsidR="739B4B04">
        <w:rPr>
          <w:sz w:val="24"/>
          <w:szCs w:val="24"/>
        </w:rPr>
        <w:t>.</w:t>
      </w:r>
      <w:r w:rsidRPr="6AE50DCB">
        <w:rPr>
          <w:sz w:val="24"/>
          <w:szCs w:val="24"/>
        </w:rPr>
        <w:t>......</w:t>
      </w:r>
      <w:r w:rsidRPr="6AE50DCB" w:rsidR="7833798F">
        <w:rPr>
          <w:sz w:val="24"/>
          <w:szCs w:val="24"/>
        </w:rPr>
        <w:t>.</w:t>
      </w:r>
      <w:r w:rsidRPr="6AE50DCB">
        <w:rPr>
          <w:sz w:val="24"/>
          <w:szCs w:val="24"/>
        </w:rPr>
        <w:t>..</w:t>
      </w:r>
      <w:r w:rsidRPr="6AE50DCB" w:rsidR="667C1D8D">
        <w:rPr>
          <w:sz w:val="24"/>
          <w:szCs w:val="24"/>
        </w:rPr>
        <w:t>.</w:t>
      </w:r>
      <w:r w:rsidRPr="6AE50DCB" w:rsidR="296AF687">
        <w:rPr>
          <w:sz w:val="24"/>
          <w:szCs w:val="24"/>
        </w:rPr>
        <w:t>7</w:t>
      </w:r>
    </w:p>
    <w:p w:rsidR="7E8F69C4" w:rsidP="00B07119" w:rsidRDefault="7E8F69C4" w14:paraId="716DD18D" w14:textId="1623D913">
      <w:pPr>
        <w:pStyle w:val="ListParagraph"/>
        <w:numPr>
          <w:ilvl w:val="0"/>
          <w:numId w:val="16"/>
        </w:numPr>
        <w:jc w:val="both"/>
        <w:rPr>
          <w:sz w:val="24"/>
          <w:szCs w:val="24"/>
        </w:rPr>
      </w:pPr>
      <w:r w:rsidRPr="2736DBA7">
        <w:rPr>
          <w:sz w:val="24"/>
          <w:szCs w:val="24"/>
        </w:rPr>
        <w:t>Constraints/Business Rules .................................................................................</w:t>
      </w:r>
      <w:r w:rsidRPr="2736DBA7" w:rsidR="45E69118">
        <w:rPr>
          <w:sz w:val="24"/>
          <w:szCs w:val="24"/>
        </w:rPr>
        <w:t>.</w:t>
      </w:r>
      <w:r w:rsidRPr="2736DBA7">
        <w:rPr>
          <w:sz w:val="24"/>
          <w:szCs w:val="24"/>
        </w:rPr>
        <w:t xml:space="preserve"> </w:t>
      </w:r>
      <w:r w:rsidRPr="2736DBA7" w:rsidR="4B712528">
        <w:rPr>
          <w:sz w:val="24"/>
          <w:szCs w:val="24"/>
        </w:rPr>
        <w:t>8</w:t>
      </w:r>
    </w:p>
    <w:p w:rsidR="375482A3" w:rsidP="00B07119" w:rsidRDefault="375482A3" w14:paraId="62E432DE" w14:textId="345A95A8">
      <w:pPr>
        <w:pStyle w:val="ListParagraph"/>
        <w:numPr>
          <w:ilvl w:val="0"/>
          <w:numId w:val="16"/>
        </w:numPr>
        <w:jc w:val="both"/>
        <w:rPr>
          <w:sz w:val="24"/>
          <w:szCs w:val="24"/>
        </w:rPr>
      </w:pPr>
      <w:r w:rsidRPr="127CECA5">
        <w:rPr>
          <w:sz w:val="24"/>
          <w:szCs w:val="24"/>
        </w:rPr>
        <w:t>Functional Requirements</w:t>
      </w:r>
      <w:r w:rsidRPr="127CECA5" w:rsidR="26F1FDBE">
        <w:rPr>
          <w:sz w:val="24"/>
          <w:szCs w:val="24"/>
        </w:rPr>
        <w:t xml:space="preserve"> </w:t>
      </w:r>
      <w:r w:rsidRPr="127CECA5" w:rsidR="06AC9D2D">
        <w:rPr>
          <w:sz w:val="24"/>
          <w:szCs w:val="24"/>
        </w:rPr>
        <w:t>......................................................................................</w:t>
      </w:r>
      <w:r w:rsidRPr="127CECA5" w:rsidR="2B235ED0">
        <w:rPr>
          <w:sz w:val="24"/>
          <w:szCs w:val="24"/>
        </w:rPr>
        <w:t>8</w:t>
      </w:r>
    </w:p>
    <w:p w:rsidR="5C7011C7" w:rsidP="00B07119" w:rsidRDefault="5C7011C7" w14:paraId="7D10FC67" w14:textId="5F79C5EA">
      <w:pPr>
        <w:pStyle w:val="ListParagraph"/>
        <w:numPr>
          <w:ilvl w:val="0"/>
          <w:numId w:val="16"/>
        </w:numPr>
        <w:jc w:val="both"/>
        <w:rPr>
          <w:sz w:val="24"/>
          <w:szCs w:val="24"/>
        </w:rPr>
      </w:pPr>
      <w:r w:rsidRPr="127CECA5">
        <w:rPr>
          <w:sz w:val="24"/>
          <w:szCs w:val="24"/>
        </w:rPr>
        <w:t>Non-functional Requirement</w:t>
      </w:r>
      <w:r w:rsidRPr="127CECA5" w:rsidR="7ADE713B">
        <w:rPr>
          <w:sz w:val="24"/>
          <w:szCs w:val="24"/>
        </w:rPr>
        <w:t xml:space="preserve"> </w:t>
      </w:r>
      <w:r w:rsidRPr="127CECA5" w:rsidR="06AC9D2D">
        <w:rPr>
          <w:sz w:val="24"/>
          <w:szCs w:val="24"/>
        </w:rPr>
        <w:t>...............................................................................</w:t>
      </w:r>
      <w:r w:rsidRPr="127CECA5" w:rsidR="003C38C5">
        <w:rPr>
          <w:sz w:val="24"/>
          <w:szCs w:val="24"/>
        </w:rPr>
        <w:t>.9</w:t>
      </w:r>
    </w:p>
    <w:p w:rsidR="237B28AA" w:rsidP="00B07119" w:rsidRDefault="237B28AA" w14:paraId="73CC7E47" w14:textId="725AEDBA">
      <w:pPr>
        <w:pStyle w:val="ListParagraph"/>
        <w:numPr>
          <w:ilvl w:val="0"/>
          <w:numId w:val="16"/>
        </w:numPr>
        <w:jc w:val="both"/>
        <w:rPr>
          <w:rFonts w:eastAsiaTheme="minorEastAsia"/>
          <w:sz w:val="24"/>
          <w:szCs w:val="24"/>
        </w:rPr>
      </w:pPr>
      <w:r w:rsidRPr="127CECA5">
        <w:rPr>
          <w:sz w:val="24"/>
          <w:szCs w:val="24"/>
        </w:rPr>
        <w:t>SWOT Analysis</w:t>
      </w:r>
      <w:r w:rsidRPr="127CECA5" w:rsidR="7FD14F7C">
        <w:rPr>
          <w:sz w:val="24"/>
          <w:szCs w:val="24"/>
        </w:rPr>
        <w:t xml:space="preserve"> </w:t>
      </w:r>
      <w:r w:rsidRPr="127CECA5">
        <w:rPr>
          <w:sz w:val="24"/>
          <w:szCs w:val="24"/>
        </w:rPr>
        <w:t>......................................................................................................</w:t>
      </w:r>
      <w:r w:rsidRPr="127CECA5" w:rsidR="385CD55F">
        <w:rPr>
          <w:sz w:val="24"/>
          <w:szCs w:val="24"/>
        </w:rPr>
        <w:t>10</w:t>
      </w:r>
    </w:p>
    <w:p w:rsidR="237B28AA" w:rsidP="00B07119" w:rsidRDefault="237B28AA" w14:paraId="4146D300" w14:textId="1574F0C0">
      <w:pPr>
        <w:pStyle w:val="ListParagraph"/>
        <w:numPr>
          <w:ilvl w:val="0"/>
          <w:numId w:val="16"/>
        </w:numPr>
        <w:jc w:val="both"/>
        <w:rPr>
          <w:rFonts w:eastAsiaTheme="minorEastAsia"/>
          <w:sz w:val="24"/>
          <w:szCs w:val="24"/>
        </w:rPr>
      </w:pPr>
      <w:r w:rsidRPr="5A6AB42C">
        <w:rPr>
          <w:sz w:val="24"/>
          <w:szCs w:val="24"/>
        </w:rPr>
        <w:t>SWOT Justification</w:t>
      </w:r>
      <w:r w:rsidRPr="5A6AB42C" w:rsidR="42251700">
        <w:rPr>
          <w:sz w:val="24"/>
          <w:szCs w:val="24"/>
        </w:rPr>
        <w:t xml:space="preserve"> </w:t>
      </w:r>
      <w:r w:rsidRPr="5A6AB42C">
        <w:rPr>
          <w:sz w:val="24"/>
          <w:szCs w:val="24"/>
        </w:rPr>
        <w:t>...............................................................................................</w:t>
      </w:r>
      <w:r w:rsidRPr="5A6AB42C" w:rsidR="1DD684A2">
        <w:rPr>
          <w:sz w:val="24"/>
          <w:szCs w:val="24"/>
        </w:rPr>
        <w:t xml:space="preserve"> 1</w:t>
      </w:r>
      <w:r w:rsidRPr="5A6AB42C" w:rsidR="5905F688">
        <w:rPr>
          <w:sz w:val="24"/>
          <w:szCs w:val="24"/>
        </w:rPr>
        <w:t>1</w:t>
      </w:r>
    </w:p>
    <w:p w:rsidR="3517D317" w:rsidP="00B07119" w:rsidRDefault="234D9BCF" w14:paraId="66E17B46" w14:textId="3E2AD7AC">
      <w:pPr>
        <w:pStyle w:val="ListParagraph"/>
        <w:numPr>
          <w:ilvl w:val="0"/>
          <w:numId w:val="16"/>
        </w:numPr>
        <w:rPr>
          <w:sz w:val="24"/>
          <w:szCs w:val="24"/>
        </w:rPr>
      </w:pPr>
      <w:r w:rsidRPr="5A6AB42C">
        <w:rPr>
          <w:sz w:val="24"/>
          <w:szCs w:val="24"/>
        </w:rPr>
        <w:t>Business</w:t>
      </w:r>
      <w:r w:rsidRPr="5A6AB42C" w:rsidR="684EAA0D">
        <w:rPr>
          <w:sz w:val="24"/>
          <w:szCs w:val="24"/>
        </w:rPr>
        <w:t xml:space="preserve"> </w:t>
      </w:r>
      <w:r w:rsidRPr="5A6AB42C" w:rsidR="3517D317">
        <w:rPr>
          <w:sz w:val="24"/>
          <w:szCs w:val="24"/>
        </w:rPr>
        <w:t>Use Case Diagram</w:t>
      </w:r>
      <w:r w:rsidRPr="5A6AB42C" w:rsidR="2993B6DD">
        <w:rPr>
          <w:sz w:val="24"/>
          <w:szCs w:val="24"/>
        </w:rPr>
        <w:t xml:space="preserve"> </w:t>
      </w:r>
      <w:r w:rsidRPr="5A6AB42C" w:rsidR="3517D317">
        <w:rPr>
          <w:sz w:val="24"/>
          <w:szCs w:val="24"/>
        </w:rPr>
        <w:t>.................................................................................</w:t>
      </w:r>
      <w:r w:rsidRPr="5A6AB42C" w:rsidR="4F400B2A">
        <w:rPr>
          <w:sz w:val="24"/>
          <w:szCs w:val="24"/>
        </w:rPr>
        <w:t xml:space="preserve"> 1</w:t>
      </w:r>
      <w:r w:rsidRPr="5A6AB42C" w:rsidR="4E27880A">
        <w:rPr>
          <w:sz w:val="24"/>
          <w:szCs w:val="24"/>
        </w:rPr>
        <w:t>3</w:t>
      </w:r>
    </w:p>
    <w:p w:rsidR="3517D317" w:rsidP="00B07119" w:rsidRDefault="5A5F22FA" w14:paraId="7573F515" w14:textId="673CBDAC">
      <w:pPr>
        <w:pStyle w:val="ListParagraph"/>
        <w:numPr>
          <w:ilvl w:val="0"/>
          <w:numId w:val="16"/>
        </w:numPr>
        <w:jc w:val="both"/>
        <w:rPr>
          <w:sz w:val="24"/>
          <w:szCs w:val="24"/>
        </w:rPr>
      </w:pPr>
      <w:r w:rsidRPr="5A6AB42C">
        <w:rPr>
          <w:sz w:val="24"/>
          <w:szCs w:val="24"/>
        </w:rPr>
        <w:t>Activity Diagrams …...</w:t>
      </w:r>
      <w:r w:rsidRPr="5A6AB42C" w:rsidR="3517D317">
        <w:rPr>
          <w:sz w:val="24"/>
          <w:szCs w:val="24"/>
        </w:rPr>
        <w:t>...........................................................................................</w:t>
      </w:r>
      <w:r w:rsidRPr="5A6AB42C" w:rsidR="52110A5A">
        <w:rPr>
          <w:sz w:val="24"/>
          <w:szCs w:val="24"/>
        </w:rPr>
        <w:t xml:space="preserve"> </w:t>
      </w:r>
      <w:r w:rsidRPr="5A6AB42C" w:rsidR="3517D317">
        <w:rPr>
          <w:sz w:val="24"/>
          <w:szCs w:val="24"/>
        </w:rPr>
        <w:t>1</w:t>
      </w:r>
      <w:r w:rsidRPr="5A6AB42C" w:rsidR="7A4734B4">
        <w:rPr>
          <w:sz w:val="24"/>
          <w:szCs w:val="24"/>
        </w:rPr>
        <w:t>4</w:t>
      </w:r>
    </w:p>
    <w:p w:rsidR="15543B39" w:rsidP="00B07119" w:rsidRDefault="0BD0D0A9" w14:paraId="28339773" w14:textId="09557E4A">
      <w:pPr>
        <w:pStyle w:val="ListParagraph"/>
        <w:numPr>
          <w:ilvl w:val="0"/>
          <w:numId w:val="16"/>
        </w:numPr>
        <w:jc w:val="both"/>
        <w:rPr>
          <w:sz w:val="24"/>
          <w:szCs w:val="24"/>
        </w:rPr>
      </w:pPr>
      <w:r w:rsidRPr="2C43FD72">
        <w:rPr>
          <w:sz w:val="24"/>
          <w:szCs w:val="24"/>
        </w:rPr>
        <w:t xml:space="preserve">Use Case </w:t>
      </w:r>
      <w:r w:rsidRPr="2C43FD72" w:rsidR="7B2368F1">
        <w:rPr>
          <w:sz w:val="24"/>
          <w:szCs w:val="24"/>
        </w:rPr>
        <w:t>Descriptions .........................................................................................</w:t>
      </w:r>
      <w:r w:rsidRPr="2C43FD72" w:rsidR="3BDF74B8">
        <w:rPr>
          <w:sz w:val="24"/>
          <w:szCs w:val="24"/>
        </w:rPr>
        <w:t xml:space="preserve"> </w:t>
      </w:r>
      <w:r w:rsidRPr="2C43FD72" w:rsidR="6258B972">
        <w:rPr>
          <w:sz w:val="24"/>
          <w:szCs w:val="24"/>
        </w:rPr>
        <w:t>14</w:t>
      </w:r>
    </w:p>
    <w:p w:rsidR="431375CD" w:rsidP="00B07119" w:rsidRDefault="431375CD" w14:paraId="16171608" w14:textId="5FB505B1">
      <w:pPr>
        <w:pStyle w:val="ListParagraph"/>
        <w:numPr>
          <w:ilvl w:val="0"/>
          <w:numId w:val="16"/>
        </w:numPr>
        <w:jc w:val="both"/>
        <w:rPr>
          <w:sz w:val="24"/>
          <w:szCs w:val="24"/>
        </w:rPr>
      </w:pPr>
      <w:r w:rsidRPr="2C43FD72">
        <w:rPr>
          <w:sz w:val="24"/>
          <w:szCs w:val="24"/>
        </w:rPr>
        <w:t>System Use Case Diagrams …...............................................................................</w:t>
      </w:r>
      <w:r w:rsidRPr="2C43FD72" w:rsidR="35BA6AB5">
        <w:rPr>
          <w:sz w:val="24"/>
          <w:szCs w:val="24"/>
        </w:rPr>
        <w:t xml:space="preserve"> </w:t>
      </w:r>
      <w:r w:rsidRPr="2C43FD72" w:rsidR="16927C39">
        <w:rPr>
          <w:sz w:val="24"/>
          <w:szCs w:val="24"/>
        </w:rPr>
        <w:t>22</w:t>
      </w:r>
    </w:p>
    <w:p w:rsidR="431375CD" w:rsidP="00B07119" w:rsidRDefault="431375CD" w14:paraId="05647321" w14:textId="46048BD9">
      <w:pPr>
        <w:pStyle w:val="ListParagraph"/>
        <w:numPr>
          <w:ilvl w:val="0"/>
          <w:numId w:val="16"/>
        </w:numPr>
        <w:jc w:val="both"/>
        <w:rPr>
          <w:sz w:val="24"/>
          <w:szCs w:val="24"/>
        </w:rPr>
      </w:pPr>
      <w:r w:rsidRPr="2C43FD72">
        <w:rPr>
          <w:sz w:val="24"/>
          <w:szCs w:val="24"/>
        </w:rPr>
        <w:t>Conceptual Model of Use Case ….........................................................................</w:t>
      </w:r>
      <w:r w:rsidRPr="2C43FD72" w:rsidR="4F0DE296">
        <w:rPr>
          <w:sz w:val="24"/>
          <w:szCs w:val="24"/>
        </w:rPr>
        <w:t xml:space="preserve"> </w:t>
      </w:r>
      <w:r w:rsidRPr="2C43FD72" w:rsidR="65E799A0">
        <w:rPr>
          <w:sz w:val="24"/>
          <w:szCs w:val="24"/>
        </w:rPr>
        <w:t>2</w:t>
      </w:r>
      <w:r w:rsidRPr="2C43FD72" w:rsidR="4FD1FEEC">
        <w:rPr>
          <w:sz w:val="24"/>
          <w:szCs w:val="24"/>
        </w:rPr>
        <w:t>9</w:t>
      </w:r>
    </w:p>
    <w:p w:rsidR="431375CD" w:rsidP="00B07119" w:rsidRDefault="431375CD" w14:paraId="0B54F6FA" w14:textId="1FDA3E95">
      <w:pPr>
        <w:pStyle w:val="ListParagraph"/>
        <w:numPr>
          <w:ilvl w:val="0"/>
          <w:numId w:val="16"/>
        </w:numPr>
        <w:jc w:val="both"/>
        <w:rPr>
          <w:sz w:val="24"/>
          <w:szCs w:val="24"/>
        </w:rPr>
      </w:pPr>
      <w:r w:rsidRPr="2C43FD72">
        <w:rPr>
          <w:sz w:val="24"/>
          <w:szCs w:val="24"/>
        </w:rPr>
        <w:t>Use Case Specifications + Interface Mock-ups …..................................................</w:t>
      </w:r>
      <w:r w:rsidRPr="2C43FD72" w:rsidR="098DE085">
        <w:rPr>
          <w:sz w:val="24"/>
          <w:szCs w:val="24"/>
        </w:rPr>
        <w:t xml:space="preserve"> </w:t>
      </w:r>
      <w:r w:rsidRPr="2C43FD72" w:rsidR="7F01BAD2">
        <w:rPr>
          <w:sz w:val="24"/>
          <w:szCs w:val="24"/>
        </w:rPr>
        <w:t>33</w:t>
      </w:r>
    </w:p>
    <w:p w:rsidR="098DE085" w:rsidP="00B07119" w:rsidRDefault="098DE085" w14:paraId="23AA3951" w14:textId="21DA95C4">
      <w:pPr>
        <w:pStyle w:val="ListParagraph"/>
        <w:numPr>
          <w:ilvl w:val="0"/>
          <w:numId w:val="16"/>
        </w:numPr>
        <w:jc w:val="both"/>
        <w:rPr>
          <w:sz w:val="24"/>
          <w:szCs w:val="24"/>
        </w:rPr>
      </w:pPr>
      <w:r w:rsidRPr="2C43FD72">
        <w:rPr>
          <w:sz w:val="24"/>
          <w:szCs w:val="24"/>
        </w:rPr>
        <w:t xml:space="preserve">Data Dictionary ….................................................................................................. </w:t>
      </w:r>
      <w:r w:rsidRPr="2C43FD72" w:rsidR="7594474B">
        <w:rPr>
          <w:sz w:val="24"/>
          <w:szCs w:val="24"/>
        </w:rPr>
        <w:t>3</w:t>
      </w:r>
      <w:r w:rsidRPr="2C43FD72" w:rsidR="5ED51077">
        <w:rPr>
          <w:sz w:val="24"/>
          <w:szCs w:val="24"/>
        </w:rPr>
        <w:t>8</w:t>
      </w:r>
    </w:p>
    <w:p w:rsidR="77B279AC" w:rsidP="00B07119" w:rsidRDefault="77B279AC" w14:paraId="59827EAB" w14:textId="3783C51B">
      <w:pPr>
        <w:pStyle w:val="ListParagraph"/>
        <w:numPr>
          <w:ilvl w:val="0"/>
          <w:numId w:val="16"/>
        </w:numPr>
        <w:jc w:val="both"/>
        <w:rPr>
          <w:sz w:val="24"/>
          <w:szCs w:val="24"/>
        </w:rPr>
      </w:pPr>
      <w:r w:rsidRPr="2C43FD72">
        <w:rPr>
          <w:sz w:val="24"/>
          <w:szCs w:val="24"/>
        </w:rPr>
        <w:t>Database Choice and Justification …......................................................................</w:t>
      </w:r>
      <w:r w:rsidRPr="2C43FD72" w:rsidR="0C8E2B90">
        <w:rPr>
          <w:sz w:val="24"/>
          <w:szCs w:val="24"/>
        </w:rPr>
        <w:t>40</w:t>
      </w:r>
    </w:p>
    <w:p w:rsidR="77B279AC" w:rsidP="00B07119" w:rsidRDefault="77B279AC" w14:paraId="6A0BBB4A" w14:textId="1AC91E60">
      <w:pPr>
        <w:pStyle w:val="ListParagraph"/>
        <w:numPr>
          <w:ilvl w:val="0"/>
          <w:numId w:val="16"/>
        </w:numPr>
        <w:jc w:val="both"/>
        <w:rPr>
          <w:sz w:val="24"/>
          <w:szCs w:val="24"/>
        </w:rPr>
      </w:pPr>
      <w:r w:rsidRPr="2C43FD72">
        <w:rPr>
          <w:sz w:val="24"/>
          <w:szCs w:val="24"/>
        </w:rPr>
        <w:t xml:space="preserve">Database </w:t>
      </w:r>
      <w:r w:rsidRPr="2C43FD72" w:rsidR="17A750D4">
        <w:rPr>
          <w:sz w:val="24"/>
          <w:szCs w:val="24"/>
        </w:rPr>
        <w:t>Table …...................</w:t>
      </w:r>
      <w:r w:rsidRPr="2C43FD72">
        <w:rPr>
          <w:sz w:val="24"/>
          <w:szCs w:val="24"/>
        </w:rPr>
        <w:t xml:space="preserve">…........................................................................... </w:t>
      </w:r>
      <w:r w:rsidRPr="2C43FD72" w:rsidR="49EC38CD">
        <w:rPr>
          <w:sz w:val="24"/>
          <w:szCs w:val="24"/>
        </w:rPr>
        <w:t>41</w:t>
      </w:r>
    </w:p>
    <w:p w:rsidR="151063FB" w:rsidP="00B07119" w:rsidRDefault="151063FB" w14:paraId="699D6F52" w14:textId="09A78CB2">
      <w:pPr>
        <w:pStyle w:val="ListParagraph"/>
        <w:numPr>
          <w:ilvl w:val="0"/>
          <w:numId w:val="16"/>
        </w:numPr>
        <w:jc w:val="both"/>
        <w:rPr>
          <w:sz w:val="24"/>
          <w:szCs w:val="24"/>
        </w:rPr>
      </w:pPr>
      <w:r w:rsidRPr="2C43FD72">
        <w:rPr>
          <w:sz w:val="24"/>
          <w:szCs w:val="24"/>
        </w:rPr>
        <w:t xml:space="preserve">Project Quality Management Plan …..................................................................... </w:t>
      </w:r>
      <w:r w:rsidRPr="2C43FD72" w:rsidR="4559AFE9">
        <w:rPr>
          <w:sz w:val="24"/>
          <w:szCs w:val="24"/>
        </w:rPr>
        <w:t>4</w:t>
      </w:r>
      <w:r w:rsidRPr="2C43FD72" w:rsidR="1EE01B25">
        <w:rPr>
          <w:sz w:val="24"/>
          <w:szCs w:val="24"/>
        </w:rPr>
        <w:t>2</w:t>
      </w:r>
    </w:p>
    <w:p w:rsidR="151063FB" w:rsidP="00B07119" w:rsidRDefault="151063FB" w14:paraId="3A36C6DD" w14:textId="1117929A">
      <w:pPr>
        <w:pStyle w:val="ListParagraph"/>
        <w:numPr>
          <w:ilvl w:val="0"/>
          <w:numId w:val="16"/>
        </w:numPr>
        <w:jc w:val="both"/>
        <w:rPr>
          <w:sz w:val="24"/>
          <w:szCs w:val="24"/>
        </w:rPr>
      </w:pPr>
      <w:r w:rsidRPr="2C43FD72">
        <w:rPr>
          <w:sz w:val="24"/>
          <w:szCs w:val="24"/>
        </w:rPr>
        <w:t xml:space="preserve">Project Communication Management Plan …....................................................... </w:t>
      </w:r>
      <w:r w:rsidRPr="2C43FD72" w:rsidR="6F07CC25">
        <w:rPr>
          <w:sz w:val="24"/>
          <w:szCs w:val="24"/>
        </w:rPr>
        <w:t>4</w:t>
      </w:r>
      <w:r w:rsidRPr="2C43FD72" w:rsidR="503C2C0C">
        <w:rPr>
          <w:sz w:val="24"/>
          <w:szCs w:val="24"/>
        </w:rPr>
        <w:t>2</w:t>
      </w:r>
    </w:p>
    <w:p w:rsidR="1F594E8A" w:rsidP="00B07119" w:rsidRDefault="1F594E8A" w14:paraId="54D7C54D" w14:textId="140A6A0C">
      <w:pPr>
        <w:pStyle w:val="ListParagraph"/>
        <w:numPr>
          <w:ilvl w:val="0"/>
          <w:numId w:val="16"/>
        </w:numPr>
        <w:jc w:val="both"/>
        <w:rPr>
          <w:sz w:val="24"/>
          <w:szCs w:val="24"/>
        </w:rPr>
      </w:pPr>
      <w:r w:rsidRPr="2C43FD72">
        <w:rPr>
          <w:sz w:val="24"/>
          <w:szCs w:val="24"/>
        </w:rPr>
        <w:t xml:space="preserve">Cost </w:t>
      </w:r>
      <w:r w:rsidRPr="2C43FD72" w:rsidR="4A770B2C">
        <w:rPr>
          <w:sz w:val="24"/>
          <w:szCs w:val="24"/>
        </w:rPr>
        <w:t>Estimate .</w:t>
      </w:r>
      <w:r w:rsidRPr="2C43FD72">
        <w:rPr>
          <w:sz w:val="24"/>
          <w:szCs w:val="24"/>
        </w:rPr>
        <w:t xml:space="preserve">...................................................................................................... </w:t>
      </w:r>
      <w:r w:rsidRPr="2C43FD72" w:rsidR="3C6CD74E">
        <w:rPr>
          <w:sz w:val="24"/>
          <w:szCs w:val="24"/>
        </w:rPr>
        <w:t>4</w:t>
      </w:r>
      <w:r w:rsidRPr="2C43FD72" w:rsidR="6C7E05D0">
        <w:rPr>
          <w:sz w:val="24"/>
          <w:szCs w:val="24"/>
        </w:rPr>
        <w:t>3</w:t>
      </w:r>
    </w:p>
    <w:p w:rsidR="1F594E8A" w:rsidP="00B07119" w:rsidRDefault="1F594E8A" w14:paraId="75D86D3E" w14:textId="31F36DE4">
      <w:pPr>
        <w:pStyle w:val="ListParagraph"/>
        <w:numPr>
          <w:ilvl w:val="0"/>
          <w:numId w:val="16"/>
        </w:numPr>
        <w:jc w:val="both"/>
        <w:rPr>
          <w:sz w:val="24"/>
          <w:szCs w:val="24"/>
        </w:rPr>
      </w:pPr>
      <w:r w:rsidRPr="2C43FD72">
        <w:rPr>
          <w:sz w:val="24"/>
          <w:szCs w:val="24"/>
        </w:rPr>
        <w:t xml:space="preserve">Risk Management Plan …...................................................................................... </w:t>
      </w:r>
      <w:r w:rsidRPr="2EF8D393" w:rsidR="04B4714E">
        <w:rPr>
          <w:sz w:val="24"/>
          <w:szCs w:val="24"/>
        </w:rPr>
        <w:t>4</w:t>
      </w:r>
      <w:r w:rsidRPr="2EF8D393" w:rsidR="0CBEE968">
        <w:rPr>
          <w:sz w:val="24"/>
          <w:szCs w:val="24"/>
        </w:rPr>
        <w:t>5</w:t>
      </w:r>
    </w:p>
    <w:p w:rsidR="1F594E8A" w:rsidP="00B07119" w:rsidRDefault="1F594E8A" w14:paraId="6CAC8753" w14:textId="3950CEE4">
      <w:pPr>
        <w:pStyle w:val="ListParagraph"/>
        <w:numPr>
          <w:ilvl w:val="0"/>
          <w:numId w:val="16"/>
        </w:numPr>
        <w:jc w:val="both"/>
        <w:rPr>
          <w:sz w:val="24"/>
          <w:szCs w:val="24"/>
        </w:rPr>
      </w:pPr>
      <w:r w:rsidRPr="2C43FD72">
        <w:rPr>
          <w:sz w:val="24"/>
          <w:szCs w:val="24"/>
        </w:rPr>
        <w:t xml:space="preserve">Cost Benefit Analysis …......................................................................................... </w:t>
      </w:r>
      <w:r w:rsidRPr="2EF8D393" w:rsidR="5D1A64B5">
        <w:rPr>
          <w:sz w:val="24"/>
          <w:szCs w:val="24"/>
        </w:rPr>
        <w:t>4</w:t>
      </w:r>
      <w:r w:rsidRPr="2EF8D393" w:rsidR="1E62BF0A">
        <w:rPr>
          <w:sz w:val="24"/>
          <w:szCs w:val="24"/>
        </w:rPr>
        <w:t>6</w:t>
      </w:r>
    </w:p>
    <w:p w:rsidR="5D1A64B5" w:rsidP="00B07119" w:rsidRDefault="5D1A64B5" w14:paraId="033844EB" w14:textId="0486E1A8">
      <w:pPr>
        <w:pStyle w:val="ListParagraph"/>
        <w:numPr>
          <w:ilvl w:val="0"/>
          <w:numId w:val="16"/>
        </w:numPr>
        <w:jc w:val="both"/>
        <w:rPr>
          <w:sz w:val="24"/>
          <w:szCs w:val="24"/>
        </w:rPr>
      </w:pPr>
      <w:r w:rsidRPr="238AAFEA" w:rsidR="625A2710">
        <w:rPr>
          <w:sz w:val="24"/>
          <w:szCs w:val="24"/>
        </w:rPr>
        <w:t>PRJ666 Schedule …...............................................................................................</w:t>
      </w:r>
      <w:r w:rsidRPr="238AAFEA" w:rsidR="625A2710">
        <w:rPr>
          <w:sz w:val="24"/>
          <w:szCs w:val="24"/>
        </w:rPr>
        <w:t xml:space="preserve"> </w:t>
      </w:r>
      <w:r w:rsidRPr="238AAFEA" w:rsidR="625A2710">
        <w:rPr>
          <w:sz w:val="24"/>
          <w:szCs w:val="24"/>
        </w:rPr>
        <w:t>4</w:t>
      </w:r>
      <w:r w:rsidRPr="238AAFEA" w:rsidR="5CA65BC6">
        <w:rPr>
          <w:sz w:val="24"/>
          <w:szCs w:val="24"/>
        </w:rPr>
        <w:t>7</w:t>
      </w:r>
    </w:p>
    <w:p w:rsidR="393A59C2" w:rsidP="238AAFEA" w:rsidRDefault="393A59C2" w14:paraId="462BB8C7" w14:textId="23AE3C77">
      <w:pPr>
        <w:pStyle w:val="ListParagraph"/>
        <w:numPr>
          <w:ilvl w:val="0"/>
          <w:numId w:val="16"/>
        </w:numPr>
        <w:jc w:val="both"/>
        <w:rPr>
          <w:sz w:val="24"/>
          <w:szCs w:val="24"/>
        </w:rPr>
      </w:pPr>
      <w:r w:rsidRPr="238AAFEA" w:rsidR="393A59C2">
        <w:rPr>
          <w:sz w:val="24"/>
          <w:szCs w:val="24"/>
        </w:rPr>
        <w:t>Work Division ….................................................................................................... 48</w:t>
      </w:r>
    </w:p>
    <w:p w:rsidR="393A59C2" w:rsidP="238AAFEA" w:rsidRDefault="393A59C2" w14:paraId="3C56F64E" w14:textId="0B21F9FD">
      <w:pPr>
        <w:pStyle w:val="ListParagraph"/>
        <w:numPr>
          <w:ilvl w:val="0"/>
          <w:numId w:val="16"/>
        </w:numPr>
        <w:jc w:val="both"/>
        <w:rPr>
          <w:sz w:val="24"/>
          <w:szCs w:val="24"/>
        </w:rPr>
      </w:pPr>
      <w:r w:rsidRPr="238AAFEA" w:rsidR="393A59C2">
        <w:rPr>
          <w:sz w:val="24"/>
          <w:szCs w:val="24"/>
        </w:rPr>
        <w:t>PID Revision …....................................................................................................... 50</w:t>
      </w:r>
    </w:p>
    <w:p w:rsidR="393A59C2" w:rsidP="238AAFEA" w:rsidRDefault="393A59C2" w14:paraId="6E7A61F8" w14:textId="4CA5586C">
      <w:pPr>
        <w:pStyle w:val="ListParagraph"/>
        <w:numPr>
          <w:ilvl w:val="0"/>
          <w:numId w:val="16"/>
        </w:numPr>
        <w:jc w:val="both"/>
        <w:rPr>
          <w:sz w:val="24"/>
          <w:szCs w:val="24"/>
        </w:rPr>
      </w:pPr>
      <w:r w:rsidRPr="238AAFEA" w:rsidR="393A59C2">
        <w:rPr>
          <w:sz w:val="24"/>
          <w:szCs w:val="24"/>
        </w:rPr>
        <w:t>Research Sources …..............................................................................................  50</w:t>
      </w:r>
    </w:p>
    <w:p w:rsidR="00727B8D" w:rsidP="51CC34CD" w:rsidRDefault="00727B8D" w14:paraId="7FD11D5A" w14:textId="5B26C421">
      <w:r>
        <w:br w:type="page"/>
      </w:r>
    </w:p>
    <w:p w:rsidR="00480880" w:rsidP="00081EF5" w:rsidRDefault="00480880" w14:paraId="20A700D4" w14:textId="2B589176">
      <w:pPr>
        <w:jc w:val="center"/>
        <w:rPr>
          <w:b/>
          <w:bCs/>
          <w:sz w:val="28"/>
          <w:szCs w:val="28"/>
          <w:u w:val="single"/>
        </w:rPr>
      </w:pPr>
      <w:r>
        <w:rPr>
          <w:b/>
          <w:bCs/>
          <w:sz w:val="28"/>
          <w:szCs w:val="28"/>
          <w:u w:val="single"/>
        </w:rPr>
        <w:t>Introductions</w:t>
      </w:r>
    </w:p>
    <w:p w:rsidR="00034FEB" w:rsidP="00034FEB" w:rsidRDefault="00480880" w14:paraId="20EB2811" w14:textId="77777777">
      <w:pPr>
        <w:rPr>
          <w:sz w:val="24"/>
          <w:szCs w:val="24"/>
        </w:rPr>
      </w:pPr>
      <w:r>
        <w:rPr>
          <w:sz w:val="24"/>
          <w:szCs w:val="24"/>
        </w:rPr>
        <w:t>Group 6</w:t>
      </w:r>
      <w:r w:rsidR="00034FEB">
        <w:rPr>
          <w:sz w:val="24"/>
          <w:szCs w:val="24"/>
        </w:rPr>
        <w:t>:</w:t>
      </w:r>
    </w:p>
    <w:p w:rsidRPr="00034FEB" w:rsidR="00480880" w:rsidP="00B07119" w:rsidRDefault="00034FEB" w14:paraId="40463A5A" w14:textId="4257C95A">
      <w:pPr>
        <w:pStyle w:val="ListParagraph"/>
        <w:numPr>
          <w:ilvl w:val="0"/>
          <w:numId w:val="19"/>
        </w:numPr>
        <w:rPr>
          <w:sz w:val="24"/>
          <w:szCs w:val="24"/>
        </w:rPr>
      </w:pPr>
      <w:r w:rsidRPr="00034FEB">
        <w:rPr>
          <w:sz w:val="24"/>
          <w:szCs w:val="24"/>
        </w:rPr>
        <w:t>R</w:t>
      </w:r>
      <w:r w:rsidRPr="00034FEB" w:rsidR="00480880">
        <w:rPr>
          <w:sz w:val="24"/>
          <w:szCs w:val="24"/>
        </w:rPr>
        <w:t>obert Parker-Lak</w:t>
      </w:r>
      <w:r w:rsidRPr="67E1CC83" w:rsidR="706B6DB7">
        <w:rPr>
          <w:sz w:val="24"/>
          <w:szCs w:val="24"/>
        </w:rPr>
        <w:t xml:space="preserve"> </w:t>
      </w:r>
    </w:p>
    <w:p w:rsidRPr="00034FEB" w:rsidR="00480880" w:rsidP="00B07119" w:rsidRDefault="00480880" w14:paraId="52346E49" w14:textId="41DC10D8">
      <w:pPr>
        <w:pStyle w:val="ListParagraph"/>
        <w:numPr>
          <w:ilvl w:val="0"/>
          <w:numId w:val="19"/>
        </w:numPr>
        <w:rPr>
          <w:sz w:val="24"/>
          <w:szCs w:val="24"/>
        </w:rPr>
      </w:pPr>
      <w:r w:rsidRPr="00034FEB">
        <w:rPr>
          <w:sz w:val="24"/>
          <w:szCs w:val="24"/>
        </w:rPr>
        <w:t>Andriy Ostapovych</w:t>
      </w:r>
      <w:r w:rsidRPr="31BC3131" w:rsidR="706B6DB7">
        <w:rPr>
          <w:sz w:val="24"/>
          <w:szCs w:val="24"/>
        </w:rPr>
        <w:t xml:space="preserve"> </w:t>
      </w:r>
    </w:p>
    <w:p w:rsidR="00CF6FD5" w:rsidP="00B07119" w:rsidRDefault="00480880" w14:paraId="6150E087" w14:textId="670C3946">
      <w:pPr>
        <w:pStyle w:val="ListParagraph"/>
        <w:numPr>
          <w:ilvl w:val="0"/>
          <w:numId w:val="19"/>
        </w:numPr>
        <w:rPr>
          <w:sz w:val="24"/>
          <w:szCs w:val="24"/>
        </w:rPr>
      </w:pPr>
      <w:r w:rsidRPr="6AE50DCB">
        <w:rPr>
          <w:sz w:val="24"/>
          <w:szCs w:val="24"/>
        </w:rPr>
        <w:t>Faramarz Hosseini</w:t>
      </w:r>
      <w:r w:rsidRPr="6AE50DCB" w:rsidR="637D59B7">
        <w:rPr>
          <w:sz w:val="24"/>
          <w:szCs w:val="24"/>
        </w:rPr>
        <w:t xml:space="preserve"> </w:t>
      </w:r>
    </w:p>
    <w:p w:rsidR="6AE50DCB" w:rsidP="6AE50DCB" w:rsidRDefault="6AE50DCB" w14:paraId="6ACECC11" w14:textId="5695ECC8">
      <w:pPr>
        <w:ind w:left="720"/>
        <w:rPr>
          <w:sz w:val="24"/>
          <w:szCs w:val="24"/>
        </w:rPr>
      </w:pPr>
    </w:p>
    <w:p w:rsidR="298B9402" w:rsidP="6AE50DCB" w:rsidRDefault="298B9402" w14:paraId="25A923C5" w14:textId="0BDFA237">
      <w:pPr>
        <w:rPr>
          <w:sz w:val="24"/>
          <w:szCs w:val="24"/>
        </w:rPr>
      </w:pPr>
      <w:r w:rsidRPr="238AAFEA" w:rsidR="66F65245">
        <w:rPr>
          <w:sz w:val="24"/>
          <w:szCs w:val="24"/>
        </w:rPr>
        <w:t xml:space="preserve">Version: </w:t>
      </w:r>
      <w:r w:rsidRPr="238AAFEA" w:rsidR="6C74EB57">
        <w:rPr>
          <w:sz w:val="24"/>
          <w:szCs w:val="24"/>
        </w:rPr>
        <w:t>1.0</w:t>
      </w:r>
      <w:r w:rsidRPr="238AAFEA" w:rsidR="3CE4DD60">
        <w:rPr>
          <w:sz w:val="24"/>
          <w:szCs w:val="24"/>
        </w:rPr>
        <w:t>0</w:t>
      </w:r>
      <w:r w:rsidRPr="238AAFEA" w:rsidR="66F65245">
        <w:rPr>
          <w:sz w:val="24"/>
          <w:szCs w:val="24"/>
        </w:rPr>
        <w:t xml:space="preserve">, updated </w:t>
      </w:r>
      <w:r w:rsidRPr="238AAFEA" w:rsidR="124F366A">
        <w:rPr>
          <w:sz w:val="24"/>
          <w:szCs w:val="24"/>
        </w:rPr>
        <w:t>December 0</w:t>
      </w:r>
      <w:r w:rsidRPr="238AAFEA" w:rsidR="3512125A">
        <w:rPr>
          <w:sz w:val="24"/>
          <w:szCs w:val="24"/>
        </w:rPr>
        <w:t>9</w:t>
      </w:r>
      <w:r w:rsidRPr="238AAFEA" w:rsidR="0E8792F0">
        <w:rPr>
          <w:sz w:val="24"/>
          <w:szCs w:val="24"/>
        </w:rPr>
        <w:t>,</w:t>
      </w:r>
      <w:r w:rsidRPr="238AAFEA" w:rsidR="66F65245">
        <w:rPr>
          <w:sz w:val="24"/>
          <w:szCs w:val="24"/>
        </w:rPr>
        <w:t xml:space="preserve"> 2020</w:t>
      </w:r>
    </w:p>
    <w:p w:rsidR="213E1775" w:rsidP="2C43FD72" w:rsidRDefault="213E1775" w14:paraId="2DD15765" w14:textId="4251CE93">
      <w:pPr>
        <w:ind w:left="1080"/>
        <w:jc w:val="center"/>
        <w:rPr>
          <w:b/>
          <w:bCs/>
          <w:sz w:val="28"/>
          <w:szCs w:val="28"/>
          <w:u w:val="single"/>
        </w:rPr>
      </w:pPr>
      <w:r w:rsidRPr="2C43FD72">
        <w:rPr>
          <w:b/>
          <w:bCs/>
          <w:sz w:val="28"/>
          <w:szCs w:val="28"/>
          <w:u w:val="single"/>
        </w:rPr>
        <w:t>Contract</w:t>
      </w:r>
    </w:p>
    <w:p w:rsidR="00480880" w:rsidP="1D5EF85D" w:rsidRDefault="1F427174" w14:paraId="3AD93188" w14:textId="43B13AB9">
      <w:pPr>
        <w:jc w:val="both"/>
        <w:rPr>
          <w:rFonts w:eastAsiaTheme="minorEastAsia"/>
        </w:rPr>
      </w:pPr>
      <w:r w:rsidRPr="1D5EF85D">
        <w:rPr>
          <w:rFonts w:eastAsiaTheme="minorEastAsia"/>
          <w:sz w:val="21"/>
          <w:szCs w:val="21"/>
        </w:rPr>
        <w:t>We in Group 6 agree to the following conditions:</w:t>
      </w:r>
    </w:p>
    <w:p w:rsidR="00480880" w:rsidP="00B07119" w:rsidRDefault="1F427174" w14:paraId="1185C315" w14:textId="2BB5E1AF">
      <w:pPr>
        <w:pStyle w:val="ListParagraph"/>
        <w:numPr>
          <w:ilvl w:val="0"/>
          <w:numId w:val="20"/>
        </w:numPr>
        <w:rPr>
          <w:rFonts w:eastAsiaTheme="minorEastAsia"/>
          <w:sz w:val="21"/>
          <w:szCs w:val="21"/>
        </w:rPr>
      </w:pPr>
      <w:r w:rsidRPr="1D5EF85D">
        <w:rPr>
          <w:rFonts w:eastAsiaTheme="minorEastAsia"/>
          <w:sz w:val="21"/>
          <w:szCs w:val="21"/>
        </w:rPr>
        <w:t>We will meet every weekly deliverable as outlined in the Addendum for this course.</w:t>
      </w:r>
    </w:p>
    <w:p w:rsidR="00480880" w:rsidP="00B07119" w:rsidRDefault="1F427174" w14:paraId="71629E5A" w14:textId="36CBB9EB">
      <w:pPr>
        <w:pStyle w:val="ListParagraph"/>
        <w:numPr>
          <w:ilvl w:val="0"/>
          <w:numId w:val="20"/>
        </w:numPr>
        <w:rPr>
          <w:rFonts w:eastAsiaTheme="minorEastAsia"/>
          <w:sz w:val="21"/>
          <w:szCs w:val="21"/>
        </w:rPr>
      </w:pPr>
      <w:r w:rsidRPr="1D5EF85D">
        <w:rPr>
          <w:rFonts w:eastAsiaTheme="minorEastAsia"/>
          <w:sz w:val="21"/>
          <w:szCs w:val="21"/>
        </w:rPr>
        <w:t>The violence in this game will not be excessive and will not cross the line to areas of hate or discrimination of any kind.</w:t>
      </w:r>
      <w:r w:rsidRPr="1D5EF85D" w:rsidR="5BBB2883">
        <w:rPr>
          <w:rFonts w:eastAsiaTheme="minorEastAsia"/>
          <w:sz w:val="21"/>
          <w:szCs w:val="21"/>
        </w:rPr>
        <w:t xml:space="preserve"> </w:t>
      </w:r>
      <w:r w:rsidRPr="1D5EF85D">
        <w:rPr>
          <w:rFonts w:eastAsiaTheme="minorEastAsia"/>
          <w:sz w:val="21"/>
          <w:szCs w:val="21"/>
        </w:rPr>
        <w:t xml:space="preserve">No bullying or reference to this topic will be present in the game. </w:t>
      </w:r>
    </w:p>
    <w:p w:rsidR="00480880" w:rsidP="1D5EF85D" w:rsidRDefault="1F427174" w14:paraId="3D3D30E3" w14:textId="216F5CAD">
      <w:pPr>
        <w:jc w:val="both"/>
        <w:rPr>
          <w:rFonts w:eastAsiaTheme="minorEastAsia"/>
        </w:rPr>
      </w:pPr>
      <w:r w:rsidRPr="1D5EF85D">
        <w:rPr>
          <w:rFonts w:eastAsiaTheme="minorEastAsia"/>
          <w:sz w:val="21"/>
          <w:szCs w:val="21"/>
        </w:rPr>
        <w:t xml:space="preserve">We all understand the terms and conditions of this approval by Seneca. </w:t>
      </w:r>
    </w:p>
    <w:p w:rsidR="01653B0F" w:rsidP="01653B0F" w:rsidRDefault="01653B0F" w14:paraId="6F5C66F9" w14:textId="7F2F9E43">
      <w:pPr>
        <w:rPr>
          <w:rFonts w:eastAsiaTheme="minorEastAsia"/>
          <w:sz w:val="21"/>
          <w:szCs w:val="21"/>
        </w:rPr>
      </w:pPr>
    </w:p>
    <w:p w:rsidR="00480880" w:rsidP="009A476E" w:rsidRDefault="00480880" w14:paraId="72D10629" w14:textId="7D2845AB">
      <w:r>
        <w:br w:type="page"/>
      </w:r>
    </w:p>
    <w:p w:rsidR="005B0C0D" w:rsidP="51CC34CD" w:rsidRDefault="3D60B2DB" w14:paraId="551A654B" w14:textId="192B1E2A">
      <w:pPr>
        <w:jc w:val="center"/>
        <w:rPr>
          <w:b/>
          <w:bCs/>
          <w:sz w:val="28"/>
          <w:szCs w:val="28"/>
          <w:u w:val="single"/>
        </w:rPr>
      </w:pPr>
      <w:r w:rsidRPr="51CC34CD">
        <w:rPr>
          <w:b/>
          <w:bCs/>
          <w:sz w:val="28"/>
          <w:szCs w:val="28"/>
          <w:u w:val="single"/>
        </w:rPr>
        <w:t>Industry Analysis</w:t>
      </w:r>
    </w:p>
    <w:p w:rsidR="01653B0F" w:rsidP="51CC34CD" w:rsidRDefault="6EB4FE2F" w14:paraId="1A94B928" w14:textId="48475ACD">
      <w:pPr>
        <w:jc w:val="both"/>
        <w:rPr>
          <w:sz w:val="24"/>
          <w:szCs w:val="24"/>
        </w:rPr>
      </w:pPr>
      <w:r w:rsidRPr="1D5EF85D">
        <w:rPr>
          <w:sz w:val="24"/>
          <w:szCs w:val="24"/>
        </w:rPr>
        <w:t xml:space="preserve">Over the past two decades the video games industry has grown significantly. </w:t>
      </w:r>
      <w:r w:rsidRPr="1D5EF85D" w:rsidR="21183D44">
        <w:rPr>
          <w:sz w:val="24"/>
          <w:szCs w:val="24"/>
        </w:rPr>
        <w:t xml:space="preserve"> The revenue from video games </w:t>
      </w:r>
      <w:r w:rsidRPr="1D5EF85D" w:rsidR="274DE5BF">
        <w:rPr>
          <w:sz w:val="24"/>
          <w:szCs w:val="24"/>
        </w:rPr>
        <w:t xml:space="preserve">before Covid-19 </w:t>
      </w:r>
      <w:r w:rsidRPr="1D5EF85D" w:rsidR="00D02A67">
        <w:rPr>
          <w:sz w:val="24"/>
          <w:szCs w:val="24"/>
        </w:rPr>
        <w:t>rival</w:t>
      </w:r>
      <w:r w:rsidRPr="1D5EF85D" w:rsidR="5C5871A2">
        <w:rPr>
          <w:sz w:val="24"/>
          <w:szCs w:val="24"/>
        </w:rPr>
        <w:t>ed</w:t>
      </w:r>
      <w:r w:rsidRPr="1D5EF85D" w:rsidR="00D02A67">
        <w:rPr>
          <w:sz w:val="24"/>
          <w:szCs w:val="24"/>
        </w:rPr>
        <w:t xml:space="preserve"> that of all the movies, tv shows and other media combined. </w:t>
      </w:r>
    </w:p>
    <w:p w:rsidR="01653B0F" w:rsidP="51CC34CD" w:rsidRDefault="79863606" w14:paraId="6A1B188F" w14:textId="7973AFF8">
      <w:pPr>
        <w:jc w:val="both"/>
        <w:rPr>
          <w:sz w:val="24"/>
          <w:szCs w:val="24"/>
        </w:rPr>
      </w:pPr>
      <w:r w:rsidRPr="3CE08C9F" w:rsidR="79863606">
        <w:rPr>
          <w:sz w:val="24"/>
          <w:szCs w:val="24"/>
        </w:rPr>
        <w:t>When Covid-19 reached Canada</w:t>
      </w:r>
      <w:r w:rsidRPr="3CE08C9F" w:rsidR="4CEC00BB">
        <w:rPr>
          <w:sz w:val="24"/>
          <w:szCs w:val="24"/>
        </w:rPr>
        <w:t>,</w:t>
      </w:r>
      <w:r w:rsidRPr="3CE08C9F" w:rsidR="79863606">
        <w:rPr>
          <w:sz w:val="24"/>
          <w:szCs w:val="24"/>
        </w:rPr>
        <w:t xml:space="preserve"> it forced the country into lockdown, and this naturally caused a massive hit to many sectors of the economy. </w:t>
      </w:r>
      <w:r w:rsidRPr="3CE08C9F" w:rsidR="25CD3D19">
        <w:rPr>
          <w:sz w:val="24"/>
          <w:szCs w:val="24"/>
        </w:rPr>
        <w:t xml:space="preserve">The video game industry was not an exception here, as many workers were forced to stay home.  </w:t>
      </w:r>
      <w:r w:rsidRPr="3CE08C9F" w:rsidR="100FB03E">
        <w:rPr>
          <w:sz w:val="24"/>
          <w:szCs w:val="24"/>
        </w:rPr>
        <w:t xml:space="preserve">Despite this, </w:t>
      </w:r>
      <w:r w:rsidRPr="3CE08C9F" w:rsidR="38ECAD95">
        <w:rPr>
          <w:sz w:val="24"/>
          <w:szCs w:val="24"/>
        </w:rPr>
        <w:t>i</w:t>
      </w:r>
      <w:r w:rsidRPr="3CE08C9F" w:rsidR="25CD3D19">
        <w:rPr>
          <w:sz w:val="24"/>
          <w:szCs w:val="24"/>
        </w:rPr>
        <w:t xml:space="preserve">t </w:t>
      </w:r>
      <w:r w:rsidRPr="3CE08C9F" w:rsidR="4ED3C540">
        <w:rPr>
          <w:sz w:val="24"/>
          <w:szCs w:val="24"/>
        </w:rPr>
        <w:t xml:space="preserve">proved </w:t>
      </w:r>
      <w:r w:rsidRPr="3CE08C9F" w:rsidR="25CD3D19">
        <w:rPr>
          <w:sz w:val="24"/>
          <w:szCs w:val="24"/>
        </w:rPr>
        <w:t xml:space="preserve">more resilient than many </w:t>
      </w:r>
      <w:r w:rsidRPr="3CE08C9F" w:rsidR="0E35331F">
        <w:rPr>
          <w:sz w:val="24"/>
          <w:szCs w:val="24"/>
        </w:rPr>
        <w:t xml:space="preserve">other sectors, </w:t>
      </w:r>
      <w:r w:rsidRPr="3CE08C9F" w:rsidR="35999533">
        <w:rPr>
          <w:sz w:val="24"/>
          <w:szCs w:val="24"/>
        </w:rPr>
        <w:t>and continues</w:t>
      </w:r>
      <w:r w:rsidRPr="3CE08C9F" w:rsidR="0FCCDC90">
        <w:rPr>
          <w:sz w:val="24"/>
          <w:szCs w:val="24"/>
        </w:rPr>
        <w:t xml:space="preserve"> to make profit</w:t>
      </w:r>
      <w:r w:rsidRPr="3CE08C9F" w:rsidR="043B6FD4">
        <w:rPr>
          <w:sz w:val="24"/>
          <w:szCs w:val="24"/>
        </w:rPr>
        <w:t>s</w:t>
      </w:r>
      <w:r w:rsidRPr="3CE08C9F" w:rsidR="0FCCDC90">
        <w:rPr>
          <w:sz w:val="24"/>
          <w:szCs w:val="24"/>
        </w:rPr>
        <w:t>.</w:t>
      </w:r>
      <w:r w:rsidRPr="3CE08C9F" w:rsidR="5875307A">
        <w:rPr>
          <w:sz w:val="24"/>
          <w:szCs w:val="24"/>
        </w:rPr>
        <w:t xml:space="preserve"> People forced into isolation have more time avail</w:t>
      </w:r>
      <w:r w:rsidRPr="3CE08C9F" w:rsidR="17C3E3F5">
        <w:rPr>
          <w:sz w:val="24"/>
          <w:szCs w:val="24"/>
        </w:rPr>
        <w:t xml:space="preserve">able and many </w:t>
      </w:r>
      <w:r w:rsidRPr="3CE08C9F" w:rsidR="0A549CDA">
        <w:rPr>
          <w:sz w:val="24"/>
          <w:szCs w:val="24"/>
        </w:rPr>
        <w:t>choose</w:t>
      </w:r>
      <w:r w:rsidRPr="3CE08C9F" w:rsidR="17C3E3F5">
        <w:rPr>
          <w:sz w:val="24"/>
          <w:szCs w:val="24"/>
        </w:rPr>
        <w:t xml:space="preserve"> video games to pass the time. As such there is evidently </w:t>
      </w:r>
      <w:r w:rsidRPr="3CE08C9F" w:rsidR="490CBA07">
        <w:rPr>
          <w:sz w:val="24"/>
          <w:szCs w:val="24"/>
        </w:rPr>
        <w:t>demand for games.</w:t>
      </w:r>
    </w:p>
    <w:p w:rsidR="005B0C0D" w:rsidP="1D5EF85D" w:rsidRDefault="2B1622DB" w14:paraId="4BEF32D1" w14:textId="6E8E924E">
      <w:pPr>
        <w:jc w:val="both"/>
        <w:rPr>
          <w:rFonts w:eastAsiaTheme="minorEastAsia"/>
          <w:sz w:val="24"/>
          <w:szCs w:val="24"/>
        </w:rPr>
      </w:pPr>
      <w:r w:rsidRPr="1D5EF85D">
        <w:rPr>
          <w:rFonts w:eastAsiaTheme="minorEastAsia"/>
          <w:sz w:val="24"/>
          <w:szCs w:val="24"/>
        </w:rPr>
        <w:t>Based on our vision</w:t>
      </w:r>
      <w:r w:rsidRPr="1D5EF85D" w:rsidR="32E690D6">
        <w:rPr>
          <w:rFonts w:eastAsiaTheme="minorEastAsia"/>
          <w:sz w:val="24"/>
          <w:szCs w:val="24"/>
        </w:rPr>
        <w:t>,</w:t>
      </w:r>
      <w:r w:rsidRPr="1D5EF85D">
        <w:rPr>
          <w:rFonts w:eastAsiaTheme="minorEastAsia"/>
          <w:sz w:val="24"/>
          <w:szCs w:val="24"/>
        </w:rPr>
        <w:t xml:space="preserve"> and work on this game so far, we believe that this game would be rated E.</w:t>
      </w:r>
      <w:r w:rsidRPr="1D5EF85D" w:rsidR="55D531C8">
        <w:rPr>
          <w:rFonts w:eastAsiaTheme="minorEastAsia"/>
          <w:sz w:val="24"/>
          <w:szCs w:val="24"/>
        </w:rPr>
        <w:t xml:space="preserve"> Taking this into consideration, we would like to point you to games with a Rating of "E for Everyone" ages 10+</w:t>
      </w:r>
      <w:r w:rsidRPr="1D5EF85D" w:rsidR="182CDDAB">
        <w:rPr>
          <w:rFonts w:eastAsiaTheme="minorEastAsia"/>
          <w:sz w:val="24"/>
          <w:szCs w:val="24"/>
        </w:rPr>
        <w:t>:</w:t>
      </w:r>
    </w:p>
    <w:p w:rsidR="005B0C0D" w:rsidP="00B07119" w:rsidRDefault="55D531C8" w14:paraId="413C3D66" w14:textId="4E87DABD">
      <w:pPr>
        <w:pStyle w:val="ListParagraph"/>
        <w:numPr>
          <w:ilvl w:val="0"/>
          <w:numId w:val="17"/>
        </w:numPr>
        <w:rPr>
          <w:rFonts w:eastAsiaTheme="minorEastAsia"/>
          <w:sz w:val="24"/>
          <w:szCs w:val="24"/>
        </w:rPr>
      </w:pPr>
      <w:r w:rsidRPr="2736DBA7">
        <w:rPr>
          <w:rFonts w:eastAsiaTheme="minorEastAsia"/>
          <w:sz w:val="24"/>
          <w:szCs w:val="24"/>
        </w:rPr>
        <w:t xml:space="preserve">The </w:t>
      </w:r>
      <w:r w:rsidRPr="2736DBA7" w:rsidR="3BA51089">
        <w:rPr>
          <w:rFonts w:eastAsiaTheme="minorEastAsia"/>
          <w:sz w:val="24"/>
          <w:szCs w:val="24"/>
        </w:rPr>
        <w:t>world-famous</w:t>
      </w:r>
      <w:r w:rsidRPr="2736DBA7">
        <w:rPr>
          <w:rFonts w:eastAsiaTheme="minorEastAsia"/>
          <w:sz w:val="24"/>
          <w:szCs w:val="24"/>
        </w:rPr>
        <w:t xml:space="preserve"> </w:t>
      </w:r>
      <w:r w:rsidRPr="2736DBA7" w:rsidR="7F81BC7D">
        <w:rPr>
          <w:rFonts w:eastAsiaTheme="minorEastAsia"/>
          <w:sz w:val="24"/>
          <w:szCs w:val="24"/>
        </w:rPr>
        <w:t>Pokémon</w:t>
      </w:r>
      <w:r w:rsidRPr="2736DBA7">
        <w:rPr>
          <w:rFonts w:eastAsiaTheme="minorEastAsia"/>
          <w:sz w:val="24"/>
          <w:szCs w:val="24"/>
        </w:rPr>
        <w:t xml:space="preserve">, whose battle system mirrors our project </w:t>
      </w:r>
      <w:r w:rsidRPr="2736DBA7" w:rsidR="3BE43E15">
        <w:rPr>
          <w:rFonts w:eastAsiaTheme="minorEastAsia"/>
          <w:sz w:val="24"/>
          <w:szCs w:val="24"/>
        </w:rPr>
        <w:t>(</w:t>
      </w:r>
      <w:r w:rsidRPr="2736DBA7">
        <w:rPr>
          <w:rFonts w:eastAsiaTheme="minorEastAsia"/>
          <w:sz w:val="24"/>
          <w:szCs w:val="24"/>
        </w:rPr>
        <w:t>https://www.esrb.org/ratings/36456/Pok%C3%A9mon+Shield/</w:t>
      </w:r>
      <w:r w:rsidRPr="2736DBA7" w:rsidR="5423F2BB">
        <w:rPr>
          <w:rFonts w:eastAsiaTheme="minorEastAsia"/>
          <w:sz w:val="24"/>
          <w:szCs w:val="24"/>
        </w:rPr>
        <w:t>)</w:t>
      </w:r>
      <w:r w:rsidRPr="2736DBA7">
        <w:rPr>
          <w:rFonts w:eastAsiaTheme="minorEastAsia"/>
          <w:sz w:val="24"/>
          <w:szCs w:val="24"/>
        </w:rPr>
        <w:t xml:space="preserve"> </w:t>
      </w:r>
    </w:p>
    <w:p w:rsidR="005B0C0D" w:rsidP="00B07119" w:rsidRDefault="55D531C8" w14:paraId="23985155" w14:textId="24FB7435">
      <w:pPr>
        <w:pStyle w:val="ListParagraph"/>
        <w:numPr>
          <w:ilvl w:val="0"/>
          <w:numId w:val="17"/>
        </w:numPr>
        <w:rPr>
          <w:rFonts w:eastAsiaTheme="minorEastAsia"/>
          <w:sz w:val="24"/>
          <w:szCs w:val="24"/>
        </w:rPr>
      </w:pPr>
      <w:r w:rsidRPr="1D5EF85D">
        <w:rPr>
          <w:rFonts w:eastAsiaTheme="minorEastAsia"/>
          <w:sz w:val="24"/>
          <w:szCs w:val="24"/>
        </w:rPr>
        <w:t xml:space="preserve">Super Smash Bros, a game with the only goal being defeating the other fighters </w:t>
      </w:r>
      <w:r w:rsidRPr="1D5EF85D" w:rsidR="02734F3F">
        <w:rPr>
          <w:rFonts w:eastAsiaTheme="minorEastAsia"/>
          <w:sz w:val="24"/>
          <w:szCs w:val="24"/>
        </w:rPr>
        <w:t>(</w:t>
      </w:r>
      <w:r w:rsidRPr="1D5EF85D">
        <w:rPr>
          <w:rFonts w:eastAsiaTheme="minorEastAsia"/>
          <w:sz w:val="24"/>
          <w:szCs w:val="24"/>
        </w:rPr>
        <w:t>https://www.esrb.org/ratings/35839/Super+Smash+Bros+Ultimate/</w:t>
      </w:r>
      <w:r w:rsidRPr="1D5EF85D" w:rsidR="20E2CBF1">
        <w:rPr>
          <w:rFonts w:eastAsiaTheme="minorEastAsia"/>
          <w:sz w:val="24"/>
          <w:szCs w:val="24"/>
        </w:rPr>
        <w:t>)</w:t>
      </w:r>
      <w:r w:rsidRPr="1D5EF85D">
        <w:rPr>
          <w:rFonts w:eastAsiaTheme="minorEastAsia"/>
          <w:sz w:val="24"/>
          <w:szCs w:val="24"/>
        </w:rPr>
        <w:t xml:space="preserve"> </w:t>
      </w:r>
    </w:p>
    <w:p w:rsidR="005B0C0D" w:rsidP="00B07119" w:rsidRDefault="55D531C8" w14:paraId="28170A5A" w14:textId="029CA43B">
      <w:pPr>
        <w:pStyle w:val="ListParagraph"/>
        <w:numPr>
          <w:ilvl w:val="0"/>
          <w:numId w:val="17"/>
        </w:numPr>
        <w:rPr>
          <w:rFonts w:eastAsiaTheme="minorEastAsia"/>
          <w:sz w:val="24"/>
          <w:szCs w:val="24"/>
        </w:rPr>
      </w:pPr>
      <w:r w:rsidRPr="1D5EF85D">
        <w:rPr>
          <w:rFonts w:eastAsiaTheme="minorEastAsia"/>
          <w:sz w:val="24"/>
          <w:szCs w:val="24"/>
        </w:rPr>
        <w:t xml:space="preserve">The Zelda Series, an adventure game of fighting monsters across the world to save a princess </w:t>
      </w:r>
      <w:r w:rsidRPr="1D5EF85D" w:rsidR="37F02ABA">
        <w:rPr>
          <w:rFonts w:eastAsiaTheme="minorEastAsia"/>
          <w:sz w:val="24"/>
          <w:szCs w:val="24"/>
        </w:rPr>
        <w:t>(</w:t>
      </w:r>
      <w:r w:rsidRPr="1D5EF85D">
        <w:rPr>
          <w:rFonts w:eastAsiaTheme="minorEastAsia"/>
          <w:sz w:val="24"/>
          <w:szCs w:val="24"/>
        </w:rPr>
        <w:t>https://www.esrb.org/ratings/9947/The+Legend+of+Zelda/</w:t>
      </w:r>
      <w:r w:rsidRPr="1D5EF85D" w:rsidR="70D6BC7C">
        <w:rPr>
          <w:rFonts w:eastAsiaTheme="minorEastAsia"/>
          <w:sz w:val="24"/>
          <w:szCs w:val="24"/>
        </w:rPr>
        <w:t>)</w:t>
      </w:r>
    </w:p>
    <w:p w:rsidR="005B0C0D" w:rsidP="00B07119" w:rsidRDefault="55D531C8" w14:paraId="114956D7" w14:textId="3C9DDB2E">
      <w:pPr>
        <w:pStyle w:val="ListParagraph"/>
        <w:numPr>
          <w:ilvl w:val="0"/>
          <w:numId w:val="17"/>
        </w:numPr>
        <w:rPr>
          <w:rFonts w:eastAsiaTheme="minorEastAsia"/>
          <w:sz w:val="24"/>
          <w:szCs w:val="24"/>
        </w:rPr>
      </w:pPr>
      <w:r w:rsidRPr="1D5EF85D">
        <w:rPr>
          <w:rFonts w:eastAsiaTheme="minorEastAsia"/>
          <w:sz w:val="24"/>
          <w:szCs w:val="24"/>
        </w:rPr>
        <w:t xml:space="preserve">Decap Attack, a game with a mummy that throws its Decapitated Head at enemies to defeat them </w:t>
      </w:r>
      <w:r w:rsidRPr="1D5EF85D" w:rsidR="2E3CA031">
        <w:rPr>
          <w:rFonts w:eastAsiaTheme="minorEastAsia"/>
          <w:sz w:val="24"/>
          <w:szCs w:val="24"/>
        </w:rPr>
        <w:t>(</w:t>
      </w:r>
      <w:r w:rsidRPr="1D5EF85D">
        <w:rPr>
          <w:rFonts w:eastAsiaTheme="minorEastAsia"/>
          <w:sz w:val="24"/>
          <w:szCs w:val="24"/>
        </w:rPr>
        <w:t>https://www.esrb.org/ratings/30035/Decap+Attack/</w:t>
      </w:r>
      <w:r w:rsidRPr="1D5EF85D" w:rsidR="3158585C">
        <w:rPr>
          <w:rFonts w:eastAsiaTheme="minorEastAsia"/>
          <w:sz w:val="24"/>
          <w:szCs w:val="24"/>
        </w:rPr>
        <w:t>)</w:t>
      </w:r>
    </w:p>
    <w:p w:rsidR="005B0C0D" w:rsidP="1D5EF85D" w:rsidRDefault="005B0C0D" w14:paraId="2B98BA0B" w14:textId="75A9A50B">
      <w:pPr>
        <w:ind w:left="360"/>
        <w:jc w:val="both"/>
        <w:rPr>
          <w:rFonts w:eastAsiaTheme="minorEastAsia"/>
          <w:sz w:val="24"/>
          <w:szCs w:val="24"/>
        </w:rPr>
      </w:pPr>
    </w:p>
    <w:p w:rsidR="66D19243" w:rsidP="1D5EF85D" w:rsidRDefault="66D19243" w14:paraId="69A880C0" w14:textId="5647E4BB">
      <w:pPr>
        <w:jc w:val="both"/>
        <w:rPr>
          <w:rFonts w:eastAsiaTheme="minorEastAsia"/>
          <w:sz w:val="24"/>
          <w:szCs w:val="24"/>
        </w:rPr>
      </w:pPr>
      <w:r w:rsidRPr="1D5EF85D">
        <w:rPr>
          <w:rFonts w:eastAsiaTheme="minorEastAsia"/>
          <w:sz w:val="24"/>
          <w:szCs w:val="24"/>
        </w:rPr>
        <w:t xml:space="preserve">Quick Sands is an Indie game </w:t>
      </w:r>
      <w:r w:rsidRPr="1D5EF85D" w:rsidR="6277DBBE">
        <w:rPr>
          <w:rFonts w:eastAsiaTheme="minorEastAsia"/>
          <w:sz w:val="24"/>
          <w:szCs w:val="24"/>
        </w:rPr>
        <w:t xml:space="preserve">based around </w:t>
      </w:r>
      <w:r w:rsidRPr="1D5EF85D" w:rsidR="5E89B9CD">
        <w:rPr>
          <w:rFonts w:eastAsiaTheme="minorEastAsia"/>
          <w:sz w:val="24"/>
          <w:szCs w:val="24"/>
        </w:rPr>
        <w:t xml:space="preserve">the building and management of an </w:t>
      </w:r>
      <w:r w:rsidRPr="1D5EF85D" w:rsidR="6277DBBE">
        <w:rPr>
          <w:rFonts w:eastAsiaTheme="minorEastAsia"/>
          <w:sz w:val="24"/>
          <w:szCs w:val="24"/>
        </w:rPr>
        <w:t xml:space="preserve">adventure party </w:t>
      </w:r>
      <w:r w:rsidRPr="1D5EF85D" w:rsidR="5A6271CD">
        <w:rPr>
          <w:rFonts w:eastAsiaTheme="minorEastAsia"/>
          <w:sz w:val="24"/>
          <w:szCs w:val="24"/>
        </w:rPr>
        <w:t xml:space="preserve">that travels, trades, and </w:t>
      </w:r>
      <w:r w:rsidRPr="1D5EF85D" w:rsidR="1764F091">
        <w:rPr>
          <w:rFonts w:eastAsiaTheme="minorEastAsia"/>
          <w:sz w:val="24"/>
          <w:szCs w:val="24"/>
        </w:rPr>
        <w:t>engages in combat</w:t>
      </w:r>
      <w:r w:rsidRPr="1D5EF85D" w:rsidR="3CE479C8">
        <w:rPr>
          <w:rFonts w:eastAsiaTheme="minorEastAsia"/>
          <w:sz w:val="24"/>
          <w:szCs w:val="24"/>
        </w:rPr>
        <w:t xml:space="preserve"> on transports that expand the party size and cargo capacity. </w:t>
      </w:r>
      <w:r w:rsidRPr="1D5EF85D" w:rsidR="039B8C89">
        <w:rPr>
          <w:rFonts w:eastAsiaTheme="minorEastAsia"/>
          <w:sz w:val="24"/>
          <w:szCs w:val="24"/>
        </w:rPr>
        <w:t>Boost party stats with a loot drop based crafting system</w:t>
      </w:r>
      <w:r w:rsidRPr="1D5EF85D" w:rsidR="4309DC00">
        <w:rPr>
          <w:rFonts w:eastAsiaTheme="minorEastAsia"/>
          <w:sz w:val="24"/>
          <w:szCs w:val="24"/>
        </w:rPr>
        <w:t>,</w:t>
      </w:r>
      <w:r w:rsidRPr="1D5EF85D" w:rsidR="039B8C89">
        <w:rPr>
          <w:rFonts w:eastAsiaTheme="minorEastAsia"/>
          <w:sz w:val="24"/>
          <w:szCs w:val="24"/>
        </w:rPr>
        <w:t xml:space="preserve"> gathering </w:t>
      </w:r>
      <w:r w:rsidRPr="1D5EF85D" w:rsidR="63200707">
        <w:rPr>
          <w:rFonts w:eastAsiaTheme="minorEastAsia"/>
          <w:sz w:val="24"/>
          <w:szCs w:val="24"/>
        </w:rPr>
        <w:t>scales and chitin to craft class specific armor and weapons.</w:t>
      </w:r>
      <w:r w:rsidRPr="1D5EF85D" w:rsidR="1B356F28">
        <w:rPr>
          <w:rFonts w:eastAsiaTheme="minorEastAsia"/>
          <w:sz w:val="24"/>
          <w:szCs w:val="24"/>
        </w:rPr>
        <w:t xml:space="preserve"> Traverse an unforgiving barren world, conquer the beasts and rival factions controlling it, and unite the sca</w:t>
      </w:r>
      <w:r w:rsidRPr="1D5EF85D" w:rsidR="09D4501B">
        <w:rPr>
          <w:rFonts w:eastAsiaTheme="minorEastAsia"/>
          <w:sz w:val="24"/>
          <w:szCs w:val="24"/>
        </w:rPr>
        <w:t>ttered remnants of humanity.</w:t>
      </w:r>
    </w:p>
    <w:p w:rsidR="03BC58AC" w:rsidP="238AAFEA" w:rsidRDefault="03BC58AC" w14:paraId="1A888E80" w14:textId="3EF4A69B">
      <w:pPr>
        <w:jc w:val="both"/>
        <w:rPr>
          <w:rFonts w:eastAsia="游明朝" w:eastAsiaTheme="minorEastAsia"/>
          <w:sz w:val="24"/>
          <w:szCs w:val="24"/>
        </w:rPr>
      </w:pPr>
      <w:r w:rsidRPr="3CE08C9F" w:rsidR="0A002464">
        <w:rPr>
          <w:rFonts w:eastAsia="游明朝" w:eastAsiaTheme="minorEastAsia"/>
          <w:sz w:val="24"/>
          <w:szCs w:val="24"/>
        </w:rPr>
        <w:t xml:space="preserve">This game would appeal to many </w:t>
      </w:r>
      <w:r w:rsidRPr="3CE08C9F" w:rsidR="3451B34F">
        <w:rPr>
          <w:rFonts w:eastAsia="游明朝" w:eastAsiaTheme="minorEastAsia"/>
          <w:sz w:val="24"/>
          <w:szCs w:val="24"/>
        </w:rPr>
        <w:t>people's</w:t>
      </w:r>
      <w:r w:rsidRPr="3CE08C9F" w:rsidR="0A002464">
        <w:rPr>
          <w:rFonts w:eastAsia="游明朝" w:eastAsiaTheme="minorEastAsia"/>
          <w:sz w:val="24"/>
          <w:szCs w:val="24"/>
        </w:rPr>
        <w:t xml:space="preserve"> interest</w:t>
      </w:r>
      <w:r w:rsidRPr="3CE08C9F" w:rsidR="3337629F">
        <w:rPr>
          <w:rFonts w:eastAsia="游明朝" w:eastAsiaTheme="minorEastAsia"/>
          <w:sz w:val="24"/>
          <w:szCs w:val="24"/>
        </w:rPr>
        <w:t>s</w:t>
      </w:r>
      <w:r w:rsidRPr="3CE08C9F" w:rsidR="0A002464">
        <w:rPr>
          <w:rFonts w:eastAsia="游明朝" w:eastAsiaTheme="minorEastAsia"/>
          <w:sz w:val="24"/>
          <w:szCs w:val="24"/>
        </w:rPr>
        <w:t>, a</w:t>
      </w:r>
      <w:r w:rsidRPr="3CE08C9F" w:rsidR="25401256">
        <w:rPr>
          <w:rFonts w:eastAsia="游明朝" w:eastAsiaTheme="minorEastAsia"/>
          <w:sz w:val="24"/>
          <w:szCs w:val="24"/>
        </w:rPr>
        <w:t xml:space="preserve">nd sales would be boosted by </w:t>
      </w:r>
      <w:r w:rsidRPr="3CE08C9F" w:rsidR="66074B68">
        <w:rPr>
          <w:rFonts w:eastAsia="游明朝" w:eastAsiaTheme="minorEastAsia"/>
          <w:sz w:val="24"/>
          <w:szCs w:val="24"/>
        </w:rPr>
        <w:t>showing up on the PC marketplace such as Steam.</w:t>
      </w:r>
    </w:p>
    <w:p w:rsidR="1D5EF85D" w:rsidP="1D5EF85D" w:rsidRDefault="1D5EF85D" w14:paraId="702ECBEC" w14:textId="3711ED79">
      <w:pPr>
        <w:jc w:val="both"/>
        <w:rPr>
          <w:rFonts w:eastAsiaTheme="minorEastAsia"/>
          <w:sz w:val="24"/>
          <w:szCs w:val="24"/>
        </w:rPr>
      </w:pPr>
    </w:p>
    <w:p w:rsidR="005B0C0D" w:rsidP="00081EF5" w:rsidRDefault="00420ACB" w14:paraId="6CA937EB" w14:textId="728CCD17">
      <w:pPr>
        <w:jc w:val="center"/>
        <w:rPr>
          <w:b/>
          <w:bCs/>
          <w:sz w:val="28"/>
          <w:szCs w:val="28"/>
          <w:u w:val="single"/>
        </w:rPr>
      </w:pPr>
      <w:r>
        <w:br w:type="page"/>
      </w:r>
      <w:r w:rsidRPr="1D5EF85D" w:rsidR="3DA5F380">
        <w:rPr>
          <w:b/>
          <w:bCs/>
          <w:sz w:val="28"/>
          <w:szCs w:val="28"/>
          <w:u w:val="single"/>
        </w:rPr>
        <w:t>Mission Statement</w:t>
      </w:r>
    </w:p>
    <w:p w:rsidR="01653B0F" w:rsidP="51CC34CD" w:rsidRDefault="3F4D4929" w14:paraId="5BE6EEDC" w14:textId="3F8E7A3D">
      <w:pPr>
        <w:jc w:val="both"/>
        <w:rPr>
          <w:sz w:val="24"/>
          <w:szCs w:val="24"/>
        </w:rPr>
      </w:pPr>
      <w:r w:rsidRPr="3CE08C9F" w:rsidR="3F4D4929">
        <w:rPr>
          <w:sz w:val="24"/>
          <w:szCs w:val="24"/>
        </w:rPr>
        <w:t>Our project</w:t>
      </w:r>
      <w:r w:rsidRPr="3CE08C9F" w:rsidR="6C1A9F11">
        <w:rPr>
          <w:sz w:val="24"/>
          <w:szCs w:val="24"/>
        </w:rPr>
        <w:t>’</w:t>
      </w:r>
      <w:r w:rsidRPr="3CE08C9F" w:rsidR="3F4D4929">
        <w:rPr>
          <w:sz w:val="24"/>
          <w:szCs w:val="24"/>
        </w:rPr>
        <w:t xml:space="preserve">s objective is to </w:t>
      </w:r>
      <w:r w:rsidRPr="3CE08C9F" w:rsidR="3591FE21">
        <w:rPr>
          <w:sz w:val="24"/>
          <w:szCs w:val="24"/>
        </w:rPr>
        <w:t xml:space="preserve">build </w:t>
      </w:r>
      <w:r w:rsidRPr="3CE08C9F" w:rsidR="7D179785">
        <w:rPr>
          <w:sz w:val="24"/>
          <w:szCs w:val="24"/>
        </w:rPr>
        <w:t>an MV</w:t>
      </w:r>
      <w:r w:rsidRPr="3CE08C9F" w:rsidR="7A8B0605">
        <w:rPr>
          <w:sz w:val="24"/>
          <w:szCs w:val="24"/>
        </w:rPr>
        <w:t xml:space="preserve">P (Minimum Viable Product) of </w:t>
      </w:r>
      <w:r w:rsidRPr="3CE08C9F" w:rsidR="7A8B0605">
        <w:rPr>
          <w:sz w:val="24"/>
          <w:szCs w:val="24"/>
        </w:rPr>
        <w:t>a</w:t>
      </w:r>
      <w:r w:rsidRPr="3CE08C9F" w:rsidR="116D4BBD">
        <w:rPr>
          <w:sz w:val="24"/>
          <w:szCs w:val="24"/>
        </w:rPr>
        <w:t xml:space="preserve"> </w:t>
      </w:r>
      <w:r w:rsidRPr="3CE08C9F" w:rsidR="1C3F1975">
        <w:rPr>
          <w:sz w:val="24"/>
          <w:szCs w:val="24"/>
        </w:rPr>
        <w:t>PC</w:t>
      </w:r>
      <w:r w:rsidRPr="3CE08C9F" w:rsidR="7A8B0605">
        <w:rPr>
          <w:sz w:val="24"/>
          <w:szCs w:val="24"/>
        </w:rPr>
        <w:t xml:space="preserve"> Game Application</w:t>
      </w:r>
      <w:r w:rsidRPr="3CE08C9F" w:rsidR="1FF0C51B">
        <w:rPr>
          <w:sz w:val="24"/>
          <w:szCs w:val="24"/>
        </w:rPr>
        <w:t xml:space="preserve"> that will </w:t>
      </w:r>
      <w:r w:rsidRPr="3CE08C9F" w:rsidR="39A2A479">
        <w:rPr>
          <w:sz w:val="24"/>
          <w:szCs w:val="24"/>
        </w:rPr>
        <w:t>prosper</w:t>
      </w:r>
      <w:r w:rsidRPr="3CE08C9F" w:rsidR="1FF0C51B">
        <w:rPr>
          <w:sz w:val="24"/>
          <w:szCs w:val="24"/>
        </w:rPr>
        <w:t xml:space="preserve"> in the </w:t>
      </w:r>
      <w:r w:rsidRPr="3CE08C9F" w:rsidR="3EBFF093">
        <w:rPr>
          <w:sz w:val="24"/>
          <w:szCs w:val="24"/>
        </w:rPr>
        <w:t>ever-growing</w:t>
      </w:r>
      <w:r w:rsidRPr="3CE08C9F" w:rsidR="1FF0C51B">
        <w:rPr>
          <w:sz w:val="24"/>
          <w:szCs w:val="24"/>
        </w:rPr>
        <w:t xml:space="preserve"> demand for entertainment i</w:t>
      </w:r>
      <w:r w:rsidRPr="3CE08C9F" w:rsidR="0203C508">
        <w:rPr>
          <w:sz w:val="24"/>
          <w:szCs w:val="24"/>
        </w:rPr>
        <w:t>nfluenced by</w:t>
      </w:r>
      <w:r w:rsidRPr="3CE08C9F" w:rsidR="1FF0C51B">
        <w:rPr>
          <w:sz w:val="24"/>
          <w:szCs w:val="24"/>
        </w:rPr>
        <w:t xml:space="preserve"> the current Covid-19 Pandemic Isolation.</w:t>
      </w:r>
    </w:p>
    <w:p w:rsidR="005B0C0D" w:rsidP="51CC34CD" w:rsidRDefault="6DF564F4" w14:paraId="234181D6" w14:textId="69569D1E">
      <w:pPr>
        <w:jc w:val="both"/>
        <w:rPr>
          <w:sz w:val="24"/>
          <w:szCs w:val="24"/>
        </w:rPr>
      </w:pPr>
      <w:r w:rsidRPr="1D5EF85D">
        <w:rPr>
          <w:sz w:val="24"/>
          <w:szCs w:val="24"/>
        </w:rPr>
        <w:t xml:space="preserve">When finished, the Application will serve as the Demo </w:t>
      </w:r>
      <w:r w:rsidRPr="1D5EF85D" w:rsidR="32B48C59">
        <w:rPr>
          <w:sz w:val="24"/>
          <w:szCs w:val="24"/>
        </w:rPr>
        <w:t>P</w:t>
      </w:r>
      <w:r w:rsidRPr="1D5EF85D">
        <w:rPr>
          <w:sz w:val="24"/>
          <w:szCs w:val="24"/>
        </w:rPr>
        <w:t>roduct of a</w:t>
      </w:r>
      <w:r w:rsidRPr="1D5EF85D" w:rsidR="326E3C40">
        <w:rPr>
          <w:sz w:val="24"/>
          <w:szCs w:val="24"/>
        </w:rPr>
        <w:t>n official</w:t>
      </w:r>
      <w:r w:rsidRPr="1D5EF85D">
        <w:rPr>
          <w:sz w:val="24"/>
          <w:szCs w:val="24"/>
        </w:rPr>
        <w:t xml:space="preserve"> video game company, for </w:t>
      </w:r>
      <w:r w:rsidRPr="1D5EF85D" w:rsidR="2FC86F90">
        <w:rPr>
          <w:sz w:val="24"/>
          <w:szCs w:val="24"/>
        </w:rPr>
        <w:t xml:space="preserve">a </w:t>
      </w:r>
      <w:r w:rsidRPr="1D5EF85D">
        <w:rPr>
          <w:sz w:val="24"/>
          <w:szCs w:val="24"/>
        </w:rPr>
        <w:t>Kickstarter</w:t>
      </w:r>
      <w:r w:rsidRPr="1D5EF85D" w:rsidR="7980E1C7">
        <w:rPr>
          <w:sz w:val="24"/>
          <w:szCs w:val="24"/>
        </w:rPr>
        <w:t xml:space="preserve"> </w:t>
      </w:r>
      <w:r w:rsidRPr="1D5EF85D" w:rsidR="71D1285C">
        <w:rPr>
          <w:sz w:val="24"/>
          <w:szCs w:val="24"/>
        </w:rPr>
        <w:t>which will aim at:</w:t>
      </w:r>
    </w:p>
    <w:p w:rsidR="005B0C0D" w:rsidP="00B07119" w:rsidRDefault="73AAB778" w14:paraId="2F393F06" w14:textId="3BA6D0C6">
      <w:pPr>
        <w:pStyle w:val="ListParagraph"/>
        <w:numPr>
          <w:ilvl w:val="0"/>
          <w:numId w:val="18"/>
        </w:numPr>
        <w:rPr>
          <w:sz w:val="24"/>
          <w:szCs w:val="24"/>
        </w:rPr>
      </w:pPr>
      <w:r w:rsidRPr="1D5EF85D">
        <w:rPr>
          <w:sz w:val="24"/>
          <w:szCs w:val="24"/>
        </w:rPr>
        <w:t>Raising Fundin</w:t>
      </w:r>
      <w:r w:rsidRPr="1D5EF85D" w:rsidR="7CEE31C6">
        <w:rPr>
          <w:sz w:val="24"/>
          <w:szCs w:val="24"/>
        </w:rPr>
        <w:t>g</w:t>
      </w:r>
    </w:p>
    <w:p w:rsidR="005B0C0D" w:rsidP="00B07119" w:rsidRDefault="5D008ED8" w14:paraId="77BB132F" w14:textId="1378085A">
      <w:pPr>
        <w:pStyle w:val="ListParagraph"/>
        <w:numPr>
          <w:ilvl w:val="0"/>
          <w:numId w:val="18"/>
        </w:numPr>
        <w:rPr>
          <w:rFonts w:eastAsiaTheme="minorEastAsia"/>
          <w:sz w:val="24"/>
          <w:szCs w:val="24"/>
        </w:rPr>
      </w:pPr>
      <w:r w:rsidRPr="1D5EF85D">
        <w:rPr>
          <w:sz w:val="24"/>
          <w:szCs w:val="24"/>
        </w:rPr>
        <w:t>U</w:t>
      </w:r>
      <w:r w:rsidRPr="1D5EF85D" w:rsidR="5C263C43">
        <w:rPr>
          <w:sz w:val="24"/>
          <w:szCs w:val="24"/>
        </w:rPr>
        <w:t xml:space="preserve">pdating </w:t>
      </w:r>
      <w:r w:rsidRPr="1D5EF85D" w:rsidR="4CEDDA14">
        <w:rPr>
          <w:sz w:val="24"/>
          <w:szCs w:val="24"/>
        </w:rPr>
        <w:t>the</w:t>
      </w:r>
      <w:r w:rsidRPr="1D5EF85D" w:rsidR="5C263C43">
        <w:rPr>
          <w:sz w:val="24"/>
          <w:szCs w:val="24"/>
        </w:rPr>
        <w:t xml:space="preserve"> artwork</w:t>
      </w:r>
    </w:p>
    <w:p w:rsidR="005B0C0D" w:rsidP="00B07119" w:rsidRDefault="461E1853" w14:paraId="1F7E9064" w14:textId="06F247F8">
      <w:pPr>
        <w:pStyle w:val="ListParagraph"/>
        <w:numPr>
          <w:ilvl w:val="0"/>
          <w:numId w:val="18"/>
        </w:numPr>
        <w:rPr>
          <w:rFonts w:eastAsiaTheme="minorEastAsia"/>
          <w:sz w:val="24"/>
          <w:szCs w:val="24"/>
        </w:rPr>
      </w:pPr>
      <w:r w:rsidRPr="51CC34CD">
        <w:rPr>
          <w:sz w:val="24"/>
          <w:szCs w:val="24"/>
        </w:rPr>
        <w:t>Adding a Campaign</w:t>
      </w:r>
    </w:p>
    <w:p w:rsidR="005B0C0D" w:rsidP="00B07119" w:rsidRDefault="461E1853" w14:paraId="1652098E" w14:textId="07D29AC3">
      <w:pPr>
        <w:pStyle w:val="ListParagraph"/>
        <w:numPr>
          <w:ilvl w:val="0"/>
          <w:numId w:val="18"/>
        </w:numPr>
        <w:rPr>
          <w:sz w:val="24"/>
          <w:szCs w:val="24"/>
        </w:rPr>
      </w:pPr>
      <w:r w:rsidRPr="51CC34CD">
        <w:rPr>
          <w:sz w:val="24"/>
          <w:szCs w:val="24"/>
        </w:rPr>
        <w:t>Adding a Multiplayer Arena</w:t>
      </w:r>
    </w:p>
    <w:p w:rsidR="005B0C0D" w:rsidP="00B07119" w:rsidRDefault="461E1853" w14:paraId="6D1B0999" w14:textId="3B48B307">
      <w:pPr>
        <w:pStyle w:val="ListParagraph"/>
        <w:numPr>
          <w:ilvl w:val="0"/>
          <w:numId w:val="18"/>
        </w:numPr>
        <w:rPr>
          <w:sz w:val="24"/>
          <w:szCs w:val="24"/>
        </w:rPr>
      </w:pPr>
      <w:r w:rsidRPr="51CC34CD">
        <w:rPr>
          <w:sz w:val="24"/>
          <w:szCs w:val="24"/>
        </w:rPr>
        <w:t>Adding a</w:t>
      </w:r>
      <w:r w:rsidRPr="51CC34CD" w:rsidR="44FE1EC6">
        <w:rPr>
          <w:sz w:val="24"/>
          <w:szCs w:val="24"/>
        </w:rPr>
        <w:t xml:space="preserve"> Cos</w:t>
      </w:r>
      <w:r w:rsidRPr="51CC34CD" w:rsidR="6DCCC139">
        <w:rPr>
          <w:sz w:val="24"/>
          <w:szCs w:val="24"/>
        </w:rPr>
        <w:t>metic-Micro Transaction Store</w:t>
      </w:r>
    </w:p>
    <w:p w:rsidR="005B0C0D" w:rsidP="51CC34CD" w:rsidRDefault="51E567D9" w14:paraId="53CDC652" w14:textId="69DB2B50">
      <w:pPr>
        <w:ind w:left="360"/>
        <w:rPr>
          <w:sz w:val="24"/>
          <w:szCs w:val="24"/>
        </w:rPr>
      </w:pPr>
      <w:r w:rsidRPr="1D5EF85D">
        <w:rPr>
          <w:sz w:val="24"/>
          <w:szCs w:val="24"/>
        </w:rPr>
        <w:t>And many other interesting features.</w:t>
      </w:r>
    </w:p>
    <w:p w:rsidR="005B0C0D" w:rsidP="51CC34CD" w:rsidRDefault="4189877E" w14:paraId="0AE67AC0" w14:textId="74090408">
      <w:pPr>
        <w:jc w:val="both"/>
        <w:rPr>
          <w:b/>
          <w:bCs/>
          <w:sz w:val="28"/>
          <w:szCs w:val="28"/>
          <w:u w:val="single"/>
        </w:rPr>
      </w:pPr>
      <w:r w:rsidRPr="03D50A3A">
        <w:rPr>
          <w:sz w:val="24"/>
          <w:szCs w:val="24"/>
        </w:rPr>
        <w:t>This project aims to</w:t>
      </w:r>
      <w:r w:rsidRPr="03D50A3A" w:rsidR="5D6F1F1C">
        <w:rPr>
          <w:sz w:val="24"/>
          <w:szCs w:val="24"/>
        </w:rPr>
        <w:t xml:space="preserve"> use </w:t>
      </w:r>
      <w:r w:rsidRPr="03D50A3A" w:rsidR="564666B1">
        <w:rPr>
          <w:sz w:val="24"/>
          <w:szCs w:val="24"/>
        </w:rPr>
        <w:t>the</w:t>
      </w:r>
      <w:r w:rsidRPr="03D50A3A" w:rsidR="60A35454">
        <w:rPr>
          <w:sz w:val="24"/>
          <w:szCs w:val="24"/>
        </w:rPr>
        <w:t xml:space="preserve"> </w:t>
      </w:r>
      <w:r w:rsidRPr="03D50A3A" w:rsidR="51D693CE">
        <w:rPr>
          <w:sz w:val="24"/>
          <w:szCs w:val="24"/>
        </w:rPr>
        <w:t>s</w:t>
      </w:r>
      <w:r w:rsidRPr="03D50A3A" w:rsidR="564666B1">
        <w:rPr>
          <w:sz w:val="24"/>
          <w:szCs w:val="24"/>
        </w:rPr>
        <w:t>kills developed in</w:t>
      </w:r>
      <w:r w:rsidRPr="03D50A3A" w:rsidR="78492E9C">
        <w:rPr>
          <w:sz w:val="24"/>
          <w:szCs w:val="24"/>
        </w:rPr>
        <w:t xml:space="preserve"> the team members</w:t>
      </w:r>
      <w:r w:rsidRPr="03D50A3A" w:rsidR="564666B1">
        <w:rPr>
          <w:sz w:val="24"/>
          <w:szCs w:val="24"/>
        </w:rPr>
        <w:t xml:space="preserve"> by Seneca</w:t>
      </w:r>
      <w:r w:rsidRPr="03D50A3A" w:rsidR="446C5173">
        <w:rPr>
          <w:sz w:val="24"/>
          <w:szCs w:val="24"/>
        </w:rPr>
        <w:t xml:space="preserve"> t</w:t>
      </w:r>
      <w:r w:rsidRPr="03D50A3A" w:rsidR="78D18905">
        <w:rPr>
          <w:sz w:val="24"/>
          <w:szCs w:val="24"/>
        </w:rPr>
        <w:t>o</w:t>
      </w:r>
      <w:r w:rsidRPr="03D50A3A" w:rsidR="446C5173">
        <w:rPr>
          <w:sz w:val="24"/>
          <w:szCs w:val="24"/>
        </w:rPr>
        <w:t xml:space="preserve"> create </w:t>
      </w:r>
      <w:r w:rsidRPr="03D50A3A">
        <w:rPr>
          <w:sz w:val="24"/>
          <w:szCs w:val="24"/>
        </w:rPr>
        <w:t>a marketable piece of software</w:t>
      </w:r>
      <w:r w:rsidRPr="03D50A3A" w:rsidR="60C403D5">
        <w:rPr>
          <w:sz w:val="24"/>
          <w:szCs w:val="24"/>
        </w:rPr>
        <w:t>,</w:t>
      </w:r>
      <w:r w:rsidRPr="03D50A3A" w:rsidR="56C25532">
        <w:rPr>
          <w:sz w:val="24"/>
          <w:szCs w:val="24"/>
        </w:rPr>
        <w:t xml:space="preserve"> </w:t>
      </w:r>
      <w:r w:rsidRPr="03D50A3A" w:rsidR="0ACBA341">
        <w:rPr>
          <w:sz w:val="24"/>
          <w:szCs w:val="24"/>
        </w:rPr>
        <w:t>simulating</w:t>
      </w:r>
      <w:r w:rsidRPr="03D50A3A" w:rsidR="41899C97">
        <w:rPr>
          <w:sz w:val="24"/>
          <w:szCs w:val="24"/>
        </w:rPr>
        <w:t xml:space="preserve"> realistic software time</w:t>
      </w:r>
      <w:r w:rsidRPr="03D50A3A" w:rsidR="5C25F465">
        <w:rPr>
          <w:sz w:val="24"/>
          <w:szCs w:val="24"/>
        </w:rPr>
        <w:t xml:space="preserve"> management</w:t>
      </w:r>
      <w:r w:rsidRPr="03D50A3A" w:rsidR="6A46D137">
        <w:rPr>
          <w:sz w:val="24"/>
          <w:szCs w:val="24"/>
        </w:rPr>
        <w:t xml:space="preserve"> and feature</w:t>
      </w:r>
      <w:r w:rsidRPr="03D50A3A" w:rsidR="41899C97">
        <w:rPr>
          <w:sz w:val="24"/>
          <w:szCs w:val="24"/>
        </w:rPr>
        <w:t xml:space="preserve"> </w:t>
      </w:r>
      <w:r w:rsidRPr="03D50A3A" w:rsidR="33AD8253">
        <w:rPr>
          <w:sz w:val="24"/>
          <w:szCs w:val="24"/>
        </w:rPr>
        <w:t>development</w:t>
      </w:r>
      <w:r w:rsidRPr="03D50A3A" w:rsidR="09A88B50">
        <w:rPr>
          <w:sz w:val="24"/>
          <w:szCs w:val="24"/>
        </w:rPr>
        <w:t>.</w:t>
      </w:r>
    </w:p>
    <w:p w:rsidR="03D50A3A" w:rsidP="03D50A3A" w:rsidRDefault="03D50A3A" w14:paraId="0081C0E6" w14:textId="14F5C6EE">
      <w:pPr>
        <w:jc w:val="both"/>
        <w:rPr>
          <w:sz w:val="24"/>
          <w:szCs w:val="24"/>
        </w:rPr>
      </w:pPr>
    </w:p>
    <w:p w:rsidR="005B0C0D" w:rsidP="51CC34CD" w:rsidRDefault="6F7AEF30" w14:paraId="43EBF6DD" w14:textId="26971527">
      <w:pPr>
        <w:jc w:val="center"/>
        <w:rPr>
          <w:b/>
          <w:bCs/>
          <w:sz w:val="28"/>
          <w:szCs w:val="28"/>
          <w:u w:val="single"/>
        </w:rPr>
      </w:pPr>
      <w:r w:rsidRPr="1D5EF85D">
        <w:rPr>
          <w:b/>
          <w:bCs/>
          <w:sz w:val="28"/>
          <w:szCs w:val="28"/>
          <w:u w:val="single"/>
        </w:rPr>
        <w:t>Feasibility</w:t>
      </w:r>
    </w:p>
    <w:p w:rsidR="3F4F8A30" w:rsidP="51CC34CD" w:rsidRDefault="3F4F8A30" w14:paraId="199C0EE0" w14:textId="5F925A61">
      <w:pPr>
        <w:jc w:val="both"/>
        <w:rPr>
          <w:sz w:val="24"/>
          <w:szCs w:val="24"/>
        </w:rPr>
      </w:pPr>
      <w:r w:rsidRPr="0CF78502" w:rsidR="3F4F8A30">
        <w:rPr>
          <w:sz w:val="24"/>
          <w:szCs w:val="24"/>
        </w:rPr>
        <w:t xml:space="preserve">Unity is a powerful game </w:t>
      </w:r>
      <w:r w:rsidRPr="0CF78502" w:rsidR="4FFF0189">
        <w:rPr>
          <w:sz w:val="24"/>
          <w:szCs w:val="24"/>
        </w:rPr>
        <w:t xml:space="preserve">design </w:t>
      </w:r>
      <w:r w:rsidRPr="0CF78502" w:rsidR="432E84E7">
        <w:rPr>
          <w:sz w:val="24"/>
          <w:szCs w:val="24"/>
        </w:rPr>
        <w:t>software th</w:t>
      </w:r>
      <w:r w:rsidRPr="0CF78502" w:rsidR="5ED6A36F">
        <w:rPr>
          <w:sz w:val="24"/>
          <w:szCs w:val="24"/>
        </w:rPr>
        <w:t xml:space="preserve">at </w:t>
      </w:r>
      <w:r w:rsidRPr="0CF78502" w:rsidR="4C6D89C9">
        <w:rPr>
          <w:sz w:val="24"/>
          <w:szCs w:val="24"/>
        </w:rPr>
        <w:t>is being used to</w:t>
      </w:r>
      <w:r w:rsidRPr="0CF78502" w:rsidR="5ED6A36F">
        <w:rPr>
          <w:sz w:val="24"/>
          <w:szCs w:val="24"/>
        </w:rPr>
        <w:t xml:space="preserve"> p</w:t>
      </w:r>
      <w:r w:rsidRPr="0CF78502" w:rsidR="5DF12396">
        <w:rPr>
          <w:sz w:val="24"/>
          <w:szCs w:val="24"/>
        </w:rPr>
        <w:t xml:space="preserve">recisely </w:t>
      </w:r>
      <w:r w:rsidRPr="0CF78502" w:rsidR="5ED6A36F">
        <w:rPr>
          <w:sz w:val="24"/>
          <w:szCs w:val="24"/>
        </w:rPr>
        <w:t xml:space="preserve">implement our game and </w:t>
      </w:r>
      <w:r w:rsidRPr="0CF78502" w:rsidR="614BF1F9">
        <w:rPr>
          <w:sz w:val="24"/>
          <w:szCs w:val="24"/>
        </w:rPr>
        <w:t>compile it for</w:t>
      </w:r>
      <w:r w:rsidRPr="0CF78502" w:rsidR="50DFAC3F">
        <w:rPr>
          <w:sz w:val="24"/>
          <w:szCs w:val="24"/>
        </w:rPr>
        <w:t xml:space="preserve"> Personal Computers</w:t>
      </w:r>
      <w:r w:rsidRPr="0CF78502" w:rsidR="614BF1F9">
        <w:rPr>
          <w:sz w:val="24"/>
          <w:szCs w:val="24"/>
        </w:rPr>
        <w:t>.</w:t>
      </w:r>
      <w:r w:rsidRPr="0CF78502" w:rsidR="35EBB277">
        <w:rPr>
          <w:sz w:val="24"/>
          <w:szCs w:val="24"/>
        </w:rPr>
        <w:t xml:space="preserve"> Most of the coding will be done in C#.</w:t>
      </w:r>
      <w:r w:rsidRPr="0CF78502" w:rsidR="614BF1F9">
        <w:rPr>
          <w:sz w:val="24"/>
          <w:szCs w:val="24"/>
        </w:rPr>
        <w:t xml:space="preserve"> </w:t>
      </w:r>
      <w:r w:rsidRPr="0CF78502" w:rsidR="6B118836">
        <w:rPr>
          <w:sz w:val="24"/>
          <w:szCs w:val="24"/>
        </w:rPr>
        <w:t xml:space="preserve">The </w:t>
      </w:r>
      <w:r w:rsidRPr="0CF78502" w:rsidR="126FCE80">
        <w:rPr>
          <w:sz w:val="24"/>
          <w:szCs w:val="24"/>
        </w:rPr>
        <w:t>character design is handled by Photoshop</w:t>
      </w:r>
      <w:r w:rsidRPr="0CF78502" w:rsidR="14413692">
        <w:rPr>
          <w:sz w:val="24"/>
          <w:szCs w:val="24"/>
        </w:rPr>
        <w:t xml:space="preserve"> for the art</w:t>
      </w:r>
      <w:r w:rsidRPr="0CF78502" w:rsidR="126FCE80">
        <w:rPr>
          <w:sz w:val="24"/>
          <w:szCs w:val="24"/>
        </w:rPr>
        <w:t xml:space="preserve"> and</w:t>
      </w:r>
      <w:r w:rsidRPr="0CF78502" w:rsidR="3F762FED">
        <w:rPr>
          <w:sz w:val="24"/>
          <w:szCs w:val="24"/>
        </w:rPr>
        <w:t xml:space="preserve"> </w:t>
      </w:r>
      <w:r w:rsidRPr="0CF78502" w:rsidR="126FCE80">
        <w:rPr>
          <w:sz w:val="24"/>
          <w:szCs w:val="24"/>
        </w:rPr>
        <w:t>Spine</w:t>
      </w:r>
      <w:r w:rsidRPr="0CF78502" w:rsidR="6168F891">
        <w:rPr>
          <w:sz w:val="24"/>
          <w:szCs w:val="24"/>
        </w:rPr>
        <w:t xml:space="preserve"> for bone rigging and animation</w:t>
      </w:r>
      <w:r w:rsidRPr="0CF78502" w:rsidR="126FCE80">
        <w:rPr>
          <w:sz w:val="24"/>
          <w:szCs w:val="24"/>
        </w:rPr>
        <w:t xml:space="preserve">, an incredible tool </w:t>
      </w:r>
      <w:r w:rsidRPr="0CF78502" w:rsidR="510F914F">
        <w:rPr>
          <w:sz w:val="24"/>
          <w:szCs w:val="24"/>
        </w:rPr>
        <w:t xml:space="preserve">set </w:t>
      </w:r>
      <w:r w:rsidRPr="0CF78502" w:rsidR="126FCE80">
        <w:rPr>
          <w:sz w:val="24"/>
          <w:szCs w:val="24"/>
        </w:rPr>
        <w:t>to</w:t>
      </w:r>
      <w:r w:rsidRPr="0CF78502" w:rsidR="5648B582">
        <w:rPr>
          <w:sz w:val="24"/>
          <w:szCs w:val="24"/>
        </w:rPr>
        <w:t xml:space="preserve"> create 2D </w:t>
      </w:r>
      <w:r w:rsidRPr="0CF78502" w:rsidR="1C258E43">
        <w:rPr>
          <w:sz w:val="24"/>
          <w:szCs w:val="24"/>
        </w:rPr>
        <w:t xml:space="preserve">renders and </w:t>
      </w:r>
      <w:r w:rsidRPr="0CF78502" w:rsidR="5648B582">
        <w:rPr>
          <w:sz w:val="24"/>
          <w:szCs w:val="24"/>
        </w:rPr>
        <w:t xml:space="preserve">animation for character models. </w:t>
      </w:r>
    </w:p>
    <w:p w:rsidR="5648B582" w:rsidP="51CC34CD" w:rsidRDefault="5648B582" w14:paraId="1A2D35B3" w14:textId="1943ADF1">
      <w:pPr>
        <w:jc w:val="both"/>
        <w:rPr>
          <w:sz w:val="24"/>
          <w:szCs w:val="24"/>
        </w:rPr>
      </w:pPr>
      <w:r w:rsidRPr="51CC34CD">
        <w:rPr>
          <w:sz w:val="24"/>
          <w:szCs w:val="24"/>
        </w:rPr>
        <w:t xml:space="preserve">These </w:t>
      </w:r>
      <w:r w:rsidRPr="51CC34CD" w:rsidR="4A8C08B2">
        <w:rPr>
          <w:sz w:val="24"/>
          <w:szCs w:val="24"/>
        </w:rPr>
        <w:t xml:space="preserve">tools </w:t>
      </w:r>
      <w:r w:rsidRPr="51CC34CD" w:rsidR="6FFD7F92">
        <w:rPr>
          <w:sz w:val="24"/>
          <w:szCs w:val="24"/>
        </w:rPr>
        <w:t>are popular and widely used</w:t>
      </w:r>
      <w:r w:rsidRPr="51CC34CD" w:rsidR="215449E6">
        <w:rPr>
          <w:sz w:val="24"/>
          <w:szCs w:val="24"/>
        </w:rPr>
        <w:t xml:space="preserve"> in the industry,</w:t>
      </w:r>
      <w:r w:rsidRPr="51CC34CD" w:rsidR="6FFD7F92">
        <w:rPr>
          <w:sz w:val="24"/>
          <w:szCs w:val="24"/>
        </w:rPr>
        <w:t xml:space="preserve"> </w:t>
      </w:r>
      <w:r w:rsidRPr="51CC34CD" w:rsidR="2B2B2829">
        <w:rPr>
          <w:sz w:val="24"/>
          <w:szCs w:val="24"/>
        </w:rPr>
        <w:t>providing a solid safety net of</w:t>
      </w:r>
      <w:r w:rsidRPr="51CC34CD">
        <w:rPr>
          <w:sz w:val="24"/>
          <w:szCs w:val="24"/>
        </w:rPr>
        <w:t xml:space="preserve"> online tutorials</w:t>
      </w:r>
      <w:r w:rsidRPr="51CC34CD" w:rsidR="03E0FEF1">
        <w:rPr>
          <w:sz w:val="24"/>
          <w:szCs w:val="24"/>
        </w:rPr>
        <w:t xml:space="preserve"> for both feature development and error handling that might occur along the way</w:t>
      </w:r>
      <w:r w:rsidRPr="51CC34CD" w:rsidR="74A1C9AF">
        <w:rPr>
          <w:sz w:val="24"/>
          <w:szCs w:val="24"/>
        </w:rPr>
        <w:t>.</w:t>
      </w:r>
    </w:p>
    <w:p w:rsidR="0D35DF3E" w:rsidP="51CC34CD" w:rsidRDefault="0D35DF3E" w14:paraId="6212B5E9" w14:textId="2B27C047">
      <w:pPr>
        <w:jc w:val="both"/>
        <w:rPr>
          <w:sz w:val="24"/>
          <w:szCs w:val="24"/>
        </w:rPr>
      </w:pPr>
      <w:r w:rsidRPr="51CC34CD">
        <w:rPr>
          <w:sz w:val="24"/>
          <w:szCs w:val="24"/>
        </w:rPr>
        <w:t xml:space="preserve">Having a viable plan is one of the important steps </w:t>
      </w:r>
      <w:r w:rsidRPr="51CC34CD" w:rsidR="05D33E3F">
        <w:rPr>
          <w:sz w:val="24"/>
          <w:szCs w:val="24"/>
        </w:rPr>
        <w:t>in</w:t>
      </w:r>
      <w:r w:rsidRPr="51CC34CD">
        <w:rPr>
          <w:sz w:val="24"/>
          <w:szCs w:val="24"/>
        </w:rPr>
        <w:t xml:space="preserve"> </w:t>
      </w:r>
      <w:r w:rsidRPr="51CC34CD" w:rsidR="1963EAD6">
        <w:rPr>
          <w:sz w:val="24"/>
          <w:szCs w:val="24"/>
        </w:rPr>
        <w:t>this</w:t>
      </w:r>
      <w:r w:rsidRPr="51CC34CD">
        <w:rPr>
          <w:sz w:val="24"/>
          <w:szCs w:val="24"/>
        </w:rPr>
        <w:t xml:space="preserve"> project</w:t>
      </w:r>
      <w:r w:rsidRPr="51CC34CD" w:rsidR="79B174F1">
        <w:rPr>
          <w:sz w:val="24"/>
          <w:szCs w:val="24"/>
        </w:rPr>
        <w:t>, keeping the project interesting with many solid core features, and interesting stretch goals</w:t>
      </w:r>
      <w:r w:rsidRPr="51CC34CD" w:rsidR="63E882A5">
        <w:rPr>
          <w:sz w:val="24"/>
          <w:szCs w:val="24"/>
        </w:rPr>
        <w:t>.</w:t>
      </w:r>
      <w:r w:rsidRPr="51CC34CD" w:rsidR="79B174F1">
        <w:rPr>
          <w:sz w:val="24"/>
          <w:szCs w:val="24"/>
        </w:rPr>
        <w:t xml:space="preserve"> </w:t>
      </w:r>
      <w:r w:rsidRPr="51CC34CD" w:rsidR="72AE4406">
        <w:rPr>
          <w:sz w:val="24"/>
          <w:szCs w:val="24"/>
        </w:rPr>
        <w:t>These goals</w:t>
      </w:r>
      <w:r w:rsidRPr="51CC34CD" w:rsidR="79B174F1">
        <w:rPr>
          <w:sz w:val="24"/>
          <w:szCs w:val="24"/>
        </w:rPr>
        <w:t xml:space="preserve"> would be alright to leave out but would enrichen the </w:t>
      </w:r>
      <w:r w:rsidRPr="51CC34CD" w:rsidR="3D052364">
        <w:rPr>
          <w:sz w:val="24"/>
          <w:szCs w:val="24"/>
        </w:rPr>
        <w:t>final product if there is additional time available.</w:t>
      </w:r>
    </w:p>
    <w:p w:rsidR="29AE1419" w:rsidP="51CC34CD" w:rsidRDefault="29AE1419" w14:paraId="4D08C338" w14:textId="1FB0B8DC">
      <w:pPr>
        <w:jc w:val="both"/>
        <w:rPr>
          <w:sz w:val="24"/>
          <w:szCs w:val="24"/>
        </w:rPr>
      </w:pPr>
      <w:r w:rsidRPr="51CC34CD">
        <w:rPr>
          <w:sz w:val="24"/>
          <w:szCs w:val="24"/>
        </w:rPr>
        <w:t xml:space="preserve">We will </w:t>
      </w:r>
      <w:r w:rsidRPr="51CC34CD" w:rsidR="5BD65F21">
        <w:rPr>
          <w:sz w:val="24"/>
          <w:szCs w:val="24"/>
        </w:rPr>
        <w:t>en</w:t>
      </w:r>
      <w:r w:rsidRPr="51CC34CD">
        <w:rPr>
          <w:sz w:val="24"/>
          <w:szCs w:val="24"/>
        </w:rPr>
        <w:t>force feature</w:t>
      </w:r>
      <w:r w:rsidRPr="51CC34CD" w:rsidR="5B8EDA1A">
        <w:rPr>
          <w:sz w:val="24"/>
          <w:szCs w:val="24"/>
        </w:rPr>
        <w:t xml:space="preserve"> limitations to make su</w:t>
      </w:r>
      <w:r w:rsidRPr="51CC34CD" w:rsidR="30AD81E6">
        <w:rPr>
          <w:sz w:val="24"/>
          <w:szCs w:val="24"/>
        </w:rPr>
        <w:t xml:space="preserve">re our ideas </w:t>
      </w:r>
      <w:r w:rsidRPr="51CC34CD" w:rsidR="6DE436C0">
        <w:rPr>
          <w:sz w:val="24"/>
          <w:szCs w:val="24"/>
        </w:rPr>
        <w:t xml:space="preserve">do </w:t>
      </w:r>
      <w:r w:rsidRPr="51CC34CD" w:rsidR="30AD81E6">
        <w:rPr>
          <w:sz w:val="24"/>
          <w:szCs w:val="24"/>
        </w:rPr>
        <w:t>not exceed our abilities and time</w:t>
      </w:r>
      <w:r w:rsidRPr="51CC34CD" w:rsidR="1E3E1374">
        <w:rPr>
          <w:sz w:val="24"/>
          <w:szCs w:val="24"/>
        </w:rPr>
        <w:t xml:space="preserve"> allocated.</w:t>
      </w:r>
      <w:r w:rsidRPr="51CC34CD" w:rsidR="3D79136C">
        <w:rPr>
          <w:sz w:val="24"/>
          <w:szCs w:val="24"/>
        </w:rPr>
        <w:t xml:space="preserve"> </w:t>
      </w:r>
      <w:r w:rsidRPr="51CC34CD" w:rsidR="46FBEF22">
        <w:rPr>
          <w:sz w:val="24"/>
          <w:szCs w:val="24"/>
        </w:rPr>
        <w:t>The result</w:t>
      </w:r>
      <w:r w:rsidRPr="51CC34CD" w:rsidR="41D406AF">
        <w:rPr>
          <w:sz w:val="24"/>
          <w:szCs w:val="24"/>
        </w:rPr>
        <w:t xml:space="preserve"> is not going to</w:t>
      </w:r>
      <w:r w:rsidRPr="51CC34CD" w:rsidR="08DD5B6B">
        <w:rPr>
          <w:sz w:val="24"/>
          <w:szCs w:val="24"/>
        </w:rPr>
        <w:t xml:space="preserve"> be</w:t>
      </w:r>
      <w:r w:rsidRPr="51CC34CD" w:rsidR="71851620">
        <w:rPr>
          <w:sz w:val="24"/>
          <w:szCs w:val="24"/>
        </w:rPr>
        <w:t xml:space="preserve"> an</w:t>
      </w:r>
      <w:r w:rsidRPr="51CC34CD" w:rsidR="41D406AF">
        <w:rPr>
          <w:sz w:val="24"/>
          <w:szCs w:val="24"/>
        </w:rPr>
        <w:t xml:space="preserve"> </w:t>
      </w:r>
      <w:r w:rsidRPr="51CC34CD" w:rsidR="304D4038">
        <w:rPr>
          <w:sz w:val="24"/>
          <w:szCs w:val="24"/>
        </w:rPr>
        <w:t>overly ambitious</w:t>
      </w:r>
      <w:r w:rsidRPr="51CC34CD" w:rsidR="42D8127D">
        <w:rPr>
          <w:sz w:val="24"/>
          <w:szCs w:val="24"/>
        </w:rPr>
        <w:t xml:space="preserve"> incomplete game</w:t>
      </w:r>
      <w:r w:rsidRPr="51CC34CD" w:rsidR="478C2957">
        <w:rPr>
          <w:sz w:val="24"/>
          <w:szCs w:val="24"/>
        </w:rPr>
        <w:t>,</w:t>
      </w:r>
      <w:r w:rsidRPr="51CC34CD" w:rsidR="6886F9AD">
        <w:rPr>
          <w:sz w:val="24"/>
          <w:szCs w:val="24"/>
        </w:rPr>
        <w:t xml:space="preserve"> but a</w:t>
      </w:r>
      <w:r w:rsidRPr="51CC34CD" w:rsidR="39DB01D3">
        <w:rPr>
          <w:sz w:val="24"/>
          <w:szCs w:val="24"/>
        </w:rPr>
        <w:t xml:space="preserve">n engaging </w:t>
      </w:r>
      <w:r w:rsidRPr="51CC34CD" w:rsidR="52A67470">
        <w:rPr>
          <w:sz w:val="24"/>
          <w:szCs w:val="24"/>
        </w:rPr>
        <w:t xml:space="preserve">RPG title that </w:t>
      </w:r>
      <w:r w:rsidRPr="51CC34CD" w:rsidR="4BD43976">
        <w:rPr>
          <w:sz w:val="24"/>
          <w:szCs w:val="24"/>
        </w:rPr>
        <w:t>meets the expectations of</w:t>
      </w:r>
      <w:r w:rsidRPr="51CC34CD" w:rsidR="3C69E0F9">
        <w:rPr>
          <w:sz w:val="24"/>
          <w:szCs w:val="24"/>
        </w:rPr>
        <w:t xml:space="preserve"> </w:t>
      </w:r>
      <w:r w:rsidRPr="51CC34CD" w:rsidR="1D9512B3">
        <w:rPr>
          <w:sz w:val="24"/>
          <w:szCs w:val="24"/>
        </w:rPr>
        <w:t xml:space="preserve">the </w:t>
      </w:r>
      <w:r w:rsidRPr="51CC34CD" w:rsidR="3C69E0F9">
        <w:rPr>
          <w:sz w:val="24"/>
          <w:szCs w:val="24"/>
        </w:rPr>
        <w:t>player</w:t>
      </w:r>
      <w:r w:rsidRPr="51CC34CD" w:rsidR="45A0FF5B">
        <w:rPr>
          <w:sz w:val="24"/>
          <w:szCs w:val="24"/>
        </w:rPr>
        <w:t>s</w:t>
      </w:r>
      <w:r w:rsidRPr="51CC34CD" w:rsidR="3C69E0F9">
        <w:rPr>
          <w:sz w:val="24"/>
          <w:szCs w:val="24"/>
        </w:rPr>
        <w:t xml:space="preserve"> and developers</w:t>
      </w:r>
      <w:r w:rsidRPr="51CC34CD" w:rsidR="4669C39F">
        <w:rPr>
          <w:sz w:val="24"/>
          <w:szCs w:val="24"/>
        </w:rPr>
        <w:t xml:space="preserve"> based on the</w:t>
      </w:r>
      <w:r w:rsidRPr="51CC34CD" w:rsidR="2BF6F6F7">
        <w:rPr>
          <w:sz w:val="24"/>
          <w:szCs w:val="24"/>
        </w:rPr>
        <w:t xml:space="preserve"> set boundaries</w:t>
      </w:r>
      <w:r w:rsidRPr="51CC34CD" w:rsidR="3C69E0F9">
        <w:rPr>
          <w:sz w:val="24"/>
          <w:szCs w:val="24"/>
        </w:rPr>
        <w:t>.</w:t>
      </w:r>
      <w:r w:rsidRPr="51CC34CD" w:rsidR="56B84158">
        <w:rPr>
          <w:sz w:val="24"/>
          <w:szCs w:val="24"/>
        </w:rPr>
        <w:t xml:space="preserve"> </w:t>
      </w:r>
    </w:p>
    <w:p w:rsidR="413AFDF8" w:rsidP="2C43FD72" w:rsidRDefault="413AFDF8" w14:paraId="4D90D482" w14:textId="3ED7FCEF">
      <w:pPr>
        <w:jc w:val="both"/>
        <w:rPr>
          <w:sz w:val="24"/>
          <w:szCs w:val="24"/>
        </w:rPr>
      </w:pPr>
      <w:r w:rsidRPr="2C43FD72">
        <w:rPr>
          <w:sz w:val="24"/>
          <w:szCs w:val="24"/>
        </w:rPr>
        <w:t xml:space="preserve">Combining </w:t>
      </w:r>
      <w:r w:rsidRPr="2C43FD72" w:rsidR="24563EE1">
        <w:rPr>
          <w:sz w:val="24"/>
          <w:szCs w:val="24"/>
        </w:rPr>
        <w:t>p</w:t>
      </w:r>
      <w:r w:rsidRPr="2C43FD72">
        <w:rPr>
          <w:sz w:val="24"/>
          <w:szCs w:val="24"/>
        </w:rPr>
        <w:t xml:space="preserve">owerful industry tools with </w:t>
      </w:r>
      <w:r w:rsidRPr="2C43FD72" w:rsidR="4D580034">
        <w:rPr>
          <w:sz w:val="24"/>
          <w:szCs w:val="24"/>
        </w:rPr>
        <w:t>comprehensive</w:t>
      </w:r>
      <w:r w:rsidRPr="2C43FD72">
        <w:rPr>
          <w:sz w:val="24"/>
          <w:szCs w:val="24"/>
        </w:rPr>
        <w:t xml:space="preserve"> </w:t>
      </w:r>
      <w:r w:rsidRPr="2C43FD72" w:rsidR="6A92003A">
        <w:rPr>
          <w:sz w:val="24"/>
          <w:szCs w:val="24"/>
        </w:rPr>
        <w:t xml:space="preserve">training </w:t>
      </w:r>
      <w:r w:rsidRPr="2C43FD72" w:rsidR="496EC906">
        <w:rPr>
          <w:sz w:val="24"/>
          <w:szCs w:val="24"/>
        </w:rPr>
        <w:t>material</w:t>
      </w:r>
      <w:r w:rsidRPr="2C43FD72" w:rsidR="6A92003A">
        <w:rPr>
          <w:sz w:val="24"/>
          <w:szCs w:val="24"/>
        </w:rPr>
        <w:t xml:space="preserve">, </w:t>
      </w:r>
      <w:r w:rsidRPr="2C43FD72">
        <w:rPr>
          <w:sz w:val="24"/>
          <w:szCs w:val="24"/>
        </w:rPr>
        <w:t xml:space="preserve">and project </w:t>
      </w:r>
      <w:r w:rsidRPr="2C43FD72" w:rsidR="5C162EB2">
        <w:rPr>
          <w:sz w:val="24"/>
          <w:szCs w:val="24"/>
        </w:rPr>
        <w:t>guidelines</w:t>
      </w:r>
      <w:r w:rsidRPr="2C43FD72">
        <w:rPr>
          <w:sz w:val="24"/>
          <w:szCs w:val="24"/>
        </w:rPr>
        <w:t xml:space="preserve"> placed on </w:t>
      </w:r>
      <w:r w:rsidRPr="2C43FD72" w:rsidR="1F6158AC">
        <w:rPr>
          <w:sz w:val="24"/>
          <w:szCs w:val="24"/>
        </w:rPr>
        <w:t>ourselves</w:t>
      </w:r>
      <w:r w:rsidRPr="2C43FD72" w:rsidR="681FB909">
        <w:rPr>
          <w:sz w:val="24"/>
          <w:szCs w:val="24"/>
        </w:rPr>
        <w:t>,</w:t>
      </w:r>
      <w:r w:rsidRPr="2C43FD72" w:rsidR="1F6158AC">
        <w:rPr>
          <w:sz w:val="24"/>
          <w:szCs w:val="24"/>
        </w:rPr>
        <w:t xml:space="preserve"> we </w:t>
      </w:r>
      <w:r w:rsidRPr="2C43FD72" w:rsidR="053E744C">
        <w:rPr>
          <w:sz w:val="24"/>
          <w:szCs w:val="24"/>
        </w:rPr>
        <w:t>believe this</w:t>
      </w:r>
      <w:r w:rsidRPr="2C43FD72" w:rsidR="1F6158AC">
        <w:rPr>
          <w:sz w:val="24"/>
          <w:szCs w:val="24"/>
        </w:rPr>
        <w:t xml:space="preserve"> project</w:t>
      </w:r>
      <w:r w:rsidRPr="2C43FD72" w:rsidR="52BF9604">
        <w:rPr>
          <w:sz w:val="24"/>
          <w:szCs w:val="24"/>
        </w:rPr>
        <w:t>’</w:t>
      </w:r>
      <w:r w:rsidRPr="2C43FD72" w:rsidR="1F6158AC">
        <w:rPr>
          <w:sz w:val="24"/>
          <w:szCs w:val="24"/>
        </w:rPr>
        <w:t xml:space="preserve">s </w:t>
      </w:r>
      <w:r w:rsidRPr="2C43FD72" w:rsidR="58081C4A">
        <w:rPr>
          <w:sz w:val="24"/>
          <w:szCs w:val="24"/>
        </w:rPr>
        <w:t>completion</w:t>
      </w:r>
      <w:r w:rsidRPr="2C43FD72" w:rsidR="2AF10654">
        <w:rPr>
          <w:sz w:val="24"/>
          <w:szCs w:val="24"/>
        </w:rPr>
        <w:t xml:space="preserve"> to be feasible.</w:t>
      </w:r>
    </w:p>
    <w:p w:rsidR="00B6703B" w:rsidRDefault="00B6703B" w14:paraId="39ADCF6A" w14:textId="77777777">
      <w:pPr>
        <w:rPr>
          <w:b/>
          <w:bCs/>
          <w:sz w:val="28"/>
          <w:szCs w:val="28"/>
          <w:u w:val="single"/>
        </w:rPr>
      </w:pPr>
      <w:r>
        <w:rPr>
          <w:b/>
          <w:bCs/>
          <w:sz w:val="28"/>
          <w:szCs w:val="28"/>
          <w:u w:val="single"/>
        </w:rPr>
        <w:br w:type="page"/>
      </w:r>
    </w:p>
    <w:p w:rsidR="6AE50DCB" w:rsidP="6AE50DCB" w:rsidRDefault="6CDE5E61" w14:paraId="5AB51A1E" w14:textId="2245C63F">
      <w:pPr>
        <w:jc w:val="center"/>
        <w:rPr>
          <w:b/>
          <w:bCs/>
          <w:sz w:val="28"/>
          <w:szCs w:val="28"/>
          <w:u w:val="single"/>
        </w:rPr>
      </w:pPr>
      <w:r w:rsidRPr="2C43FD72">
        <w:rPr>
          <w:b/>
          <w:bCs/>
          <w:sz w:val="28"/>
          <w:szCs w:val="28"/>
          <w:u w:val="single"/>
        </w:rPr>
        <w:t>Schedule</w:t>
      </w:r>
    </w:p>
    <w:p w:rsidR="6AE50DCB" w:rsidP="2C43FD72" w:rsidRDefault="7A824C21" w14:paraId="50399203" w14:textId="05A9DDBB">
      <w:pPr>
        <w:jc w:val="center"/>
        <w:rPr>
          <w:sz w:val="24"/>
          <w:szCs w:val="24"/>
        </w:rPr>
      </w:pPr>
      <w:r w:rsidRPr="2C43FD72">
        <w:rPr>
          <w:sz w:val="24"/>
          <w:szCs w:val="24"/>
        </w:rPr>
        <w:t>The schedule is included in a separate document</w:t>
      </w:r>
    </w:p>
    <w:p w:rsidR="2C43FD72" w:rsidP="00B6703B" w:rsidRDefault="2C43FD72" w14:paraId="0F7EB5B7" w14:textId="78C41D64">
      <w:pPr>
        <w:rPr>
          <w:sz w:val="24"/>
          <w:szCs w:val="24"/>
        </w:rPr>
      </w:pPr>
    </w:p>
    <w:p w:rsidR="6CDE5E61" w:rsidP="6AE50DCB" w:rsidRDefault="6CDE5E61" w14:paraId="1574EFAC" w14:textId="1BA79E3F">
      <w:pPr>
        <w:jc w:val="center"/>
        <w:rPr>
          <w:b/>
          <w:bCs/>
          <w:sz w:val="28"/>
          <w:szCs w:val="28"/>
          <w:u w:val="single"/>
        </w:rPr>
      </w:pPr>
      <w:r w:rsidRPr="6AE50DCB">
        <w:rPr>
          <w:b/>
          <w:bCs/>
          <w:sz w:val="28"/>
          <w:szCs w:val="28"/>
          <w:u w:val="single"/>
        </w:rPr>
        <w:t>Stakeholder Analysis</w:t>
      </w:r>
    </w:p>
    <w:tbl>
      <w:tblPr>
        <w:tblStyle w:val="TableGrid"/>
        <w:tblW w:w="0" w:type="auto"/>
        <w:tblLayout w:type="fixed"/>
        <w:tblLook w:val="06A0" w:firstRow="1" w:lastRow="0" w:firstColumn="1" w:lastColumn="0" w:noHBand="1" w:noVBand="1"/>
      </w:tblPr>
      <w:tblGrid>
        <w:gridCol w:w="2340"/>
        <w:gridCol w:w="2340"/>
        <w:gridCol w:w="2340"/>
        <w:gridCol w:w="2438"/>
      </w:tblGrid>
      <w:tr w:rsidR="6AE50DCB" w:rsidTr="6AE50DCB" w14:paraId="6AB3FAE7" w14:textId="77777777">
        <w:tc>
          <w:tcPr>
            <w:tcW w:w="2340" w:type="dxa"/>
          </w:tcPr>
          <w:p w:rsidR="0AF111AA" w:rsidP="6AE50DCB" w:rsidRDefault="0AF111AA" w14:paraId="3A69356C" w14:textId="28B36461">
            <w:pPr>
              <w:rPr>
                <w:sz w:val="24"/>
                <w:szCs w:val="24"/>
              </w:rPr>
            </w:pPr>
            <w:r w:rsidRPr="6AE50DCB">
              <w:rPr>
                <w:b/>
                <w:bCs/>
                <w:sz w:val="24"/>
                <w:szCs w:val="24"/>
              </w:rPr>
              <w:t>Stakeholder</w:t>
            </w:r>
          </w:p>
        </w:tc>
        <w:tc>
          <w:tcPr>
            <w:tcW w:w="2340" w:type="dxa"/>
          </w:tcPr>
          <w:p w:rsidR="0AF111AA" w:rsidP="6AE50DCB" w:rsidRDefault="0AF111AA" w14:paraId="2E3A4DF4" w14:textId="0293E77C">
            <w:pPr>
              <w:rPr>
                <w:b/>
                <w:bCs/>
                <w:sz w:val="24"/>
                <w:szCs w:val="24"/>
              </w:rPr>
            </w:pPr>
            <w:r w:rsidRPr="6AE50DCB">
              <w:rPr>
                <w:b/>
                <w:bCs/>
                <w:sz w:val="24"/>
                <w:szCs w:val="24"/>
              </w:rPr>
              <w:t>Stakeholder Interest in the Project</w:t>
            </w:r>
          </w:p>
        </w:tc>
        <w:tc>
          <w:tcPr>
            <w:tcW w:w="2340" w:type="dxa"/>
          </w:tcPr>
          <w:p w:rsidR="0AF111AA" w:rsidP="6AE50DCB" w:rsidRDefault="0AF111AA" w14:paraId="4A6686A7" w14:textId="4E4F3F98">
            <w:pPr>
              <w:rPr>
                <w:b/>
                <w:bCs/>
                <w:sz w:val="24"/>
                <w:szCs w:val="24"/>
              </w:rPr>
            </w:pPr>
            <w:r w:rsidRPr="6AE50DCB">
              <w:rPr>
                <w:b/>
                <w:bCs/>
                <w:sz w:val="24"/>
                <w:szCs w:val="24"/>
              </w:rPr>
              <w:t>Assessment of Impact</w:t>
            </w:r>
          </w:p>
        </w:tc>
        <w:tc>
          <w:tcPr>
            <w:tcW w:w="2438" w:type="dxa"/>
          </w:tcPr>
          <w:p w:rsidR="0AF111AA" w:rsidP="6AE50DCB" w:rsidRDefault="0AF111AA" w14:paraId="22713F29" w14:textId="3BC24D84">
            <w:pPr>
              <w:rPr>
                <w:b/>
                <w:bCs/>
                <w:sz w:val="24"/>
                <w:szCs w:val="24"/>
              </w:rPr>
            </w:pPr>
            <w:r w:rsidRPr="6AE50DCB">
              <w:rPr>
                <w:b/>
                <w:bCs/>
                <w:sz w:val="24"/>
                <w:szCs w:val="24"/>
              </w:rPr>
              <w:t>Potential Strategies for Gaining Support/Reducing Obstacles</w:t>
            </w:r>
          </w:p>
        </w:tc>
      </w:tr>
      <w:tr w:rsidR="6AE50DCB" w:rsidTr="6AE50DCB" w14:paraId="6657C787" w14:textId="77777777">
        <w:tc>
          <w:tcPr>
            <w:tcW w:w="2340" w:type="dxa"/>
          </w:tcPr>
          <w:p w:rsidR="0AF111AA" w:rsidP="6AE50DCB" w:rsidRDefault="0AF111AA" w14:paraId="7037B930" w14:textId="13368AC7">
            <w:pPr>
              <w:rPr>
                <w:sz w:val="24"/>
                <w:szCs w:val="24"/>
              </w:rPr>
            </w:pPr>
            <w:r w:rsidRPr="6AE50DCB">
              <w:rPr>
                <w:sz w:val="24"/>
                <w:szCs w:val="24"/>
              </w:rPr>
              <w:t>Developers</w:t>
            </w:r>
          </w:p>
        </w:tc>
        <w:tc>
          <w:tcPr>
            <w:tcW w:w="2340" w:type="dxa"/>
          </w:tcPr>
          <w:p w:rsidR="08EE58A1" w:rsidP="6AE50DCB" w:rsidRDefault="08EE58A1" w14:paraId="0AC168B1" w14:textId="44BE017A">
            <w:pPr>
              <w:rPr>
                <w:sz w:val="24"/>
                <w:szCs w:val="24"/>
              </w:rPr>
            </w:pPr>
            <w:r w:rsidRPr="6AE50DCB">
              <w:rPr>
                <w:sz w:val="24"/>
                <w:szCs w:val="24"/>
              </w:rPr>
              <w:t xml:space="preserve">Creating the </w:t>
            </w:r>
            <w:r w:rsidRPr="6AE50DCB" w:rsidR="762A88C7">
              <w:rPr>
                <w:sz w:val="24"/>
                <w:szCs w:val="24"/>
              </w:rPr>
              <w:t>P</w:t>
            </w:r>
            <w:r w:rsidRPr="6AE50DCB">
              <w:rPr>
                <w:sz w:val="24"/>
                <w:szCs w:val="24"/>
              </w:rPr>
              <w:t>roject</w:t>
            </w:r>
          </w:p>
        </w:tc>
        <w:tc>
          <w:tcPr>
            <w:tcW w:w="2340" w:type="dxa"/>
          </w:tcPr>
          <w:p w:rsidR="08EE58A1" w:rsidP="6AE50DCB" w:rsidRDefault="08EE58A1" w14:paraId="09BC2CE7" w14:textId="00886B51">
            <w:pPr>
              <w:rPr>
                <w:sz w:val="24"/>
                <w:szCs w:val="24"/>
              </w:rPr>
            </w:pPr>
            <w:r w:rsidRPr="6AE50DCB">
              <w:rPr>
                <w:sz w:val="24"/>
                <w:szCs w:val="24"/>
              </w:rPr>
              <w:t>Maximum</w:t>
            </w:r>
          </w:p>
        </w:tc>
        <w:tc>
          <w:tcPr>
            <w:tcW w:w="2438" w:type="dxa"/>
          </w:tcPr>
          <w:p w:rsidR="08EE58A1" w:rsidP="6AE50DCB" w:rsidRDefault="08EE58A1" w14:paraId="18EB3E33" w14:textId="753681FE">
            <w:pPr>
              <w:rPr>
                <w:sz w:val="24"/>
                <w:szCs w:val="24"/>
              </w:rPr>
            </w:pPr>
            <w:r w:rsidRPr="6AE50DCB">
              <w:rPr>
                <w:sz w:val="24"/>
                <w:szCs w:val="24"/>
              </w:rPr>
              <w:t xml:space="preserve">Time </w:t>
            </w:r>
            <w:r w:rsidRPr="6AE50DCB" w:rsidR="6689C7BF">
              <w:rPr>
                <w:sz w:val="24"/>
                <w:szCs w:val="24"/>
              </w:rPr>
              <w:t>M</w:t>
            </w:r>
            <w:r w:rsidRPr="6AE50DCB">
              <w:rPr>
                <w:sz w:val="24"/>
                <w:szCs w:val="24"/>
              </w:rPr>
              <w:t xml:space="preserve">anaged </w:t>
            </w:r>
            <w:r w:rsidRPr="6AE50DCB" w:rsidR="69545200">
              <w:rPr>
                <w:sz w:val="24"/>
                <w:szCs w:val="24"/>
              </w:rPr>
              <w:t>P</w:t>
            </w:r>
            <w:r w:rsidRPr="6AE50DCB">
              <w:rPr>
                <w:sz w:val="24"/>
                <w:szCs w:val="24"/>
              </w:rPr>
              <w:t>lan</w:t>
            </w:r>
            <w:r w:rsidRPr="6AE50DCB" w:rsidR="04B51638">
              <w:rPr>
                <w:sz w:val="24"/>
                <w:szCs w:val="24"/>
              </w:rPr>
              <w:t>,</w:t>
            </w:r>
          </w:p>
          <w:p w:rsidR="04B51638" w:rsidP="6AE50DCB" w:rsidRDefault="04B51638" w14:paraId="1BAB6246" w14:textId="24D18802">
            <w:pPr>
              <w:rPr>
                <w:sz w:val="24"/>
                <w:szCs w:val="24"/>
              </w:rPr>
            </w:pPr>
            <w:r w:rsidRPr="6AE50DCB">
              <w:rPr>
                <w:sz w:val="24"/>
                <w:szCs w:val="24"/>
              </w:rPr>
              <w:t>Communication Plan</w:t>
            </w:r>
            <w:r w:rsidRPr="6AE50DCB" w:rsidR="5BB04BE2">
              <w:rPr>
                <w:sz w:val="24"/>
                <w:szCs w:val="24"/>
              </w:rPr>
              <w:t>,</w:t>
            </w:r>
          </w:p>
          <w:p w:rsidR="24053B9C" w:rsidP="6AE50DCB" w:rsidRDefault="24053B9C" w14:paraId="167A9D2A" w14:textId="28C9CC50">
            <w:pPr>
              <w:rPr>
                <w:sz w:val="24"/>
                <w:szCs w:val="24"/>
              </w:rPr>
            </w:pPr>
            <w:r w:rsidRPr="6AE50DCB">
              <w:rPr>
                <w:sz w:val="24"/>
                <w:szCs w:val="24"/>
              </w:rPr>
              <w:t>Project Layout</w:t>
            </w:r>
          </w:p>
        </w:tc>
      </w:tr>
      <w:tr w:rsidR="6AE50DCB" w:rsidTr="6AE50DCB" w14:paraId="42FF7B9C" w14:textId="77777777">
        <w:tc>
          <w:tcPr>
            <w:tcW w:w="2340" w:type="dxa"/>
          </w:tcPr>
          <w:p w:rsidR="0AF111AA" w:rsidP="6AE50DCB" w:rsidRDefault="0AF111AA" w14:paraId="7C99FFC6" w14:textId="0A541DCB">
            <w:pPr>
              <w:rPr>
                <w:sz w:val="24"/>
                <w:szCs w:val="24"/>
              </w:rPr>
            </w:pPr>
            <w:r w:rsidRPr="6AE50DCB">
              <w:rPr>
                <w:sz w:val="24"/>
                <w:szCs w:val="24"/>
              </w:rPr>
              <w:t>Consumers</w:t>
            </w:r>
          </w:p>
        </w:tc>
        <w:tc>
          <w:tcPr>
            <w:tcW w:w="2340" w:type="dxa"/>
          </w:tcPr>
          <w:p w:rsidR="23A9014F" w:rsidP="6AE50DCB" w:rsidRDefault="23A9014F" w14:paraId="06D9D1D9" w14:textId="78A4DD34">
            <w:pPr>
              <w:rPr>
                <w:sz w:val="24"/>
                <w:szCs w:val="24"/>
              </w:rPr>
            </w:pPr>
            <w:r w:rsidRPr="6AE50DCB">
              <w:rPr>
                <w:sz w:val="24"/>
                <w:szCs w:val="24"/>
              </w:rPr>
              <w:t xml:space="preserve">Using the </w:t>
            </w:r>
            <w:r w:rsidRPr="6AE50DCB" w:rsidR="731510E2">
              <w:rPr>
                <w:sz w:val="24"/>
                <w:szCs w:val="24"/>
              </w:rPr>
              <w:t>R</w:t>
            </w:r>
            <w:r w:rsidRPr="6AE50DCB">
              <w:rPr>
                <w:sz w:val="24"/>
                <w:szCs w:val="24"/>
              </w:rPr>
              <w:t>esult</w:t>
            </w:r>
          </w:p>
        </w:tc>
        <w:tc>
          <w:tcPr>
            <w:tcW w:w="2340" w:type="dxa"/>
          </w:tcPr>
          <w:p w:rsidR="23A9014F" w:rsidP="6AE50DCB" w:rsidRDefault="23A9014F" w14:paraId="4DA7A170" w14:textId="6E50394C">
            <w:pPr>
              <w:rPr>
                <w:sz w:val="24"/>
                <w:szCs w:val="24"/>
              </w:rPr>
            </w:pPr>
            <w:r w:rsidRPr="6AE50DCB">
              <w:rPr>
                <w:sz w:val="24"/>
                <w:szCs w:val="24"/>
              </w:rPr>
              <w:t>Maximum</w:t>
            </w:r>
          </w:p>
        </w:tc>
        <w:tc>
          <w:tcPr>
            <w:tcW w:w="2438" w:type="dxa"/>
          </w:tcPr>
          <w:p w:rsidR="23A9014F" w:rsidP="6AE50DCB" w:rsidRDefault="23A9014F" w14:paraId="2A26D3C3" w14:textId="4DFC8516">
            <w:pPr>
              <w:rPr>
                <w:sz w:val="24"/>
                <w:szCs w:val="24"/>
              </w:rPr>
            </w:pPr>
            <w:r w:rsidRPr="6AE50DCB">
              <w:rPr>
                <w:sz w:val="24"/>
                <w:szCs w:val="24"/>
              </w:rPr>
              <w:t xml:space="preserve">Contacting the </w:t>
            </w:r>
            <w:r w:rsidRPr="6AE50DCB" w:rsidR="7A3F02E6">
              <w:rPr>
                <w:sz w:val="24"/>
                <w:szCs w:val="24"/>
              </w:rPr>
              <w:t>C</w:t>
            </w:r>
            <w:r w:rsidRPr="6AE50DCB">
              <w:rPr>
                <w:sz w:val="24"/>
                <w:szCs w:val="24"/>
              </w:rPr>
              <w:t xml:space="preserve">ustomer </w:t>
            </w:r>
            <w:r w:rsidRPr="6AE50DCB" w:rsidR="7B7A4440">
              <w:rPr>
                <w:sz w:val="24"/>
                <w:szCs w:val="24"/>
              </w:rPr>
              <w:t>S</w:t>
            </w:r>
            <w:r w:rsidRPr="6AE50DCB">
              <w:rPr>
                <w:sz w:val="24"/>
                <w:szCs w:val="24"/>
              </w:rPr>
              <w:t>ervice</w:t>
            </w:r>
          </w:p>
        </w:tc>
      </w:tr>
      <w:tr w:rsidR="6AE50DCB" w:rsidTr="6AE50DCB" w14:paraId="414DD5CC" w14:textId="77777777">
        <w:tc>
          <w:tcPr>
            <w:tcW w:w="2340" w:type="dxa"/>
          </w:tcPr>
          <w:p w:rsidR="0AF111AA" w:rsidP="6AE50DCB" w:rsidRDefault="0AF111AA" w14:paraId="4615B643" w14:textId="45470AC8">
            <w:pPr>
              <w:rPr>
                <w:sz w:val="24"/>
                <w:szCs w:val="24"/>
              </w:rPr>
            </w:pPr>
            <w:r w:rsidRPr="6AE50DCB">
              <w:rPr>
                <w:sz w:val="24"/>
                <w:szCs w:val="24"/>
              </w:rPr>
              <w:t>CRA</w:t>
            </w:r>
          </w:p>
        </w:tc>
        <w:tc>
          <w:tcPr>
            <w:tcW w:w="2340" w:type="dxa"/>
          </w:tcPr>
          <w:p w:rsidR="3AD07E69" w:rsidP="6AE50DCB" w:rsidRDefault="3AD07E69" w14:paraId="04C9F6D2" w14:textId="40DBEFA7">
            <w:pPr>
              <w:rPr>
                <w:sz w:val="24"/>
                <w:szCs w:val="24"/>
              </w:rPr>
            </w:pPr>
            <w:r w:rsidRPr="6AE50DCB">
              <w:rPr>
                <w:sz w:val="24"/>
                <w:szCs w:val="24"/>
              </w:rPr>
              <w:t>Making</w:t>
            </w:r>
            <w:r w:rsidRPr="6AE50DCB" w:rsidR="5E3C6432">
              <w:rPr>
                <w:sz w:val="24"/>
                <w:szCs w:val="24"/>
              </w:rPr>
              <w:t xml:space="preserve"> sure the revenue is </w:t>
            </w:r>
            <w:r w:rsidRPr="6AE50DCB" w:rsidR="70439869">
              <w:rPr>
                <w:sz w:val="24"/>
                <w:szCs w:val="24"/>
              </w:rPr>
              <w:t>taxed</w:t>
            </w:r>
          </w:p>
        </w:tc>
        <w:tc>
          <w:tcPr>
            <w:tcW w:w="2340" w:type="dxa"/>
          </w:tcPr>
          <w:p w:rsidR="7B622884" w:rsidP="6AE50DCB" w:rsidRDefault="7B622884" w14:paraId="54F7122C" w14:textId="2EEBBF26">
            <w:pPr>
              <w:rPr>
                <w:sz w:val="24"/>
                <w:szCs w:val="24"/>
              </w:rPr>
            </w:pPr>
            <w:r w:rsidRPr="6AE50DCB">
              <w:rPr>
                <w:sz w:val="24"/>
                <w:szCs w:val="24"/>
              </w:rPr>
              <w:t>Minimal</w:t>
            </w:r>
          </w:p>
        </w:tc>
        <w:tc>
          <w:tcPr>
            <w:tcW w:w="2438" w:type="dxa"/>
          </w:tcPr>
          <w:p w:rsidR="38B20E78" w:rsidP="6AE50DCB" w:rsidRDefault="38B20E78" w14:paraId="32E105C6" w14:textId="69636A2D">
            <w:pPr>
              <w:rPr>
                <w:sz w:val="24"/>
                <w:szCs w:val="24"/>
              </w:rPr>
            </w:pPr>
            <w:r w:rsidRPr="6AE50DCB">
              <w:rPr>
                <w:sz w:val="24"/>
                <w:szCs w:val="24"/>
              </w:rPr>
              <w:t>Inspect</w:t>
            </w:r>
            <w:r w:rsidRPr="6AE50DCB" w:rsidR="2DC577BA">
              <w:rPr>
                <w:sz w:val="24"/>
                <w:szCs w:val="24"/>
              </w:rPr>
              <w:t>ing</w:t>
            </w:r>
            <w:r w:rsidRPr="6AE50DCB">
              <w:rPr>
                <w:sz w:val="24"/>
                <w:szCs w:val="24"/>
              </w:rPr>
              <w:t xml:space="preserve"> the </w:t>
            </w:r>
            <w:r w:rsidRPr="6AE50DCB" w:rsidR="1021DA2C">
              <w:rPr>
                <w:sz w:val="24"/>
                <w:szCs w:val="24"/>
              </w:rPr>
              <w:t>money cycle</w:t>
            </w:r>
          </w:p>
        </w:tc>
      </w:tr>
      <w:tr w:rsidR="6AE50DCB" w:rsidTr="6AE50DCB" w14:paraId="4EDA899B" w14:textId="77777777">
        <w:tc>
          <w:tcPr>
            <w:tcW w:w="2340" w:type="dxa"/>
          </w:tcPr>
          <w:p w:rsidR="0AF111AA" w:rsidP="6AE50DCB" w:rsidRDefault="0AF111AA" w14:paraId="74E3A526" w14:textId="2CBD27FD">
            <w:pPr>
              <w:rPr>
                <w:sz w:val="24"/>
                <w:szCs w:val="24"/>
              </w:rPr>
            </w:pPr>
            <w:r w:rsidRPr="6AE50DCB">
              <w:rPr>
                <w:sz w:val="24"/>
                <w:szCs w:val="24"/>
              </w:rPr>
              <w:t>Seneca</w:t>
            </w:r>
          </w:p>
        </w:tc>
        <w:tc>
          <w:tcPr>
            <w:tcW w:w="2340" w:type="dxa"/>
          </w:tcPr>
          <w:p w:rsidR="41035A2C" w:rsidP="6AE50DCB" w:rsidRDefault="41035A2C" w14:paraId="130DC0AA" w14:textId="2D2D7B03">
            <w:pPr>
              <w:rPr>
                <w:sz w:val="24"/>
                <w:szCs w:val="24"/>
              </w:rPr>
            </w:pPr>
            <w:r w:rsidRPr="6AE50DCB">
              <w:rPr>
                <w:sz w:val="24"/>
                <w:szCs w:val="24"/>
              </w:rPr>
              <w:t>Sponsoring the developers</w:t>
            </w:r>
          </w:p>
        </w:tc>
        <w:tc>
          <w:tcPr>
            <w:tcW w:w="2340" w:type="dxa"/>
          </w:tcPr>
          <w:p w:rsidR="41035A2C" w:rsidP="6AE50DCB" w:rsidRDefault="41035A2C" w14:paraId="1E3593F4" w14:textId="4A1F4E56">
            <w:pPr>
              <w:rPr>
                <w:sz w:val="24"/>
                <w:szCs w:val="24"/>
              </w:rPr>
            </w:pPr>
            <w:r w:rsidRPr="6AE50DCB">
              <w:rPr>
                <w:sz w:val="24"/>
                <w:szCs w:val="24"/>
              </w:rPr>
              <w:t>Moderate</w:t>
            </w:r>
          </w:p>
        </w:tc>
        <w:tc>
          <w:tcPr>
            <w:tcW w:w="2438" w:type="dxa"/>
          </w:tcPr>
          <w:p w:rsidR="7E0BCB71" w:rsidP="6AE50DCB" w:rsidRDefault="7E0BCB71" w14:paraId="7E19D1E6" w14:textId="476CEEB0">
            <w:pPr>
              <w:rPr>
                <w:sz w:val="24"/>
                <w:szCs w:val="24"/>
              </w:rPr>
            </w:pPr>
            <w:r w:rsidRPr="6AE50DCB">
              <w:rPr>
                <w:sz w:val="24"/>
                <w:szCs w:val="24"/>
              </w:rPr>
              <w:t>Signing a contract with the developers</w:t>
            </w:r>
          </w:p>
        </w:tc>
      </w:tr>
      <w:tr w:rsidR="6AE50DCB" w:rsidTr="6AE50DCB" w14:paraId="26387CCD" w14:textId="77777777">
        <w:tc>
          <w:tcPr>
            <w:tcW w:w="2340" w:type="dxa"/>
          </w:tcPr>
          <w:p w:rsidR="1C2ACE3F" w:rsidP="6AE50DCB" w:rsidRDefault="1C2ACE3F" w14:paraId="3DE80BE4" w14:textId="09C9D22E">
            <w:pPr>
              <w:spacing w:line="259" w:lineRule="auto"/>
            </w:pPr>
            <w:r w:rsidRPr="6AE50DCB">
              <w:rPr>
                <w:sz w:val="24"/>
                <w:szCs w:val="24"/>
              </w:rPr>
              <w:t>Instructor</w:t>
            </w:r>
          </w:p>
        </w:tc>
        <w:tc>
          <w:tcPr>
            <w:tcW w:w="2340" w:type="dxa"/>
          </w:tcPr>
          <w:p w:rsidR="6336B17E" w:rsidP="6AE50DCB" w:rsidRDefault="6336B17E" w14:paraId="6493ACE4" w14:textId="1C3AAF27">
            <w:pPr>
              <w:rPr>
                <w:sz w:val="24"/>
                <w:szCs w:val="24"/>
              </w:rPr>
            </w:pPr>
            <w:r w:rsidRPr="6AE50DCB">
              <w:rPr>
                <w:sz w:val="24"/>
                <w:szCs w:val="24"/>
              </w:rPr>
              <w:t>Responsible for developers’ final product</w:t>
            </w:r>
          </w:p>
        </w:tc>
        <w:tc>
          <w:tcPr>
            <w:tcW w:w="2340" w:type="dxa"/>
          </w:tcPr>
          <w:p w:rsidR="662156EC" w:rsidP="6AE50DCB" w:rsidRDefault="662156EC" w14:paraId="1E27F367" w14:textId="0AF46274">
            <w:pPr>
              <w:rPr>
                <w:sz w:val="24"/>
                <w:szCs w:val="24"/>
              </w:rPr>
            </w:pPr>
            <w:r w:rsidRPr="6AE50DCB">
              <w:rPr>
                <w:sz w:val="24"/>
                <w:szCs w:val="24"/>
              </w:rPr>
              <w:t>Maximum</w:t>
            </w:r>
          </w:p>
        </w:tc>
        <w:tc>
          <w:tcPr>
            <w:tcW w:w="2438" w:type="dxa"/>
          </w:tcPr>
          <w:p w:rsidR="65A27818" w:rsidP="6AE50DCB" w:rsidRDefault="65A27818" w14:paraId="31F75707" w14:textId="6149460A">
            <w:pPr>
              <w:rPr>
                <w:sz w:val="24"/>
                <w:szCs w:val="24"/>
              </w:rPr>
            </w:pPr>
            <w:r w:rsidRPr="6AE50DCB">
              <w:rPr>
                <w:sz w:val="24"/>
                <w:szCs w:val="24"/>
              </w:rPr>
              <w:t>Inspecting the whole process, Signing a contract with the developers</w:t>
            </w:r>
          </w:p>
        </w:tc>
      </w:tr>
      <w:tr w:rsidR="6AE50DCB" w:rsidTr="6AE50DCB" w14:paraId="5D459198" w14:textId="77777777">
        <w:tc>
          <w:tcPr>
            <w:tcW w:w="2340" w:type="dxa"/>
          </w:tcPr>
          <w:p w:rsidR="65A27818" w:rsidP="6AE50DCB" w:rsidRDefault="65A27818" w14:paraId="28E2A572" w14:textId="4C62074B">
            <w:pPr>
              <w:rPr>
                <w:sz w:val="24"/>
                <w:szCs w:val="24"/>
              </w:rPr>
            </w:pPr>
            <w:r w:rsidRPr="6AE50DCB">
              <w:rPr>
                <w:sz w:val="24"/>
                <w:szCs w:val="24"/>
              </w:rPr>
              <w:t>Distributor</w:t>
            </w:r>
          </w:p>
        </w:tc>
        <w:tc>
          <w:tcPr>
            <w:tcW w:w="2340" w:type="dxa"/>
          </w:tcPr>
          <w:p w:rsidR="3904F595" w:rsidP="6AE50DCB" w:rsidRDefault="3904F595" w14:paraId="5CDA3CA5" w14:textId="4E2A9390">
            <w:pPr>
              <w:rPr>
                <w:sz w:val="24"/>
                <w:szCs w:val="24"/>
              </w:rPr>
            </w:pPr>
            <w:r w:rsidRPr="6AE50DCB">
              <w:rPr>
                <w:sz w:val="24"/>
                <w:szCs w:val="24"/>
              </w:rPr>
              <w:t xml:space="preserve">Provides a marketplace which allows for online transactions, charging a </w:t>
            </w:r>
            <w:r w:rsidRPr="6AE50DCB" w:rsidR="60D40DF9">
              <w:rPr>
                <w:sz w:val="24"/>
                <w:szCs w:val="24"/>
              </w:rPr>
              <w:t>portion of each.</w:t>
            </w:r>
          </w:p>
        </w:tc>
        <w:tc>
          <w:tcPr>
            <w:tcW w:w="2340" w:type="dxa"/>
          </w:tcPr>
          <w:p w:rsidR="60D40DF9" w:rsidP="6AE50DCB" w:rsidRDefault="60D40DF9" w14:paraId="76543D1F" w14:textId="684B4379">
            <w:pPr>
              <w:rPr>
                <w:sz w:val="24"/>
                <w:szCs w:val="24"/>
              </w:rPr>
            </w:pPr>
            <w:r w:rsidRPr="6AE50DCB">
              <w:rPr>
                <w:sz w:val="24"/>
                <w:szCs w:val="24"/>
              </w:rPr>
              <w:t>Moderate</w:t>
            </w:r>
          </w:p>
        </w:tc>
        <w:tc>
          <w:tcPr>
            <w:tcW w:w="2438" w:type="dxa"/>
          </w:tcPr>
          <w:p w:rsidR="60D40DF9" w:rsidP="6AE50DCB" w:rsidRDefault="60D40DF9" w14:paraId="42782E3C" w14:textId="5DE5E8DA">
            <w:pPr>
              <w:rPr>
                <w:sz w:val="24"/>
                <w:szCs w:val="24"/>
              </w:rPr>
            </w:pPr>
            <w:r w:rsidRPr="6AE50DCB">
              <w:rPr>
                <w:sz w:val="24"/>
                <w:szCs w:val="24"/>
              </w:rPr>
              <w:t>Abide by the terms of agreement, and the rating of the ESRB.</w:t>
            </w:r>
          </w:p>
        </w:tc>
      </w:tr>
      <w:tr w:rsidR="6AE50DCB" w:rsidTr="6AE50DCB" w14:paraId="79C6596B" w14:textId="77777777">
        <w:tc>
          <w:tcPr>
            <w:tcW w:w="2340" w:type="dxa"/>
          </w:tcPr>
          <w:p w:rsidR="742ACA9E" w:rsidP="6AE50DCB" w:rsidRDefault="742ACA9E" w14:paraId="3F175CE0" w14:textId="7AC8DD35">
            <w:pPr>
              <w:rPr>
                <w:sz w:val="24"/>
                <w:szCs w:val="24"/>
              </w:rPr>
            </w:pPr>
            <w:r w:rsidRPr="6AE50DCB">
              <w:rPr>
                <w:sz w:val="24"/>
                <w:szCs w:val="24"/>
              </w:rPr>
              <w:t>ESRB</w:t>
            </w:r>
          </w:p>
        </w:tc>
        <w:tc>
          <w:tcPr>
            <w:tcW w:w="2340" w:type="dxa"/>
          </w:tcPr>
          <w:p w:rsidR="742ACA9E" w:rsidP="6AE50DCB" w:rsidRDefault="742ACA9E" w14:paraId="47EA2ACF" w14:textId="33B28F55">
            <w:pPr>
              <w:rPr>
                <w:sz w:val="24"/>
                <w:szCs w:val="24"/>
              </w:rPr>
            </w:pPr>
            <w:r w:rsidRPr="6AE50DCB">
              <w:rPr>
                <w:sz w:val="24"/>
                <w:szCs w:val="24"/>
              </w:rPr>
              <w:t>Rating the game for a certain age.</w:t>
            </w:r>
          </w:p>
        </w:tc>
        <w:tc>
          <w:tcPr>
            <w:tcW w:w="2340" w:type="dxa"/>
          </w:tcPr>
          <w:p w:rsidR="742ACA9E" w:rsidP="6AE50DCB" w:rsidRDefault="742ACA9E" w14:paraId="6A58A8AA" w14:textId="11C64749">
            <w:pPr>
              <w:rPr>
                <w:sz w:val="24"/>
                <w:szCs w:val="24"/>
              </w:rPr>
            </w:pPr>
            <w:r w:rsidRPr="6AE50DCB">
              <w:rPr>
                <w:sz w:val="24"/>
                <w:szCs w:val="24"/>
              </w:rPr>
              <w:t>Moderate</w:t>
            </w:r>
          </w:p>
        </w:tc>
        <w:tc>
          <w:tcPr>
            <w:tcW w:w="2438" w:type="dxa"/>
          </w:tcPr>
          <w:p w:rsidR="742ACA9E" w:rsidP="6AE50DCB" w:rsidRDefault="742ACA9E" w14:paraId="2794B6EC" w14:textId="1EEF3AE0">
            <w:pPr>
              <w:rPr>
                <w:sz w:val="24"/>
                <w:szCs w:val="24"/>
              </w:rPr>
            </w:pPr>
            <w:r w:rsidRPr="6AE50DCB">
              <w:rPr>
                <w:sz w:val="24"/>
                <w:szCs w:val="24"/>
              </w:rPr>
              <w:t>Abide by the rating of the ESRB.</w:t>
            </w:r>
          </w:p>
        </w:tc>
      </w:tr>
    </w:tbl>
    <w:p w:rsidR="4CF4194F" w:rsidP="6AE50DCB" w:rsidRDefault="4CF4194F" w14:paraId="780E13E5" w14:textId="57DA3E0A">
      <w:pPr>
        <w:rPr>
          <w:b/>
          <w:bCs/>
          <w:sz w:val="28"/>
          <w:szCs w:val="28"/>
          <w:u w:val="single"/>
        </w:rPr>
      </w:pPr>
      <w:r w:rsidRPr="6AE50DCB">
        <w:rPr>
          <w:sz w:val="24"/>
          <w:szCs w:val="24"/>
        </w:rPr>
        <w:t>The Stakeholders are:</w:t>
      </w:r>
    </w:p>
    <w:p w:rsidR="4CF4194F" w:rsidP="00B07119" w:rsidRDefault="4CF4194F" w14:paraId="010E3DF7" w14:textId="367CED8E">
      <w:pPr>
        <w:pStyle w:val="ListParagraph"/>
        <w:numPr>
          <w:ilvl w:val="0"/>
          <w:numId w:val="15"/>
        </w:numPr>
        <w:rPr>
          <w:sz w:val="24"/>
          <w:szCs w:val="24"/>
        </w:rPr>
      </w:pPr>
      <w:r w:rsidRPr="6AE50DCB">
        <w:rPr>
          <w:sz w:val="24"/>
          <w:szCs w:val="24"/>
        </w:rPr>
        <w:t xml:space="preserve">Consumers </w:t>
      </w:r>
    </w:p>
    <w:p w:rsidR="4CF4194F" w:rsidP="00B07119" w:rsidRDefault="4CF4194F" w14:paraId="3517D661" w14:textId="5383CC75">
      <w:pPr>
        <w:pStyle w:val="ListParagraph"/>
        <w:numPr>
          <w:ilvl w:val="0"/>
          <w:numId w:val="15"/>
        </w:numPr>
        <w:rPr>
          <w:sz w:val="24"/>
          <w:szCs w:val="24"/>
        </w:rPr>
      </w:pPr>
      <w:r w:rsidRPr="6AE50DCB">
        <w:rPr>
          <w:sz w:val="24"/>
          <w:szCs w:val="24"/>
        </w:rPr>
        <w:t>ESRB</w:t>
      </w:r>
    </w:p>
    <w:p w:rsidR="4CF4194F" w:rsidP="00B07119" w:rsidRDefault="4CF4194F" w14:paraId="424F10B1" w14:textId="5779504D">
      <w:pPr>
        <w:pStyle w:val="ListParagraph"/>
        <w:numPr>
          <w:ilvl w:val="0"/>
          <w:numId w:val="15"/>
        </w:numPr>
        <w:rPr>
          <w:sz w:val="24"/>
          <w:szCs w:val="24"/>
        </w:rPr>
      </w:pPr>
      <w:r w:rsidRPr="6AE50DCB">
        <w:rPr>
          <w:sz w:val="24"/>
          <w:szCs w:val="24"/>
        </w:rPr>
        <w:t>CRA</w:t>
      </w:r>
    </w:p>
    <w:p w:rsidR="7EFBE76D" w:rsidP="00B07119" w:rsidRDefault="4CF4194F" w14:paraId="4FEE6A18" w14:textId="5F958989">
      <w:pPr>
        <w:pStyle w:val="ListParagraph"/>
        <w:numPr>
          <w:ilvl w:val="0"/>
          <w:numId w:val="15"/>
        </w:numPr>
        <w:rPr>
          <w:rFonts w:eastAsiaTheme="minorEastAsia"/>
        </w:rPr>
      </w:pPr>
      <w:r w:rsidRPr="30E2E69F">
        <w:rPr>
          <w:sz w:val="24"/>
          <w:szCs w:val="24"/>
        </w:rPr>
        <w:t>Seneca</w:t>
      </w:r>
    </w:p>
    <w:p w:rsidR="7EFBE76D" w:rsidP="00B07119" w:rsidRDefault="7EFBE76D" w14:paraId="2D357AB2" w14:textId="2B6CA5B1">
      <w:pPr>
        <w:pStyle w:val="ListParagraph"/>
        <w:numPr>
          <w:ilvl w:val="0"/>
          <w:numId w:val="15"/>
        </w:numPr>
      </w:pPr>
      <w:r>
        <w:t>Creative Designer</w:t>
      </w:r>
    </w:p>
    <w:p w:rsidR="7C7BC880" w:rsidP="00B07119" w:rsidRDefault="7C7BC880" w14:paraId="5C409C28" w14:textId="1AAB3341">
      <w:pPr>
        <w:pStyle w:val="ListParagraph"/>
        <w:numPr>
          <w:ilvl w:val="0"/>
          <w:numId w:val="15"/>
        </w:numPr>
        <w:spacing w:after="0"/>
        <w:rPr>
          <w:rFonts w:eastAsiaTheme="minorEastAsia"/>
          <w:sz w:val="24"/>
          <w:szCs w:val="24"/>
        </w:rPr>
      </w:pPr>
      <w:r w:rsidRPr="6AE50DCB">
        <w:rPr>
          <w:sz w:val="24"/>
          <w:szCs w:val="24"/>
        </w:rPr>
        <w:t>Distributor</w:t>
      </w:r>
    </w:p>
    <w:p w:rsidR="7EFBE76D" w:rsidP="00B07119" w:rsidRDefault="7EFBE76D" w14:paraId="10E302CD" w14:textId="2D181D85">
      <w:pPr>
        <w:pStyle w:val="ListParagraph"/>
        <w:numPr>
          <w:ilvl w:val="0"/>
          <w:numId w:val="15"/>
        </w:numPr>
        <w:rPr>
          <w:rFonts w:eastAsiaTheme="minorEastAsia"/>
          <w:sz w:val="24"/>
          <w:szCs w:val="24"/>
        </w:rPr>
      </w:pPr>
      <w:r w:rsidRPr="30E2E69F">
        <w:rPr>
          <w:sz w:val="24"/>
          <w:szCs w:val="24"/>
        </w:rPr>
        <w:t>Design Director</w:t>
      </w:r>
    </w:p>
    <w:p w:rsidR="7EFBE76D" w:rsidP="00B07119" w:rsidRDefault="7EFBE76D" w14:paraId="71B44A78" w14:textId="3E988DC6">
      <w:pPr>
        <w:pStyle w:val="ListParagraph"/>
        <w:numPr>
          <w:ilvl w:val="0"/>
          <w:numId w:val="15"/>
        </w:numPr>
        <w:rPr>
          <w:sz w:val="24"/>
          <w:szCs w:val="24"/>
        </w:rPr>
      </w:pPr>
      <w:r w:rsidRPr="30E2E69F">
        <w:rPr>
          <w:sz w:val="24"/>
          <w:szCs w:val="24"/>
        </w:rPr>
        <w:t>Technology Manager</w:t>
      </w:r>
    </w:p>
    <w:p w:rsidR="6AE50DCB" w:rsidP="00B6703B" w:rsidRDefault="4D07F7AB" w14:paraId="391FB20E" w14:textId="111038ED">
      <w:pPr>
        <w:rPr>
          <w:sz w:val="24"/>
          <w:szCs w:val="24"/>
        </w:rPr>
      </w:pPr>
      <w:r w:rsidRPr="6AE50DCB">
        <w:rPr>
          <w:sz w:val="24"/>
          <w:szCs w:val="24"/>
        </w:rPr>
        <w:t>This list may be subject to change.</w:t>
      </w:r>
    </w:p>
    <w:p w:rsidR="712BC945" w:rsidP="6AE50DCB" w:rsidRDefault="712BC945" w14:paraId="0AC7B1F3" w14:textId="098093F3">
      <w:pPr>
        <w:jc w:val="center"/>
        <w:rPr>
          <w:b/>
          <w:bCs/>
          <w:sz w:val="28"/>
          <w:szCs w:val="28"/>
          <w:u w:val="single"/>
        </w:rPr>
      </w:pPr>
      <w:r w:rsidRPr="6AE50DCB">
        <w:rPr>
          <w:b/>
          <w:bCs/>
          <w:sz w:val="28"/>
          <w:szCs w:val="28"/>
          <w:u w:val="single"/>
        </w:rPr>
        <w:t>System Request</w:t>
      </w:r>
    </w:p>
    <w:p w:rsidR="02D95EDC" w:rsidP="6AE50DCB" w:rsidRDefault="02D95EDC" w14:paraId="7F46625D" w14:textId="563C68DF">
      <w:pPr>
        <w:jc w:val="center"/>
        <w:rPr>
          <w:sz w:val="24"/>
          <w:szCs w:val="24"/>
        </w:rPr>
      </w:pPr>
      <w:r w:rsidRPr="6AE50DCB">
        <w:rPr>
          <w:b/>
          <w:bCs/>
          <w:sz w:val="24"/>
          <w:szCs w:val="24"/>
        </w:rPr>
        <w:t>Quick Sands</w:t>
      </w:r>
    </w:p>
    <w:p w:rsidR="02D95EDC" w:rsidP="6AE50DCB" w:rsidRDefault="02D95EDC" w14:paraId="3746733B" w14:textId="5FEFAD78">
      <w:pPr>
        <w:rPr>
          <w:b/>
          <w:bCs/>
          <w:sz w:val="24"/>
          <w:szCs w:val="24"/>
        </w:rPr>
      </w:pPr>
      <w:r w:rsidRPr="6AE50DCB">
        <w:rPr>
          <w:b/>
          <w:bCs/>
          <w:sz w:val="24"/>
          <w:szCs w:val="24"/>
        </w:rPr>
        <w:t>Project Sponsor</w:t>
      </w:r>
      <w:r w:rsidRPr="6AE50DCB" w:rsidR="4DEF4311">
        <w:rPr>
          <w:b/>
          <w:bCs/>
          <w:sz w:val="24"/>
          <w:szCs w:val="24"/>
        </w:rPr>
        <w:t>:</w:t>
      </w:r>
      <w:r w:rsidRPr="6AE50DCB" w:rsidR="4DEF4311">
        <w:rPr>
          <w:sz w:val="24"/>
          <w:szCs w:val="24"/>
        </w:rPr>
        <w:t xml:space="preserve"> </w:t>
      </w:r>
      <w:r w:rsidRPr="6AE50DCB" w:rsidR="5193C417">
        <w:rPr>
          <w:sz w:val="24"/>
          <w:szCs w:val="24"/>
        </w:rPr>
        <w:t xml:space="preserve">Professor </w:t>
      </w:r>
      <w:r w:rsidRPr="6AE50DCB" w:rsidR="59A3074F">
        <w:rPr>
          <w:sz w:val="24"/>
          <w:szCs w:val="24"/>
        </w:rPr>
        <w:t>Ben Torres</w:t>
      </w:r>
    </w:p>
    <w:p w:rsidR="43B3C7E0" w:rsidP="6AE50DCB" w:rsidRDefault="43B3C7E0" w14:paraId="578A8B98" w14:textId="0B540DC6">
      <w:pPr>
        <w:rPr>
          <w:sz w:val="24"/>
          <w:szCs w:val="24"/>
        </w:rPr>
      </w:pPr>
      <w:r w:rsidRPr="6AE50DCB">
        <w:rPr>
          <w:b/>
          <w:bCs/>
          <w:sz w:val="24"/>
          <w:szCs w:val="24"/>
        </w:rPr>
        <w:t>Business Needs</w:t>
      </w:r>
      <w:r w:rsidRPr="6AE50DCB" w:rsidR="295272D8">
        <w:rPr>
          <w:b/>
          <w:bCs/>
          <w:sz w:val="24"/>
          <w:szCs w:val="24"/>
        </w:rPr>
        <w:t>:</w:t>
      </w:r>
      <w:r w:rsidRPr="6AE50DCB" w:rsidR="6A451857">
        <w:rPr>
          <w:b/>
          <w:bCs/>
          <w:sz w:val="24"/>
          <w:szCs w:val="24"/>
        </w:rPr>
        <w:t xml:space="preserve"> </w:t>
      </w:r>
      <w:r w:rsidRPr="6AE50DCB" w:rsidR="1FEC9D98">
        <w:rPr>
          <w:sz w:val="24"/>
          <w:szCs w:val="24"/>
        </w:rPr>
        <w:t xml:space="preserve">Unlike many other </w:t>
      </w:r>
      <w:r w:rsidRPr="6AE50DCB" w:rsidR="17E12A66">
        <w:rPr>
          <w:sz w:val="24"/>
          <w:szCs w:val="24"/>
        </w:rPr>
        <w:t xml:space="preserve">sectors of the economy </w:t>
      </w:r>
      <w:r w:rsidRPr="6AE50DCB" w:rsidR="1FEC9D98">
        <w:rPr>
          <w:sz w:val="24"/>
          <w:szCs w:val="24"/>
        </w:rPr>
        <w:t xml:space="preserve">in the current </w:t>
      </w:r>
      <w:r w:rsidRPr="6AE50DCB" w:rsidR="3E3F3A50">
        <w:rPr>
          <w:sz w:val="24"/>
          <w:szCs w:val="24"/>
        </w:rPr>
        <w:t>Covid-19 Crisis</w:t>
      </w:r>
      <w:r w:rsidRPr="6AE50DCB" w:rsidR="1FEC9D98">
        <w:rPr>
          <w:sz w:val="24"/>
          <w:szCs w:val="24"/>
        </w:rPr>
        <w:t xml:space="preserve">, the video game industry is booming. </w:t>
      </w:r>
      <w:r w:rsidRPr="6AE50DCB" w:rsidR="48A73FA4">
        <w:rPr>
          <w:sz w:val="24"/>
          <w:szCs w:val="24"/>
        </w:rPr>
        <w:t xml:space="preserve">This is due in large part to the fact that video games are a medium that you can enjoy on your own/in socially distanced groups. </w:t>
      </w:r>
      <w:r w:rsidRPr="6AE50DCB" w:rsidR="100D1B84">
        <w:rPr>
          <w:sz w:val="24"/>
          <w:szCs w:val="24"/>
        </w:rPr>
        <w:t xml:space="preserve">This video game is designed to appeal to a sizable part of the market in that industry, </w:t>
      </w:r>
      <w:r w:rsidRPr="6AE50DCB" w:rsidR="5EA0CBB6">
        <w:rPr>
          <w:sz w:val="24"/>
          <w:szCs w:val="24"/>
        </w:rPr>
        <w:t>providing enjoyment and profit in equal measure.</w:t>
      </w:r>
    </w:p>
    <w:p w:rsidR="295272D8" w:rsidP="6AE50DCB" w:rsidRDefault="295272D8" w14:paraId="7D7B8312" w14:textId="07A41A1F">
      <w:pPr>
        <w:rPr>
          <w:b/>
          <w:bCs/>
          <w:sz w:val="24"/>
          <w:szCs w:val="24"/>
        </w:rPr>
      </w:pPr>
      <w:r w:rsidRPr="2C43FD72">
        <w:rPr>
          <w:b/>
          <w:bCs/>
          <w:sz w:val="24"/>
          <w:szCs w:val="24"/>
        </w:rPr>
        <w:t xml:space="preserve">Business Requirements: </w:t>
      </w:r>
    </w:p>
    <w:p w:rsidR="3A3DF473" w:rsidP="00B07119" w:rsidRDefault="3A3DF473" w14:paraId="211C11CE" w14:textId="63B40853">
      <w:pPr>
        <w:pStyle w:val="ListParagraph"/>
        <w:numPr>
          <w:ilvl w:val="0"/>
          <w:numId w:val="13"/>
        </w:numPr>
        <w:rPr>
          <w:b/>
          <w:bCs/>
          <w:sz w:val="24"/>
          <w:szCs w:val="24"/>
        </w:rPr>
      </w:pPr>
      <w:r w:rsidRPr="2C43FD72">
        <w:rPr>
          <w:sz w:val="24"/>
          <w:szCs w:val="24"/>
        </w:rPr>
        <w:t>User must be able to launch and play game</w:t>
      </w:r>
    </w:p>
    <w:p w:rsidR="7F1A1A18" w:rsidP="00B07119" w:rsidRDefault="7F1A1A18" w14:paraId="54BBF7ED" w14:textId="23C5AA31">
      <w:pPr>
        <w:pStyle w:val="ListParagraph"/>
        <w:numPr>
          <w:ilvl w:val="0"/>
          <w:numId w:val="13"/>
        </w:numPr>
        <w:rPr>
          <w:b/>
          <w:bCs/>
          <w:sz w:val="24"/>
          <w:szCs w:val="24"/>
        </w:rPr>
      </w:pPr>
      <w:r w:rsidRPr="6AE50DCB">
        <w:rPr>
          <w:sz w:val="24"/>
          <w:szCs w:val="24"/>
        </w:rPr>
        <w:t>User must be able to select a</w:t>
      </w:r>
      <w:r w:rsidRPr="6AE50DCB" w:rsidR="1636E6A3">
        <w:rPr>
          <w:sz w:val="24"/>
          <w:szCs w:val="24"/>
        </w:rPr>
        <w:t xml:space="preserve"> character</w:t>
      </w:r>
    </w:p>
    <w:p w:rsidR="1636E6A3" w:rsidP="00B07119" w:rsidRDefault="1636E6A3" w14:paraId="1F1769C9" w14:textId="621AC8ED">
      <w:pPr>
        <w:pStyle w:val="ListParagraph"/>
        <w:numPr>
          <w:ilvl w:val="0"/>
          <w:numId w:val="13"/>
        </w:numPr>
        <w:rPr>
          <w:b/>
          <w:bCs/>
          <w:sz w:val="24"/>
          <w:szCs w:val="24"/>
        </w:rPr>
      </w:pPr>
      <w:r w:rsidRPr="6AE50DCB">
        <w:rPr>
          <w:sz w:val="24"/>
          <w:szCs w:val="24"/>
        </w:rPr>
        <w:t>User must be able to explore game world</w:t>
      </w:r>
    </w:p>
    <w:p w:rsidR="1636E6A3" w:rsidP="00B07119" w:rsidRDefault="1636E6A3" w14:paraId="7547AC3A" w14:textId="63B4BD61">
      <w:pPr>
        <w:pStyle w:val="ListParagraph"/>
        <w:numPr>
          <w:ilvl w:val="0"/>
          <w:numId w:val="13"/>
        </w:numPr>
        <w:rPr>
          <w:b/>
          <w:bCs/>
          <w:sz w:val="24"/>
          <w:szCs w:val="24"/>
        </w:rPr>
      </w:pPr>
      <w:r w:rsidRPr="2C43FD72">
        <w:rPr>
          <w:sz w:val="24"/>
          <w:szCs w:val="24"/>
        </w:rPr>
        <w:t>User must be able to engage in game systems</w:t>
      </w:r>
      <w:r w:rsidRPr="2C43FD72" w:rsidR="361372EA">
        <w:rPr>
          <w:sz w:val="24"/>
          <w:szCs w:val="24"/>
        </w:rPr>
        <w:t>:</w:t>
      </w:r>
      <w:r w:rsidRPr="2C43FD72" w:rsidR="4D884851">
        <w:rPr>
          <w:sz w:val="24"/>
          <w:szCs w:val="24"/>
        </w:rPr>
        <w:t xml:space="preserve"> travel,</w:t>
      </w:r>
      <w:r w:rsidRPr="2C43FD72">
        <w:rPr>
          <w:sz w:val="24"/>
          <w:szCs w:val="24"/>
        </w:rPr>
        <w:t xml:space="preserve"> combat, </w:t>
      </w:r>
      <w:r w:rsidRPr="2C43FD72" w:rsidR="540B7CF4">
        <w:rPr>
          <w:sz w:val="24"/>
          <w:szCs w:val="24"/>
        </w:rPr>
        <w:t>and</w:t>
      </w:r>
      <w:r w:rsidRPr="2C43FD72">
        <w:rPr>
          <w:sz w:val="24"/>
          <w:szCs w:val="24"/>
        </w:rPr>
        <w:t xml:space="preserve"> </w:t>
      </w:r>
      <w:r w:rsidRPr="2C43FD72" w:rsidR="1F0402A4">
        <w:rPr>
          <w:sz w:val="24"/>
          <w:szCs w:val="24"/>
        </w:rPr>
        <w:t>trading</w:t>
      </w:r>
    </w:p>
    <w:p w:rsidR="295272D8" w:rsidP="6AE50DCB" w:rsidRDefault="295272D8" w14:paraId="128D194E" w14:textId="60A07AF4">
      <w:pPr>
        <w:rPr>
          <w:sz w:val="24"/>
          <w:szCs w:val="24"/>
        </w:rPr>
      </w:pPr>
      <w:r w:rsidRPr="6AE50DCB">
        <w:rPr>
          <w:b/>
          <w:bCs/>
          <w:sz w:val="24"/>
          <w:szCs w:val="24"/>
        </w:rPr>
        <w:t>Business Value:</w:t>
      </w:r>
      <w:r w:rsidRPr="6AE50DCB" w:rsidR="0357B29B">
        <w:rPr>
          <w:b/>
          <w:bCs/>
          <w:sz w:val="24"/>
          <w:szCs w:val="24"/>
        </w:rPr>
        <w:t xml:space="preserve"> </w:t>
      </w:r>
      <w:r w:rsidRPr="6AE50DCB" w:rsidR="0357B29B">
        <w:rPr>
          <w:sz w:val="24"/>
          <w:szCs w:val="24"/>
        </w:rPr>
        <w:t xml:space="preserve">This game will provide entertainment for </w:t>
      </w:r>
      <w:r w:rsidRPr="6AE50DCB" w:rsidR="7CD1510A">
        <w:rPr>
          <w:sz w:val="24"/>
          <w:szCs w:val="24"/>
        </w:rPr>
        <w:t xml:space="preserve">consumers and profit for the creators and investors. </w:t>
      </w:r>
      <w:r w:rsidRPr="6AE50DCB" w:rsidR="2DCA0F15">
        <w:rPr>
          <w:sz w:val="24"/>
          <w:szCs w:val="24"/>
        </w:rPr>
        <w:t xml:space="preserve">The current pricing outlook for this game is that the game will likely be free, but with </w:t>
      </w:r>
      <w:r w:rsidRPr="6AE50DCB" w:rsidR="7BA57ECC">
        <w:rPr>
          <w:sz w:val="24"/>
          <w:szCs w:val="24"/>
        </w:rPr>
        <w:t>an in-game store to sell additional content to consumers. This is a common pricing method for mobile games and can make these game a great deal of money.</w:t>
      </w:r>
    </w:p>
    <w:p w:rsidR="295272D8" w:rsidP="6AE50DCB" w:rsidRDefault="295272D8" w14:paraId="442598CA" w14:textId="48B3F6C0">
      <w:pPr>
        <w:rPr>
          <w:b/>
          <w:bCs/>
          <w:sz w:val="24"/>
          <w:szCs w:val="24"/>
        </w:rPr>
      </w:pPr>
      <w:r w:rsidRPr="6AE50DCB">
        <w:rPr>
          <w:b/>
          <w:bCs/>
          <w:sz w:val="24"/>
          <w:szCs w:val="24"/>
        </w:rPr>
        <w:t>Special Issues or Constraints</w:t>
      </w:r>
      <w:r w:rsidRPr="6AE50DCB" w:rsidR="35C4B6EC">
        <w:rPr>
          <w:b/>
          <w:bCs/>
          <w:sz w:val="24"/>
          <w:szCs w:val="24"/>
        </w:rPr>
        <w:t xml:space="preserve">: </w:t>
      </w:r>
    </w:p>
    <w:p w:rsidR="0A6DCAFC" w:rsidP="00B07119" w:rsidRDefault="0A6DCAFC" w14:paraId="422DA371" w14:textId="059DF028">
      <w:pPr>
        <w:pStyle w:val="ListParagraph"/>
        <w:numPr>
          <w:ilvl w:val="0"/>
          <w:numId w:val="14"/>
        </w:numPr>
        <w:rPr>
          <w:rFonts w:eastAsiaTheme="minorEastAsia"/>
          <w:sz w:val="24"/>
          <w:szCs w:val="24"/>
        </w:rPr>
      </w:pPr>
      <w:r w:rsidRPr="6AE50DCB">
        <w:rPr>
          <w:sz w:val="24"/>
          <w:szCs w:val="24"/>
        </w:rPr>
        <w:t xml:space="preserve">This project needs to be finished in four months. </w:t>
      </w:r>
    </w:p>
    <w:p w:rsidRPr="00B6703B" w:rsidR="2C43FD72" w:rsidP="00B6703B" w:rsidRDefault="0A6DCAFC" w14:paraId="45497D10" w14:textId="0B90A428">
      <w:pPr>
        <w:pStyle w:val="ListParagraph"/>
        <w:numPr>
          <w:ilvl w:val="0"/>
          <w:numId w:val="14"/>
        </w:numPr>
        <w:rPr>
          <w:sz w:val="24"/>
          <w:szCs w:val="24"/>
        </w:rPr>
      </w:pPr>
      <w:r w:rsidRPr="2C43FD72">
        <w:rPr>
          <w:sz w:val="24"/>
          <w:szCs w:val="24"/>
        </w:rPr>
        <w:t xml:space="preserve">The full </w:t>
      </w:r>
      <w:r w:rsidRPr="2C43FD72" w:rsidR="5F09EEB9">
        <w:rPr>
          <w:sz w:val="24"/>
          <w:szCs w:val="24"/>
        </w:rPr>
        <w:t>p</w:t>
      </w:r>
      <w:r w:rsidRPr="2C43FD72">
        <w:rPr>
          <w:sz w:val="24"/>
          <w:szCs w:val="24"/>
        </w:rPr>
        <w:t>roject must be finished in eight months.</w:t>
      </w:r>
    </w:p>
    <w:p w:rsidR="5E577DE2" w:rsidP="2736DBA7" w:rsidRDefault="5E577DE2" w14:paraId="50BD8C24" w14:textId="0E958699">
      <w:pPr>
        <w:jc w:val="center"/>
        <w:rPr>
          <w:sz w:val="24"/>
          <w:szCs w:val="24"/>
        </w:rPr>
      </w:pPr>
      <w:r w:rsidRPr="2736DBA7">
        <w:rPr>
          <w:b/>
          <w:bCs/>
          <w:sz w:val="28"/>
          <w:szCs w:val="28"/>
          <w:u w:val="single"/>
        </w:rPr>
        <w:t>Business Rules</w:t>
      </w:r>
    </w:p>
    <w:p w:rsidR="5E577DE2" w:rsidP="3CE08C9F" w:rsidRDefault="5E577DE2" w14:paraId="6DFE118E" w14:textId="7EBA239B">
      <w:pPr>
        <w:pStyle w:val="ListParagraph"/>
        <w:numPr>
          <w:ilvl w:val="0"/>
          <w:numId w:val="5"/>
        </w:numPr>
        <w:spacing w:line="360" w:lineRule="auto"/>
        <w:rPr>
          <w:rFonts w:eastAsia="游明朝" w:eastAsiaTheme="minorEastAsia"/>
          <w:sz w:val="24"/>
          <w:szCs w:val="24"/>
        </w:rPr>
      </w:pPr>
      <w:r w:rsidRPr="3CE08C9F" w:rsidR="5E577DE2">
        <w:rPr>
          <w:sz w:val="24"/>
          <w:szCs w:val="24"/>
        </w:rPr>
        <w:t>BR 01: Users must have a</w:t>
      </w:r>
      <w:r w:rsidRPr="3CE08C9F" w:rsidR="6B44F25F">
        <w:rPr>
          <w:sz w:val="24"/>
          <w:szCs w:val="24"/>
        </w:rPr>
        <w:t xml:space="preserve"> computer</w:t>
      </w:r>
      <w:r w:rsidRPr="3CE08C9F" w:rsidR="5E577DE2">
        <w:rPr>
          <w:sz w:val="24"/>
          <w:szCs w:val="24"/>
        </w:rPr>
        <w:t xml:space="preserve"> to use Application</w:t>
      </w:r>
    </w:p>
    <w:p w:rsidR="5E577DE2" w:rsidP="00B07119" w:rsidRDefault="5E577DE2" w14:paraId="37DEABBC" w14:textId="425A20E7">
      <w:pPr>
        <w:pStyle w:val="ListParagraph"/>
        <w:numPr>
          <w:ilvl w:val="0"/>
          <w:numId w:val="5"/>
        </w:numPr>
        <w:spacing w:line="360" w:lineRule="auto"/>
        <w:rPr>
          <w:rFonts w:eastAsiaTheme="minorEastAsia"/>
          <w:sz w:val="24"/>
          <w:szCs w:val="24"/>
        </w:rPr>
      </w:pPr>
      <w:r w:rsidRPr="2C43FD72">
        <w:rPr>
          <w:sz w:val="24"/>
          <w:szCs w:val="24"/>
        </w:rPr>
        <w:t>BR 0</w:t>
      </w:r>
      <w:r w:rsidRPr="2C43FD72" w:rsidR="54870A50">
        <w:rPr>
          <w:sz w:val="24"/>
          <w:szCs w:val="24"/>
        </w:rPr>
        <w:t>2</w:t>
      </w:r>
      <w:r w:rsidRPr="2C43FD72">
        <w:rPr>
          <w:sz w:val="24"/>
          <w:szCs w:val="24"/>
        </w:rPr>
        <w:t>: Users must be above or at least 10 years of age</w:t>
      </w:r>
    </w:p>
    <w:p w:rsidR="5E577DE2" w:rsidP="00B07119" w:rsidRDefault="5E577DE2" w14:paraId="367A0AEB" w14:textId="7DD2B714">
      <w:pPr>
        <w:pStyle w:val="ListParagraph"/>
        <w:numPr>
          <w:ilvl w:val="0"/>
          <w:numId w:val="5"/>
        </w:numPr>
        <w:spacing w:line="360" w:lineRule="auto"/>
        <w:rPr>
          <w:sz w:val="24"/>
          <w:szCs w:val="24"/>
        </w:rPr>
      </w:pPr>
      <w:r w:rsidRPr="2C43FD72">
        <w:rPr>
          <w:sz w:val="24"/>
          <w:szCs w:val="24"/>
        </w:rPr>
        <w:t>BR 0</w:t>
      </w:r>
      <w:r w:rsidRPr="2C43FD72" w:rsidR="7E2A9633">
        <w:rPr>
          <w:sz w:val="24"/>
          <w:szCs w:val="24"/>
        </w:rPr>
        <w:t>3</w:t>
      </w:r>
      <w:r w:rsidRPr="2C43FD72">
        <w:rPr>
          <w:sz w:val="24"/>
          <w:szCs w:val="24"/>
        </w:rPr>
        <w:t>: User must have access to Internet to download Application</w:t>
      </w:r>
    </w:p>
    <w:p w:rsidR="6AE50DCB" w:rsidP="00B07119" w:rsidRDefault="5E577DE2" w14:paraId="1C75978F" w14:textId="281D497B">
      <w:pPr>
        <w:pStyle w:val="ListParagraph"/>
        <w:numPr>
          <w:ilvl w:val="0"/>
          <w:numId w:val="5"/>
        </w:numPr>
        <w:spacing w:line="360" w:lineRule="auto"/>
        <w:rPr>
          <w:rFonts w:eastAsiaTheme="minorEastAsia"/>
          <w:sz w:val="24"/>
          <w:szCs w:val="24"/>
        </w:rPr>
      </w:pPr>
      <w:r w:rsidRPr="2C43FD72">
        <w:rPr>
          <w:sz w:val="24"/>
          <w:szCs w:val="24"/>
        </w:rPr>
        <w:t>BR 0</w:t>
      </w:r>
      <w:r w:rsidRPr="2C43FD72" w:rsidR="5C28A213">
        <w:rPr>
          <w:sz w:val="24"/>
          <w:szCs w:val="24"/>
        </w:rPr>
        <w:t>4</w:t>
      </w:r>
      <w:r w:rsidRPr="2C43FD72">
        <w:rPr>
          <w:sz w:val="24"/>
          <w:szCs w:val="24"/>
        </w:rPr>
        <w:t>: User must have enough storage available for Application on device</w:t>
      </w:r>
    </w:p>
    <w:p w:rsidR="5E577DE2" w:rsidP="2736DBA7" w:rsidRDefault="5E577DE2" w14:paraId="45DCC1F7" w14:textId="50EE975D">
      <w:pPr>
        <w:jc w:val="center"/>
        <w:rPr>
          <w:sz w:val="24"/>
          <w:szCs w:val="24"/>
        </w:rPr>
      </w:pPr>
      <w:r w:rsidRPr="2736DBA7">
        <w:rPr>
          <w:b/>
          <w:bCs/>
          <w:sz w:val="28"/>
          <w:szCs w:val="28"/>
          <w:u w:val="single"/>
        </w:rPr>
        <w:t>Constraints</w:t>
      </w:r>
    </w:p>
    <w:p w:rsidR="00961204" w:rsidP="00B07119" w:rsidRDefault="00961204" w14:paraId="1F6C038B" w14:textId="15715EA6">
      <w:pPr>
        <w:pStyle w:val="ListParagraph"/>
        <w:numPr>
          <w:ilvl w:val="0"/>
          <w:numId w:val="6"/>
        </w:numPr>
        <w:spacing w:line="360" w:lineRule="auto"/>
        <w:rPr>
          <w:rFonts w:eastAsiaTheme="minorEastAsia"/>
          <w:sz w:val="24"/>
          <w:szCs w:val="24"/>
        </w:rPr>
      </w:pPr>
      <w:r w:rsidRPr="2736DBA7">
        <w:rPr>
          <w:sz w:val="24"/>
          <w:szCs w:val="24"/>
        </w:rPr>
        <w:t>Regulatory Constraint</w:t>
      </w:r>
      <w:r w:rsidRPr="2736DBA7" w:rsidR="18D2997F">
        <w:rPr>
          <w:sz w:val="24"/>
          <w:szCs w:val="24"/>
        </w:rPr>
        <w:t xml:space="preserve"> </w:t>
      </w:r>
      <w:r w:rsidRPr="2736DBA7" w:rsidR="4BACF61F">
        <w:rPr>
          <w:sz w:val="24"/>
          <w:szCs w:val="24"/>
        </w:rPr>
        <w:t xml:space="preserve">- limited by </w:t>
      </w:r>
      <w:r w:rsidRPr="2736DBA7" w:rsidR="5ABAF65C">
        <w:rPr>
          <w:sz w:val="24"/>
          <w:szCs w:val="24"/>
        </w:rPr>
        <w:t>Seneca's Academic Standards and our C</w:t>
      </w:r>
      <w:r w:rsidRPr="2736DBA7" w:rsidR="722A3639">
        <w:rPr>
          <w:sz w:val="24"/>
          <w:szCs w:val="24"/>
        </w:rPr>
        <w:t>ontract</w:t>
      </w:r>
    </w:p>
    <w:p w:rsidR="00961204" w:rsidP="00B07119" w:rsidRDefault="00961204" w14:paraId="5C5A2AE9" w14:textId="70CB2021">
      <w:pPr>
        <w:pStyle w:val="ListParagraph"/>
        <w:numPr>
          <w:ilvl w:val="0"/>
          <w:numId w:val="6"/>
        </w:numPr>
        <w:spacing w:line="360" w:lineRule="auto"/>
        <w:rPr>
          <w:rFonts w:eastAsiaTheme="minorEastAsia"/>
          <w:sz w:val="24"/>
          <w:szCs w:val="24"/>
        </w:rPr>
      </w:pPr>
      <w:r w:rsidRPr="2736DBA7">
        <w:rPr>
          <w:sz w:val="24"/>
          <w:szCs w:val="24"/>
        </w:rPr>
        <w:t xml:space="preserve">Academic </w:t>
      </w:r>
      <w:r w:rsidRPr="2736DBA7" w:rsidR="34AF1B89">
        <w:rPr>
          <w:sz w:val="24"/>
          <w:szCs w:val="24"/>
        </w:rPr>
        <w:t>C</w:t>
      </w:r>
      <w:r w:rsidRPr="2736DBA7">
        <w:rPr>
          <w:sz w:val="24"/>
          <w:szCs w:val="24"/>
        </w:rPr>
        <w:t>onstraint</w:t>
      </w:r>
      <w:r w:rsidRPr="2736DBA7" w:rsidR="1A6FD4C2">
        <w:rPr>
          <w:sz w:val="24"/>
          <w:szCs w:val="24"/>
        </w:rPr>
        <w:t xml:space="preserve"> - limited by the time we have available to </w:t>
      </w:r>
      <w:r w:rsidRPr="2736DBA7">
        <w:rPr>
          <w:sz w:val="24"/>
          <w:szCs w:val="24"/>
        </w:rPr>
        <w:t>complete</w:t>
      </w:r>
      <w:r w:rsidRPr="2736DBA7" w:rsidR="3B39F535">
        <w:rPr>
          <w:sz w:val="24"/>
          <w:szCs w:val="24"/>
        </w:rPr>
        <w:t xml:space="preserve"> the project</w:t>
      </w:r>
    </w:p>
    <w:p w:rsidR="30CE1252" w:rsidP="00B07119" w:rsidRDefault="30CE1252" w14:paraId="4EC6E2D6" w14:textId="3EDE78B6">
      <w:pPr>
        <w:pStyle w:val="ListParagraph"/>
        <w:numPr>
          <w:ilvl w:val="0"/>
          <w:numId w:val="6"/>
        </w:numPr>
        <w:spacing w:line="360" w:lineRule="auto"/>
        <w:rPr>
          <w:sz w:val="24"/>
          <w:szCs w:val="24"/>
        </w:rPr>
      </w:pPr>
      <w:r w:rsidRPr="2736DBA7">
        <w:rPr>
          <w:sz w:val="24"/>
          <w:szCs w:val="24"/>
        </w:rPr>
        <w:t xml:space="preserve">Technological Constraint - limited by the software available </w:t>
      </w:r>
      <w:r w:rsidRPr="2736DBA7" w:rsidR="1650D13C">
        <w:rPr>
          <w:sz w:val="24"/>
          <w:szCs w:val="24"/>
        </w:rPr>
        <w:t>and their features</w:t>
      </w:r>
    </w:p>
    <w:p w:rsidR="3F399D21" w:rsidP="00B07119" w:rsidRDefault="3F399D21" w14:paraId="2A9358E8" w14:textId="1C94292D">
      <w:pPr>
        <w:pStyle w:val="ListParagraph"/>
        <w:numPr>
          <w:ilvl w:val="0"/>
          <w:numId w:val="6"/>
        </w:numPr>
        <w:spacing w:line="360" w:lineRule="auto"/>
        <w:rPr>
          <w:sz w:val="24"/>
          <w:szCs w:val="24"/>
        </w:rPr>
      </w:pPr>
      <w:r w:rsidRPr="2736DBA7">
        <w:rPr>
          <w:sz w:val="24"/>
          <w:szCs w:val="24"/>
        </w:rPr>
        <w:t>Funding – limited by the money that the project has avail</w:t>
      </w:r>
      <w:r w:rsidRPr="2736DBA7" w:rsidR="6AA1FC10">
        <w:rPr>
          <w:sz w:val="24"/>
          <w:szCs w:val="24"/>
        </w:rPr>
        <w:t>able for assets, and software</w:t>
      </w:r>
    </w:p>
    <w:p w:rsidR="2736DBA7" w:rsidP="00B07119" w:rsidRDefault="5FEE0C9C" w14:paraId="2672CB30" w14:textId="2300F9E7">
      <w:pPr>
        <w:pStyle w:val="ListParagraph"/>
        <w:numPr>
          <w:ilvl w:val="0"/>
          <w:numId w:val="6"/>
        </w:numPr>
        <w:spacing w:line="360" w:lineRule="auto"/>
        <w:rPr>
          <w:rFonts w:eastAsiaTheme="minorEastAsia"/>
          <w:sz w:val="24"/>
          <w:szCs w:val="24"/>
        </w:rPr>
      </w:pPr>
      <w:r w:rsidRPr="2C43FD72">
        <w:rPr>
          <w:sz w:val="24"/>
          <w:szCs w:val="24"/>
        </w:rPr>
        <w:t>T</w:t>
      </w:r>
      <w:r w:rsidRPr="2C43FD72" w:rsidR="2FF4F07C">
        <w:rPr>
          <w:sz w:val="24"/>
          <w:szCs w:val="24"/>
        </w:rPr>
        <w:t>alent</w:t>
      </w:r>
      <w:r w:rsidRPr="2C43FD72">
        <w:rPr>
          <w:sz w:val="24"/>
          <w:szCs w:val="24"/>
        </w:rPr>
        <w:t xml:space="preserve"> - </w:t>
      </w:r>
      <w:r w:rsidRPr="2C43FD72" w:rsidR="222B872F">
        <w:rPr>
          <w:sz w:val="24"/>
          <w:szCs w:val="24"/>
        </w:rPr>
        <w:t>l</w:t>
      </w:r>
      <w:r w:rsidRPr="2C43FD72" w:rsidR="6A6D628D">
        <w:rPr>
          <w:sz w:val="24"/>
          <w:szCs w:val="24"/>
        </w:rPr>
        <w:t>imited by the skills that we have as developers/programmer</w:t>
      </w:r>
    </w:p>
    <w:p w:rsidR="66B7E388" w:rsidP="2736DBA7" w:rsidRDefault="66B7E388" w14:paraId="360EF52E" w14:textId="15FC341F">
      <w:pPr>
        <w:jc w:val="center"/>
        <w:rPr>
          <w:sz w:val="24"/>
          <w:szCs w:val="24"/>
        </w:rPr>
      </w:pPr>
      <w:r w:rsidRPr="2C43FD72">
        <w:rPr>
          <w:b/>
          <w:bCs/>
          <w:sz w:val="28"/>
          <w:szCs w:val="28"/>
          <w:u w:val="single"/>
        </w:rPr>
        <w:t>Functional Requirements</w:t>
      </w:r>
    </w:p>
    <w:p w:rsidR="1DAFD8EF" w:rsidP="00B07119" w:rsidRDefault="294A368D" w14:paraId="41F58CD5" w14:textId="4FB50906">
      <w:pPr>
        <w:pStyle w:val="ListParagraph"/>
        <w:numPr>
          <w:ilvl w:val="0"/>
          <w:numId w:val="12"/>
        </w:numPr>
        <w:rPr>
          <w:rFonts w:eastAsiaTheme="minorEastAsia"/>
          <w:sz w:val="24"/>
          <w:szCs w:val="24"/>
        </w:rPr>
      </w:pPr>
      <w:r w:rsidRPr="2C43FD72">
        <w:rPr>
          <w:sz w:val="24"/>
          <w:szCs w:val="24"/>
        </w:rPr>
        <w:t xml:space="preserve">Provide ability to: </w:t>
      </w:r>
      <w:r w:rsidRPr="2C43FD72" w:rsidR="1DAFD8EF">
        <w:rPr>
          <w:sz w:val="24"/>
          <w:szCs w:val="24"/>
        </w:rPr>
        <w:t>Select Character (Warrior, Archer, Mage)</w:t>
      </w:r>
    </w:p>
    <w:p w:rsidR="1DAFD8EF" w:rsidP="00B07119" w:rsidRDefault="1E2ADBCB" w14:paraId="11150FA9" w14:textId="66839A8D">
      <w:pPr>
        <w:pStyle w:val="ListParagraph"/>
        <w:numPr>
          <w:ilvl w:val="0"/>
          <w:numId w:val="12"/>
        </w:numPr>
        <w:rPr>
          <w:rFonts w:eastAsiaTheme="minorEastAsia"/>
          <w:sz w:val="24"/>
          <w:szCs w:val="24"/>
        </w:rPr>
      </w:pPr>
      <w:r w:rsidRPr="2C43FD72">
        <w:rPr>
          <w:sz w:val="24"/>
          <w:szCs w:val="24"/>
        </w:rPr>
        <w:t xml:space="preserve">Provide ability to: </w:t>
      </w:r>
      <w:r w:rsidRPr="2C43FD72" w:rsidR="1DAFD8EF">
        <w:rPr>
          <w:sz w:val="24"/>
          <w:szCs w:val="24"/>
        </w:rPr>
        <w:t>Travel to Foreign Locations (Towns, Nests)</w:t>
      </w:r>
    </w:p>
    <w:p w:rsidR="1DAFD8EF" w:rsidP="00B07119" w:rsidRDefault="04C07035" w14:paraId="58382E3A" w14:textId="13CA0B99">
      <w:pPr>
        <w:pStyle w:val="ListParagraph"/>
        <w:numPr>
          <w:ilvl w:val="0"/>
          <w:numId w:val="12"/>
        </w:numPr>
        <w:rPr>
          <w:rFonts w:eastAsiaTheme="minorEastAsia"/>
          <w:sz w:val="24"/>
          <w:szCs w:val="24"/>
        </w:rPr>
      </w:pPr>
      <w:r w:rsidRPr="2C43FD72">
        <w:rPr>
          <w:sz w:val="24"/>
          <w:szCs w:val="24"/>
        </w:rPr>
        <w:t xml:space="preserve">Provide ability to: </w:t>
      </w:r>
      <w:r w:rsidRPr="2C43FD72" w:rsidR="1DAFD8EF">
        <w:rPr>
          <w:sz w:val="24"/>
          <w:szCs w:val="24"/>
        </w:rPr>
        <w:t>Engage in Encounters (Positive or Negative)</w:t>
      </w:r>
    </w:p>
    <w:p w:rsidR="1DAFD8EF" w:rsidP="00B07119" w:rsidRDefault="2F3A3FEA" w14:paraId="141389D0" w14:textId="3006ACB9">
      <w:pPr>
        <w:pStyle w:val="ListParagraph"/>
        <w:numPr>
          <w:ilvl w:val="0"/>
          <w:numId w:val="12"/>
        </w:numPr>
        <w:rPr>
          <w:rFonts w:eastAsiaTheme="minorEastAsia"/>
          <w:sz w:val="24"/>
          <w:szCs w:val="24"/>
        </w:rPr>
      </w:pPr>
      <w:r w:rsidRPr="2C43FD72">
        <w:rPr>
          <w:sz w:val="24"/>
          <w:szCs w:val="24"/>
        </w:rPr>
        <w:t xml:space="preserve">Provide ability to: </w:t>
      </w:r>
      <w:r w:rsidRPr="2C43FD72" w:rsidR="1DAFD8EF">
        <w:rPr>
          <w:sz w:val="24"/>
          <w:szCs w:val="24"/>
        </w:rPr>
        <w:t>Load and Control Battles (Win or Lose)</w:t>
      </w:r>
    </w:p>
    <w:p w:rsidR="1DAFD8EF" w:rsidP="00B07119" w:rsidRDefault="0D64B73E" w14:paraId="450BF462" w14:textId="532B27E6">
      <w:pPr>
        <w:pStyle w:val="ListParagraph"/>
        <w:numPr>
          <w:ilvl w:val="0"/>
          <w:numId w:val="12"/>
        </w:numPr>
        <w:rPr>
          <w:rFonts w:eastAsiaTheme="minorEastAsia"/>
          <w:sz w:val="24"/>
          <w:szCs w:val="24"/>
        </w:rPr>
      </w:pPr>
      <w:r w:rsidRPr="2C43FD72">
        <w:rPr>
          <w:sz w:val="24"/>
          <w:szCs w:val="24"/>
        </w:rPr>
        <w:t xml:space="preserve">Provide ability to: </w:t>
      </w:r>
      <w:r w:rsidRPr="2C43FD72" w:rsidR="1DAFD8EF">
        <w:rPr>
          <w:sz w:val="24"/>
          <w:szCs w:val="24"/>
        </w:rPr>
        <w:t>Manage Quests (Accept or Abandon)</w:t>
      </w:r>
    </w:p>
    <w:p w:rsidR="64635E95" w:rsidP="00B07119" w:rsidRDefault="45348578" w14:paraId="66C0C2D3" w14:textId="179238A4">
      <w:pPr>
        <w:pStyle w:val="ListParagraph"/>
        <w:numPr>
          <w:ilvl w:val="0"/>
          <w:numId w:val="12"/>
        </w:numPr>
        <w:rPr>
          <w:rFonts w:eastAsiaTheme="minorEastAsia"/>
          <w:sz w:val="24"/>
          <w:szCs w:val="24"/>
        </w:rPr>
      </w:pPr>
      <w:r w:rsidRPr="2C43FD72">
        <w:rPr>
          <w:sz w:val="24"/>
          <w:szCs w:val="24"/>
        </w:rPr>
        <w:t xml:space="preserve">Provide ability to: </w:t>
      </w:r>
      <w:r w:rsidRPr="2C43FD72" w:rsidR="1DAFD8EF">
        <w:rPr>
          <w:sz w:val="24"/>
          <w:szCs w:val="24"/>
        </w:rPr>
        <w:t>Collect Rewards (Quest or Battle)</w:t>
      </w:r>
    </w:p>
    <w:p w:rsidR="64635E95" w:rsidP="00B07119" w:rsidRDefault="2CED9810" w14:paraId="27F0E24E" w14:textId="5EBEF41F">
      <w:pPr>
        <w:pStyle w:val="ListParagraph"/>
        <w:numPr>
          <w:ilvl w:val="0"/>
          <w:numId w:val="12"/>
        </w:numPr>
        <w:rPr>
          <w:sz w:val="24"/>
          <w:szCs w:val="24"/>
        </w:rPr>
      </w:pPr>
      <w:r w:rsidRPr="2C43FD72">
        <w:rPr>
          <w:sz w:val="24"/>
          <w:szCs w:val="24"/>
        </w:rPr>
        <w:t xml:space="preserve">Provide ability to: </w:t>
      </w:r>
      <w:r w:rsidRPr="2C43FD72" w:rsidR="1DAFD8EF">
        <w:rPr>
          <w:sz w:val="24"/>
          <w:szCs w:val="24"/>
        </w:rPr>
        <w:t>Buy or Sell (Trade Goods, Armor, or Weapons)</w:t>
      </w:r>
    </w:p>
    <w:p w:rsidR="2736DBA7" w:rsidP="2C43FD72" w:rsidRDefault="4862FC25" w14:paraId="0D06B1A4" w14:textId="61FA74B5">
      <w:pPr>
        <w:jc w:val="center"/>
        <w:rPr>
          <w:b/>
          <w:bCs/>
          <w:sz w:val="28"/>
          <w:szCs w:val="28"/>
          <w:u w:val="single"/>
        </w:rPr>
      </w:pPr>
      <w:r w:rsidRPr="2C43FD72">
        <w:rPr>
          <w:b/>
          <w:bCs/>
          <w:sz w:val="28"/>
          <w:szCs w:val="28"/>
          <w:u w:val="single"/>
        </w:rPr>
        <w:t>Non-Mandatory Goals</w:t>
      </w:r>
    </w:p>
    <w:p w:rsidR="2736DBA7" w:rsidP="00B07119" w:rsidRDefault="4862FC25" w14:paraId="273CC6DF" w14:textId="3D49F160">
      <w:pPr>
        <w:pStyle w:val="ListParagraph"/>
        <w:numPr>
          <w:ilvl w:val="0"/>
          <w:numId w:val="28"/>
        </w:numPr>
        <w:rPr>
          <w:rFonts w:eastAsiaTheme="minorEastAsia"/>
          <w:sz w:val="24"/>
          <w:szCs w:val="24"/>
        </w:rPr>
      </w:pPr>
      <w:r w:rsidRPr="2C43FD72">
        <w:rPr>
          <w:sz w:val="24"/>
          <w:szCs w:val="24"/>
        </w:rPr>
        <w:t xml:space="preserve">A reputation </w:t>
      </w:r>
      <w:r w:rsidRPr="2C43FD72" w:rsidR="057F128C">
        <w:rPr>
          <w:sz w:val="24"/>
          <w:szCs w:val="24"/>
        </w:rPr>
        <w:t>s</w:t>
      </w:r>
      <w:r w:rsidRPr="2C43FD72">
        <w:rPr>
          <w:sz w:val="24"/>
          <w:szCs w:val="24"/>
        </w:rPr>
        <w:t>ystem</w:t>
      </w:r>
    </w:p>
    <w:p w:rsidR="4862FC25" w:rsidP="00B07119" w:rsidRDefault="4862FC25" w14:paraId="607301C3" w14:textId="28D91B42">
      <w:pPr>
        <w:pStyle w:val="ListParagraph"/>
        <w:numPr>
          <w:ilvl w:val="0"/>
          <w:numId w:val="28"/>
        </w:numPr>
        <w:rPr>
          <w:sz w:val="24"/>
          <w:szCs w:val="24"/>
        </w:rPr>
      </w:pPr>
      <w:r w:rsidRPr="2C43FD72">
        <w:rPr>
          <w:sz w:val="24"/>
          <w:szCs w:val="24"/>
        </w:rPr>
        <w:t xml:space="preserve">A </w:t>
      </w:r>
      <w:r w:rsidRPr="2C43FD72" w:rsidR="45822FAC">
        <w:rPr>
          <w:sz w:val="24"/>
          <w:szCs w:val="24"/>
        </w:rPr>
        <w:t>f</w:t>
      </w:r>
      <w:r w:rsidRPr="2C43FD72">
        <w:rPr>
          <w:sz w:val="24"/>
          <w:szCs w:val="24"/>
        </w:rPr>
        <w:t xml:space="preserve">action </w:t>
      </w:r>
      <w:r w:rsidRPr="2C43FD72" w:rsidR="5207399E">
        <w:rPr>
          <w:sz w:val="24"/>
          <w:szCs w:val="24"/>
        </w:rPr>
        <w:t>s</w:t>
      </w:r>
      <w:r w:rsidRPr="2C43FD72">
        <w:rPr>
          <w:sz w:val="24"/>
          <w:szCs w:val="24"/>
        </w:rPr>
        <w:t>ystem</w:t>
      </w:r>
    </w:p>
    <w:p w:rsidR="4862FC25" w:rsidP="00B07119" w:rsidRDefault="7B6E77EE" w14:paraId="22716AF5" w14:textId="3BF465DF">
      <w:pPr>
        <w:pStyle w:val="ListParagraph"/>
        <w:numPr>
          <w:ilvl w:val="0"/>
          <w:numId w:val="28"/>
        </w:numPr>
        <w:rPr>
          <w:sz w:val="24"/>
          <w:szCs w:val="24"/>
        </w:rPr>
      </w:pPr>
      <w:r w:rsidRPr="2C43FD72">
        <w:rPr>
          <w:sz w:val="24"/>
          <w:szCs w:val="24"/>
        </w:rPr>
        <w:t xml:space="preserve">Special </w:t>
      </w:r>
      <w:r w:rsidRPr="2C43FD72" w:rsidR="4862FC25">
        <w:rPr>
          <w:sz w:val="24"/>
          <w:szCs w:val="24"/>
        </w:rPr>
        <w:t>Abilities for each hero</w:t>
      </w:r>
    </w:p>
    <w:p w:rsidR="4862FC25" w:rsidP="00B07119" w:rsidRDefault="4862FC25" w14:paraId="36F14F32" w14:textId="52160F38">
      <w:pPr>
        <w:pStyle w:val="ListParagraph"/>
        <w:numPr>
          <w:ilvl w:val="0"/>
          <w:numId w:val="28"/>
        </w:numPr>
        <w:rPr>
          <w:sz w:val="24"/>
          <w:szCs w:val="24"/>
        </w:rPr>
      </w:pPr>
      <w:r w:rsidRPr="2C43FD72">
        <w:rPr>
          <w:sz w:val="24"/>
          <w:szCs w:val="24"/>
        </w:rPr>
        <w:t>Additional touch-screen implementation</w:t>
      </w:r>
    </w:p>
    <w:p w:rsidR="2D61BAC1" w:rsidP="00B07119" w:rsidRDefault="2D61BAC1" w14:paraId="4F65AE57" w14:textId="141E9A24">
      <w:pPr>
        <w:pStyle w:val="ListParagraph"/>
        <w:numPr>
          <w:ilvl w:val="0"/>
          <w:numId w:val="28"/>
        </w:numPr>
        <w:rPr>
          <w:sz w:val="24"/>
          <w:szCs w:val="24"/>
        </w:rPr>
      </w:pPr>
      <w:r w:rsidRPr="2C43FD72">
        <w:rPr>
          <w:sz w:val="24"/>
          <w:szCs w:val="24"/>
        </w:rPr>
        <w:t>A crafting system</w:t>
      </w:r>
    </w:p>
    <w:p w:rsidR="2736DBA7" w:rsidP="2736DBA7" w:rsidRDefault="2736DBA7" w14:paraId="31A94D74" w14:textId="105E7816">
      <w:pPr>
        <w:rPr>
          <w:sz w:val="24"/>
          <w:szCs w:val="24"/>
        </w:rPr>
      </w:pPr>
    </w:p>
    <w:p w:rsidR="66B7E388" w:rsidP="2736DBA7" w:rsidRDefault="66B7E388" w14:paraId="1826B0CC" w14:textId="712CAD03">
      <w:pPr>
        <w:jc w:val="center"/>
        <w:rPr>
          <w:b/>
          <w:bCs/>
          <w:sz w:val="28"/>
          <w:szCs w:val="28"/>
          <w:u w:val="single"/>
        </w:rPr>
      </w:pPr>
      <w:r w:rsidRPr="2736DBA7">
        <w:rPr>
          <w:b/>
          <w:bCs/>
          <w:sz w:val="28"/>
          <w:szCs w:val="28"/>
          <w:u w:val="single"/>
        </w:rPr>
        <w:t>Non-Functional Requirements</w:t>
      </w:r>
    </w:p>
    <w:p w:rsidR="7AAD9747" w:rsidP="00B07119" w:rsidRDefault="18D22626" w14:paraId="5FCA9E6C" w14:textId="17E9FDEC">
      <w:pPr>
        <w:pStyle w:val="ListParagraph"/>
        <w:numPr>
          <w:ilvl w:val="0"/>
          <w:numId w:val="7"/>
        </w:numPr>
        <w:rPr>
          <w:rFonts w:eastAsiaTheme="minorEastAsia"/>
          <w:sz w:val="24"/>
          <w:szCs w:val="24"/>
        </w:rPr>
      </w:pPr>
      <w:r w:rsidRPr="2C43FD72">
        <w:rPr>
          <w:sz w:val="24"/>
          <w:szCs w:val="24"/>
        </w:rPr>
        <w:t>Security</w:t>
      </w:r>
      <w:r w:rsidRPr="2C43FD72" w:rsidR="06CC82CB">
        <w:rPr>
          <w:sz w:val="24"/>
          <w:szCs w:val="24"/>
        </w:rPr>
        <w:t xml:space="preserve">: </w:t>
      </w:r>
      <w:r w:rsidRPr="2C43FD72" w:rsidR="69E84EF5">
        <w:rPr>
          <w:sz w:val="24"/>
          <w:szCs w:val="24"/>
        </w:rPr>
        <w:t xml:space="preserve"> </w:t>
      </w:r>
      <w:r w:rsidRPr="2C43FD72" w:rsidR="4DDD6174">
        <w:rPr>
          <w:sz w:val="24"/>
          <w:szCs w:val="24"/>
        </w:rPr>
        <w:t>This game will be an offline game</w:t>
      </w:r>
      <w:r w:rsidRPr="2C43FD72" w:rsidR="5160D08D">
        <w:rPr>
          <w:sz w:val="24"/>
          <w:szCs w:val="24"/>
        </w:rPr>
        <w:t>, not requiring online database security.</w:t>
      </w:r>
    </w:p>
    <w:p w:rsidR="7AAD9747" w:rsidP="00B07119" w:rsidRDefault="7AAD9747" w14:paraId="544F1499" w14:textId="3178E8EF">
      <w:pPr>
        <w:pStyle w:val="ListParagraph"/>
        <w:numPr>
          <w:ilvl w:val="0"/>
          <w:numId w:val="7"/>
        </w:numPr>
        <w:rPr>
          <w:sz w:val="24"/>
          <w:szCs w:val="24"/>
        </w:rPr>
      </w:pPr>
      <w:r w:rsidRPr="2C43FD72">
        <w:rPr>
          <w:sz w:val="24"/>
          <w:szCs w:val="24"/>
        </w:rPr>
        <w:t>R</w:t>
      </w:r>
      <w:r w:rsidRPr="2C43FD72" w:rsidR="18D22626">
        <w:rPr>
          <w:sz w:val="24"/>
          <w:szCs w:val="24"/>
        </w:rPr>
        <w:t>eliability</w:t>
      </w:r>
      <w:r w:rsidRPr="2C43FD72" w:rsidR="427218EE">
        <w:rPr>
          <w:sz w:val="24"/>
          <w:szCs w:val="24"/>
        </w:rPr>
        <w:t>: Reliability will be ensured through stringent testing before the release of the final product. The game will be stress-tested on all its potential platforms</w:t>
      </w:r>
      <w:r w:rsidRPr="2C43FD72" w:rsidR="0A8B9069">
        <w:rPr>
          <w:sz w:val="24"/>
          <w:szCs w:val="24"/>
        </w:rPr>
        <w:t xml:space="preserve"> to ensure a smooth gameplay experience. </w:t>
      </w:r>
    </w:p>
    <w:p w:rsidR="18D22626" w:rsidP="3CE08C9F" w:rsidRDefault="18D22626" w14:paraId="731E6EE4" w14:textId="573091EC">
      <w:pPr>
        <w:pStyle w:val="ListParagraph"/>
        <w:numPr>
          <w:ilvl w:val="0"/>
          <w:numId w:val="7"/>
        </w:numPr>
        <w:rPr>
          <w:rFonts w:eastAsia="游明朝" w:eastAsiaTheme="minorEastAsia"/>
          <w:sz w:val="24"/>
          <w:szCs w:val="24"/>
        </w:rPr>
      </w:pPr>
      <w:r w:rsidRPr="3CE08C9F" w:rsidR="18D22626">
        <w:rPr>
          <w:sz w:val="24"/>
          <w:szCs w:val="24"/>
        </w:rPr>
        <w:t>Performance</w:t>
      </w:r>
      <w:r w:rsidRPr="3CE08C9F" w:rsidR="153BBA4D">
        <w:rPr>
          <w:sz w:val="24"/>
          <w:szCs w:val="24"/>
        </w:rPr>
        <w:t xml:space="preserve">: With the advances in game engine technologies and the </w:t>
      </w:r>
      <w:r w:rsidRPr="3CE08C9F" w:rsidR="3B602B21">
        <w:rPr>
          <w:sz w:val="24"/>
          <w:szCs w:val="24"/>
        </w:rPr>
        <w:t>never-ending</w:t>
      </w:r>
      <w:r w:rsidRPr="3CE08C9F" w:rsidR="153BBA4D">
        <w:rPr>
          <w:sz w:val="24"/>
          <w:szCs w:val="24"/>
        </w:rPr>
        <w:t xml:space="preserve"> increase of </w:t>
      </w:r>
      <w:r w:rsidRPr="3CE08C9F" w:rsidR="49F1169D">
        <w:rPr>
          <w:sz w:val="24"/>
          <w:szCs w:val="24"/>
        </w:rPr>
        <w:t xml:space="preserve">graphical standards, it is challenging to maintain the appearance of the game </w:t>
      </w:r>
      <w:r w:rsidRPr="3CE08C9F" w:rsidR="7380C474">
        <w:rPr>
          <w:sz w:val="24"/>
          <w:szCs w:val="24"/>
        </w:rPr>
        <w:t>alongside</w:t>
      </w:r>
      <w:r w:rsidRPr="3CE08C9F" w:rsidR="57F4E445">
        <w:rPr>
          <w:sz w:val="24"/>
          <w:szCs w:val="24"/>
        </w:rPr>
        <w:t xml:space="preserve"> optimizing its performance on a wide range of </w:t>
      </w:r>
      <w:r w:rsidRPr="3CE08C9F" w:rsidR="7A4B5300">
        <w:rPr>
          <w:sz w:val="24"/>
          <w:szCs w:val="24"/>
        </w:rPr>
        <w:t>devices</w:t>
      </w:r>
      <w:r w:rsidRPr="3CE08C9F" w:rsidR="57F4E445">
        <w:rPr>
          <w:sz w:val="24"/>
          <w:szCs w:val="24"/>
        </w:rPr>
        <w:t xml:space="preserve">, each with </w:t>
      </w:r>
      <w:r w:rsidRPr="3CE08C9F" w:rsidR="7897620D">
        <w:rPr>
          <w:sz w:val="24"/>
          <w:szCs w:val="24"/>
        </w:rPr>
        <w:t>d</w:t>
      </w:r>
      <w:r w:rsidRPr="3CE08C9F" w:rsidR="57F4E445">
        <w:rPr>
          <w:sz w:val="24"/>
          <w:szCs w:val="24"/>
        </w:rPr>
        <w:t xml:space="preserve">ifferent hardware </w:t>
      </w:r>
      <w:r w:rsidRPr="3CE08C9F" w:rsidR="5E1C5362">
        <w:rPr>
          <w:sz w:val="24"/>
          <w:szCs w:val="24"/>
        </w:rPr>
        <w:t>strength.</w:t>
      </w:r>
    </w:p>
    <w:p w:rsidR="18D22626" w:rsidP="00B07119" w:rsidRDefault="18D22626" w14:paraId="7E238EA7" w14:textId="766631B1">
      <w:pPr>
        <w:pStyle w:val="ListParagraph"/>
        <w:numPr>
          <w:ilvl w:val="0"/>
          <w:numId w:val="7"/>
        </w:numPr>
        <w:rPr>
          <w:rFonts w:eastAsiaTheme="minorEastAsia"/>
          <w:sz w:val="24"/>
          <w:szCs w:val="24"/>
        </w:rPr>
      </w:pPr>
      <w:r w:rsidRPr="2736DBA7">
        <w:rPr>
          <w:sz w:val="24"/>
          <w:szCs w:val="24"/>
        </w:rPr>
        <w:t xml:space="preserve"> Mainta</w:t>
      </w:r>
      <w:r w:rsidRPr="2736DBA7" w:rsidR="0C9E94F8">
        <w:rPr>
          <w:sz w:val="24"/>
          <w:szCs w:val="24"/>
        </w:rPr>
        <w:t>ina</w:t>
      </w:r>
      <w:r w:rsidRPr="2736DBA7">
        <w:rPr>
          <w:sz w:val="24"/>
          <w:szCs w:val="24"/>
        </w:rPr>
        <w:t>bility</w:t>
      </w:r>
      <w:r w:rsidRPr="2736DBA7" w:rsidR="434561E4">
        <w:rPr>
          <w:sz w:val="24"/>
          <w:szCs w:val="24"/>
        </w:rPr>
        <w:t xml:space="preserve">: We will be gathering feedback from users before and after the release of the game to </w:t>
      </w:r>
      <w:r w:rsidRPr="2736DBA7" w:rsidR="19C0D8DE">
        <w:rPr>
          <w:sz w:val="24"/>
          <w:szCs w:val="24"/>
        </w:rPr>
        <w:t xml:space="preserve">learn what new features are wanted. Continued support after release will add </w:t>
      </w:r>
      <w:r w:rsidRPr="2736DBA7" w:rsidR="0C73E170">
        <w:rPr>
          <w:sz w:val="24"/>
          <w:szCs w:val="24"/>
        </w:rPr>
        <w:t>new features, balance patch</w:t>
      </w:r>
      <w:r w:rsidRPr="2736DBA7" w:rsidR="7F71101A">
        <w:rPr>
          <w:sz w:val="24"/>
          <w:szCs w:val="24"/>
        </w:rPr>
        <w:t xml:space="preserve"> - microtransactions, patches</w:t>
      </w:r>
    </w:p>
    <w:p w:rsidR="18D22626" w:rsidP="00B07119" w:rsidRDefault="18D22626" w14:paraId="7D39B61F" w14:textId="4979C92D">
      <w:pPr>
        <w:pStyle w:val="ListParagraph"/>
        <w:numPr>
          <w:ilvl w:val="0"/>
          <w:numId w:val="7"/>
        </w:numPr>
        <w:rPr>
          <w:rFonts w:eastAsiaTheme="minorEastAsia"/>
          <w:sz w:val="24"/>
          <w:szCs w:val="24"/>
        </w:rPr>
      </w:pPr>
      <w:r w:rsidRPr="2736DBA7">
        <w:rPr>
          <w:sz w:val="24"/>
          <w:szCs w:val="24"/>
        </w:rPr>
        <w:t>Scalability</w:t>
      </w:r>
      <w:r w:rsidRPr="2736DBA7" w:rsidR="689622DD">
        <w:rPr>
          <w:sz w:val="24"/>
          <w:szCs w:val="24"/>
        </w:rPr>
        <w:t xml:space="preserve">: </w:t>
      </w:r>
      <w:r w:rsidRPr="2736DBA7" w:rsidR="06ADAF53">
        <w:rPr>
          <w:sz w:val="24"/>
          <w:szCs w:val="24"/>
        </w:rPr>
        <w:t xml:space="preserve">We </w:t>
      </w:r>
      <w:r w:rsidRPr="2736DBA7" w:rsidR="44A8C63A">
        <w:rPr>
          <w:sz w:val="24"/>
          <w:szCs w:val="24"/>
        </w:rPr>
        <w:t>w</w:t>
      </w:r>
      <w:r w:rsidRPr="2736DBA7" w:rsidR="06ADAF53">
        <w:rPr>
          <w:sz w:val="24"/>
          <w:szCs w:val="24"/>
        </w:rPr>
        <w:t xml:space="preserve">ill </w:t>
      </w:r>
      <w:r w:rsidRPr="2736DBA7" w:rsidR="27C68943">
        <w:rPr>
          <w:sz w:val="24"/>
          <w:szCs w:val="24"/>
        </w:rPr>
        <w:t>u</w:t>
      </w:r>
      <w:r w:rsidRPr="2736DBA7" w:rsidR="3C3072FE">
        <w:rPr>
          <w:sz w:val="24"/>
          <w:szCs w:val="24"/>
        </w:rPr>
        <w:t>s</w:t>
      </w:r>
      <w:r w:rsidRPr="2736DBA7" w:rsidR="7B866640">
        <w:rPr>
          <w:sz w:val="24"/>
          <w:szCs w:val="24"/>
        </w:rPr>
        <w:t>e</w:t>
      </w:r>
      <w:r w:rsidRPr="2736DBA7" w:rsidR="3C3072FE">
        <w:rPr>
          <w:sz w:val="24"/>
          <w:szCs w:val="24"/>
        </w:rPr>
        <w:t xml:space="preserve"> the </w:t>
      </w:r>
      <w:r w:rsidRPr="2736DBA7" w:rsidR="51997618">
        <w:rPr>
          <w:sz w:val="24"/>
          <w:szCs w:val="24"/>
        </w:rPr>
        <w:t>object-oriented</w:t>
      </w:r>
      <w:r w:rsidRPr="2736DBA7" w:rsidR="3C3072FE">
        <w:rPr>
          <w:sz w:val="24"/>
          <w:szCs w:val="24"/>
        </w:rPr>
        <w:t xml:space="preserve"> model </w:t>
      </w:r>
      <w:r w:rsidRPr="2736DBA7" w:rsidR="47CE18C3">
        <w:rPr>
          <w:sz w:val="24"/>
          <w:szCs w:val="24"/>
        </w:rPr>
        <w:t>hierarchies</w:t>
      </w:r>
      <w:r w:rsidRPr="2736DBA7" w:rsidR="3C3072FE">
        <w:rPr>
          <w:sz w:val="24"/>
          <w:szCs w:val="24"/>
        </w:rPr>
        <w:t xml:space="preserve"> to scale our classes</w:t>
      </w:r>
      <w:r w:rsidRPr="2736DBA7" w:rsidR="52D14EBA">
        <w:rPr>
          <w:sz w:val="24"/>
          <w:szCs w:val="24"/>
        </w:rPr>
        <w:t>, weapons, armor, enemies and transports</w:t>
      </w:r>
      <w:r w:rsidRPr="2736DBA7" w:rsidR="03FF94D9">
        <w:rPr>
          <w:sz w:val="24"/>
          <w:szCs w:val="24"/>
        </w:rPr>
        <w:t>, which increases and maintains performance as the project grows.</w:t>
      </w:r>
    </w:p>
    <w:p w:rsidR="18D22626" w:rsidP="00B07119" w:rsidRDefault="18D22626" w14:paraId="0FAD6BBE" w14:textId="6B9C2992">
      <w:pPr>
        <w:pStyle w:val="ListParagraph"/>
        <w:numPr>
          <w:ilvl w:val="0"/>
          <w:numId w:val="7"/>
        </w:numPr>
        <w:rPr>
          <w:rFonts w:eastAsiaTheme="minorEastAsia"/>
          <w:sz w:val="24"/>
          <w:szCs w:val="24"/>
        </w:rPr>
      </w:pPr>
      <w:r w:rsidRPr="2736DBA7">
        <w:rPr>
          <w:sz w:val="24"/>
          <w:szCs w:val="24"/>
        </w:rPr>
        <w:t>Usability</w:t>
      </w:r>
      <w:r w:rsidRPr="2736DBA7" w:rsidR="1DAEBA41">
        <w:rPr>
          <w:sz w:val="24"/>
          <w:szCs w:val="24"/>
        </w:rPr>
        <w:t xml:space="preserve">: </w:t>
      </w:r>
      <w:r w:rsidRPr="2736DBA7" w:rsidR="5F17AD3C">
        <w:rPr>
          <w:sz w:val="24"/>
          <w:szCs w:val="24"/>
        </w:rPr>
        <w:t>Understanding game mechanics can be confusing for users with less experience</w:t>
      </w:r>
      <w:r w:rsidRPr="2736DBA7" w:rsidR="2A668FA1">
        <w:rPr>
          <w:sz w:val="24"/>
          <w:szCs w:val="24"/>
        </w:rPr>
        <w:t xml:space="preserve">. It is required for the game to be self-explanatory and use easy to remember </w:t>
      </w:r>
      <w:r w:rsidRPr="2736DBA7" w:rsidR="6598873C">
        <w:rPr>
          <w:sz w:val="24"/>
          <w:szCs w:val="24"/>
        </w:rPr>
        <w:t>controls while keeping the gameplay challenging and fun.</w:t>
      </w:r>
    </w:p>
    <w:p w:rsidR="2736DBA7" w:rsidP="2736DBA7" w:rsidRDefault="2736DBA7" w14:paraId="296DD773" w14:textId="096C871A">
      <w:pPr>
        <w:jc w:val="center"/>
        <w:rPr>
          <w:b/>
          <w:bCs/>
          <w:sz w:val="28"/>
          <w:szCs w:val="28"/>
          <w:u w:val="single"/>
        </w:rPr>
      </w:pPr>
    </w:p>
    <w:p w:rsidR="00B6703B" w:rsidRDefault="00B6703B" w14:paraId="6B0CFF70" w14:textId="77777777">
      <w:pPr>
        <w:rPr>
          <w:b/>
          <w:bCs/>
          <w:sz w:val="28"/>
          <w:szCs w:val="28"/>
          <w:u w:val="single"/>
        </w:rPr>
      </w:pPr>
      <w:r>
        <w:rPr>
          <w:b/>
          <w:bCs/>
          <w:sz w:val="28"/>
          <w:szCs w:val="28"/>
          <w:u w:val="single"/>
        </w:rPr>
        <w:br w:type="page"/>
      </w:r>
    </w:p>
    <w:p w:rsidR="2736DBA7" w:rsidP="2C43FD72" w:rsidRDefault="2332AF86" w14:paraId="028A9DE8" w14:textId="4B8A946B">
      <w:pPr>
        <w:jc w:val="center"/>
        <w:rPr>
          <w:b/>
          <w:bCs/>
          <w:sz w:val="28"/>
          <w:szCs w:val="28"/>
          <w:u w:val="single"/>
        </w:rPr>
      </w:pPr>
      <w:r w:rsidRPr="2C43FD72">
        <w:rPr>
          <w:b/>
          <w:bCs/>
          <w:sz w:val="28"/>
          <w:szCs w:val="28"/>
          <w:u w:val="single"/>
        </w:rPr>
        <w:t>SWOT Analysis</w:t>
      </w:r>
    </w:p>
    <w:tbl>
      <w:tblPr>
        <w:tblStyle w:val="TableGrid"/>
        <w:tblW w:w="0" w:type="auto"/>
        <w:tblLayout w:type="fixed"/>
        <w:tblLook w:val="06A0" w:firstRow="1" w:lastRow="0" w:firstColumn="1" w:lastColumn="0" w:noHBand="1" w:noVBand="1"/>
      </w:tblPr>
      <w:tblGrid>
        <w:gridCol w:w="4680"/>
        <w:gridCol w:w="4680"/>
      </w:tblGrid>
      <w:tr w:rsidR="2736DBA7" w:rsidTr="2C43FD72" w14:paraId="038590B2" w14:textId="77777777">
        <w:tc>
          <w:tcPr>
            <w:tcW w:w="4680" w:type="dxa"/>
          </w:tcPr>
          <w:p w:rsidR="43E0D4FB" w:rsidP="2736DBA7" w:rsidRDefault="43E0D4FB" w14:paraId="424AAC9F" w14:textId="054BCA44">
            <w:pPr>
              <w:jc w:val="center"/>
              <w:rPr>
                <w:b/>
                <w:bCs/>
                <w:sz w:val="24"/>
                <w:szCs w:val="24"/>
                <w:u w:val="single"/>
              </w:rPr>
            </w:pPr>
            <w:r w:rsidRPr="2736DBA7">
              <w:rPr>
                <w:b/>
                <w:bCs/>
                <w:sz w:val="24"/>
                <w:szCs w:val="24"/>
                <w:u w:val="single"/>
              </w:rPr>
              <w:t>Strengths</w:t>
            </w:r>
          </w:p>
          <w:p w:rsidR="5FEBE599" w:rsidP="2736DBA7" w:rsidRDefault="5FEBE599" w14:paraId="4F3B2868" w14:textId="3FB50F30">
            <w:pPr>
              <w:rPr>
                <w:sz w:val="24"/>
                <w:szCs w:val="24"/>
              </w:rPr>
            </w:pPr>
            <w:r w:rsidRPr="2736DBA7">
              <w:rPr>
                <w:sz w:val="24"/>
                <w:szCs w:val="24"/>
              </w:rPr>
              <w:t>Accessibility</w:t>
            </w:r>
          </w:p>
          <w:p w:rsidR="2A288349" w:rsidP="2736DBA7" w:rsidRDefault="2A288349" w14:paraId="285CBA1D" w14:textId="526406DC">
            <w:pPr>
              <w:rPr>
                <w:b/>
                <w:bCs/>
                <w:sz w:val="24"/>
                <w:szCs w:val="24"/>
              </w:rPr>
            </w:pPr>
            <w:r w:rsidRPr="2736DBA7">
              <w:rPr>
                <w:sz w:val="24"/>
                <w:szCs w:val="24"/>
              </w:rPr>
              <w:t xml:space="preserve">Indie </w:t>
            </w:r>
            <w:r w:rsidRPr="2736DBA7" w:rsidR="33E29680">
              <w:rPr>
                <w:sz w:val="24"/>
                <w:szCs w:val="24"/>
              </w:rPr>
              <w:t>Appeal</w:t>
            </w:r>
          </w:p>
          <w:p w:rsidR="4F6F932B" w:rsidP="2736DBA7" w:rsidRDefault="4F6F932B" w14:paraId="442BFFA7" w14:textId="17299172">
            <w:pPr>
              <w:rPr>
                <w:sz w:val="24"/>
                <w:szCs w:val="24"/>
              </w:rPr>
            </w:pPr>
            <w:r w:rsidRPr="2736DBA7">
              <w:rPr>
                <w:sz w:val="24"/>
                <w:szCs w:val="24"/>
              </w:rPr>
              <w:t>F</w:t>
            </w:r>
            <w:r w:rsidRPr="2736DBA7" w:rsidR="59A1EFDE">
              <w:rPr>
                <w:sz w:val="24"/>
                <w:szCs w:val="24"/>
              </w:rPr>
              <w:t>ree</w:t>
            </w:r>
            <w:r w:rsidRPr="2736DBA7" w:rsidR="2A242BAE">
              <w:rPr>
                <w:sz w:val="24"/>
                <w:szCs w:val="24"/>
              </w:rPr>
              <w:t xml:space="preserve"> to </w:t>
            </w:r>
            <w:r w:rsidRPr="2736DBA7" w:rsidR="054CEA6B">
              <w:rPr>
                <w:sz w:val="24"/>
                <w:szCs w:val="24"/>
              </w:rPr>
              <w:t>Pl</w:t>
            </w:r>
            <w:r w:rsidRPr="2736DBA7" w:rsidR="2A242BAE">
              <w:rPr>
                <w:sz w:val="24"/>
                <w:szCs w:val="24"/>
              </w:rPr>
              <w:t>ay</w:t>
            </w:r>
          </w:p>
          <w:p w:rsidR="59FEC5A1" w:rsidP="2736DBA7" w:rsidRDefault="0BBB119D" w14:paraId="10F8D2E3" w14:textId="48892A8A">
            <w:pPr>
              <w:rPr>
                <w:b/>
                <w:bCs/>
                <w:sz w:val="24"/>
                <w:szCs w:val="24"/>
              </w:rPr>
            </w:pPr>
            <w:r w:rsidRPr="2C43FD72">
              <w:rPr>
                <w:sz w:val="24"/>
                <w:szCs w:val="24"/>
              </w:rPr>
              <w:t>Expandable</w:t>
            </w:r>
          </w:p>
          <w:p w:rsidR="2736DBA7" w:rsidP="2736DBA7" w:rsidRDefault="2736DBA7" w14:paraId="0B6AFB3F" w14:textId="07CA4565">
            <w:pPr>
              <w:rPr>
                <w:sz w:val="24"/>
                <w:szCs w:val="24"/>
              </w:rPr>
            </w:pPr>
          </w:p>
          <w:p w:rsidR="2736DBA7" w:rsidP="2736DBA7" w:rsidRDefault="2736DBA7" w14:paraId="1CDFA798" w14:textId="00A3F37A">
            <w:pPr>
              <w:rPr>
                <w:b/>
                <w:bCs/>
                <w:sz w:val="24"/>
                <w:szCs w:val="24"/>
              </w:rPr>
            </w:pPr>
          </w:p>
        </w:tc>
        <w:tc>
          <w:tcPr>
            <w:tcW w:w="4680" w:type="dxa"/>
          </w:tcPr>
          <w:p w:rsidR="43E0D4FB" w:rsidP="2736DBA7" w:rsidRDefault="43E0D4FB" w14:paraId="51C10938" w14:textId="76FB7AEE">
            <w:pPr>
              <w:jc w:val="center"/>
              <w:rPr>
                <w:b/>
                <w:bCs/>
                <w:sz w:val="24"/>
                <w:szCs w:val="24"/>
                <w:u w:val="single"/>
              </w:rPr>
            </w:pPr>
            <w:r w:rsidRPr="2736DBA7">
              <w:rPr>
                <w:b/>
                <w:bCs/>
                <w:sz w:val="24"/>
                <w:szCs w:val="24"/>
                <w:u w:val="single"/>
              </w:rPr>
              <w:t>Weaknesses</w:t>
            </w:r>
          </w:p>
          <w:p w:rsidR="450E2178" w:rsidP="2736DBA7" w:rsidRDefault="450E2178" w14:paraId="0CEE7004" w14:textId="12161380">
            <w:pPr>
              <w:rPr>
                <w:sz w:val="24"/>
                <w:szCs w:val="24"/>
              </w:rPr>
            </w:pPr>
            <w:r w:rsidRPr="2736DBA7">
              <w:rPr>
                <w:sz w:val="24"/>
                <w:szCs w:val="24"/>
              </w:rPr>
              <w:t>Hardware</w:t>
            </w:r>
            <w:r w:rsidRPr="2736DBA7" w:rsidR="5F3109E7">
              <w:rPr>
                <w:sz w:val="24"/>
                <w:szCs w:val="24"/>
              </w:rPr>
              <w:t xml:space="preserve"> L</w:t>
            </w:r>
            <w:r w:rsidRPr="2736DBA7">
              <w:rPr>
                <w:sz w:val="24"/>
                <w:szCs w:val="24"/>
              </w:rPr>
              <w:t>imitations</w:t>
            </w:r>
          </w:p>
          <w:p w:rsidR="4B33F571" w:rsidP="2736DBA7" w:rsidRDefault="4B33F571" w14:paraId="15DD3DD9" w14:textId="561628CD">
            <w:pPr>
              <w:rPr>
                <w:sz w:val="24"/>
                <w:szCs w:val="24"/>
              </w:rPr>
            </w:pPr>
            <w:r w:rsidRPr="2736DBA7">
              <w:rPr>
                <w:sz w:val="24"/>
                <w:szCs w:val="24"/>
              </w:rPr>
              <w:t>Data Plan Limitations</w:t>
            </w:r>
          </w:p>
          <w:p w:rsidR="2736DBA7" w:rsidP="2736DBA7" w:rsidRDefault="2736DBA7" w14:paraId="6C0A7329" w14:textId="6DCBC079">
            <w:pPr>
              <w:rPr>
                <w:sz w:val="24"/>
                <w:szCs w:val="24"/>
              </w:rPr>
            </w:pPr>
          </w:p>
        </w:tc>
      </w:tr>
      <w:tr w:rsidR="2736DBA7" w:rsidTr="2C43FD72" w14:paraId="535B511F" w14:textId="77777777">
        <w:tc>
          <w:tcPr>
            <w:tcW w:w="4680" w:type="dxa"/>
          </w:tcPr>
          <w:p w:rsidR="43E0D4FB" w:rsidP="2736DBA7" w:rsidRDefault="43E0D4FB" w14:paraId="2450ADE3" w14:textId="6AFD82CD">
            <w:pPr>
              <w:jc w:val="center"/>
              <w:rPr>
                <w:b/>
                <w:bCs/>
                <w:sz w:val="24"/>
                <w:szCs w:val="24"/>
                <w:u w:val="single"/>
              </w:rPr>
            </w:pPr>
            <w:r w:rsidRPr="2736DBA7">
              <w:rPr>
                <w:b/>
                <w:bCs/>
                <w:sz w:val="24"/>
                <w:szCs w:val="24"/>
                <w:u w:val="single"/>
              </w:rPr>
              <w:t>Opportunities</w:t>
            </w:r>
          </w:p>
          <w:p w:rsidR="08C2E20F" w:rsidP="2736DBA7" w:rsidRDefault="08C2E20F" w14:paraId="4387F71D" w14:textId="7DA5050F">
            <w:pPr>
              <w:rPr>
                <w:sz w:val="24"/>
                <w:szCs w:val="24"/>
              </w:rPr>
            </w:pPr>
            <w:r w:rsidRPr="2736DBA7">
              <w:rPr>
                <w:sz w:val="24"/>
                <w:szCs w:val="24"/>
              </w:rPr>
              <w:t>Covid</w:t>
            </w:r>
            <w:r w:rsidRPr="2736DBA7" w:rsidR="175A82C8">
              <w:rPr>
                <w:sz w:val="24"/>
                <w:szCs w:val="24"/>
              </w:rPr>
              <w:t xml:space="preserve"> Pandemic</w:t>
            </w:r>
          </w:p>
          <w:p w:rsidR="391218D3" w:rsidP="2736DBA7" w:rsidRDefault="391218D3" w14:paraId="6EDE3903" w14:textId="2E122892">
            <w:pPr>
              <w:rPr>
                <w:sz w:val="24"/>
                <w:szCs w:val="24"/>
              </w:rPr>
            </w:pPr>
            <w:r w:rsidRPr="2736DBA7">
              <w:rPr>
                <w:sz w:val="24"/>
                <w:szCs w:val="24"/>
              </w:rPr>
              <w:t>Multi-platform</w:t>
            </w:r>
          </w:p>
          <w:p w:rsidR="2736DBA7" w:rsidP="2736DBA7" w:rsidRDefault="2736DBA7" w14:paraId="295F7129" w14:textId="34E8C956">
            <w:pPr>
              <w:rPr>
                <w:b/>
                <w:bCs/>
                <w:sz w:val="24"/>
                <w:szCs w:val="24"/>
              </w:rPr>
            </w:pPr>
          </w:p>
          <w:p w:rsidR="2736DBA7" w:rsidP="2736DBA7" w:rsidRDefault="2736DBA7" w14:paraId="139E12D3" w14:textId="67AD2A5E">
            <w:pPr>
              <w:rPr>
                <w:b/>
                <w:bCs/>
                <w:sz w:val="24"/>
                <w:szCs w:val="24"/>
              </w:rPr>
            </w:pPr>
          </w:p>
          <w:p w:rsidR="2736DBA7" w:rsidP="2736DBA7" w:rsidRDefault="2736DBA7" w14:paraId="29A1DDEC" w14:textId="09DA7F42">
            <w:pPr>
              <w:rPr>
                <w:b/>
                <w:bCs/>
                <w:sz w:val="24"/>
                <w:szCs w:val="24"/>
              </w:rPr>
            </w:pPr>
          </w:p>
          <w:p w:rsidR="2736DBA7" w:rsidP="2736DBA7" w:rsidRDefault="2736DBA7" w14:paraId="0DE18BD7" w14:textId="747D66D0">
            <w:pPr>
              <w:rPr>
                <w:b/>
                <w:bCs/>
                <w:sz w:val="24"/>
                <w:szCs w:val="24"/>
              </w:rPr>
            </w:pPr>
          </w:p>
          <w:p w:rsidR="2736DBA7" w:rsidP="2736DBA7" w:rsidRDefault="2736DBA7" w14:paraId="50C099E2" w14:textId="118F9047">
            <w:pPr>
              <w:rPr>
                <w:b/>
                <w:bCs/>
                <w:sz w:val="24"/>
                <w:szCs w:val="24"/>
              </w:rPr>
            </w:pPr>
          </w:p>
        </w:tc>
        <w:tc>
          <w:tcPr>
            <w:tcW w:w="4680" w:type="dxa"/>
          </w:tcPr>
          <w:p w:rsidR="43E0D4FB" w:rsidP="2736DBA7" w:rsidRDefault="43E0D4FB" w14:paraId="5CC34D90" w14:textId="0CD3DF7C">
            <w:pPr>
              <w:jc w:val="center"/>
              <w:rPr>
                <w:b/>
                <w:bCs/>
                <w:sz w:val="24"/>
                <w:szCs w:val="24"/>
                <w:u w:val="single"/>
              </w:rPr>
            </w:pPr>
            <w:r w:rsidRPr="2736DBA7">
              <w:rPr>
                <w:b/>
                <w:bCs/>
                <w:sz w:val="24"/>
                <w:szCs w:val="24"/>
                <w:u w:val="single"/>
              </w:rPr>
              <w:t>Threats</w:t>
            </w:r>
          </w:p>
          <w:p w:rsidR="7762062F" w:rsidP="2736DBA7" w:rsidRDefault="7762062F" w14:paraId="37395801" w14:textId="26C30BF3">
            <w:pPr>
              <w:rPr>
                <w:sz w:val="24"/>
                <w:szCs w:val="24"/>
              </w:rPr>
            </w:pPr>
            <w:r w:rsidRPr="2736DBA7">
              <w:rPr>
                <w:sz w:val="24"/>
                <w:szCs w:val="24"/>
              </w:rPr>
              <w:t xml:space="preserve">Distributor </w:t>
            </w:r>
            <w:r w:rsidRPr="2736DBA7" w:rsidR="2A72DD50">
              <w:rPr>
                <w:sz w:val="24"/>
                <w:szCs w:val="24"/>
              </w:rPr>
              <w:t>Issues</w:t>
            </w:r>
          </w:p>
          <w:p w:rsidR="7064417C" w:rsidP="2736DBA7" w:rsidRDefault="7064417C" w14:paraId="57968EFD" w14:textId="41DB31EC">
            <w:pPr>
              <w:rPr>
                <w:sz w:val="24"/>
                <w:szCs w:val="24"/>
              </w:rPr>
            </w:pPr>
            <w:r w:rsidRPr="2736DBA7">
              <w:rPr>
                <w:sz w:val="24"/>
                <w:szCs w:val="24"/>
              </w:rPr>
              <w:t>Numerous Competitors</w:t>
            </w:r>
          </w:p>
          <w:p w:rsidR="0540F6B3" w:rsidP="2736DBA7" w:rsidRDefault="0540F6B3" w14:paraId="60A621E4" w14:textId="64F97FA3">
            <w:pPr>
              <w:rPr>
                <w:sz w:val="24"/>
                <w:szCs w:val="24"/>
              </w:rPr>
            </w:pPr>
            <w:r w:rsidRPr="2736DBA7">
              <w:rPr>
                <w:sz w:val="24"/>
                <w:szCs w:val="24"/>
              </w:rPr>
              <w:t xml:space="preserve">ESRB </w:t>
            </w:r>
            <w:r w:rsidRPr="2736DBA7" w:rsidR="527796FE">
              <w:rPr>
                <w:sz w:val="24"/>
                <w:szCs w:val="24"/>
              </w:rPr>
              <w:t>R</w:t>
            </w:r>
            <w:r w:rsidRPr="2736DBA7">
              <w:rPr>
                <w:sz w:val="24"/>
                <w:szCs w:val="24"/>
              </w:rPr>
              <w:t xml:space="preserve">ating </w:t>
            </w:r>
            <w:r w:rsidRPr="2736DBA7" w:rsidR="6BF8956D">
              <w:rPr>
                <w:sz w:val="24"/>
                <w:szCs w:val="24"/>
              </w:rPr>
              <w:t>limitations</w:t>
            </w:r>
          </w:p>
          <w:p w:rsidR="429A00D3" w:rsidP="2736DBA7" w:rsidRDefault="429A00D3" w14:paraId="6DEB025F" w14:textId="6C354279">
            <w:pPr>
              <w:rPr>
                <w:sz w:val="24"/>
                <w:szCs w:val="24"/>
              </w:rPr>
            </w:pPr>
            <w:r w:rsidRPr="2736DBA7">
              <w:rPr>
                <w:sz w:val="24"/>
                <w:szCs w:val="24"/>
              </w:rPr>
              <w:t>Scope Creep</w:t>
            </w:r>
          </w:p>
          <w:p w:rsidR="2736DBA7" w:rsidP="2736DBA7" w:rsidRDefault="2736DBA7" w14:paraId="2FE7967B" w14:textId="77F305A0">
            <w:pPr>
              <w:rPr>
                <w:b/>
                <w:bCs/>
                <w:sz w:val="24"/>
                <w:szCs w:val="24"/>
              </w:rPr>
            </w:pPr>
          </w:p>
          <w:p w:rsidR="2736DBA7" w:rsidP="2736DBA7" w:rsidRDefault="2736DBA7" w14:paraId="0B3F2B6D" w14:textId="0BCEE1D2">
            <w:pPr>
              <w:rPr>
                <w:b/>
                <w:bCs/>
                <w:sz w:val="24"/>
                <w:szCs w:val="24"/>
              </w:rPr>
            </w:pPr>
          </w:p>
          <w:p w:rsidR="2736DBA7" w:rsidP="2736DBA7" w:rsidRDefault="2736DBA7" w14:paraId="68E53C17" w14:textId="68361CCB">
            <w:pPr>
              <w:rPr>
                <w:b/>
                <w:bCs/>
                <w:sz w:val="24"/>
                <w:szCs w:val="24"/>
              </w:rPr>
            </w:pPr>
          </w:p>
        </w:tc>
      </w:tr>
    </w:tbl>
    <w:p w:rsidR="2736DBA7" w:rsidP="2736DBA7" w:rsidRDefault="2736DBA7" w14:paraId="17022EFE" w14:textId="6D3A35E2">
      <w:pPr>
        <w:rPr>
          <w:b/>
          <w:bCs/>
          <w:sz w:val="28"/>
          <w:szCs w:val="28"/>
          <w:u w:val="single"/>
        </w:rPr>
      </w:pPr>
    </w:p>
    <w:p w:rsidR="2736DBA7" w:rsidRDefault="2736DBA7" w14:paraId="68086CB4" w14:textId="4002E4FC">
      <w:r>
        <w:br w:type="page"/>
      </w:r>
    </w:p>
    <w:p w:rsidR="2332AF86" w:rsidP="2736DBA7" w:rsidRDefault="2332AF86" w14:paraId="5EEE2CCC" w14:textId="0FF77B20">
      <w:pPr>
        <w:jc w:val="center"/>
        <w:rPr>
          <w:b/>
          <w:bCs/>
          <w:sz w:val="28"/>
          <w:szCs w:val="28"/>
          <w:u w:val="single"/>
        </w:rPr>
      </w:pPr>
      <w:r w:rsidRPr="2736DBA7">
        <w:rPr>
          <w:b/>
          <w:bCs/>
          <w:sz w:val="28"/>
          <w:szCs w:val="28"/>
          <w:u w:val="single"/>
        </w:rPr>
        <w:t>SWOT Justification</w:t>
      </w:r>
    </w:p>
    <w:p w:rsidR="42BFE598" w:rsidP="2736DBA7" w:rsidRDefault="42BFE598" w14:paraId="01430843" w14:textId="30F5A683">
      <w:pPr>
        <w:jc w:val="center"/>
        <w:rPr>
          <w:b/>
          <w:bCs/>
          <w:sz w:val="24"/>
          <w:szCs w:val="24"/>
          <w:u w:val="single"/>
        </w:rPr>
      </w:pPr>
      <w:r w:rsidRPr="3CE08C9F" w:rsidR="42BFE598">
        <w:rPr>
          <w:b w:val="1"/>
          <w:bCs w:val="1"/>
          <w:sz w:val="24"/>
          <w:szCs w:val="24"/>
          <w:u w:val="single"/>
        </w:rPr>
        <w:t>Strengths</w:t>
      </w:r>
    </w:p>
    <w:p w:rsidR="074BB87E" w:rsidP="00B07119" w:rsidRDefault="074BB87E" w14:paraId="509E00CE" w14:textId="7BF08451">
      <w:pPr>
        <w:pStyle w:val="ListParagraph"/>
        <w:numPr>
          <w:ilvl w:val="0"/>
          <w:numId w:val="10"/>
        </w:numPr>
        <w:rPr>
          <w:rFonts w:eastAsiaTheme="minorEastAsia"/>
          <w:sz w:val="24"/>
          <w:szCs w:val="24"/>
        </w:rPr>
      </w:pPr>
      <w:r w:rsidRPr="2736DBA7">
        <w:rPr>
          <w:sz w:val="24"/>
          <w:szCs w:val="24"/>
        </w:rPr>
        <w:t xml:space="preserve">Indie </w:t>
      </w:r>
      <w:r w:rsidRPr="2736DBA7" w:rsidR="35CE27A5">
        <w:rPr>
          <w:sz w:val="24"/>
          <w:szCs w:val="24"/>
        </w:rPr>
        <w:t>Appeal</w:t>
      </w:r>
      <w:r w:rsidRPr="2736DBA7" w:rsidR="73B5C8C6">
        <w:rPr>
          <w:sz w:val="24"/>
          <w:szCs w:val="24"/>
        </w:rPr>
        <w:t>: Independent games</w:t>
      </w:r>
      <w:r w:rsidRPr="2736DBA7" w:rsidR="64799177">
        <w:rPr>
          <w:sz w:val="24"/>
          <w:szCs w:val="24"/>
        </w:rPr>
        <w:t xml:space="preserve"> </w:t>
      </w:r>
      <w:r w:rsidRPr="2736DBA7" w:rsidR="2B184F64">
        <w:rPr>
          <w:sz w:val="24"/>
          <w:szCs w:val="24"/>
        </w:rPr>
        <w:t xml:space="preserve">have a very large fanbase. This is a </w:t>
      </w:r>
      <w:r w:rsidRPr="2736DBA7" w:rsidR="6597BF6C">
        <w:rPr>
          <w:sz w:val="24"/>
          <w:szCs w:val="24"/>
        </w:rPr>
        <w:t xml:space="preserve">consumer base </w:t>
      </w:r>
      <w:r w:rsidRPr="2736DBA7" w:rsidR="2B184F64">
        <w:rPr>
          <w:sz w:val="24"/>
          <w:szCs w:val="24"/>
        </w:rPr>
        <w:t>that this game will tap.</w:t>
      </w:r>
    </w:p>
    <w:p w:rsidR="35CE27A5" w:rsidP="00B07119" w:rsidRDefault="35CE27A5" w14:paraId="5B6E6F16" w14:textId="7AE672A2">
      <w:pPr>
        <w:pStyle w:val="ListParagraph"/>
        <w:numPr>
          <w:ilvl w:val="0"/>
          <w:numId w:val="10"/>
        </w:numPr>
        <w:rPr>
          <w:rFonts w:eastAsiaTheme="minorEastAsia"/>
          <w:sz w:val="24"/>
          <w:szCs w:val="24"/>
        </w:rPr>
      </w:pPr>
      <w:r w:rsidRPr="2736DBA7">
        <w:rPr>
          <w:sz w:val="24"/>
          <w:szCs w:val="24"/>
        </w:rPr>
        <w:t>Free to Play</w:t>
      </w:r>
      <w:r w:rsidRPr="2736DBA7" w:rsidR="01B62308">
        <w:rPr>
          <w:sz w:val="24"/>
          <w:szCs w:val="24"/>
        </w:rPr>
        <w:t xml:space="preserve">: This game will be free to download and play, giving it a broader appeal. </w:t>
      </w:r>
    </w:p>
    <w:p w:rsidR="35CE27A5" w:rsidP="00B07119" w:rsidRDefault="35CE27A5" w14:paraId="75442AD1" w14:textId="19E39497">
      <w:pPr>
        <w:pStyle w:val="ListParagraph"/>
        <w:numPr>
          <w:ilvl w:val="0"/>
          <w:numId w:val="10"/>
        </w:numPr>
        <w:rPr>
          <w:rFonts w:eastAsiaTheme="minorEastAsia"/>
          <w:sz w:val="24"/>
          <w:szCs w:val="24"/>
        </w:rPr>
      </w:pPr>
      <w:r w:rsidRPr="2C43FD72">
        <w:rPr>
          <w:sz w:val="24"/>
          <w:szCs w:val="24"/>
        </w:rPr>
        <w:t>Expandable</w:t>
      </w:r>
      <w:r w:rsidRPr="2C43FD72" w:rsidR="58CCD003">
        <w:rPr>
          <w:sz w:val="24"/>
          <w:szCs w:val="24"/>
        </w:rPr>
        <w:t xml:space="preserve">: A game lives on through updates and new features. Having a story makes it possible </w:t>
      </w:r>
      <w:r w:rsidRPr="2C43FD72" w:rsidR="69D1884C">
        <w:rPr>
          <w:sz w:val="24"/>
          <w:szCs w:val="24"/>
        </w:rPr>
        <w:t xml:space="preserve">and more convenient to bring content updates to </w:t>
      </w:r>
      <w:r w:rsidRPr="2C43FD72" w:rsidR="7DD5E142">
        <w:rPr>
          <w:sz w:val="24"/>
          <w:szCs w:val="24"/>
        </w:rPr>
        <w:t>our</w:t>
      </w:r>
      <w:r w:rsidRPr="2C43FD72" w:rsidR="69D1884C">
        <w:rPr>
          <w:sz w:val="24"/>
          <w:szCs w:val="24"/>
        </w:rPr>
        <w:t xml:space="preserve"> game, resulting in </w:t>
      </w:r>
      <w:r w:rsidRPr="2C43FD72" w:rsidR="07D2381A">
        <w:rPr>
          <w:sz w:val="24"/>
          <w:szCs w:val="24"/>
        </w:rPr>
        <w:t xml:space="preserve">more </w:t>
      </w:r>
      <w:r w:rsidRPr="2C43FD72" w:rsidR="059DA07E">
        <w:rPr>
          <w:sz w:val="24"/>
          <w:szCs w:val="24"/>
        </w:rPr>
        <w:t xml:space="preserve">relevancy. </w:t>
      </w:r>
    </w:p>
    <w:p w:rsidR="42BFE598" w:rsidP="2736DBA7" w:rsidRDefault="42BFE598" w14:paraId="7CB41E97" w14:textId="7E6476F5">
      <w:pPr>
        <w:jc w:val="center"/>
        <w:rPr>
          <w:b/>
          <w:bCs/>
          <w:sz w:val="24"/>
          <w:szCs w:val="24"/>
          <w:u w:val="single"/>
        </w:rPr>
      </w:pPr>
      <w:r w:rsidRPr="2736DBA7">
        <w:rPr>
          <w:b/>
          <w:bCs/>
          <w:sz w:val="24"/>
          <w:szCs w:val="24"/>
          <w:u w:val="single"/>
        </w:rPr>
        <w:t>Weaknesses</w:t>
      </w:r>
    </w:p>
    <w:p w:rsidR="0A89A6BF" w:rsidP="00B07119" w:rsidRDefault="0A89A6BF" w14:paraId="0AA8ECF3" w14:textId="287C2BDD">
      <w:pPr>
        <w:pStyle w:val="ListParagraph"/>
        <w:numPr>
          <w:ilvl w:val="0"/>
          <w:numId w:val="9"/>
        </w:numPr>
        <w:rPr>
          <w:rFonts w:eastAsiaTheme="minorEastAsia"/>
          <w:sz w:val="24"/>
          <w:szCs w:val="24"/>
        </w:rPr>
      </w:pPr>
      <w:r w:rsidRPr="2736DBA7">
        <w:rPr>
          <w:sz w:val="24"/>
          <w:szCs w:val="24"/>
        </w:rPr>
        <w:t xml:space="preserve">Hardware </w:t>
      </w:r>
      <w:r w:rsidRPr="2736DBA7" w:rsidR="01D76DF3">
        <w:rPr>
          <w:sz w:val="24"/>
          <w:szCs w:val="24"/>
        </w:rPr>
        <w:t>L</w:t>
      </w:r>
      <w:r w:rsidRPr="2736DBA7">
        <w:rPr>
          <w:sz w:val="24"/>
          <w:szCs w:val="24"/>
        </w:rPr>
        <w:t>imitations</w:t>
      </w:r>
      <w:r w:rsidRPr="2736DBA7" w:rsidR="3C7D735E">
        <w:rPr>
          <w:sz w:val="24"/>
          <w:szCs w:val="24"/>
        </w:rPr>
        <w:t>:</w:t>
      </w:r>
      <w:r w:rsidRPr="2736DBA7" w:rsidR="2AAD2742">
        <w:rPr>
          <w:sz w:val="24"/>
          <w:szCs w:val="24"/>
        </w:rPr>
        <w:t xml:space="preserve"> </w:t>
      </w:r>
      <w:r w:rsidRPr="2736DBA7" w:rsidR="18326E98">
        <w:rPr>
          <w:sz w:val="24"/>
          <w:szCs w:val="24"/>
        </w:rPr>
        <w:t>T</w:t>
      </w:r>
      <w:r w:rsidRPr="2736DBA7" w:rsidR="00FB3574">
        <w:rPr>
          <w:sz w:val="24"/>
          <w:szCs w:val="24"/>
        </w:rPr>
        <w:t xml:space="preserve">he game requires space on the device to </w:t>
      </w:r>
      <w:r w:rsidRPr="2736DBA7" w:rsidR="4892E25B">
        <w:rPr>
          <w:sz w:val="24"/>
          <w:szCs w:val="24"/>
        </w:rPr>
        <w:t xml:space="preserve">install, and many </w:t>
      </w:r>
      <w:r w:rsidRPr="2736DBA7" w:rsidR="4013BE72">
        <w:rPr>
          <w:sz w:val="24"/>
          <w:szCs w:val="24"/>
        </w:rPr>
        <w:t>u</w:t>
      </w:r>
      <w:r w:rsidRPr="2736DBA7" w:rsidR="4892E25B">
        <w:rPr>
          <w:sz w:val="24"/>
          <w:szCs w:val="24"/>
        </w:rPr>
        <w:t>s</w:t>
      </w:r>
      <w:r w:rsidRPr="2736DBA7" w:rsidR="4013BE72">
        <w:rPr>
          <w:sz w:val="24"/>
          <w:szCs w:val="24"/>
        </w:rPr>
        <w:t>ers</w:t>
      </w:r>
      <w:r w:rsidRPr="2736DBA7" w:rsidR="4892E25B">
        <w:rPr>
          <w:sz w:val="24"/>
          <w:szCs w:val="24"/>
        </w:rPr>
        <w:t xml:space="preserve"> are</w:t>
      </w:r>
      <w:r w:rsidRPr="2736DBA7" w:rsidR="7916B7AD">
        <w:rPr>
          <w:sz w:val="24"/>
          <w:szCs w:val="24"/>
        </w:rPr>
        <w:t xml:space="preserve"> </w:t>
      </w:r>
      <w:r w:rsidRPr="2736DBA7" w:rsidR="66C1687A">
        <w:rPr>
          <w:sz w:val="24"/>
          <w:szCs w:val="24"/>
        </w:rPr>
        <w:t>limited by their storage.</w:t>
      </w:r>
    </w:p>
    <w:p w:rsidR="0A89A6BF" w:rsidP="00B07119" w:rsidRDefault="0A89A6BF" w14:paraId="73150C29" w14:textId="2D66B987">
      <w:pPr>
        <w:pStyle w:val="ListParagraph"/>
        <w:numPr>
          <w:ilvl w:val="0"/>
          <w:numId w:val="9"/>
        </w:numPr>
        <w:rPr>
          <w:sz w:val="24"/>
          <w:szCs w:val="24"/>
        </w:rPr>
      </w:pPr>
      <w:r w:rsidRPr="2736DBA7">
        <w:rPr>
          <w:sz w:val="24"/>
          <w:szCs w:val="24"/>
        </w:rPr>
        <w:t>Data Plan Limitations</w:t>
      </w:r>
      <w:r w:rsidRPr="2736DBA7" w:rsidR="79F6FB2E">
        <w:rPr>
          <w:sz w:val="24"/>
          <w:szCs w:val="24"/>
        </w:rPr>
        <w:t>:</w:t>
      </w:r>
      <w:r w:rsidRPr="2736DBA7" w:rsidR="22BEAE69">
        <w:rPr>
          <w:sz w:val="24"/>
          <w:szCs w:val="24"/>
        </w:rPr>
        <w:t xml:space="preserve"> </w:t>
      </w:r>
      <w:r w:rsidRPr="2736DBA7" w:rsidR="59AAF951">
        <w:rPr>
          <w:sz w:val="24"/>
          <w:szCs w:val="24"/>
        </w:rPr>
        <w:t xml:space="preserve">Users are often discouraged from downloading sizable games when limited by their Data Plan, they might hold </w:t>
      </w:r>
      <w:r w:rsidRPr="2736DBA7" w:rsidR="7C868E96">
        <w:rPr>
          <w:sz w:val="24"/>
          <w:szCs w:val="24"/>
        </w:rPr>
        <w:t xml:space="preserve">off until they are connected to Wi-Fi or skip the product entirely. </w:t>
      </w:r>
    </w:p>
    <w:p w:rsidR="42BFE598" w:rsidP="2736DBA7" w:rsidRDefault="42BFE598" w14:paraId="1760CBBF" w14:textId="5CC7EB10">
      <w:pPr>
        <w:jc w:val="center"/>
        <w:rPr>
          <w:b/>
          <w:bCs/>
          <w:sz w:val="24"/>
          <w:szCs w:val="24"/>
          <w:u w:val="single"/>
        </w:rPr>
      </w:pPr>
      <w:r w:rsidRPr="2736DBA7">
        <w:rPr>
          <w:b/>
          <w:bCs/>
          <w:sz w:val="24"/>
          <w:szCs w:val="24"/>
          <w:u w:val="single"/>
        </w:rPr>
        <w:t>Opportunities</w:t>
      </w:r>
    </w:p>
    <w:p w:rsidR="4FA67170" w:rsidP="00B07119" w:rsidRDefault="4FA67170" w14:paraId="3FB7A2EB" w14:textId="384A97FF">
      <w:pPr>
        <w:pStyle w:val="ListParagraph"/>
        <w:numPr>
          <w:ilvl w:val="0"/>
          <w:numId w:val="11"/>
        </w:numPr>
        <w:rPr>
          <w:rFonts w:eastAsiaTheme="minorEastAsia"/>
          <w:sz w:val="24"/>
          <w:szCs w:val="24"/>
        </w:rPr>
      </w:pPr>
      <w:r w:rsidRPr="2C43FD72">
        <w:rPr>
          <w:sz w:val="24"/>
          <w:szCs w:val="24"/>
        </w:rPr>
        <w:t>Covid Pandemic</w:t>
      </w:r>
      <w:r w:rsidRPr="2C43FD72" w:rsidR="56F9A01B">
        <w:rPr>
          <w:sz w:val="24"/>
          <w:szCs w:val="24"/>
        </w:rPr>
        <w:t>:</w:t>
      </w:r>
      <w:r w:rsidRPr="2C43FD72" w:rsidR="05360F4D">
        <w:rPr>
          <w:sz w:val="24"/>
          <w:szCs w:val="24"/>
        </w:rPr>
        <w:t xml:space="preserve"> </w:t>
      </w:r>
      <w:r w:rsidRPr="2C43FD72" w:rsidR="34524760">
        <w:rPr>
          <w:sz w:val="24"/>
          <w:szCs w:val="24"/>
        </w:rPr>
        <w:t xml:space="preserve">The Covid-19 Pandemic is causing intermittent lockdowns around the world. These lockdowns keep people inside, </w:t>
      </w:r>
      <w:r w:rsidRPr="2C43FD72" w:rsidR="24E5EB0C">
        <w:rPr>
          <w:sz w:val="24"/>
          <w:szCs w:val="24"/>
        </w:rPr>
        <w:t>and as such, limit their options in day</w:t>
      </w:r>
      <w:r w:rsidRPr="2C43FD72" w:rsidR="09B6981F">
        <w:rPr>
          <w:sz w:val="24"/>
          <w:szCs w:val="24"/>
        </w:rPr>
        <w:t>-</w:t>
      </w:r>
      <w:r w:rsidRPr="2C43FD72" w:rsidR="24E5EB0C">
        <w:rPr>
          <w:sz w:val="24"/>
          <w:szCs w:val="24"/>
        </w:rPr>
        <w:t>to</w:t>
      </w:r>
      <w:r w:rsidRPr="2C43FD72" w:rsidR="4FD04E9E">
        <w:rPr>
          <w:sz w:val="24"/>
          <w:szCs w:val="24"/>
        </w:rPr>
        <w:t>-</w:t>
      </w:r>
      <w:r w:rsidRPr="2C43FD72" w:rsidR="24E5EB0C">
        <w:rPr>
          <w:sz w:val="24"/>
          <w:szCs w:val="24"/>
        </w:rPr>
        <w:t>day life.</w:t>
      </w:r>
      <w:r w:rsidRPr="2C43FD72" w:rsidR="34524760">
        <w:rPr>
          <w:sz w:val="24"/>
          <w:szCs w:val="24"/>
        </w:rPr>
        <w:t xml:space="preserve"> With less to do, more people are looking at new games on distributor sites. This gives our game a possible boost.</w:t>
      </w:r>
    </w:p>
    <w:p w:rsidR="397D75DC" w:rsidP="00B07119" w:rsidRDefault="397D75DC" w14:paraId="274E50DB" w14:textId="25BD6F87">
      <w:pPr>
        <w:pStyle w:val="ListParagraph"/>
        <w:numPr>
          <w:ilvl w:val="0"/>
          <w:numId w:val="11"/>
        </w:numPr>
        <w:rPr>
          <w:sz w:val="24"/>
          <w:szCs w:val="24"/>
        </w:rPr>
      </w:pPr>
      <w:r w:rsidRPr="3CE08C9F" w:rsidR="397D75DC">
        <w:rPr>
          <w:sz w:val="24"/>
          <w:szCs w:val="24"/>
        </w:rPr>
        <w:t xml:space="preserve">Multi-platform: </w:t>
      </w:r>
      <w:r w:rsidRPr="3CE08C9F" w:rsidR="34524760">
        <w:rPr>
          <w:sz w:val="24"/>
          <w:szCs w:val="24"/>
        </w:rPr>
        <w:t>This game is multi-platform; it will be hosted on Google Play and on Steam, which will allow this game to be p</w:t>
      </w:r>
      <w:r w:rsidRPr="3CE08C9F" w:rsidR="68B5F750">
        <w:rPr>
          <w:sz w:val="24"/>
          <w:szCs w:val="24"/>
        </w:rPr>
        <w:t>layed on PC. This gives the game a wider market, and so more opportunities for sales.</w:t>
      </w:r>
    </w:p>
    <w:p w:rsidR="29D0FD67" w:rsidP="00B07119" w:rsidRDefault="29D0FD67" w14:paraId="378F2257" w14:textId="3925C276">
      <w:pPr>
        <w:pStyle w:val="ListParagraph"/>
        <w:numPr>
          <w:ilvl w:val="0"/>
          <w:numId w:val="11"/>
        </w:numPr>
        <w:rPr>
          <w:rFonts w:eastAsiaTheme="minorEastAsia"/>
          <w:sz w:val="24"/>
          <w:szCs w:val="24"/>
        </w:rPr>
      </w:pPr>
      <w:r w:rsidRPr="2736DBA7">
        <w:rPr>
          <w:sz w:val="24"/>
          <w:szCs w:val="24"/>
        </w:rPr>
        <w:t>Marketing Campaign -</w:t>
      </w:r>
      <w:r w:rsidRPr="2736DBA7" w:rsidR="71C30D22">
        <w:rPr>
          <w:sz w:val="24"/>
          <w:szCs w:val="24"/>
        </w:rPr>
        <w:t xml:space="preserve"> Modern day Indie Devs are starting marketing early</w:t>
      </w:r>
      <w:r w:rsidRPr="2736DBA7" w:rsidR="6A49A5F6">
        <w:rPr>
          <w:sz w:val="24"/>
          <w:szCs w:val="24"/>
        </w:rPr>
        <w:t xml:space="preserve"> in the project development</w:t>
      </w:r>
      <w:r w:rsidRPr="2736DBA7" w:rsidR="71C30D22">
        <w:rPr>
          <w:sz w:val="24"/>
          <w:szCs w:val="24"/>
        </w:rPr>
        <w:t xml:space="preserve"> with </w:t>
      </w:r>
      <w:r w:rsidRPr="2736DBA7" w:rsidR="487710D7">
        <w:rPr>
          <w:sz w:val="24"/>
          <w:szCs w:val="24"/>
        </w:rPr>
        <w:t xml:space="preserve">the use of </w:t>
      </w:r>
      <w:r w:rsidRPr="2736DBA7" w:rsidR="71C30D22">
        <w:rPr>
          <w:sz w:val="24"/>
          <w:szCs w:val="24"/>
        </w:rPr>
        <w:t xml:space="preserve">Development Update </w:t>
      </w:r>
      <w:r w:rsidRPr="2736DBA7" w:rsidR="00477AF4">
        <w:rPr>
          <w:sz w:val="24"/>
          <w:szCs w:val="24"/>
        </w:rPr>
        <w:t>V</w:t>
      </w:r>
      <w:r w:rsidRPr="2736DBA7" w:rsidR="71C30D22">
        <w:rPr>
          <w:sz w:val="24"/>
          <w:szCs w:val="24"/>
        </w:rPr>
        <w:t>ideos</w:t>
      </w:r>
      <w:r w:rsidRPr="2736DBA7" w:rsidR="00477AF4">
        <w:rPr>
          <w:sz w:val="24"/>
          <w:szCs w:val="24"/>
        </w:rPr>
        <w:t xml:space="preserve"> </w:t>
      </w:r>
      <w:r w:rsidRPr="2736DBA7" w:rsidR="2CB9B54D">
        <w:rPr>
          <w:sz w:val="24"/>
          <w:szCs w:val="24"/>
        </w:rPr>
        <w:t xml:space="preserve">(Dev Blogs) </w:t>
      </w:r>
      <w:r w:rsidRPr="2736DBA7" w:rsidR="00477AF4">
        <w:rPr>
          <w:sz w:val="24"/>
          <w:szCs w:val="24"/>
        </w:rPr>
        <w:t>posted to YouTube. This generate</w:t>
      </w:r>
      <w:r w:rsidRPr="2736DBA7" w:rsidR="10BCEB4C">
        <w:rPr>
          <w:sz w:val="24"/>
          <w:szCs w:val="24"/>
        </w:rPr>
        <w:t>s</w:t>
      </w:r>
      <w:r w:rsidRPr="2736DBA7" w:rsidR="00477AF4">
        <w:rPr>
          <w:sz w:val="24"/>
          <w:szCs w:val="24"/>
        </w:rPr>
        <w:t xml:space="preserve"> a following,</w:t>
      </w:r>
      <w:r w:rsidRPr="2736DBA7" w:rsidR="5279DF30">
        <w:rPr>
          <w:sz w:val="24"/>
          <w:szCs w:val="24"/>
        </w:rPr>
        <w:t xml:space="preserve"> revenue,</w:t>
      </w:r>
      <w:r w:rsidRPr="2736DBA7" w:rsidR="00477AF4">
        <w:rPr>
          <w:sz w:val="24"/>
          <w:szCs w:val="24"/>
        </w:rPr>
        <w:t xml:space="preserve"> free alpha and beta testers, massive amounts of feedback, and even produce</w:t>
      </w:r>
      <w:r w:rsidRPr="2736DBA7" w:rsidR="16FBB973">
        <w:rPr>
          <w:sz w:val="24"/>
          <w:szCs w:val="24"/>
        </w:rPr>
        <w:t>s</w:t>
      </w:r>
      <w:r w:rsidRPr="2736DBA7" w:rsidR="00477AF4">
        <w:rPr>
          <w:sz w:val="24"/>
          <w:szCs w:val="24"/>
        </w:rPr>
        <w:t xml:space="preserve"> free game assets in the forms of artistic contri</w:t>
      </w:r>
      <w:r w:rsidRPr="2736DBA7" w:rsidR="2FBAEF3F">
        <w:rPr>
          <w:sz w:val="24"/>
          <w:szCs w:val="24"/>
        </w:rPr>
        <w:t>butions from fans.</w:t>
      </w:r>
    </w:p>
    <w:p w:rsidR="2736DBA7" w:rsidP="2C43FD72" w:rsidRDefault="2736DBA7" w14:paraId="2382A0D0" w14:textId="44049FB8">
      <w:pPr>
        <w:ind w:left="360"/>
        <w:rPr>
          <w:sz w:val="24"/>
          <w:szCs w:val="24"/>
        </w:rPr>
      </w:pPr>
    </w:p>
    <w:p w:rsidR="42BFE598" w:rsidP="2736DBA7" w:rsidRDefault="42BFE598" w14:paraId="268593AB" w14:textId="0148EB00">
      <w:pPr>
        <w:jc w:val="center"/>
        <w:rPr>
          <w:b/>
          <w:bCs/>
          <w:sz w:val="24"/>
          <w:szCs w:val="24"/>
          <w:u w:val="single"/>
        </w:rPr>
      </w:pPr>
      <w:r w:rsidRPr="2736DBA7">
        <w:rPr>
          <w:b/>
          <w:bCs/>
          <w:sz w:val="24"/>
          <w:szCs w:val="24"/>
          <w:u w:val="single"/>
        </w:rPr>
        <w:t>Threats</w:t>
      </w:r>
    </w:p>
    <w:p w:rsidR="288A4609" w:rsidP="238AAFEA" w:rsidRDefault="288A4609" w14:paraId="2617AE16" w14:textId="0CDBF3C4">
      <w:pPr>
        <w:pStyle w:val="ListParagraph"/>
        <w:numPr>
          <w:ilvl w:val="0"/>
          <w:numId w:val="8"/>
        </w:numPr>
        <w:rPr>
          <w:rFonts w:eastAsia="游明朝" w:eastAsiaTheme="minorEastAsia"/>
          <w:sz w:val="24"/>
          <w:szCs w:val="24"/>
        </w:rPr>
      </w:pPr>
      <w:r w:rsidRPr="238AAFEA" w:rsidR="5D099C56">
        <w:rPr>
          <w:sz w:val="24"/>
          <w:szCs w:val="24"/>
        </w:rPr>
        <w:t>Distributor Issues</w:t>
      </w:r>
      <w:r w:rsidRPr="238AAFEA" w:rsidR="213EFC90">
        <w:rPr>
          <w:sz w:val="24"/>
          <w:szCs w:val="24"/>
        </w:rPr>
        <w:t>: The game will be available on two distributor stores: Steam and Googl</w:t>
      </w:r>
      <w:r w:rsidRPr="238AAFEA" w:rsidR="40145365">
        <w:rPr>
          <w:sz w:val="24"/>
          <w:szCs w:val="24"/>
        </w:rPr>
        <w:t>e Play. If one of these distributors is having issues (</w:t>
      </w:r>
      <w:r w:rsidRPr="238AAFEA" w:rsidR="5CBE1216">
        <w:rPr>
          <w:sz w:val="24"/>
          <w:szCs w:val="24"/>
        </w:rPr>
        <w:t>e.g.,</w:t>
      </w:r>
      <w:r w:rsidRPr="238AAFEA" w:rsidR="40145365">
        <w:rPr>
          <w:sz w:val="24"/>
          <w:szCs w:val="24"/>
        </w:rPr>
        <w:t xml:space="preserve"> a DDOS attack), th</w:t>
      </w:r>
      <w:r w:rsidRPr="238AAFEA" w:rsidR="4F2C161A">
        <w:rPr>
          <w:sz w:val="24"/>
          <w:szCs w:val="24"/>
        </w:rPr>
        <w:t>e</w:t>
      </w:r>
      <w:r w:rsidRPr="238AAFEA" w:rsidR="40145365">
        <w:rPr>
          <w:sz w:val="24"/>
          <w:szCs w:val="24"/>
        </w:rPr>
        <w:t>n this game will be unable to download.</w:t>
      </w:r>
    </w:p>
    <w:p w:rsidR="288A4609" w:rsidP="00B07119" w:rsidRDefault="288A4609" w14:paraId="46EC87CF" w14:textId="58AD784C">
      <w:pPr>
        <w:pStyle w:val="ListParagraph"/>
        <w:numPr>
          <w:ilvl w:val="0"/>
          <w:numId w:val="8"/>
        </w:numPr>
        <w:spacing w:after="0"/>
        <w:rPr>
          <w:rFonts w:eastAsiaTheme="minorEastAsia"/>
          <w:sz w:val="24"/>
          <w:szCs w:val="24"/>
        </w:rPr>
      </w:pPr>
      <w:r w:rsidRPr="2736DBA7">
        <w:rPr>
          <w:sz w:val="24"/>
          <w:szCs w:val="24"/>
        </w:rPr>
        <w:t>Numerous Competitors</w:t>
      </w:r>
      <w:r w:rsidRPr="2736DBA7" w:rsidR="5CB42861">
        <w:rPr>
          <w:sz w:val="24"/>
          <w:szCs w:val="24"/>
        </w:rPr>
        <w:t xml:space="preserve">: There are </w:t>
      </w:r>
      <w:r w:rsidRPr="2736DBA7" w:rsidR="428AFAD0">
        <w:rPr>
          <w:sz w:val="24"/>
          <w:szCs w:val="24"/>
        </w:rPr>
        <w:t>thousands of Indie games on the Steam store, so there is a lot of competition for this game. This could cause customers to choose another game over this one.</w:t>
      </w:r>
    </w:p>
    <w:p w:rsidR="288A4609" w:rsidP="00B07119" w:rsidRDefault="288A4609" w14:paraId="31F0897D" w14:textId="68E4BB78">
      <w:pPr>
        <w:pStyle w:val="ListParagraph"/>
        <w:numPr>
          <w:ilvl w:val="0"/>
          <w:numId w:val="8"/>
        </w:numPr>
        <w:rPr>
          <w:rFonts w:eastAsiaTheme="minorEastAsia"/>
          <w:sz w:val="24"/>
          <w:szCs w:val="24"/>
        </w:rPr>
      </w:pPr>
      <w:r w:rsidRPr="2736DBA7">
        <w:rPr>
          <w:sz w:val="24"/>
          <w:szCs w:val="24"/>
        </w:rPr>
        <w:t>ESRB Rating limitations: Anything above an E rating will limit the potential consumer base for this game.</w:t>
      </w:r>
    </w:p>
    <w:p w:rsidR="288A4609" w:rsidP="00B07119" w:rsidRDefault="288A4609" w14:paraId="63F865C9" w14:textId="371165E7">
      <w:pPr>
        <w:pStyle w:val="ListParagraph"/>
        <w:numPr>
          <w:ilvl w:val="0"/>
          <w:numId w:val="8"/>
        </w:numPr>
        <w:rPr>
          <w:rFonts w:eastAsiaTheme="minorEastAsia"/>
          <w:sz w:val="24"/>
          <w:szCs w:val="24"/>
        </w:rPr>
      </w:pPr>
      <w:r w:rsidRPr="2736DBA7">
        <w:rPr>
          <w:sz w:val="24"/>
          <w:szCs w:val="24"/>
        </w:rPr>
        <w:t>Scope Creep</w:t>
      </w:r>
      <w:r w:rsidRPr="2736DBA7" w:rsidR="1F31CEB8">
        <w:rPr>
          <w:sz w:val="24"/>
          <w:szCs w:val="24"/>
        </w:rPr>
        <w:t>: Always a threat, the more we try to add to the development of this game the more work it will take to do it all.</w:t>
      </w:r>
    </w:p>
    <w:p w:rsidR="2736DBA7" w:rsidP="2736DBA7" w:rsidRDefault="2736DBA7" w14:paraId="74843102" w14:textId="0148EB00">
      <w:pPr>
        <w:rPr>
          <w:b/>
          <w:bCs/>
          <w:sz w:val="24"/>
          <w:szCs w:val="24"/>
          <w:u w:val="single"/>
        </w:rPr>
      </w:pPr>
    </w:p>
    <w:p w:rsidR="0343E949" w:rsidP="0343E949" w:rsidRDefault="0343E949" w14:paraId="14E003F6" w14:textId="4582A620">
      <w:pPr>
        <w:pStyle w:val="ListParagraph"/>
        <w:ind w:left="0"/>
        <w:rPr>
          <w:sz w:val="24"/>
          <w:szCs w:val="24"/>
        </w:rPr>
      </w:pPr>
    </w:p>
    <w:p w:rsidR="0343E949" w:rsidRDefault="0343E949" w14:paraId="54B0EA25" w14:textId="36A46864">
      <w:r>
        <w:br w:type="page"/>
      </w:r>
    </w:p>
    <w:p w:rsidR="0343E949" w:rsidP="0343E949" w:rsidRDefault="0343E949" w14:paraId="4DFAECCB" w14:textId="6BDF70A9">
      <w:pPr>
        <w:pStyle w:val="ListParagraph"/>
        <w:ind w:left="0"/>
        <w:rPr>
          <w:sz w:val="24"/>
          <w:szCs w:val="24"/>
        </w:rPr>
      </w:pPr>
    </w:p>
    <w:p w:rsidR="109B96F9" w:rsidP="2C43FD72" w:rsidRDefault="5BC1684F" w14:paraId="1CA56E75" w14:textId="576F98DB">
      <w:pPr>
        <w:pStyle w:val="ListParagraph"/>
        <w:ind w:left="0"/>
        <w:jc w:val="center"/>
        <w:rPr>
          <w:b/>
          <w:bCs/>
          <w:sz w:val="28"/>
          <w:szCs w:val="28"/>
          <w:u w:val="single"/>
        </w:rPr>
      </w:pPr>
      <w:r w:rsidRPr="2C43FD72">
        <w:rPr>
          <w:b/>
          <w:bCs/>
          <w:sz w:val="28"/>
          <w:szCs w:val="28"/>
          <w:u w:val="single"/>
        </w:rPr>
        <w:t xml:space="preserve">Business </w:t>
      </w:r>
      <w:r w:rsidRPr="2C43FD72" w:rsidR="33C4AC77">
        <w:rPr>
          <w:b/>
          <w:bCs/>
          <w:sz w:val="28"/>
          <w:szCs w:val="28"/>
          <w:u w:val="single"/>
        </w:rPr>
        <w:t>Use Case Diagram</w:t>
      </w:r>
    </w:p>
    <w:p w:rsidR="109B96F9" w:rsidP="2E80263E" w:rsidRDefault="109B96F9" w14:paraId="44D04280" w14:textId="6AA6E776">
      <w:pPr>
        <w:pStyle w:val="ListParagraph"/>
        <w:ind w:left="0"/>
        <w:jc w:val="center"/>
        <w:rPr>
          <w:b/>
          <w:bCs/>
          <w:sz w:val="24"/>
          <w:szCs w:val="24"/>
          <w:u w:val="single"/>
        </w:rPr>
      </w:pPr>
    </w:p>
    <w:p w:rsidR="5FEE8402" w:rsidP="5FEE8402" w:rsidRDefault="5FEE8402" w14:paraId="4813F62F" w14:textId="548E17AA">
      <w:pPr>
        <w:pStyle w:val="ListParagraph"/>
        <w:ind w:left="0"/>
        <w:jc w:val="center"/>
      </w:pPr>
    </w:p>
    <w:p w:rsidR="5FEE8402" w:rsidP="5FEE8402" w:rsidRDefault="31A4799C" w14:paraId="2A777426" w14:textId="7D63BE3F">
      <w:pPr>
        <w:pStyle w:val="ListParagraph"/>
        <w:ind w:left="0"/>
        <w:jc w:val="center"/>
      </w:pPr>
      <w:r w:rsidR="39B45B74">
        <w:drawing>
          <wp:inline wp14:editId="74A80887" wp14:anchorId="20337B87">
            <wp:extent cx="4286250" cy="4572000"/>
            <wp:effectExtent l="0" t="0" r="0" b="0"/>
            <wp:docPr id="539133234" name="Picture 539133234" title=""/>
            <wp:cNvGraphicFramePr>
              <a:graphicFrameLocks noChangeAspect="1"/>
            </wp:cNvGraphicFramePr>
            <a:graphic>
              <a:graphicData uri="http://schemas.openxmlformats.org/drawingml/2006/picture">
                <pic:pic>
                  <pic:nvPicPr>
                    <pic:cNvPr id="0" name="Picture 539133234"/>
                    <pic:cNvPicPr/>
                  </pic:nvPicPr>
                  <pic:blipFill>
                    <a:blip r:embed="Rde6d74408eab4a2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86250" cy="4572000"/>
                    </a:xfrm>
                    <a:prstGeom prst="rect">
                      <a:avLst/>
                    </a:prstGeom>
                  </pic:spPr>
                </pic:pic>
              </a:graphicData>
            </a:graphic>
          </wp:inline>
        </w:drawing>
      </w:r>
    </w:p>
    <w:p w:rsidR="5FEE8402" w:rsidP="5FEE8402" w:rsidRDefault="5FEE8402" w14:paraId="4FFF18A3" w14:textId="3827F516">
      <w:pPr>
        <w:pStyle w:val="ListParagraph"/>
        <w:ind w:left="0"/>
        <w:jc w:val="center"/>
        <w:rPr>
          <w:b/>
          <w:bCs/>
          <w:sz w:val="24"/>
          <w:szCs w:val="24"/>
          <w:u w:val="single"/>
        </w:rPr>
      </w:pPr>
    </w:p>
    <w:p w:rsidR="109B96F9" w:rsidP="2C43FD72" w:rsidRDefault="109B96F9" w14:paraId="0D8A4D31" w14:textId="779AFB2D">
      <w:pPr>
        <w:pStyle w:val="ListParagraph"/>
        <w:ind w:left="0"/>
        <w:jc w:val="center"/>
        <w:rPr>
          <w:b/>
          <w:bCs/>
          <w:sz w:val="24"/>
          <w:szCs w:val="24"/>
          <w:u w:val="single"/>
        </w:rPr>
      </w:pPr>
    </w:p>
    <w:p w:rsidR="00A0450C" w:rsidRDefault="00A0450C" w14:paraId="50F7AEE0" w14:textId="54E59A34">
      <w:pPr>
        <w:rPr>
          <w:b/>
          <w:bCs/>
          <w:sz w:val="24"/>
          <w:szCs w:val="24"/>
          <w:u w:val="single"/>
        </w:rPr>
      </w:pPr>
      <w:r w:rsidRPr="2C43FD72">
        <w:rPr>
          <w:b/>
          <w:bCs/>
          <w:sz w:val="24"/>
          <w:szCs w:val="24"/>
          <w:u w:val="single"/>
        </w:rPr>
        <w:br w:type="page"/>
      </w:r>
    </w:p>
    <w:p w:rsidR="109B96F9" w:rsidP="2C43FD72" w:rsidRDefault="0D2973E0" w14:paraId="5622D656" w14:textId="6B0471B2">
      <w:pPr>
        <w:pStyle w:val="ListParagraph"/>
        <w:ind w:left="0"/>
        <w:jc w:val="center"/>
        <w:rPr>
          <w:sz w:val="28"/>
          <w:szCs w:val="28"/>
        </w:rPr>
      </w:pPr>
      <w:r w:rsidRPr="2C43FD72">
        <w:rPr>
          <w:b/>
          <w:bCs/>
          <w:sz w:val="28"/>
          <w:szCs w:val="28"/>
          <w:u w:val="single"/>
        </w:rPr>
        <w:t>Activity Diagrams</w:t>
      </w:r>
    </w:p>
    <w:p w:rsidR="109B96F9" w:rsidP="2C43FD72" w:rsidRDefault="109B96F9" w14:paraId="16A7E026" w14:textId="1D1ED8F1">
      <w:pPr>
        <w:rPr>
          <w:b/>
          <w:bCs/>
          <w:sz w:val="24"/>
          <w:szCs w:val="24"/>
          <w:u w:val="single"/>
        </w:rPr>
      </w:pPr>
    </w:p>
    <w:p w:rsidR="109B96F9" w:rsidP="2E80263E" w:rsidRDefault="109B96F9" w14:paraId="396DB86F" w14:textId="17FD05B7">
      <w:pPr>
        <w:pStyle w:val="ListParagraph"/>
        <w:ind w:left="0"/>
        <w:jc w:val="center"/>
        <w:rPr>
          <w:b/>
          <w:bCs/>
          <w:sz w:val="24"/>
          <w:szCs w:val="24"/>
          <w:u w:val="single"/>
        </w:rPr>
      </w:pPr>
    </w:p>
    <w:p w:rsidR="109B96F9" w:rsidP="109B96F9" w:rsidRDefault="6098DCAB" w14:paraId="1104BF55" w14:textId="7D1DA3D1">
      <w:pPr>
        <w:pStyle w:val="ListParagraph"/>
        <w:ind w:left="0"/>
        <w:jc w:val="center"/>
      </w:pPr>
      <w:r>
        <w:rPr>
          <w:noProof/>
        </w:rPr>
        <w:drawing>
          <wp:anchor distT="0" distB="0" distL="114300" distR="114300" simplePos="0" relativeHeight="251658240" behindDoc="0" locked="0" layoutInCell="1" allowOverlap="1" wp14:anchorId="0230D803" wp14:editId="5AE1E286">
            <wp:simplePos x="0" y="0"/>
            <wp:positionH relativeFrom="column">
              <wp:align>left</wp:align>
            </wp:positionH>
            <wp:positionV relativeFrom="paragraph">
              <wp:posOffset>0</wp:posOffset>
            </wp:positionV>
            <wp:extent cx="2577787" cy="3189014"/>
            <wp:effectExtent l="0" t="0" r="0" b="0"/>
            <wp:wrapSquare wrapText="bothSides"/>
            <wp:docPr id="850102771" name="Picture 850102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577787" cy="3189014"/>
                    </a:xfrm>
                    <a:prstGeom prst="rect">
                      <a:avLst/>
                    </a:prstGeom>
                  </pic:spPr>
                </pic:pic>
              </a:graphicData>
            </a:graphic>
            <wp14:sizeRelH relativeFrom="page">
              <wp14:pctWidth>0</wp14:pctWidth>
            </wp14:sizeRelH>
            <wp14:sizeRelV relativeFrom="page">
              <wp14:pctHeight>0</wp14:pctHeight>
            </wp14:sizeRelV>
          </wp:anchor>
        </w:drawing>
      </w:r>
      <w:r w:rsidR="70F0EB2E">
        <w:rPr>
          <w:noProof/>
        </w:rPr>
        <w:drawing>
          <wp:anchor distT="0" distB="0" distL="114300" distR="114300" simplePos="0" relativeHeight="251658241" behindDoc="0" locked="0" layoutInCell="1" allowOverlap="1" wp14:anchorId="74C60315" wp14:editId="32988A68">
            <wp:simplePos x="0" y="0"/>
            <wp:positionH relativeFrom="column">
              <wp:align>right</wp:align>
            </wp:positionH>
            <wp:positionV relativeFrom="paragraph">
              <wp:posOffset>0</wp:posOffset>
            </wp:positionV>
            <wp:extent cx="3278468" cy="3191621"/>
            <wp:effectExtent l="0" t="0" r="0" b="0"/>
            <wp:wrapSquare wrapText="bothSides"/>
            <wp:docPr id="1367445314" name="Picture 1367445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278468" cy="3191621"/>
                    </a:xfrm>
                    <a:prstGeom prst="rect">
                      <a:avLst/>
                    </a:prstGeom>
                  </pic:spPr>
                </pic:pic>
              </a:graphicData>
            </a:graphic>
            <wp14:sizeRelH relativeFrom="page">
              <wp14:pctWidth>0</wp14:pctWidth>
            </wp14:sizeRelH>
            <wp14:sizeRelV relativeFrom="page">
              <wp14:pctHeight>0</wp14:pctHeight>
            </wp14:sizeRelV>
          </wp:anchor>
        </w:drawing>
      </w:r>
    </w:p>
    <w:p w:rsidR="109B96F9" w:rsidP="109B96F9" w:rsidRDefault="109B96F9" w14:paraId="1D49F47B" w14:textId="6B92FC53">
      <w:pPr>
        <w:pStyle w:val="ListParagraph"/>
        <w:ind w:left="0"/>
        <w:jc w:val="center"/>
      </w:pPr>
    </w:p>
    <w:p w:rsidR="109B96F9" w:rsidP="109B96F9" w:rsidRDefault="109B96F9" w14:paraId="0627FBE6" w14:textId="30527B64">
      <w:pPr>
        <w:pStyle w:val="ListParagraph"/>
        <w:ind w:left="0"/>
        <w:jc w:val="center"/>
      </w:pPr>
    </w:p>
    <w:p w:rsidR="109B96F9" w:rsidP="109B96F9" w:rsidRDefault="109B96F9" w14:paraId="1AAB77FA" w14:textId="366F4087">
      <w:pPr>
        <w:pStyle w:val="ListParagraph"/>
        <w:ind w:left="0"/>
        <w:jc w:val="center"/>
      </w:pPr>
    </w:p>
    <w:p w:rsidR="109B96F9" w:rsidP="2E80263E" w:rsidRDefault="109B96F9" w14:paraId="2442DD86" w14:textId="31F744DF">
      <w:pPr>
        <w:pStyle w:val="ListParagraph"/>
        <w:ind w:left="0"/>
        <w:jc w:val="center"/>
      </w:pPr>
    </w:p>
    <w:p w:rsidR="109B96F9" w:rsidP="109B96F9" w:rsidRDefault="109B96F9" w14:paraId="006C202C" w14:textId="0A90379A">
      <w:pPr>
        <w:pStyle w:val="ListParagraph"/>
        <w:ind w:left="0"/>
        <w:jc w:val="center"/>
        <w:rPr>
          <w:b/>
          <w:bCs/>
          <w:sz w:val="24"/>
          <w:szCs w:val="24"/>
          <w:u w:val="single"/>
        </w:rPr>
      </w:pPr>
    </w:p>
    <w:p w:rsidR="2C43FD72" w:rsidP="2C43FD72" w:rsidRDefault="2C43FD72" w14:paraId="7771A4F7" w14:textId="15A2D4C1">
      <w:pPr>
        <w:jc w:val="center"/>
        <w:rPr>
          <w:b/>
          <w:bCs/>
          <w:sz w:val="28"/>
          <w:szCs w:val="28"/>
          <w:u w:val="single"/>
        </w:rPr>
      </w:pPr>
      <w:r w:rsidRPr="2C43FD72">
        <w:rPr>
          <w:b/>
          <w:bCs/>
          <w:sz w:val="28"/>
          <w:szCs w:val="28"/>
          <w:u w:val="single"/>
        </w:rPr>
        <w:br w:type="page"/>
      </w:r>
      <w:r w:rsidRPr="2C43FD72" w:rsidR="33C4AC77">
        <w:rPr>
          <w:b/>
          <w:bCs/>
          <w:sz w:val="28"/>
          <w:szCs w:val="28"/>
          <w:u w:val="single"/>
        </w:rPr>
        <w:t>Use Case D</w:t>
      </w:r>
      <w:r w:rsidRPr="2C43FD72" w:rsidR="4587EC6A">
        <w:rPr>
          <w:b/>
          <w:bCs/>
          <w:sz w:val="28"/>
          <w:szCs w:val="28"/>
          <w:u w:val="single"/>
        </w:rPr>
        <w:t>escription</w:t>
      </w:r>
    </w:p>
    <w:p w:rsidR="337EB8B1" w:rsidP="2C43FD72" w:rsidRDefault="337EB8B1" w14:paraId="38D70124" w14:textId="3314B9B9">
      <w:pPr>
        <w:rPr>
          <w:b/>
          <w:bCs/>
          <w:sz w:val="24"/>
          <w:szCs w:val="24"/>
          <w:u w:val="single"/>
        </w:rPr>
      </w:pPr>
      <w:r w:rsidRPr="2C43FD72">
        <w:rPr>
          <w:b/>
          <w:bCs/>
          <w:sz w:val="24"/>
          <w:szCs w:val="24"/>
          <w:u w:val="single"/>
        </w:rPr>
        <w:t>Launch Game</w:t>
      </w:r>
    </w:p>
    <w:tbl>
      <w:tblPr>
        <w:tblStyle w:val="TableGrid"/>
        <w:tblW w:w="9330" w:type="dxa"/>
        <w:tblLayout w:type="fixed"/>
        <w:tblLook w:val="06A0" w:firstRow="1" w:lastRow="0" w:firstColumn="1" w:lastColumn="0" w:noHBand="1" w:noVBand="1"/>
      </w:tblPr>
      <w:tblGrid>
        <w:gridCol w:w="3795"/>
        <w:gridCol w:w="2445"/>
        <w:gridCol w:w="3090"/>
      </w:tblGrid>
      <w:tr w:rsidR="109B96F9" w:rsidTr="2C43FD72" w14:paraId="5F6CD498" w14:textId="77777777">
        <w:tc>
          <w:tcPr>
            <w:tcW w:w="3795" w:type="dxa"/>
          </w:tcPr>
          <w:p w:rsidR="0BB60E3D" w:rsidP="127CECA5" w:rsidRDefault="3463451B" w14:paraId="5B067488" w14:textId="10959B2A">
            <w:pPr>
              <w:pStyle w:val="ListParagraph"/>
              <w:ind w:left="0"/>
              <w:jc w:val="both"/>
              <w:rPr>
                <w:sz w:val="24"/>
                <w:szCs w:val="24"/>
              </w:rPr>
            </w:pPr>
            <w:r w:rsidRPr="2C43FD72">
              <w:rPr>
                <w:sz w:val="24"/>
                <w:szCs w:val="24"/>
              </w:rPr>
              <w:t>Use</w:t>
            </w:r>
            <w:r w:rsidRPr="2C43FD72" w:rsidR="25A424B8">
              <w:rPr>
                <w:sz w:val="24"/>
                <w:szCs w:val="24"/>
              </w:rPr>
              <w:t xml:space="preserve"> </w:t>
            </w:r>
            <w:r w:rsidRPr="2C43FD72">
              <w:rPr>
                <w:sz w:val="24"/>
                <w:szCs w:val="24"/>
              </w:rPr>
              <w:t>Case</w:t>
            </w:r>
            <w:r w:rsidRPr="2C43FD72" w:rsidR="15284C9B">
              <w:rPr>
                <w:sz w:val="24"/>
                <w:szCs w:val="24"/>
              </w:rPr>
              <w:t xml:space="preserve"> </w:t>
            </w:r>
            <w:r w:rsidRPr="2C43FD72">
              <w:rPr>
                <w:sz w:val="24"/>
                <w:szCs w:val="24"/>
              </w:rPr>
              <w:t>Name:</w:t>
            </w:r>
            <w:r w:rsidRPr="2C43FD72" w:rsidR="55170E27">
              <w:rPr>
                <w:sz w:val="24"/>
                <w:szCs w:val="24"/>
              </w:rPr>
              <w:t xml:space="preserve"> </w:t>
            </w:r>
            <w:r w:rsidRPr="2C43FD72" w:rsidR="0A0BE4A1">
              <w:rPr>
                <w:sz w:val="24"/>
                <w:szCs w:val="24"/>
              </w:rPr>
              <w:t>L</w:t>
            </w:r>
            <w:r w:rsidRPr="2C43FD72" w:rsidR="6923E030">
              <w:rPr>
                <w:sz w:val="24"/>
                <w:szCs w:val="24"/>
              </w:rPr>
              <w:t>aunch Game</w:t>
            </w:r>
          </w:p>
        </w:tc>
        <w:tc>
          <w:tcPr>
            <w:tcW w:w="2445" w:type="dxa"/>
          </w:tcPr>
          <w:p w:rsidR="0BB60E3D" w:rsidP="127CECA5" w:rsidRDefault="5458F505" w14:paraId="75C962CE" w14:textId="607C7CEF">
            <w:pPr>
              <w:pStyle w:val="ListParagraph"/>
              <w:ind w:left="0"/>
              <w:jc w:val="both"/>
              <w:rPr>
                <w:sz w:val="24"/>
                <w:szCs w:val="24"/>
              </w:rPr>
            </w:pPr>
            <w:r w:rsidRPr="127CECA5">
              <w:rPr>
                <w:sz w:val="24"/>
                <w:szCs w:val="24"/>
              </w:rPr>
              <w:t xml:space="preserve">ID: </w:t>
            </w:r>
            <w:r w:rsidRPr="127CECA5" w:rsidR="2CF5C6C9">
              <w:rPr>
                <w:sz w:val="24"/>
                <w:szCs w:val="24"/>
              </w:rPr>
              <w:t>1</w:t>
            </w:r>
          </w:p>
        </w:tc>
        <w:tc>
          <w:tcPr>
            <w:tcW w:w="3090" w:type="dxa"/>
          </w:tcPr>
          <w:p w:rsidR="0BB60E3D" w:rsidP="127CECA5" w:rsidRDefault="5458F505" w14:paraId="5BEAD60A" w14:textId="3172B906">
            <w:pPr>
              <w:pStyle w:val="ListParagraph"/>
              <w:ind w:left="0"/>
              <w:jc w:val="both"/>
              <w:rPr>
                <w:sz w:val="24"/>
                <w:szCs w:val="24"/>
              </w:rPr>
            </w:pPr>
            <w:r w:rsidRPr="127CECA5">
              <w:rPr>
                <w:sz w:val="24"/>
                <w:szCs w:val="24"/>
              </w:rPr>
              <w:t xml:space="preserve">Importance Level: </w:t>
            </w:r>
            <w:r w:rsidRPr="127CECA5" w:rsidR="512F5979">
              <w:rPr>
                <w:sz w:val="24"/>
                <w:szCs w:val="24"/>
              </w:rPr>
              <w:t>High</w:t>
            </w:r>
          </w:p>
        </w:tc>
      </w:tr>
      <w:tr w:rsidR="109B96F9" w:rsidTr="2C43FD72" w14:paraId="63F94E94" w14:textId="77777777">
        <w:tc>
          <w:tcPr>
            <w:tcW w:w="9330" w:type="dxa"/>
            <w:gridSpan w:val="3"/>
          </w:tcPr>
          <w:p w:rsidR="4BED6937" w:rsidP="127CECA5" w:rsidRDefault="40B397CE" w14:paraId="2350F191" w14:textId="3D094595">
            <w:pPr>
              <w:pStyle w:val="ListParagraph"/>
              <w:ind w:left="0"/>
              <w:jc w:val="both"/>
              <w:rPr>
                <w:sz w:val="24"/>
                <w:szCs w:val="24"/>
              </w:rPr>
            </w:pPr>
            <w:r w:rsidRPr="127CECA5">
              <w:rPr>
                <w:sz w:val="24"/>
                <w:szCs w:val="24"/>
              </w:rPr>
              <w:t xml:space="preserve">Primary Actor: </w:t>
            </w:r>
            <w:r w:rsidRPr="127CECA5" w:rsidR="70E627EE">
              <w:rPr>
                <w:sz w:val="24"/>
                <w:szCs w:val="24"/>
              </w:rPr>
              <w:t>User</w:t>
            </w:r>
            <w:r w:rsidRPr="127CECA5">
              <w:rPr>
                <w:sz w:val="24"/>
                <w:szCs w:val="24"/>
              </w:rPr>
              <w:t xml:space="preserve">                                                Use Case Type:</w:t>
            </w:r>
            <w:r w:rsidRPr="127CECA5" w:rsidR="7B144128">
              <w:rPr>
                <w:sz w:val="24"/>
                <w:szCs w:val="24"/>
              </w:rPr>
              <w:t xml:space="preserve"> Detail, Essential</w:t>
            </w:r>
          </w:p>
        </w:tc>
      </w:tr>
      <w:tr w:rsidR="109B96F9" w:rsidTr="2C43FD72" w14:paraId="41579CFC" w14:textId="77777777">
        <w:tc>
          <w:tcPr>
            <w:tcW w:w="9330" w:type="dxa"/>
            <w:gridSpan w:val="3"/>
          </w:tcPr>
          <w:p w:rsidR="4BED6937" w:rsidP="2E80263E" w:rsidRDefault="40B397CE" w14:paraId="390ECA7C" w14:textId="5D21ED05">
            <w:pPr>
              <w:pStyle w:val="ListParagraph"/>
              <w:ind w:left="0"/>
              <w:jc w:val="both"/>
              <w:rPr>
                <w:sz w:val="24"/>
                <w:szCs w:val="24"/>
              </w:rPr>
            </w:pPr>
            <w:r w:rsidRPr="2E80263E">
              <w:rPr>
                <w:sz w:val="24"/>
                <w:szCs w:val="24"/>
              </w:rPr>
              <w:t>Stakeholders and Interests:</w:t>
            </w:r>
          </w:p>
          <w:p w:rsidR="4BED6937" w:rsidP="6098DCAB" w:rsidRDefault="2CB734FA" w14:paraId="2A3FFFA7" w14:textId="4656D615">
            <w:pPr>
              <w:pStyle w:val="ListParagraph"/>
              <w:ind w:left="0"/>
              <w:jc w:val="both"/>
              <w:rPr>
                <w:sz w:val="24"/>
                <w:szCs w:val="24"/>
              </w:rPr>
            </w:pPr>
            <w:r w:rsidRPr="70F0EB2E">
              <w:rPr>
                <w:sz w:val="24"/>
                <w:szCs w:val="24"/>
              </w:rPr>
              <w:t>User</w:t>
            </w:r>
            <w:r w:rsidRPr="70F0EB2E" w:rsidR="3D98974C">
              <w:rPr>
                <w:sz w:val="24"/>
                <w:szCs w:val="24"/>
              </w:rPr>
              <w:t xml:space="preserve"> -</w:t>
            </w:r>
            <w:r w:rsidRPr="70F0EB2E">
              <w:rPr>
                <w:sz w:val="24"/>
                <w:szCs w:val="24"/>
              </w:rPr>
              <w:t xml:space="preserve"> wants to play the game</w:t>
            </w:r>
          </w:p>
          <w:p w:rsidR="4BED6937" w:rsidP="70F0EB2E" w:rsidRDefault="33CDBEBB" w14:paraId="09CCFE07" w14:textId="1DF51C9C">
            <w:pPr>
              <w:pStyle w:val="ListParagraph"/>
              <w:ind w:left="0"/>
              <w:jc w:val="both"/>
              <w:rPr>
                <w:sz w:val="24"/>
                <w:szCs w:val="24"/>
              </w:rPr>
            </w:pPr>
            <w:r w:rsidRPr="70F0EB2E">
              <w:rPr>
                <w:sz w:val="24"/>
                <w:szCs w:val="24"/>
              </w:rPr>
              <w:t>Distributor – Hosts the game</w:t>
            </w:r>
          </w:p>
        </w:tc>
      </w:tr>
      <w:tr w:rsidR="109B96F9" w:rsidTr="2C43FD72" w14:paraId="4FAB28DA" w14:textId="77777777">
        <w:tc>
          <w:tcPr>
            <w:tcW w:w="9330" w:type="dxa"/>
            <w:gridSpan w:val="3"/>
          </w:tcPr>
          <w:p w:rsidR="35A7FBD8" w:rsidP="2E80263E" w:rsidRDefault="3A0ED6AD" w14:paraId="5084A35C" w14:textId="77E41FC8">
            <w:pPr>
              <w:pStyle w:val="ListParagraph"/>
              <w:ind w:left="0"/>
              <w:jc w:val="both"/>
              <w:rPr>
                <w:sz w:val="24"/>
                <w:szCs w:val="24"/>
              </w:rPr>
            </w:pPr>
            <w:r w:rsidRPr="2C43FD72">
              <w:rPr>
                <w:sz w:val="24"/>
                <w:szCs w:val="24"/>
              </w:rPr>
              <w:t>Brief</w:t>
            </w:r>
            <w:r w:rsidRPr="2C43FD72" w:rsidR="1218F8BE">
              <w:rPr>
                <w:sz w:val="24"/>
                <w:szCs w:val="24"/>
              </w:rPr>
              <w:t xml:space="preserve"> Description:</w:t>
            </w:r>
            <w:r w:rsidRPr="2C43FD72" w:rsidR="2DB5408A">
              <w:rPr>
                <w:sz w:val="24"/>
                <w:szCs w:val="24"/>
              </w:rPr>
              <w:t xml:space="preserve"> This use case describes how a user </w:t>
            </w:r>
            <w:r w:rsidRPr="2C43FD72" w:rsidR="3D64D956">
              <w:rPr>
                <w:sz w:val="24"/>
                <w:szCs w:val="24"/>
              </w:rPr>
              <w:t>starts the game</w:t>
            </w:r>
          </w:p>
        </w:tc>
      </w:tr>
      <w:tr w:rsidR="109B96F9" w:rsidTr="2C43FD72" w14:paraId="0EBFD601" w14:textId="77777777">
        <w:tc>
          <w:tcPr>
            <w:tcW w:w="9330" w:type="dxa"/>
            <w:gridSpan w:val="3"/>
          </w:tcPr>
          <w:p w:rsidR="4BED6937" w:rsidP="127CECA5" w:rsidRDefault="40B397CE" w14:paraId="0D27D111" w14:textId="4EADB37D">
            <w:pPr>
              <w:pStyle w:val="ListParagraph"/>
              <w:ind w:left="0"/>
              <w:jc w:val="both"/>
              <w:rPr>
                <w:sz w:val="24"/>
                <w:szCs w:val="24"/>
              </w:rPr>
            </w:pPr>
            <w:r w:rsidRPr="127CECA5">
              <w:rPr>
                <w:sz w:val="24"/>
                <w:szCs w:val="24"/>
              </w:rPr>
              <w:t>Trigger:</w:t>
            </w:r>
            <w:r w:rsidRPr="127CECA5" w:rsidR="5EE663D3">
              <w:rPr>
                <w:sz w:val="24"/>
                <w:szCs w:val="24"/>
              </w:rPr>
              <w:t xml:space="preserve"> User wants to play the game</w:t>
            </w:r>
          </w:p>
          <w:p w:rsidR="4BED6937" w:rsidP="127CECA5" w:rsidRDefault="40B397CE" w14:paraId="227588F7" w14:textId="0FA87E05">
            <w:pPr>
              <w:pStyle w:val="ListParagraph"/>
              <w:ind w:left="0"/>
              <w:jc w:val="both"/>
              <w:rPr>
                <w:sz w:val="24"/>
                <w:szCs w:val="24"/>
              </w:rPr>
            </w:pPr>
            <w:r w:rsidRPr="127CECA5">
              <w:rPr>
                <w:sz w:val="24"/>
                <w:szCs w:val="24"/>
              </w:rPr>
              <w:t>Type:</w:t>
            </w:r>
            <w:r w:rsidRPr="127CECA5" w:rsidR="6B4A91FC">
              <w:rPr>
                <w:sz w:val="24"/>
                <w:szCs w:val="24"/>
              </w:rPr>
              <w:t xml:space="preserve"> External</w:t>
            </w:r>
          </w:p>
        </w:tc>
      </w:tr>
      <w:tr w:rsidR="109B96F9" w:rsidTr="2C43FD72" w14:paraId="3E597EFF" w14:textId="77777777">
        <w:tc>
          <w:tcPr>
            <w:tcW w:w="9330" w:type="dxa"/>
            <w:gridSpan w:val="3"/>
          </w:tcPr>
          <w:p w:rsidR="4BED6937" w:rsidP="109B96F9" w:rsidRDefault="4BED6937" w14:paraId="12E3FB19" w14:textId="152069EC">
            <w:pPr>
              <w:pStyle w:val="ListParagraph"/>
              <w:ind w:left="0"/>
              <w:jc w:val="both"/>
              <w:rPr>
                <w:sz w:val="24"/>
                <w:szCs w:val="24"/>
              </w:rPr>
            </w:pPr>
            <w:r w:rsidRPr="109B96F9">
              <w:rPr>
                <w:sz w:val="24"/>
                <w:szCs w:val="24"/>
              </w:rPr>
              <w:t>Relationships:</w:t>
            </w:r>
          </w:p>
          <w:p w:rsidR="2587F643" w:rsidP="127CECA5" w:rsidRDefault="45CBCE5E" w14:paraId="2C1798B6" w14:textId="1EB3EFCB">
            <w:pPr>
              <w:pStyle w:val="ListParagraph"/>
              <w:ind w:left="0"/>
              <w:jc w:val="both"/>
              <w:rPr>
                <w:sz w:val="24"/>
                <w:szCs w:val="24"/>
              </w:rPr>
            </w:pPr>
            <w:r w:rsidRPr="127CECA5">
              <w:rPr>
                <w:sz w:val="24"/>
                <w:szCs w:val="24"/>
              </w:rPr>
              <w:t xml:space="preserve">               Association:</w:t>
            </w:r>
            <w:r w:rsidRPr="127CECA5" w:rsidR="3C9BE5A5">
              <w:rPr>
                <w:sz w:val="24"/>
                <w:szCs w:val="24"/>
              </w:rPr>
              <w:t xml:space="preserve"> User, Host Application, Game</w:t>
            </w:r>
          </w:p>
          <w:p w:rsidR="2587F643" w:rsidP="109B96F9" w:rsidRDefault="2587F643" w14:paraId="660F3AF2" w14:textId="65443183">
            <w:pPr>
              <w:pStyle w:val="ListParagraph"/>
              <w:ind w:left="0"/>
              <w:jc w:val="both"/>
              <w:rPr>
                <w:sz w:val="24"/>
                <w:szCs w:val="24"/>
              </w:rPr>
            </w:pPr>
            <w:r w:rsidRPr="109B96F9">
              <w:rPr>
                <w:sz w:val="24"/>
                <w:szCs w:val="24"/>
              </w:rPr>
              <w:t xml:space="preserve">               Include:</w:t>
            </w:r>
          </w:p>
          <w:p w:rsidR="2587F643" w:rsidP="109B96F9" w:rsidRDefault="2587F643" w14:paraId="7EFC07AD" w14:textId="29AC4DF6">
            <w:pPr>
              <w:pStyle w:val="ListParagraph"/>
              <w:ind w:left="0"/>
              <w:jc w:val="both"/>
              <w:rPr>
                <w:sz w:val="24"/>
                <w:szCs w:val="24"/>
              </w:rPr>
            </w:pPr>
            <w:r w:rsidRPr="109B96F9">
              <w:rPr>
                <w:sz w:val="24"/>
                <w:szCs w:val="24"/>
              </w:rPr>
              <w:t xml:space="preserve">               Extend:</w:t>
            </w:r>
          </w:p>
          <w:p w:rsidR="2587F643" w:rsidP="109B96F9" w:rsidRDefault="2587F643" w14:paraId="77F0F60A" w14:textId="7623581A">
            <w:pPr>
              <w:pStyle w:val="ListParagraph"/>
              <w:ind w:left="0"/>
              <w:jc w:val="both"/>
              <w:rPr>
                <w:sz w:val="24"/>
                <w:szCs w:val="24"/>
              </w:rPr>
            </w:pPr>
            <w:r w:rsidRPr="109B96F9">
              <w:rPr>
                <w:sz w:val="24"/>
                <w:szCs w:val="24"/>
              </w:rPr>
              <w:t xml:space="preserve">               Generalization:</w:t>
            </w:r>
          </w:p>
        </w:tc>
      </w:tr>
      <w:tr w:rsidR="109B96F9" w:rsidTr="2C43FD72" w14:paraId="34A21A09" w14:textId="77777777">
        <w:tc>
          <w:tcPr>
            <w:tcW w:w="9330" w:type="dxa"/>
            <w:gridSpan w:val="3"/>
          </w:tcPr>
          <w:p w:rsidR="2587F643" w:rsidP="109B96F9" w:rsidRDefault="28A14E33" w14:paraId="3EBBF2B5" w14:textId="150D03FB">
            <w:pPr>
              <w:pStyle w:val="ListParagraph"/>
              <w:ind w:left="0"/>
              <w:rPr>
                <w:sz w:val="24"/>
                <w:szCs w:val="24"/>
              </w:rPr>
            </w:pPr>
            <w:r w:rsidRPr="2C43FD72">
              <w:rPr>
                <w:sz w:val="24"/>
                <w:szCs w:val="24"/>
              </w:rPr>
              <w:t>Normal Flow of Events:</w:t>
            </w:r>
          </w:p>
          <w:p w:rsidR="20E81142" w:rsidP="00B07119" w:rsidRDefault="20E81142" w14:paraId="0291F6FC" w14:textId="17C4E744">
            <w:pPr>
              <w:pStyle w:val="ListParagraph"/>
              <w:numPr>
                <w:ilvl w:val="0"/>
                <w:numId w:val="4"/>
              </w:numPr>
              <w:spacing w:line="259" w:lineRule="auto"/>
              <w:rPr>
                <w:rFonts w:eastAsiaTheme="minorEastAsia"/>
                <w:sz w:val="24"/>
                <w:szCs w:val="24"/>
              </w:rPr>
            </w:pPr>
            <w:r w:rsidRPr="2C43FD72">
              <w:rPr>
                <w:sz w:val="24"/>
                <w:szCs w:val="24"/>
              </w:rPr>
              <w:t>User taps the game icon on mobile device</w:t>
            </w:r>
          </w:p>
          <w:p w:rsidR="2587F643" w:rsidP="00B07119" w:rsidRDefault="630AD69B" w14:paraId="17A6F9A3" w14:textId="34A8DEF5">
            <w:pPr>
              <w:pStyle w:val="ListParagraph"/>
              <w:numPr>
                <w:ilvl w:val="0"/>
                <w:numId w:val="4"/>
              </w:numPr>
              <w:rPr>
                <w:rFonts w:eastAsiaTheme="minorEastAsia"/>
                <w:sz w:val="24"/>
                <w:szCs w:val="24"/>
              </w:rPr>
            </w:pPr>
            <w:r w:rsidRPr="2C43FD72">
              <w:rPr>
                <w:sz w:val="24"/>
                <w:szCs w:val="24"/>
              </w:rPr>
              <w:t>User presses ‘Play’</w:t>
            </w:r>
            <w:r w:rsidRPr="2C43FD72" w:rsidR="3680DFD2">
              <w:rPr>
                <w:sz w:val="24"/>
                <w:szCs w:val="24"/>
              </w:rPr>
              <w:t xml:space="preserve"> to start game</w:t>
            </w:r>
          </w:p>
          <w:p w:rsidR="2587F643" w:rsidP="00B07119" w:rsidRDefault="265460ED" w14:paraId="298F1969" w14:textId="6F166A1D">
            <w:pPr>
              <w:pStyle w:val="ListParagraph"/>
              <w:numPr>
                <w:ilvl w:val="0"/>
                <w:numId w:val="4"/>
              </w:numPr>
              <w:rPr>
                <w:rFonts w:eastAsiaTheme="minorEastAsia"/>
                <w:sz w:val="24"/>
                <w:szCs w:val="24"/>
              </w:rPr>
            </w:pPr>
            <w:r w:rsidRPr="2C43FD72">
              <w:rPr>
                <w:sz w:val="24"/>
                <w:szCs w:val="24"/>
              </w:rPr>
              <w:t xml:space="preserve">System </w:t>
            </w:r>
            <w:r w:rsidRPr="2C43FD72" w:rsidR="2B6139CD">
              <w:rPr>
                <w:sz w:val="24"/>
                <w:szCs w:val="24"/>
              </w:rPr>
              <w:t>boots up, after a period of loading user is presented with the main menu</w:t>
            </w:r>
          </w:p>
          <w:p w:rsidR="109B96F9" w:rsidP="2E80263E" w:rsidRDefault="109B96F9" w14:paraId="274F5FE6" w14:textId="45E6573D">
            <w:pPr>
              <w:pStyle w:val="ListParagraph"/>
              <w:ind w:left="0"/>
              <w:rPr>
                <w:sz w:val="24"/>
                <w:szCs w:val="24"/>
              </w:rPr>
            </w:pPr>
          </w:p>
        </w:tc>
      </w:tr>
      <w:tr w:rsidR="109B96F9" w:rsidTr="2C43FD72" w14:paraId="2BBAC943" w14:textId="77777777">
        <w:tc>
          <w:tcPr>
            <w:tcW w:w="9330" w:type="dxa"/>
            <w:gridSpan w:val="3"/>
          </w:tcPr>
          <w:p w:rsidR="109B96F9" w:rsidP="127CECA5" w:rsidRDefault="78C42B6C" w14:paraId="49FFAB32" w14:textId="12E65CCA">
            <w:pPr>
              <w:pStyle w:val="ListParagraph"/>
              <w:ind w:left="0"/>
              <w:rPr>
                <w:sz w:val="24"/>
                <w:szCs w:val="24"/>
              </w:rPr>
            </w:pPr>
            <w:r w:rsidRPr="127CECA5">
              <w:rPr>
                <w:sz w:val="24"/>
                <w:szCs w:val="24"/>
              </w:rPr>
              <w:t>SubFlows:</w:t>
            </w:r>
          </w:p>
        </w:tc>
      </w:tr>
      <w:tr w:rsidR="127CECA5" w:rsidTr="2C43FD72" w14:paraId="01605F55" w14:textId="77777777">
        <w:tc>
          <w:tcPr>
            <w:tcW w:w="9330" w:type="dxa"/>
            <w:gridSpan w:val="3"/>
          </w:tcPr>
          <w:p w:rsidR="127CECA5" w:rsidP="2E80263E" w:rsidRDefault="78C42B6C" w14:paraId="78E5C080" w14:textId="1D4E9F7A">
            <w:pPr>
              <w:pStyle w:val="ListParagraph"/>
              <w:ind w:left="0"/>
              <w:rPr>
                <w:sz w:val="24"/>
                <w:szCs w:val="24"/>
              </w:rPr>
            </w:pPr>
            <w:r w:rsidRPr="70F0EB2E">
              <w:rPr>
                <w:sz w:val="24"/>
                <w:szCs w:val="24"/>
              </w:rPr>
              <w:t>Alternate/Exceptional Flows:</w:t>
            </w:r>
            <w:r w:rsidRPr="70F0EB2E" w:rsidR="0A6DAE2D">
              <w:rPr>
                <w:sz w:val="24"/>
                <w:szCs w:val="24"/>
              </w:rPr>
              <w:t xml:space="preserve"> </w:t>
            </w:r>
          </w:p>
        </w:tc>
      </w:tr>
    </w:tbl>
    <w:p w:rsidR="2C43FD72" w:rsidP="2C43FD72" w:rsidRDefault="2C43FD72" w14:paraId="4B826E65" w14:textId="46FD6D82">
      <w:pPr>
        <w:pStyle w:val="ListParagraph"/>
        <w:ind w:left="0"/>
        <w:rPr>
          <w:b/>
          <w:bCs/>
          <w:sz w:val="24"/>
          <w:szCs w:val="24"/>
          <w:u w:val="single"/>
        </w:rPr>
      </w:pPr>
    </w:p>
    <w:p w:rsidR="127CECA5" w:rsidP="2C43FD72" w:rsidRDefault="2BBD8F35" w14:paraId="5C32B5EB" w14:textId="6307A0DF">
      <w:pPr>
        <w:pStyle w:val="ListParagraph"/>
        <w:ind w:left="0"/>
        <w:rPr>
          <w:sz w:val="24"/>
          <w:szCs w:val="24"/>
          <w:u w:val="single"/>
        </w:rPr>
      </w:pPr>
      <w:r w:rsidRPr="2C43FD72">
        <w:rPr>
          <w:b/>
          <w:bCs/>
          <w:sz w:val="24"/>
          <w:szCs w:val="24"/>
          <w:u w:val="single"/>
        </w:rPr>
        <w:t>Buy Items</w:t>
      </w:r>
    </w:p>
    <w:tbl>
      <w:tblPr>
        <w:tblStyle w:val="TableGrid"/>
        <w:tblW w:w="0" w:type="auto"/>
        <w:tblLook w:val="06A0" w:firstRow="1" w:lastRow="0" w:firstColumn="1" w:lastColumn="0" w:noHBand="1" w:noVBand="1"/>
      </w:tblPr>
      <w:tblGrid>
        <w:gridCol w:w="3791"/>
        <w:gridCol w:w="2442"/>
        <w:gridCol w:w="3117"/>
      </w:tblGrid>
      <w:tr w:rsidR="2C43FD72" w:rsidTr="2C43FD72" w14:paraId="052F7A21" w14:textId="77777777">
        <w:tc>
          <w:tcPr>
            <w:tcW w:w="3791" w:type="dxa"/>
          </w:tcPr>
          <w:p w:rsidR="2C43FD72" w:rsidP="2C43FD72" w:rsidRDefault="2C43FD72" w14:paraId="60093222" w14:textId="38AC6F7A">
            <w:pPr>
              <w:pStyle w:val="ListParagraph"/>
              <w:ind w:left="0"/>
              <w:jc w:val="both"/>
              <w:rPr>
                <w:sz w:val="24"/>
                <w:szCs w:val="24"/>
              </w:rPr>
            </w:pPr>
            <w:r w:rsidRPr="2C43FD72">
              <w:rPr>
                <w:sz w:val="24"/>
                <w:szCs w:val="24"/>
              </w:rPr>
              <w:t>Use Case Name: Buy Item(s)</w:t>
            </w:r>
          </w:p>
        </w:tc>
        <w:tc>
          <w:tcPr>
            <w:tcW w:w="2442" w:type="dxa"/>
          </w:tcPr>
          <w:p w:rsidR="2C43FD72" w:rsidP="2C43FD72" w:rsidRDefault="2C43FD72" w14:paraId="5E512DF1" w14:textId="425E8EFA">
            <w:pPr>
              <w:pStyle w:val="ListParagraph"/>
              <w:ind w:left="0"/>
              <w:jc w:val="both"/>
              <w:rPr>
                <w:sz w:val="24"/>
                <w:szCs w:val="24"/>
              </w:rPr>
            </w:pPr>
            <w:r w:rsidRPr="2C43FD72">
              <w:rPr>
                <w:sz w:val="24"/>
                <w:szCs w:val="24"/>
              </w:rPr>
              <w:t xml:space="preserve">ID: </w:t>
            </w:r>
            <w:r w:rsidRPr="2C43FD72" w:rsidR="5D409D06">
              <w:rPr>
                <w:sz w:val="24"/>
                <w:szCs w:val="24"/>
              </w:rPr>
              <w:t>2</w:t>
            </w:r>
          </w:p>
        </w:tc>
        <w:tc>
          <w:tcPr>
            <w:tcW w:w="3117" w:type="dxa"/>
          </w:tcPr>
          <w:p w:rsidR="2C43FD72" w:rsidP="2C43FD72" w:rsidRDefault="2C43FD72" w14:paraId="4AA327F1" w14:textId="7A6138B6">
            <w:pPr>
              <w:pStyle w:val="ListParagraph"/>
              <w:ind w:left="0"/>
              <w:jc w:val="both"/>
              <w:rPr>
                <w:sz w:val="24"/>
                <w:szCs w:val="24"/>
              </w:rPr>
            </w:pPr>
            <w:r w:rsidRPr="2C43FD72">
              <w:rPr>
                <w:sz w:val="24"/>
                <w:szCs w:val="24"/>
              </w:rPr>
              <w:t>Importance Level: Medium</w:t>
            </w:r>
          </w:p>
        </w:tc>
      </w:tr>
      <w:tr w:rsidR="2C43FD72" w:rsidTr="2C43FD72" w14:paraId="05CD7276" w14:textId="77777777">
        <w:tc>
          <w:tcPr>
            <w:tcW w:w="9350" w:type="dxa"/>
            <w:gridSpan w:val="3"/>
          </w:tcPr>
          <w:p w:rsidR="2C43FD72" w:rsidP="2C43FD72" w:rsidRDefault="2C43FD72" w14:paraId="3B501250" w14:textId="70A056E5">
            <w:pPr>
              <w:pStyle w:val="ListParagraph"/>
              <w:ind w:left="0"/>
              <w:jc w:val="both"/>
              <w:rPr>
                <w:sz w:val="24"/>
                <w:szCs w:val="24"/>
              </w:rPr>
            </w:pPr>
            <w:r w:rsidRPr="2C43FD72">
              <w:rPr>
                <w:sz w:val="24"/>
                <w:szCs w:val="24"/>
              </w:rPr>
              <w:t>Primary Actor: User                                                Use Case Type: Detail</w:t>
            </w:r>
          </w:p>
        </w:tc>
      </w:tr>
      <w:tr w:rsidR="2C43FD72" w:rsidTr="2C43FD72" w14:paraId="5A4225A9" w14:textId="77777777">
        <w:tc>
          <w:tcPr>
            <w:tcW w:w="9350" w:type="dxa"/>
            <w:gridSpan w:val="3"/>
          </w:tcPr>
          <w:p w:rsidR="2C43FD72" w:rsidP="2C43FD72" w:rsidRDefault="2C43FD72" w14:paraId="05FE3702" w14:textId="52CC3FA1">
            <w:pPr>
              <w:pStyle w:val="ListParagraph"/>
              <w:ind w:left="0"/>
              <w:jc w:val="both"/>
              <w:rPr>
                <w:sz w:val="24"/>
                <w:szCs w:val="24"/>
              </w:rPr>
            </w:pPr>
            <w:r w:rsidRPr="2C43FD72">
              <w:rPr>
                <w:sz w:val="24"/>
                <w:szCs w:val="24"/>
              </w:rPr>
              <w:t>Stakeholders and Interests: User, wants to purchase in-game item(s)</w:t>
            </w:r>
          </w:p>
        </w:tc>
      </w:tr>
      <w:tr w:rsidR="2C43FD72" w:rsidTr="2C43FD72" w14:paraId="2461576A" w14:textId="77777777">
        <w:tc>
          <w:tcPr>
            <w:tcW w:w="9350" w:type="dxa"/>
            <w:gridSpan w:val="3"/>
          </w:tcPr>
          <w:p w:rsidR="2C43FD72" w:rsidP="2C43FD72" w:rsidRDefault="2C43FD72" w14:paraId="37F9C38A" w14:textId="252A930E">
            <w:pPr>
              <w:pStyle w:val="ListParagraph"/>
              <w:ind w:left="0"/>
              <w:jc w:val="both"/>
              <w:rPr>
                <w:sz w:val="24"/>
                <w:szCs w:val="24"/>
              </w:rPr>
            </w:pPr>
            <w:r w:rsidRPr="2C43FD72">
              <w:rPr>
                <w:sz w:val="24"/>
                <w:szCs w:val="24"/>
              </w:rPr>
              <w:t xml:space="preserve">Brief Description: User purchases in-game item(s) </w:t>
            </w:r>
          </w:p>
        </w:tc>
      </w:tr>
      <w:tr w:rsidR="2C43FD72" w:rsidTr="2C43FD72" w14:paraId="17D6EDC8" w14:textId="77777777">
        <w:tc>
          <w:tcPr>
            <w:tcW w:w="9350" w:type="dxa"/>
            <w:gridSpan w:val="3"/>
          </w:tcPr>
          <w:p w:rsidR="2C43FD72" w:rsidP="2C43FD72" w:rsidRDefault="2C43FD72" w14:paraId="37B2899B" w14:textId="3BAD6BB5">
            <w:pPr>
              <w:pStyle w:val="ListParagraph"/>
              <w:ind w:left="0"/>
              <w:jc w:val="both"/>
              <w:rPr>
                <w:sz w:val="24"/>
                <w:szCs w:val="24"/>
              </w:rPr>
            </w:pPr>
            <w:r w:rsidRPr="2C43FD72">
              <w:rPr>
                <w:sz w:val="24"/>
                <w:szCs w:val="24"/>
              </w:rPr>
              <w:t>Trigger: User decides to buy item(s)</w:t>
            </w:r>
          </w:p>
          <w:p w:rsidR="2C43FD72" w:rsidP="2C43FD72" w:rsidRDefault="2C43FD72" w14:paraId="389833B4" w14:textId="5C734E93">
            <w:pPr>
              <w:pStyle w:val="ListParagraph"/>
              <w:ind w:left="0"/>
              <w:jc w:val="both"/>
              <w:rPr>
                <w:sz w:val="24"/>
                <w:szCs w:val="24"/>
              </w:rPr>
            </w:pPr>
            <w:r w:rsidRPr="2C43FD72">
              <w:rPr>
                <w:sz w:val="24"/>
                <w:szCs w:val="24"/>
              </w:rPr>
              <w:t>Type:  Internal</w:t>
            </w:r>
          </w:p>
        </w:tc>
      </w:tr>
      <w:tr w:rsidR="2C43FD72" w:rsidTr="2C43FD72" w14:paraId="5B02ED15" w14:textId="77777777">
        <w:tc>
          <w:tcPr>
            <w:tcW w:w="9350" w:type="dxa"/>
            <w:gridSpan w:val="3"/>
          </w:tcPr>
          <w:p w:rsidR="2C43FD72" w:rsidP="2C43FD72" w:rsidRDefault="2C43FD72" w14:paraId="685020CB" w14:textId="152069EC">
            <w:pPr>
              <w:pStyle w:val="ListParagraph"/>
              <w:ind w:left="0"/>
              <w:jc w:val="both"/>
              <w:rPr>
                <w:sz w:val="24"/>
                <w:szCs w:val="24"/>
              </w:rPr>
            </w:pPr>
            <w:r w:rsidRPr="2C43FD72">
              <w:rPr>
                <w:sz w:val="24"/>
                <w:szCs w:val="24"/>
              </w:rPr>
              <w:t>Relationships:</w:t>
            </w:r>
          </w:p>
          <w:p w:rsidR="2C43FD72" w:rsidP="2C43FD72" w:rsidRDefault="2C43FD72" w14:paraId="29C6EA3E" w14:textId="1F7AA629">
            <w:pPr>
              <w:pStyle w:val="ListParagraph"/>
              <w:ind w:left="0"/>
              <w:jc w:val="both"/>
              <w:rPr>
                <w:sz w:val="24"/>
                <w:szCs w:val="24"/>
              </w:rPr>
            </w:pPr>
            <w:r w:rsidRPr="2C43FD72">
              <w:rPr>
                <w:sz w:val="24"/>
                <w:szCs w:val="24"/>
              </w:rPr>
              <w:t xml:space="preserve">               Association: User</w:t>
            </w:r>
          </w:p>
          <w:p w:rsidR="2C43FD72" w:rsidP="2C43FD72" w:rsidRDefault="2C43FD72" w14:paraId="27EEE991" w14:textId="65443183">
            <w:pPr>
              <w:pStyle w:val="ListParagraph"/>
              <w:ind w:left="0"/>
              <w:jc w:val="both"/>
              <w:rPr>
                <w:sz w:val="24"/>
                <w:szCs w:val="24"/>
              </w:rPr>
            </w:pPr>
            <w:r w:rsidRPr="2C43FD72">
              <w:rPr>
                <w:sz w:val="24"/>
                <w:szCs w:val="24"/>
              </w:rPr>
              <w:t xml:space="preserve">               Include:</w:t>
            </w:r>
          </w:p>
          <w:p w:rsidR="2C43FD72" w:rsidP="2C43FD72" w:rsidRDefault="2C43FD72" w14:paraId="369ACBB4" w14:textId="29AC4DF6">
            <w:pPr>
              <w:pStyle w:val="ListParagraph"/>
              <w:ind w:left="0"/>
              <w:jc w:val="both"/>
              <w:rPr>
                <w:sz w:val="24"/>
                <w:szCs w:val="24"/>
              </w:rPr>
            </w:pPr>
            <w:r w:rsidRPr="2C43FD72">
              <w:rPr>
                <w:sz w:val="24"/>
                <w:szCs w:val="24"/>
              </w:rPr>
              <w:t xml:space="preserve">               Extend:</w:t>
            </w:r>
          </w:p>
          <w:p w:rsidR="2C43FD72" w:rsidP="2C43FD72" w:rsidRDefault="2C43FD72" w14:paraId="10012120" w14:textId="7623581A">
            <w:pPr>
              <w:pStyle w:val="ListParagraph"/>
              <w:ind w:left="0"/>
              <w:jc w:val="both"/>
              <w:rPr>
                <w:sz w:val="24"/>
                <w:szCs w:val="24"/>
              </w:rPr>
            </w:pPr>
            <w:r w:rsidRPr="2C43FD72">
              <w:rPr>
                <w:sz w:val="24"/>
                <w:szCs w:val="24"/>
              </w:rPr>
              <w:t xml:space="preserve">               Generalization:</w:t>
            </w:r>
          </w:p>
        </w:tc>
      </w:tr>
      <w:tr w:rsidR="2C43FD72" w:rsidTr="2C43FD72" w14:paraId="0011249E" w14:textId="77777777">
        <w:tc>
          <w:tcPr>
            <w:tcW w:w="9350" w:type="dxa"/>
            <w:gridSpan w:val="3"/>
          </w:tcPr>
          <w:p w:rsidR="2C43FD72" w:rsidP="2C43FD72" w:rsidRDefault="2C43FD72" w14:paraId="033A0350" w14:textId="7481F47C">
            <w:pPr>
              <w:pStyle w:val="ListParagraph"/>
              <w:ind w:left="0"/>
              <w:rPr>
                <w:sz w:val="24"/>
                <w:szCs w:val="24"/>
              </w:rPr>
            </w:pPr>
            <w:r w:rsidRPr="2C43FD72">
              <w:rPr>
                <w:sz w:val="24"/>
                <w:szCs w:val="24"/>
              </w:rPr>
              <w:t>Normal Flow of Events:</w:t>
            </w:r>
          </w:p>
          <w:p w:rsidR="2C43FD72" w:rsidP="00B07119" w:rsidRDefault="2C43FD72" w14:paraId="440C8F7A" w14:textId="501E147A">
            <w:pPr>
              <w:pStyle w:val="ListParagraph"/>
              <w:numPr>
                <w:ilvl w:val="0"/>
                <w:numId w:val="1"/>
              </w:numPr>
              <w:spacing w:line="259" w:lineRule="auto"/>
              <w:rPr>
                <w:rFonts w:eastAsiaTheme="minorEastAsia"/>
                <w:sz w:val="24"/>
                <w:szCs w:val="24"/>
              </w:rPr>
            </w:pPr>
            <w:r w:rsidRPr="2C43FD72">
              <w:rPr>
                <w:sz w:val="24"/>
                <w:szCs w:val="24"/>
              </w:rPr>
              <w:t>User opens dialogue with an in-game vendor</w:t>
            </w:r>
          </w:p>
          <w:p w:rsidR="2C43FD72" w:rsidP="00B07119" w:rsidRDefault="2C43FD72" w14:paraId="4F6E576B" w14:textId="365A263A">
            <w:pPr>
              <w:pStyle w:val="ListParagraph"/>
              <w:numPr>
                <w:ilvl w:val="0"/>
                <w:numId w:val="1"/>
              </w:numPr>
              <w:rPr>
                <w:sz w:val="24"/>
                <w:szCs w:val="24"/>
              </w:rPr>
            </w:pPr>
            <w:r w:rsidRPr="2C43FD72">
              <w:rPr>
                <w:sz w:val="24"/>
                <w:szCs w:val="24"/>
              </w:rPr>
              <w:t>System displays list of items available for purchase</w:t>
            </w:r>
          </w:p>
          <w:p w:rsidR="2C43FD72" w:rsidP="00B07119" w:rsidRDefault="2C43FD72" w14:paraId="5F337E53" w14:textId="61986A8A">
            <w:pPr>
              <w:pStyle w:val="ListParagraph"/>
              <w:numPr>
                <w:ilvl w:val="0"/>
                <w:numId w:val="1"/>
              </w:numPr>
              <w:rPr>
                <w:sz w:val="24"/>
                <w:szCs w:val="24"/>
              </w:rPr>
            </w:pPr>
            <w:r w:rsidRPr="2C43FD72">
              <w:rPr>
                <w:sz w:val="24"/>
                <w:szCs w:val="24"/>
              </w:rPr>
              <w:t>User selects desired item and presses ‘Buy’</w:t>
            </w:r>
          </w:p>
          <w:p w:rsidR="2C43FD72" w:rsidP="00B07119" w:rsidRDefault="2C43FD72" w14:paraId="596B3636" w14:textId="3DD23277">
            <w:pPr>
              <w:pStyle w:val="ListParagraph"/>
              <w:numPr>
                <w:ilvl w:val="0"/>
                <w:numId w:val="1"/>
              </w:numPr>
              <w:rPr>
                <w:sz w:val="24"/>
                <w:szCs w:val="24"/>
              </w:rPr>
            </w:pPr>
            <w:r w:rsidRPr="2C43FD72">
              <w:rPr>
                <w:sz w:val="24"/>
                <w:szCs w:val="24"/>
              </w:rPr>
              <w:t xml:space="preserve">System checks if user has enough money </w:t>
            </w:r>
          </w:p>
          <w:p w:rsidR="2C43FD72" w:rsidP="00B07119" w:rsidRDefault="2C43FD72" w14:paraId="2F91F14D" w14:textId="5775DD51">
            <w:pPr>
              <w:pStyle w:val="ListParagraph"/>
              <w:numPr>
                <w:ilvl w:val="0"/>
                <w:numId w:val="1"/>
              </w:numPr>
              <w:rPr>
                <w:sz w:val="24"/>
                <w:szCs w:val="24"/>
              </w:rPr>
            </w:pPr>
            <w:r w:rsidRPr="2C43FD72">
              <w:rPr>
                <w:sz w:val="24"/>
                <w:szCs w:val="24"/>
              </w:rPr>
              <w:t>If user has met requirements for purchase, system pops-up request for confirmation</w:t>
            </w:r>
          </w:p>
          <w:p w:rsidR="2C43FD72" w:rsidP="00B07119" w:rsidRDefault="2C43FD72" w14:paraId="6C8CD3D1" w14:textId="279CBD7A">
            <w:pPr>
              <w:pStyle w:val="ListParagraph"/>
              <w:numPr>
                <w:ilvl w:val="0"/>
                <w:numId w:val="1"/>
              </w:numPr>
              <w:rPr>
                <w:sz w:val="24"/>
                <w:szCs w:val="24"/>
              </w:rPr>
            </w:pPr>
            <w:r w:rsidRPr="2C43FD72">
              <w:rPr>
                <w:sz w:val="24"/>
                <w:szCs w:val="24"/>
              </w:rPr>
              <w:t>User selects ‘yes’</w:t>
            </w:r>
          </w:p>
          <w:p w:rsidR="2C43FD72" w:rsidP="00B07119" w:rsidRDefault="2C43FD72" w14:paraId="135214E9" w14:textId="3E845720">
            <w:pPr>
              <w:pStyle w:val="ListParagraph"/>
              <w:numPr>
                <w:ilvl w:val="0"/>
                <w:numId w:val="1"/>
              </w:numPr>
              <w:rPr>
                <w:sz w:val="24"/>
                <w:szCs w:val="24"/>
              </w:rPr>
            </w:pPr>
            <w:r w:rsidRPr="2C43FD72">
              <w:rPr>
                <w:sz w:val="24"/>
                <w:szCs w:val="24"/>
              </w:rPr>
              <w:t>System removes money from user and places item(s) in inventory</w:t>
            </w:r>
          </w:p>
          <w:p w:rsidR="2C43FD72" w:rsidP="2C43FD72" w:rsidRDefault="2C43FD72" w14:paraId="5E85F980" w14:textId="72BB0A24">
            <w:pPr>
              <w:pStyle w:val="ListParagraph"/>
              <w:ind w:left="0"/>
              <w:rPr>
                <w:sz w:val="24"/>
                <w:szCs w:val="24"/>
              </w:rPr>
            </w:pPr>
          </w:p>
        </w:tc>
      </w:tr>
      <w:tr w:rsidR="2C43FD72" w:rsidTr="2C43FD72" w14:paraId="7F0C48A5" w14:textId="77777777">
        <w:tc>
          <w:tcPr>
            <w:tcW w:w="9350" w:type="dxa"/>
            <w:gridSpan w:val="3"/>
          </w:tcPr>
          <w:p w:rsidR="2C43FD72" w:rsidP="2C43FD72" w:rsidRDefault="2C43FD72" w14:paraId="417FEC8B" w14:textId="12E65CCA">
            <w:pPr>
              <w:pStyle w:val="ListParagraph"/>
              <w:ind w:left="0"/>
              <w:rPr>
                <w:sz w:val="24"/>
                <w:szCs w:val="24"/>
              </w:rPr>
            </w:pPr>
            <w:r w:rsidRPr="2C43FD72">
              <w:rPr>
                <w:sz w:val="24"/>
                <w:szCs w:val="24"/>
              </w:rPr>
              <w:t>SubFlows:</w:t>
            </w:r>
          </w:p>
        </w:tc>
      </w:tr>
      <w:tr w:rsidR="2C43FD72" w:rsidTr="2C43FD72" w14:paraId="33E1CB26" w14:textId="77777777">
        <w:tc>
          <w:tcPr>
            <w:tcW w:w="9350" w:type="dxa"/>
            <w:gridSpan w:val="3"/>
          </w:tcPr>
          <w:p w:rsidR="2C43FD72" w:rsidP="2C43FD72" w:rsidRDefault="2C43FD72" w14:paraId="13384A50" w14:textId="19C5C37B">
            <w:pPr>
              <w:pStyle w:val="ListParagraph"/>
              <w:ind w:left="0"/>
              <w:rPr>
                <w:sz w:val="24"/>
                <w:szCs w:val="24"/>
              </w:rPr>
            </w:pPr>
            <w:r w:rsidRPr="2C43FD72">
              <w:rPr>
                <w:sz w:val="24"/>
                <w:szCs w:val="24"/>
              </w:rPr>
              <w:t>Alternate/Exceptional Flows:</w:t>
            </w:r>
          </w:p>
          <w:p w:rsidR="2C43FD72" w:rsidP="2C43FD72" w:rsidRDefault="2C43FD72" w14:paraId="6D507805" w14:textId="4802ECA8">
            <w:pPr>
              <w:pStyle w:val="ListParagraph"/>
              <w:ind w:left="0"/>
              <w:rPr>
                <w:sz w:val="24"/>
                <w:szCs w:val="24"/>
              </w:rPr>
            </w:pPr>
            <w:r w:rsidRPr="2C43FD72">
              <w:rPr>
                <w:sz w:val="24"/>
                <w:szCs w:val="24"/>
              </w:rPr>
              <w:t xml:space="preserve">      5a. User does not meet requirements</w:t>
            </w:r>
          </w:p>
          <w:p w:rsidR="2C43FD72" w:rsidP="2C43FD72" w:rsidRDefault="2C43FD72" w14:paraId="1EE89F99" w14:textId="6F618D22">
            <w:pPr>
              <w:pStyle w:val="ListParagraph"/>
              <w:ind w:left="0"/>
              <w:rPr>
                <w:sz w:val="24"/>
                <w:szCs w:val="24"/>
              </w:rPr>
            </w:pPr>
            <w:r w:rsidRPr="2C43FD72">
              <w:rPr>
                <w:sz w:val="24"/>
                <w:szCs w:val="24"/>
              </w:rPr>
              <w:t xml:space="preserve">      6a. System displays message “Not enough money for purchase.”</w:t>
            </w:r>
          </w:p>
          <w:p w:rsidR="2C43FD72" w:rsidP="2C43FD72" w:rsidRDefault="2C43FD72" w14:paraId="0803540E" w14:textId="61715BDB">
            <w:pPr>
              <w:pStyle w:val="ListParagraph"/>
              <w:ind w:left="0"/>
              <w:rPr>
                <w:sz w:val="24"/>
                <w:szCs w:val="24"/>
              </w:rPr>
            </w:pPr>
            <w:r w:rsidRPr="2C43FD72">
              <w:rPr>
                <w:sz w:val="24"/>
                <w:szCs w:val="24"/>
              </w:rPr>
              <w:t xml:space="preserve">      7b. User closes trade dialogue</w:t>
            </w:r>
          </w:p>
          <w:p w:rsidR="2C43FD72" w:rsidP="2C43FD72" w:rsidRDefault="2C43FD72" w14:paraId="2A1033BA" w14:textId="4899CCC3">
            <w:pPr>
              <w:pStyle w:val="ListParagraph"/>
              <w:ind w:left="0"/>
              <w:rPr>
                <w:sz w:val="24"/>
                <w:szCs w:val="24"/>
              </w:rPr>
            </w:pPr>
          </w:p>
        </w:tc>
      </w:tr>
    </w:tbl>
    <w:p w:rsidR="127CECA5" w:rsidP="2C43FD72" w:rsidRDefault="127CECA5" w14:paraId="22C4CF32" w14:textId="2898B82E">
      <w:pPr>
        <w:pStyle w:val="ListParagraph"/>
        <w:ind w:left="0"/>
        <w:rPr>
          <w:sz w:val="24"/>
          <w:szCs w:val="24"/>
        </w:rPr>
      </w:pPr>
    </w:p>
    <w:p w:rsidR="127CECA5" w:rsidP="2E80263E" w:rsidRDefault="43F52B0D" w14:paraId="019DC3E2" w14:textId="0B9FA266">
      <w:pPr>
        <w:pStyle w:val="ListParagraph"/>
        <w:ind w:left="0"/>
        <w:rPr>
          <w:sz w:val="24"/>
          <w:szCs w:val="24"/>
        </w:rPr>
      </w:pPr>
      <w:r w:rsidRPr="2C43FD72">
        <w:rPr>
          <w:b/>
          <w:bCs/>
          <w:sz w:val="24"/>
          <w:szCs w:val="24"/>
          <w:u w:val="single"/>
        </w:rPr>
        <w:t>Sell Items</w:t>
      </w:r>
    </w:p>
    <w:tbl>
      <w:tblPr>
        <w:tblStyle w:val="TableGrid"/>
        <w:tblW w:w="0" w:type="auto"/>
        <w:tblLook w:val="06A0" w:firstRow="1" w:lastRow="0" w:firstColumn="1" w:lastColumn="0" w:noHBand="1" w:noVBand="1"/>
      </w:tblPr>
      <w:tblGrid>
        <w:gridCol w:w="3791"/>
        <w:gridCol w:w="2442"/>
        <w:gridCol w:w="3117"/>
      </w:tblGrid>
      <w:tr w:rsidR="2E80263E" w:rsidTr="2C43FD72" w14:paraId="50ED764D" w14:textId="77777777">
        <w:tc>
          <w:tcPr>
            <w:tcW w:w="3795" w:type="dxa"/>
          </w:tcPr>
          <w:p w:rsidR="2E80263E" w:rsidP="2E80263E" w:rsidRDefault="2E80263E" w14:paraId="3EAE5DA2" w14:textId="6F88DFB0">
            <w:pPr>
              <w:pStyle w:val="ListParagraph"/>
              <w:ind w:left="0"/>
              <w:jc w:val="both"/>
              <w:rPr>
                <w:sz w:val="24"/>
                <w:szCs w:val="24"/>
              </w:rPr>
            </w:pPr>
            <w:r w:rsidRPr="27C56923">
              <w:rPr>
                <w:sz w:val="24"/>
                <w:szCs w:val="24"/>
              </w:rPr>
              <w:t xml:space="preserve">Use Case Name: </w:t>
            </w:r>
            <w:r w:rsidRPr="27C56923" w:rsidR="7288E2A1">
              <w:rPr>
                <w:sz w:val="24"/>
                <w:szCs w:val="24"/>
              </w:rPr>
              <w:t>Sell Item(s)</w:t>
            </w:r>
          </w:p>
        </w:tc>
        <w:tc>
          <w:tcPr>
            <w:tcW w:w="2445" w:type="dxa"/>
          </w:tcPr>
          <w:p w:rsidR="2E80263E" w:rsidP="2E80263E" w:rsidRDefault="2E80263E" w14:paraId="12011E7D" w14:textId="2E7EA07A">
            <w:pPr>
              <w:pStyle w:val="ListParagraph"/>
              <w:ind w:left="0"/>
              <w:jc w:val="both"/>
              <w:rPr>
                <w:sz w:val="24"/>
                <w:szCs w:val="24"/>
              </w:rPr>
            </w:pPr>
            <w:r w:rsidRPr="2E80263E">
              <w:rPr>
                <w:sz w:val="24"/>
                <w:szCs w:val="24"/>
              </w:rPr>
              <w:t>ID: 3</w:t>
            </w:r>
          </w:p>
        </w:tc>
        <w:tc>
          <w:tcPr>
            <w:tcW w:w="3120" w:type="dxa"/>
          </w:tcPr>
          <w:p w:rsidR="2E80263E" w:rsidP="2E80263E" w:rsidRDefault="2E80263E" w14:paraId="1BA610EA" w14:textId="4CCD2E0A">
            <w:pPr>
              <w:pStyle w:val="ListParagraph"/>
              <w:ind w:left="0"/>
              <w:jc w:val="both"/>
              <w:rPr>
                <w:sz w:val="24"/>
                <w:szCs w:val="24"/>
              </w:rPr>
            </w:pPr>
            <w:r w:rsidRPr="2E80263E">
              <w:rPr>
                <w:sz w:val="24"/>
                <w:szCs w:val="24"/>
              </w:rPr>
              <w:t xml:space="preserve">Importance Level: </w:t>
            </w:r>
            <w:r w:rsidRPr="2E80263E" w:rsidR="07BD2F19">
              <w:rPr>
                <w:sz w:val="24"/>
                <w:szCs w:val="24"/>
              </w:rPr>
              <w:t>Medium</w:t>
            </w:r>
          </w:p>
        </w:tc>
      </w:tr>
      <w:tr w:rsidR="2E80263E" w:rsidTr="2C43FD72" w14:paraId="482F5DD4" w14:textId="77777777">
        <w:tc>
          <w:tcPr>
            <w:tcW w:w="9360" w:type="dxa"/>
            <w:gridSpan w:val="3"/>
          </w:tcPr>
          <w:p w:rsidR="2E80263E" w:rsidP="2E80263E" w:rsidRDefault="2E80263E" w14:paraId="6E29658D" w14:textId="6BF1F2E9">
            <w:pPr>
              <w:pStyle w:val="ListParagraph"/>
              <w:ind w:left="0"/>
              <w:jc w:val="both"/>
              <w:rPr>
                <w:sz w:val="24"/>
                <w:szCs w:val="24"/>
              </w:rPr>
            </w:pPr>
            <w:r w:rsidRPr="2E80263E">
              <w:rPr>
                <w:sz w:val="24"/>
                <w:szCs w:val="24"/>
              </w:rPr>
              <w:t xml:space="preserve">Primary Actor: User                                                Use Case Type: Detail </w:t>
            </w:r>
          </w:p>
        </w:tc>
      </w:tr>
      <w:tr w:rsidR="2E80263E" w:rsidTr="2C43FD72" w14:paraId="7286B87D" w14:textId="77777777">
        <w:tc>
          <w:tcPr>
            <w:tcW w:w="9360" w:type="dxa"/>
            <w:gridSpan w:val="3"/>
          </w:tcPr>
          <w:p w:rsidR="2E80263E" w:rsidP="2E80263E" w:rsidRDefault="2E80263E" w14:paraId="24134381" w14:textId="23D87A12">
            <w:pPr>
              <w:pStyle w:val="ListParagraph"/>
              <w:ind w:left="0"/>
              <w:jc w:val="both"/>
              <w:rPr>
                <w:sz w:val="24"/>
                <w:szCs w:val="24"/>
              </w:rPr>
            </w:pPr>
            <w:r w:rsidRPr="3A25E64B">
              <w:rPr>
                <w:sz w:val="24"/>
                <w:szCs w:val="24"/>
              </w:rPr>
              <w:t xml:space="preserve">Stakeholders and Interests: </w:t>
            </w:r>
            <w:r w:rsidRPr="3A25E64B" w:rsidR="54AB83CA">
              <w:rPr>
                <w:sz w:val="24"/>
                <w:szCs w:val="24"/>
              </w:rPr>
              <w:t>User, wants to sell item</w:t>
            </w:r>
            <w:r w:rsidRPr="3A25E64B" w:rsidR="3E4E711B">
              <w:rPr>
                <w:sz w:val="24"/>
                <w:szCs w:val="24"/>
              </w:rPr>
              <w:t>(s)</w:t>
            </w:r>
          </w:p>
        </w:tc>
      </w:tr>
      <w:tr w:rsidR="2E80263E" w:rsidTr="2C43FD72" w14:paraId="6DF30445" w14:textId="77777777">
        <w:tc>
          <w:tcPr>
            <w:tcW w:w="9360" w:type="dxa"/>
            <w:gridSpan w:val="3"/>
          </w:tcPr>
          <w:p w:rsidR="2E80263E" w:rsidP="2E80263E" w:rsidRDefault="2E80263E" w14:paraId="449B9C5F" w14:textId="2951201B">
            <w:pPr>
              <w:pStyle w:val="ListParagraph"/>
              <w:ind w:left="0"/>
              <w:jc w:val="both"/>
              <w:rPr>
                <w:sz w:val="24"/>
                <w:szCs w:val="24"/>
              </w:rPr>
            </w:pPr>
            <w:r w:rsidRPr="3A25E64B">
              <w:rPr>
                <w:sz w:val="24"/>
                <w:szCs w:val="24"/>
              </w:rPr>
              <w:t xml:space="preserve">Brief Description: </w:t>
            </w:r>
            <w:r w:rsidRPr="3A25E64B" w:rsidR="2D611663">
              <w:rPr>
                <w:sz w:val="24"/>
                <w:szCs w:val="24"/>
              </w:rPr>
              <w:t>User wants to sell item</w:t>
            </w:r>
            <w:r w:rsidRPr="3A25E64B" w:rsidR="0090B10D">
              <w:rPr>
                <w:sz w:val="24"/>
                <w:szCs w:val="24"/>
              </w:rPr>
              <w:t>(s)</w:t>
            </w:r>
            <w:r w:rsidRPr="3A25E64B" w:rsidR="2D611663">
              <w:rPr>
                <w:sz w:val="24"/>
                <w:szCs w:val="24"/>
              </w:rPr>
              <w:t xml:space="preserve"> </w:t>
            </w:r>
          </w:p>
        </w:tc>
      </w:tr>
      <w:tr w:rsidR="2E80263E" w:rsidTr="2C43FD72" w14:paraId="4AF0B3EA" w14:textId="77777777">
        <w:tc>
          <w:tcPr>
            <w:tcW w:w="9360" w:type="dxa"/>
            <w:gridSpan w:val="3"/>
          </w:tcPr>
          <w:p w:rsidR="2E80263E" w:rsidP="2E80263E" w:rsidRDefault="2E80263E" w14:paraId="5181919D" w14:textId="243F5290">
            <w:pPr>
              <w:pStyle w:val="ListParagraph"/>
              <w:ind w:left="0"/>
              <w:jc w:val="both"/>
              <w:rPr>
                <w:sz w:val="24"/>
                <w:szCs w:val="24"/>
              </w:rPr>
            </w:pPr>
            <w:r w:rsidRPr="3A25E64B">
              <w:rPr>
                <w:sz w:val="24"/>
                <w:szCs w:val="24"/>
              </w:rPr>
              <w:t xml:space="preserve">Trigger: </w:t>
            </w:r>
            <w:r w:rsidRPr="3A25E64B" w:rsidR="2444DA67">
              <w:rPr>
                <w:sz w:val="24"/>
                <w:szCs w:val="24"/>
              </w:rPr>
              <w:t>User decides to sell item</w:t>
            </w:r>
            <w:r w:rsidRPr="3A25E64B" w:rsidR="0A0114DE">
              <w:rPr>
                <w:sz w:val="24"/>
                <w:szCs w:val="24"/>
              </w:rPr>
              <w:t>(s)</w:t>
            </w:r>
          </w:p>
          <w:p w:rsidR="2E80263E" w:rsidP="2E80263E" w:rsidRDefault="2E80263E" w14:paraId="1A5C8B30" w14:textId="11CEADAC">
            <w:pPr>
              <w:pStyle w:val="ListParagraph"/>
              <w:ind w:left="0"/>
              <w:jc w:val="both"/>
              <w:rPr>
                <w:sz w:val="24"/>
                <w:szCs w:val="24"/>
              </w:rPr>
            </w:pPr>
            <w:r w:rsidRPr="2E80263E">
              <w:rPr>
                <w:sz w:val="24"/>
                <w:szCs w:val="24"/>
              </w:rPr>
              <w:t xml:space="preserve">Type: </w:t>
            </w:r>
            <w:r w:rsidRPr="2E80263E" w:rsidR="718B71B0">
              <w:rPr>
                <w:sz w:val="24"/>
                <w:szCs w:val="24"/>
              </w:rPr>
              <w:t>Internal</w:t>
            </w:r>
          </w:p>
        </w:tc>
      </w:tr>
      <w:tr w:rsidR="2E80263E" w:rsidTr="2C43FD72" w14:paraId="538ED15F" w14:textId="77777777">
        <w:tc>
          <w:tcPr>
            <w:tcW w:w="9360" w:type="dxa"/>
            <w:gridSpan w:val="3"/>
          </w:tcPr>
          <w:p w:rsidR="2E80263E" w:rsidP="2E80263E" w:rsidRDefault="2E80263E" w14:paraId="29BC0D26" w14:textId="152069EC">
            <w:pPr>
              <w:pStyle w:val="ListParagraph"/>
              <w:ind w:left="0"/>
              <w:jc w:val="both"/>
              <w:rPr>
                <w:sz w:val="24"/>
                <w:szCs w:val="24"/>
              </w:rPr>
            </w:pPr>
            <w:r w:rsidRPr="2E80263E">
              <w:rPr>
                <w:sz w:val="24"/>
                <w:szCs w:val="24"/>
              </w:rPr>
              <w:t>Relationships:</w:t>
            </w:r>
          </w:p>
          <w:p w:rsidR="2E80263E" w:rsidP="482AE095" w:rsidRDefault="2E80263E" w14:paraId="09E385B2" w14:textId="5DC79F38">
            <w:pPr>
              <w:pStyle w:val="ListParagraph"/>
              <w:ind w:left="0"/>
              <w:jc w:val="both"/>
              <w:rPr>
                <w:sz w:val="24"/>
                <w:szCs w:val="24"/>
              </w:rPr>
            </w:pPr>
            <w:r w:rsidRPr="482AE095">
              <w:rPr>
                <w:sz w:val="24"/>
                <w:szCs w:val="24"/>
              </w:rPr>
              <w:t xml:space="preserve">               Association: </w:t>
            </w:r>
            <w:r w:rsidRPr="482AE095" w:rsidR="29366A93">
              <w:rPr>
                <w:sz w:val="24"/>
                <w:szCs w:val="24"/>
              </w:rPr>
              <w:t>User</w:t>
            </w:r>
          </w:p>
          <w:p w:rsidR="2E80263E" w:rsidP="2E80263E" w:rsidRDefault="2E80263E" w14:paraId="76644683" w14:textId="65443183">
            <w:pPr>
              <w:pStyle w:val="ListParagraph"/>
              <w:ind w:left="0"/>
              <w:jc w:val="both"/>
              <w:rPr>
                <w:sz w:val="24"/>
                <w:szCs w:val="24"/>
              </w:rPr>
            </w:pPr>
            <w:r w:rsidRPr="2E80263E">
              <w:rPr>
                <w:sz w:val="24"/>
                <w:szCs w:val="24"/>
              </w:rPr>
              <w:t xml:space="preserve">               Include:</w:t>
            </w:r>
          </w:p>
          <w:p w:rsidR="2E80263E" w:rsidP="2E80263E" w:rsidRDefault="2E80263E" w14:paraId="004C5A22" w14:textId="29AC4DF6">
            <w:pPr>
              <w:pStyle w:val="ListParagraph"/>
              <w:ind w:left="0"/>
              <w:jc w:val="both"/>
              <w:rPr>
                <w:sz w:val="24"/>
                <w:szCs w:val="24"/>
              </w:rPr>
            </w:pPr>
            <w:r w:rsidRPr="2E80263E">
              <w:rPr>
                <w:sz w:val="24"/>
                <w:szCs w:val="24"/>
              </w:rPr>
              <w:t xml:space="preserve">               Extend:</w:t>
            </w:r>
          </w:p>
          <w:p w:rsidR="2E80263E" w:rsidP="2E80263E" w:rsidRDefault="2E80263E" w14:paraId="75E612B2" w14:textId="7623581A">
            <w:pPr>
              <w:pStyle w:val="ListParagraph"/>
              <w:ind w:left="0"/>
              <w:jc w:val="both"/>
              <w:rPr>
                <w:sz w:val="24"/>
                <w:szCs w:val="24"/>
              </w:rPr>
            </w:pPr>
            <w:r w:rsidRPr="2E80263E">
              <w:rPr>
                <w:sz w:val="24"/>
                <w:szCs w:val="24"/>
              </w:rPr>
              <w:t xml:space="preserve">               Generalization:</w:t>
            </w:r>
          </w:p>
        </w:tc>
      </w:tr>
      <w:tr w:rsidR="2E80263E" w:rsidTr="2C43FD72" w14:paraId="2146655B" w14:textId="77777777">
        <w:tc>
          <w:tcPr>
            <w:tcW w:w="9360" w:type="dxa"/>
            <w:gridSpan w:val="3"/>
          </w:tcPr>
          <w:p w:rsidR="2E80263E" w:rsidP="2E80263E" w:rsidRDefault="2E80263E" w14:paraId="066DB3A4" w14:textId="7481F47C">
            <w:pPr>
              <w:pStyle w:val="ListParagraph"/>
              <w:ind w:left="0"/>
              <w:rPr>
                <w:sz w:val="24"/>
                <w:szCs w:val="24"/>
              </w:rPr>
            </w:pPr>
            <w:r w:rsidRPr="2E80263E">
              <w:rPr>
                <w:sz w:val="24"/>
                <w:szCs w:val="24"/>
              </w:rPr>
              <w:t>Normal Flow of Events:</w:t>
            </w:r>
          </w:p>
          <w:p w:rsidR="6C1E0281" w:rsidP="00B07119" w:rsidRDefault="6C1E0281" w14:paraId="4BA92FA7" w14:textId="21113C63">
            <w:pPr>
              <w:pStyle w:val="ListParagraph"/>
              <w:numPr>
                <w:ilvl w:val="0"/>
                <w:numId w:val="2"/>
              </w:numPr>
              <w:rPr>
                <w:rFonts w:eastAsiaTheme="minorEastAsia"/>
                <w:sz w:val="24"/>
                <w:szCs w:val="24"/>
              </w:rPr>
            </w:pPr>
            <w:r w:rsidRPr="3A25E64B">
              <w:rPr>
                <w:sz w:val="24"/>
                <w:szCs w:val="24"/>
              </w:rPr>
              <w:t>User chooses to sell item</w:t>
            </w:r>
            <w:r w:rsidRPr="3A25E64B" w:rsidR="3B920A6F">
              <w:rPr>
                <w:sz w:val="24"/>
                <w:szCs w:val="24"/>
              </w:rPr>
              <w:t>(s)</w:t>
            </w:r>
          </w:p>
          <w:p w:rsidR="153C514D" w:rsidP="00B07119" w:rsidRDefault="153C514D" w14:paraId="759EC164" w14:textId="5E62DDE0">
            <w:pPr>
              <w:pStyle w:val="ListParagraph"/>
              <w:numPr>
                <w:ilvl w:val="0"/>
                <w:numId w:val="2"/>
              </w:numPr>
              <w:rPr>
                <w:rFonts w:eastAsiaTheme="minorEastAsia"/>
                <w:sz w:val="24"/>
                <w:szCs w:val="24"/>
              </w:rPr>
            </w:pPr>
            <w:r w:rsidRPr="70F0EB2E">
              <w:rPr>
                <w:sz w:val="24"/>
                <w:szCs w:val="24"/>
              </w:rPr>
              <w:t>System c</w:t>
            </w:r>
            <w:r w:rsidRPr="70F0EB2E" w:rsidR="1B94BD89">
              <w:rPr>
                <w:sz w:val="24"/>
                <w:szCs w:val="24"/>
              </w:rPr>
              <w:t>hecks if the user meets the requirements</w:t>
            </w:r>
          </w:p>
          <w:p w:rsidR="1B94BD89" w:rsidP="00B07119" w:rsidRDefault="1B94BD89" w14:paraId="25866CD6" w14:textId="325407E2">
            <w:pPr>
              <w:pStyle w:val="ListParagraph"/>
              <w:numPr>
                <w:ilvl w:val="0"/>
                <w:numId w:val="2"/>
              </w:numPr>
              <w:rPr>
                <w:sz w:val="24"/>
                <w:szCs w:val="24"/>
              </w:rPr>
            </w:pPr>
            <w:r w:rsidRPr="70F0EB2E">
              <w:rPr>
                <w:sz w:val="24"/>
                <w:szCs w:val="24"/>
              </w:rPr>
              <w:t>A</w:t>
            </w:r>
            <w:r w:rsidRPr="70F0EB2E" w:rsidR="6C1E0281">
              <w:rPr>
                <w:sz w:val="24"/>
                <w:szCs w:val="24"/>
              </w:rPr>
              <w:t>n alert comes up showing the amount of gold the item is worth</w:t>
            </w:r>
          </w:p>
          <w:p w:rsidR="6C1E0281" w:rsidP="00B07119" w:rsidRDefault="6C1E0281" w14:paraId="5F2A96C4" w14:textId="094938D1">
            <w:pPr>
              <w:pStyle w:val="ListParagraph"/>
              <w:numPr>
                <w:ilvl w:val="0"/>
                <w:numId w:val="2"/>
              </w:numPr>
              <w:rPr>
                <w:rFonts w:eastAsiaTheme="minorEastAsia"/>
                <w:sz w:val="24"/>
                <w:szCs w:val="24"/>
              </w:rPr>
            </w:pPr>
            <w:r w:rsidRPr="70F0EB2E">
              <w:rPr>
                <w:sz w:val="24"/>
                <w:szCs w:val="24"/>
              </w:rPr>
              <w:t>User confirms selling the item</w:t>
            </w:r>
          </w:p>
          <w:p w:rsidR="6C1E0281" w:rsidP="00B07119" w:rsidRDefault="6C1E0281" w14:paraId="6F4F8EE4" w14:textId="11AE25A0">
            <w:pPr>
              <w:pStyle w:val="ListParagraph"/>
              <w:numPr>
                <w:ilvl w:val="0"/>
                <w:numId w:val="2"/>
              </w:numPr>
              <w:rPr>
                <w:rFonts w:eastAsiaTheme="minorEastAsia"/>
                <w:sz w:val="24"/>
                <w:szCs w:val="24"/>
              </w:rPr>
            </w:pPr>
            <w:r w:rsidRPr="70F0EB2E">
              <w:rPr>
                <w:sz w:val="24"/>
                <w:szCs w:val="24"/>
              </w:rPr>
              <w:t>The item is removed from the user’s inventory</w:t>
            </w:r>
          </w:p>
          <w:p w:rsidR="6C1E0281" w:rsidP="00B07119" w:rsidRDefault="052B21C8" w14:paraId="3A158DC3" w14:textId="6E0DA12E">
            <w:pPr>
              <w:pStyle w:val="ListParagraph"/>
              <w:numPr>
                <w:ilvl w:val="0"/>
                <w:numId w:val="2"/>
              </w:numPr>
              <w:rPr>
                <w:sz w:val="24"/>
                <w:szCs w:val="24"/>
              </w:rPr>
            </w:pPr>
            <w:r w:rsidRPr="2C43FD72">
              <w:rPr>
                <w:sz w:val="24"/>
                <w:szCs w:val="24"/>
              </w:rPr>
              <w:t>The user is given the amount of gold the item was worth</w:t>
            </w:r>
          </w:p>
          <w:p w:rsidR="2E80263E" w:rsidP="2E80263E" w:rsidRDefault="2E80263E" w14:paraId="68CF7219" w14:textId="669075DD">
            <w:pPr>
              <w:pStyle w:val="ListParagraph"/>
              <w:ind w:left="0"/>
              <w:rPr>
                <w:sz w:val="24"/>
                <w:szCs w:val="24"/>
              </w:rPr>
            </w:pPr>
          </w:p>
        </w:tc>
      </w:tr>
      <w:tr w:rsidR="2E80263E" w:rsidTr="2C43FD72" w14:paraId="6D3FF2BC" w14:textId="77777777">
        <w:tc>
          <w:tcPr>
            <w:tcW w:w="9360" w:type="dxa"/>
            <w:gridSpan w:val="3"/>
          </w:tcPr>
          <w:p w:rsidR="2E80263E" w:rsidP="2E80263E" w:rsidRDefault="2E80263E" w14:paraId="04816D47" w14:textId="12E65CCA">
            <w:pPr>
              <w:pStyle w:val="ListParagraph"/>
              <w:ind w:left="0"/>
              <w:rPr>
                <w:sz w:val="24"/>
                <w:szCs w:val="24"/>
              </w:rPr>
            </w:pPr>
            <w:r w:rsidRPr="2E80263E">
              <w:rPr>
                <w:sz w:val="24"/>
                <w:szCs w:val="24"/>
              </w:rPr>
              <w:t>SubFlows:</w:t>
            </w:r>
          </w:p>
        </w:tc>
      </w:tr>
      <w:tr w:rsidR="2E80263E" w:rsidTr="2C43FD72" w14:paraId="0ECF9D5A" w14:textId="77777777">
        <w:tc>
          <w:tcPr>
            <w:tcW w:w="9360" w:type="dxa"/>
            <w:gridSpan w:val="3"/>
          </w:tcPr>
          <w:p w:rsidR="2E80263E" w:rsidP="2E80263E" w:rsidRDefault="2E80263E" w14:paraId="6E466C6A" w14:textId="2D8B726A">
            <w:pPr>
              <w:pStyle w:val="ListParagraph"/>
              <w:ind w:left="0"/>
              <w:rPr>
                <w:sz w:val="24"/>
                <w:szCs w:val="24"/>
              </w:rPr>
            </w:pPr>
            <w:r w:rsidRPr="70F0EB2E">
              <w:rPr>
                <w:sz w:val="24"/>
                <w:szCs w:val="24"/>
              </w:rPr>
              <w:t>Alternate/Exceptional Flows:</w:t>
            </w:r>
          </w:p>
          <w:p w:rsidR="5DA4CB68" w:rsidP="2E80263E" w:rsidRDefault="5DA4CB68" w14:paraId="0D63F264" w14:textId="615EAFE4">
            <w:pPr>
              <w:rPr>
                <w:sz w:val="24"/>
                <w:szCs w:val="24"/>
              </w:rPr>
            </w:pPr>
            <w:r w:rsidRPr="70F0EB2E">
              <w:rPr>
                <w:sz w:val="24"/>
                <w:szCs w:val="24"/>
              </w:rPr>
              <w:t xml:space="preserve">      2a.</w:t>
            </w:r>
            <w:r w:rsidRPr="70F0EB2E" w:rsidR="0FA46960">
              <w:rPr>
                <w:sz w:val="24"/>
                <w:szCs w:val="24"/>
              </w:rPr>
              <w:t xml:space="preserve"> User does not meet the requirements</w:t>
            </w:r>
          </w:p>
          <w:p w:rsidR="0FA46960" w:rsidP="3A25E64B" w:rsidRDefault="0FA46960" w14:paraId="6BA2823B" w14:textId="49B5B93F">
            <w:pPr>
              <w:rPr>
                <w:sz w:val="24"/>
                <w:szCs w:val="24"/>
              </w:rPr>
            </w:pPr>
            <w:r w:rsidRPr="3A25E64B">
              <w:rPr>
                <w:sz w:val="24"/>
                <w:szCs w:val="24"/>
              </w:rPr>
              <w:t xml:space="preserve">      3a. </w:t>
            </w:r>
            <w:r w:rsidRPr="3A25E64B" w:rsidR="7CD3313D">
              <w:rPr>
                <w:sz w:val="24"/>
                <w:szCs w:val="24"/>
              </w:rPr>
              <w:t>System displays message</w:t>
            </w:r>
            <w:r w:rsidRPr="3A25E64B" w:rsidR="7A2C9393">
              <w:rPr>
                <w:sz w:val="24"/>
                <w:szCs w:val="24"/>
              </w:rPr>
              <w:t xml:space="preserve"> </w:t>
            </w:r>
            <w:r w:rsidRPr="3A25E64B" w:rsidR="54E34C1D">
              <w:rPr>
                <w:sz w:val="24"/>
                <w:szCs w:val="24"/>
              </w:rPr>
              <w:t>“</w:t>
            </w:r>
            <w:r w:rsidRPr="3A25E64B" w:rsidR="7D63D820">
              <w:rPr>
                <w:sz w:val="24"/>
                <w:szCs w:val="24"/>
              </w:rPr>
              <w:t>N</w:t>
            </w:r>
            <w:r w:rsidRPr="3A25E64B" w:rsidR="7A2C9393">
              <w:rPr>
                <w:sz w:val="24"/>
                <w:szCs w:val="24"/>
              </w:rPr>
              <w:t>ot eligible to sel</w:t>
            </w:r>
            <w:r w:rsidRPr="3A25E64B" w:rsidR="4AE832B7">
              <w:rPr>
                <w:sz w:val="24"/>
                <w:szCs w:val="24"/>
              </w:rPr>
              <w:t>l</w:t>
            </w:r>
            <w:r w:rsidRPr="3A25E64B" w:rsidR="7A2C9393">
              <w:rPr>
                <w:sz w:val="24"/>
                <w:szCs w:val="24"/>
              </w:rPr>
              <w:t xml:space="preserve"> item</w:t>
            </w:r>
            <w:r w:rsidRPr="3A25E64B" w:rsidR="10D9AEF6">
              <w:rPr>
                <w:sz w:val="24"/>
                <w:szCs w:val="24"/>
              </w:rPr>
              <w:t>”</w:t>
            </w:r>
          </w:p>
          <w:p w:rsidR="1B8F11CE" w:rsidP="2E80263E" w:rsidRDefault="1B8F11CE" w14:paraId="1624D8E8" w14:textId="6EF87D3C">
            <w:pPr>
              <w:rPr>
                <w:sz w:val="24"/>
                <w:szCs w:val="24"/>
              </w:rPr>
            </w:pPr>
            <w:r w:rsidRPr="70F0EB2E">
              <w:rPr>
                <w:sz w:val="24"/>
                <w:szCs w:val="24"/>
              </w:rPr>
              <w:t xml:space="preserve">      4a. </w:t>
            </w:r>
            <w:r w:rsidRPr="70F0EB2E" w:rsidR="0845D313">
              <w:rPr>
                <w:sz w:val="24"/>
                <w:szCs w:val="24"/>
              </w:rPr>
              <w:t>User closes the alert</w:t>
            </w:r>
          </w:p>
          <w:p w:rsidR="2E80263E" w:rsidP="2E80263E" w:rsidRDefault="2E80263E" w14:paraId="30A4B31E" w14:textId="4899CCC3">
            <w:pPr>
              <w:pStyle w:val="ListParagraph"/>
              <w:ind w:left="0"/>
              <w:rPr>
                <w:sz w:val="24"/>
                <w:szCs w:val="24"/>
              </w:rPr>
            </w:pPr>
          </w:p>
        </w:tc>
      </w:tr>
    </w:tbl>
    <w:p w:rsidR="30E2E69F" w:rsidP="2C43FD72" w:rsidRDefault="30E2E69F" w14:paraId="10703BB7" w14:textId="6322549A">
      <w:pPr>
        <w:pStyle w:val="ListParagraph"/>
        <w:ind w:left="0"/>
        <w:rPr>
          <w:sz w:val="24"/>
          <w:szCs w:val="24"/>
        </w:rPr>
      </w:pPr>
    </w:p>
    <w:p w:rsidR="30E2E69F" w:rsidP="2C43FD72" w:rsidRDefault="33004A96" w14:paraId="4C050CAE" w14:textId="16BD049C">
      <w:pPr>
        <w:rPr>
          <w:b/>
          <w:bCs/>
          <w:sz w:val="24"/>
          <w:szCs w:val="24"/>
          <w:u w:val="single"/>
        </w:rPr>
      </w:pPr>
      <w:r w:rsidRPr="2C43FD72">
        <w:rPr>
          <w:b/>
          <w:bCs/>
          <w:sz w:val="24"/>
          <w:szCs w:val="24"/>
          <w:u w:val="single"/>
        </w:rPr>
        <w:t>Inventory</w:t>
      </w:r>
    </w:p>
    <w:tbl>
      <w:tblPr>
        <w:tblStyle w:val="TableGrid"/>
        <w:tblW w:w="0" w:type="auto"/>
        <w:tblLook w:val="06A0" w:firstRow="1" w:lastRow="0" w:firstColumn="1" w:lastColumn="0" w:noHBand="1" w:noVBand="1"/>
      </w:tblPr>
      <w:tblGrid>
        <w:gridCol w:w="5175"/>
        <w:gridCol w:w="1065"/>
        <w:gridCol w:w="3090"/>
      </w:tblGrid>
      <w:tr w:rsidR="2C43FD72" w:rsidTr="2C43FD72" w14:paraId="2D42BDC8" w14:textId="77777777">
        <w:tc>
          <w:tcPr>
            <w:tcW w:w="5175" w:type="dxa"/>
          </w:tcPr>
          <w:p w:rsidR="2C43FD72" w:rsidP="2C43FD72" w:rsidRDefault="2C43FD72" w14:paraId="50CC6811" w14:textId="09EB7E46">
            <w:pPr>
              <w:pStyle w:val="ListParagraph"/>
              <w:ind w:left="0"/>
              <w:jc w:val="both"/>
              <w:rPr>
                <w:sz w:val="24"/>
                <w:szCs w:val="24"/>
              </w:rPr>
            </w:pPr>
            <w:r w:rsidRPr="2C43FD72">
              <w:rPr>
                <w:sz w:val="24"/>
                <w:szCs w:val="24"/>
              </w:rPr>
              <w:t xml:space="preserve"> Use Case Name: </w:t>
            </w:r>
            <w:r w:rsidRPr="2C43FD72" w:rsidR="2C8E81BD">
              <w:rPr>
                <w:sz w:val="24"/>
                <w:szCs w:val="24"/>
              </w:rPr>
              <w:t>Inventory Management</w:t>
            </w:r>
          </w:p>
        </w:tc>
        <w:tc>
          <w:tcPr>
            <w:tcW w:w="1065" w:type="dxa"/>
          </w:tcPr>
          <w:p w:rsidR="2C43FD72" w:rsidP="2C43FD72" w:rsidRDefault="2C43FD72" w14:paraId="2DB01F7B" w14:textId="2FD8E461">
            <w:pPr>
              <w:pStyle w:val="ListParagraph"/>
              <w:ind w:left="0"/>
              <w:jc w:val="both"/>
              <w:rPr>
                <w:sz w:val="24"/>
                <w:szCs w:val="24"/>
              </w:rPr>
            </w:pPr>
            <w:r w:rsidRPr="2C43FD72">
              <w:rPr>
                <w:sz w:val="24"/>
                <w:szCs w:val="24"/>
              </w:rPr>
              <w:t xml:space="preserve">ID: </w:t>
            </w:r>
            <w:r w:rsidRPr="2C43FD72" w:rsidR="4FF244C1">
              <w:rPr>
                <w:sz w:val="24"/>
                <w:szCs w:val="24"/>
              </w:rPr>
              <w:t>4</w:t>
            </w:r>
          </w:p>
        </w:tc>
        <w:tc>
          <w:tcPr>
            <w:tcW w:w="3090" w:type="dxa"/>
          </w:tcPr>
          <w:p w:rsidR="2C43FD72" w:rsidP="2C43FD72" w:rsidRDefault="2C43FD72" w14:paraId="52B96D9E" w14:textId="3172B906">
            <w:pPr>
              <w:pStyle w:val="ListParagraph"/>
              <w:ind w:left="0"/>
              <w:jc w:val="both"/>
              <w:rPr>
                <w:sz w:val="24"/>
                <w:szCs w:val="24"/>
              </w:rPr>
            </w:pPr>
            <w:r w:rsidRPr="2C43FD72">
              <w:rPr>
                <w:sz w:val="24"/>
                <w:szCs w:val="24"/>
              </w:rPr>
              <w:t>Importance Level: High</w:t>
            </w:r>
          </w:p>
        </w:tc>
      </w:tr>
      <w:tr w:rsidR="2C43FD72" w:rsidTr="2C43FD72" w14:paraId="1FBCD9A3" w14:textId="77777777">
        <w:tc>
          <w:tcPr>
            <w:tcW w:w="9330" w:type="dxa"/>
            <w:gridSpan w:val="3"/>
          </w:tcPr>
          <w:p w:rsidR="2C43FD72" w:rsidP="2C43FD72" w:rsidRDefault="2C43FD72" w14:paraId="22DF01D1" w14:textId="3D094595">
            <w:pPr>
              <w:pStyle w:val="ListParagraph"/>
              <w:ind w:left="0"/>
              <w:jc w:val="both"/>
              <w:rPr>
                <w:sz w:val="24"/>
                <w:szCs w:val="24"/>
              </w:rPr>
            </w:pPr>
            <w:r w:rsidRPr="2C43FD72">
              <w:rPr>
                <w:sz w:val="24"/>
                <w:szCs w:val="24"/>
              </w:rPr>
              <w:t>Primary Actor: User                                                Use Case Type: Detail, Essential</w:t>
            </w:r>
          </w:p>
        </w:tc>
      </w:tr>
      <w:tr w:rsidR="2C43FD72" w:rsidTr="2C43FD72" w14:paraId="120ED204" w14:textId="77777777">
        <w:tc>
          <w:tcPr>
            <w:tcW w:w="9330" w:type="dxa"/>
            <w:gridSpan w:val="3"/>
          </w:tcPr>
          <w:p w:rsidR="2C43FD72" w:rsidP="2C43FD72" w:rsidRDefault="2C43FD72" w14:paraId="049FFA30" w14:textId="5D21ED05">
            <w:pPr>
              <w:pStyle w:val="ListParagraph"/>
              <w:ind w:left="0"/>
              <w:jc w:val="both"/>
              <w:rPr>
                <w:sz w:val="24"/>
                <w:szCs w:val="24"/>
              </w:rPr>
            </w:pPr>
            <w:r w:rsidRPr="2C43FD72">
              <w:rPr>
                <w:sz w:val="24"/>
                <w:szCs w:val="24"/>
              </w:rPr>
              <w:t>Stakeholders and Interests:</w:t>
            </w:r>
          </w:p>
          <w:p w:rsidR="2C43FD72" w:rsidP="2C43FD72" w:rsidRDefault="2C43FD72" w14:paraId="0596193F" w14:textId="04479E0E">
            <w:pPr>
              <w:pStyle w:val="ListParagraph"/>
              <w:ind w:left="0"/>
              <w:jc w:val="both"/>
              <w:rPr>
                <w:sz w:val="24"/>
                <w:szCs w:val="24"/>
              </w:rPr>
            </w:pPr>
            <w:r w:rsidRPr="2C43FD72">
              <w:rPr>
                <w:sz w:val="24"/>
                <w:szCs w:val="24"/>
              </w:rPr>
              <w:t xml:space="preserve">User - wants to </w:t>
            </w:r>
            <w:r w:rsidRPr="2C43FD72" w:rsidR="2C1FB913">
              <w:rPr>
                <w:sz w:val="24"/>
                <w:szCs w:val="24"/>
              </w:rPr>
              <w:t>access, equip and manage items in their inventory</w:t>
            </w:r>
          </w:p>
          <w:p w:rsidR="2C43FD72" w:rsidP="2C43FD72" w:rsidRDefault="2C43FD72" w14:paraId="5E435A78" w14:textId="33E02A05">
            <w:pPr>
              <w:pStyle w:val="ListParagraph"/>
              <w:ind w:left="0"/>
              <w:jc w:val="both"/>
              <w:rPr>
                <w:sz w:val="24"/>
                <w:szCs w:val="24"/>
              </w:rPr>
            </w:pPr>
          </w:p>
        </w:tc>
      </w:tr>
      <w:tr w:rsidR="2C43FD72" w:rsidTr="2C43FD72" w14:paraId="5596AF07" w14:textId="77777777">
        <w:tc>
          <w:tcPr>
            <w:tcW w:w="9330" w:type="dxa"/>
            <w:gridSpan w:val="3"/>
          </w:tcPr>
          <w:p w:rsidR="2C43FD72" w:rsidP="2C43FD72" w:rsidRDefault="2C43FD72" w14:paraId="5F665371" w14:textId="38F50B78">
            <w:pPr>
              <w:pStyle w:val="ListParagraph"/>
              <w:ind w:left="0"/>
              <w:jc w:val="both"/>
              <w:rPr>
                <w:sz w:val="24"/>
                <w:szCs w:val="24"/>
              </w:rPr>
            </w:pPr>
            <w:r w:rsidRPr="2C43FD72">
              <w:rPr>
                <w:sz w:val="24"/>
                <w:szCs w:val="24"/>
              </w:rPr>
              <w:t xml:space="preserve">Brief Description: This use case describes how a user </w:t>
            </w:r>
            <w:r w:rsidRPr="2C43FD72" w:rsidR="10D05DCC">
              <w:rPr>
                <w:sz w:val="24"/>
                <w:szCs w:val="24"/>
              </w:rPr>
              <w:t xml:space="preserve">uses the database that contains all of the items they have </w:t>
            </w:r>
            <w:r w:rsidRPr="2C43FD72" w:rsidR="10619522">
              <w:rPr>
                <w:sz w:val="24"/>
                <w:szCs w:val="24"/>
              </w:rPr>
              <w:t>acquired</w:t>
            </w:r>
            <w:r w:rsidRPr="2C43FD72" w:rsidR="10D05DCC">
              <w:rPr>
                <w:sz w:val="24"/>
                <w:szCs w:val="24"/>
              </w:rPr>
              <w:t xml:space="preserve">, including </w:t>
            </w:r>
            <w:r w:rsidRPr="2C43FD72" w:rsidR="7C8F946D">
              <w:rPr>
                <w:sz w:val="24"/>
                <w:szCs w:val="24"/>
              </w:rPr>
              <w:t>equipping</w:t>
            </w:r>
            <w:r w:rsidRPr="2C43FD72" w:rsidR="10D05DCC">
              <w:rPr>
                <w:sz w:val="24"/>
                <w:szCs w:val="24"/>
              </w:rPr>
              <w:t xml:space="preserve"> or dropping an item.</w:t>
            </w:r>
          </w:p>
        </w:tc>
      </w:tr>
      <w:tr w:rsidR="2C43FD72" w:rsidTr="2C43FD72" w14:paraId="67BE4206" w14:textId="77777777">
        <w:tc>
          <w:tcPr>
            <w:tcW w:w="9330" w:type="dxa"/>
            <w:gridSpan w:val="3"/>
          </w:tcPr>
          <w:p w:rsidR="2C43FD72" w:rsidP="2C43FD72" w:rsidRDefault="2C43FD72" w14:paraId="6092EFCE" w14:textId="2497E609">
            <w:pPr>
              <w:pStyle w:val="ListParagraph"/>
              <w:ind w:left="0"/>
              <w:jc w:val="both"/>
              <w:rPr>
                <w:sz w:val="24"/>
                <w:szCs w:val="24"/>
              </w:rPr>
            </w:pPr>
            <w:r w:rsidRPr="2C43FD72">
              <w:rPr>
                <w:sz w:val="24"/>
                <w:szCs w:val="24"/>
              </w:rPr>
              <w:t xml:space="preserve">Trigger: User wants to </w:t>
            </w:r>
            <w:r w:rsidRPr="2C43FD72" w:rsidR="555E5F68">
              <w:rPr>
                <w:sz w:val="24"/>
                <w:szCs w:val="24"/>
              </w:rPr>
              <w:t>interact with an item</w:t>
            </w:r>
          </w:p>
          <w:p w:rsidR="2C43FD72" w:rsidP="2C43FD72" w:rsidRDefault="2C43FD72" w14:paraId="6E095BDA" w14:textId="31439979">
            <w:pPr>
              <w:pStyle w:val="ListParagraph"/>
              <w:ind w:left="0"/>
              <w:jc w:val="both"/>
              <w:rPr>
                <w:sz w:val="24"/>
                <w:szCs w:val="24"/>
              </w:rPr>
            </w:pPr>
            <w:r w:rsidRPr="2C43FD72">
              <w:rPr>
                <w:sz w:val="24"/>
                <w:szCs w:val="24"/>
              </w:rPr>
              <w:t xml:space="preserve">Type: </w:t>
            </w:r>
            <w:r w:rsidRPr="2C43FD72" w:rsidR="08374BB8">
              <w:rPr>
                <w:sz w:val="24"/>
                <w:szCs w:val="24"/>
              </w:rPr>
              <w:t>Internal</w:t>
            </w:r>
          </w:p>
        </w:tc>
      </w:tr>
      <w:tr w:rsidR="2C43FD72" w:rsidTr="2C43FD72" w14:paraId="63AA863A" w14:textId="77777777">
        <w:tc>
          <w:tcPr>
            <w:tcW w:w="9330" w:type="dxa"/>
            <w:gridSpan w:val="3"/>
          </w:tcPr>
          <w:p w:rsidR="2C43FD72" w:rsidP="2C43FD72" w:rsidRDefault="2C43FD72" w14:paraId="70186F7E" w14:textId="152069EC">
            <w:pPr>
              <w:pStyle w:val="ListParagraph"/>
              <w:ind w:left="0"/>
              <w:jc w:val="both"/>
              <w:rPr>
                <w:sz w:val="24"/>
                <w:szCs w:val="24"/>
              </w:rPr>
            </w:pPr>
            <w:r w:rsidRPr="2C43FD72">
              <w:rPr>
                <w:sz w:val="24"/>
                <w:szCs w:val="24"/>
              </w:rPr>
              <w:t>Relationships:</w:t>
            </w:r>
          </w:p>
          <w:p w:rsidR="2C43FD72" w:rsidP="2C43FD72" w:rsidRDefault="2C43FD72" w14:paraId="2B71169E" w14:textId="1EB3EFCB">
            <w:pPr>
              <w:pStyle w:val="ListParagraph"/>
              <w:ind w:left="0"/>
              <w:jc w:val="both"/>
              <w:rPr>
                <w:sz w:val="24"/>
                <w:szCs w:val="24"/>
              </w:rPr>
            </w:pPr>
            <w:r w:rsidRPr="2C43FD72">
              <w:rPr>
                <w:sz w:val="24"/>
                <w:szCs w:val="24"/>
              </w:rPr>
              <w:t xml:space="preserve">               Association: User, Host Application, Game</w:t>
            </w:r>
          </w:p>
          <w:p w:rsidR="2C43FD72" w:rsidP="2C43FD72" w:rsidRDefault="2C43FD72" w14:paraId="725AFB3F" w14:textId="65443183">
            <w:pPr>
              <w:pStyle w:val="ListParagraph"/>
              <w:ind w:left="0"/>
              <w:jc w:val="both"/>
              <w:rPr>
                <w:sz w:val="24"/>
                <w:szCs w:val="24"/>
              </w:rPr>
            </w:pPr>
            <w:r w:rsidRPr="2C43FD72">
              <w:rPr>
                <w:sz w:val="24"/>
                <w:szCs w:val="24"/>
              </w:rPr>
              <w:t xml:space="preserve">               Include:</w:t>
            </w:r>
          </w:p>
          <w:p w:rsidR="2C43FD72" w:rsidP="2C43FD72" w:rsidRDefault="2C43FD72" w14:paraId="010F96AC" w14:textId="29AC4DF6">
            <w:pPr>
              <w:pStyle w:val="ListParagraph"/>
              <w:ind w:left="0"/>
              <w:jc w:val="both"/>
              <w:rPr>
                <w:sz w:val="24"/>
                <w:szCs w:val="24"/>
              </w:rPr>
            </w:pPr>
            <w:r w:rsidRPr="2C43FD72">
              <w:rPr>
                <w:sz w:val="24"/>
                <w:szCs w:val="24"/>
              </w:rPr>
              <w:t xml:space="preserve">               Extend:</w:t>
            </w:r>
          </w:p>
          <w:p w:rsidR="2C43FD72" w:rsidP="2C43FD72" w:rsidRDefault="2C43FD72" w14:paraId="22285F00" w14:textId="7623581A">
            <w:pPr>
              <w:pStyle w:val="ListParagraph"/>
              <w:ind w:left="0"/>
              <w:jc w:val="both"/>
              <w:rPr>
                <w:sz w:val="24"/>
                <w:szCs w:val="24"/>
              </w:rPr>
            </w:pPr>
            <w:r w:rsidRPr="2C43FD72">
              <w:rPr>
                <w:sz w:val="24"/>
                <w:szCs w:val="24"/>
              </w:rPr>
              <w:t xml:space="preserve">               Generalization:</w:t>
            </w:r>
          </w:p>
        </w:tc>
      </w:tr>
      <w:tr w:rsidR="2C43FD72" w:rsidTr="2C43FD72" w14:paraId="14CC0B58" w14:textId="77777777">
        <w:tc>
          <w:tcPr>
            <w:tcW w:w="9330" w:type="dxa"/>
            <w:gridSpan w:val="3"/>
          </w:tcPr>
          <w:p w:rsidR="2C43FD72" w:rsidP="2C43FD72" w:rsidRDefault="2C43FD72" w14:paraId="5AC6A1BC" w14:textId="150D03FB">
            <w:pPr>
              <w:pStyle w:val="ListParagraph"/>
              <w:ind w:left="0"/>
              <w:rPr>
                <w:sz w:val="24"/>
                <w:szCs w:val="24"/>
              </w:rPr>
            </w:pPr>
            <w:r w:rsidRPr="2C43FD72">
              <w:rPr>
                <w:sz w:val="24"/>
                <w:szCs w:val="24"/>
              </w:rPr>
              <w:t>Normal Flow of Events:</w:t>
            </w:r>
          </w:p>
          <w:p w:rsidR="2C43FD72" w:rsidP="00B07119" w:rsidRDefault="2C43FD72" w14:paraId="63084441" w14:textId="2A6C8EA5">
            <w:pPr>
              <w:pStyle w:val="ListParagraph"/>
              <w:numPr>
                <w:ilvl w:val="0"/>
                <w:numId w:val="27"/>
              </w:numPr>
              <w:spacing w:line="259" w:lineRule="auto"/>
              <w:rPr>
                <w:rFonts w:eastAsiaTheme="minorEastAsia"/>
                <w:sz w:val="24"/>
                <w:szCs w:val="24"/>
              </w:rPr>
            </w:pPr>
            <w:r w:rsidRPr="2C43FD72">
              <w:rPr>
                <w:sz w:val="24"/>
                <w:szCs w:val="24"/>
              </w:rPr>
              <w:t xml:space="preserve">User taps the </w:t>
            </w:r>
            <w:r w:rsidRPr="2C43FD72" w:rsidR="5C5C8513">
              <w:rPr>
                <w:sz w:val="24"/>
                <w:szCs w:val="24"/>
              </w:rPr>
              <w:t>inventory icon on their UI</w:t>
            </w:r>
          </w:p>
          <w:p w:rsidR="13F77AED" w:rsidP="00B07119" w:rsidRDefault="13F77AED" w14:paraId="2CA7F5B3" w14:textId="378F6760">
            <w:pPr>
              <w:pStyle w:val="ListParagraph"/>
              <w:numPr>
                <w:ilvl w:val="0"/>
                <w:numId w:val="27"/>
              </w:numPr>
              <w:spacing w:line="259" w:lineRule="auto"/>
              <w:rPr>
                <w:sz w:val="24"/>
                <w:szCs w:val="24"/>
              </w:rPr>
            </w:pPr>
            <w:r w:rsidRPr="2C43FD72">
              <w:rPr>
                <w:sz w:val="24"/>
                <w:szCs w:val="24"/>
              </w:rPr>
              <w:t>System displays inventory screen, with items delineated by ico</w:t>
            </w:r>
            <w:r w:rsidRPr="2C43FD72" w:rsidR="25B1F251">
              <w:rPr>
                <w:sz w:val="24"/>
                <w:szCs w:val="24"/>
              </w:rPr>
              <w:t xml:space="preserve">ns </w:t>
            </w:r>
          </w:p>
          <w:p w:rsidR="25B1F251" w:rsidP="00B07119" w:rsidRDefault="25B1F251" w14:paraId="449EC2AF" w14:textId="52817F43">
            <w:pPr>
              <w:pStyle w:val="ListParagraph"/>
              <w:numPr>
                <w:ilvl w:val="0"/>
                <w:numId w:val="27"/>
              </w:numPr>
              <w:spacing w:line="259" w:lineRule="auto"/>
              <w:rPr>
                <w:sz w:val="24"/>
                <w:szCs w:val="24"/>
              </w:rPr>
            </w:pPr>
            <w:r w:rsidRPr="2C43FD72">
              <w:rPr>
                <w:sz w:val="24"/>
                <w:szCs w:val="24"/>
              </w:rPr>
              <w:t>User selects a</w:t>
            </w:r>
            <w:r w:rsidRPr="2C43FD72" w:rsidR="79386C07">
              <w:rPr>
                <w:sz w:val="24"/>
                <w:szCs w:val="24"/>
              </w:rPr>
              <w:t xml:space="preserve"> basic </w:t>
            </w:r>
            <w:r w:rsidRPr="2C43FD72">
              <w:rPr>
                <w:sz w:val="24"/>
                <w:szCs w:val="24"/>
              </w:rPr>
              <w:t>item icon</w:t>
            </w:r>
          </w:p>
          <w:p w:rsidR="25B1F251" w:rsidP="00B07119" w:rsidRDefault="25B1F251" w14:paraId="797E17F2" w14:textId="253D784C">
            <w:pPr>
              <w:pStyle w:val="ListParagraph"/>
              <w:numPr>
                <w:ilvl w:val="0"/>
                <w:numId w:val="27"/>
              </w:numPr>
              <w:spacing w:line="259" w:lineRule="auto"/>
              <w:rPr>
                <w:sz w:val="24"/>
                <w:szCs w:val="24"/>
              </w:rPr>
            </w:pPr>
            <w:r w:rsidRPr="2C43FD72">
              <w:rPr>
                <w:sz w:val="24"/>
                <w:szCs w:val="24"/>
              </w:rPr>
              <w:t xml:space="preserve">System displays </w:t>
            </w:r>
            <w:r w:rsidRPr="2C43FD72" w:rsidR="4B0F7A17">
              <w:rPr>
                <w:sz w:val="24"/>
                <w:szCs w:val="24"/>
              </w:rPr>
              <w:t>information on item</w:t>
            </w:r>
          </w:p>
          <w:p w:rsidR="4B0F7A17" w:rsidP="00B07119" w:rsidRDefault="4B0F7A17" w14:paraId="161016CE" w14:textId="5F76ECA7">
            <w:pPr>
              <w:pStyle w:val="ListParagraph"/>
              <w:numPr>
                <w:ilvl w:val="0"/>
                <w:numId w:val="27"/>
              </w:numPr>
              <w:spacing w:line="259" w:lineRule="auto"/>
              <w:rPr>
                <w:sz w:val="24"/>
                <w:szCs w:val="24"/>
              </w:rPr>
            </w:pPr>
            <w:r w:rsidRPr="2C43FD72">
              <w:rPr>
                <w:sz w:val="24"/>
                <w:szCs w:val="24"/>
              </w:rPr>
              <w:t>User selects drop icon</w:t>
            </w:r>
          </w:p>
          <w:p w:rsidR="4B0F7A17" w:rsidP="00B07119" w:rsidRDefault="4B0F7A17" w14:paraId="10B3B547" w14:textId="533F4060">
            <w:pPr>
              <w:pStyle w:val="ListParagraph"/>
              <w:numPr>
                <w:ilvl w:val="0"/>
                <w:numId w:val="27"/>
              </w:numPr>
              <w:spacing w:line="259" w:lineRule="auto"/>
              <w:rPr>
                <w:sz w:val="24"/>
                <w:szCs w:val="24"/>
              </w:rPr>
            </w:pPr>
            <w:r w:rsidRPr="2C43FD72">
              <w:rPr>
                <w:sz w:val="24"/>
                <w:szCs w:val="24"/>
              </w:rPr>
              <w:t>System displays message “Drop Item?”</w:t>
            </w:r>
          </w:p>
          <w:p w:rsidR="3A67DAF8" w:rsidP="00B07119" w:rsidRDefault="3A67DAF8" w14:paraId="0A460ACC" w14:textId="4F5DF740">
            <w:pPr>
              <w:pStyle w:val="ListParagraph"/>
              <w:numPr>
                <w:ilvl w:val="0"/>
                <w:numId w:val="27"/>
              </w:numPr>
              <w:spacing w:line="259" w:lineRule="auto"/>
              <w:rPr>
                <w:sz w:val="24"/>
                <w:szCs w:val="24"/>
              </w:rPr>
            </w:pPr>
            <w:r w:rsidRPr="2C43FD72">
              <w:rPr>
                <w:sz w:val="24"/>
                <w:szCs w:val="24"/>
              </w:rPr>
              <w:t>User selects “Yes”</w:t>
            </w:r>
          </w:p>
          <w:p w:rsidR="3A67DAF8" w:rsidP="00B07119" w:rsidRDefault="3A67DAF8" w14:paraId="0F8738A7" w14:textId="0CD8DCCE">
            <w:pPr>
              <w:pStyle w:val="ListParagraph"/>
              <w:numPr>
                <w:ilvl w:val="0"/>
                <w:numId w:val="27"/>
              </w:numPr>
              <w:spacing w:line="259" w:lineRule="auto"/>
              <w:rPr>
                <w:sz w:val="24"/>
                <w:szCs w:val="24"/>
              </w:rPr>
            </w:pPr>
            <w:r w:rsidRPr="2C43FD72">
              <w:rPr>
                <w:sz w:val="24"/>
                <w:szCs w:val="24"/>
              </w:rPr>
              <w:t>System removes item from inventory</w:t>
            </w:r>
          </w:p>
          <w:p w:rsidR="2029D50C" w:rsidP="00B07119" w:rsidRDefault="2029D50C" w14:paraId="23D8752B" w14:textId="5D545691">
            <w:pPr>
              <w:pStyle w:val="ListParagraph"/>
              <w:numPr>
                <w:ilvl w:val="0"/>
                <w:numId w:val="27"/>
              </w:numPr>
              <w:spacing w:line="259" w:lineRule="auto"/>
              <w:rPr>
                <w:rFonts w:eastAsiaTheme="minorEastAsia"/>
                <w:sz w:val="24"/>
                <w:szCs w:val="24"/>
              </w:rPr>
            </w:pPr>
            <w:r w:rsidRPr="2C43FD72">
              <w:rPr>
                <w:sz w:val="24"/>
                <w:szCs w:val="24"/>
              </w:rPr>
              <w:t xml:space="preserve">User </w:t>
            </w:r>
            <w:r w:rsidRPr="2C43FD72" w:rsidR="561998D7">
              <w:rPr>
                <w:sz w:val="24"/>
                <w:szCs w:val="24"/>
              </w:rPr>
              <w:t>drags</w:t>
            </w:r>
            <w:r w:rsidRPr="2C43FD72">
              <w:rPr>
                <w:sz w:val="24"/>
                <w:szCs w:val="24"/>
              </w:rPr>
              <w:t xml:space="preserve"> item icon</w:t>
            </w:r>
            <w:r w:rsidRPr="2C43FD72" w:rsidR="56939D80">
              <w:rPr>
                <w:sz w:val="24"/>
                <w:szCs w:val="24"/>
              </w:rPr>
              <w:t xml:space="preserve"> to equip slot</w:t>
            </w:r>
          </w:p>
          <w:p w:rsidR="2029D50C" w:rsidP="00B07119" w:rsidRDefault="2029D50C" w14:paraId="619EDE9E" w14:textId="05CFE764">
            <w:pPr>
              <w:pStyle w:val="ListParagraph"/>
              <w:numPr>
                <w:ilvl w:val="0"/>
                <w:numId w:val="27"/>
              </w:numPr>
              <w:spacing w:line="259" w:lineRule="auto"/>
              <w:rPr>
                <w:sz w:val="24"/>
                <w:szCs w:val="24"/>
              </w:rPr>
            </w:pPr>
            <w:r w:rsidRPr="2C43FD72">
              <w:rPr>
                <w:sz w:val="24"/>
                <w:szCs w:val="24"/>
              </w:rPr>
              <w:t>System p</w:t>
            </w:r>
            <w:r w:rsidRPr="2C43FD72" w:rsidR="3FB97A3D">
              <w:rPr>
                <w:sz w:val="24"/>
                <w:szCs w:val="24"/>
              </w:rPr>
              <w:t>uts item into character’s equip</w:t>
            </w:r>
            <w:r w:rsidRPr="2C43FD72" w:rsidR="16431E3C">
              <w:rPr>
                <w:sz w:val="24"/>
                <w:szCs w:val="24"/>
              </w:rPr>
              <w:t xml:space="preserve"> slot</w:t>
            </w:r>
          </w:p>
          <w:p w:rsidR="16431E3C" w:rsidP="00B07119" w:rsidRDefault="16431E3C" w14:paraId="32D620BB" w14:textId="420FA2EC">
            <w:pPr>
              <w:pStyle w:val="ListParagraph"/>
              <w:numPr>
                <w:ilvl w:val="0"/>
                <w:numId w:val="27"/>
              </w:numPr>
              <w:spacing w:line="259" w:lineRule="auto"/>
              <w:rPr>
                <w:sz w:val="24"/>
                <w:szCs w:val="24"/>
              </w:rPr>
            </w:pPr>
            <w:r w:rsidRPr="2C43FD72">
              <w:rPr>
                <w:sz w:val="24"/>
                <w:szCs w:val="24"/>
              </w:rPr>
              <w:t>User drags item from equip slot</w:t>
            </w:r>
          </w:p>
          <w:p w:rsidR="16431E3C" w:rsidP="00B07119" w:rsidRDefault="16431E3C" w14:paraId="1DA6D713" w14:textId="3F2062ED">
            <w:pPr>
              <w:pStyle w:val="ListParagraph"/>
              <w:numPr>
                <w:ilvl w:val="0"/>
                <w:numId w:val="27"/>
              </w:numPr>
              <w:spacing w:line="259" w:lineRule="auto"/>
              <w:rPr>
                <w:rFonts w:eastAsiaTheme="minorEastAsia"/>
                <w:sz w:val="24"/>
                <w:szCs w:val="24"/>
              </w:rPr>
            </w:pPr>
            <w:r w:rsidRPr="2C43FD72">
              <w:rPr>
                <w:sz w:val="24"/>
                <w:szCs w:val="24"/>
              </w:rPr>
              <w:t>System removes item from character’s equip slot</w:t>
            </w:r>
          </w:p>
          <w:p w:rsidR="3A67DAF8" w:rsidP="00B07119" w:rsidRDefault="3A67DAF8" w14:paraId="56D92991" w14:textId="7D46067D">
            <w:pPr>
              <w:pStyle w:val="ListParagraph"/>
              <w:numPr>
                <w:ilvl w:val="0"/>
                <w:numId w:val="27"/>
              </w:numPr>
              <w:spacing w:line="259" w:lineRule="auto"/>
              <w:rPr>
                <w:sz w:val="24"/>
                <w:szCs w:val="24"/>
              </w:rPr>
            </w:pPr>
            <w:r w:rsidRPr="2C43FD72">
              <w:rPr>
                <w:sz w:val="24"/>
                <w:szCs w:val="24"/>
              </w:rPr>
              <w:t>U</w:t>
            </w:r>
            <w:r w:rsidRPr="2C43FD72" w:rsidR="2DDBC386">
              <w:rPr>
                <w:sz w:val="24"/>
                <w:szCs w:val="24"/>
              </w:rPr>
              <w:t>ser selects “X” on top-right of Inventory screen</w:t>
            </w:r>
          </w:p>
          <w:p w:rsidR="2DDBC386" w:rsidP="00B07119" w:rsidRDefault="2DDBC386" w14:paraId="5F64BEF9" w14:textId="3078A584">
            <w:pPr>
              <w:pStyle w:val="ListParagraph"/>
              <w:numPr>
                <w:ilvl w:val="0"/>
                <w:numId w:val="27"/>
              </w:numPr>
              <w:spacing w:line="259" w:lineRule="auto"/>
              <w:rPr>
                <w:sz w:val="24"/>
                <w:szCs w:val="24"/>
              </w:rPr>
            </w:pPr>
            <w:r w:rsidRPr="2C43FD72">
              <w:rPr>
                <w:sz w:val="24"/>
                <w:szCs w:val="24"/>
              </w:rPr>
              <w:t xml:space="preserve">System closes inventory screen </w:t>
            </w:r>
          </w:p>
          <w:p w:rsidR="2C43FD72" w:rsidP="2C43FD72" w:rsidRDefault="2C43FD72" w14:paraId="46A76F4C" w14:textId="45E6573D">
            <w:pPr>
              <w:pStyle w:val="ListParagraph"/>
              <w:ind w:left="0"/>
              <w:rPr>
                <w:sz w:val="24"/>
                <w:szCs w:val="24"/>
              </w:rPr>
            </w:pPr>
          </w:p>
        </w:tc>
      </w:tr>
      <w:tr w:rsidR="2C43FD72" w:rsidTr="2C43FD72" w14:paraId="75FBB4DE" w14:textId="77777777">
        <w:tc>
          <w:tcPr>
            <w:tcW w:w="9330" w:type="dxa"/>
            <w:gridSpan w:val="3"/>
          </w:tcPr>
          <w:p w:rsidR="2C43FD72" w:rsidP="2C43FD72" w:rsidRDefault="2C43FD72" w14:paraId="6E217249" w14:textId="12E65CCA">
            <w:pPr>
              <w:pStyle w:val="ListParagraph"/>
              <w:ind w:left="0"/>
              <w:rPr>
                <w:sz w:val="24"/>
                <w:szCs w:val="24"/>
              </w:rPr>
            </w:pPr>
            <w:r w:rsidRPr="2C43FD72">
              <w:rPr>
                <w:sz w:val="24"/>
                <w:szCs w:val="24"/>
              </w:rPr>
              <w:t>SubFlows:</w:t>
            </w:r>
          </w:p>
        </w:tc>
      </w:tr>
      <w:tr w:rsidR="2C43FD72" w:rsidTr="2C43FD72" w14:paraId="463B0FE9" w14:textId="77777777">
        <w:tc>
          <w:tcPr>
            <w:tcW w:w="9330" w:type="dxa"/>
            <w:gridSpan w:val="3"/>
          </w:tcPr>
          <w:p w:rsidR="2C43FD72" w:rsidP="2C43FD72" w:rsidRDefault="2C43FD72" w14:paraId="03F18A32" w14:textId="682C014A">
            <w:pPr>
              <w:pStyle w:val="ListParagraph"/>
              <w:ind w:left="0"/>
              <w:rPr>
                <w:sz w:val="24"/>
                <w:szCs w:val="24"/>
              </w:rPr>
            </w:pPr>
            <w:r w:rsidRPr="2C43FD72">
              <w:rPr>
                <w:sz w:val="24"/>
                <w:szCs w:val="24"/>
              </w:rPr>
              <w:t xml:space="preserve">Alternate/Exceptional Flows: </w:t>
            </w:r>
          </w:p>
          <w:p w:rsidR="1F537416" w:rsidP="2C43FD72" w:rsidRDefault="1F537416" w14:paraId="78568B80" w14:textId="7BC9C0C1">
            <w:pPr>
              <w:pStyle w:val="ListParagraph"/>
              <w:ind w:left="0"/>
              <w:rPr>
                <w:sz w:val="24"/>
                <w:szCs w:val="24"/>
              </w:rPr>
            </w:pPr>
            <w:r w:rsidRPr="2C43FD72">
              <w:rPr>
                <w:sz w:val="24"/>
                <w:szCs w:val="24"/>
              </w:rPr>
              <w:t xml:space="preserve">      </w:t>
            </w:r>
            <w:r w:rsidRPr="2C43FD72" w:rsidR="45E986B0">
              <w:rPr>
                <w:sz w:val="24"/>
                <w:szCs w:val="24"/>
              </w:rPr>
              <w:t xml:space="preserve"> </w:t>
            </w:r>
            <w:r w:rsidRPr="2C43FD72" w:rsidR="6F105BC4">
              <w:rPr>
                <w:sz w:val="24"/>
                <w:szCs w:val="24"/>
              </w:rPr>
              <w:t>7</w:t>
            </w:r>
            <w:r w:rsidRPr="2C43FD72" w:rsidR="11E560DC">
              <w:rPr>
                <w:sz w:val="24"/>
                <w:szCs w:val="24"/>
              </w:rPr>
              <w:t>a</w:t>
            </w:r>
            <w:r w:rsidRPr="2C43FD72" w:rsidR="45E986B0">
              <w:rPr>
                <w:sz w:val="24"/>
                <w:szCs w:val="24"/>
              </w:rPr>
              <w:t>. User selects “No”</w:t>
            </w:r>
          </w:p>
          <w:p w:rsidR="7DFED07C" w:rsidP="2C43FD72" w:rsidRDefault="7DFED07C" w14:paraId="51B6C4BC" w14:textId="5A0CA636">
            <w:pPr>
              <w:pStyle w:val="ListParagraph"/>
              <w:ind w:left="0"/>
              <w:rPr>
                <w:sz w:val="24"/>
                <w:szCs w:val="24"/>
              </w:rPr>
            </w:pPr>
            <w:r w:rsidRPr="2C43FD72">
              <w:rPr>
                <w:sz w:val="24"/>
                <w:szCs w:val="24"/>
              </w:rPr>
              <w:t xml:space="preserve">      </w:t>
            </w:r>
          </w:p>
          <w:p w:rsidR="45E986B0" w:rsidP="2C43FD72" w:rsidRDefault="45E986B0" w14:paraId="6EC5E99C" w14:textId="6508D85F">
            <w:pPr>
              <w:pStyle w:val="ListParagraph"/>
              <w:ind w:left="0"/>
              <w:rPr>
                <w:sz w:val="24"/>
                <w:szCs w:val="24"/>
              </w:rPr>
            </w:pPr>
            <w:r w:rsidRPr="2C43FD72">
              <w:rPr>
                <w:sz w:val="24"/>
                <w:szCs w:val="24"/>
              </w:rPr>
              <w:t xml:space="preserve">      </w:t>
            </w:r>
          </w:p>
        </w:tc>
      </w:tr>
    </w:tbl>
    <w:p w:rsidR="30E2E69F" w:rsidP="2C43FD72" w:rsidRDefault="30E2E69F" w14:paraId="265A7002" w14:textId="17637B41">
      <w:pPr>
        <w:rPr>
          <w:b/>
          <w:bCs/>
          <w:sz w:val="24"/>
          <w:szCs w:val="24"/>
          <w:u w:val="single"/>
        </w:rPr>
      </w:pPr>
    </w:p>
    <w:p w:rsidR="30E2E69F" w:rsidP="2C43FD72" w:rsidRDefault="33004A96" w14:paraId="2789405B" w14:textId="5F76ECA7">
      <w:pPr>
        <w:rPr>
          <w:b/>
          <w:bCs/>
          <w:sz w:val="24"/>
          <w:szCs w:val="24"/>
          <w:u w:val="single"/>
        </w:rPr>
      </w:pPr>
      <w:r w:rsidRPr="2C43FD72">
        <w:rPr>
          <w:b/>
          <w:bCs/>
          <w:sz w:val="24"/>
          <w:szCs w:val="24"/>
          <w:u w:val="single"/>
        </w:rPr>
        <w:t>Vehicles</w:t>
      </w:r>
    </w:p>
    <w:tbl>
      <w:tblPr>
        <w:tblStyle w:val="TableGrid"/>
        <w:tblW w:w="0" w:type="auto"/>
        <w:tblLook w:val="06A0" w:firstRow="1" w:lastRow="0" w:firstColumn="1" w:lastColumn="0" w:noHBand="1" w:noVBand="1"/>
      </w:tblPr>
      <w:tblGrid>
        <w:gridCol w:w="3795"/>
        <w:gridCol w:w="2445"/>
        <w:gridCol w:w="3090"/>
      </w:tblGrid>
      <w:tr w:rsidR="2C43FD72" w:rsidTr="2C43FD72" w14:paraId="56701429" w14:textId="77777777">
        <w:tc>
          <w:tcPr>
            <w:tcW w:w="3795" w:type="dxa"/>
          </w:tcPr>
          <w:p w:rsidR="2C43FD72" w:rsidP="2C43FD72" w:rsidRDefault="2C43FD72" w14:paraId="064C2774" w14:textId="1D5B71E5">
            <w:pPr>
              <w:pStyle w:val="ListParagraph"/>
              <w:ind w:left="0"/>
              <w:jc w:val="both"/>
              <w:rPr>
                <w:sz w:val="24"/>
                <w:szCs w:val="24"/>
              </w:rPr>
            </w:pPr>
            <w:r w:rsidRPr="2C43FD72">
              <w:rPr>
                <w:sz w:val="24"/>
                <w:szCs w:val="24"/>
              </w:rPr>
              <w:t xml:space="preserve">Use Case Name: </w:t>
            </w:r>
            <w:r w:rsidRPr="2C43FD72" w:rsidR="10F91766">
              <w:rPr>
                <w:sz w:val="24"/>
                <w:szCs w:val="24"/>
              </w:rPr>
              <w:t>Vehicles</w:t>
            </w:r>
          </w:p>
        </w:tc>
        <w:tc>
          <w:tcPr>
            <w:tcW w:w="2445" w:type="dxa"/>
          </w:tcPr>
          <w:p w:rsidR="2C43FD72" w:rsidP="2C43FD72" w:rsidRDefault="2C43FD72" w14:paraId="5B3FBF2F" w14:textId="50DFC6F6">
            <w:pPr>
              <w:pStyle w:val="ListParagraph"/>
              <w:ind w:left="0"/>
              <w:jc w:val="both"/>
              <w:rPr>
                <w:sz w:val="24"/>
                <w:szCs w:val="24"/>
              </w:rPr>
            </w:pPr>
            <w:r w:rsidRPr="2C43FD72">
              <w:rPr>
                <w:sz w:val="24"/>
                <w:szCs w:val="24"/>
              </w:rPr>
              <w:t xml:space="preserve">ID: </w:t>
            </w:r>
            <w:r w:rsidRPr="2C43FD72" w:rsidR="4EF8480C">
              <w:rPr>
                <w:sz w:val="24"/>
                <w:szCs w:val="24"/>
              </w:rPr>
              <w:t>5</w:t>
            </w:r>
          </w:p>
        </w:tc>
        <w:tc>
          <w:tcPr>
            <w:tcW w:w="3090" w:type="dxa"/>
          </w:tcPr>
          <w:p w:rsidR="2C43FD72" w:rsidP="2C43FD72" w:rsidRDefault="2C43FD72" w14:paraId="6B24A70A" w14:textId="3172B906">
            <w:pPr>
              <w:pStyle w:val="ListParagraph"/>
              <w:ind w:left="0"/>
              <w:jc w:val="both"/>
              <w:rPr>
                <w:sz w:val="24"/>
                <w:szCs w:val="24"/>
              </w:rPr>
            </w:pPr>
            <w:r w:rsidRPr="2C43FD72">
              <w:rPr>
                <w:sz w:val="24"/>
                <w:szCs w:val="24"/>
              </w:rPr>
              <w:t>Importance Level: High</w:t>
            </w:r>
          </w:p>
        </w:tc>
      </w:tr>
      <w:tr w:rsidR="2C43FD72" w:rsidTr="2C43FD72" w14:paraId="76C0260D" w14:textId="77777777">
        <w:tc>
          <w:tcPr>
            <w:tcW w:w="9330" w:type="dxa"/>
            <w:gridSpan w:val="3"/>
          </w:tcPr>
          <w:p w:rsidR="2C43FD72" w:rsidP="2C43FD72" w:rsidRDefault="2C43FD72" w14:paraId="04D11EDF" w14:textId="3D094595">
            <w:pPr>
              <w:pStyle w:val="ListParagraph"/>
              <w:ind w:left="0"/>
              <w:jc w:val="both"/>
              <w:rPr>
                <w:sz w:val="24"/>
                <w:szCs w:val="24"/>
              </w:rPr>
            </w:pPr>
            <w:r w:rsidRPr="2C43FD72">
              <w:rPr>
                <w:sz w:val="24"/>
                <w:szCs w:val="24"/>
              </w:rPr>
              <w:t>Primary Actor: User                                                Use Case Type: Detail, Essential</w:t>
            </w:r>
          </w:p>
        </w:tc>
      </w:tr>
      <w:tr w:rsidR="2C43FD72" w:rsidTr="2C43FD72" w14:paraId="635FD150" w14:textId="77777777">
        <w:tc>
          <w:tcPr>
            <w:tcW w:w="9330" w:type="dxa"/>
            <w:gridSpan w:val="3"/>
          </w:tcPr>
          <w:p w:rsidR="2C43FD72" w:rsidP="2C43FD72" w:rsidRDefault="2C43FD72" w14:paraId="646D62F5" w14:textId="5D21ED05">
            <w:pPr>
              <w:pStyle w:val="ListParagraph"/>
              <w:ind w:left="0"/>
              <w:jc w:val="both"/>
              <w:rPr>
                <w:sz w:val="24"/>
                <w:szCs w:val="24"/>
              </w:rPr>
            </w:pPr>
            <w:r w:rsidRPr="2C43FD72">
              <w:rPr>
                <w:sz w:val="24"/>
                <w:szCs w:val="24"/>
              </w:rPr>
              <w:t>Stakeholders and Interests:</w:t>
            </w:r>
          </w:p>
          <w:p w:rsidR="2C43FD72" w:rsidP="2C43FD72" w:rsidRDefault="2C43FD72" w14:paraId="44EF9833" w14:textId="327BC5CD">
            <w:pPr>
              <w:pStyle w:val="ListParagraph"/>
              <w:ind w:left="0"/>
              <w:jc w:val="both"/>
              <w:rPr>
                <w:sz w:val="24"/>
                <w:szCs w:val="24"/>
              </w:rPr>
            </w:pPr>
            <w:r w:rsidRPr="2C43FD72">
              <w:rPr>
                <w:sz w:val="24"/>
                <w:szCs w:val="24"/>
              </w:rPr>
              <w:t>User</w:t>
            </w:r>
            <w:r w:rsidRPr="2C43FD72" w:rsidR="746BEC10">
              <w:rPr>
                <w:sz w:val="24"/>
                <w:szCs w:val="24"/>
              </w:rPr>
              <w:t xml:space="preserve"> – </w:t>
            </w:r>
            <w:r w:rsidRPr="2C43FD72">
              <w:rPr>
                <w:sz w:val="24"/>
                <w:szCs w:val="24"/>
              </w:rPr>
              <w:t>w</w:t>
            </w:r>
            <w:r w:rsidRPr="2C43FD72" w:rsidR="746BEC10">
              <w:rPr>
                <w:sz w:val="24"/>
                <w:szCs w:val="24"/>
              </w:rPr>
              <w:t xml:space="preserve">ants to travel from location to location, have a larger inventory and </w:t>
            </w:r>
            <w:r w:rsidRPr="2C43FD72" w:rsidR="2A26A080">
              <w:rPr>
                <w:sz w:val="24"/>
                <w:szCs w:val="24"/>
              </w:rPr>
              <w:t>fun items</w:t>
            </w:r>
          </w:p>
          <w:p w:rsidR="2C43FD72" w:rsidP="2C43FD72" w:rsidRDefault="2C43FD72" w14:paraId="1D95F9D4" w14:textId="548F4703">
            <w:pPr>
              <w:pStyle w:val="ListParagraph"/>
              <w:ind w:left="0"/>
              <w:jc w:val="both"/>
              <w:rPr>
                <w:sz w:val="24"/>
                <w:szCs w:val="24"/>
              </w:rPr>
            </w:pPr>
          </w:p>
        </w:tc>
      </w:tr>
      <w:tr w:rsidR="2C43FD72" w:rsidTr="2C43FD72" w14:paraId="5A5B0588" w14:textId="77777777">
        <w:tc>
          <w:tcPr>
            <w:tcW w:w="9330" w:type="dxa"/>
            <w:gridSpan w:val="3"/>
          </w:tcPr>
          <w:p w:rsidR="2C43FD72" w:rsidP="2C43FD72" w:rsidRDefault="2C43FD72" w14:paraId="5E43796A" w14:textId="06749237">
            <w:pPr>
              <w:pStyle w:val="ListParagraph"/>
              <w:ind w:left="0"/>
              <w:jc w:val="both"/>
              <w:rPr>
                <w:sz w:val="24"/>
                <w:szCs w:val="24"/>
              </w:rPr>
            </w:pPr>
            <w:r w:rsidRPr="2C43FD72">
              <w:rPr>
                <w:sz w:val="24"/>
                <w:szCs w:val="24"/>
              </w:rPr>
              <w:t>Brief Description: This use case describes how a u</w:t>
            </w:r>
            <w:r w:rsidRPr="2C43FD72" w:rsidR="202C1CF7">
              <w:rPr>
                <w:sz w:val="24"/>
                <w:szCs w:val="24"/>
              </w:rPr>
              <w:t>ser interacts with in-game vehicles</w:t>
            </w:r>
          </w:p>
        </w:tc>
      </w:tr>
      <w:tr w:rsidR="2C43FD72" w:rsidTr="2C43FD72" w14:paraId="0598B95A" w14:textId="77777777">
        <w:tc>
          <w:tcPr>
            <w:tcW w:w="9330" w:type="dxa"/>
            <w:gridSpan w:val="3"/>
          </w:tcPr>
          <w:p w:rsidR="2C43FD72" w:rsidP="2C43FD72" w:rsidRDefault="2C43FD72" w14:paraId="6694D856" w14:textId="301B7365">
            <w:pPr>
              <w:pStyle w:val="ListParagraph"/>
              <w:ind w:left="0"/>
              <w:jc w:val="both"/>
              <w:rPr>
                <w:sz w:val="24"/>
                <w:szCs w:val="24"/>
              </w:rPr>
            </w:pPr>
            <w:r w:rsidRPr="2C43FD72">
              <w:rPr>
                <w:sz w:val="24"/>
                <w:szCs w:val="24"/>
              </w:rPr>
              <w:t xml:space="preserve">Trigger: User wants to </w:t>
            </w:r>
            <w:r w:rsidRPr="2C43FD72" w:rsidR="56515A34">
              <w:rPr>
                <w:sz w:val="24"/>
                <w:szCs w:val="24"/>
              </w:rPr>
              <w:t>use a vehicle</w:t>
            </w:r>
          </w:p>
          <w:p w:rsidR="2C43FD72" w:rsidP="2C43FD72" w:rsidRDefault="2C43FD72" w14:paraId="18791DD4" w14:textId="4045AB45">
            <w:pPr>
              <w:pStyle w:val="ListParagraph"/>
              <w:ind w:left="0"/>
              <w:jc w:val="both"/>
              <w:rPr>
                <w:sz w:val="24"/>
                <w:szCs w:val="24"/>
              </w:rPr>
            </w:pPr>
            <w:r w:rsidRPr="2C43FD72">
              <w:rPr>
                <w:sz w:val="24"/>
                <w:szCs w:val="24"/>
              </w:rPr>
              <w:t xml:space="preserve">Type: </w:t>
            </w:r>
            <w:r w:rsidRPr="2C43FD72" w:rsidR="6660B5EE">
              <w:rPr>
                <w:sz w:val="24"/>
                <w:szCs w:val="24"/>
              </w:rPr>
              <w:t>Internal</w:t>
            </w:r>
          </w:p>
        </w:tc>
      </w:tr>
      <w:tr w:rsidR="2C43FD72" w:rsidTr="2C43FD72" w14:paraId="40478593" w14:textId="77777777">
        <w:tc>
          <w:tcPr>
            <w:tcW w:w="9330" w:type="dxa"/>
            <w:gridSpan w:val="3"/>
          </w:tcPr>
          <w:p w:rsidR="2C43FD72" w:rsidP="2C43FD72" w:rsidRDefault="2C43FD72" w14:paraId="5FC411C4" w14:textId="152069EC">
            <w:pPr>
              <w:pStyle w:val="ListParagraph"/>
              <w:ind w:left="0"/>
              <w:jc w:val="both"/>
              <w:rPr>
                <w:sz w:val="24"/>
                <w:szCs w:val="24"/>
              </w:rPr>
            </w:pPr>
            <w:r w:rsidRPr="2C43FD72">
              <w:rPr>
                <w:sz w:val="24"/>
                <w:szCs w:val="24"/>
              </w:rPr>
              <w:t>Relationships:</w:t>
            </w:r>
          </w:p>
          <w:p w:rsidR="2C43FD72" w:rsidP="2C43FD72" w:rsidRDefault="2C43FD72" w14:paraId="57AB5DCF" w14:textId="1EB3EFCB">
            <w:pPr>
              <w:pStyle w:val="ListParagraph"/>
              <w:ind w:left="0"/>
              <w:jc w:val="both"/>
              <w:rPr>
                <w:sz w:val="24"/>
                <w:szCs w:val="24"/>
              </w:rPr>
            </w:pPr>
            <w:r w:rsidRPr="2C43FD72">
              <w:rPr>
                <w:sz w:val="24"/>
                <w:szCs w:val="24"/>
              </w:rPr>
              <w:t xml:space="preserve">               Association: User, Host Application, Game</w:t>
            </w:r>
          </w:p>
          <w:p w:rsidR="2C43FD72" w:rsidP="2C43FD72" w:rsidRDefault="2C43FD72" w14:paraId="7653D116" w14:textId="65443183">
            <w:pPr>
              <w:pStyle w:val="ListParagraph"/>
              <w:ind w:left="0"/>
              <w:jc w:val="both"/>
              <w:rPr>
                <w:sz w:val="24"/>
                <w:szCs w:val="24"/>
              </w:rPr>
            </w:pPr>
            <w:r w:rsidRPr="2C43FD72">
              <w:rPr>
                <w:sz w:val="24"/>
                <w:szCs w:val="24"/>
              </w:rPr>
              <w:t xml:space="preserve">               Include:</w:t>
            </w:r>
          </w:p>
          <w:p w:rsidR="2C43FD72" w:rsidP="2C43FD72" w:rsidRDefault="2C43FD72" w14:paraId="5A4A8016" w14:textId="29AC4DF6">
            <w:pPr>
              <w:pStyle w:val="ListParagraph"/>
              <w:ind w:left="0"/>
              <w:jc w:val="both"/>
              <w:rPr>
                <w:sz w:val="24"/>
                <w:szCs w:val="24"/>
              </w:rPr>
            </w:pPr>
            <w:r w:rsidRPr="2C43FD72">
              <w:rPr>
                <w:sz w:val="24"/>
                <w:szCs w:val="24"/>
              </w:rPr>
              <w:t xml:space="preserve">               Extend:</w:t>
            </w:r>
          </w:p>
          <w:p w:rsidR="2C43FD72" w:rsidP="2C43FD72" w:rsidRDefault="2C43FD72" w14:paraId="0D7B1E72" w14:textId="7623581A">
            <w:pPr>
              <w:pStyle w:val="ListParagraph"/>
              <w:ind w:left="0"/>
              <w:jc w:val="both"/>
              <w:rPr>
                <w:sz w:val="24"/>
                <w:szCs w:val="24"/>
              </w:rPr>
            </w:pPr>
            <w:r w:rsidRPr="2C43FD72">
              <w:rPr>
                <w:sz w:val="24"/>
                <w:szCs w:val="24"/>
              </w:rPr>
              <w:t xml:space="preserve">               Generalization:</w:t>
            </w:r>
          </w:p>
        </w:tc>
      </w:tr>
      <w:tr w:rsidR="2C43FD72" w:rsidTr="2C43FD72" w14:paraId="356C2B73" w14:textId="77777777">
        <w:tc>
          <w:tcPr>
            <w:tcW w:w="9330" w:type="dxa"/>
            <w:gridSpan w:val="3"/>
          </w:tcPr>
          <w:p w:rsidR="2C43FD72" w:rsidP="2C43FD72" w:rsidRDefault="2C43FD72" w14:paraId="140DC2F2" w14:textId="150D03FB">
            <w:pPr>
              <w:pStyle w:val="ListParagraph"/>
              <w:ind w:left="0"/>
              <w:rPr>
                <w:sz w:val="24"/>
                <w:szCs w:val="24"/>
              </w:rPr>
            </w:pPr>
            <w:r w:rsidRPr="2C43FD72">
              <w:rPr>
                <w:sz w:val="24"/>
                <w:szCs w:val="24"/>
              </w:rPr>
              <w:t>Normal Flow of Events:</w:t>
            </w:r>
          </w:p>
          <w:p w:rsidR="6B3AB149" w:rsidP="00B07119" w:rsidRDefault="6B3AB149" w14:paraId="1C42F97E" w14:textId="32EBA91C">
            <w:pPr>
              <w:pStyle w:val="ListParagraph"/>
              <w:numPr>
                <w:ilvl w:val="0"/>
                <w:numId w:val="23"/>
              </w:numPr>
              <w:rPr>
                <w:rFonts w:eastAsiaTheme="minorEastAsia"/>
                <w:sz w:val="24"/>
                <w:szCs w:val="24"/>
              </w:rPr>
            </w:pPr>
            <w:r w:rsidRPr="2C43FD72">
              <w:rPr>
                <w:sz w:val="24"/>
                <w:szCs w:val="24"/>
              </w:rPr>
              <w:t>User interacts with vehicle merchant</w:t>
            </w:r>
          </w:p>
          <w:p w:rsidR="6B3AB149" w:rsidP="00B07119" w:rsidRDefault="6B3AB149" w14:paraId="20AB5904" w14:textId="6C810331">
            <w:pPr>
              <w:pStyle w:val="ListParagraph"/>
              <w:numPr>
                <w:ilvl w:val="0"/>
                <w:numId w:val="23"/>
              </w:numPr>
              <w:rPr>
                <w:sz w:val="24"/>
                <w:szCs w:val="24"/>
              </w:rPr>
            </w:pPr>
            <w:r w:rsidRPr="2C43FD72">
              <w:rPr>
                <w:sz w:val="24"/>
                <w:szCs w:val="24"/>
              </w:rPr>
              <w:t>System displays list of vehicles available for purchase</w:t>
            </w:r>
          </w:p>
          <w:p w:rsidR="6B3AB149" w:rsidP="00B07119" w:rsidRDefault="6B3AB149" w14:paraId="35B01ACA" w14:textId="40570F28">
            <w:pPr>
              <w:pStyle w:val="ListParagraph"/>
              <w:numPr>
                <w:ilvl w:val="0"/>
                <w:numId w:val="23"/>
              </w:numPr>
              <w:rPr>
                <w:sz w:val="24"/>
                <w:szCs w:val="24"/>
              </w:rPr>
            </w:pPr>
            <w:r w:rsidRPr="2C43FD72">
              <w:rPr>
                <w:sz w:val="24"/>
                <w:szCs w:val="24"/>
              </w:rPr>
              <w:t>User selects vehicle to purchase</w:t>
            </w:r>
          </w:p>
          <w:p w:rsidR="531491FD" w:rsidP="00B07119" w:rsidRDefault="531491FD" w14:paraId="526307E7" w14:textId="33923973">
            <w:pPr>
              <w:pStyle w:val="ListParagraph"/>
              <w:numPr>
                <w:ilvl w:val="0"/>
                <w:numId w:val="23"/>
              </w:numPr>
              <w:spacing w:line="259" w:lineRule="auto"/>
              <w:rPr>
                <w:rFonts w:eastAsiaTheme="minorEastAsia"/>
                <w:sz w:val="24"/>
                <w:szCs w:val="24"/>
              </w:rPr>
            </w:pPr>
            <w:r w:rsidRPr="2C43FD72">
              <w:rPr>
                <w:sz w:val="24"/>
                <w:szCs w:val="24"/>
              </w:rPr>
              <w:t xml:space="preserve">System removes vehicle from merchant list and adds vehicle </w:t>
            </w:r>
            <w:r w:rsidRPr="2C43FD72" w:rsidR="6FE45C42">
              <w:rPr>
                <w:sz w:val="24"/>
                <w:szCs w:val="24"/>
              </w:rPr>
              <w:t>to user vehicle list</w:t>
            </w:r>
          </w:p>
          <w:p w:rsidR="6FE45C42" w:rsidP="00B07119" w:rsidRDefault="6FE45C42" w14:paraId="19CBE252" w14:textId="4BF42C34">
            <w:pPr>
              <w:pStyle w:val="ListParagraph"/>
              <w:numPr>
                <w:ilvl w:val="0"/>
                <w:numId w:val="23"/>
              </w:numPr>
              <w:spacing w:line="259" w:lineRule="auto"/>
              <w:rPr>
                <w:sz w:val="24"/>
                <w:szCs w:val="24"/>
              </w:rPr>
            </w:pPr>
            <w:r w:rsidRPr="2C43FD72">
              <w:rPr>
                <w:sz w:val="24"/>
                <w:szCs w:val="24"/>
              </w:rPr>
              <w:t xml:space="preserve">User </w:t>
            </w:r>
            <w:r w:rsidRPr="2C43FD72" w:rsidR="5DB1CCFC">
              <w:rPr>
                <w:sz w:val="24"/>
                <w:szCs w:val="24"/>
              </w:rPr>
              <w:t>clicks on “X” in top-right corner</w:t>
            </w:r>
          </w:p>
          <w:p w:rsidR="5DB1CCFC" w:rsidP="00B07119" w:rsidRDefault="5DB1CCFC" w14:paraId="4359DDC5" w14:textId="23F71455">
            <w:pPr>
              <w:pStyle w:val="ListParagraph"/>
              <w:numPr>
                <w:ilvl w:val="0"/>
                <w:numId w:val="23"/>
              </w:numPr>
              <w:spacing w:line="259" w:lineRule="auto"/>
              <w:rPr>
                <w:sz w:val="24"/>
                <w:szCs w:val="24"/>
              </w:rPr>
            </w:pPr>
            <w:r w:rsidRPr="2C43FD72">
              <w:rPr>
                <w:sz w:val="24"/>
                <w:szCs w:val="24"/>
              </w:rPr>
              <w:t xml:space="preserve">System </w:t>
            </w:r>
            <w:r w:rsidRPr="2C43FD72" w:rsidR="6FE45C42">
              <w:rPr>
                <w:sz w:val="24"/>
                <w:szCs w:val="24"/>
              </w:rPr>
              <w:t>closes vehicle merchant screen</w:t>
            </w:r>
          </w:p>
          <w:p w:rsidR="6FE45C42" w:rsidP="00B07119" w:rsidRDefault="6FE45C42" w14:paraId="00FEA7CC" w14:textId="59640788">
            <w:pPr>
              <w:pStyle w:val="ListParagraph"/>
              <w:numPr>
                <w:ilvl w:val="0"/>
                <w:numId w:val="23"/>
              </w:numPr>
              <w:spacing w:line="259" w:lineRule="auto"/>
              <w:rPr>
                <w:sz w:val="24"/>
                <w:szCs w:val="24"/>
              </w:rPr>
            </w:pPr>
            <w:r w:rsidRPr="2C43FD72">
              <w:rPr>
                <w:sz w:val="24"/>
                <w:szCs w:val="24"/>
              </w:rPr>
              <w:t>User clicks on Vehicle drop-down list and selects new vehicle</w:t>
            </w:r>
          </w:p>
          <w:p w:rsidR="6FE45C42" w:rsidP="00B07119" w:rsidRDefault="6FE45C42" w14:paraId="10B48086" w14:textId="6F3E3B0F">
            <w:pPr>
              <w:pStyle w:val="ListParagraph"/>
              <w:numPr>
                <w:ilvl w:val="0"/>
                <w:numId w:val="23"/>
              </w:numPr>
              <w:spacing w:line="259" w:lineRule="auto"/>
              <w:rPr>
                <w:sz w:val="24"/>
                <w:szCs w:val="24"/>
              </w:rPr>
            </w:pPr>
            <w:r w:rsidRPr="2C43FD72">
              <w:rPr>
                <w:sz w:val="24"/>
                <w:szCs w:val="24"/>
              </w:rPr>
              <w:t>System sets vehicle to user current vehicle, removes all party members from user</w:t>
            </w:r>
          </w:p>
          <w:p w:rsidR="2C43FD72" w:rsidP="2C43FD72" w:rsidRDefault="2C43FD72" w14:paraId="4F03680B" w14:textId="45E6573D">
            <w:pPr>
              <w:pStyle w:val="ListParagraph"/>
              <w:ind w:left="0"/>
              <w:rPr>
                <w:sz w:val="24"/>
                <w:szCs w:val="24"/>
              </w:rPr>
            </w:pPr>
          </w:p>
        </w:tc>
      </w:tr>
      <w:tr w:rsidR="2C43FD72" w:rsidTr="2C43FD72" w14:paraId="5232F9C5" w14:textId="77777777">
        <w:tc>
          <w:tcPr>
            <w:tcW w:w="9330" w:type="dxa"/>
            <w:gridSpan w:val="3"/>
          </w:tcPr>
          <w:p w:rsidR="2C43FD72" w:rsidP="2C43FD72" w:rsidRDefault="2C43FD72" w14:paraId="62C6C4B2" w14:textId="12E65CCA">
            <w:pPr>
              <w:pStyle w:val="ListParagraph"/>
              <w:ind w:left="0"/>
              <w:rPr>
                <w:sz w:val="24"/>
                <w:szCs w:val="24"/>
              </w:rPr>
            </w:pPr>
            <w:r w:rsidRPr="2C43FD72">
              <w:rPr>
                <w:sz w:val="24"/>
                <w:szCs w:val="24"/>
              </w:rPr>
              <w:t>SubFlows:</w:t>
            </w:r>
          </w:p>
        </w:tc>
      </w:tr>
      <w:tr w:rsidR="2C43FD72" w:rsidTr="2C43FD72" w14:paraId="5C422AD2" w14:textId="77777777">
        <w:tc>
          <w:tcPr>
            <w:tcW w:w="9330" w:type="dxa"/>
            <w:gridSpan w:val="3"/>
          </w:tcPr>
          <w:p w:rsidR="2C43FD72" w:rsidP="2C43FD72" w:rsidRDefault="2C43FD72" w14:paraId="4CB0FE17" w14:textId="02243F52">
            <w:pPr>
              <w:pStyle w:val="ListParagraph"/>
              <w:ind w:left="0"/>
              <w:rPr>
                <w:sz w:val="24"/>
                <w:szCs w:val="24"/>
              </w:rPr>
            </w:pPr>
            <w:r w:rsidRPr="2C43FD72">
              <w:rPr>
                <w:sz w:val="24"/>
                <w:szCs w:val="24"/>
              </w:rPr>
              <w:t xml:space="preserve">Alternate/Exceptional Flows: </w:t>
            </w:r>
          </w:p>
          <w:p w:rsidR="66519739" w:rsidP="2C43FD72" w:rsidRDefault="66519739" w14:paraId="53CA7F04" w14:textId="355AF73A">
            <w:pPr>
              <w:rPr>
                <w:sz w:val="24"/>
                <w:szCs w:val="24"/>
              </w:rPr>
            </w:pPr>
            <w:r w:rsidRPr="2C43FD72">
              <w:rPr>
                <w:sz w:val="24"/>
                <w:szCs w:val="24"/>
              </w:rPr>
              <w:t xml:space="preserve">      3a</w:t>
            </w:r>
            <w:r w:rsidRPr="2C43FD72" w:rsidR="61E9DA01">
              <w:rPr>
                <w:sz w:val="24"/>
                <w:szCs w:val="24"/>
              </w:rPr>
              <w:t>. User clicks on “X” in top-right corner</w:t>
            </w:r>
          </w:p>
          <w:p w:rsidR="61E9DA01" w:rsidP="2C43FD72" w:rsidRDefault="61E9DA01" w14:paraId="3E8C738F" w14:textId="4A6B28B1">
            <w:pPr>
              <w:spacing w:line="259" w:lineRule="auto"/>
              <w:rPr>
                <w:sz w:val="24"/>
                <w:szCs w:val="24"/>
              </w:rPr>
            </w:pPr>
            <w:r w:rsidRPr="2C43FD72">
              <w:rPr>
                <w:sz w:val="24"/>
                <w:szCs w:val="24"/>
              </w:rPr>
              <w:t xml:space="preserve">      4a. System closes vehicle merchant screen</w:t>
            </w:r>
          </w:p>
          <w:p w:rsidR="2C43FD72" w:rsidP="2C43FD72" w:rsidRDefault="2C43FD72" w14:paraId="19BC7648" w14:textId="27FAB4F4">
            <w:pPr>
              <w:pStyle w:val="ListParagraph"/>
              <w:ind w:left="0"/>
              <w:rPr>
                <w:sz w:val="24"/>
                <w:szCs w:val="24"/>
              </w:rPr>
            </w:pPr>
          </w:p>
        </w:tc>
      </w:tr>
    </w:tbl>
    <w:p w:rsidR="30E2E69F" w:rsidP="2C43FD72" w:rsidRDefault="30E2E69F" w14:paraId="69EB0F20" w14:textId="04328D06">
      <w:pPr>
        <w:pStyle w:val="ListParagraph"/>
        <w:ind w:left="0"/>
        <w:rPr>
          <w:b/>
          <w:bCs/>
          <w:sz w:val="24"/>
          <w:szCs w:val="24"/>
          <w:u w:val="single"/>
        </w:rPr>
      </w:pPr>
    </w:p>
    <w:p w:rsidR="30E2E69F" w:rsidP="2C43FD72" w:rsidRDefault="4780D7D9" w14:paraId="730C4643" w14:textId="3BE1E1A9">
      <w:pPr>
        <w:pStyle w:val="ListParagraph"/>
        <w:ind w:left="0"/>
        <w:rPr>
          <w:sz w:val="24"/>
          <w:szCs w:val="24"/>
        </w:rPr>
      </w:pPr>
      <w:r w:rsidRPr="2C43FD72">
        <w:rPr>
          <w:b/>
          <w:bCs/>
          <w:sz w:val="24"/>
          <w:szCs w:val="24"/>
          <w:u w:val="single"/>
        </w:rPr>
        <w:t>Locations</w:t>
      </w:r>
    </w:p>
    <w:tbl>
      <w:tblPr>
        <w:tblStyle w:val="TableGrid"/>
        <w:tblW w:w="0" w:type="auto"/>
        <w:tblLook w:val="06A0" w:firstRow="1" w:lastRow="0" w:firstColumn="1" w:lastColumn="0" w:noHBand="1" w:noVBand="1"/>
      </w:tblPr>
      <w:tblGrid>
        <w:gridCol w:w="4061"/>
        <w:gridCol w:w="2172"/>
        <w:gridCol w:w="3117"/>
      </w:tblGrid>
      <w:tr w:rsidR="2C43FD72" w:rsidTr="2C43FD72" w14:paraId="1CBC56AF" w14:textId="77777777">
        <w:tc>
          <w:tcPr>
            <w:tcW w:w="4061" w:type="dxa"/>
          </w:tcPr>
          <w:p w:rsidR="2C43FD72" w:rsidP="2C43FD72" w:rsidRDefault="2C43FD72" w14:paraId="2350F832" w14:textId="77368B19">
            <w:pPr>
              <w:pStyle w:val="ListParagraph"/>
              <w:ind w:left="0"/>
              <w:jc w:val="both"/>
              <w:rPr>
                <w:sz w:val="24"/>
                <w:szCs w:val="24"/>
              </w:rPr>
            </w:pPr>
            <w:r w:rsidRPr="2C43FD72">
              <w:rPr>
                <w:sz w:val="24"/>
                <w:szCs w:val="24"/>
              </w:rPr>
              <w:t>Use Case Name: Locations</w:t>
            </w:r>
          </w:p>
        </w:tc>
        <w:tc>
          <w:tcPr>
            <w:tcW w:w="2172" w:type="dxa"/>
          </w:tcPr>
          <w:p w:rsidR="2C43FD72" w:rsidP="2C43FD72" w:rsidRDefault="2C43FD72" w14:paraId="32DF883C" w14:textId="2F44328C">
            <w:pPr>
              <w:pStyle w:val="ListParagraph"/>
              <w:ind w:left="0"/>
              <w:jc w:val="both"/>
              <w:rPr>
                <w:sz w:val="24"/>
                <w:szCs w:val="24"/>
              </w:rPr>
            </w:pPr>
            <w:r w:rsidRPr="2C43FD72">
              <w:rPr>
                <w:sz w:val="24"/>
                <w:szCs w:val="24"/>
              </w:rPr>
              <w:t xml:space="preserve">ID: </w:t>
            </w:r>
            <w:r w:rsidRPr="2C43FD72" w:rsidR="2C841D2E">
              <w:rPr>
                <w:sz w:val="24"/>
                <w:szCs w:val="24"/>
              </w:rPr>
              <w:t>6</w:t>
            </w:r>
          </w:p>
        </w:tc>
        <w:tc>
          <w:tcPr>
            <w:tcW w:w="3117" w:type="dxa"/>
          </w:tcPr>
          <w:p w:rsidR="2C43FD72" w:rsidP="2C43FD72" w:rsidRDefault="2C43FD72" w14:paraId="2806E8EA" w14:textId="56E75F97">
            <w:pPr>
              <w:pStyle w:val="ListParagraph"/>
              <w:ind w:left="0"/>
              <w:jc w:val="both"/>
              <w:rPr>
                <w:sz w:val="24"/>
                <w:szCs w:val="24"/>
              </w:rPr>
            </w:pPr>
            <w:r w:rsidRPr="2C43FD72">
              <w:rPr>
                <w:sz w:val="24"/>
                <w:szCs w:val="24"/>
              </w:rPr>
              <w:t>Importance Level: Medium</w:t>
            </w:r>
          </w:p>
        </w:tc>
      </w:tr>
      <w:tr w:rsidR="2C43FD72" w:rsidTr="2C43FD72" w14:paraId="67A681D1" w14:textId="77777777">
        <w:tc>
          <w:tcPr>
            <w:tcW w:w="9350" w:type="dxa"/>
            <w:gridSpan w:val="3"/>
          </w:tcPr>
          <w:p w:rsidR="2C43FD72" w:rsidP="2C43FD72" w:rsidRDefault="2C43FD72" w14:paraId="0A656082" w14:textId="7DF314E9">
            <w:pPr>
              <w:pStyle w:val="ListParagraph"/>
              <w:ind w:left="0"/>
              <w:jc w:val="both"/>
              <w:rPr>
                <w:sz w:val="24"/>
                <w:szCs w:val="24"/>
              </w:rPr>
            </w:pPr>
            <w:r w:rsidRPr="2C43FD72">
              <w:rPr>
                <w:sz w:val="24"/>
                <w:szCs w:val="24"/>
              </w:rPr>
              <w:t>Primary Actor: User                                             Use Case Type: Detail, Essential</w:t>
            </w:r>
          </w:p>
        </w:tc>
      </w:tr>
      <w:tr w:rsidR="2C43FD72" w:rsidTr="2C43FD72" w14:paraId="6583D107" w14:textId="77777777">
        <w:tc>
          <w:tcPr>
            <w:tcW w:w="9350" w:type="dxa"/>
            <w:gridSpan w:val="3"/>
          </w:tcPr>
          <w:p w:rsidR="2C43FD72" w:rsidP="2C43FD72" w:rsidRDefault="2C43FD72" w14:paraId="7E1BB540" w14:textId="6AAB5478">
            <w:pPr>
              <w:pStyle w:val="ListParagraph"/>
              <w:ind w:left="0"/>
              <w:jc w:val="both"/>
              <w:rPr>
                <w:sz w:val="24"/>
                <w:szCs w:val="24"/>
              </w:rPr>
            </w:pPr>
            <w:r w:rsidRPr="2C43FD72">
              <w:rPr>
                <w:sz w:val="24"/>
                <w:szCs w:val="24"/>
              </w:rPr>
              <w:t>Stakeholders and Interests: User, wants to access another part of the in-game map</w:t>
            </w:r>
          </w:p>
        </w:tc>
      </w:tr>
      <w:tr w:rsidR="2C43FD72" w:rsidTr="2C43FD72" w14:paraId="63E81BF7" w14:textId="77777777">
        <w:tc>
          <w:tcPr>
            <w:tcW w:w="9350" w:type="dxa"/>
            <w:gridSpan w:val="3"/>
          </w:tcPr>
          <w:p w:rsidR="2C43FD72" w:rsidP="2C43FD72" w:rsidRDefault="2C43FD72" w14:paraId="43101A84" w14:textId="2E6F5772">
            <w:pPr>
              <w:pStyle w:val="ListParagraph"/>
              <w:ind w:left="0"/>
              <w:jc w:val="both"/>
              <w:rPr>
                <w:sz w:val="24"/>
                <w:szCs w:val="24"/>
              </w:rPr>
            </w:pPr>
            <w:r w:rsidRPr="2C43FD72">
              <w:rPr>
                <w:sz w:val="24"/>
                <w:szCs w:val="24"/>
              </w:rPr>
              <w:t>Brief Description: This use case describes how a user changes their in-game location</w:t>
            </w:r>
          </w:p>
        </w:tc>
      </w:tr>
      <w:tr w:rsidR="2C43FD72" w:rsidTr="2C43FD72" w14:paraId="04FC15D6" w14:textId="77777777">
        <w:tc>
          <w:tcPr>
            <w:tcW w:w="9350" w:type="dxa"/>
            <w:gridSpan w:val="3"/>
          </w:tcPr>
          <w:p w:rsidR="2C43FD72" w:rsidP="2C43FD72" w:rsidRDefault="2C43FD72" w14:paraId="6A80859D" w14:textId="43782367">
            <w:pPr>
              <w:pStyle w:val="ListParagraph"/>
              <w:ind w:left="0"/>
              <w:jc w:val="both"/>
              <w:rPr>
                <w:sz w:val="24"/>
                <w:szCs w:val="24"/>
              </w:rPr>
            </w:pPr>
            <w:r w:rsidRPr="2C43FD72">
              <w:rPr>
                <w:sz w:val="24"/>
                <w:szCs w:val="24"/>
              </w:rPr>
              <w:t>Trigger: User is ready to leave area</w:t>
            </w:r>
          </w:p>
          <w:p w:rsidR="2C43FD72" w:rsidP="2C43FD72" w:rsidRDefault="2C43FD72" w14:paraId="6EC5989B" w14:textId="32BEC005">
            <w:pPr>
              <w:pStyle w:val="ListParagraph"/>
              <w:ind w:left="0"/>
              <w:jc w:val="both"/>
              <w:rPr>
                <w:sz w:val="24"/>
                <w:szCs w:val="24"/>
              </w:rPr>
            </w:pPr>
            <w:r w:rsidRPr="2C43FD72">
              <w:rPr>
                <w:sz w:val="24"/>
                <w:szCs w:val="24"/>
              </w:rPr>
              <w:t>Type: Internal</w:t>
            </w:r>
          </w:p>
        </w:tc>
      </w:tr>
      <w:tr w:rsidR="2C43FD72" w:rsidTr="2C43FD72" w14:paraId="58ECC130" w14:textId="77777777">
        <w:tc>
          <w:tcPr>
            <w:tcW w:w="9350" w:type="dxa"/>
            <w:gridSpan w:val="3"/>
          </w:tcPr>
          <w:p w:rsidR="2C43FD72" w:rsidP="2C43FD72" w:rsidRDefault="2C43FD72" w14:paraId="39C6C0D5" w14:textId="152069EC">
            <w:pPr>
              <w:pStyle w:val="ListParagraph"/>
              <w:ind w:left="0"/>
              <w:jc w:val="both"/>
              <w:rPr>
                <w:sz w:val="24"/>
                <w:szCs w:val="24"/>
              </w:rPr>
            </w:pPr>
            <w:r w:rsidRPr="2C43FD72">
              <w:rPr>
                <w:sz w:val="24"/>
                <w:szCs w:val="24"/>
              </w:rPr>
              <w:t>Relationships:</w:t>
            </w:r>
          </w:p>
          <w:p w:rsidR="2C43FD72" w:rsidP="2C43FD72" w:rsidRDefault="2C43FD72" w14:paraId="79A4AE37" w14:textId="4661E7CD">
            <w:pPr>
              <w:pStyle w:val="ListParagraph"/>
              <w:ind w:left="0"/>
              <w:jc w:val="both"/>
              <w:rPr>
                <w:sz w:val="24"/>
                <w:szCs w:val="24"/>
              </w:rPr>
            </w:pPr>
            <w:r w:rsidRPr="2C43FD72">
              <w:rPr>
                <w:sz w:val="24"/>
                <w:szCs w:val="24"/>
              </w:rPr>
              <w:t xml:space="preserve">               Association: User, Game</w:t>
            </w:r>
          </w:p>
          <w:p w:rsidR="2C43FD72" w:rsidP="2C43FD72" w:rsidRDefault="2C43FD72" w14:paraId="2176A71B" w14:textId="65443183">
            <w:pPr>
              <w:pStyle w:val="ListParagraph"/>
              <w:ind w:left="0"/>
              <w:jc w:val="both"/>
              <w:rPr>
                <w:sz w:val="24"/>
                <w:szCs w:val="24"/>
              </w:rPr>
            </w:pPr>
            <w:r w:rsidRPr="2C43FD72">
              <w:rPr>
                <w:sz w:val="24"/>
                <w:szCs w:val="24"/>
              </w:rPr>
              <w:t xml:space="preserve">               Include:</w:t>
            </w:r>
          </w:p>
          <w:p w:rsidR="2C43FD72" w:rsidP="2C43FD72" w:rsidRDefault="2C43FD72" w14:paraId="63B3A902" w14:textId="29AC4DF6">
            <w:pPr>
              <w:pStyle w:val="ListParagraph"/>
              <w:ind w:left="0"/>
              <w:jc w:val="both"/>
              <w:rPr>
                <w:sz w:val="24"/>
                <w:szCs w:val="24"/>
              </w:rPr>
            </w:pPr>
            <w:r w:rsidRPr="2C43FD72">
              <w:rPr>
                <w:sz w:val="24"/>
                <w:szCs w:val="24"/>
              </w:rPr>
              <w:t xml:space="preserve">               Extend:</w:t>
            </w:r>
          </w:p>
          <w:p w:rsidR="2C43FD72" w:rsidP="2C43FD72" w:rsidRDefault="2C43FD72" w14:paraId="15157C72" w14:textId="7623581A">
            <w:pPr>
              <w:pStyle w:val="ListParagraph"/>
              <w:ind w:left="0"/>
              <w:jc w:val="both"/>
              <w:rPr>
                <w:sz w:val="24"/>
                <w:szCs w:val="24"/>
              </w:rPr>
            </w:pPr>
            <w:r w:rsidRPr="2C43FD72">
              <w:rPr>
                <w:sz w:val="24"/>
                <w:szCs w:val="24"/>
              </w:rPr>
              <w:t xml:space="preserve">               Generalization:</w:t>
            </w:r>
          </w:p>
        </w:tc>
      </w:tr>
      <w:tr w:rsidR="2C43FD72" w:rsidTr="2C43FD72" w14:paraId="0FD6E3E8" w14:textId="77777777">
        <w:tc>
          <w:tcPr>
            <w:tcW w:w="9350" w:type="dxa"/>
            <w:gridSpan w:val="3"/>
          </w:tcPr>
          <w:p w:rsidR="2C43FD72" w:rsidP="2C43FD72" w:rsidRDefault="2C43FD72" w14:paraId="094284EA" w14:textId="7481F47C">
            <w:pPr>
              <w:pStyle w:val="ListParagraph"/>
              <w:ind w:left="0"/>
              <w:rPr>
                <w:sz w:val="24"/>
                <w:szCs w:val="24"/>
              </w:rPr>
            </w:pPr>
            <w:r w:rsidRPr="2C43FD72">
              <w:rPr>
                <w:sz w:val="24"/>
                <w:szCs w:val="24"/>
              </w:rPr>
              <w:t>Normal Flow of Events:</w:t>
            </w:r>
          </w:p>
          <w:p w:rsidR="2C43FD72" w:rsidP="00B07119" w:rsidRDefault="2C43FD72" w14:paraId="57539CE1" w14:textId="28F8D041">
            <w:pPr>
              <w:pStyle w:val="ListParagraph"/>
              <w:numPr>
                <w:ilvl w:val="0"/>
                <w:numId w:val="3"/>
              </w:numPr>
              <w:rPr>
                <w:rFonts w:eastAsiaTheme="minorEastAsia"/>
                <w:sz w:val="24"/>
                <w:szCs w:val="24"/>
              </w:rPr>
            </w:pPr>
            <w:r w:rsidRPr="2C43FD72">
              <w:rPr>
                <w:sz w:val="24"/>
                <w:szCs w:val="24"/>
              </w:rPr>
              <w:t>User presses ‘World Map’ button</w:t>
            </w:r>
          </w:p>
          <w:p w:rsidR="2C43FD72" w:rsidP="00B07119" w:rsidRDefault="2C43FD72" w14:paraId="659422F2" w14:textId="03CD362A">
            <w:pPr>
              <w:pStyle w:val="ListParagraph"/>
              <w:numPr>
                <w:ilvl w:val="0"/>
                <w:numId w:val="3"/>
              </w:numPr>
              <w:rPr>
                <w:rFonts w:eastAsiaTheme="minorEastAsia"/>
                <w:sz w:val="24"/>
                <w:szCs w:val="24"/>
              </w:rPr>
            </w:pPr>
            <w:r w:rsidRPr="2C43FD72">
              <w:rPr>
                <w:sz w:val="24"/>
                <w:szCs w:val="24"/>
              </w:rPr>
              <w:t>System game map opens, highlights accessible areas with individual buttons</w:t>
            </w:r>
          </w:p>
          <w:p w:rsidR="2C43FD72" w:rsidP="00B07119" w:rsidRDefault="2C43FD72" w14:paraId="05FF06E7" w14:textId="7B7C7B78">
            <w:pPr>
              <w:pStyle w:val="ListParagraph"/>
              <w:numPr>
                <w:ilvl w:val="0"/>
                <w:numId w:val="3"/>
              </w:numPr>
              <w:rPr>
                <w:rFonts w:eastAsiaTheme="minorEastAsia"/>
                <w:sz w:val="24"/>
                <w:szCs w:val="24"/>
              </w:rPr>
            </w:pPr>
            <w:r w:rsidRPr="2C43FD72">
              <w:rPr>
                <w:sz w:val="24"/>
                <w:szCs w:val="24"/>
              </w:rPr>
              <w:t>User selects a location button to travel to that area</w:t>
            </w:r>
          </w:p>
          <w:p w:rsidR="2C43FD72" w:rsidP="00B07119" w:rsidRDefault="2C43FD72" w14:paraId="50A604CF" w14:textId="58C1BA91">
            <w:pPr>
              <w:pStyle w:val="ListParagraph"/>
              <w:numPr>
                <w:ilvl w:val="0"/>
                <w:numId w:val="3"/>
              </w:numPr>
              <w:rPr>
                <w:rFonts w:eastAsiaTheme="minorEastAsia"/>
                <w:sz w:val="24"/>
                <w:szCs w:val="24"/>
              </w:rPr>
            </w:pPr>
            <w:r w:rsidRPr="2C43FD72">
              <w:rPr>
                <w:sz w:val="24"/>
                <w:szCs w:val="24"/>
              </w:rPr>
              <w:t>System displays pop-up confirming desire to travel to new area</w:t>
            </w:r>
          </w:p>
          <w:p w:rsidR="2C43FD72" w:rsidP="00B07119" w:rsidRDefault="2C43FD72" w14:paraId="77407C31" w14:textId="65DCA40F">
            <w:pPr>
              <w:pStyle w:val="ListParagraph"/>
              <w:numPr>
                <w:ilvl w:val="0"/>
                <w:numId w:val="3"/>
              </w:numPr>
              <w:rPr>
                <w:sz w:val="24"/>
                <w:szCs w:val="24"/>
              </w:rPr>
            </w:pPr>
            <w:r w:rsidRPr="2C43FD72">
              <w:rPr>
                <w:sz w:val="24"/>
                <w:szCs w:val="24"/>
              </w:rPr>
              <w:t>User selects ‘Yes’</w:t>
            </w:r>
          </w:p>
          <w:p w:rsidR="2C43FD72" w:rsidP="00B07119" w:rsidRDefault="2C43FD72" w14:paraId="4963AD14" w14:textId="0AA72C70">
            <w:pPr>
              <w:pStyle w:val="ListParagraph"/>
              <w:numPr>
                <w:ilvl w:val="0"/>
                <w:numId w:val="3"/>
              </w:numPr>
              <w:rPr>
                <w:rFonts w:eastAsiaTheme="minorEastAsia"/>
                <w:sz w:val="24"/>
                <w:szCs w:val="24"/>
              </w:rPr>
            </w:pPr>
            <w:r w:rsidRPr="2C43FD72">
              <w:rPr>
                <w:sz w:val="24"/>
                <w:szCs w:val="24"/>
              </w:rPr>
              <w:t>System displays loading screen as it loads Travel/Battle Scene</w:t>
            </w:r>
          </w:p>
          <w:p w:rsidR="2C43FD72" w:rsidP="00B07119" w:rsidRDefault="2C43FD72" w14:paraId="57777368" w14:textId="4110CDBE">
            <w:pPr>
              <w:pStyle w:val="ListParagraph"/>
              <w:numPr>
                <w:ilvl w:val="0"/>
                <w:numId w:val="3"/>
              </w:numPr>
              <w:rPr>
                <w:sz w:val="24"/>
                <w:szCs w:val="24"/>
              </w:rPr>
            </w:pPr>
            <w:r w:rsidRPr="2C43FD72">
              <w:rPr>
                <w:sz w:val="24"/>
                <w:szCs w:val="24"/>
              </w:rPr>
              <w:t>User is placed in starting area of Travel/Battle Scene</w:t>
            </w:r>
          </w:p>
          <w:p w:rsidR="2C43FD72" w:rsidP="2C43FD72" w:rsidRDefault="2C43FD72" w14:paraId="6ED7C66B" w14:textId="72BB0A24">
            <w:pPr>
              <w:pStyle w:val="ListParagraph"/>
              <w:ind w:left="0"/>
              <w:rPr>
                <w:sz w:val="24"/>
                <w:szCs w:val="24"/>
              </w:rPr>
            </w:pPr>
          </w:p>
        </w:tc>
      </w:tr>
      <w:tr w:rsidR="2C43FD72" w:rsidTr="2C43FD72" w14:paraId="133EBC32" w14:textId="77777777">
        <w:tc>
          <w:tcPr>
            <w:tcW w:w="9350" w:type="dxa"/>
            <w:gridSpan w:val="3"/>
          </w:tcPr>
          <w:p w:rsidR="2C43FD72" w:rsidRDefault="2C43FD72" w14:paraId="0BA56FA7" w14:textId="036248DD">
            <w:r w:rsidRPr="2C43FD72">
              <w:rPr>
                <w:sz w:val="24"/>
                <w:szCs w:val="24"/>
              </w:rPr>
              <w:t>SubFlows:</w:t>
            </w:r>
          </w:p>
        </w:tc>
      </w:tr>
      <w:tr w:rsidR="2C43FD72" w:rsidTr="2C43FD72" w14:paraId="30444C7E" w14:textId="77777777">
        <w:tc>
          <w:tcPr>
            <w:tcW w:w="9350" w:type="dxa"/>
            <w:gridSpan w:val="3"/>
          </w:tcPr>
          <w:p w:rsidR="2C43FD72" w:rsidP="2C43FD72" w:rsidRDefault="2C43FD72" w14:paraId="0D380CB6" w14:textId="7116C4C2">
            <w:pPr>
              <w:pStyle w:val="ListParagraph"/>
              <w:spacing w:line="259" w:lineRule="auto"/>
              <w:ind w:left="0"/>
              <w:rPr>
                <w:sz w:val="24"/>
                <w:szCs w:val="24"/>
              </w:rPr>
            </w:pPr>
            <w:r w:rsidRPr="2C43FD72">
              <w:rPr>
                <w:sz w:val="24"/>
                <w:szCs w:val="24"/>
              </w:rPr>
              <w:t>Alternate/Exceptional Flows:</w:t>
            </w:r>
          </w:p>
          <w:p w:rsidR="2C43FD72" w:rsidP="2C43FD72" w:rsidRDefault="2C43FD72" w14:paraId="1272F089" w14:textId="2B43E75C">
            <w:pPr>
              <w:pStyle w:val="ListParagraph"/>
              <w:spacing w:line="259" w:lineRule="auto"/>
              <w:ind w:left="0"/>
              <w:rPr>
                <w:sz w:val="24"/>
                <w:szCs w:val="24"/>
              </w:rPr>
            </w:pPr>
            <w:r w:rsidRPr="2C43FD72">
              <w:rPr>
                <w:sz w:val="24"/>
                <w:szCs w:val="24"/>
              </w:rPr>
              <w:t xml:space="preserve">      3a. User presses ‘Close Map’</w:t>
            </w:r>
          </w:p>
          <w:p w:rsidR="2C43FD72" w:rsidP="2C43FD72" w:rsidRDefault="2C43FD72" w14:paraId="4079E645" w14:textId="561ED293">
            <w:pPr>
              <w:pStyle w:val="ListParagraph"/>
              <w:spacing w:line="259" w:lineRule="auto"/>
              <w:ind w:left="0"/>
              <w:rPr>
                <w:sz w:val="24"/>
                <w:szCs w:val="24"/>
              </w:rPr>
            </w:pPr>
            <w:r w:rsidRPr="2C43FD72">
              <w:rPr>
                <w:sz w:val="24"/>
                <w:szCs w:val="24"/>
              </w:rPr>
              <w:t xml:space="preserve">      4a. System closes map, displays player characters again</w:t>
            </w:r>
          </w:p>
          <w:p w:rsidR="2C43FD72" w:rsidP="2C43FD72" w:rsidRDefault="2C43FD72" w14:paraId="7ADEDFEB" w14:textId="22EABC67">
            <w:pPr>
              <w:pStyle w:val="ListParagraph"/>
              <w:spacing w:line="259" w:lineRule="auto"/>
              <w:ind w:left="0"/>
              <w:rPr>
                <w:sz w:val="24"/>
                <w:szCs w:val="24"/>
              </w:rPr>
            </w:pPr>
            <w:r w:rsidRPr="2C43FD72">
              <w:rPr>
                <w:sz w:val="24"/>
                <w:szCs w:val="24"/>
              </w:rPr>
              <w:t xml:space="preserve">      5b. User selects ‘No’</w:t>
            </w:r>
          </w:p>
          <w:p w:rsidR="2C43FD72" w:rsidP="2C43FD72" w:rsidRDefault="2C43FD72" w14:paraId="0F7CE6A6" w14:textId="40558993">
            <w:pPr>
              <w:pStyle w:val="ListParagraph"/>
              <w:spacing w:line="259" w:lineRule="auto"/>
              <w:ind w:left="0"/>
              <w:rPr>
                <w:sz w:val="24"/>
                <w:szCs w:val="24"/>
              </w:rPr>
            </w:pPr>
            <w:r w:rsidRPr="2C43FD72">
              <w:rPr>
                <w:sz w:val="24"/>
                <w:szCs w:val="24"/>
              </w:rPr>
              <w:t xml:space="preserve">      6b. System closes pop-up, displaying map again</w:t>
            </w:r>
          </w:p>
          <w:p w:rsidR="2C43FD72" w:rsidP="2C43FD72" w:rsidRDefault="2C43FD72" w14:paraId="0E964385" w14:textId="38750888">
            <w:pPr>
              <w:pStyle w:val="ListParagraph"/>
              <w:spacing w:line="259" w:lineRule="auto"/>
              <w:ind w:left="0"/>
              <w:rPr>
                <w:sz w:val="24"/>
                <w:szCs w:val="24"/>
              </w:rPr>
            </w:pPr>
            <w:r w:rsidRPr="2C43FD72">
              <w:rPr>
                <w:sz w:val="24"/>
                <w:szCs w:val="24"/>
              </w:rPr>
              <w:t xml:space="preserve">      </w:t>
            </w:r>
          </w:p>
        </w:tc>
      </w:tr>
    </w:tbl>
    <w:p w:rsidR="30E2E69F" w:rsidP="2C43FD72" w:rsidRDefault="30E2E69F" w14:paraId="77343BD4" w14:textId="47CAF28D">
      <w:pPr>
        <w:rPr>
          <w:b/>
          <w:bCs/>
          <w:sz w:val="24"/>
          <w:szCs w:val="24"/>
          <w:u w:val="single"/>
        </w:rPr>
      </w:pPr>
    </w:p>
    <w:p w:rsidR="30E2E69F" w:rsidP="2C43FD72" w:rsidRDefault="46093AD2" w14:paraId="6406EEB2" w14:textId="397AF296">
      <w:pPr>
        <w:rPr>
          <w:b/>
          <w:bCs/>
          <w:sz w:val="24"/>
          <w:szCs w:val="24"/>
          <w:u w:val="single"/>
        </w:rPr>
      </w:pPr>
      <w:r w:rsidRPr="2C43FD72">
        <w:rPr>
          <w:b/>
          <w:bCs/>
          <w:sz w:val="24"/>
          <w:szCs w:val="24"/>
          <w:u w:val="single"/>
        </w:rPr>
        <w:t>Encounters</w:t>
      </w:r>
    </w:p>
    <w:tbl>
      <w:tblPr>
        <w:tblStyle w:val="TableGrid"/>
        <w:tblW w:w="0" w:type="auto"/>
        <w:tblLook w:val="06A0" w:firstRow="1" w:lastRow="0" w:firstColumn="1" w:lastColumn="0" w:noHBand="1" w:noVBand="1"/>
      </w:tblPr>
      <w:tblGrid>
        <w:gridCol w:w="3795"/>
        <w:gridCol w:w="2445"/>
        <w:gridCol w:w="3090"/>
      </w:tblGrid>
      <w:tr w:rsidR="2C43FD72" w:rsidTr="2C43FD72" w14:paraId="1286ADF1" w14:textId="77777777">
        <w:tc>
          <w:tcPr>
            <w:tcW w:w="3795" w:type="dxa"/>
          </w:tcPr>
          <w:p w:rsidR="2C43FD72" w:rsidP="2C43FD72" w:rsidRDefault="2C43FD72" w14:paraId="7F2A08E5" w14:textId="2E37DBE6">
            <w:pPr>
              <w:pStyle w:val="ListParagraph"/>
              <w:ind w:left="0"/>
              <w:jc w:val="both"/>
              <w:rPr>
                <w:sz w:val="24"/>
                <w:szCs w:val="24"/>
              </w:rPr>
            </w:pPr>
            <w:r w:rsidRPr="2C43FD72">
              <w:rPr>
                <w:sz w:val="24"/>
                <w:szCs w:val="24"/>
              </w:rPr>
              <w:t xml:space="preserve"> Use Case Name: </w:t>
            </w:r>
            <w:r w:rsidRPr="2C43FD72" w:rsidR="1E130B67">
              <w:rPr>
                <w:sz w:val="24"/>
                <w:szCs w:val="24"/>
              </w:rPr>
              <w:t>Encounters</w:t>
            </w:r>
          </w:p>
        </w:tc>
        <w:tc>
          <w:tcPr>
            <w:tcW w:w="2445" w:type="dxa"/>
          </w:tcPr>
          <w:p w:rsidR="2C43FD72" w:rsidP="2C43FD72" w:rsidRDefault="2C43FD72" w14:paraId="216F1EC1" w14:textId="1EB53DC8">
            <w:pPr>
              <w:pStyle w:val="ListParagraph"/>
              <w:ind w:left="0"/>
              <w:jc w:val="both"/>
              <w:rPr>
                <w:sz w:val="24"/>
                <w:szCs w:val="24"/>
              </w:rPr>
            </w:pPr>
            <w:r w:rsidRPr="2C43FD72">
              <w:rPr>
                <w:sz w:val="24"/>
                <w:szCs w:val="24"/>
              </w:rPr>
              <w:t xml:space="preserve">ID: </w:t>
            </w:r>
            <w:r w:rsidRPr="2C43FD72" w:rsidR="1B976934">
              <w:rPr>
                <w:sz w:val="24"/>
                <w:szCs w:val="24"/>
              </w:rPr>
              <w:t>7</w:t>
            </w:r>
          </w:p>
        </w:tc>
        <w:tc>
          <w:tcPr>
            <w:tcW w:w="3090" w:type="dxa"/>
          </w:tcPr>
          <w:p w:rsidR="2C43FD72" w:rsidP="2C43FD72" w:rsidRDefault="2C43FD72" w14:paraId="33A8EE8F" w14:textId="3172B906">
            <w:pPr>
              <w:pStyle w:val="ListParagraph"/>
              <w:ind w:left="0"/>
              <w:jc w:val="both"/>
              <w:rPr>
                <w:sz w:val="24"/>
                <w:szCs w:val="24"/>
              </w:rPr>
            </w:pPr>
            <w:r w:rsidRPr="2C43FD72">
              <w:rPr>
                <w:sz w:val="24"/>
                <w:szCs w:val="24"/>
              </w:rPr>
              <w:t>Importance Level: High</w:t>
            </w:r>
          </w:p>
        </w:tc>
      </w:tr>
      <w:tr w:rsidR="2C43FD72" w:rsidTr="2C43FD72" w14:paraId="2BB38D4E" w14:textId="77777777">
        <w:tc>
          <w:tcPr>
            <w:tcW w:w="9330" w:type="dxa"/>
            <w:gridSpan w:val="3"/>
          </w:tcPr>
          <w:p w:rsidR="2C43FD72" w:rsidP="2C43FD72" w:rsidRDefault="2C43FD72" w14:paraId="71F92CA8" w14:textId="3D094595">
            <w:pPr>
              <w:pStyle w:val="ListParagraph"/>
              <w:ind w:left="0"/>
              <w:jc w:val="both"/>
              <w:rPr>
                <w:sz w:val="24"/>
                <w:szCs w:val="24"/>
              </w:rPr>
            </w:pPr>
            <w:r w:rsidRPr="2C43FD72">
              <w:rPr>
                <w:sz w:val="24"/>
                <w:szCs w:val="24"/>
              </w:rPr>
              <w:t>Primary Actor: User                                                Use Case Type: Detail, Essential</w:t>
            </w:r>
          </w:p>
        </w:tc>
      </w:tr>
      <w:tr w:rsidR="2C43FD72" w:rsidTr="2C43FD72" w14:paraId="4F24D3BD" w14:textId="77777777">
        <w:tc>
          <w:tcPr>
            <w:tcW w:w="9330" w:type="dxa"/>
            <w:gridSpan w:val="3"/>
          </w:tcPr>
          <w:p w:rsidR="2C43FD72" w:rsidP="2C43FD72" w:rsidRDefault="2C43FD72" w14:paraId="47BFB242" w14:textId="5D21ED05">
            <w:pPr>
              <w:pStyle w:val="ListParagraph"/>
              <w:ind w:left="0"/>
              <w:jc w:val="both"/>
              <w:rPr>
                <w:sz w:val="24"/>
                <w:szCs w:val="24"/>
              </w:rPr>
            </w:pPr>
            <w:r w:rsidRPr="2C43FD72">
              <w:rPr>
                <w:sz w:val="24"/>
                <w:szCs w:val="24"/>
              </w:rPr>
              <w:t>Stakeholders and Interests:</w:t>
            </w:r>
          </w:p>
          <w:p w:rsidR="2C43FD72" w:rsidP="2C43FD72" w:rsidRDefault="2C43FD72" w14:paraId="26DCB30F" w14:textId="698831BC">
            <w:pPr>
              <w:pStyle w:val="ListParagraph"/>
              <w:ind w:left="0"/>
              <w:jc w:val="both"/>
              <w:rPr>
                <w:sz w:val="24"/>
                <w:szCs w:val="24"/>
              </w:rPr>
            </w:pPr>
            <w:r w:rsidRPr="2C43FD72">
              <w:rPr>
                <w:sz w:val="24"/>
                <w:szCs w:val="24"/>
              </w:rPr>
              <w:t xml:space="preserve">User – wants </w:t>
            </w:r>
            <w:r w:rsidRPr="2C43FD72" w:rsidR="19E5A8DC">
              <w:rPr>
                <w:sz w:val="24"/>
                <w:szCs w:val="24"/>
              </w:rPr>
              <w:t>to be able to engage in random encounters when travelling</w:t>
            </w:r>
          </w:p>
          <w:p w:rsidR="2C43FD72" w:rsidP="2C43FD72" w:rsidRDefault="2C43FD72" w14:paraId="51C09EF7" w14:textId="548F4703">
            <w:pPr>
              <w:pStyle w:val="ListParagraph"/>
              <w:ind w:left="0"/>
              <w:jc w:val="both"/>
              <w:rPr>
                <w:sz w:val="24"/>
                <w:szCs w:val="24"/>
              </w:rPr>
            </w:pPr>
          </w:p>
        </w:tc>
      </w:tr>
      <w:tr w:rsidR="2C43FD72" w:rsidTr="2C43FD72" w14:paraId="7851533E" w14:textId="77777777">
        <w:trPr>
          <w:trHeight w:val="300"/>
        </w:trPr>
        <w:tc>
          <w:tcPr>
            <w:tcW w:w="9330" w:type="dxa"/>
            <w:gridSpan w:val="3"/>
          </w:tcPr>
          <w:p w:rsidR="2C43FD72" w:rsidP="2C43FD72" w:rsidRDefault="2C43FD72" w14:paraId="22AF2B29" w14:textId="24B31BFA">
            <w:pPr>
              <w:pStyle w:val="ListParagraph"/>
              <w:ind w:left="0"/>
              <w:jc w:val="both"/>
              <w:rPr>
                <w:sz w:val="24"/>
                <w:szCs w:val="24"/>
              </w:rPr>
            </w:pPr>
            <w:r w:rsidRPr="2C43FD72">
              <w:rPr>
                <w:sz w:val="24"/>
                <w:szCs w:val="24"/>
              </w:rPr>
              <w:t xml:space="preserve">Brief Description: This use case describes how a user interacts with </w:t>
            </w:r>
            <w:r w:rsidRPr="2C43FD72" w:rsidR="28B4446F">
              <w:rPr>
                <w:sz w:val="24"/>
                <w:szCs w:val="24"/>
              </w:rPr>
              <w:t>encounters</w:t>
            </w:r>
          </w:p>
        </w:tc>
      </w:tr>
      <w:tr w:rsidR="2C43FD72" w:rsidTr="2C43FD72" w14:paraId="49B3429D" w14:textId="77777777">
        <w:tc>
          <w:tcPr>
            <w:tcW w:w="9330" w:type="dxa"/>
            <w:gridSpan w:val="3"/>
          </w:tcPr>
          <w:p w:rsidR="2C43FD72" w:rsidP="2C43FD72" w:rsidRDefault="2C43FD72" w14:paraId="05786C27" w14:textId="57C1770A">
            <w:pPr>
              <w:pStyle w:val="ListParagraph"/>
              <w:ind w:left="0"/>
              <w:jc w:val="both"/>
              <w:rPr>
                <w:sz w:val="24"/>
                <w:szCs w:val="24"/>
              </w:rPr>
            </w:pPr>
            <w:r w:rsidRPr="2C43FD72">
              <w:rPr>
                <w:sz w:val="24"/>
                <w:szCs w:val="24"/>
              </w:rPr>
              <w:t xml:space="preserve">Trigger: </w:t>
            </w:r>
            <w:r w:rsidRPr="2C43FD72" w:rsidR="37EB39C0">
              <w:rPr>
                <w:sz w:val="24"/>
                <w:szCs w:val="24"/>
              </w:rPr>
              <w:t>user is travelling and an encounter randomly spawns</w:t>
            </w:r>
          </w:p>
          <w:p w:rsidR="2C43FD72" w:rsidP="2C43FD72" w:rsidRDefault="2C43FD72" w14:paraId="60969E7D" w14:textId="1334D8FE">
            <w:pPr>
              <w:pStyle w:val="ListParagraph"/>
              <w:ind w:left="0"/>
              <w:jc w:val="both"/>
              <w:rPr>
                <w:sz w:val="24"/>
                <w:szCs w:val="24"/>
              </w:rPr>
            </w:pPr>
            <w:r w:rsidRPr="2C43FD72">
              <w:rPr>
                <w:sz w:val="24"/>
                <w:szCs w:val="24"/>
              </w:rPr>
              <w:t xml:space="preserve">Type: </w:t>
            </w:r>
            <w:r w:rsidRPr="2C43FD72" w:rsidR="2CCCE69F">
              <w:rPr>
                <w:sz w:val="24"/>
                <w:szCs w:val="24"/>
              </w:rPr>
              <w:t>In</w:t>
            </w:r>
            <w:r w:rsidRPr="2C43FD72">
              <w:rPr>
                <w:sz w:val="24"/>
                <w:szCs w:val="24"/>
              </w:rPr>
              <w:t>ternal</w:t>
            </w:r>
          </w:p>
        </w:tc>
      </w:tr>
      <w:tr w:rsidR="2C43FD72" w:rsidTr="2C43FD72" w14:paraId="1006CA4A" w14:textId="77777777">
        <w:tc>
          <w:tcPr>
            <w:tcW w:w="9330" w:type="dxa"/>
            <w:gridSpan w:val="3"/>
          </w:tcPr>
          <w:p w:rsidR="2C43FD72" w:rsidP="2C43FD72" w:rsidRDefault="2C43FD72" w14:paraId="454CC083" w14:textId="152069EC">
            <w:pPr>
              <w:pStyle w:val="ListParagraph"/>
              <w:ind w:left="0"/>
              <w:jc w:val="both"/>
              <w:rPr>
                <w:sz w:val="24"/>
                <w:szCs w:val="24"/>
              </w:rPr>
            </w:pPr>
            <w:r w:rsidRPr="2C43FD72">
              <w:rPr>
                <w:sz w:val="24"/>
                <w:szCs w:val="24"/>
              </w:rPr>
              <w:t>Relationships:</w:t>
            </w:r>
          </w:p>
          <w:p w:rsidR="2C43FD72" w:rsidP="2C43FD72" w:rsidRDefault="2C43FD72" w14:paraId="331C4BF2" w14:textId="1EB3EFCB">
            <w:pPr>
              <w:pStyle w:val="ListParagraph"/>
              <w:ind w:left="0"/>
              <w:jc w:val="both"/>
              <w:rPr>
                <w:sz w:val="24"/>
                <w:szCs w:val="24"/>
              </w:rPr>
            </w:pPr>
            <w:r w:rsidRPr="2C43FD72">
              <w:rPr>
                <w:sz w:val="24"/>
                <w:szCs w:val="24"/>
              </w:rPr>
              <w:t xml:space="preserve">               Association: User, Host Application, Game</w:t>
            </w:r>
          </w:p>
          <w:p w:rsidR="2C43FD72" w:rsidP="2C43FD72" w:rsidRDefault="2C43FD72" w14:paraId="12EB1319" w14:textId="65443183">
            <w:pPr>
              <w:pStyle w:val="ListParagraph"/>
              <w:ind w:left="0"/>
              <w:jc w:val="both"/>
              <w:rPr>
                <w:sz w:val="24"/>
                <w:szCs w:val="24"/>
              </w:rPr>
            </w:pPr>
            <w:r w:rsidRPr="2C43FD72">
              <w:rPr>
                <w:sz w:val="24"/>
                <w:szCs w:val="24"/>
              </w:rPr>
              <w:t xml:space="preserve">               Include:</w:t>
            </w:r>
          </w:p>
          <w:p w:rsidR="2C43FD72" w:rsidP="2C43FD72" w:rsidRDefault="2C43FD72" w14:paraId="7FCBC74E" w14:textId="29AC4DF6">
            <w:pPr>
              <w:pStyle w:val="ListParagraph"/>
              <w:ind w:left="0"/>
              <w:jc w:val="both"/>
              <w:rPr>
                <w:sz w:val="24"/>
                <w:szCs w:val="24"/>
              </w:rPr>
            </w:pPr>
            <w:r w:rsidRPr="2C43FD72">
              <w:rPr>
                <w:sz w:val="24"/>
                <w:szCs w:val="24"/>
              </w:rPr>
              <w:t xml:space="preserve">               Extend:</w:t>
            </w:r>
          </w:p>
          <w:p w:rsidR="2C43FD72" w:rsidP="2C43FD72" w:rsidRDefault="2C43FD72" w14:paraId="5BCD44E3" w14:textId="7623581A">
            <w:pPr>
              <w:pStyle w:val="ListParagraph"/>
              <w:ind w:left="0"/>
              <w:jc w:val="both"/>
              <w:rPr>
                <w:sz w:val="24"/>
                <w:szCs w:val="24"/>
              </w:rPr>
            </w:pPr>
            <w:r w:rsidRPr="2C43FD72">
              <w:rPr>
                <w:sz w:val="24"/>
                <w:szCs w:val="24"/>
              </w:rPr>
              <w:t xml:space="preserve">               Generalization:</w:t>
            </w:r>
          </w:p>
        </w:tc>
      </w:tr>
      <w:tr w:rsidR="2C43FD72" w:rsidTr="2C43FD72" w14:paraId="52600442" w14:textId="77777777">
        <w:tc>
          <w:tcPr>
            <w:tcW w:w="9330" w:type="dxa"/>
            <w:gridSpan w:val="3"/>
          </w:tcPr>
          <w:p w:rsidR="2C43FD72" w:rsidP="2C43FD72" w:rsidRDefault="2C43FD72" w14:paraId="0C73B9FE" w14:textId="150D03FB">
            <w:pPr>
              <w:pStyle w:val="ListParagraph"/>
              <w:ind w:left="0"/>
              <w:rPr>
                <w:sz w:val="24"/>
                <w:szCs w:val="24"/>
              </w:rPr>
            </w:pPr>
            <w:r w:rsidRPr="2C43FD72">
              <w:rPr>
                <w:sz w:val="24"/>
                <w:szCs w:val="24"/>
              </w:rPr>
              <w:t>Normal Flow of Events:</w:t>
            </w:r>
          </w:p>
          <w:p w:rsidR="784693D2" w:rsidP="00B07119" w:rsidRDefault="784693D2" w14:paraId="025C3AB7" w14:textId="5694C170">
            <w:pPr>
              <w:pStyle w:val="ListParagraph"/>
              <w:numPr>
                <w:ilvl w:val="0"/>
                <w:numId w:val="24"/>
              </w:numPr>
              <w:rPr>
                <w:rFonts w:eastAsiaTheme="minorEastAsia"/>
                <w:sz w:val="24"/>
                <w:szCs w:val="24"/>
              </w:rPr>
            </w:pPr>
            <w:r w:rsidRPr="2C43FD72">
              <w:rPr>
                <w:sz w:val="24"/>
                <w:szCs w:val="24"/>
              </w:rPr>
              <w:t>User is travelling between locations</w:t>
            </w:r>
          </w:p>
          <w:p w:rsidR="08BC37AE" w:rsidP="00B07119" w:rsidRDefault="08BC37AE" w14:paraId="104DA9E7" w14:textId="2F857BF2">
            <w:pPr>
              <w:pStyle w:val="ListParagraph"/>
              <w:numPr>
                <w:ilvl w:val="0"/>
                <w:numId w:val="24"/>
              </w:numPr>
              <w:rPr>
                <w:sz w:val="24"/>
                <w:szCs w:val="24"/>
              </w:rPr>
            </w:pPr>
            <w:r w:rsidRPr="2C43FD72">
              <w:rPr>
                <w:sz w:val="24"/>
                <w:szCs w:val="24"/>
              </w:rPr>
              <w:t xml:space="preserve">System generates </w:t>
            </w:r>
            <w:r w:rsidRPr="2C43FD72" w:rsidR="64E27BA1">
              <w:rPr>
                <w:sz w:val="24"/>
                <w:szCs w:val="24"/>
              </w:rPr>
              <w:t xml:space="preserve">a number of </w:t>
            </w:r>
            <w:r w:rsidRPr="2C43FD72">
              <w:rPr>
                <w:sz w:val="24"/>
                <w:szCs w:val="24"/>
              </w:rPr>
              <w:t>encounters when the user starts travelling</w:t>
            </w:r>
            <w:r w:rsidRPr="2C43FD72" w:rsidR="318A6DD6">
              <w:rPr>
                <w:sz w:val="24"/>
                <w:szCs w:val="24"/>
              </w:rPr>
              <w:t xml:space="preserve"> based on length of trip</w:t>
            </w:r>
            <w:r w:rsidRPr="2C43FD72" w:rsidR="11630AA7">
              <w:rPr>
                <w:sz w:val="24"/>
                <w:szCs w:val="24"/>
              </w:rPr>
              <w:t xml:space="preserve"> with random types</w:t>
            </w:r>
          </w:p>
          <w:p w:rsidR="784693D2" w:rsidP="00B07119" w:rsidRDefault="784693D2" w14:paraId="6A04CF0C" w14:textId="2ADF5371">
            <w:pPr>
              <w:pStyle w:val="ListParagraph"/>
              <w:numPr>
                <w:ilvl w:val="0"/>
                <w:numId w:val="24"/>
              </w:numPr>
              <w:spacing w:line="259" w:lineRule="auto"/>
              <w:rPr>
                <w:rFonts w:eastAsiaTheme="minorEastAsia"/>
                <w:sz w:val="24"/>
                <w:szCs w:val="24"/>
              </w:rPr>
            </w:pPr>
            <w:r w:rsidRPr="2C43FD72">
              <w:rPr>
                <w:sz w:val="24"/>
                <w:szCs w:val="24"/>
              </w:rPr>
              <w:t>System spawns an encounter</w:t>
            </w:r>
            <w:r w:rsidRPr="2C43FD72" w:rsidR="1154D18D">
              <w:rPr>
                <w:sz w:val="24"/>
                <w:szCs w:val="24"/>
              </w:rPr>
              <w:t xml:space="preserve"> of a battle type</w:t>
            </w:r>
          </w:p>
          <w:p w:rsidR="1154D18D" w:rsidP="00B07119" w:rsidRDefault="1154D18D" w14:paraId="60D9E161" w14:textId="1B8B8C03">
            <w:pPr>
              <w:pStyle w:val="ListParagraph"/>
              <w:numPr>
                <w:ilvl w:val="0"/>
                <w:numId w:val="24"/>
              </w:numPr>
              <w:rPr>
                <w:sz w:val="24"/>
                <w:szCs w:val="24"/>
              </w:rPr>
            </w:pPr>
            <w:r w:rsidRPr="2C43FD72">
              <w:rPr>
                <w:sz w:val="24"/>
                <w:szCs w:val="24"/>
              </w:rPr>
              <w:t>System displays battle event</w:t>
            </w:r>
          </w:p>
          <w:p w:rsidR="1154D18D" w:rsidP="00B07119" w:rsidRDefault="1154D18D" w14:paraId="6AEC1FD2" w14:textId="1DC7EE72">
            <w:pPr>
              <w:pStyle w:val="ListParagraph"/>
              <w:numPr>
                <w:ilvl w:val="0"/>
                <w:numId w:val="24"/>
              </w:numPr>
              <w:rPr>
                <w:sz w:val="24"/>
                <w:szCs w:val="24"/>
              </w:rPr>
            </w:pPr>
            <w:r w:rsidRPr="2C43FD72">
              <w:rPr>
                <w:sz w:val="24"/>
                <w:szCs w:val="24"/>
              </w:rPr>
              <w:t>User engages in battle event and wins</w:t>
            </w:r>
          </w:p>
          <w:p w:rsidR="1154D18D" w:rsidP="00B07119" w:rsidRDefault="1154D18D" w14:paraId="5D0FBCFF" w14:textId="4A2EF7D1">
            <w:pPr>
              <w:pStyle w:val="ListParagraph"/>
              <w:numPr>
                <w:ilvl w:val="0"/>
                <w:numId w:val="24"/>
              </w:numPr>
              <w:rPr>
                <w:sz w:val="24"/>
                <w:szCs w:val="24"/>
              </w:rPr>
            </w:pPr>
            <w:r w:rsidRPr="2C43FD72">
              <w:rPr>
                <w:sz w:val="24"/>
                <w:szCs w:val="24"/>
              </w:rPr>
              <w:t>System displays reward screen</w:t>
            </w:r>
          </w:p>
          <w:p w:rsidR="1154D18D" w:rsidP="00B07119" w:rsidRDefault="1154D18D" w14:paraId="620C3158" w14:textId="6D9E0D26">
            <w:pPr>
              <w:pStyle w:val="ListParagraph"/>
              <w:numPr>
                <w:ilvl w:val="0"/>
                <w:numId w:val="24"/>
              </w:numPr>
              <w:rPr>
                <w:sz w:val="24"/>
                <w:szCs w:val="24"/>
              </w:rPr>
            </w:pPr>
            <w:r w:rsidRPr="2C43FD72">
              <w:rPr>
                <w:sz w:val="24"/>
                <w:szCs w:val="24"/>
              </w:rPr>
              <w:t>User selects rewards and closes rewards screen</w:t>
            </w:r>
          </w:p>
          <w:p w:rsidR="1154D18D" w:rsidP="00B07119" w:rsidRDefault="1154D18D" w14:paraId="4C2275F4" w14:textId="3CC8894F">
            <w:pPr>
              <w:pStyle w:val="ListParagraph"/>
              <w:numPr>
                <w:ilvl w:val="0"/>
                <w:numId w:val="24"/>
              </w:numPr>
              <w:rPr>
                <w:sz w:val="24"/>
                <w:szCs w:val="24"/>
              </w:rPr>
            </w:pPr>
            <w:r w:rsidRPr="2C43FD72">
              <w:rPr>
                <w:sz w:val="24"/>
                <w:szCs w:val="24"/>
              </w:rPr>
              <w:t>System puts user back into travelling scene</w:t>
            </w:r>
          </w:p>
          <w:p w:rsidR="1154D18D" w:rsidP="00B07119" w:rsidRDefault="1154D18D" w14:paraId="5F16ADB9" w14:textId="24C328EC">
            <w:pPr>
              <w:pStyle w:val="ListParagraph"/>
              <w:numPr>
                <w:ilvl w:val="0"/>
                <w:numId w:val="24"/>
              </w:numPr>
              <w:rPr>
                <w:sz w:val="24"/>
                <w:szCs w:val="24"/>
              </w:rPr>
            </w:pPr>
            <w:r w:rsidRPr="2C43FD72">
              <w:rPr>
                <w:sz w:val="24"/>
                <w:szCs w:val="24"/>
              </w:rPr>
              <w:t>System spa</w:t>
            </w:r>
            <w:r w:rsidRPr="2C43FD72" w:rsidR="238E698F">
              <w:rPr>
                <w:sz w:val="24"/>
                <w:szCs w:val="24"/>
              </w:rPr>
              <w:t>w</w:t>
            </w:r>
            <w:r w:rsidRPr="2C43FD72">
              <w:rPr>
                <w:sz w:val="24"/>
                <w:szCs w:val="24"/>
              </w:rPr>
              <w:t>ns an encounter of trade type</w:t>
            </w:r>
          </w:p>
          <w:p w:rsidR="1154D18D" w:rsidP="00B07119" w:rsidRDefault="1154D18D" w14:paraId="424E4A6D" w14:textId="43603E15">
            <w:pPr>
              <w:pStyle w:val="ListParagraph"/>
              <w:numPr>
                <w:ilvl w:val="0"/>
                <w:numId w:val="24"/>
              </w:numPr>
              <w:rPr>
                <w:sz w:val="24"/>
                <w:szCs w:val="24"/>
              </w:rPr>
            </w:pPr>
            <w:r w:rsidRPr="2C43FD72">
              <w:rPr>
                <w:sz w:val="24"/>
                <w:szCs w:val="24"/>
              </w:rPr>
              <w:t>System displays trade screen for user</w:t>
            </w:r>
          </w:p>
          <w:p w:rsidR="1154D18D" w:rsidP="00B07119" w:rsidRDefault="1154D18D" w14:paraId="0901FFF4" w14:textId="4124480C">
            <w:pPr>
              <w:pStyle w:val="ListParagraph"/>
              <w:numPr>
                <w:ilvl w:val="0"/>
                <w:numId w:val="24"/>
              </w:numPr>
              <w:rPr>
                <w:sz w:val="24"/>
                <w:szCs w:val="24"/>
              </w:rPr>
            </w:pPr>
            <w:r w:rsidRPr="2C43FD72">
              <w:rPr>
                <w:sz w:val="24"/>
                <w:szCs w:val="24"/>
              </w:rPr>
              <w:t>User trades as desired and closes the screen when done</w:t>
            </w:r>
          </w:p>
          <w:p w:rsidR="05EC6225" w:rsidP="00B07119" w:rsidRDefault="05EC6225" w14:paraId="65162CD9" w14:textId="5977C6F4">
            <w:pPr>
              <w:pStyle w:val="ListParagraph"/>
              <w:numPr>
                <w:ilvl w:val="0"/>
                <w:numId w:val="24"/>
              </w:numPr>
              <w:rPr>
                <w:sz w:val="24"/>
                <w:szCs w:val="24"/>
              </w:rPr>
            </w:pPr>
            <w:r w:rsidRPr="2C43FD72">
              <w:rPr>
                <w:sz w:val="24"/>
                <w:szCs w:val="24"/>
              </w:rPr>
              <w:t>System puts user back into travelling scene</w:t>
            </w:r>
          </w:p>
          <w:p w:rsidR="05EC6225" w:rsidP="00B07119" w:rsidRDefault="05EC6225" w14:paraId="6A9860AB" w14:textId="0906A512">
            <w:pPr>
              <w:pStyle w:val="ListParagraph"/>
              <w:numPr>
                <w:ilvl w:val="0"/>
                <w:numId w:val="24"/>
              </w:numPr>
              <w:rPr>
                <w:sz w:val="24"/>
                <w:szCs w:val="24"/>
              </w:rPr>
            </w:pPr>
            <w:r w:rsidRPr="2C43FD72">
              <w:rPr>
                <w:sz w:val="24"/>
                <w:szCs w:val="24"/>
              </w:rPr>
              <w:t>User reaches destination</w:t>
            </w:r>
          </w:p>
          <w:p w:rsidR="05EC6225" w:rsidP="00B07119" w:rsidRDefault="05EC6225" w14:paraId="017605ED" w14:textId="1AD241BE">
            <w:pPr>
              <w:pStyle w:val="ListParagraph"/>
              <w:numPr>
                <w:ilvl w:val="0"/>
                <w:numId w:val="24"/>
              </w:numPr>
              <w:rPr>
                <w:sz w:val="24"/>
                <w:szCs w:val="24"/>
              </w:rPr>
            </w:pPr>
            <w:r w:rsidRPr="2C43FD72">
              <w:rPr>
                <w:sz w:val="24"/>
                <w:szCs w:val="24"/>
              </w:rPr>
              <w:t>System pulls user out of travelling scene, puts them in location</w:t>
            </w:r>
          </w:p>
        </w:tc>
      </w:tr>
      <w:tr w:rsidR="2C43FD72" w:rsidTr="2C43FD72" w14:paraId="604B1CBA" w14:textId="77777777">
        <w:tc>
          <w:tcPr>
            <w:tcW w:w="9330" w:type="dxa"/>
            <w:gridSpan w:val="3"/>
          </w:tcPr>
          <w:p w:rsidR="2C43FD72" w:rsidP="2C43FD72" w:rsidRDefault="2C43FD72" w14:paraId="1C42DA63" w14:textId="12E65CCA">
            <w:pPr>
              <w:pStyle w:val="ListParagraph"/>
              <w:ind w:left="0"/>
              <w:rPr>
                <w:sz w:val="24"/>
                <w:szCs w:val="24"/>
              </w:rPr>
            </w:pPr>
            <w:r w:rsidRPr="2C43FD72">
              <w:rPr>
                <w:sz w:val="24"/>
                <w:szCs w:val="24"/>
              </w:rPr>
              <w:t>SubFlows:</w:t>
            </w:r>
          </w:p>
        </w:tc>
      </w:tr>
      <w:tr w:rsidR="2C43FD72" w:rsidTr="2C43FD72" w14:paraId="277D5C0D" w14:textId="77777777">
        <w:tc>
          <w:tcPr>
            <w:tcW w:w="9330" w:type="dxa"/>
            <w:gridSpan w:val="3"/>
          </w:tcPr>
          <w:p w:rsidR="2C43FD72" w:rsidP="2C43FD72" w:rsidRDefault="2C43FD72" w14:paraId="39BC73EB" w14:textId="1D4E9F7A">
            <w:pPr>
              <w:pStyle w:val="ListParagraph"/>
              <w:ind w:left="0"/>
              <w:rPr>
                <w:sz w:val="24"/>
                <w:szCs w:val="24"/>
              </w:rPr>
            </w:pPr>
            <w:r w:rsidRPr="2C43FD72">
              <w:rPr>
                <w:sz w:val="24"/>
                <w:szCs w:val="24"/>
              </w:rPr>
              <w:t xml:space="preserve">Alternate/Exceptional Flows: </w:t>
            </w:r>
          </w:p>
        </w:tc>
      </w:tr>
    </w:tbl>
    <w:p w:rsidR="30E2E69F" w:rsidP="2C43FD72" w:rsidRDefault="30E2E69F" w14:paraId="63756603" w14:textId="165D16DA">
      <w:pPr>
        <w:rPr>
          <w:b/>
          <w:bCs/>
          <w:sz w:val="24"/>
          <w:szCs w:val="24"/>
          <w:u w:val="single"/>
        </w:rPr>
      </w:pPr>
    </w:p>
    <w:p w:rsidR="00B6703B" w:rsidP="2C43FD72" w:rsidRDefault="00B6703B" w14:paraId="43876546" w14:textId="77777777">
      <w:pPr>
        <w:rPr>
          <w:b/>
          <w:bCs/>
          <w:sz w:val="24"/>
          <w:szCs w:val="24"/>
          <w:u w:val="single"/>
        </w:rPr>
      </w:pPr>
    </w:p>
    <w:p w:rsidR="30E2E69F" w:rsidP="2C43FD72" w:rsidRDefault="46093AD2" w14:paraId="3AF51824" w14:textId="6F1CFE91">
      <w:pPr>
        <w:rPr>
          <w:b/>
          <w:bCs/>
          <w:sz w:val="24"/>
          <w:szCs w:val="24"/>
          <w:u w:val="single"/>
        </w:rPr>
      </w:pPr>
      <w:r w:rsidRPr="2C43FD72">
        <w:rPr>
          <w:b/>
          <w:bCs/>
          <w:sz w:val="24"/>
          <w:szCs w:val="24"/>
          <w:u w:val="single"/>
        </w:rPr>
        <w:t>Battles</w:t>
      </w:r>
    </w:p>
    <w:tbl>
      <w:tblPr>
        <w:tblStyle w:val="TableGrid"/>
        <w:tblW w:w="0" w:type="auto"/>
        <w:tblLook w:val="06A0" w:firstRow="1" w:lastRow="0" w:firstColumn="1" w:lastColumn="0" w:noHBand="1" w:noVBand="1"/>
      </w:tblPr>
      <w:tblGrid>
        <w:gridCol w:w="3795"/>
        <w:gridCol w:w="2445"/>
        <w:gridCol w:w="3090"/>
      </w:tblGrid>
      <w:tr w:rsidR="2C43FD72" w:rsidTr="2C43FD72" w14:paraId="1C631372" w14:textId="77777777">
        <w:tc>
          <w:tcPr>
            <w:tcW w:w="3795" w:type="dxa"/>
          </w:tcPr>
          <w:p w:rsidR="2C43FD72" w:rsidP="2C43FD72" w:rsidRDefault="2C43FD72" w14:paraId="42932149" w14:textId="0B105443">
            <w:pPr>
              <w:pStyle w:val="ListParagraph"/>
              <w:ind w:left="0"/>
              <w:jc w:val="both"/>
              <w:rPr>
                <w:sz w:val="24"/>
                <w:szCs w:val="24"/>
              </w:rPr>
            </w:pPr>
            <w:r w:rsidRPr="2C43FD72">
              <w:rPr>
                <w:sz w:val="24"/>
                <w:szCs w:val="24"/>
              </w:rPr>
              <w:t xml:space="preserve"> Use Case Name: </w:t>
            </w:r>
            <w:r w:rsidRPr="2C43FD72" w:rsidR="38FDEF81">
              <w:rPr>
                <w:sz w:val="24"/>
                <w:szCs w:val="24"/>
              </w:rPr>
              <w:t>Battles</w:t>
            </w:r>
          </w:p>
        </w:tc>
        <w:tc>
          <w:tcPr>
            <w:tcW w:w="2445" w:type="dxa"/>
          </w:tcPr>
          <w:p w:rsidR="2C43FD72" w:rsidP="2C43FD72" w:rsidRDefault="2C43FD72" w14:paraId="24EDC00E" w14:textId="27184063">
            <w:pPr>
              <w:pStyle w:val="ListParagraph"/>
              <w:ind w:left="0"/>
              <w:jc w:val="both"/>
              <w:rPr>
                <w:sz w:val="24"/>
                <w:szCs w:val="24"/>
              </w:rPr>
            </w:pPr>
            <w:r w:rsidRPr="2C43FD72">
              <w:rPr>
                <w:sz w:val="24"/>
                <w:szCs w:val="24"/>
              </w:rPr>
              <w:t xml:space="preserve">ID: </w:t>
            </w:r>
            <w:r w:rsidRPr="2C43FD72" w:rsidR="682DAB67">
              <w:rPr>
                <w:sz w:val="24"/>
                <w:szCs w:val="24"/>
              </w:rPr>
              <w:t>8</w:t>
            </w:r>
          </w:p>
        </w:tc>
        <w:tc>
          <w:tcPr>
            <w:tcW w:w="3090" w:type="dxa"/>
          </w:tcPr>
          <w:p w:rsidR="2C43FD72" w:rsidP="2C43FD72" w:rsidRDefault="2C43FD72" w14:paraId="7647DE93" w14:textId="3172B906">
            <w:pPr>
              <w:pStyle w:val="ListParagraph"/>
              <w:ind w:left="0"/>
              <w:jc w:val="both"/>
              <w:rPr>
                <w:sz w:val="24"/>
                <w:szCs w:val="24"/>
              </w:rPr>
            </w:pPr>
            <w:r w:rsidRPr="2C43FD72">
              <w:rPr>
                <w:sz w:val="24"/>
                <w:szCs w:val="24"/>
              </w:rPr>
              <w:t>Importance Level: High</w:t>
            </w:r>
          </w:p>
        </w:tc>
      </w:tr>
      <w:tr w:rsidR="2C43FD72" w:rsidTr="2C43FD72" w14:paraId="55B18D3C" w14:textId="77777777">
        <w:tc>
          <w:tcPr>
            <w:tcW w:w="9330" w:type="dxa"/>
            <w:gridSpan w:val="3"/>
          </w:tcPr>
          <w:p w:rsidR="2C43FD72" w:rsidP="2C43FD72" w:rsidRDefault="2C43FD72" w14:paraId="4EE07F05" w14:textId="3D094595">
            <w:pPr>
              <w:pStyle w:val="ListParagraph"/>
              <w:ind w:left="0"/>
              <w:jc w:val="both"/>
              <w:rPr>
                <w:sz w:val="24"/>
                <w:szCs w:val="24"/>
              </w:rPr>
            </w:pPr>
            <w:r w:rsidRPr="2C43FD72">
              <w:rPr>
                <w:sz w:val="24"/>
                <w:szCs w:val="24"/>
              </w:rPr>
              <w:t>Primary Actor: User                                                Use Case Type: Detail, Essential</w:t>
            </w:r>
          </w:p>
        </w:tc>
      </w:tr>
      <w:tr w:rsidR="2C43FD72" w:rsidTr="2C43FD72" w14:paraId="74A86F7B" w14:textId="77777777">
        <w:tc>
          <w:tcPr>
            <w:tcW w:w="9330" w:type="dxa"/>
            <w:gridSpan w:val="3"/>
          </w:tcPr>
          <w:p w:rsidR="2C43FD72" w:rsidP="2C43FD72" w:rsidRDefault="2C43FD72" w14:paraId="2635B6AB" w14:textId="5D21ED05">
            <w:pPr>
              <w:pStyle w:val="ListParagraph"/>
              <w:ind w:left="0"/>
              <w:jc w:val="both"/>
              <w:rPr>
                <w:sz w:val="24"/>
                <w:szCs w:val="24"/>
              </w:rPr>
            </w:pPr>
            <w:r w:rsidRPr="2C43FD72">
              <w:rPr>
                <w:sz w:val="24"/>
                <w:szCs w:val="24"/>
              </w:rPr>
              <w:t>Stakeholders and Interests:</w:t>
            </w:r>
          </w:p>
          <w:p w:rsidR="2C43FD72" w:rsidP="2C43FD72" w:rsidRDefault="2C43FD72" w14:paraId="1EA93A0E" w14:textId="706C6E4E">
            <w:pPr>
              <w:pStyle w:val="ListParagraph"/>
              <w:ind w:left="0"/>
              <w:jc w:val="both"/>
              <w:rPr>
                <w:sz w:val="24"/>
                <w:szCs w:val="24"/>
              </w:rPr>
            </w:pPr>
            <w:r w:rsidRPr="2C43FD72">
              <w:rPr>
                <w:sz w:val="24"/>
                <w:szCs w:val="24"/>
              </w:rPr>
              <w:t xml:space="preserve">User – wants to be able to </w:t>
            </w:r>
            <w:r w:rsidRPr="2C43FD72" w:rsidR="5344E684">
              <w:rPr>
                <w:sz w:val="24"/>
                <w:szCs w:val="24"/>
              </w:rPr>
              <w:t>fight enemies</w:t>
            </w:r>
          </w:p>
          <w:p w:rsidR="2C43FD72" w:rsidP="2C43FD72" w:rsidRDefault="2C43FD72" w14:paraId="60CC48A5" w14:textId="548F4703">
            <w:pPr>
              <w:pStyle w:val="ListParagraph"/>
              <w:ind w:left="0"/>
              <w:jc w:val="both"/>
              <w:rPr>
                <w:sz w:val="24"/>
                <w:szCs w:val="24"/>
              </w:rPr>
            </w:pPr>
          </w:p>
        </w:tc>
      </w:tr>
      <w:tr w:rsidR="2C43FD72" w:rsidTr="2C43FD72" w14:paraId="26020128" w14:textId="77777777">
        <w:trPr>
          <w:trHeight w:val="300"/>
        </w:trPr>
        <w:tc>
          <w:tcPr>
            <w:tcW w:w="9330" w:type="dxa"/>
            <w:gridSpan w:val="3"/>
          </w:tcPr>
          <w:p w:rsidR="2C43FD72" w:rsidP="2C43FD72" w:rsidRDefault="2C43FD72" w14:paraId="10251042" w14:textId="4B4869E5">
            <w:pPr>
              <w:pStyle w:val="ListParagraph"/>
              <w:ind w:left="0"/>
              <w:jc w:val="both"/>
              <w:rPr>
                <w:sz w:val="24"/>
                <w:szCs w:val="24"/>
              </w:rPr>
            </w:pPr>
            <w:r w:rsidRPr="2C43FD72">
              <w:rPr>
                <w:sz w:val="24"/>
                <w:szCs w:val="24"/>
              </w:rPr>
              <w:t xml:space="preserve">Brief Description: This use case describes how a user </w:t>
            </w:r>
            <w:r w:rsidRPr="2C43FD72" w:rsidR="65017CC2">
              <w:rPr>
                <w:sz w:val="24"/>
                <w:szCs w:val="24"/>
              </w:rPr>
              <w:t>fights</w:t>
            </w:r>
            <w:r w:rsidRPr="2C43FD72" w:rsidR="34DEC610">
              <w:rPr>
                <w:sz w:val="24"/>
                <w:szCs w:val="24"/>
              </w:rPr>
              <w:t xml:space="preserve"> a</w:t>
            </w:r>
            <w:r w:rsidRPr="2C43FD72" w:rsidR="65017CC2">
              <w:rPr>
                <w:sz w:val="24"/>
                <w:szCs w:val="24"/>
              </w:rPr>
              <w:t xml:space="preserve"> </w:t>
            </w:r>
            <w:r w:rsidRPr="2C43FD72" w:rsidR="7EBCA90B">
              <w:rPr>
                <w:sz w:val="24"/>
                <w:szCs w:val="24"/>
              </w:rPr>
              <w:t>battle</w:t>
            </w:r>
          </w:p>
        </w:tc>
      </w:tr>
      <w:tr w:rsidR="2C43FD72" w:rsidTr="2C43FD72" w14:paraId="3EF518C8" w14:textId="77777777">
        <w:tc>
          <w:tcPr>
            <w:tcW w:w="9330" w:type="dxa"/>
            <w:gridSpan w:val="3"/>
          </w:tcPr>
          <w:p w:rsidR="2C43FD72" w:rsidP="2C43FD72" w:rsidRDefault="2C43FD72" w14:paraId="7E7B8706" w14:textId="5CE45919">
            <w:pPr>
              <w:pStyle w:val="ListParagraph"/>
              <w:spacing w:line="259" w:lineRule="auto"/>
              <w:ind w:left="0"/>
              <w:jc w:val="both"/>
              <w:rPr>
                <w:sz w:val="24"/>
                <w:szCs w:val="24"/>
              </w:rPr>
            </w:pPr>
            <w:r w:rsidRPr="2C43FD72">
              <w:rPr>
                <w:sz w:val="24"/>
                <w:szCs w:val="24"/>
              </w:rPr>
              <w:t xml:space="preserve">Trigger: user is travelling and </w:t>
            </w:r>
            <w:r w:rsidRPr="2C43FD72" w:rsidR="067E1512">
              <w:rPr>
                <w:sz w:val="24"/>
                <w:szCs w:val="24"/>
              </w:rPr>
              <w:t>engages in a battle encounter</w:t>
            </w:r>
          </w:p>
          <w:p w:rsidR="2C43FD72" w:rsidP="2C43FD72" w:rsidRDefault="2C43FD72" w14:paraId="4296A098" w14:textId="1334D8FE">
            <w:pPr>
              <w:pStyle w:val="ListParagraph"/>
              <w:ind w:left="0"/>
              <w:jc w:val="both"/>
              <w:rPr>
                <w:sz w:val="24"/>
                <w:szCs w:val="24"/>
              </w:rPr>
            </w:pPr>
            <w:r w:rsidRPr="2C43FD72">
              <w:rPr>
                <w:sz w:val="24"/>
                <w:szCs w:val="24"/>
              </w:rPr>
              <w:t>Type: Internal</w:t>
            </w:r>
          </w:p>
        </w:tc>
      </w:tr>
      <w:tr w:rsidR="2C43FD72" w:rsidTr="2C43FD72" w14:paraId="5F51932C" w14:textId="77777777">
        <w:tc>
          <w:tcPr>
            <w:tcW w:w="9330" w:type="dxa"/>
            <w:gridSpan w:val="3"/>
          </w:tcPr>
          <w:p w:rsidR="2C43FD72" w:rsidP="2C43FD72" w:rsidRDefault="2C43FD72" w14:paraId="5D4FC333" w14:textId="152069EC">
            <w:pPr>
              <w:pStyle w:val="ListParagraph"/>
              <w:ind w:left="0"/>
              <w:jc w:val="both"/>
              <w:rPr>
                <w:sz w:val="24"/>
                <w:szCs w:val="24"/>
              </w:rPr>
            </w:pPr>
            <w:r w:rsidRPr="2C43FD72">
              <w:rPr>
                <w:sz w:val="24"/>
                <w:szCs w:val="24"/>
              </w:rPr>
              <w:t>Relationships:</w:t>
            </w:r>
          </w:p>
          <w:p w:rsidR="2C43FD72" w:rsidP="2C43FD72" w:rsidRDefault="2C43FD72" w14:paraId="09EE7742" w14:textId="1EB3EFCB">
            <w:pPr>
              <w:pStyle w:val="ListParagraph"/>
              <w:ind w:left="0"/>
              <w:jc w:val="both"/>
              <w:rPr>
                <w:sz w:val="24"/>
                <w:szCs w:val="24"/>
              </w:rPr>
            </w:pPr>
            <w:r w:rsidRPr="2C43FD72">
              <w:rPr>
                <w:sz w:val="24"/>
                <w:szCs w:val="24"/>
              </w:rPr>
              <w:t xml:space="preserve">               Association: User, Host Application, Game</w:t>
            </w:r>
          </w:p>
          <w:p w:rsidR="2C43FD72" w:rsidP="2C43FD72" w:rsidRDefault="2C43FD72" w14:paraId="31868173" w14:textId="65443183">
            <w:pPr>
              <w:pStyle w:val="ListParagraph"/>
              <w:ind w:left="0"/>
              <w:jc w:val="both"/>
              <w:rPr>
                <w:sz w:val="24"/>
                <w:szCs w:val="24"/>
              </w:rPr>
            </w:pPr>
            <w:r w:rsidRPr="2C43FD72">
              <w:rPr>
                <w:sz w:val="24"/>
                <w:szCs w:val="24"/>
              </w:rPr>
              <w:t xml:space="preserve">               Include:</w:t>
            </w:r>
          </w:p>
          <w:p w:rsidR="2C43FD72" w:rsidP="2C43FD72" w:rsidRDefault="2C43FD72" w14:paraId="75B663F5" w14:textId="29AC4DF6">
            <w:pPr>
              <w:pStyle w:val="ListParagraph"/>
              <w:ind w:left="0"/>
              <w:jc w:val="both"/>
              <w:rPr>
                <w:sz w:val="24"/>
                <w:szCs w:val="24"/>
              </w:rPr>
            </w:pPr>
            <w:r w:rsidRPr="2C43FD72">
              <w:rPr>
                <w:sz w:val="24"/>
                <w:szCs w:val="24"/>
              </w:rPr>
              <w:t xml:space="preserve">               Extend:</w:t>
            </w:r>
          </w:p>
          <w:p w:rsidR="2C43FD72" w:rsidP="2C43FD72" w:rsidRDefault="2C43FD72" w14:paraId="0B5AB59D" w14:textId="7623581A">
            <w:pPr>
              <w:pStyle w:val="ListParagraph"/>
              <w:ind w:left="0"/>
              <w:jc w:val="both"/>
              <w:rPr>
                <w:sz w:val="24"/>
                <w:szCs w:val="24"/>
              </w:rPr>
            </w:pPr>
            <w:r w:rsidRPr="2C43FD72">
              <w:rPr>
                <w:sz w:val="24"/>
                <w:szCs w:val="24"/>
              </w:rPr>
              <w:t xml:space="preserve">               Generalization:</w:t>
            </w:r>
          </w:p>
        </w:tc>
      </w:tr>
      <w:tr w:rsidR="2C43FD72" w:rsidTr="2C43FD72" w14:paraId="1F50C35A" w14:textId="77777777">
        <w:tc>
          <w:tcPr>
            <w:tcW w:w="9330" w:type="dxa"/>
            <w:gridSpan w:val="3"/>
          </w:tcPr>
          <w:p w:rsidR="2C43FD72" w:rsidP="2C43FD72" w:rsidRDefault="2C43FD72" w14:paraId="3D6D99A4" w14:textId="150D03FB">
            <w:pPr>
              <w:pStyle w:val="ListParagraph"/>
              <w:ind w:left="0"/>
              <w:rPr>
                <w:sz w:val="24"/>
                <w:szCs w:val="24"/>
              </w:rPr>
            </w:pPr>
            <w:r w:rsidRPr="2C43FD72">
              <w:rPr>
                <w:sz w:val="24"/>
                <w:szCs w:val="24"/>
              </w:rPr>
              <w:t>Normal Flow of Events:</w:t>
            </w:r>
          </w:p>
          <w:p w:rsidR="306079E4" w:rsidP="00B07119" w:rsidRDefault="306079E4" w14:paraId="5FCD0001" w14:textId="7B06670C">
            <w:pPr>
              <w:pStyle w:val="ListParagraph"/>
              <w:numPr>
                <w:ilvl w:val="0"/>
                <w:numId w:val="22"/>
              </w:numPr>
              <w:rPr>
                <w:rFonts w:eastAsiaTheme="minorEastAsia"/>
                <w:sz w:val="24"/>
                <w:szCs w:val="24"/>
              </w:rPr>
            </w:pPr>
            <w:r w:rsidRPr="2C43FD72">
              <w:rPr>
                <w:sz w:val="24"/>
                <w:szCs w:val="24"/>
              </w:rPr>
              <w:t>User encounters a battle</w:t>
            </w:r>
          </w:p>
          <w:p w:rsidR="306079E4" w:rsidP="00B07119" w:rsidRDefault="306079E4" w14:paraId="60EB0339" w14:textId="0667F656">
            <w:pPr>
              <w:pStyle w:val="ListParagraph"/>
              <w:numPr>
                <w:ilvl w:val="0"/>
                <w:numId w:val="22"/>
              </w:numPr>
              <w:rPr>
                <w:sz w:val="24"/>
                <w:szCs w:val="24"/>
              </w:rPr>
            </w:pPr>
            <w:r w:rsidRPr="2C43FD72">
              <w:rPr>
                <w:sz w:val="24"/>
                <w:szCs w:val="24"/>
              </w:rPr>
              <w:t xml:space="preserve">System </w:t>
            </w:r>
            <w:r w:rsidRPr="2C43FD72" w:rsidR="3312AD6A">
              <w:rPr>
                <w:sz w:val="24"/>
                <w:szCs w:val="24"/>
              </w:rPr>
              <w:t>spawns'</w:t>
            </w:r>
            <w:r w:rsidRPr="2C43FD72" w:rsidR="5CCECDB8">
              <w:rPr>
                <w:sz w:val="24"/>
                <w:szCs w:val="24"/>
              </w:rPr>
              <w:t xml:space="preserve"> enemies and </w:t>
            </w:r>
            <w:r w:rsidRPr="2C43FD72">
              <w:rPr>
                <w:sz w:val="24"/>
                <w:szCs w:val="24"/>
              </w:rPr>
              <w:t>displays the Battles screen</w:t>
            </w:r>
          </w:p>
          <w:p w:rsidR="4E484C88" w:rsidP="00B07119" w:rsidRDefault="4E484C88" w14:paraId="6C9BCD1A" w14:textId="097C4214">
            <w:pPr>
              <w:pStyle w:val="ListParagraph"/>
              <w:numPr>
                <w:ilvl w:val="0"/>
                <w:numId w:val="22"/>
              </w:numPr>
              <w:spacing w:line="259" w:lineRule="auto"/>
              <w:rPr>
                <w:rFonts w:eastAsiaTheme="minorEastAsia"/>
                <w:sz w:val="24"/>
                <w:szCs w:val="24"/>
              </w:rPr>
            </w:pPr>
            <w:r w:rsidRPr="2C43FD72">
              <w:rPr>
                <w:sz w:val="24"/>
                <w:szCs w:val="24"/>
              </w:rPr>
              <w:t>User chooses action</w:t>
            </w:r>
            <w:r w:rsidRPr="2C43FD72" w:rsidR="318C3433">
              <w:rPr>
                <w:sz w:val="24"/>
                <w:szCs w:val="24"/>
              </w:rPr>
              <w:t>:</w:t>
            </w:r>
            <w:r w:rsidRPr="2C43FD72" w:rsidR="18259144">
              <w:rPr>
                <w:sz w:val="24"/>
                <w:szCs w:val="24"/>
              </w:rPr>
              <w:t xml:space="preserve"> </w:t>
            </w:r>
            <w:r w:rsidRPr="2C43FD72" w:rsidR="318C3433">
              <w:rPr>
                <w:sz w:val="24"/>
                <w:szCs w:val="24"/>
              </w:rPr>
              <w:t>attack, item, run away</w:t>
            </w:r>
          </w:p>
          <w:p w:rsidR="6961CD08" w:rsidP="00B07119" w:rsidRDefault="6961CD08" w14:paraId="6C603CC0" w14:textId="224CB85B">
            <w:pPr>
              <w:pStyle w:val="ListParagraph"/>
              <w:numPr>
                <w:ilvl w:val="0"/>
                <w:numId w:val="22"/>
              </w:numPr>
              <w:spacing w:line="259" w:lineRule="auto"/>
              <w:rPr>
                <w:sz w:val="24"/>
                <w:szCs w:val="24"/>
              </w:rPr>
            </w:pPr>
            <w:r w:rsidRPr="2C43FD72">
              <w:rPr>
                <w:sz w:val="24"/>
                <w:szCs w:val="24"/>
              </w:rPr>
              <w:t>System enacts user action</w:t>
            </w:r>
          </w:p>
          <w:p w:rsidR="6961CD08" w:rsidP="00B07119" w:rsidRDefault="6961CD08" w14:paraId="53798628" w14:textId="06B9B480">
            <w:pPr>
              <w:pStyle w:val="ListParagraph"/>
              <w:numPr>
                <w:ilvl w:val="0"/>
                <w:numId w:val="22"/>
              </w:numPr>
              <w:spacing w:line="259" w:lineRule="auto"/>
              <w:rPr>
                <w:sz w:val="24"/>
                <w:szCs w:val="24"/>
              </w:rPr>
            </w:pPr>
            <w:r w:rsidRPr="2C43FD72">
              <w:rPr>
                <w:sz w:val="24"/>
                <w:szCs w:val="24"/>
              </w:rPr>
              <w:t>Enemies do action</w:t>
            </w:r>
          </w:p>
          <w:p w:rsidR="163F3725" w:rsidP="00B07119" w:rsidRDefault="163F3725" w14:paraId="050520B1" w14:textId="0A1E8106">
            <w:pPr>
              <w:pStyle w:val="ListParagraph"/>
              <w:numPr>
                <w:ilvl w:val="0"/>
                <w:numId w:val="22"/>
              </w:numPr>
              <w:spacing w:line="259" w:lineRule="auto"/>
              <w:rPr>
                <w:sz w:val="24"/>
                <w:szCs w:val="24"/>
              </w:rPr>
            </w:pPr>
            <w:r w:rsidRPr="2C43FD72">
              <w:rPr>
                <w:sz w:val="24"/>
                <w:szCs w:val="24"/>
              </w:rPr>
              <w:t>System enacts enemies' action</w:t>
            </w:r>
          </w:p>
          <w:p w:rsidR="163F3725" w:rsidP="00B07119" w:rsidRDefault="163F3725" w14:paraId="7E3A2CD0" w14:textId="6B049F3E">
            <w:pPr>
              <w:pStyle w:val="ListParagraph"/>
              <w:numPr>
                <w:ilvl w:val="0"/>
                <w:numId w:val="22"/>
              </w:numPr>
              <w:spacing w:line="259" w:lineRule="auto"/>
              <w:rPr>
                <w:sz w:val="24"/>
                <w:szCs w:val="24"/>
              </w:rPr>
            </w:pPr>
            <w:r w:rsidRPr="2C43FD72">
              <w:rPr>
                <w:sz w:val="24"/>
                <w:szCs w:val="24"/>
              </w:rPr>
              <w:t>Repeat steps 3-6 until User wins, loses or successfully flees</w:t>
            </w:r>
          </w:p>
          <w:p w:rsidR="163F3725" w:rsidP="00B07119" w:rsidRDefault="163F3725" w14:paraId="35C700CF" w14:textId="48478B4E">
            <w:pPr>
              <w:pStyle w:val="ListParagraph"/>
              <w:numPr>
                <w:ilvl w:val="0"/>
                <w:numId w:val="22"/>
              </w:numPr>
              <w:spacing w:line="259" w:lineRule="auto"/>
              <w:rPr>
                <w:sz w:val="24"/>
                <w:szCs w:val="24"/>
              </w:rPr>
            </w:pPr>
            <w:r w:rsidRPr="2C43FD72">
              <w:rPr>
                <w:sz w:val="24"/>
                <w:szCs w:val="24"/>
              </w:rPr>
              <w:t>User Wins</w:t>
            </w:r>
          </w:p>
          <w:p w:rsidR="163F3725" w:rsidP="00B07119" w:rsidRDefault="163F3725" w14:paraId="5FD24EE0" w14:textId="15F17B6D">
            <w:pPr>
              <w:pStyle w:val="ListParagraph"/>
              <w:numPr>
                <w:ilvl w:val="0"/>
                <w:numId w:val="22"/>
              </w:numPr>
              <w:spacing w:line="259" w:lineRule="auto"/>
              <w:rPr>
                <w:sz w:val="24"/>
                <w:szCs w:val="24"/>
              </w:rPr>
            </w:pPr>
            <w:r w:rsidRPr="2C43FD72">
              <w:rPr>
                <w:sz w:val="24"/>
                <w:szCs w:val="24"/>
              </w:rPr>
              <w:t>System displays rewards screen</w:t>
            </w:r>
          </w:p>
          <w:p w:rsidR="163F3725" w:rsidP="00B07119" w:rsidRDefault="163F3725" w14:paraId="4B8AD41F" w14:textId="59A2F93A">
            <w:pPr>
              <w:pStyle w:val="ListParagraph"/>
              <w:numPr>
                <w:ilvl w:val="0"/>
                <w:numId w:val="22"/>
              </w:numPr>
              <w:spacing w:line="259" w:lineRule="auto"/>
              <w:rPr>
                <w:sz w:val="24"/>
                <w:szCs w:val="24"/>
              </w:rPr>
            </w:pPr>
            <w:r w:rsidRPr="2C43FD72">
              <w:rPr>
                <w:sz w:val="24"/>
                <w:szCs w:val="24"/>
              </w:rPr>
              <w:t>User chooses rewards and closes screen</w:t>
            </w:r>
          </w:p>
          <w:p w:rsidR="163F3725" w:rsidP="00B07119" w:rsidRDefault="163F3725" w14:paraId="4F8FF83D" w14:textId="0F2B6722">
            <w:pPr>
              <w:pStyle w:val="ListParagraph"/>
              <w:numPr>
                <w:ilvl w:val="0"/>
                <w:numId w:val="22"/>
              </w:numPr>
              <w:spacing w:line="259" w:lineRule="auto"/>
              <w:rPr>
                <w:sz w:val="24"/>
                <w:szCs w:val="24"/>
              </w:rPr>
            </w:pPr>
            <w:r w:rsidRPr="2C43FD72">
              <w:rPr>
                <w:sz w:val="24"/>
                <w:szCs w:val="24"/>
              </w:rPr>
              <w:t>System closes battle screen</w:t>
            </w:r>
          </w:p>
        </w:tc>
      </w:tr>
      <w:tr w:rsidR="2C43FD72" w:rsidTr="2C43FD72" w14:paraId="3B49495B" w14:textId="77777777">
        <w:tc>
          <w:tcPr>
            <w:tcW w:w="9330" w:type="dxa"/>
            <w:gridSpan w:val="3"/>
          </w:tcPr>
          <w:p w:rsidR="2C43FD72" w:rsidP="2C43FD72" w:rsidRDefault="2C43FD72" w14:paraId="11E5CC71" w14:textId="12E65CCA">
            <w:pPr>
              <w:pStyle w:val="ListParagraph"/>
              <w:ind w:left="0"/>
              <w:rPr>
                <w:sz w:val="24"/>
                <w:szCs w:val="24"/>
              </w:rPr>
            </w:pPr>
            <w:r w:rsidRPr="2C43FD72">
              <w:rPr>
                <w:sz w:val="24"/>
                <w:szCs w:val="24"/>
              </w:rPr>
              <w:t>SubFlows:</w:t>
            </w:r>
          </w:p>
        </w:tc>
      </w:tr>
      <w:tr w:rsidR="2C43FD72" w:rsidTr="2C43FD72" w14:paraId="7752C84B" w14:textId="77777777">
        <w:tc>
          <w:tcPr>
            <w:tcW w:w="9330" w:type="dxa"/>
            <w:gridSpan w:val="3"/>
          </w:tcPr>
          <w:p w:rsidR="2C43FD72" w:rsidP="2C43FD72" w:rsidRDefault="2C43FD72" w14:paraId="7B5A3950" w14:textId="11EA5EDD">
            <w:pPr>
              <w:pStyle w:val="ListParagraph"/>
              <w:ind w:left="0"/>
              <w:rPr>
                <w:sz w:val="24"/>
                <w:szCs w:val="24"/>
              </w:rPr>
            </w:pPr>
            <w:r w:rsidRPr="2C43FD72">
              <w:rPr>
                <w:sz w:val="24"/>
                <w:szCs w:val="24"/>
              </w:rPr>
              <w:t xml:space="preserve">Alternate/Exceptional Flows: </w:t>
            </w:r>
          </w:p>
          <w:p w:rsidR="154C3C59" w:rsidP="2C43FD72" w:rsidRDefault="154C3C59" w14:paraId="6594C15B" w14:textId="103A787B">
            <w:pPr>
              <w:pStyle w:val="ListParagraph"/>
              <w:ind w:left="0"/>
              <w:rPr>
                <w:sz w:val="24"/>
                <w:szCs w:val="24"/>
              </w:rPr>
            </w:pPr>
            <w:r w:rsidRPr="2C43FD72">
              <w:rPr>
                <w:sz w:val="24"/>
                <w:szCs w:val="24"/>
              </w:rPr>
              <w:t xml:space="preserve">      8a. User loses</w:t>
            </w:r>
          </w:p>
          <w:p w:rsidR="154C3C59" w:rsidP="2C43FD72" w:rsidRDefault="154C3C59" w14:paraId="16B59FFE" w14:textId="4A71F54F">
            <w:pPr>
              <w:pStyle w:val="ListParagraph"/>
              <w:ind w:left="0"/>
              <w:rPr>
                <w:sz w:val="24"/>
                <w:szCs w:val="24"/>
              </w:rPr>
            </w:pPr>
            <w:r w:rsidRPr="2C43FD72">
              <w:rPr>
                <w:sz w:val="24"/>
                <w:szCs w:val="24"/>
              </w:rPr>
              <w:t xml:space="preserve">      9a. System closes battle screen</w:t>
            </w:r>
          </w:p>
          <w:p w:rsidR="154C3C59" w:rsidP="2C43FD72" w:rsidRDefault="154C3C59" w14:paraId="739E3253" w14:textId="23CC4160">
            <w:pPr>
              <w:pStyle w:val="ListParagraph"/>
              <w:ind w:left="0"/>
              <w:rPr>
                <w:sz w:val="24"/>
                <w:szCs w:val="24"/>
              </w:rPr>
            </w:pPr>
            <w:r w:rsidRPr="2C43FD72">
              <w:rPr>
                <w:sz w:val="24"/>
                <w:szCs w:val="24"/>
              </w:rPr>
              <w:t xml:space="preserve">      10a. System moves player back to previous location</w:t>
            </w:r>
          </w:p>
          <w:p w:rsidR="154C3C59" w:rsidP="2C43FD72" w:rsidRDefault="154C3C59" w14:paraId="67CCDE41" w14:textId="09BFEC00">
            <w:pPr>
              <w:pStyle w:val="ListParagraph"/>
              <w:ind w:left="0"/>
              <w:rPr>
                <w:sz w:val="24"/>
                <w:szCs w:val="24"/>
              </w:rPr>
            </w:pPr>
            <w:r w:rsidRPr="2C43FD72">
              <w:rPr>
                <w:sz w:val="24"/>
                <w:szCs w:val="24"/>
              </w:rPr>
              <w:t xml:space="preserve">      11a. System removes all </w:t>
            </w:r>
            <w:r w:rsidRPr="2C43FD72" w:rsidR="70D9E19D">
              <w:rPr>
                <w:sz w:val="24"/>
                <w:szCs w:val="24"/>
              </w:rPr>
              <w:t>rewards player had earned on that travel</w:t>
            </w:r>
          </w:p>
          <w:p w:rsidR="70D9E19D" w:rsidP="2C43FD72" w:rsidRDefault="70D9E19D" w14:paraId="72470DDA" w14:textId="5F07B36A">
            <w:pPr>
              <w:pStyle w:val="ListParagraph"/>
              <w:ind w:left="0"/>
              <w:rPr>
                <w:sz w:val="24"/>
                <w:szCs w:val="24"/>
              </w:rPr>
            </w:pPr>
            <w:r w:rsidRPr="2C43FD72">
              <w:rPr>
                <w:sz w:val="24"/>
                <w:szCs w:val="24"/>
              </w:rPr>
              <w:t xml:space="preserve">      12a. User resumes play </w:t>
            </w:r>
          </w:p>
          <w:p w:rsidR="48A22A6C" w:rsidP="2C43FD72" w:rsidRDefault="48A22A6C" w14:paraId="28D64CF1" w14:textId="34440CA9">
            <w:pPr>
              <w:pStyle w:val="ListParagraph"/>
              <w:ind w:left="0"/>
              <w:rPr>
                <w:sz w:val="24"/>
                <w:szCs w:val="24"/>
              </w:rPr>
            </w:pPr>
            <w:r w:rsidRPr="2C43FD72">
              <w:rPr>
                <w:sz w:val="24"/>
                <w:szCs w:val="24"/>
              </w:rPr>
              <w:t xml:space="preserve">      8b. User successfully runs away </w:t>
            </w:r>
          </w:p>
          <w:p w:rsidR="48A22A6C" w:rsidP="2C43FD72" w:rsidRDefault="48A22A6C" w14:paraId="5BCED22E" w14:textId="5D959DCB">
            <w:pPr>
              <w:pStyle w:val="ListParagraph"/>
              <w:ind w:left="0"/>
              <w:rPr>
                <w:sz w:val="24"/>
                <w:szCs w:val="24"/>
              </w:rPr>
            </w:pPr>
            <w:r w:rsidRPr="2C43FD72">
              <w:rPr>
                <w:sz w:val="24"/>
                <w:szCs w:val="24"/>
              </w:rPr>
              <w:t xml:space="preserve">      9b. System closes battle screen </w:t>
            </w:r>
            <w:r w:rsidRPr="2C43FD72" w:rsidR="209B0BD5">
              <w:rPr>
                <w:sz w:val="24"/>
                <w:szCs w:val="24"/>
              </w:rPr>
              <w:t>and puts player back into travel scene they were in</w:t>
            </w:r>
          </w:p>
          <w:p w:rsidR="209B0BD5" w:rsidP="2C43FD72" w:rsidRDefault="209B0BD5" w14:paraId="27728B83" w14:textId="52DA69DA">
            <w:pPr>
              <w:pStyle w:val="ListParagraph"/>
              <w:ind w:left="0"/>
              <w:rPr>
                <w:sz w:val="24"/>
                <w:szCs w:val="24"/>
              </w:rPr>
            </w:pPr>
            <w:r w:rsidRPr="2C43FD72">
              <w:rPr>
                <w:sz w:val="24"/>
                <w:szCs w:val="24"/>
              </w:rPr>
              <w:t xml:space="preserve">      8c User Unsuccessfully runs away</w:t>
            </w:r>
          </w:p>
          <w:p w:rsidR="209B0BD5" w:rsidP="2C43FD72" w:rsidRDefault="209B0BD5" w14:paraId="25FCA598" w14:textId="6D042929">
            <w:pPr>
              <w:pStyle w:val="ListParagraph"/>
              <w:ind w:left="0"/>
              <w:rPr>
                <w:sz w:val="24"/>
                <w:szCs w:val="24"/>
              </w:rPr>
            </w:pPr>
            <w:r w:rsidRPr="2C43FD72">
              <w:rPr>
                <w:sz w:val="24"/>
                <w:szCs w:val="24"/>
              </w:rPr>
              <w:t xml:space="preserve">      9c User loses turn</w:t>
            </w:r>
          </w:p>
        </w:tc>
      </w:tr>
    </w:tbl>
    <w:p w:rsidR="30E2E69F" w:rsidP="2C43FD72" w:rsidRDefault="30E2E69F" w14:paraId="4CAA2A9B" w14:textId="1D06FF0F">
      <w:pPr>
        <w:rPr>
          <w:b/>
          <w:bCs/>
          <w:sz w:val="24"/>
          <w:szCs w:val="24"/>
          <w:u w:val="single"/>
        </w:rPr>
      </w:pPr>
    </w:p>
    <w:p w:rsidR="00B6703B" w:rsidP="2C43FD72" w:rsidRDefault="00B6703B" w14:paraId="3D8F256E" w14:textId="77777777">
      <w:pPr>
        <w:rPr>
          <w:b/>
          <w:bCs/>
          <w:sz w:val="24"/>
          <w:szCs w:val="24"/>
          <w:u w:val="single"/>
        </w:rPr>
      </w:pPr>
    </w:p>
    <w:p w:rsidR="00B6703B" w:rsidP="2C43FD72" w:rsidRDefault="00B6703B" w14:paraId="6F292C81" w14:textId="77777777">
      <w:pPr>
        <w:rPr>
          <w:b/>
          <w:bCs/>
          <w:sz w:val="24"/>
          <w:szCs w:val="24"/>
          <w:u w:val="single"/>
        </w:rPr>
      </w:pPr>
    </w:p>
    <w:p w:rsidR="30E2E69F" w:rsidP="2C43FD72" w:rsidRDefault="46093AD2" w14:paraId="40FFA181" w14:textId="47FB1F7F">
      <w:pPr>
        <w:rPr>
          <w:b/>
          <w:bCs/>
          <w:sz w:val="24"/>
          <w:szCs w:val="24"/>
          <w:u w:val="single"/>
        </w:rPr>
      </w:pPr>
      <w:r w:rsidRPr="2C43FD72">
        <w:rPr>
          <w:b/>
          <w:bCs/>
          <w:sz w:val="24"/>
          <w:szCs w:val="24"/>
          <w:u w:val="single"/>
        </w:rPr>
        <w:t>Rewards</w:t>
      </w:r>
    </w:p>
    <w:tbl>
      <w:tblPr>
        <w:tblStyle w:val="TableGrid"/>
        <w:tblW w:w="0" w:type="auto"/>
        <w:tblLook w:val="06A0" w:firstRow="1" w:lastRow="0" w:firstColumn="1" w:lastColumn="0" w:noHBand="1" w:noVBand="1"/>
      </w:tblPr>
      <w:tblGrid>
        <w:gridCol w:w="3795"/>
        <w:gridCol w:w="2445"/>
        <w:gridCol w:w="3090"/>
      </w:tblGrid>
      <w:tr w:rsidR="2C43FD72" w:rsidTr="2C43FD72" w14:paraId="238B433B" w14:textId="77777777">
        <w:tc>
          <w:tcPr>
            <w:tcW w:w="3795" w:type="dxa"/>
          </w:tcPr>
          <w:p w:rsidR="2C43FD72" w:rsidP="2C43FD72" w:rsidRDefault="2C43FD72" w14:paraId="2BEF5D83" w14:textId="03739A3D">
            <w:pPr>
              <w:pStyle w:val="ListParagraph"/>
              <w:ind w:left="0"/>
              <w:jc w:val="both"/>
              <w:rPr>
                <w:sz w:val="24"/>
                <w:szCs w:val="24"/>
              </w:rPr>
            </w:pPr>
            <w:r w:rsidRPr="2C43FD72">
              <w:rPr>
                <w:sz w:val="24"/>
                <w:szCs w:val="24"/>
              </w:rPr>
              <w:t xml:space="preserve"> Use Case Name: </w:t>
            </w:r>
            <w:r w:rsidRPr="2C43FD72" w:rsidR="1CF207EF">
              <w:rPr>
                <w:sz w:val="24"/>
                <w:szCs w:val="24"/>
              </w:rPr>
              <w:t>Rewards</w:t>
            </w:r>
          </w:p>
        </w:tc>
        <w:tc>
          <w:tcPr>
            <w:tcW w:w="2445" w:type="dxa"/>
          </w:tcPr>
          <w:p w:rsidR="2C43FD72" w:rsidP="2C43FD72" w:rsidRDefault="2C43FD72" w14:paraId="0130B31D" w14:textId="6F6603B0">
            <w:pPr>
              <w:pStyle w:val="ListParagraph"/>
              <w:ind w:left="0"/>
              <w:jc w:val="both"/>
              <w:rPr>
                <w:sz w:val="24"/>
                <w:szCs w:val="24"/>
              </w:rPr>
            </w:pPr>
            <w:r w:rsidRPr="2C43FD72">
              <w:rPr>
                <w:sz w:val="24"/>
                <w:szCs w:val="24"/>
              </w:rPr>
              <w:t xml:space="preserve">ID: </w:t>
            </w:r>
            <w:r w:rsidRPr="2C43FD72" w:rsidR="3704B3B4">
              <w:rPr>
                <w:sz w:val="24"/>
                <w:szCs w:val="24"/>
              </w:rPr>
              <w:t>9</w:t>
            </w:r>
          </w:p>
        </w:tc>
        <w:tc>
          <w:tcPr>
            <w:tcW w:w="3090" w:type="dxa"/>
          </w:tcPr>
          <w:p w:rsidR="2C43FD72" w:rsidP="2C43FD72" w:rsidRDefault="2C43FD72" w14:paraId="63142D4A" w14:textId="3172B906">
            <w:pPr>
              <w:pStyle w:val="ListParagraph"/>
              <w:ind w:left="0"/>
              <w:jc w:val="both"/>
              <w:rPr>
                <w:sz w:val="24"/>
                <w:szCs w:val="24"/>
              </w:rPr>
            </w:pPr>
            <w:r w:rsidRPr="2C43FD72">
              <w:rPr>
                <w:sz w:val="24"/>
                <w:szCs w:val="24"/>
              </w:rPr>
              <w:t>Importance Level: High</w:t>
            </w:r>
          </w:p>
        </w:tc>
      </w:tr>
      <w:tr w:rsidR="2C43FD72" w:rsidTr="2C43FD72" w14:paraId="5CABEFDF" w14:textId="77777777">
        <w:tc>
          <w:tcPr>
            <w:tcW w:w="9330" w:type="dxa"/>
            <w:gridSpan w:val="3"/>
          </w:tcPr>
          <w:p w:rsidR="2C43FD72" w:rsidP="2C43FD72" w:rsidRDefault="2C43FD72" w14:paraId="01195E90" w14:textId="3D094595">
            <w:pPr>
              <w:pStyle w:val="ListParagraph"/>
              <w:ind w:left="0"/>
              <w:jc w:val="both"/>
              <w:rPr>
                <w:sz w:val="24"/>
                <w:szCs w:val="24"/>
              </w:rPr>
            </w:pPr>
            <w:r w:rsidRPr="2C43FD72">
              <w:rPr>
                <w:sz w:val="24"/>
                <w:szCs w:val="24"/>
              </w:rPr>
              <w:t>Primary Actor: User                                                Use Case Type: Detail, Essential</w:t>
            </w:r>
          </w:p>
        </w:tc>
      </w:tr>
      <w:tr w:rsidR="2C43FD72" w:rsidTr="2C43FD72" w14:paraId="215DCCD5" w14:textId="77777777">
        <w:tc>
          <w:tcPr>
            <w:tcW w:w="9330" w:type="dxa"/>
            <w:gridSpan w:val="3"/>
          </w:tcPr>
          <w:p w:rsidR="2C43FD72" w:rsidP="2C43FD72" w:rsidRDefault="2C43FD72" w14:paraId="38C2B63E" w14:textId="5D21ED05">
            <w:pPr>
              <w:pStyle w:val="ListParagraph"/>
              <w:ind w:left="0"/>
              <w:jc w:val="both"/>
              <w:rPr>
                <w:sz w:val="24"/>
                <w:szCs w:val="24"/>
              </w:rPr>
            </w:pPr>
            <w:r w:rsidRPr="2C43FD72">
              <w:rPr>
                <w:sz w:val="24"/>
                <w:szCs w:val="24"/>
              </w:rPr>
              <w:t>Stakeholders and Interests:</w:t>
            </w:r>
          </w:p>
          <w:p w:rsidR="2C43FD72" w:rsidP="2C43FD72" w:rsidRDefault="2C43FD72" w14:paraId="77A38E4A" w14:textId="77CB576F">
            <w:pPr>
              <w:pStyle w:val="ListParagraph"/>
              <w:ind w:left="0"/>
              <w:jc w:val="both"/>
              <w:rPr>
                <w:sz w:val="24"/>
                <w:szCs w:val="24"/>
              </w:rPr>
            </w:pPr>
            <w:r w:rsidRPr="2C43FD72">
              <w:rPr>
                <w:sz w:val="24"/>
                <w:szCs w:val="24"/>
              </w:rPr>
              <w:t xml:space="preserve">User – wants to be able to </w:t>
            </w:r>
            <w:r w:rsidRPr="2C43FD72" w:rsidR="13AD0687">
              <w:rPr>
                <w:sz w:val="24"/>
                <w:szCs w:val="24"/>
              </w:rPr>
              <w:t>acquire</w:t>
            </w:r>
            <w:r w:rsidRPr="2C43FD72" w:rsidR="79257269">
              <w:rPr>
                <w:sz w:val="24"/>
                <w:szCs w:val="24"/>
              </w:rPr>
              <w:t xml:space="preserve"> items</w:t>
            </w:r>
          </w:p>
          <w:p w:rsidR="2C43FD72" w:rsidP="2C43FD72" w:rsidRDefault="2C43FD72" w14:paraId="51A2E407" w14:textId="548F4703">
            <w:pPr>
              <w:pStyle w:val="ListParagraph"/>
              <w:ind w:left="0"/>
              <w:jc w:val="both"/>
              <w:rPr>
                <w:sz w:val="24"/>
                <w:szCs w:val="24"/>
              </w:rPr>
            </w:pPr>
          </w:p>
        </w:tc>
      </w:tr>
      <w:tr w:rsidR="2C43FD72" w:rsidTr="2C43FD72" w14:paraId="06A69BAE" w14:textId="77777777">
        <w:trPr>
          <w:trHeight w:val="300"/>
        </w:trPr>
        <w:tc>
          <w:tcPr>
            <w:tcW w:w="9330" w:type="dxa"/>
            <w:gridSpan w:val="3"/>
          </w:tcPr>
          <w:p w:rsidR="2C43FD72" w:rsidP="2C43FD72" w:rsidRDefault="2C43FD72" w14:paraId="1969FE01" w14:textId="0602954F">
            <w:pPr>
              <w:pStyle w:val="ListParagraph"/>
              <w:ind w:left="0"/>
              <w:jc w:val="both"/>
              <w:rPr>
                <w:sz w:val="24"/>
                <w:szCs w:val="24"/>
              </w:rPr>
            </w:pPr>
            <w:r w:rsidRPr="2C43FD72">
              <w:rPr>
                <w:sz w:val="24"/>
                <w:szCs w:val="24"/>
              </w:rPr>
              <w:t xml:space="preserve">Brief Description: This use case describes how a user </w:t>
            </w:r>
            <w:r w:rsidRPr="2C43FD72" w:rsidR="5944AEA4">
              <w:rPr>
                <w:sz w:val="24"/>
                <w:szCs w:val="24"/>
              </w:rPr>
              <w:t xml:space="preserve">gets rewarded </w:t>
            </w:r>
            <w:r w:rsidRPr="2C43FD72" w:rsidR="152148B9">
              <w:rPr>
                <w:sz w:val="24"/>
                <w:szCs w:val="24"/>
              </w:rPr>
              <w:t xml:space="preserve">after completing </w:t>
            </w:r>
            <w:r w:rsidRPr="2C43FD72" w:rsidR="5944AEA4">
              <w:rPr>
                <w:sz w:val="24"/>
                <w:szCs w:val="24"/>
              </w:rPr>
              <w:t>a quest or a battle</w:t>
            </w:r>
          </w:p>
        </w:tc>
      </w:tr>
      <w:tr w:rsidR="2C43FD72" w:rsidTr="2C43FD72" w14:paraId="1D8FB898" w14:textId="77777777">
        <w:tc>
          <w:tcPr>
            <w:tcW w:w="9330" w:type="dxa"/>
            <w:gridSpan w:val="3"/>
          </w:tcPr>
          <w:p w:rsidR="2C43FD72" w:rsidP="2C43FD72" w:rsidRDefault="2C43FD72" w14:paraId="13E46808" w14:textId="1BC786D8">
            <w:pPr>
              <w:pStyle w:val="ListParagraph"/>
              <w:ind w:left="0"/>
              <w:jc w:val="both"/>
              <w:rPr>
                <w:sz w:val="24"/>
                <w:szCs w:val="24"/>
              </w:rPr>
            </w:pPr>
            <w:r w:rsidRPr="2C43FD72">
              <w:rPr>
                <w:sz w:val="24"/>
                <w:szCs w:val="24"/>
              </w:rPr>
              <w:t xml:space="preserve">Trigger: user </w:t>
            </w:r>
            <w:r w:rsidRPr="2C43FD72" w:rsidR="56893A69">
              <w:rPr>
                <w:sz w:val="24"/>
                <w:szCs w:val="24"/>
              </w:rPr>
              <w:t>completes a quest or wins a battle</w:t>
            </w:r>
          </w:p>
          <w:p w:rsidR="2C43FD72" w:rsidP="2C43FD72" w:rsidRDefault="2C43FD72" w14:paraId="48C7FFA7" w14:textId="1334D8FE">
            <w:pPr>
              <w:pStyle w:val="ListParagraph"/>
              <w:ind w:left="0"/>
              <w:jc w:val="both"/>
              <w:rPr>
                <w:sz w:val="24"/>
                <w:szCs w:val="24"/>
              </w:rPr>
            </w:pPr>
            <w:r w:rsidRPr="2C43FD72">
              <w:rPr>
                <w:sz w:val="24"/>
                <w:szCs w:val="24"/>
              </w:rPr>
              <w:t>Type: Internal</w:t>
            </w:r>
          </w:p>
        </w:tc>
      </w:tr>
      <w:tr w:rsidR="2C43FD72" w:rsidTr="2C43FD72" w14:paraId="29D1AB41" w14:textId="77777777">
        <w:tc>
          <w:tcPr>
            <w:tcW w:w="9330" w:type="dxa"/>
            <w:gridSpan w:val="3"/>
          </w:tcPr>
          <w:p w:rsidR="2C43FD72" w:rsidP="2C43FD72" w:rsidRDefault="2C43FD72" w14:paraId="592AEB74" w14:textId="152069EC">
            <w:pPr>
              <w:pStyle w:val="ListParagraph"/>
              <w:ind w:left="0"/>
              <w:jc w:val="both"/>
              <w:rPr>
                <w:sz w:val="24"/>
                <w:szCs w:val="24"/>
              </w:rPr>
            </w:pPr>
            <w:r w:rsidRPr="2C43FD72">
              <w:rPr>
                <w:sz w:val="24"/>
                <w:szCs w:val="24"/>
              </w:rPr>
              <w:t>Relationships:</w:t>
            </w:r>
          </w:p>
          <w:p w:rsidR="2C43FD72" w:rsidP="2C43FD72" w:rsidRDefault="2C43FD72" w14:paraId="13B35797" w14:textId="1EB3EFCB">
            <w:pPr>
              <w:pStyle w:val="ListParagraph"/>
              <w:ind w:left="0"/>
              <w:jc w:val="both"/>
              <w:rPr>
                <w:sz w:val="24"/>
                <w:szCs w:val="24"/>
              </w:rPr>
            </w:pPr>
            <w:r w:rsidRPr="2C43FD72">
              <w:rPr>
                <w:sz w:val="24"/>
                <w:szCs w:val="24"/>
              </w:rPr>
              <w:t xml:space="preserve">               Association: User, Host Application, Game</w:t>
            </w:r>
          </w:p>
          <w:p w:rsidR="2C43FD72" w:rsidP="2C43FD72" w:rsidRDefault="2C43FD72" w14:paraId="717562E2" w14:textId="65443183">
            <w:pPr>
              <w:pStyle w:val="ListParagraph"/>
              <w:ind w:left="0"/>
              <w:jc w:val="both"/>
              <w:rPr>
                <w:sz w:val="24"/>
                <w:szCs w:val="24"/>
              </w:rPr>
            </w:pPr>
            <w:r w:rsidRPr="2C43FD72">
              <w:rPr>
                <w:sz w:val="24"/>
                <w:szCs w:val="24"/>
              </w:rPr>
              <w:t xml:space="preserve">               Include:</w:t>
            </w:r>
          </w:p>
          <w:p w:rsidR="2C43FD72" w:rsidP="2C43FD72" w:rsidRDefault="2C43FD72" w14:paraId="068A3720" w14:textId="29AC4DF6">
            <w:pPr>
              <w:pStyle w:val="ListParagraph"/>
              <w:ind w:left="0"/>
              <w:jc w:val="both"/>
              <w:rPr>
                <w:sz w:val="24"/>
                <w:szCs w:val="24"/>
              </w:rPr>
            </w:pPr>
            <w:r w:rsidRPr="2C43FD72">
              <w:rPr>
                <w:sz w:val="24"/>
                <w:szCs w:val="24"/>
              </w:rPr>
              <w:t xml:space="preserve">               Extend:</w:t>
            </w:r>
          </w:p>
          <w:p w:rsidR="2C43FD72" w:rsidP="2C43FD72" w:rsidRDefault="2C43FD72" w14:paraId="7AA7C116" w14:textId="7623581A">
            <w:pPr>
              <w:pStyle w:val="ListParagraph"/>
              <w:ind w:left="0"/>
              <w:jc w:val="both"/>
              <w:rPr>
                <w:sz w:val="24"/>
                <w:szCs w:val="24"/>
              </w:rPr>
            </w:pPr>
            <w:r w:rsidRPr="2C43FD72">
              <w:rPr>
                <w:sz w:val="24"/>
                <w:szCs w:val="24"/>
              </w:rPr>
              <w:t xml:space="preserve">               Generalization:</w:t>
            </w:r>
          </w:p>
        </w:tc>
      </w:tr>
      <w:tr w:rsidR="2C43FD72" w:rsidTr="2C43FD72" w14:paraId="44653900" w14:textId="77777777">
        <w:tc>
          <w:tcPr>
            <w:tcW w:w="9330" w:type="dxa"/>
            <w:gridSpan w:val="3"/>
          </w:tcPr>
          <w:p w:rsidR="2C43FD72" w:rsidP="2C43FD72" w:rsidRDefault="2C43FD72" w14:paraId="74E552C1" w14:textId="150D03FB">
            <w:pPr>
              <w:pStyle w:val="ListParagraph"/>
              <w:ind w:left="0"/>
              <w:rPr>
                <w:sz w:val="24"/>
                <w:szCs w:val="24"/>
              </w:rPr>
            </w:pPr>
            <w:r w:rsidRPr="2C43FD72">
              <w:rPr>
                <w:sz w:val="24"/>
                <w:szCs w:val="24"/>
              </w:rPr>
              <w:t>Normal Flow of Events:</w:t>
            </w:r>
          </w:p>
          <w:p w:rsidR="22FCDF4B" w:rsidP="00B07119" w:rsidRDefault="22FCDF4B" w14:paraId="7CBB2AAA" w14:textId="35A98777">
            <w:pPr>
              <w:pStyle w:val="ListParagraph"/>
              <w:numPr>
                <w:ilvl w:val="0"/>
                <w:numId w:val="25"/>
              </w:numPr>
              <w:rPr>
                <w:rFonts w:eastAsiaTheme="minorEastAsia"/>
                <w:sz w:val="24"/>
                <w:szCs w:val="24"/>
              </w:rPr>
            </w:pPr>
            <w:r w:rsidRPr="2C43FD72">
              <w:rPr>
                <w:sz w:val="24"/>
                <w:szCs w:val="24"/>
              </w:rPr>
              <w:t>User wins a battle</w:t>
            </w:r>
            <w:r w:rsidRPr="2C43FD72" w:rsidR="75905E35">
              <w:rPr>
                <w:sz w:val="24"/>
                <w:szCs w:val="24"/>
              </w:rPr>
              <w:t xml:space="preserve"> or completes a quest</w:t>
            </w:r>
          </w:p>
          <w:p w:rsidR="083FEF40" w:rsidP="00B07119" w:rsidRDefault="083FEF40" w14:paraId="6365FB0D" w14:textId="2481DA93">
            <w:pPr>
              <w:pStyle w:val="ListParagraph"/>
              <w:numPr>
                <w:ilvl w:val="0"/>
                <w:numId w:val="25"/>
              </w:numPr>
              <w:rPr>
                <w:sz w:val="24"/>
                <w:szCs w:val="24"/>
              </w:rPr>
            </w:pPr>
            <w:r w:rsidRPr="2C43FD72">
              <w:rPr>
                <w:sz w:val="24"/>
                <w:szCs w:val="24"/>
              </w:rPr>
              <w:t>System calculates rewards based on numerous factors</w:t>
            </w:r>
          </w:p>
          <w:p w:rsidR="22FCDF4B" w:rsidP="00B07119" w:rsidRDefault="22FCDF4B" w14:paraId="0127F22C" w14:textId="60B78282">
            <w:pPr>
              <w:pStyle w:val="ListParagraph"/>
              <w:numPr>
                <w:ilvl w:val="0"/>
                <w:numId w:val="25"/>
              </w:numPr>
              <w:rPr>
                <w:sz w:val="24"/>
                <w:szCs w:val="24"/>
              </w:rPr>
            </w:pPr>
            <w:r w:rsidRPr="2C43FD72">
              <w:rPr>
                <w:sz w:val="24"/>
                <w:szCs w:val="24"/>
              </w:rPr>
              <w:t xml:space="preserve">System displays </w:t>
            </w:r>
            <w:r w:rsidRPr="2C43FD72" w:rsidR="5B496732">
              <w:rPr>
                <w:sz w:val="24"/>
                <w:szCs w:val="24"/>
              </w:rPr>
              <w:t>rewards screen</w:t>
            </w:r>
            <w:r w:rsidRPr="2C43FD72" w:rsidR="0A5A8C43">
              <w:rPr>
                <w:sz w:val="24"/>
                <w:szCs w:val="24"/>
              </w:rPr>
              <w:t xml:space="preserve"> with items it calculated should be in there</w:t>
            </w:r>
          </w:p>
          <w:p w:rsidR="0A5A8C43" w:rsidP="00B07119" w:rsidRDefault="0A5A8C43" w14:paraId="0F739D2E" w14:textId="5452C1E9">
            <w:pPr>
              <w:pStyle w:val="ListParagraph"/>
              <w:numPr>
                <w:ilvl w:val="0"/>
                <w:numId w:val="25"/>
              </w:numPr>
              <w:rPr>
                <w:sz w:val="24"/>
                <w:szCs w:val="24"/>
              </w:rPr>
            </w:pPr>
            <w:r w:rsidRPr="2C43FD72">
              <w:rPr>
                <w:sz w:val="24"/>
                <w:szCs w:val="24"/>
              </w:rPr>
              <w:t xml:space="preserve">User selects </w:t>
            </w:r>
            <w:r w:rsidRPr="2C43FD72" w:rsidR="1E6FFC9D">
              <w:rPr>
                <w:sz w:val="24"/>
                <w:szCs w:val="24"/>
              </w:rPr>
              <w:t>items they want from rewards screen</w:t>
            </w:r>
          </w:p>
          <w:p w:rsidR="1E6FFC9D" w:rsidP="00B07119" w:rsidRDefault="1E6FFC9D" w14:paraId="3AEE9A64" w14:textId="5FF0F969">
            <w:pPr>
              <w:pStyle w:val="ListParagraph"/>
              <w:numPr>
                <w:ilvl w:val="0"/>
                <w:numId w:val="25"/>
              </w:numPr>
              <w:rPr>
                <w:sz w:val="24"/>
                <w:szCs w:val="24"/>
              </w:rPr>
            </w:pPr>
            <w:r w:rsidRPr="2C43FD72">
              <w:rPr>
                <w:sz w:val="24"/>
                <w:szCs w:val="24"/>
              </w:rPr>
              <w:t>System moves selected items into player inventory</w:t>
            </w:r>
          </w:p>
          <w:p w:rsidR="1E6FFC9D" w:rsidP="00B07119" w:rsidRDefault="1E6FFC9D" w14:paraId="362664BC" w14:textId="1D151FA5">
            <w:pPr>
              <w:pStyle w:val="ListParagraph"/>
              <w:numPr>
                <w:ilvl w:val="0"/>
                <w:numId w:val="25"/>
              </w:numPr>
              <w:rPr>
                <w:sz w:val="24"/>
                <w:szCs w:val="24"/>
              </w:rPr>
            </w:pPr>
            <w:r w:rsidRPr="2C43FD72">
              <w:rPr>
                <w:sz w:val="24"/>
                <w:szCs w:val="24"/>
              </w:rPr>
              <w:t>User closes reward screen by clicking “x” on top right of screen</w:t>
            </w:r>
          </w:p>
          <w:p w:rsidR="2C43FD72" w:rsidP="2C43FD72" w:rsidRDefault="2C43FD72" w14:paraId="4322E7EA" w14:textId="45E6573D">
            <w:pPr>
              <w:pStyle w:val="ListParagraph"/>
              <w:ind w:left="0"/>
              <w:rPr>
                <w:sz w:val="24"/>
                <w:szCs w:val="24"/>
              </w:rPr>
            </w:pPr>
          </w:p>
        </w:tc>
      </w:tr>
      <w:tr w:rsidR="2C43FD72" w:rsidTr="2C43FD72" w14:paraId="009D5A65" w14:textId="77777777">
        <w:tc>
          <w:tcPr>
            <w:tcW w:w="9330" w:type="dxa"/>
            <w:gridSpan w:val="3"/>
          </w:tcPr>
          <w:p w:rsidR="2C43FD72" w:rsidP="2C43FD72" w:rsidRDefault="2C43FD72" w14:paraId="41A6C282" w14:textId="12E65CCA">
            <w:pPr>
              <w:pStyle w:val="ListParagraph"/>
              <w:ind w:left="0"/>
              <w:rPr>
                <w:sz w:val="24"/>
                <w:szCs w:val="24"/>
              </w:rPr>
            </w:pPr>
            <w:r w:rsidRPr="2C43FD72">
              <w:rPr>
                <w:sz w:val="24"/>
                <w:szCs w:val="24"/>
              </w:rPr>
              <w:t>SubFlows:</w:t>
            </w:r>
          </w:p>
        </w:tc>
      </w:tr>
      <w:tr w:rsidR="2C43FD72" w:rsidTr="2C43FD72" w14:paraId="168C81EC" w14:textId="77777777">
        <w:tc>
          <w:tcPr>
            <w:tcW w:w="9330" w:type="dxa"/>
            <w:gridSpan w:val="3"/>
          </w:tcPr>
          <w:p w:rsidR="2C43FD72" w:rsidP="2C43FD72" w:rsidRDefault="2C43FD72" w14:paraId="2AFCD9B9" w14:textId="1D4E9F7A">
            <w:pPr>
              <w:pStyle w:val="ListParagraph"/>
              <w:ind w:left="0"/>
              <w:rPr>
                <w:sz w:val="24"/>
                <w:szCs w:val="24"/>
              </w:rPr>
            </w:pPr>
            <w:r w:rsidRPr="2C43FD72">
              <w:rPr>
                <w:sz w:val="24"/>
                <w:szCs w:val="24"/>
              </w:rPr>
              <w:t xml:space="preserve">Alternate/Exceptional Flows: </w:t>
            </w:r>
          </w:p>
        </w:tc>
      </w:tr>
    </w:tbl>
    <w:p w:rsidR="30E2E69F" w:rsidP="2C43FD72" w:rsidRDefault="30E2E69F" w14:paraId="54D13739" w14:textId="38C37545">
      <w:pPr>
        <w:rPr>
          <w:b/>
          <w:bCs/>
          <w:sz w:val="24"/>
          <w:szCs w:val="24"/>
          <w:u w:val="single"/>
        </w:rPr>
      </w:pPr>
    </w:p>
    <w:p w:rsidR="30E2E69F" w:rsidP="2C43FD72" w:rsidRDefault="46093AD2" w14:paraId="2F7B4064" w14:textId="0FB7BAFB">
      <w:pPr>
        <w:rPr>
          <w:b/>
          <w:bCs/>
          <w:sz w:val="24"/>
          <w:szCs w:val="24"/>
          <w:u w:val="single"/>
        </w:rPr>
      </w:pPr>
      <w:r w:rsidRPr="2C43FD72">
        <w:rPr>
          <w:b/>
          <w:bCs/>
          <w:sz w:val="24"/>
          <w:szCs w:val="24"/>
          <w:u w:val="single"/>
        </w:rPr>
        <w:t>Quests</w:t>
      </w:r>
    </w:p>
    <w:tbl>
      <w:tblPr>
        <w:tblStyle w:val="TableGrid"/>
        <w:tblW w:w="0" w:type="auto"/>
        <w:tblLook w:val="06A0" w:firstRow="1" w:lastRow="0" w:firstColumn="1" w:lastColumn="0" w:noHBand="1" w:noVBand="1"/>
      </w:tblPr>
      <w:tblGrid>
        <w:gridCol w:w="3795"/>
        <w:gridCol w:w="2445"/>
        <w:gridCol w:w="3090"/>
      </w:tblGrid>
      <w:tr w:rsidR="2C43FD72" w:rsidTr="2C43FD72" w14:paraId="6D794101" w14:textId="77777777">
        <w:tc>
          <w:tcPr>
            <w:tcW w:w="3795" w:type="dxa"/>
          </w:tcPr>
          <w:p w:rsidR="2C43FD72" w:rsidP="2C43FD72" w:rsidRDefault="2C43FD72" w14:paraId="213E4013" w14:textId="3DBE5AD3">
            <w:pPr>
              <w:pStyle w:val="ListParagraph"/>
              <w:ind w:left="0"/>
              <w:jc w:val="both"/>
              <w:rPr>
                <w:sz w:val="24"/>
                <w:szCs w:val="24"/>
              </w:rPr>
            </w:pPr>
            <w:r w:rsidRPr="2C43FD72">
              <w:rPr>
                <w:sz w:val="24"/>
                <w:szCs w:val="24"/>
              </w:rPr>
              <w:t xml:space="preserve"> Use Case Name: </w:t>
            </w:r>
            <w:r w:rsidRPr="2C43FD72" w:rsidR="5B6EB7B9">
              <w:rPr>
                <w:sz w:val="24"/>
                <w:szCs w:val="24"/>
              </w:rPr>
              <w:t>Quest</w:t>
            </w:r>
          </w:p>
        </w:tc>
        <w:tc>
          <w:tcPr>
            <w:tcW w:w="2445" w:type="dxa"/>
          </w:tcPr>
          <w:p w:rsidR="2C43FD72" w:rsidP="2C43FD72" w:rsidRDefault="2C43FD72" w14:paraId="1DBA7BF4" w14:textId="59874CF0">
            <w:pPr>
              <w:pStyle w:val="ListParagraph"/>
              <w:ind w:left="0"/>
              <w:jc w:val="both"/>
              <w:rPr>
                <w:sz w:val="24"/>
                <w:szCs w:val="24"/>
              </w:rPr>
            </w:pPr>
            <w:r w:rsidRPr="2C43FD72">
              <w:rPr>
                <w:sz w:val="24"/>
                <w:szCs w:val="24"/>
              </w:rPr>
              <w:t xml:space="preserve">ID: </w:t>
            </w:r>
            <w:r w:rsidRPr="2C43FD72" w:rsidR="1F1B8D77">
              <w:rPr>
                <w:sz w:val="24"/>
                <w:szCs w:val="24"/>
              </w:rPr>
              <w:t>10</w:t>
            </w:r>
          </w:p>
        </w:tc>
        <w:tc>
          <w:tcPr>
            <w:tcW w:w="3090" w:type="dxa"/>
          </w:tcPr>
          <w:p w:rsidR="2C43FD72" w:rsidP="2C43FD72" w:rsidRDefault="2C43FD72" w14:paraId="5A803619" w14:textId="3172B906">
            <w:pPr>
              <w:pStyle w:val="ListParagraph"/>
              <w:ind w:left="0"/>
              <w:jc w:val="both"/>
              <w:rPr>
                <w:sz w:val="24"/>
                <w:szCs w:val="24"/>
              </w:rPr>
            </w:pPr>
            <w:r w:rsidRPr="2C43FD72">
              <w:rPr>
                <w:sz w:val="24"/>
                <w:szCs w:val="24"/>
              </w:rPr>
              <w:t>Importance Level: High</w:t>
            </w:r>
          </w:p>
        </w:tc>
      </w:tr>
      <w:tr w:rsidR="2C43FD72" w:rsidTr="2C43FD72" w14:paraId="6325AA72" w14:textId="77777777">
        <w:tc>
          <w:tcPr>
            <w:tcW w:w="9330" w:type="dxa"/>
            <w:gridSpan w:val="3"/>
          </w:tcPr>
          <w:p w:rsidR="2C43FD72" w:rsidP="2C43FD72" w:rsidRDefault="2C43FD72" w14:paraId="04DC2C8E" w14:textId="3D094595">
            <w:pPr>
              <w:pStyle w:val="ListParagraph"/>
              <w:ind w:left="0"/>
              <w:jc w:val="both"/>
              <w:rPr>
                <w:sz w:val="24"/>
                <w:szCs w:val="24"/>
              </w:rPr>
            </w:pPr>
            <w:r w:rsidRPr="2C43FD72">
              <w:rPr>
                <w:sz w:val="24"/>
                <w:szCs w:val="24"/>
              </w:rPr>
              <w:t>Primary Actor: User                                                Use Case Type: Detail, Essential</w:t>
            </w:r>
          </w:p>
        </w:tc>
      </w:tr>
      <w:tr w:rsidR="2C43FD72" w:rsidTr="2C43FD72" w14:paraId="2FAB0CFA" w14:textId="77777777">
        <w:tc>
          <w:tcPr>
            <w:tcW w:w="9330" w:type="dxa"/>
            <w:gridSpan w:val="3"/>
          </w:tcPr>
          <w:p w:rsidR="2C43FD72" w:rsidP="2C43FD72" w:rsidRDefault="2C43FD72" w14:paraId="242C5DDC" w14:textId="5D21ED05">
            <w:pPr>
              <w:pStyle w:val="ListParagraph"/>
              <w:ind w:left="0"/>
              <w:jc w:val="both"/>
              <w:rPr>
                <w:sz w:val="24"/>
                <w:szCs w:val="24"/>
              </w:rPr>
            </w:pPr>
            <w:r w:rsidRPr="2C43FD72">
              <w:rPr>
                <w:sz w:val="24"/>
                <w:szCs w:val="24"/>
              </w:rPr>
              <w:t>Stakeholders and Interests:</w:t>
            </w:r>
          </w:p>
          <w:p w:rsidR="2C43FD72" w:rsidP="2C43FD72" w:rsidRDefault="2C43FD72" w14:paraId="21F476E2" w14:textId="194AC4E4">
            <w:pPr>
              <w:pStyle w:val="ListParagraph"/>
              <w:spacing w:line="259" w:lineRule="auto"/>
              <w:ind w:left="0"/>
              <w:jc w:val="both"/>
              <w:rPr>
                <w:sz w:val="24"/>
                <w:szCs w:val="24"/>
              </w:rPr>
            </w:pPr>
            <w:r w:rsidRPr="2C43FD72">
              <w:rPr>
                <w:sz w:val="24"/>
                <w:szCs w:val="24"/>
              </w:rPr>
              <w:t>User – want</w:t>
            </w:r>
            <w:r w:rsidRPr="2C43FD72" w:rsidR="48505E05">
              <w:rPr>
                <w:sz w:val="24"/>
                <w:szCs w:val="24"/>
              </w:rPr>
              <w:t>s</w:t>
            </w:r>
            <w:r w:rsidRPr="2C43FD72" w:rsidR="48552357">
              <w:rPr>
                <w:sz w:val="24"/>
                <w:szCs w:val="24"/>
              </w:rPr>
              <w:t xml:space="preserve"> to be able to </w:t>
            </w:r>
            <w:r w:rsidRPr="2C43FD72" w:rsidR="51FF314E">
              <w:rPr>
                <w:sz w:val="24"/>
                <w:szCs w:val="24"/>
              </w:rPr>
              <w:t>complete</w:t>
            </w:r>
            <w:r w:rsidRPr="2C43FD72" w:rsidR="48552357">
              <w:rPr>
                <w:sz w:val="24"/>
                <w:szCs w:val="24"/>
              </w:rPr>
              <w:t xml:space="preserve"> </w:t>
            </w:r>
            <w:r w:rsidRPr="2C43FD72" w:rsidR="53730908">
              <w:rPr>
                <w:sz w:val="24"/>
                <w:szCs w:val="24"/>
              </w:rPr>
              <w:t>quests</w:t>
            </w:r>
            <w:r w:rsidRPr="2C43FD72" w:rsidR="48552357">
              <w:rPr>
                <w:sz w:val="24"/>
                <w:szCs w:val="24"/>
              </w:rPr>
              <w:t xml:space="preserve"> for </w:t>
            </w:r>
            <w:r w:rsidRPr="2C43FD72" w:rsidR="0DD8DB5F">
              <w:rPr>
                <w:sz w:val="24"/>
                <w:szCs w:val="24"/>
              </w:rPr>
              <w:t xml:space="preserve">rewards </w:t>
            </w:r>
            <w:r w:rsidRPr="2C43FD72" w:rsidR="48552357">
              <w:rPr>
                <w:sz w:val="24"/>
                <w:szCs w:val="24"/>
              </w:rPr>
              <w:t xml:space="preserve">and </w:t>
            </w:r>
            <w:r w:rsidRPr="2C43FD72" w:rsidR="103D177B">
              <w:rPr>
                <w:sz w:val="24"/>
                <w:szCs w:val="24"/>
              </w:rPr>
              <w:t>entertainment</w:t>
            </w:r>
          </w:p>
        </w:tc>
      </w:tr>
      <w:tr w:rsidR="2C43FD72" w:rsidTr="2C43FD72" w14:paraId="5F430687" w14:textId="77777777">
        <w:trPr>
          <w:trHeight w:val="300"/>
        </w:trPr>
        <w:tc>
          <w:tcPr>
            <w:tcW w:w="9330" w:type="dxa"/>
            <w:gridSpan w:val="3"/>
          </w:tcPr>
          <w:p w:rsidR="2C43FD72" w:rsidP="2C43FD72" w:rsidRDefault="2C43FD72" w14:paraId="684287C1" w14:textId="6B541792">
            <w:pPr>
              <w:pStyle w:val="ListParagraph"/>
              <w:ind w:left="0"/>
              <w:jc w:val="both"/>
              <w:rPr>
                <w:sz w:val="24"/>
                <w:szCs w:val="24"/>
              </w:rPr>
            </w:pPr>
            <w:r w:rsidRPr="2C43FD72">
              <w:rPr>
                <w:sz w:val="24"/>
                <w:szCs w:val="24"/>
              </w:rPr>
              <w:t xml:space="preserve">Brief Description: This use case describes how a user </w:t>
            </w:r>
            <w:r w:rsidRPr="2C43FD72" w:rsidR="17AE4394">
              <w:rPr>
                <w:sz w:val="24"/>
                <w:szCs w:val="24"/>
              </w:rPr>
              <w:t>begins and finishes a quest</w:t>
            </w:r>
          </w:p>
        </w:tc>
      </w:tr>
      <w:tr w:rsidR="2C43FD72" w:rsidTr="2C43FD72" w14:paraId="3C396172" w14:textId="77777777">
        <w:tc>
          <w:tcPr>
            <w:tcW w:w="9330" w:type="dxa"/>
            <w:gridSpan w:val="3"/>
          </w:tcPr>
          <w:p w:rsidR="2C43FD72" w:rsidP="2C43FD72" w:rsidRDefault="2C43FD72" w14:paraId="07757B32" w14:textId="3668835A">
            <w:pPr>
              <w:pStyle w:val="ListParagraph"/>
              <w:ind w:left="0"/>
              <w:jc w:val="both"/>
              <w:rPr>
                <w:sz w:val="24"/>
                <w:szCs w:val="24"/>
              </w:rPr>
            </w:pPr>
            <w:r w:rsidRPr="2C43FD72">
              <w:rPr>
                <w:sz w:val="24"/>
                <w:szCs w:val="24"/>
              </w:rPr>
              <w:t xml:space="preserve">Trigger: user </w:t>
            </w:r>
            <w:r w:rsidRPr="2C43FD72" w:rsidR="28B36575">
              <w:rPr>
                <w:sz w:val="24"/>
                <w:szCs w:val="24"/>
              </w:rPr>
              <w:t>interacts with a quest-giver</w:t>
            </w:r>
          </w:p>
          <w:p w:rsidR="2C43FD72" w:rsidP="2C43FD72" w:rsidRDefault="2C43FD72" w14:paraId="29B024E9" w14:textId="1334D8FE">
            <w:pPr>
              <w:pStyle w:val="ListParagraph"/>
              <w:ind w:left="0"/>
              <w:jc w:val="both"/>
              <w:rPr>
                <w:sz w:val="24"/>
                <w:szCs w:val="24"/>
              </w:rPr>
            </w:pPr>
            <w:r w:rsidRPr="2C43FD72">
              <w:rPr>
                <w:sz w:val="24"/>
                <w:szCs w:val="24"/>
              </w:rPr>
              <w:t>Type: Internal</w:t>
            </w:r>
          </w:p>
        </w:tc>
      </w:tr>
      <w:tr w:rsidR="2C43FD72" w:rsidTr="2C43FD72" w14:paraId="53A235C2" w14:textId="77777777">
        <w:tc>
          <w:tcPr>
            <w:tcW w:w="9330" w:type="dxa"/>
            <w:gridSpan w:val="3"/>
          </w:tcPr>
          <w:p w:rsidR="2C43FD72" w:rsidP="2C43FD72" w:rsidRDefault="2C43FD72" w14:paraId="662B2B6A" w14:textId="152069EC">
            <w:pPr>
              <w:pStyle w:val="ListParagraph"/>
              <w:ind w:left="0"/>
              <w:jc w:val="both"/>
              <w:rPr>
                <w:sz w:val="24"/>
                <w:szCs w:val="24"/>
              </w:rPr>
            </w:pPr>
            <w:r w:rsidRPr="2C43FD72">
              <w:rPr>
                <w:sz w:val="24"/>
                <w:szCs w:val="24"/>
              </w:rPr>
              <w:t>Relationships:</w:t>
            </w:r>
          </w:p>
          <w:p w:rsidR="2C43FD72" w:rsidP="2C43FD72" w:rsidRDefault="2C43FD72" w14:paraId="56ACEC3E" w14:textId="1EB3EFCB">
            <w:pPr>
              <w:pStyle w:val="ListParagraph"/>
              <w:ind w:left="0"/>
              <w:jc w:val="both"/>
              <w:rPr>
                <w:sz w:val="24"/>
                <w:szCs w:val="24"/>
              </w:rPr>
            </w:pPr>
            <w:r w:rsidRPr="2C43FD72">
              <w:rPr>
                <w:sz w:val="24"/>
                <w:szCs w:val="24"/>
              </w:rPr>
              <w:t xml:space="preserve">               Association: User, Host Application, Game</w:t>
            </w:r>
          </w:p>
          <w:p w:rsidR="2C43FD72" w:rsidP="2C43FD72" w:rsidRDefault="2C43FD72" w14:paraId="4D9F52BF" w14:textId="65443183">
            <w:pPr>
              <w:pStyle w:val="ListParagraph"/>
              <w:ind w:left="0"/>
              <w:jc w:val="both"/>
              <w:rPr>
                <w:sz w:val="24"/>
                <w:szCs w:val="24"/>
              </w:rPr>
            </w:pPr>
            <w:r w:rsidRPr="2C43FD72">
              <w:rPr>
                <w:sz w:val="24"/>
                <w:szCs w:val="24"/>
              </w:rPr>
              <w:t xml:space="preserve">               Include:</w:t>
            </w:r>
          </w:p>
          <w:p w:rsidR="2C43FD72" w:rsidP="2C43FD72" w:rsidRDefault="2C43FD72" w14:paraId="3049FB15" w14:textId="29AC4DF6">
            <w:pPr>
              <w:pStyle w:val="ListParagraph"/>
              <w:ind w:left="0"/>
              <w:jc w:val="both"/>
              <w:rPr>
                <w:sz w:val="24"/>
                <w:szCs w:val="24"/>
              </w:rPr>
            </w:pPr>
            <w:r w:rsidRPr="2C43FD72">
              <w:rPr>
                <w:sz w:val="24"/>
                <w:szCs w:val="24"/>
              </w:rPr>
              <w:t xml:space="preserve">               Extend:</w:t>
            </w:r>
          </w:p>
          <w:p w:rsidR="2C43FD72" w:rsidP="2C43FD72" w:rsidRDefault="2C43FD72" w14:paraId="1381C0BA" w14:textId="7623581A">
            <w:pPr>
              <w:pStyle w:val="ListParagraph"/>
              <w:ind w:left="0"/>
              <w:jc w:val="both"/>
              <w:rPr>
                <w:sz w:val="24"/>
                <w:szCs w:val="24"/>
              </w:rPr>
            </w:pPr>
            <w:r w:rsidRPr="2C43FD72">
              <w:rPr>
                <w:sz w:val="24"/>
                <w:szCs w:val="24"/>
              </w:rPr>
              <w:t xml:space="preserve">               Generalization:</w:t>
            </w:r>
          </w:p>
        </w:tc>
      </w:tr>
      <w:tr w:rsidR="2C43FD72" w:rsidTr="2C43FD72" w14:paraId="4A4FA59B" w14:textId="77777777">
        <w:tc>
          <w:tcPr>
            <w:tcW w:w="9330" w:type="dxa"/>
            <w:gridSpan w:val="3"/>
          </w:tcPr>
          <w:p w:rsidR="2C43FD72" w:rsidP="2C43FD72" w:rsidRDefault="2C43FD72" w14:paraId="45C7FD97" w14:textId="150D03FB">
            <w:pPr>
              <w:pStyle w:val="ListParagraph"/>
              <w:ind w:left="0"/>
              <w:rPr>
                <w:sz w:val="24"/>
                <w:szCs w:val="24"/>
              </w:rPr>
            </w:pPr>
            <w:r w:rsidRPr="2C43FD72">
              <w:rPr>
                <w:sz w:val="24"/>
                <w:szCs w:val="24"/>
              </w:rPr>
              <w:t>Normal Flow of Events:</w:t>
            </w:r>
          </w:p>
          <w:p w:rsidR="1BC1FFF8" w:rsidP="00B07119" w:rsidRDefault="1BC1FFF8" w14:paraId="4A68C4BF" w14:textId="32465AC7">
            <w:pPr>
              <w:pStyle w:val="ListParagraph"/>
              <w:numPr>
                <w:ilvl w:val="0"/>
                <w:numId w:val="26"/>
              </w:numPr>
              <w:rPr>
                <w:rFonts w:eastAsiaTheme="minorEastAsia"/>
                <w:sz w:val="24"/>
                <w:szCs w:val="24"/>
              </w:rPr>
            </w:pPr>
            <w:r w:rsidRPr="2C43FD72">
              <w:rPr>
                <w:sz w:val="24"/>
                <w:szCs w:val="24"/>
              </w:rPr>
              <w:t>User interacts with a quest-giver</w:t>
            </w:r>
          </w:p>
          <w:p w:rsidR="2A3A6186" w:rsidP="00B07119" w:rsidRDefault="2A3A6186" w14:paraId="67091618" w14:textId="69752C8C">
            <w:pPr>
              <w:pStyle w:val="ListParagraph"/>
              <w:numPr>
                <w:ilvl w:val="0"/>
                <w:numId w:val="26"/>
              </w:numPr>
              <w:rPr>
                <w:sz w:val="24"/>
                <w:szCs w:val="24"/>
              </w:rPr>
            </w:pPr>
            <w:r w:rsidRPr="2C43FD72">
              <w:rPr>
                <w:sz w:val="24"/>
                <w:szCs w:val="24"/>
              </w:rPr>
              <w:t xml:space="preserve">System displays list of available </w:t>
            </w:r>
            <w:r w:rsidRPr="2C43FD72" w:rsidR="1CE884E3">
              <w:rPr>
                <w:sz w:val="24"/>
                <w:szCs w:val="24"/>
              </w:rPr>
              <w:t xml:space="preserve">and active </w:t>
            </w:r>
            <w:r w:rsidRPr="2C43FD72">
              <w:rPr>
                <w:sz w:val="24"/>
                <w:szCs w:val="24"/>
              </w:rPr>
              <w:t>quests</w:t>
            </w:r>
          </w:p>
          <w:p w:rsidR="2A3A6186" w:rsidP="00B07119" w:rsidRDefault="2A3A6186" w14:paraId="4A1767C2" w14:textId="4338D8B5">
            <w:pPr>
              <w:pStyle w:val="ListParagraph"/>
              <w:numPr>
                <w:ilvl w:val="0"/>
                <w:numId w:val="26"/>
              </w:numPr>
              <w:rPr>
                <w:sz w:val="24"/>
                <w:szCs w:val="24"/>
              </w:rPr>
            </w:pPr>
            <w:r w:rsidRPr="2C43FD72">
              <w:rPr>
                <w:sz w:val="24"/>
                <w:szCs w:val="24"/>
              </w:rPr>
              <w:t>User selects a quest from the list</w:t>
            </w:r>
          </w:p>
          <w:p w:rsidR="1BC1FFF8" w:rsidP="00B07119" w:rsidRDefault="1BC1FFF8" w14:paraId="57993E8A" w14:textId="447C9416">
            <w:pPr>
              <w:pStyle w:val="ListParagraph"/>
              <w:numPr>
                <w:ilvl w:val="0"/>
                <w:numId w:val="26"/>
              </w:numPr>
              <w:rPr>
                <w:sz w:val="24"/>
                <w:szCs w:val="24"/>
              </w:rPr>
            </w:pPr>
            <w:r w:rsidRPr="2C43FD72">
              <w:rPr>
                <w:sz w:val="24"/>
                <w:szCs w:val="24"/>
              </w:rPr>
              <w:t xml:space="preserve">System displays </w:t>
            </w:r>
            <w:r w:rsidRPr="2C43FD72" w:rsidR="240A269E">
              <w:rPr>
                <w:sz w:val="24"/>
                <w:szCs w:val="24"/>
              </w:rPr>
              <w:t>quest message, explaining details about the available quest</w:t>
            </w:r>
          </w:p>
          <w:p w:rsidR="240A269E" w:rsidP="00B07119" w:rsidRDefault="240A269E" w14:paraId="0666F974" w14:textId="1D6696F9">
            <w:pPr>
              <w:pStyle w:val="ListParagraph"/>
              <w:numPr>
                <w:ilvl w:val="0"/>
                <w:numId w:val="26"/>
              </w:numPr>
              <w:rPr>
                <w:sz w:val="24"/>
                <w:szCs w:val="24"/>
              </w:rPr>
            </w:pPr>
            <w:r w:rsidRPr="2C43FD72">
              <w:rPr>
                <w:sz w:val="24"/>
                <w:szCs w:val="24"/>
              </w:rPr>
              <w:t>User selects “Accept”</w:t>
            </w:r>
          </w:p>
          <w:p w:rsidR="144AD652" w:rsidP="00B07119" w:rsidRDefault="144AD652" w14:paraId="2B85B2A8" w14:textId="12D38C54">
            <w:pPr>
              <w:pStyle w:val="ListParagraph"/>
              <w:numPr>
                <w:ilvl w:val="0"/>
                <w:numId w:val="26"/>
              </w:numPr>
              <w:rPr>
                <w:sz w:val="24"/>
                <w:szCs w:val="24"/>
              </w:rPr>
            </w:pPr>
            <w:r w:rsidRPr="2C43FD72">
              <w:rPr>
                <w:sz w:val="24"/>
                <w:szCs w:val="24"/>
              </w:rPr>
              <w:t>System adds a quest to the user</w:t>
            </w:r>
            <w:r w:rsidRPr="2C43FD72" w:rsidR="6981D0D7">
              <w:rPr>
                <w:sz w:val="24"/>
                <w:szCs w:val="24"/>
              </w:rPr>
              <w:t xml:space="preserve"> and moves quest from available list to active list</w:t>
            </w:r>
          </w:p>
          <w:p w:rsidR="4309ADE2" w:rsidP="00B07119" w:rsidRDefault="4309ADE2" w14:paraId="65B24F42" w14:textId="05E09B6F">
            <w:pPr>
              <w:pStyle w:val="ListParagraph"/>
              <w:numPr>
                <w:ilvl w:val="0"/>
                <w:numId w:val="26"/>
              </w:numPr>
              <w:rPr>
                <w:sz w:val="24"/>
                <w:szCs w:val="24"/>
              </w:rPr>
            </w:pPr>
            <w:r w:rsidRPr="2C43FD72">
              <w:rPr>
                <w:sz w:val="24"/>
                <w:szCs w:val="24"/>
              </w:rPr>
              <w:t>System displays available quest list</w:t>
            </w:r>
          </w:p>
          <w:p w:rsidR="4309ADE2" w:rsidP="00B07119" w:rsidRDefault="4309ADE2" w14:paraId="6A77973B" w14:textId="531F1919">
            <w:pPr>
              <w:pStyle w:val="ListParagraph"/>
              <w:numPr>
                <w:ilvl w:val="0"/>
                <w:numId w:val="26"/>
              </w:numPr>
              <w:rPr>
                <w:sz w:val="24"/>
                <w:szCs w:val="24"/>
              </w:rPr>
            </w:pPr>
            <w:r w:rsidRPr="2C43FD72">
              <w:rPr>
                <w:sz w:val="24"/>
                <w:szCs w:val="24"/>
              </w:rPr>
              <w:t>User selects “Active Quests”</w:t>
            </w:r>
          </w:p>
          <w:p w:rsidR="4309ADE2" w:rsidP="00B07119" w:rsidRDefault="4309ADE2" w14:paraId="27130E3D" w14:textId="54035203">
            <w:pPr>
              <w:pStyle w:val="ListParagraph"/>
              <w:numPr>
                <w:ilvl w:val="0"/>
                <w:numId w:val="26"/>
              </w:numPr>
              <w:rPr>
                <w:sz w:val="24"/>
                <w:szCs w:val="24"/>
              </w:rPr>
            </w:pPr>
            <w:r w:rsidRPr="2C43FD72">
              <w:rPr>
                <w:sz w:val="24"/>
                <w:szCs w:val="24"/>
              </w:rPr>
              <w:t>System displays active quests list</w:t>
            </w:r>
          </w:p>
          <w:p w:rsidR="127A7502" w:rsidP="00B07119" w:rsidRDefault="127A7502" w14:paraId="0111C103" w14:textId="63116FA1">
            <w:pPr>
              <w:pStyle w:val="ListParagraph"/>
              <w:numPr>
                <w:ilvl w:val="0"/>
                <w:numId w:val="26"/>
              </w:numPr>
              <w:rPr>
                <w:sz w:val="24"/>
                <w:szCs w:val="24"/>
              </w:rPr>
            </w:pPr>
            <w:r w:rsidRPr="2C43FD72">
              <w:rPr>
                <w:sz w:val="24"/>
                <w:szCs w:val="24"/>
              </w:rPr>
              <w:t>User selects “x” on top right corner of quests screen</w:t>
            </w:r>
          </w:p>
          <w:p w:rsidR="127A7502" w:rsidP="00B07119" w:rsidRDefault="127A7502" w14:paraId="7DDCD075" w14:textId="652A1138">
            <w:pPr>
              <w:pStyle w:val="ListParagraph"/>
              <w:numPr>
                <w:ilvl w:val="0"/>
                <w:numId w:val="26"/>
              </w:numPr>
              <w:rPr>
                <w:sz w:val="24"/>
                <w:szCs w:val="24"/>
              </w:rPr>
            </w:pPr>
            <w:r w:rsidRPr="2C43FD72">
              <w:rPr>
                <w:sz w:val="24"/>
                <w:szCs w:val="24"/>
              </w:rPr>
              <w:t>System closes quests screen</w:t>
            </w:r>
          </w:p>
          <w:p w:rsidR="127A7502" w:rsidP="00B07119" w:rsidRDefault="127A7502" w14:paraId="1E953B11" w14:textId="3993F485">
            <w:pPr>
              <w:pStyle w:val="ListParagraph"/>
              <w:numPr>
                <w:ilvl w:val="0"/>
                <w:numId w:val="26"/>
              </w:numPr>
              <w:rPr>
                <w:sz w:val="24"/>
                <w:szCs w:val="24"/>
              </w:rPr>
            </w:pPr>
            <w:r w:rsidRPr="2C43FD72">
              <w:rPr>
                <w:sz w:val="24"/>
                <w:szCs w:val="24"/>
              </w:rPr>
              <w:t>User</w:t>
            </w:r>
            <w:r w:rsidRPr="2C43FD72" w:rsidR="6BBAB35D">
              <w:rPr>
                <w:sz w:val="24"/>
                <w:szCs w:val="24"/>
              </w:rPr>
              <w:t xml:space="preserve"> </w:t>
            </w:r>
            <w:r w:rsidRPr="2C43FD72" w:rsidR="50BB9C5C">
              <w:rPr>
                <w:sz w:val="24"/>
                <w:szCs w:val="24"/>
              </w:rPr>
              <w:t>completes quest objectives (defeat enemies, trade goods, etc)</w:t>
            </w:r>
          </w:p>
          <w:p w:rsidR="7984C1DE" w:rsidP="00B07119" w:rsidRDefault="7984C1DE" w14:paraId="25F51557" w14:textId="07E49939">
            <w:pPr>
              <w:pStyle w:val="ListParagraph"/>
              <w:numPr>
                <w:ilvl w:val="0"/>
                <w:numId w:val="26"/>
              </w:numPr>
              <w:rPr>
                <w:sz w:val="24"/>
                <w:szCs w:val="24"/>
              </w:rPr>
            </w:pPr>
            <w:r w:rsidRPr="2C43FD72">
              <w:rPr>
                <w:sz w:val="24"/>
                <w:szCs w:val="24"/>
              </w:rPr>
              <w:t>System removes quest from user, displays reward screen</w:t>
            </w:r>
          </w:p>
          <w:p w:rsidR="7984C1DE" w:rsidP="00B07119" w:rsidRDefault="7984C1DE" w14:paraId="1644D99F" w14:textId="650BCA9A">
            <w:pPr>
              <w:pStyle w:val="ListParagraph"/>
              <w:numPr>
                <w:ilvl w:val="0"/>
                <w:numId w:val="26"/>
              </w:numPr>
              <w:rPr>
                <w:sz w:val="24"/>
                <w:szCs w:val="24"/>
              </w:rPr>
            </w:pPr>
            <w:r w:rsidRPr="2C43FD72">
              <w:rPr>
                <w:sz w:val="24"/>
                <w:szCs w:val="24"/>
              </w:rPr>
              <w:t>User selects reward</w:t>
            </w:r>
          </w:p>
          <w:p w:rsidR="7984C1DE" w:rsidP="00B07119" w:rsidRDefault="7984C1DE" w14:paraId="54659C7A" w14:textId="5689485D">
            <w:pPr>
              <w:pStyle w:val="ListParagraph"/>
              <w:numPr>
                <w:ilvl w:val="0"/>
                <w:numId w:val="26"/>
              </w:numPr>
              <w:rPr>
                <w:sz w:val="24"/>
                <w:szCs w:val="24"/>
              </w:rPr>
            </w:pPr>
            <w:r w:rsidRPr="2C43FD72">
              <w:rPr>
                <w:sz w:val="24"/>
                <w:szCs w:val="24"/>
              </w:rPr>
              <w:t>System adds rewards to user inventory and closes reward screen</w:t>
            </w:r>
          </w:p>
          <w:p w:rsidR="7984C1DE" w:rsidP="00B07119" w:rsidRDefault="7984C1DE" w14:paraId="0F1DFA8C" w14:textId="3B626C2D">
            <w:pPr>
              <w:pStyle w:val="ListParagraph"/>
              <w:numPr>
                <w:ilvl w:val="0"/>
                <w:numId w:val="26"/>
              </w:numPr>
              <w:rPr>
                <w:sz w:val="24"/>
                <w:szCs w:val="24"/>
              </w:rPr>
            </w:pPr>
            <w:r w:rsidRPr="2C43FD72">
              <w:rPr>
                <w:sz w:val="24"/>
                <w:szCs w:val="24"/>
              </w:rPr>
              <w:t>System displays quest screen</w:t>
            </w:r>
          </w:p>
          <w:p w:rsidR="2C43FD72" w:rsidP="2C43FD72" w:rsidRDefault="2C43FD72" w14:paraId="7CA6D5EC" w14:textId="45E6573D">
            <w:pPr>
              <w:pStyle w:val="ListParagraph"/>
              <w:ind w:left="0"/>
              <w:rPr>
                <w:sz w:val="24"/>
                <w:szCs w:val="24"/>
              </w:rPr>
            </w:pPr>
          </w:p>
        </w:tc>
      </w:tr>
      <w:tr w:rsidR="2C43FD72" w:rsidTr="2C43FD72" w14:paraId="68E1EB39" w14:textId="77777777">
        <w:tc>
          <w:tcPr>
            <w:tcW w:w="9330" w:type="dxa"/>
            <w:gridSpan w:val="3"/>
          </w:tcPr>
          <w:p w:rsidR="2C43FD72" w:rsidP="2C43FD72" w:rsidRDefault="2C43FD72" w14:paraId="76666FA9" w14:textId="12E65CCA">
            <w:pPr>
              <w:pStyle w:val="ListParagraph"/>
              <w:ind w:left="0"/>
              <w:rPr>
                <w:sz w:val="24"/>
                <w:szCs w:val="24"/>
              </w:rPr>
            </w:pPr>
            <w:r w:rsidRPr="2C43FD72">
              <w:rPr>
                <w:sz w:val="24"/>
                <w:szCs w:val="24"/>
              </w:rPr>
              <w:t>SubFlows:</w:t>
            </w:r>
          </w:p>
        </w:tc>
      </w:tr>
      <w:tr w:rsidR="2C43FD72" w:rsidTr="2C43FD72" w14:paraId="3334EEE0" w14:textId="77777777">
        <w:tc>
          <w:tcPr>
            <w:tcW w:w="9330" w:type="dxa"/>
            <w:gridSpan w:val="3"/>
          </w:tcPr>
          <w:p w:rsidR="2C43FD72" w:rsidP="2C43FD72" w:rsidRDefault="2C43FD72" w14:paraId="5AE2604B" w14:textId="18DD5512">
            <w:pPr>
              <w:pStyle w:val="ListParagraph"/>
              <w:ind w:left="0"/>
              <w:rPr>
                <w:sz w:val="24"/>
                <w:szCs w:val="24"/>
              </w:rPr>
            </w:pPr>
            <w:r w:rsidRPr="2C43FD72">
              <w:rPr>
                <w:sz w:val="24"/>
                <w:szCs w:val="24"/>
              </w:rPr>
              <w:t xml:space="preserve">Alternate/Exceptional Flows: </w:t>
            </w:r>
          </w:p>
          <w:p w:rsidR="4DF81570" w:rsidP="2C43FD72" w:rsidRDefault="4DF81570" w14:paraId="32958C85" w14:textId="0C025586">
            <w:pPr>
              <w:pStyle w:val="ListParagraph"/>
              <w:ind w:left="0"/>
              <w:rPr>
                <w:sz w:val="24"/>
                <w:szCs w:val="24"/>
              </w:rPr>
            </w:pPr>
            <w:r w:rsidRPr="2C43FD72">
              <w:rPr>
                <w:sz w:val="24"/>
                <w:szCs w:val="24"/>
              </w:rPr>
              <w:t xml:space="preserve">      5a User selects “Decline”</w:t>
            </w:r>
          </w:p>
          <w:p w:rsidR="4DF81570" w:rsidP="2C43FD72" w:rsidRDefault="4DF81570" w14:paraId="448F937E" w14:textId="2F239411">
            <w:pPr>
              <w:pStyle w:val="ListParagraph"/>
              <w:ind w:left="0"/>
              <w:rPr>
                <w:sz w:val="24"/>
                <w:szCs w:val="24"/>
              </w:rPr>
            </w:pPr>
            <w:r w:rsidRPr="2C43FD72">
              <w:rPr>
                <w:sz w:val="24"/>
                <w:szCs w:val="24"/>
              </w:rPr>
              <w:t xml:space="preserve">      6a System displays available quest list</w:t>
            </w:r>
          </w:p>
        </w:tc>
      </w:tr>
    </w:tbl>
    <w:p w:rsidR="30E2E69F" w:rsidP="2C43FD72" w:rsidRDefault="30E2E69F" w14:paraId="1DDCCCF3" w14:textId="5DDE594B">
      <w:pPr>
        <w:rPr>
          <w:b/>
          <w:bCs/>
          <w:sz w:val="24"/>
          <w:szCs w:val="24"/>
          <w:u w:val="single"/>
        </w:rPr>
      </w:pPr>
    </w:p>
    <w:p w:rsidR="30E2E69F" w:rsidP="2C43FD72" w:rsidRDefault="46093AD2" w14:paraId="7C46D5FB" w14:textId="28A961A6">
      <w:pPr>
        <w:rPr>
          <w:b/>
          <w:bCs/>
          <w:sz w:val="24"/>
          <w:szCs w:val="24"/>
          <w:u w:val="single"/>
        </w:rPr>
      </w:pPr>
      <w:r w:rsidRPr="2C43FD72">
        <w:rPr>
          <w:b/>
          <w:bCs/>
          <w:sz w:val="24"/>
          <w:szCs w:val="24"/>
          <w:u w:val="single"/>
        </w:rPr>
        <w:t>Save</w:t>
      </w:r>
      <w:r w:rsidRPr="2C43FD72" w:rsidR="48CD5FC9">
        <w:rPr>
          <w:b/>
          <w:bCs/>
          <w:sz w:val="24"/>
          <w:szCs w:val="24"/>
          <w:u w:val="single"/>
        </w:rPr>
        <w:t>/Load</w:t>
      </w:r>
      <w:r w:rsidRPr="2C43FD72">
        <w:rPr>
          <w:b/>
          <w:bCs/>
          <w:sz w:val="24"/>
          <w:szCs w:val="24"/>
          <w:u w:val="single"/>
        </w:rPr>
        <w:t xml:space="preserve"> Game</w:t>
      </w:r>
    </w:p>
    <w:tbl>
      <w:tblPr>
        <w:tblStyle w:val="TableGrid"/>
        <w:tblW w:w="0" w:type="auto"/>
        <w:tblLook w:val="06A0" w:firstRow="1" w:lastRow="0" w:firstColumn="1" w:lastColumn="0" w:noHBand="1" w:noVBand="1"/>
      </w:tblPr>
      <w:tblGrid>
        <w:gridCol w:w="3795"/>
        <w:gridCol w:w="2445"/>
        <w:gridCol w:w="3090"/>
      </w:tblGrid>
      <w:tr w:rsidR="2C43FD72" w:rsidTr="2C43FD72" w14:paraId="2A7B879F" w14:textId="77777777">
        <w:tc>
          <w:tcPr>
            <w:tcW w:w="3795" w:type="dxa"/>
          </w:tcPr>
          <w:p w:rsidR="2C43FD72" w:rsidP="2C43FD72" w:rsidRDefault="2C43FD72" w14:paraId="7CBE1707" w14:textId="4D48CC3B">
            <w:pPr>
              <w:pStyle w:val="ListParagraph"/>
              <w:ind w:left="0"/>
              <w:jc w:val="both"/>
              <w:rPr>
                <w:sz w:val="24"/>
                <w:szCs w:val="24"/>
              </w:rPr>
            </w:pPr>
            <w:r w:rsidRPr="2C43FD72">
              <w:rPr>
                <w:sz w:val="24"/>
                <w:szCs w:val="24"/>
              </w:rPr>
              <w:t xml:space="preserve"> Use Case Name: </w:t>
            </w:r>
            <w:r w:rsidRPr="2C43FD72" w:rsidR="603B7889">
              <w:rPr>
                <w:sz w:val="24"/>
                <w:szCs w:val="24"/>
              </w:rPr>
              <w:t xml:space="preserve"> Save</w:t>
            </w:r>
            <w:r w:rsidRPr="2C43FD72" w:rsidR="4A6B085B">
              <w:rPr>
                <w:sz w:val="24"/>
                <w:szCs w:val="24"/>
              </w:rPr>
              <w:t>/Load</w:t>
            </w:r>
          </w:p>
        </w:tc>
        <w:tc>
          <w:tcPr>
            <w:tcW w:w="2445" w:type="dxa"/>
          </w:tcPr>
          <w:p w:rsidR="2C43FD72" w:rsidP="2C43FD72" w:rsidRDefault="2C43FD72" w14:paraId="14734933" w14:textId="457D6848">
            <w:pPr>
              <w:pStyle w:val="ListParagraph"/>
              <w:ind w:left="0"/>
              <w:jc w:val="both"/>
              <w:rPr>
                <w:sz w:val="24"/>
                <w:szCs w:val="24"/>
              </w:rPr>
            </w:pPr>
            <w:r w:rsidRPr="2C43FD72">
              <w:rPr>
                <w:sz w:val="24"/>
                <w:szCs w:val="24"/>
              </w:rPr>
              <w:t>ID: 1</w:t>
            </w:r>
            <w:r w:rsidRPr="2C43FD72" w:rsidR="57BE56F2">
              <w:rPr>
                <w:sz w:val="24"/>
                <w:szCs w:val="24"/>
              </w:rPr>
              <w:t>1</w:t>
            </w:r>
          </w:p>
        </w:tc>
        <w:tc>
          <w:tcPr>
            <w:tcW w:w="3090" w:type="dxa"/>
          </w:tcPr>
          <w:p w:rsidR="2C43FD72" w:rsidP="2C43FD72" w:rsidRDefault="2C43FD72" w14:paraId="5D74E8FD" w14:textId="3172B906">
            <w:pPr>
              <w:pStyle w:val="ListParagraph"/>
              <w:ind w:left="0"/>
              <w:jc w:val="both"/>
              <w:rPr>
                <w:sz w:val="24"/>
                <w:szCs w:val="24"/>
              </w:rPr>
            </w:pPr>
            <w:r w:rsidRPr="2C43FD72">
              <w:rPr>
                <w:sz w:val="24"/>
                <w:szCs w:val="24"/>
              </w:rPr>
              <w:t>Importance Level: High</w:t>
            </w:r>
          </w:p>
        </w:tc>
      </w:tr>
      <w:tr w:rsidR="2C43FD72" w:rsidTr="2C43FD72" w14:paraId="4C41E1DA" w14:textId="77777777">
        <w:tc>
          <w:tcPr>
            <w:tcW w:w="9330" w:type="dxa"/>
            <w:gridSpan w:val="3"/>
          </w:tcPr>
          <w:p w:rsidR="2C43FD72" w:rsidP="2C43FD72" w:rsidRDefault="2C43FD72" w14:paraId="7CF6A060" w14:textId="3D094595">
            <w:pPr>
              <w:pStyle w:val="ListParagraph"/>
              <w:ind w:left="0"/>
              <w:jc w:val="both"/>
              <w:rPr>
                <w:sz w:val="24"/>
                <w:szCs w:val="24"/>
              </w:rPr>
            </w:pPr>
            <w:r w:rsidRPr="2C43FD72">
              <w:rPr>
                <w:sz w:val="24"/>
                <w:szCs w:val="24"/>
              </w:rPr>
              <w:t>Primary Actor: User                                                Use Case Type: Detail, Essential</w:t>
            </w:r>
          </w:p>
        </w:tc>
      </w:tr>
      <w:tr w:rsidR="2C43FD72" w:rsidTr="2C43FD72" w14:paraId="379B218D" w14:textId="77777777">
        <w:tc>
          <w:tcPr>
            <w:tcW w:w="9330" w:type="dxa"/>
            <w:gridSpan w:val="3"/>
          </w:tcPr>
          <w:p w:rsidR="2C43FD72" w:rsidP="2C43FD72" w:rsidRDefault="2C43FD72" w14:paraId="1708F455" w14:textId="5D21ED05">
            <w:pPr>
              <w:pStyle w:val="ListParagraph"/>
              <w:ind w:left="0"/>
              <w:jc w:val="both"/>
              <w:rPr>
                <w:sz w:val="24"/>
                <w:szCs w:val="24"/>
              </w:rPr>
            </w:pPr>
            <w:r w:rsidRPr="2C43FD72">
              <w:rPr>
                <w:sz w:val="24"/>
                <w:szCs w:val="24"/>
              </w:rPr>
              <w:t>Stakeholders and Interests:</w:t>
            </w:r>
          </w:p>
          <w:p w:rsidR="2C43FD72" w:rsidP="2C43FD72" w:rsidRDefault="2C43FD72" w14:paraId="7C89A891" w14:textId="185630ED">
            <w:pPr>
              <w:pStyle w:val="ListParagraph"/>
              <w:spacing w:line="259" w:lineRule="auto"/>
              <w:ind w:left="0"/>
              <w:jc w:val="both"/>
              <w:rPr>
                <w:sz w:val="24"/>
                <w:szCs w:val="24"/>
              </w:rPr>
            </w:pPr>
            <w:r w:rsidRPr="2C43FD72">
              <w:rPr>
                <w:sz w:val="24"/>
                <w:szCs w:val="24"/>
              </w:rPr>
              <w:t xml:space="preserve">User – wants to be able to </w:t>
            </w:r>
            <w:r w:rsidRPr="2C43FD72" w:rsidR="3FCD5C62">
              <w:rPr>
                <w:sz w:val="24"/>
                <w:szCs w:val="24"/>
              </w:rPr>
              <w:t xml:space="preserve">save their progress and continue it </w:t>
            </w:r>
            <w:r w:rsidRPr="2C43FD72" w:rsidR="75C3E7D6">
              <w:rPr>
                <w:sz w:val="24"/>
                <w:szCs w:val="24"/>
              </w:rPr>
              <w:t>later</w:t>
            </w:r>
          </w:p>
        </w:tc>
      </w:tr>
      <w:tr w:rsidR="2C43FD72" w:rsidTr="2C43FD72" w14:paraId="289CE42E" w14:textId="77777777">
        <w:trPr>
          <w:trHeight w:val="300"/>
        </w:trPr>
        <w:tc>
          <w:tcPr>
            <w:tcW w:w="9330" w:type="dxa"/>
            <w:gridSpan w:val="3"/>
          </w:tcPr>
          <w:p w:rsidR="2C43FD72" w:rsidP="2C43FD72" w:rsidRDefault="2C43FD72" w14:paraId="71B20DB0" w14:textId="310E5B0E">
            <w:pPr>
              <w:pStyle w:val="ListParagraph"/>
              <w:ind w:left="0"/>
              <w:jc w:val="both"/>
              <w:rPr>
                <w:sz w:val="24"/>
                <w:szCs w:val="24"/>
              </w:rPr>
            </w:pPr>
            <w:r w:rsidRPr="2C43FD72">
              <w:rPr>
                <w:sz w:val="24"/>
                <w:szCs w:val="24"/>
              </w:rPr>
              <w:t xml:space="preserve">Brief Description: This use case describes how a user </w:t>
            </w:r>
            <w:r w:rsidRPr="2C43FD72" w:rsidR="734E2F4E">
              <w:rPr>
                <w:sz w:val="24"/>
                <w:szCs w:val="24"/>
              </w:rPr>
              <w:t>saves and loads a game</w:t>
            </w:r>
          </w:p>
        </w:tc>
      </w:tr>
      <w:tr w:rsidR="2C43FD72" w:rsidTr="2C43FD72" w14:paraId="67CB4A2D" w14:textId="77777777">
        <w:tc>
          <w:tcPr>
            <w:tcW w:w="9330" w:type="dxa"/>
            <w:gridSpan w:val="3"/>
          </w:tcPr>
          <w:p w:rsidR="2C43FD72" w:rsidP="2C43FD72" w:rsidRDefault="2C43FD72" w14:paraId="4EB430CC" w14:textId="3668835A">
            <w:pPr>
              <w:pStyle w:val="ListParagraph"/>
              <w:ind w:left="0"/>
              <w:jc w:val="both"/>
              <w:rPr>
                <w:sz w:val="24"/>
                <w:szCs w:val="24"/>
              </w:rPr>
            </w:pPr>
            <w:r w:rsidRPr="2C43FD72">
              <w:rPr>
                <w:sz w:val="24"/>
                <w:szCs w:val="24"/>
              </w:rPr>
              <w:t>Trigger: user interacts with a quest-giver</w:t>
            </w:r>
          </w:p>
          <w:p w:rsidR="2C43FD72" w:rsidP="2C43FD72" w:rsidRDefault="2C43FD72" w14:paraId="0640E05C" w14:textId="1334D8FE">
            <w:pPr>
              <w:pStyle w:val="ListParagraph"/>
              <w:ind w:left="0"/>
              <w:jc w:val="both"/>
              <w:rPr>
                <w:sz w:val="24"/>
                <w:szCs w:val="24"/>
              </w:rPr>
            </w:pPr>
            <w:r w:rsidRPr="2C43FD72">
              <w:rPr>
                <w:sz w:val="24"/>
                <w:szCs w:val="24"/>
              </w:rPr>
              <w:t>Type: Internal</w:t>
            </w:r>
          </w:p>
        </w:tc>
      </w:tr>
      <w:tr w:rsidR="2C43FD72" w:rsidTr="2C43FD72" w14:paraId="7A919345" w14:textId="77777777">
        <w:tc>
          <w:tcPr>
            <w:tcW w:w="9330" w:type="dxa"/>
            <w:gridSpan w:val="3"/>
          </w:tcPr>
          <w:p w:rsidR="2C43FD72" w:rsidP="2C43FD72" w:rsidRDefault="2C43FD72" w14:paraId="16D57548" w14:textId="152069EC">
            <w:pPr>
              <w:pStyle w:val="ListParagraph"/>
              <w:ind w:left="0"/>
              <w:jc w:val="both"/>
              <w:rPr>
                <w:sz w:val="24"/>
                <w:szCs w:val="24"/>
              </w:rPr>
            </w:pPr>
            <w:r w:rsidRPr="2C43FD72">
              <w:rPr>
                <w:sz w:val="24"/>
                <w:szCs w:val="24"/>
              </w:rPr>
              <w:t>Relationships:</w:t>
            </w:r>
          </w:p>
          <w:p w:rsidR="2C43FD72" w:rsidP="2C43FD72" w:rsidRDefault="2C43FD72" w14:paraId="3A0D0EB9" w14:textId="1EB3EFCB">
            <w:pPr>
              <w:pStyle w:val="ListParagraph"/>
              <w:ind w:left="0"/>
              <w:jc w:val="both"/>
              <w:rPr>
                <w:sz w:val="24"/>
                <w:szCs w:val="24"/>
              </w:rPr>
            </w:pPr>
            <w:r w:rsidRPr="2C43FD72">
              <w:rPr>
                <w:sz w:val="24"/>
                <w:szCs w:val="24"/>
              </w:rPr>
              <w:t xml:space="preserve">               Association: User, Host Application, Game</w:t>
            </w:r>
          </w:p>
          <w:p w:rsidR="2C43FD72" w:rsidP="2C43FD72" w:rsidRDefault="2C43FD72" w14:paraId="5B3370F8" w14:textId="65443183">
            <w:pPr>
              <w:pStyle w:val="ListParagraph"/>
              <w:ind w:left="0"/>
              <w:jc w:val="both"/>
              <w:rPr>
                <w:sz w:val="24"/>
                <w:szCs w:val="24"/>
              </w:rPr>
            </w:pPr>
            <w:r w:rsidRPr="2C43FD72">
              <w:rPr>
                <w:sz w:val="24"/>
                <w:szCs w:val="24"/>
              </w:rPr>
              <w:t xml:space="preserve">               Include:</w:t>
            </w:r>
          </w:p>
          <w:p w:rsidR="2C43FD72" w:rsidP="2C43FD72" w:rsidRDefault="2C43FD72" w14:paraId="754BA42D" w14:textId="29AC4DF6">
            <w:pPr>
              <w:pStyle w:val="ListParagraph"/>
              <w:ind w:left="0"/>
              <w:jc w:val="both"/>
              <w:rPr>
                <w:sz w:val="24"/>
                <w:szCs w:val="24"/>
              </w:rPr>
            </w:pPr>
            <w:r w:rsidRPr="2C43FD72">
              <w:rPr>
                <w:sz w:val="24"/>
                <w:szCs w:val="24"/>
              </w:rPr>
              <w:t xml:space="preserve">               Extend:</w:t>
            </w:r>
          </w:p>
          <w:p w:rsidR="2C43FD72" w:rsidP="2C43FD72" w:rsidRDefault="2C43FD72" w14:paraId="0676FEC0" w14:textId="7623581A">
            <w:pPr>
              <w:pStyle w:val="ListParagraph"/>
              <w:ind w:left="0"/>
              <w:jc w:val="both"/>
              <w:rPr>
                <w:sz w:val="24"/>
                <w:szCs w:val="24"/>
              </w:rPr>
            </w:pPr>
            <w:r w:rsidRPr="2C43FD72">
              <w:rPr>
                <w:sz w:val="24"/>
                <w:szCs w:val="24"/>
              </w:rPr>
              <w:t xml:space="preserve">               Generalization:</w:t>
            </w:r>
          </w:p>
        </w:tc>
      </w:tr>
      <w:tr w:rsidR="2C43FD72" w:rsidTr="2C43FD72" w14:paraId="56457383" w14:textId="77777777">
        <w:tc>
          <w:tcPr>
            <w:tcW w:w="9330" w:type="dxa"/>
            <w:gridSpan w:val="3"/>
          </w:tcPr>
          <w:p w:rsidR="2C43FD72" w:rsidP="2C43FD72" w:rsidRDefault="2C43FD72" w14:paraId="12CC6D19" w14:textId="22FD4A6F">
            <w:pPr>
              <w:pStyle w:val="ListParagraph"/>
              <w:ind w:left="0"/>
              <w:rPr>
                <w:sz w:val="24"/>
                <w:szCs w:val="24"/>
              </w:rPr>
            </w:pPr>
            <w:r w:rsidRPr="2C43FD72">
              <w:rPr>
                <w:sz w:val="24"/>
                <w:szCs w:val="24"/>
              </w:rPr>
              <w:t>Normal Flow of Events:</w:t>
            </w:r>
          </w:p>
          <w:p w:rsidR="5A7B4D58" w:rsidP="00B07119" w:rsidRDefault="5A7B4D58" w14:paraId="5947C5C5" w14:textId="329203C6">
            <w:pPr>
              <w:pStyle w:val="ListParagraph"/>
              <w:numPr>
                <w:ilvl w:val="1"/>
                <w:numId w:val="21"/>
              </w:numPr>
              <w:rPr>
                <w:rFonts w:eastAsiaTheme="minorEastAsia"/>
                <w:sz w:val="24"/>
                <w:szCs w:val="24"/>
              </w:rPr>
            </w:pPr>
            <w:r w:rsidRPr="2C43FD72">
              <w:rPr>
                <w:sz w:val="24"/>
                <w:szCs w:val="24"/>
              </w:rPr>
              <w:t>User selects “start game” from the main menu</w:t>
            </w:r>
          </w:p>
          <w:p w:rsidR="5A7B4D58" w:rsidP="00B07119" w:rsidRDefault="5A7B4D58" w14:paraId="6CFFA475" w14:textId="699030C6">
            <w:pPr>
              <w:pStyle w:val="ListParagraph"/>
              <w:numPr>
                <w:ilvl w:val="1"/>
                <w:numId w:val="21"/>
              </w:numPr>
              <w:rPr>
                <w:sz w:val="24"/>
                <w:szCs w:val="24"/>
              </w:rPr>
            </w:pPr>
            <w:r w:rsidRPr="2C43FD72">
              <w:rPr>
                <w:sz w:val="24"/>
                <w:szCs w:val="24"/>
              </w:rPr>
              <w:t xml:space="preserve">System loads the current save file </w:t>
            </w:r>
          </w:p>
          <w:p w:rsidR="5A7B4D58" w:rsidP="00B07119" w:rsidRDefault="5A7B4D58" w14:paraId="449030A7" w14:textId="16EE0A94">
            <w:pPr>
              <w:pStyle w:val="ListParagraph"/>
              <w:numPr>
                <w:ilvl w:val="1"/>
                <w:numId w:val="21"/>
              </w:numPr>
              <w:rPr>
                <w:sz w:val="24"/>
                <w:szCs w:val="24"/>
              </w:rPr>
            </w:pPr>
            <w:r w:rsidRPr="2C43FD72">
              <w:rPr>
                <w:sz w:val="24"/>
                <w:szCs w:val="24"/>
              </w:rPr>
              <w:t>User changes something in their inventory</w:t>
            </w:r>
          </w:p>
          <w:p w:rsidR="5A7B4D58" w:rsidP="00B07119" w:rsidRDefault="5A7B4D58" w14:paraId="5446D9D5" w14:textId="19D72CD5">
            <w:pPr>
              <w:pStyle w:val="ListParagraph"/>
              <w:numPr>
                <w:ilvl w:val="1"/>
                <w:numId w:val="21"/>
              </w:numPr>
              <w:rPr>
                <w:sz w:val="24"/>
                <w:szCs w:val="24"/>
              </w:rPr>
            </w:pPr>
            <w:r w:rsidRPr="2C43FD72">
              <w:rPr>
                <w:sz w:val="24"/>
                <w:szCs w:val="24"/>
              </w:rPr>
              <w:t>System saves over the current save file</w:t>
            </w:r>
          </w:p>
          <w:p w:rsidR="5A7B4D58" w:rsidP="00B07119" w:rsidRDefault="5A7B4D58" w14:paraId="58D9586D" w14:textId="7763E0D4">
            <w:pPr>
              <w:pStyle w:val="ListParagraph"/>
              <w:numPr>
                <w:ilvl w:val="1"/>
                <w:numId w:val="21"/>
              </w:numPr>
              <w:rPr>
                <w:sz w:val="24"/>
                <w:szCs w:val="24"/>
              </w:rPr>
            </w:pPr>
            <w:r w:rsidRPr="2C43FD72">
              <w:rPr>
                <w:sz w:val="24"/>
                <w:szCs w:val="24"/>
              </w:rPr>
              <w:t>User Starts a travel scene</w:t>
            </w:r>
          </w:p>
          <w:p w:rsidR="5A7B4D58" w:rsidP="00B07119" w:rsidRDefault="5A7B4D58" w14:paraId="7DB9F45F" w14:textId="1778043F">
            <w:pPr>
              <w:pStyle w:val="ListParagraph"/>
              <w:numPr>
                <w:ilvl w:val="1"/>
                <w:numId w:val="21"/>
              </w:numPr>
              <w:rPr>
                <w:rFonts w:eastAsiaTheme="minorEastAsia"/>
                <w:sz w:val="24"/>
                <w:szCs w:val="24"/>
              </w:rPr>
            </w:pPr>
            <w:r w:rsidRPr="2C43FD72">
              <w:rPr>
                <w:sz w:val="24"/>
                <w:szCs w:val="24"/>
              </w:rPr>
              <w:t>System saves over the current save file</w:t>
            </w:r>
          </w:p>
          <w:p w:rsidR="1E8C9DC4" w:rsidP="00B07119" w:rsidRDefault="1E8C9DC4" w14:paraId="2F10F102" w14:textId="08B72FEB">
            <w:pPr>
              <w:pStyle w:val="ListParagraph"/>
              <w:numPr>
                <w:ilvl w:val="1"/>
                <w:numId w:val="21"/>
              </w:numPr>
              <w:rPr>
                <w:sz w:val="24"/>
                <w:szCs w:val="24"/>
              </w:rPr>
            </w:pPr>
            <w:r w:rsidRPr="2C43FD72">
              <w:rPr>
                <w:sz w:val="24"/>
                <w:szCs w:val="24"/>
              </w:rPr>
              <w:t>User ends a travel scene</w:t>
            </w:r>
          </w:p>
          <w:p w:rsidR="1E8C9DC4" w:rsidP="00B07119" w:rsidRDefault="1E8C9DC4" w14:paraId="50099DCB" w14:textId="556BE495">
            <w:pPr>
              <w:pStyle w:val="ListParagraph"/>
              <w:numPr>
                <w:ilvl w:val="1"/>
                <w:numId w:val="21"/>
              </w:numPr>
              <w:rPr>
                <w:rFonts w:eastAsiaTheme="minorEastAsia"/>
                <w:sz w:val="24"/>
                <w:szCs w:val="24"/>
              </w:rPr>
            </w:pPr>
            <w:r w:rsidRPr="2C43FD72">
              <w:rPr>
                <w:sz w:val="24"/>
                <w:szCs w:val="24"/>
              </w:rPr>
              <w:t>System saves over the current save file</w:t>
            </w:r>
          </w:p>
          <w:p w:rsidR="5A7B4D58" w:rsidP="00B07119" w:rsidRDefault="5A7B4D58" w14:paraId="5B189D88" w14:textId="3410B361">
            <w:pPr>
              <w:pStyle w:val="ListParagraph"/>
              <w:numPr>
                <w:ilvl w:val="1"/>
                <w:numId w:val="21"/>
              </w:numPr>
              <w:rPr>
                <w:sz w:val="24"/>
                <w:szCs w:val="24"/>
              </w:rPr>
            </w:pPr>
            <w:r w:rsidRPr="2C43FD72">
              <w:rPr>
                <w:sz w:val="24"/>
                <w:szCs w:val="24"/>
              </w:rPr>
              <w:t>User changes their party composition</w:t>
            </w:r>
          </w:p>
          <w:p w:rsidR="5A7B4D58" w:rsidP="00B07119" w:rsidRDefault="5A7B4D58" w14:paraId="3A4CC3BA" w14:textId="3C2E1C35">
            <w:pPr>
              <w:pStyle w:val="ListParagraph"/>
              <w:numPr>
                <w:ilvl w:val="1"/>
                <w:numId w:val="21"/>
              </w:numPr>
              <w:rPr>
                <w:rFonts w:eastAsiaTheme="minorEastAsia"/>
                <w:sz w:val="24"/>
                <w:szCs w:val="24"/>
              </w:rPr>
            </w:pPr>
            <w:r w:rsidRPr="2C43FD72">
              <w:rPr>
                <w:sz w:val="24"/>
                <w:szCs w:val="24"/>
              </w:rPr>
              <w:t>System saves over the current save file</w:t>
            </w:r>
          </w:p>
          <w:p w:rsidR="5A7B4D58" w:rsidP="00B07119" w:rsidRDefault="5A7B4D58" w14:paraId="5962A361" w14:textId="2C8FC94A">
            <w:pPr>
              <w:pStyle w:val="ListParagraph"/>
              <w:numPr>
                <w:ilvl w:val="1"/>
                <w:numId w:val="21"/>
              </w:numPr>
              <w:rPr>
                <w:sz w:val="24"/>
                <w:szCs w:val="24"/>
              </w:rPr>
            </w:pPr>
            <w:r w:rsidRPr="2C43FD72">
              <w:rPr>
                <w:sz w:val="24"/>
                <w:szCs w:val="24"/>
              </w:rPr>
              <w:t>User begins or completes a quest</w:t>
            </w:r>
          </w:p>
          <w:p w:rsidR="5A7B4D58" w:rsidP="00B07119" w:rsidRDefault="5A7B4D58" w14:paraId="12D74AC6" w14:textId="1BC0AC17">
            <w:pPr>
              <w:pStyle w:val="ListParagraph"/>
              <w:numPr>
                <w:ilvl w:val="1"/>
                <w:numId w:val="21"/>
              </w:numPr>
              <w:rPr>
                <w:rFonts w:eastAsiaTheme="minorEastAsia"/>
                <w:sz w:val="24"/>
                <w:szCs w:val="24"/>
              </w:rPr>
            </w:pPr>
            <w:r w:rsidRPr="2C43FD72">
              <w:rPr>
                <w:sz w:val="24"/>
                <w:szCs w:val="24"/>
              </w:rPr>
              <w:t>System saves over the current save file</w:t>
            </w:r>
          </w:p>
        </w:tc>
      </w:tr>
      <w:tr w:rsidR="2C43FD72" w:rsidTr="2C43FD72" w14:paraId="6643A7F9" w14:textId="77777777">
        <w:tc>
          <w:tcPr>
            <w:tcW w:w="9330" w:type="dxa"/>
            <w:gridSpan w:val="3"/>
          </w:tcPr>
          <w:p w:rsidR="2C43FD72" w:rsidP="2C43FD72" w:rsidRDefault="2C43FD72" w14:paraId="1CA7A01D" w14:textId="12E65CCA">
            <w:pPr>
              <w:pStyle w:val="ListParagraph"/>
              <w:ind w:left="0"/>
              <w:rPr>
                <w:sz w:val="24"/>
                <w:szCs w:val="24"/>
              </w:rPr>
            </w:pPr>
            <w:r w:rsidRPr="2C43FD72">
              <w:rPr>
                <w:sz w:val="24"/>
                <w:szCs w:val="24"/>
              </w:rPr>
              <w:t>SubFlows:</w:t>
            </w:r>
          </w:p>
        </w:tc>
      </w:tr>
      <w:tr w:rsidR="2C43FD72" w:rsidTr="2C43FD72" w14:paraId="0B241369" w14:textId="77777777">
        <w:tc>
          <w:tcPr>
            <w:tcW w:w="9330" w:type="dxa"/>
            <w:gridSpan w:val="3"/>
          </w:tcPr>
          <w:p w:rsidR="2C43FD72" w:rsidP="2C43FD72" w:rsidRDefault="2C43FD72" w14:paraId="2727635E" w14:textId="5A645859">
            <w:pPr>
              <w:pStyle w:val="ListParagraph"/>
              <w:ind w:left="0"/>
              <w:rPr>
                <w:sz w:val="24"/>
                <w:szCs w:val="24"/>
              </w:rPr>
            </w:pPr>
            <w:r w:rsidRPr="2C43FD72">
              <w:rPr>
                <w:sz w:val="24"/>
                <w:szCs w:val="24"/>
              </w:rPr>
              <w:t xml:space="preserve">Alternate/Exceptional Flows: </w:t>
            </w:r>
          </w:p>
          <w:p w:rsidR="0205B21F" w:rsidP="2C43FD72" w:rsidRDefault="0205B21F" w14:paraId="25DA91B0" w14:textId="404A5A7F">
            <w:pPr>
              <w:rPr>
                <w:sz w:val="24"/>
                <w:szCs w:val="24"/>
              </w:rPr>
            </w:pPr>
            <w:r w:rsidRPr="2C43FD72">
              <w:rPr>
                <w:sz w:val="24"/>
                <w:szCs w:val="24"/>
              </w:rPr>
              <w:t xml:space="preserve">       </w:t>
            </w:r>
          </w:p>
        </w:tc>
      </w:tr>
    </w:tbl>
    <w:p w:rsidR="30E2E69F" w:rsidP="2C43FD72" w:rsidRDefault="30E2E69F" w14:paraId="094E0DC3" w14:textId="5E0B5304">
      <w:pPr>
        <w:rPr>
          <w:b/>
          <w:bCs/>
          <w:sz w:val="24"/>
          <w:szCs w:val="24"/>
          <w:u w:val="single"/>
        </w:rPr>
      </w:pPr>
    </w:p>
    <w:p w:rsidR="30E2E69F" w:rsidP="2C43FD72" w:rsidRDefault="2DE24F07" w14:paraId="1ACE89B5" w14:textId="5B478016">
      <w:pPr>
        <w:jc w:val="center"/>
        <w:rPr>
          <w:b/>
          <w:bCs/>
          <w:sz w:val="28"/>
          <w:szCs w:val="28"/>
          <w:u w:val="single"/>
        </w:rPr>
      </w:pPr>
      <w:r w:rsidRPr="2C43FD72">
        <w:rPr>
          <w:b/>
          <w:bCs/>
          <w:sz w:val="28"/>
          <w:szCs w:val="28"/>
          <w:u w:val="single"/>
        </w:rPr>
        <w:t>System Use Case Diagrams</w:t>
      </w:r>
      <w:r w:rsidRPr="2C43FD72">
        <w:rPr>
          <w:b/>
          <w:bCs/>
          <w:sz w:val="28"/>
          <w:szCs w:val="28"/>
        </w:rPr>
        <w:t xml:space="preserve"> </w:t>
      </w:r>
    </w:p>
    <w:p w:rsidR="30E2E69F" w:rsidP="2C43FD72" w:rsidRDefault="230AFE71" w14:paraId="40F600C2" w14:textId="4602291B">
      <w:pPr>
        <w:jc w:val="center"/>
        <w:rPr>
          <w:b/>
          <w:bCs/>
          <w:sz w:val="24"/>
          <w:szCs w:val="24"/>
          <w:u w:val="single"/>
        </w:rPr>
      </w:pPr>
      <w:r w:rsidRPr="2C43FD72">
        <w:rPr>
          <w:b/>
          <w:bCs/>
          <w:sz w:val="24"/>
          <w:szCs w:val="24"/>
          <w:u w:val="single"/>
        </w:rPr>
        <w:t>Start Menu</w:t>
      </w:r>
    </w:p>
    <w:p w:rsidR="30E2E69F" w:rsidP="2C43FD72" w:rsidRDefault="25A042A8" w14:paraId="0F6938FB" w14:textId="3B7E3DAE">
      <w:r w:rsidR="4B254009">
        <w:drawing>
          <wp:inline wp14:editId="4DFAF992" wp14:anchorId="742C0E31">
            <wp:extent cx="6735169" cy="3227268"/>
            <wp:effectExtent l="0" t="0" r="0" b="0"/>
            <wp:docPr id="448621774" name="Picture 448621774" title=""/>
            <wp:cNvGraphicFramePr>
              <a:graphicFrameLocks noChangeAspect="1"/>
            </wp:cNvGraphicFramePr>
            <a:graphic>
              <a:graphicData uri="http://schemas.openxmlformats.org/drawingml/2006/picture">
                <pic:pic>
                  <pic:nvPicPr>
                    <pic:cNvPr id="0" name="Picture 448621774"/>
                    <pic:cNvPicPr/>
                  </pic:nvPicPr>
                  <pic:blipFill>
                    <a:blip r:embed="Re248342b7beb458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35169" cy="3227268"/>
                    </a:xfrm>
                    <a:prstGeom prst="rect">
                      <a:avLst/>
                    </a:prstGeom>
                  </pic:spPr>
                </pic:pic>
              </a:graphicData>
            </a:graphic>
          </wp:inline>
        </w:drawing>
      </w:r>
    </w:p>
    <w:p w:rsidR="00B6703B" w:rsidRDefault="00B6703B" w14:paraId="3F5377EE" w14:textId="77777777">
      <w:pPr>
        <w:rPr>
          <w:b/>
          <w:bCs/>
          <w:u w:val="single"/>
        </w:rPr>
      </w:pPr>
      <w:r>
        <w:rPr>
          <w:b/>
          <w:bCs/>
          <w:u w:val="single"/>
        </w:rPr>
        <w:br w:type="page"/>
      </w:r>
    </w:p>
    <w:p w:rsidR="717B86CE" w:rsidP="2C43FD72" w:rsidRDefault="717B86CE" w14:paraId="0DBCAD8B" w14:textId="31C50018">
      <w:pPr>
        <w:jc w:val="center"/>
        <w:rPr>
          <w:b/>
          <w:bCs/>
          <w:u w:val="single"/>
        </w:rPr>
      </w:pPr>
      <w:r w:rsidRPr="2C43FD72">
        <w:rPr>
          <w:b/>
          <w:bCs/>
          <w:u w:val="single"/>
        </w:rPr>
        <w:t>Select Hero</w:t>
      </w:r>
    </w:p>
    <w:p w:rsidR="25A042A8" w:rsidP="5B610821" w:rsidRDefault="25A042A8" w14:paraId="69950107" w14:textId="03C31AC1">
      <w:pPr>
        <w:jc w:val="center"/>
      </w:pPr>
      <w:r w:rsidR="4B254009">
        <w:drawing>
          <wp:inline wp14:editId="61426766" wp14:anchorId="33898FC2">
            <wp:extent cx="5943600" cy="2981325"/>
            <wp:effectExtent l="0" t="0" r="0" b="0"/>
            <wp:docPr id="880920812" name="Picture 880920812" title=""/>
            <wp:cNvGraphicFramePr>
              <a:graphicFrameLocks noChangeAspect="1"/>
            </wp:cNvGraphicFramePr>
            <a:graphic>
              <a:graphicData uri="http://schemas.openxmlformats.org/drawingml/2006/picture">
                <pic:pic>
                  <pic:nvPicPr>
                    <pic:cNvPr id="0" name="Picture 880920812"/>
                    <pic:cNvPicPr/>
                  </pic:nvPicPr>
                  <pic:blipFill>
                    <a:blip r:embed="R8a59c3a44a6e4d1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981325"/>
                    </a:xfrm>
                    <a:prstGeom prst="rect">
                      <a:avLst/>
                    </a:prstGeom>
                  </pic:spPr>
                </pic:pic>
              </a:graphicData>
            </a:graphic>
          </wp:inline>
        </w:drawing>
      </w:r>
    </w:p>
    <w:p w:rsidR="0451F940" w:rsidP="2C43FD72" w:rsidRDefault="0451F940" w14:paraId="7A6B6C0D" w14:textId="1D2138D4">
      <w:pPr>
        <w:jc w:val="center"/>
        <w:rPr>
          <w:b/>
          <w:bCs/>
          <w:u w:val="single"/>
        </w:rPr>
      </w:pPr>
      <w:r w:rsidRPr="2C43FD72">
        <w:rPr>
          <w:b/>
          <w:bCs/>
          <w:u w:val="single"/>
        </w:rPr>
        <w:t>Buy Item</w:t>
      </w:r>
    </w:p>
    <w:p w:rsidR="0C275E83" w:rsidP="30E2E69F" w:rsidRDefault="0C275E83" w14:paraId="74D8FA0C" w14:textId="69C15417">
      <w:pPr>
        <w:jc w:val="center"/>
      </w:pPr>
      <w:r w:rsidR="706C73B3">
        <w:drawing>
          <wp:inline wp14:editId="6A8E3BD3" wp14:anchorId="12ECE0F7">
            <wp:extent cx="4572000" cy="2743200"/>
            <wp:effectExtent l="0" t="0" r="0" b="0"/>
            <wp:docPr id="727423261" name="Picture 727423261" title=""/>
            <wp:cNvGraphicFramePr>
              <a:graphicFrameLocks noChangeAspect="1"/>
            </wp:cNvGraphicFramePr>
            <a:graphic>
              <a:graphicData uri="http://schemas.openxmlformats.org/drawingml/2006/picture">
                <pic:pic>
                  <pic:nvPicPr>
                    <pic:cNvPr id="0" name="Picture 727423261"/>
                    <pic:cNvPicPr/>
                  </pic:nvPicPr>
                  <pic:blipFill>
                    <a:blip r:embed="R9b9fb69159c0411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743200"/>
                    </a:xfrm>
                    <a:prstGeom prst="rect">
                      <a:avLst/>
                    </a:prstGeom>
                  </pic:spPr>
                </pic:pic>
              </a:graphicData>
            </a:graphic>
          </wp:inline>
        </w:drawing>
      </w:r>
    </w:p>
    <w:p w:rsidR="00B6703B" w:rsidRDefault="00B6703B" w14:paraId="4D217C42" w14:textId="77777777">
      <w:pPr>
        <w:rPr>
          <w:b/>
          <w:bCs/>
          <w:sz w:val="24"/>
          <w:szCs w:val="24"/>
          <w:u w:val="single"/>
        </w:rPr>
      </w:pPr>
      <w:r>
        <w:rPr>
          <w:b/>
          <w:bCs/>
          <w:sz w:val="24"/>
          <w:szCs w:val="24"/>
          <w:u w:val="single"/>
        </w:rPr>
        <w:br w:type="page"/>
      </w:r>
    </w:p>
    <w:p w:rsidR="30E2E69F" w:rsidP="2C43FD72" w:rsidRDefault="27CFC33F" w14:paraId="3BFF85C5" w14:textId="2C9E1B86">
      <w:pPr>
        <w:jc w:val="center"/>
        <w:rPr>
          <w:b/>
          <w:bCs/>
          <w:sz w:val="24"/>
          <w:szCs w:val="24"/>
          <w:u w:val="single"/>
        </w:rPr>
      </w:pPr>
      <w:r w:rsidRPr="2C43FD72">
        <w:rPr>
          <w:b/>
          <w:bCs/>
          <w:sz w:val="24"/>
          <w:szCs w:val="24"/>
          <w:u w:val="single"/>
        </w:rPr>
        <w:t>Sell Item</w:t>
      </w:r>
    </w:p>
    <w:p w:rsidR="479209EC" w:rsidP="30E2E69F" w:rsidRDefault="479209EC" w14:paraId="0F135043" w14:textId="6AECF395">
      <w:pPr>
        <w:jc w:val="center"/>
      </w:pPr>
      <w:r w:rsidR="78F1E643">
        <w:drawing>
          <wp:inline wp14:editId="60B2BEBF" wp14:anchorId="360EE763">
            <wp:extent cx="4572000" cy="2457450"/>
            <wp:effectExtent l="0" t="0" r="0" b="0"/>
            <wp:docPr id="1675506745" name="Picture 1675506745" title=""/>
            <wp:cNvGraphicFramePr>
              <a:graphicFrameLocks noChangeAspect="1"/>
            </wp:cNvGraphicFramePr>
            <a:graphic>
              <a:graphicData uri="http://schemas.openxmlformats.org/drawingml/2006/picture">
                <pic:pic>
                  <pic:nvPicPr>
                    <pic:cNvPr id="0" name="Picture 1675506745"/>
                    <pic:cNvPicPr/>
                  </pic:nvPicPr>
                  <pic:blipFill>
                    <a:blip r:embed="Rbef0fc12d42448f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457450"/>
                    </a:xfrm>
                    <a:prstGeom prst="rect">
                      <a:avLst/>
                    </a:prstGeom>
                  </pic:spPr>
                </pic:pic>
              </a:graphicData>
            </a:graphic>
          </wp:inline>
        </w:drawing>
      </w:r>
    </w:p>
    <w:p w:rsidR="70976ABB" w:rsidP="2C43FD72" w:rsidRDefault="70976ABB" w14:paraId="3B267952" w14:textId="5E0FE02A">
      <w:pPr>
        <w:jc w:val="center"/>
        <w:rPr>
          <w:b/>
          <w:bCs/>
          <w:u w:val="single"/>
        </w:rPr>
      </w:pPr>
      <w:r w:rsidRPr="2C43FD72">
        <w:rPr>
          <w:b/>
          <w:bCs/>
          <w:u w:val="single"/>
        </w:rPr>
        <w:t>Inventory</w:t>
      </w:r>
    </w:p>
    <w:p w:rsidR="70976ABB" w:rsidP="2C43FD72" w:rsidRDefault="70976ABB" w14:paraId="24D5732B" w14:textId="19D88AAE">
      <w:pPr>
        <w:jc w:val="center"/>
      </w:pPr>
      <w:r w:rsidR="4DDC1C8E">
        <w:drawing>
          <wp:inline wp14:editId="62A72804" wp14:anchorId="3C02975B">
            <wp:extent cx="4572000" cy="2952750"/>
            <wp:effectExtent l="0" t="0" r="0" b="0"/>
            <wp:docPr id="1933960001" name="Picture 1933960001" title=""/>
            <wp:cNvGraphicFramePr>
              <a:graphicFrameLocks noChangeAspect="1"/>
            </wp:cNvGraphicFramePr>
            <a:graphic>
              <a:graphicData uri="http://schemas.openxmlformats.org/drawingml/2006/picture">
                <pic:pic>
                  <pic:nvPicPr>
                    <pic:cNvPr id="0" name="Picture 1933960001"/>
                    <pic:cNvPicPr/>
                  </pic:nvPicPr>
                  <pic:blipFill>
                    <a:blip r:embed="Rb8a8f4425027416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952750"/>
                    </a:xfrm>
                    <a:prstGeom prst="rect">
                      <a:avLst/>
                    </a:prstGeom>
                  </pic:spPr>
                </pic:pic>
              </a:graphicData>
            </a:graphic>
          </wp:inline>
        </w:drawing>
      </w:r>
    </w:p>
    <w:p w:rsidR="00B6703B" w:rsidRDefault="00B6703B" w14:paraId="21B4700F" w14:textId="77777777">
      <w:pPr>
        <w:rPr>
          <w:b/>
          <w:bCs/>
          <w:u w:val="single"/>
        </w:rPr>
      </w:pPr>
      <w:r>
        <w:rPr>
          <w:b/>
          <w:bCs/>
          <w:u w:val="single"/>
        </w:rPr>
        <w:br w:type="page"/>
      </w:r>
    </w:p>
    <w:p w:rsidR="70976ABB" w:rsidP="00B6703B" w:rsidRDefault="70976ABB" w14:paraId="0EB7D562" w14:textId="79A20646">
      <w:pPr>
        <w:bidi/>
        <w:jc w:val="center"/>
        <w:rPr>
          <w:b/>
          <w:bCs/>
          <w:u w:val="single"/>
        </w:rPr>
      </w:pPr>
      <w:r w:rsidRPr="2C43FD72">
        <w:rPr>
          <w:b/>
          <w:bCs/>
          <w:u w:val="single"/>
        </w:rPr>
        <w:t>Vehicles</w:t>
      </w:r>
    </w:p>
    <w:p w:rsidR="3101E464" w:rsidP="2C43FD72" w:rsidRDefault="3101E464" w14:paraId="423D240D" w14:textId="7DC8C1AF">
      <w:pPr>
        <w:jc w:val="center"/>
        <w:rPr>
          <w:u w:val="single"/>
        </w:rPr>
      </w:pPr>
      <w:r w:rsidR="516A0075">
        <w:drawing>
          <wp:inline wp14:editId="4B6CD1C2" wp14:anchorId="7C3C38C7">
            <wp:extent cx="4572000" cy="2295525"/>
            <wp:effectExtent l="0" t="0" r="0" b="0"/>
            <wp:docPr id="126260927" name="Picture 126260927" title=""/>
            <wp:cNvGraphicFramePr>
              <a:graphicFrameLocks noChangeAspect="1"/>
            </wp:cNvGraphicFramePr>
            <a:graphic>
              <a:graphicData uri="http://schemas.openxmlformats.org/drawingml/2006/picture">
                <pic:pic>
                  <pic:nvPicPr>
                    <pic:cNvPr id="0" name="Picture 126260927"/>
                    <pic:cNvPicPr/>
                  </pic:nvPicPr>
                  <pic:blipFill>
                    <a:blip r:embed="R8c06080772844ce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295525"/>
                    </a:xfrm>
                    <a:prstGeom prst="rect">
                      <a:avLst/>
                    </a:prstGeom>
                  </pic:spPr>
                </pic:pic>
              </a:graphicData>
            </a:graphic>
          </wp:inline>
        </w:drawing>
      </w:r>
    </w:p>
    <w:p w:rsidR="442E3773" w:rsidP="2C43FD72" w:rsidRDefault="442E3773" w14:paraId="0A1D75E6" w14:textId="3722A9A7">
      <w:pPr>
        <w:jc w:val="center"/>
        <w:rPr>
          <w:b/>
          <w:bCs/>
          <w:u w:val="single"/>
        </w:rPr>
      </w:pPr>
      <w:r w:rsidRPr="2C43FD72">
        <w:rPr>
          <w:b/>
          <w:bCs/>
          <w:u w:val="single"/>
        </w:rPr>
        <w:t>Location</w:t>
      </w:r>
    </w:p>
    <w:p w:rsidR="442E3773" w:rsidP="59D33557" w:rsidRDefault="442E3773" w14:paraId="51B37101" w14:textId="5D54AE65">
      <w:pPr>
        <w:jc w:val="center"/>
      </w:pPr>
      <w:r w:rsidR="7DAEC24D">
        <w:drawing>
          <wp:inline wp14:editId="767BF0AA" wp14:anchorId="68E533AF">
            <wp:extent cx="5943600" cy="3143250"/>
            <wp:effectExtent l="0" t="0" r="0" b="0"/>
            <wp:docPr id="496151410" name="Picture 496151410" title=""/>
            <wp:cNvGraphicFramePr>
              <a:graphicFrameLocks noChangeAspect="1"/>
            </wp:cNvGraphicFramePr>
            <a:graphic>
              <a:graphicData uri="http://schemas.openxmlformats.org/drawingml/2006/picture">
                <pic:pic>
                  <pic:nvPicPr>
                    <pic:cNvPr id="0" name="Picture 496151410"/>
                    <pic:cNvPicPr/>
                  </pic:nvPicPr>
                  <pic:blipFill>
                    <a:blip r:embed="R11a40b4a696c4a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143250"/>
                    </a:xfrm>
                    <a:prstGeom prst="rect">
                      <a:avLst/>
                    </a:prstGeom>
                  </pic:spPr>
                </pic:pic>
              </a:graphicData>
            </a:graphic>
          </wp:inline>
        </w:drawing>
      </w:r>
    </w:p>
    <w:p w:rsidR="00B6703B" w:rsidRDefault="00B6703B" w14:paraId="67F12CB8" w14:textId="77777777">
      <w:pPr>
        <w:rPr>
          <w:b/>
          <w:bCs/>
          <w:u w:val="single"/>
        </w:rPr>
      </w:pPr>
      <w:r>
        <w:rPr>
          <w:b/>
          <w:bCs/>
          <w:u w:val="single"/>
        </w:rPr>
        <w:br w:type="page"/>
      </w:r>
    </w:p>
    <w:p w:rsidR="442E3773" w:rsidP="2C43FD72" w:rsidRDefault="442E3773" w14:paraId="170E317D" w14:textId="0934AE9D">
      <w:pPr>
        <w:jc w:val="center"/>
        <w:rPr>
          <w:b/>
          <w:bCs/>
          <w:u w:val="single"/>
        </w:rPr>
      </w:pPr>
      <w:r w:rsidRPr="2C43FD72">
        <w:rPr>
          <w:b/>
          <w:bCs/>
          <w:u w:val="single"/>
        </w:rPr>
        <w:t>Battle</w:t>
      </w:r>
      <w:r w:rsidRPr="2C43FD72" w:rsidR="673CB253">
        <w:rPr>
          <w:b/>
          <w:bCs/>
          <w:u w:val="single"/>
        </w:rPr>
        <w:t xml:space="preserve"> Encounter</w:t>
      </w:r>
    </w:p>
    <w:p w:rsidR="442E3773" w:rsidP="59D33557" w:rsidRDefault="442E3773" w14:paraId="0EB8CC49" w14:textId="3868A5E5">
      <w:pPr>
        <w:jc w:val="center"/>
      </w:pPr>
      <w:r w:rsidR="7DAEC24D">
        <w:drawing>
          <wp:inline wp14:editId="67F31AD2" wp14:anchorId="418D4826">
            <wp:extent cx="5943600" cy="3800475"/>
            <wp:effectExtent l="0" t="0" r="0" b="0"/>
            <wp:docPr id="535037298" name="Picture 535037298" title=""/>
            <wp:cNvGraphicFramePr>
              <a:graphicFrameLocks noChangeAspect="1"/>
            </wp:cNvGraphicFramePr>
            <a:graphic>
              <a:graphicData uri="http://schemas.openxmlformats.org/drawingml/2006/picture">
                <pic:pic>
                  <pic:nvPicPr>
                    <pic:cNvPr id="0" name="Picture 535037298"/>
                    <pic:cNvPicPr/>
                  </pic:nvPicPr>
                  <pic:blipFill>
                    <a:blip r:embed="R1afed995b839471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800475"/>
                    </a:xfrm>
                    <a:prstGeom prst="rect">
                      <a:avLst/>
                    </a:prstGeom>
                  </pic:spPr>
                </pic:pic>
              </a:graphicData>
            </a:graphic>
          </wp:inline>
        </w:drawing>
      </w:r>
    </w:p>
    <w:p w:rsidR="442E3773" w:rsidP="2C43FD72" w:rsidRDefault="442E3773" w14:paraId="6BA9E461" w14:textId="188A526C">
      <w:pPr>
        <w:jc w:val="center"/>
        <w:rPr>
          <w:b/>
          <w:bCs/>
          <w:u w:val="single"/>
        </w:rPr>
      </w:pPr>
      <w:r w:rsidRPr="2C43FD72">
        <w:rPr>
          <w:b/>
          <w:bCs/>
          <w:u w:val="single"/>
        </w:rPr>
        <w:t>Quest</w:t>
      </w:r>
      <w:r w:rsidRPr="2C43FD72" w:rsidR="0BAEB79F">
        <w:rPr>
          <w:b/>
          <w:bCs/>
          <w:u w:val="single"/>
        </w:rPr>
        <w:t xml:space="preserve"> Encounter</w:t>
      </w:r>
    </w:p>
    <w:p w:rsidR="5BAFB2FF" w:rsidP="59D33557" w:rsidRDefault="5BAFB2FF" w14:paraId="7427E865" w14:textId="20703ADC">
      <w:pPr>
        <w:jc w:val="center"/>
      </w:pPr>
      <w:r w:rsidR="11FD18CF">
        <w:drawing>
          <wp:inline wp14:editId="4B0AB0F9" wp14:anchorId="7542E1B6">
            <wp:extent cx="5810248" cy="3267075"/>
            <wp:effectExtent l="0" t="0" r="0" b="0"/>
            <wp:docPr id="1040717786" name="Picture 1040717786" title=""/>
            <wp:cNvGraphicFramePr>
              <a:graphicFrameLocks noChangeAspect="1"/>
            </wp:cNvGraphicFramePr>
            <a:graphic>
              <a:graphicData uri="http://schemas.openxmlformats.org/drawingml/2006/picture">
                <pic:pic>
                  <pic:nvPicPr>
                    <pic:cNvPr id="0" name="Picture 1040717786"/>
                    <pic:cNvPicPr/>
                  </pic:nvPicPr>
                  <pic:blipFill>
                    <a:blip r:embed="Raadaaec1f11144f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10248" cy="3267075"/>
                    </a:xfrm>
                    <a:prstGeom prst="rect">
                      <a:avLst/>
                    </a:prstGeom>
                  </pic:spPr>
                </pic:pic>
              </a:graphicData>
            </a:graphic>
          </wp:inline>
        </w:drawing>
      </w:r>
    </w:p>
    <w:p w:rsidR="59D33557" w:rsidP="59D33557" w:rsidRDefault="59D33557" w14:paraId="64772711" w14:textId="061A7E3E">
      <w:pPr>
        <w:jc w:val="center"/>
      </w:pPr>
    </w:p>
    <w:p w:rsidR="30E2E69F" w:rsidP="2C43FD72" w:rsidRDefault="5BAFB2FF" w14:paraId="30F4795C" w14:textId="1BF70E2E">
      <w:pPr>
        <w:jc w:val="center"/>
        <w:rPr>
          <w:rFonts w:ascii="Calibri" w:hAnsi="Calibri" w:eastAsia="Calibri" w:cs="Calibri"/>
          <w:b/>
          <w:bCs/>
          <w:sz w:val="24"/>
          <w:szCs w:val="24"/>
          <w:u w:val="single"/>
        </w:rPr>
      </w:pPr>
      <w:r w:rsidRPr="0CF78502" w:rsidR="11FD18CF">
        <w:rPr>
          <w:b w:val="1"/>
          <w:bCs w:val="1"/>
          <w:u w:val="single"/>
        </w:rPr>
        <w:t>Treasure Encounter</w:t>
      </w:r>
      <w:r w:rsidR="11FD18CF">
        <w:drawing>
          <wp:inline wp14:editId="7AFB4472" wp14:anchorId="680D3FC6">
            <wp:extent cx="5943600" cy="3190875"/>
            <wp:effectExtent l="0" t="0" r="0" b="0"/>
            <wp:docPr id="2004114772" name="Picture 2004114772" title=""/>
            <wp:cNvGraphicFramePr>
              <a:graphicFrameLocks noChangeAspect="1"/>
            </wp:cNvGraphicFramePr>
            <a:graphic>
              <a:graphicData uri="http://schemas.openxmlformats.org/drawingml/2006/picture">
                <pic:pic>
                  <pic:nvPicPr>
                    <pic:cNvPr id="0" name="Picture 2004114772"/>
                    <pic:cNvPicPr/>
                  </pic:nvPicPr>
                  <pic:blipFill>
                    <a:blip r:embed="R741e0a605ab9433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190875"/>
                    </a:xfrm>
                    <a:prstGeom prst="rect">
                      <a:avLst/>
                    </a:prstGeom>
                  </pic:spPr>
                </pic:pic>
              </a:graphicData>
            </a:graphic>
          </wp:inline>
        </w:drawing>
      </w:r>
      <w:r w:rsidRPr="0CF78502" w:rsidR="2C3A0AB6">
        <w:rPr>
          <w:rFonts w:ascii="Calibri" w:hAnsi="Calibri" w:eastAsia="Calibri" w:cs="Calibri"/>
          <w:b w:val="1"/>
          <w:bCs w:val="1"/>
          <w:sz w:val="24"/>
          <w:szCs w:val="24"/>
          <w:u w:val="single"/>
        </w:rPr>
        <w:t>Battles</w:t>
      </w:r>
    </w:p>
    <w:p w:rsidR="30E2E69F" w:rsidP="2C43FD72" w:rsidRDefault="39E80C78" w14:paraId="5A1B14E9" w14:textId="7944C7FE">
      <w:pPr>
        <w:jc w:val="center"/>
        <w:rPr>
          <w:rFonts w:ascii="Calibri" w:hAnsi="Calibri" w:eastAsia="Calibri" w:cs="Calibri"/>
          <w:b/>
          <w:bCs/>
          <w:sz w:val="24"/>
          <w:szCs w:val="24"/>
          <w:u w:val="single"/>
        </w:rPr>
      </w:pPr>
      <w:r w:rsidR="570F02AC">
        <w:drawing>
          <wp:inline wp14:editId="28A2046D" wp14:anchorId="295A328B">
            <wp:extent cx="4572000" cy="3352800"/>
            <wp:effectExtent l="0" t="0" r="0" b="0"/>
            <wp:docPr id="391442432" name="Picture 391442432" title=""/>
            <wp:cNvGraphicFramePr>
              <a:graphicFrameLocks noChangeAspect="1"/>
            </wp:cNvGraphicFramePr>
            <a:graphic>
              <a:graphicData uri="http://schemas.openxmlformats.org/drawingml/2006/picture">
                <pic:pic>
                  <pic:nvPicPr>
                    <pic:cNvPr id="0" name="Picture 391442432"/>
                    <pic:cNvPicPr/>
                  </pic:nvPicPr>
                  <pic:blipFill>
                    <a:blip r:embed="R18dbc0b0b47b467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352800"/>
                    </a:xfrm>
                    <a:prstGeom prst="rect">
                      <a:avLst/>
                    </a:prstGeom>
                  </pic:spPr>
                </pic:pic>
              </a:graphicData>
            </a:graphic>
          </wp:inline>
        </w:drawing>
      </w:r>
    </w:p>
    <w:p w:rsidR="00B6703B" w:rsidRDefault="00B6703B" w14:paraId="7BC0792D" w14:textId="77777777">
      <w:pPr>
        <w:rPr>
          <w:rFonts w:ascii="Calibri" w:hAnsi="Calibri" w:eastAsia="Calibri" w:cs="Calibri"/>
          <w:b/>
          <w:bCs/>
          <w:sz w:val="24"/>
          <w:szCs w:val="24"/>
          <w:u w:val="single"/>
        </w:rPr>
      </w:pPr>
      <w:r>
        <w:rPr>
          <w:rFonts w:ascii="Calibri" w:hAnsi="Calibri" w:eastAsia="Calibri" w:cs="Calibri"/>
          <w:b/>
          <w:bCs/>
          <w:sz w:val="24"/>
          <w:szCs w:val="24"/>
          <w:u w:val="single"/>
        </w:rPr>
        <w:br w:type="page"/>
      </w:r>
    </w:p>
    <w:p w:rsidR="30E2E69F" w:rsidP="30E2E69F" w:rsidRDefault="0589B9A3" w14:paraId="43961820" w14:textId="2975BF23">
      <w:pPr>
        <w:jc w:val="center"/>
      </w:pPr>
      <w:r w:rsidRPr="2C43FD72">
        <w:rPr>
          <w:rFonts w:ascii="Calibri" w:hAnsi="Calibri" w:eastAsia="Calibri" w:cs="Calibri"/>
          <w:b/>
          <w:bCs/>
          <w:sz w:val="24"/>
          <w:szCs w:val="24"/>
          <w:u w:val="single"/>
        </w:rPr>
        <w:t>Rewards</w:t>
      </w:r>
    </w:p>
    <w:p w:rsidR="30E2E69F" w:rsidP="2C43FD72" w:rsidRDefault="696D2579" w14:paraId="3F618C6A" w14:textId="7E8F2B08">
      <w:pPr>
        <w:jc w:val="center"/>
        <w:rPr>
          <w:rFonts w:ascii="Calibri" w:hAnsi="Calibri" w:eastAsia="Calibri" w:cs="Calibri"/>
          <w:b/>
          <w:bCs/>
          <w:sz w:val="24"/>
          <w:szCs w:val="24"/>
          <w:u w:val="single"/>
        </w:rPr>
      </w:pPr>
      <w:r w:rsidR="30CCF302">
        <w:drawing>
          <wp:inline wp14:editId="767D80DD" wp14:anchorId="118E2C70">
            <wp:extent cx="4572000" cy="2800350"/>
            <wp:effectExtent l="0" t="0" r="0" b="0"/>
            <wp:docPr id="1999814661" name="Picture 1999814661" title=""/>
            <wp:cNvGraphicFramePr>
              <a:graphicFrameLocks noChangeAspect="1"/>
            </wp:cNvGraphicFramePr>
            <a:graphic>
              <a:graphicData uri="http://schemas.openxmlformats.org/drawingml/2006/picture">
                <pic:pic>
                  <pic:nvPicPr>
                    <pic:cNvPr id="0" name="Picture 1999814661"/>
                    <pic:cNvPicPr/>
                  </pic:nvPicPr>
                  <pic:blipFill>
                    <a:blip r:embed="Rbf285d104bcc4ae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800350"/>
                    </a:xfrm>
                    <a:prstGeom prst="rect">
                      <a:avLst/>
                    </a:prstGeom>
                  </pic:spPr>
                </pic:pic>
              </a:graphicData>
            </a:graphic>
          </wp:inline>
        </w:drawing>
      </w:r>
    </w:p>
    <w:p w:rsidR="30E2E69F" w:rsidP="30E2E69F" w:rsidRDefault="0589B9A3" w14:paraId="36842A74" w14:textId="65F11B2C">
      <w:pPr>
        <w:jc w:val="center"/>
      </w:pPr>
      <w:r w:rsidRPr="2C43FD72">
        <w:rPr>
          <w:rFonts w:ascii="Calibri" w:hAnsi="Calibri" w:eastAsia="Calibri" w:cs="Calibri"/>
          <w:b/>
          <w:bCs/>
          <w:sz w:val="24"/>
          <w:szCs w:val="24"/>
          <w:u w:val="single"/>
        </w:rPr>
        <w:t>Quests</w:t>
      </w:r>
    </w:p>
    <w:p w:rsidR="30E2E69F" w:rsidP="30E2E69F" w:rsidRDefault="482528A8" w14:paraId="7F9C182A" w14:textId="0F1A0E3F">
      <w:pPr>
        <w:jc w:val="center"/>
      </w:pPr>
      <w:r w:rsidR="74FBFDC6">
        <w:drawing>
          <wp:inline wp14:editId="39FCE0FC" wp14:anchorId="4A2D66E4">
            <wp:extent cx="4914900" cy="4628199"/>
            <wp:effectExtent l="0" t="0" r="0" b="0"/>
            <wp:docPr id="1335449801" name="Picture 1335449801" title="Inserting image..."/>
            <wp:cNvGraphicFramePr>
              <a:graphicFrameLocks noChangeAspect="1"/>
            </wp:cNvGraphicFramePr>
            <a:graphic>
              <a:graphicData uri="http://schemas.openxmlformats.org/drawingml/2006/picture">
                <pic:pic>
                  <pic:nvPicPr>
                    <pic:cNvPr id="0" name="Picture 1335449801"/>
                    <pic:cNvPicPr/>
                  </pic:nvPicPr>
                  <pic:blipFill>
                    <a:blip r:embed="Rd08b765c89e24d4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14900" cy="4628199"/>
                    </a:xfrm>
                    <a:prstGeom prst="rect">
                      <a:avLst/>
                    </a:prstGeom>
                  </pic:spPr>
                </pic:pic>
              </a:graphicData>
            </a:graphic>
          </wp:inline>
        </w:drawing>
      </w:r>
    </w:p>
    <w:p w:rsidR="30E2E69F" w:rsidP="30E2E69F" w:rsidRDefault="0589B9A3" w14:paraId="126FE150" w14:textId="41A4CFEA">
      <w:pPr>
        <w:jc w:val="center"/>
      </w:pPr>
      <w:r w:rsidRPr="2C43FD72">
        <w:rPr>
          <w:rFonts w:ascii="Calibri" w:hAnsi="Calibri" w:eastAsia="Calibri" w:cs="Calibri"/>
          <w:b/>
          <w:bCs/>
          <w:sz w:val="24"/>
          <w:szCs w:val="24"/>
          <w:u w:val="single"/>
        </w:rPr>
        <w:t>Load/Save Game</w:t>
      </w:r>
    </w:p>
    <w:p w:rsidR="30E2E69F" w:rsidP="30E2E69F" w:rsidRDefault="35F29962" w14:paraId="4CED847C" w14:textId="5EFB955F">
      <w:pPr>
        <w:jc w:val="center"/>
        <w:rPr>
          <w:rFonts w:ascii="Calibri" w:hAnsi="Calibri" w:eastAsia="Calibri" w:cs="Calibri"/>
          <w:b/>
          <w:bCs/>
          <w:sz w:val="24"/>
          <w:szCs w:val="24"/>
          <w:u w:val="single"/>
        </w:rPr>
      </w:pPr>
      <w:r w:rsidR="671E7006">
        <w:drawing>
          <wp:inline wp14:editId="53E43CBC" wp14:anchorId="05FA1459">
            <wp:extent cx="4572000" cy="3762375"/>
            <wp:effectExtent l="0" t="0" r="0" b="0"/>
            <wp:docPr id="1137475186" name="Picture 1137475186" title=""/>
            <wp:cNvGraphicFramePr>
              <a:graphicFrameLocks noChangeAspect="1"/>
            </wp:cNvGraphicFramePr>
            <a:graphic>
              <a:graphicData uri="http://schemas.openxmlformats.org/drawingml/2006/picture">
                <pic:pic>
                  <pic:nvPicPr>
                    <pic:cNvPr id="0" name="Picture 1137475186"/>
                    <pic:cNvPicPr/>
                  </pic:nvPicPr>
                  <pic:blipFill>
                    <a:blip r:embed="Rb7c96c305255436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762375"/>
                    </a:xfrm>
                    <a:prstGeom prst="rect">
                      <a:avLst/>
                    </a:prstGeom>
                  </pic:spPr>
                </pic:pic>
              </a:graphicData>
            </a:graphic>
          </wp:inline>
        </w:drawing>
      </w:r>
    </w:p>
    <w:p w:rsidR="03DE07A1" w:rsidP="2C43FD72" w:rsidRDefault="03DE07A1" w14:paraId="05C874C6" w14:textId="4383C8CA">
      <w:pPr>
        <w:jc w:val="center"/>
        <w:rPr>
          <w:sz w:val="28"/>
          <w:szCs w:val="28"/>
        </w:rPr>
      </w:pPr>
      <w:r w:rsidRPr="2C43FD72">
        <w:rPr>
          <w:rFonts w:ascii="Calibri" w:hAnsi="Calibri" w:eastAsia="Calibri" w:cs="Calibri"/>
          <w:b/>
          <w:bCs/>
          <w:sz w:val="28"/>
          <w:szCs w:val="28"/>
          <w:u w:val="single"/>
        </w:rPr>
        <w:t>Preliminary</w:t>
      </w:r>
      <w:r w:rsidRPr="2C43FD72">
        <w:rPr>
          <w:b/>
          <w:bCs/>
          <w:sz w:val="28"/>
          <w:szCs w:val="28"/>
          <w:u w:val="single"/>
        </w:rPr>
        <w:t xml:space="preserve"> </w:t>
      </w:r>
      <w:r w:rsidRPr="2C43FD72" w:rsidR="2DE24F07">
        <w:rPr>
          <w:b/>
          <w:bCs/>
          <w:sz w:val="28"/>
          <w:szCs w:val="28"/>
          <w:u w:val="single"/>
        </w:rPr>
        <w:t xml:space="preserve">Conceptual Model of Use Case </w:t>
      </w:r>
    </w:p>
    <w:p w:rsidR="30E2E69F" w:rsidP="30E2E69F" w:rsidRDefault="30E2E69F" w14:paraId="30FB762E" w14:textId="6FB48F56">
      <w:pPr>
        <w:rPr>
          <w:sz w:val="24"/>
          <w:szCs w:val="24"/>
        </w:rPr>
      </w:pPr>
    </w:p>
    <w:p w:rsidR="2B1CA217" w:rsidP="2C43FD72" w:rsidRDefault="2B1CA217" w14:paraId="20C0F74C" w14:textId="3F01743F">
      <w:pPr>
        <w:jc w:val="center"/>
        <w:rPr>
          <w:b/>
          <w:bCs/>
          <w:sz w:val="24"/>
          <w:szCs w:val="24"/>
        </w:rPr>
      </w:pPr>
      <w:r w:rsidRPr="2C43FD72">
        <w:rPr>
          <w:b/>
          <w:bCs/>
          <w:sz w:val="24"/>
          <w:szCs w:val="24"/>
          <w:u w:val="single"/>
        </w:rPr>
        <w:t>CRD Cards</w:t>
      </w:r>
    </w:p>
    <w:p w:rsidR="3E33F2F1" w:rsidP="2C43FD72" w:rsidRDefault="3E33F2F1" w14:paraId="045C4E69" w14:textId="118432BC">
      <w:pPr>
        <w:jc w:val="center"/>
        <w:rPr>
          <w:b/>
          <w:bCs/>
          <w:sz w:val="24"/>
          <w:szCs w:val="24"/>
          <w:u w:val="single"/>
        </w:rPr>
      </w:pPr>
      <w:r w:rsidRPr="2C43FD72">
        <w:rPr>
          <w:b/>
          <w:bCs/>
          <w:sz w:val="24"/>
          <w:szCs w:val="24"/>
          <w:u w:val="single"/>
        </w:rPr>
        <w:t>L</w:t>
      </w:r>
      <w:r w:rsidRPr="2C43FD72" w:rsidR="4E91DFFC">
        <w:rPr>
          <w:b/>
          <w:bCs/>
          <w:sz w:val="24"/>
          <w:szCs w:val="24"/>
          <w:u w:val="single"/>
        </w:rPr>
        <w:t>aunch Game</w:t>
      </w:r>
      <w:r w:rsidRPr="2C43FD72">
        <w:rPr>
          <w:b/>
          <w:bCs/>
          <w:sz w:val="24"/>
          <w:szCs w:val="24"/>
          <w:u w:val="single"/>
        </w:rPr>
        <w:t xml:space="preserve"> Card</w:t>
      </w:r>
    </w:p>
    <w:tbl>
      <w:tblPr>
        <w:tblStyle w:val="TableGrid"/>
        <w:tblW w:w="0" w:type="auto"/>
        <w:tblLook w:val="06A0" w:firstRow="1" w:lastRow="0" w:firstColumn="1" w:lastColumn="0" w:noHBand="1" w:noVBand="1"/>
      </w:tblPr>
      <w:tblGrid>
        <w:gridCol w:w="5356"/>
        <w:gridCol w:w="833"/>
        <w:gridCol w:w="3161"/>
      </w:tblGrid>
      <w:tr w:rsidR="5B610821" w:rsidTr="2C43FD72" w14:paraId="08C255F2" w14:textId="77777777">
        <w:tc>
          <w:tcPr>
            <w:tcW w:w="5430" w:type="dxa"/>
          </w:tcPr>
          <w:p w:rsidR="5B610821" w:rsidP="5B610821" w:rsidRDefault="5B610821" w14:paraId="5E11CC1F" w14:textId="0D782D6A">
            <w:pPr>
              <w:rPr>
                <w:b/>
                <w:bCs/>
                <w:sz w:val="24"/>
                <w:szCs w:val="24"/>
              </w:rPr>
            </w:pPr>
            <w:r w:rsidRPr="5B610821">
              <w:rPr>
                <w:b/>
                <w:bCs/>
                <w:sz w:val="24"/>
                <w:szCs w:val="24"/>
              </w:rPr>
              <w:t xml:space="preserve">Class Name: </w:t>
            </w:r>
            <w:r w:rsidRPr="5B610821">
              <w:rPr>
                <w:sz w:val="24"/>
                <w:szCs w:val="24"/>
              </w:rPr>
              <w:t>User</w:t>
            </w:r>
          </w:p>
        </w:tc>
        <w:tc>
          <w:tcPr>
            <w:tcW w:w="840" w:type="dxa"/>
          </w:tcPr>
          <w:p w:rsidR="5B610821" w:rsidP="5B610821" w:rsidRDefault="5B610821" w14:paraId="59A800C0" w14:textId="67093305">
            <w:pPr>
              <w:rPr>
                <w:sz w:val="24"/>
                <w:szCs w:val="24"/>
              </w:rPr>
            </w:pPr>
            <w:r w:rsidRPr="5B610821">
              <w:rPr>
                <w:b/>
                <w:bCs/>
                <w:sz w:val="24"/>
                <w:szCs w:val="24"/>
              </w:rPr>
              <w:t>ID:</w:t>
            </w:r>
            <w:r w:rsidRPr="5B610821">
              <w:rPr>
                <w:sz w:val="24"/>
                <w:szCs w:val="24"/>
              </w:rPr>
              <w:t xml:space="preserve"> 1</w:t>
            </w:r>
          </w:p>
        </w:tc>
        <w:tc>
          <w:tcPr>
            <w:tcW w:w="3202" w:type="dxa"/>
          </w:tcPr>
          <w:p w:rsidR="5B610821" w:rsidP="5B610821" w:rsidRDefault="5B610821" w14:paraId="4FF0A489" w14:textId="545D3175">
            <w:pPr>
              <w:rPr>
                <w:b/>
                <w:bCs/>
                <w:sz w:val="24"/>
                <w:szCs w:val="24"/>
              </w:rPr>
            </w:pPr>
            <w:r w:rsidRPr="5B610821">
              <w:rPr>
                <w:b/>
                <w:bCs/>
                <w:sz w:val="24"/>
                <w:szCs w:val="24"/>
              </w:rPr>
              <w:t xml:space="preserve">Type: </w:t>
            </w:r>
            <w:r w:rsidRPr="5B610821">
              <w:rPr>
                <w:sz w:val="24"/>
                <w:szCs w:val="24"/>
              </w:rPr>
              <w:t>Concrete, Domain</w:t>
            </w:r>
          </w:p>
        </w:tc>
      </w:tr>
      <w:tr w:rsidR="5B610821" w:rsidTr="2C43FD72" w14:paraId="1BFE71CB" w14:textId="77777777">
        <w:tc>
          <w:tcPr>
            <w:tcW w:w="5430" w:type="dxa"/>
          </w:tcPr>
          <w:p w:rsidR="5B610821" w:rsidP="5B610821" w:rsidRDefault="5B610821" w14:paraId="1E6D9CD3" w14:textId="00C6B309">
            <w:pPr>
              <w:rPr>
                <w:sz w:val="24"/>
                <w:szCs w:val="24"/>
              </w:rPr>
            </w:pPr>
            <w:r w:rsidRPr="5B610821">
              <w:rPr>
                <w:b/>
                <w:bCs/>
                <w:sz w:val="24"/>
                <w:szCs w:val="24"/>
              </w:rPr>
              <w:t>Description:</w:t>
            </w:r>
            <w:r w:rsidRPr="5B610821">
              <w:rPr>
                <w:sz w:val="24"/>
                <w:szCs w:val="24"/>
              </w:rPr>
              <w:t xml:space="preserve"> The user can choose </w:t>
            </w:r>
            <w:r w:rsidRPr="5B610821" w:rsidR="10D76691">
              <w:rPr>
                <w:sz w:val="24"/>
                <w:szCs w:val="24"/>
              </w:rPr>
              <w:t>to launch the game, select from the main menu to play a game or to quit</w:t>
            </w:r>
          </w:p>
        </w:tc>
        <w:tc>
          <w:tcPr>
            <w:tcW w:w="4042" w:type="dxa"/>
            <w:gridSpan w:val="2"/>
          </w:tcPr>
          <w:p w:rsidR="5B610821" w:rsidP="5B610821" w:rsidRDefault="5B610821" w14:paraId="76BC2734" w14:textId="6EFBE17C">
            <w:pPr>
              <w:rPr>
                <w:b/>
                <w:bCs/>
                <w:sz w:val="24"/>
                <w:szCs w:val="24"/>
              </w:rPr>
            </w:pPr>
            <w:r w:rsidRPr="5B610821">
              <w:rPr>
                <w:b/>
                <w:bCs/>
                <w:sz w:val="24"/>
                <w:szCs w:val="24"/>
              </w:rPr>
              <w:t xml:space="preserve">Associated Use Cases: </w:t>
            </w:r>
            <w:r w:rsidRPr="5B610821">
              <w:rPr>
                <w:sz w:val="24"/>
                <w:szCs w:val="24"/>
              </w:rPr>
              <w:t>11</w:t>
            </w:r>
          </w:p>
        </w:tc>
      </w:tr>
      <w:tr w:rsidR="5B610821" w:rsidTr="2C43FD72" w14:paraId="78A9AD97" w14:textId="77777777">
        <w:tc>
          <w:tcPr>
            <w:tcW w:w="5430" w:type="dxa"/>
          </w:tcPr>
          <w:p w:rsidR="5B610821" w:rsidP="2C43FD72" w:rsidRDefault="2D645E27" w14:paraId="3B46441A" w14:textId="275167FB">
            <w:pPr>
              <w:jc w:val="center"/>
              <w:rPr>
                <w:sz w:val="24"/>
                <w:szCs w:val="24"/>
              </w:rPr>
            </w:pPr>
            <w:r w:rsidRPr="2C43FD72">
              <w:rPr>
                <w:b/>
                <w:bCs/>
                <w:sz w:val="24"/>
                <w:szCs w:val="24"/>
              </w:rPr>
              <w:t>Responsibilities</w:t>
            </w:r>
          </w:p>
        </w:tc>
        <w:tc>
          <w:tcPr>
            <w:tcW w:w="4042" w:type="dxa"/>
            <w:gridSpan w:val="2"/>
          </w:tcPr>
          <w:p w:rsidR="5B610821" w:rsidP="5B610821" w:rsidRDefault="5B610821" w14:paraId="296964CB" w14:textId="4DF60CBD">
            <w:pPr>
              <w:jc w:val="center"/>
              <w:rPr>
                <w:sz w:val="24"/>
                <w:szCs w:val="24"/>
              </w:rPr>
            </w:pPr>
            <w:r w:rsidRPr="5B610821">
              <w:rPr>
                <w:b/>
                <w:bCs/>
                <w:sz w:val="24"/>
                <w:szCs w:val="24"/>
              </w:rPr>
              <w:t>Collaborators</w:t>
            </w:r>
          </w:p>
          <w:p w:rsidR="5B610821" w:rsidP="5B610821" w:rsidRDefault="5B610821" w14:paraId="2A41F07C" w14:textId="31FD9F79">
            <w:pPr>
              <w:rPr>
                <w:sz w:val="24"/>
                <w:szCs w:val="24"/>
              </w:rPr>
            </w:pPr>
          </w:p>
        </w:tc>
      </w:tr>
      <w:tr w:rsidR="5B610821" w:rsidTr="2C43FD72" w14:paraId="541E4087" w14:textId="77777777">
        <w:tc>
          <w:tcPr>
            <w:tcW w:w="9472" w:type="dxa"/>
            <w:gridSpan w:val="3"/>
          </w:tcPr>
          <w:p w:rsidR="5B610821" w:rsidP="5B610821" w:rsidRDefault="5B610821" w14:paraId="2D100E32" w14:textId="611FD928">
            <w:pPr>
              <w:rPr>
                <w:sz w:val="24"/>
                <w:szCs w:val="24"/>
              </w:rPr>
            </w:pPr>
            <w:r w:rsidRPr="5B610821">
              <w:rPr>
                <w:b/>
                <w:bCs/>
                <w:sz w:val="24"/>
                <w:szCs w:val="24"/>
              </w:rPr>
              <w:t>Attributes</w:t>
            </w:r>
          </w:p>
          <w:p w:rsidR="5B610821" w:rsidP="5B610821" w:rsidRDefault="2D645E27" w14:paraId="3DA4282F" w14:textId="3902D78E">
            <w:pPr>
              <w:rPr>
                <w:b/>
                <w:bCs/>
                <w:sz w:val="24"/>
                <w:szCs w:val="24"/>
              </w:rPr>
            </w:pPr>
            <w:r w:rsidRPr="2C43FD72">
              <w:rPr>
                <w:sz w:val="24"/>
                <w:szCs w:val="24"/>
              </w:rPr>
              <w:t>Level</w:t>
            </w:r>
            <w:r w:rsidRPr="2C43FD72" w:rsidR="1F78FF69">
              <w:rPr>
                <w:sz w:val="24"/>
                <w:szCs w:val="24"/>
              </w:rPr>
              <w:t xml:space="preserve"> </w:t>
            </w:r>
            <w:r w:rsidRPr="2C43FD72">
              <w:rPr>
                <w:sz w:val="24"/>
                <w:szCs w:val="24"/>
              </w:rPr>
              <w:t>(int)</w:t>
            </w:r>
          </w:p>
          <w:p w:rsidR="5B610821" w:rsidP="5B610821" w:rsidRDefault="2D645E27" w14:paraId="13CBAB43" w14:textId="5CE3D89B">
            <w:pPr>
              <w:rPr>
                <w:sz w:val="24"/>
                <w:szCs w:val="24"/>
              </w:rPr>
            </w:pPr>
            <w:r w:rsidRPr="2C43FD72">
              <w:rPr>
                <w:sz w:val="24"/>
                <w:szCs w:val="24"/>
              </w:rPr>
              <w:t>Inventory</w:t>
            </w:r>
            <w:r w:rsidRPr="2C43FD72" w:rsidR="407EC2DF">
              <w:rPr>
                <w:sz w:val="24"/>
                <w:szCs w:val="24"/>
              </w:rPr>
              <w:t xml:space="preserve"> </w:t>
            </w:r>
            <w:r w:rsidRPr="2C43FD72">
              <w:rPr>
                <w:sz w:val="24"/>
                <w:szCs w:val="24"/>
              </w:rPr>
              <w:t>(UserInventory)</w:t>
            </w:r>
          </w:p>
          <w:p w:rsidR="5B610821" w:rsidP="2C43FD72" w:rsidRDefault="2D645E27" w14:paraId="51861F96" w14:textId="3031D970">
            <w:pPr>
              <w:rPr>
                <w:sz w:val="24"/>
                <w:szCs w:val="24"/>
              </w:rPr>
            </w:pPr>
            <w:r w:rsidRPr="2C43FD72">
              <w:rPr>
                <w:sz w:val="24"/>
                <w:szCs w:val="24"/>
              </w:rPr>
              <w:t>Currency</w:t>
            </w:r>
            <w:r w:rsidRPr="2C43FD72" w:rsidR="7578F330">
              <w:rPr>
                <w:sz w:val="24"/>
                <w:szCs w:val="24"/>
              </w:rPr>
              <w:t xml:space="preserve"> </w:t>
            </w:r>
            <w:r w:rsidRPr="2C43FD72">
              <w:rPr>
                <w:sz w:val="24"/>
                <w:szCs w:val="24"/>
              </w:rPr>
              <w:t>(double)</w:t>
            </w:r>
          </w:p>
        </w:tc>
      </w:tr>
      <w:tr w:rsidR="5B610821" w:rsidTr="2C43FD72" w14:paraId="373D0807" w14:textId="77777777">
        <w:tc>
          <w:tcPr>
            <w:tcW w:w="9472" w:type="dxa"/>
            <w:gridSpan w:val="3"/>
          </w:tcPr>
          <w:p w:rsidR="5B610821" w:rsidP="5B610821" w:rsidRDefault="5B610821" w14:paraId="2206AC6D" w14:textId="01631B6B">
            <w:pPr>
              <w:rPr>
                <w:b/>
                <w:bCs/>
                <w:sz w:val="24"/>
                <w:szCs w:val="24"/>
              </w:rPr>
            </w:pPr>
            <w:r w:rsidRPr="5B610821">
              <w:rPr>
                <w:b/>
                <w:bCs/>
                <w:sz w:val="24"/>
                <w:szCs w:val="24"/>
              </w:rPr>
              <w:t>Relationships</w:t>
            </w:r>
          </w:p>
          <w:p w:rsidR="5B610821" w:rsidP="2C43FD72" w:rsidRDefault="2D645E27" w14:paraId="20B792CE" w14:textId="29050D65">
            <w:pPr>
              <w:rPr>
                <w:sz w:val="24"/>
                <w:szCs w:val="24"/>
              </w:rPr>
            </w:pPr>
            <w:r w:rsidRPr="2C43FD72">
              <w:rPr>
                <w:sz w:val="24"/>
                <w:szCs w:val="24"/>
              </w:rPr>
              <w:t>Other Associations:</w:t>
            </w:r>
          </w:p>
        </w:tc>
      </w:tr>
    </w:tbl>
    <w:p w:rsidR="2C43FD72" w:rsidP="2C43FD72" w:rsidRDefault="2C43FD72" w14:paraId="7A697576" w14:textId="143FBC8C">
      <w:pPr>
        <w:rPr>
          <w:sz w:val="24"/>
          <w:szCs w:val="24"/>
          <w:u w:val="single"/>
        </w:rPr>
      </w:pPr>
    </w:p>
    <w:p w:rsidR="2C43FD72" w:rsidP="2C43FD72" w:rsidRDefault="2C43FD72" w14:paraId="7150ADD6" w14:textId="1317ABB8">
      <w:pPr>
        <w:ind w:left="2880" w:firstLine="720"/>
        <w:rPr>
          <w:sz w:val="24"/>
          <w:szCs w:val="24"/>
          <w:u w:val="single"/>
        </w:rPr>
      </w:pPr>
    </w:p>
    <w:p w:rsidR="3E33F2F1" w:rsidP="2C43FD72" w:rsidRDefault="3E33F2F1" w14:paraId="46ED062F" w14:textId="18465390">
      <w:pPr>
        <w:ind w:left="2880" w:firstLine="720"/>
        <w:rPr>
          <w:b/>
          <w:bCs/>
          <w:sz w:val="24"/>
          <w:szCs w:val="24"/>
        </w:rPr>
      </w:pPr>
      <w:r w:rsidRPr="2C43FD72">
        <w:rPr>
          <w:b/>
          <w:bCs/>
          <w:sz w:val="24"/>
          <w:szCs w:val="24"/>
          <w:u w:val="single"/>
        </w:rPr>
        <w:t>Select Character</w:t>
      </w:r>
    </w:p>
    <w:tbl>
      <w:tblPr>
        <w:tblStyle w:val="TableGrid"/>
        <w:tblW w:w="0" w:type="auto"/>
        <w:tblLook w:val="06A0" w:firstRow="1" w:lastRow="0" w:firstColumn="1" w:lastColumn="0" w:noHBand="1" w:noVBand="1"/>
      </w:tblPr>
      <w:tblGrid>
        <w:gridCol w:w="5356"/>
        <w:gridCol w:w="833"/>
        <w:gridCol w:w="3161"/>
      </w:tblGrid>
      <w:tr w:rsidR="5B610821" w:rsidTr="2C43FD72" w14:paraId="1D412DB5" w14:textId="77777777">
        <w:tc>
          <w:tcPr>
            <w:tcW w:w="5430" w:type="dxa"/>
          </w:tcPr>
          <w:p w:rsidR="5B610821" w:rsidP="5B610821" w:rsidRDefault="5B610821" w14:paraId="144DAC37" w14:textId="50EFB827">
            <w:pPr>
              <w:rPr>
                <w:b/>
                <w:bCs/>
                <w:sz w:val="24"/>
                <w:szCs w:val="24"/>
              </w:rPr>
            </w:pPr>
            <w:r w:rsidRPr="5B610821">
              <w:rPr>
                <w:b/>
                <w:bCs/>
                <w:sz w:val="24"/>
                <w:szCs w:val="24"/>
              </w:rPr>
              <w:t xml:space="preserve">Class Name: </w:t>
            </w:r>
            <w:r w:rsidRPr="5B610821" w:rsidR="6DC64345">
              <w:rPr>
                <w:sz w:val="24"/>
                <w:szCs w:val="24"/>
              </w:rPr>
              <w:t>Hero</w:t>
            </w:r>
          </w:p>
        </w:tc>
        <w:tc>
          <w:tcPr>
            <w:tcW w:w="840" w:type="dxa"/>
          </w:tcPr>
          <w:p w:rsidR="5B610821" w:rsidP="5B610821" w:rsidRDefault="2D645E27" w14:paraId="41553E48" w14:textId="7BEC63E3">
            <w:pPr>
              <w:rPr>
                <w:sz w:val="24"/>
                <w:szCs w:val="24"/>
              </w:rPr>
            </w:pPr>
            <w:r w:rsidRPr="2C43FD72">
              <w:rPr>
                <w:b/>
                <w:bCs/>
                <w:sz w:val="24"/>
                <w:szCs w:val="24"/>
              </w:rPr>
              <w:t>ID:</w:t>
            </w:r>
            <w:r w:rsidRPr="2C43FD72">
              <w:rPr>
                <w:sz w:val="24"/>
                <w:szCs w:val="24"/>
              </w:rPr>
              <w:t xml:space="preserve"> </w:t>
            </w:r>
            <w:r w:rsidRPr="2C43FD72" w:rsidR="0ECB8DF7">
              <w:rPr>
                <w:sz w:val="24"/>
                <w:szCs w:val="24"/>
              </w:rPr>
              <w:t>2</w:t>
            </w:r>
          </w:p>
        </w:tc>
        <w:tc>
          <w:tcPr>
            <w:tcW w:w="3202" w:type="dxa"/>
          </w:tcPr>
          <w:p w:rsidR="5B610821" w:rsidP="5B610821" w:rsidRDefault="5B610821" w14:paraId="182FE7FD" w14:textId="545D3175">
            <w:pPr>
              <w:rPr>
                <w:b/>
                <w:bCs/>
                <w:sz w:val="24"/>
                <w:szCs w:val="24"/>
              </w:rPr>
            </w:pPr>
            <w:r w:rsidRPr="5B610821">
              <w:rPr>
                <w:b/>
                <w:bCs/>
                <w:sz w:val="24"/>
                <w:szCs w:val="24"/>
              </w:rPr>
              <w:t xml:space="preserve">Type: </w:t>
            </w:r>
            <w:r w:rsidRPr="5B610821">
              <w:rPr>
                <w:sz w:val="24"/>
                <w:szCs w:val="24"/>
              </w:rPr>
              <w:t>Concrete, Domain</w:t>
            </w:r>
          </w:p>
        </w:tc>
      </w:tr>
      <w:tr w:rsidR="5B610821" w:rsidTr="2C43FD72" w14:paraId="368BA0AB" w14:textId="77777777">
        <w:tc>
          <w:tcPr>
            <w:tcW w:w="5430" w:type="dxa"/>
          </w:tcPr>
          <w:p w:rsidR="5B610821" w:rsidP="5B610821" w:rsidRDefault="5B610821" w14:paraId="4F724E86" w14:textId="5CA79CC4">
            <w:pPr>
              <w:rPr>
                <w:sz w:val="24"/>
                <w:szCs w:val="24"/>
              </w:rPr>
            </w:pPr>
            <w:r w:rsidRPr="5B610821">
              <w:rPr>
                <w:b/>
                <w:bCs/>
                <w:sz w:val="24"/>
                <w:szCs w:val="24"/>
              </w:rPr>
              <w:t>Description:</w:t>
            </w:r>
            <w:r w:rsidRPr="5B610821">
              <w:rPr>
                <w:sz w:val="24"/>
                <w:szCs w:val="24"/>
              </w:rPr>
              <w:t xml:space="preserve"> </w:t>
            </w:r>
            <w:r w:rsidRPr="5B610821" w:rsidR="2DC35B26">
              <w:rPr>
                <w:sz w:val="24"/>
                <w:szCs w:val="24"/>
              </w:rPr>
              <w:t>Heros are the characters the user can play as or recruit later</w:t>
            </w:r>
          </w:p>
        </w:tc>
        <w:tc>
          <w:tcPr>
            <w:tcW w:w="4042" w:type="dxa"/>
            <w:gridSpan w:val="2"/>
          </w:tcPr>
          <w:p w:rsidR="5B610821" w:rsidP="5B610821" w:rsidRDefault="5B610821" w14:paraId="55E2ECB2" w14:textId="1FF13612">
            <w:pPr>
              <w:rPr>
                <w:b/>
                <w:bCs/>
                <w:sz w:val="24"/>
                <w:szCs w:val="24"/>
              </w:rPr>
            </w:pPr>
            <w:r w:rsidRPr="5B610821">
              <w:rPr>
                <w:b/>
                <w:bCs/>
                <w:sz w:val="24"/>
                <w:szCs w:val="24"/>
              </w:rPr>
              <w:t xml:space="preserve">Associated Use Cases: </w:t>
            </w:r>
            <w:r w:rsidRPr="5B610821" w:rsidR="7833F63C">
              <w:rPr>
                <w:sz w:val="24"/>
                <w:szCs w:val="24"/>
              </w:rPr>
              <w:t>1</w:t>
            </w:r>
          </w:p>
        </w:tc>
      </w:tr>
      <w:tr w:rsidR="5B610821" w:rsidTr="2C43FD72" w14:paraId="03CF3DB3" w14:textId="77777777">
        <w:tc>
          <w:tcPr>
            <w:tcW w:w="5430" w:type="dxa"/>
          </w:tcPr>
          <w:p w:rsidR="5B610821" w:rsidP="5B610821" w:rsidRDefault="2D645E27" w14:paraId="035DBE0B" w14:textId="583910DB">
            <w:pPr>
              <w:jc w:val="center"/>
              <w:rPr>
                <w:sz w:val="24"/>
                <w:szCs w:val="24"/>
              </w:rPr>
            </w:pPr>
            <w:r w:rsidRPr="2C43FD72">
              <w:rPr>
                <w:b/>
                <w:bCs/>
                <w:sz w:val="24"/>
                <w:szCs w:val="24"/>
              </w:rPr>
              <w:t>Responsibilities</w:t>
            </w:r>
          </w:p>
          <w:p w:rsidR="5A517BBE" w:rsidP="2C43FD72" w:rsidRDefault="5A517BBE" w14:paraId="118E374C" w14:textId="712D2319">
            <w:pPr>
              <w:rPr>
                <w:sz w:val="24"/>
                <w:szCs w:val="24"/>
              </w:rPr>
            </w:pPr>
            <w:r w:rsidRPr="2C43FD72">
              <w:rPr>
                <w:sz w:val="24"/>
                <w:szCs w:val="24"/>
              </w:rPr>
              <w:t>Fight enemies</w:t>
            </w:r>
          </w:p>
          <w:p w:rsidR="5B610821" w:rsidP="2C43FD72" w:rsidRDefault="0359DC53" w14:paraId="579DC48C" w14:textId="2853B657">
            <w:pPr>
              <w:rPr>
                <w:sz w:val="24"/>
                <w:szCs w:val="24"/>
              </w:rPr>
            </w:pPr>
            <w:r w:rsidRPr="2C43FD72">
              <w:rPr>
                <w:sz w:val="24"/>
                <w:szCs w:val="24"/>
              </w:rPr>
              <w:t>Save the world</w:t>
            </w:r>
          </w:p>
        </w:tc>
        <w:tc>
          <w:tcPr>
            <w:tcW w:w="4042" w:type="dxa"/>
            <w:gridSpan w:val="2"/>
          </w:tcPr>
          <w:p w:rsidR="5B610821" w:rsidP="5B610821" w:rsidRDefault="5B610821" w14:paraId="099E25D7" w14:textId="4DF60CBD">
            <w:pPr>
              <w:jc w:val="center"/>
              <w:rPr>
                <w:sz w:val="24"/>
                <w:szCs w:val="24"/>
              </w:rPr>
            </w:pPr>
            <w:r w:rsidRPr="5B610821">
              <w:rPr>
                <w:b/>
                <w:bCs/>
                <w:sz w:val="24"/>
                <w:szCs w:val="24"/>
              </w:rPr>
              <w:t>Collaborators</w:t>
            </w:r>
          </w:p>
          <w:p w:rsidR="5B610821" w:rsidP="5B610821" w:rsidRDefault="5B610821" w14:paraId="656CB0B9" w14:textId="31FD9F79">
            <w:pPr>
              <w:rPr>
                <w:sz w:val="24"/>
                <w:szCs w:val="24"/>
              </w:rPr>
            </w:pPr>
          </w:p>
        </w:tc>
      </w:tr>
      <w:tr w:rsidR="5B610821" w:rsidTr="2C43FD72" w14:paraId="217D744D" w14:textId="77777777">
        <w:tc>
          <w:tcPr>
            <w:tcW w:w="9472" w:type="dxa"/>
            <w:gridSpan w:val="3"/>
          </w:tcPr>
          <w:p w:rsidR="5B610821" w:rsidP="5B610821" w:rsidRDefault="5B610821" w14:paraId="2364DB22" w14:textId="611FD928">
            <w:pPr>
              <w:rPr>
                <w:sz w:val="24"/>
                <w:szCs w:val="24"/>
              </w:rPr>
            </w:pPr>
            <w:r w:rsidRPr="5B610821">
              <w:rPr>
                <w:b/>
                <w:bCs/>
                <w:sz w:val="24"/>
                <w:szCs w:val="24"/>
              </w:rPr>
              <w:t>Attributes</w:t>
            </w:r>
          </w:p>
          <w:p w:rsidR="007C370E" w:rsidP="5B610821" w:rsidRDefault="55726099" w14:paraId="1298E90E" w14:textId="260BFBA5">
            <w:pPr>
              <w:rPr>
                <w:b/>
                <w:bCs/>
                <w:sz w:val="24"/>
                <w:szCs w:val="24"/>
              </w:rPr>
            </w:pPr>
            <w:r w:rsidRPr="2C43FD72">
              <w:rPr>
                <w:sz w:val="24"/>
                <w:szCs w:val="24"/>
              </w:rPr>
              <w:t>Name</w:t>
            </w:r>
            <w:r w:rsidRPr="2C43FD72" w:rsidR="149F0747">
              <w:rPr>
                <w:sz w:val="24"/>
                <w:szCs w:val="24"/>
              </w:rPr>
              <w:t xml:space="preserve"> </w:t>
            </w:r>
            <w:r w:rsidRPr="2C43FD72">
              <w:rPr>
                <w:sz w:val="24"/>
                <w:szCs w:val="24"/>
              </w:rPr>
              <w:t>(text)</w:t>
            </w:r>
          </w:p>
          <w:p w:rsidR="007C370E" w:rsidP="5B610821" w:rsidRDefault="55726099" w14:paraId="0D427BDB" w14:textId="5E64018B">
            <w:pPr>
              <w:rPr>
                <w:sz w:val="24"/>
                <w:szCs w:val="24"/>
              </w:rPr>
            </w:pPr>
            <w:r w:rsidRPr="2C43FD72">
              <w:rPr>
                <w:sz w:val="24"/>
                <w:szCs w:val="24"/>
              </w:rPr>
              <w:t>Capacity</w:t>
            </w:r>
            <w:r w:rsidRPr="2C43FD72" w:rsidR="77F2EB00">
              <w:rPr>
                <w:sz w:val="24"/>
                <w:szCs w:val="24"/>
              </w:rPr>
              <w:t xml:space="preserve"> </w:t>
            </w:r>
            <w:r w:rsidRPr="2C43FD72">
              <w:rPr>
                <w:sz w:val="24"/>
                <w:szCs w:val="24"/>
              </w:rPr>
              <w:t>(double)</w:t>
            </w:r>
          </w:p>
          <w:p w:rsidR="007C370E" w:rsidP="5B610821" w:rsidRDefault="55726099" w14:paraId="403383AF" w14:textId="7176C460">
            <w:pPr>
              <w:rPr>
                <w:sz w:val="24"/>
                <w:szCs w:val="24"/>
              </w:rPr>
            </w:pPr>
            <w:r w:rsidRPr="2C43FD72">
              <w:rPr>
                <w:sz w:val="24"/>
                <w:szCs w:val="24"/>
              </w:rPr>
              <w:t>Damage</w:t>
            </w:r>
            <w:r w:rsidRPr="2C43FD72" w:rsidR="77F2EB00">
              <w:rPr>
                <w:sz w:val="24"/>
                <w:szCs w:val="24"/>
              </w:rPr>
              <w:t xml:space="preserve"> </w:t>
            </w:r>
            <w:r w:rsidRPr="2C43FD72">
              <w:rPr>
                <w:sz w:val="24"/>
                <w:szCs w:val="24"/>
              </w:rPr>
              <w:t>(double)</w:t>
            </w:r>
          </w:p>
          <w:p w:rsidR="007C370E" w:rsidP="5B610821" w:rsidRDefault="55726099" w14:paraId="0D20D591" w14:textId="09451DBA">
            <w:pPr>
              <w:rPr>
                <w:sz w:val="24"/>
                <w:szCs w:val="24"/>
              </w:rPr>
            </w:pPr>
            <w:r w:rsidRPr="2C43FD72">
              <w:rPr>
                <w:sz w:val="24"/>
                <w:szCs w:val="24"/>
              </w:rPr>
              <w:t>Health</w:t>
            </w:r>
            <w:r w:rsidRPr="2C43FD72" w:rsidR="7060A7C0">
              <w:rPr>
                <w:sz w:val="24"/>
                <w:szCs w:val="24"/>
              </w:rPr>
              <w:t xml:space="preserve"> </w:t>
            </w:r>
            <w:r w:rsidRPr="2C43FD72">
              <w:rPr>
                <w:sz w:val="24"/>
                <w:szCs w:val="24"/>
              </w:rPr>
              <w:t>(int)</w:t>
            </w:r>
          </w:p>
          <w:p w:rsidR="007C370E" w:rsidP="5B610821" w:rsidRDefault="55726099" w14:paraId="79354F1D" w14:textId="3831B024">
            <w:pPr>
              <w:rPr>
                <w:sz w:val="24"/>
                <w:szCs w:val="24"/>
              </w:rPr>
            </w:pPr>
            <w:r w:rsidRPr="2C43FD72">
              <w:rPr>
                <w:sz w:val="24"/>
                <w:szCs w:val="24"/>
              </w:rPr>
              <w:t>CritDamage</w:t>
            </w:r>
            <w:r w:rsidRPr="2C43FD72" w:rsidR="39684481">
              <w:rPr>
                <w:sz w:val="24"/>
                <w:szCs w:val="24"/>
              </w:rPr>
              <w:t xml:space="preserve"> </w:t>
            </w:r>
            <w:r w:rsidRPr="2C43FD72">
              <w:rPr>
                <w:sz w:val="24"/>
                <w:szCs w:val="24"/>
              </w:rPr>
              <w:t>(double)</w:t>
            </w:r>
          </w:p>
          <w:p w:rsidR="007C370E" w:rsidP="5B610821" w:rsidRDefault="55726099" w14:paraId="3C26D3C6" w14:textId="50CAA615">
            <w:pPr>
              <w:rPr>
                <w:sz w:val="24"/>
                <w:szCs w:val="24"/>
              </w:rPr>
            </w:pPr>
            <w:r w:rsidRPr="2C43FD72">
              <w:rPr>
                <w:sz w:val="24"/>
                <w:szCs w:val="24"/>
              </w:rPr>
              <w:t>CritChance</w:t>
            </w:r>
            <w:r w:rsidRPr="2C43FD72" w:rsidR="44B8E108">
              <w:rPr>
                <w:sz w:val="24"/>
                <w:szCs w:val="24"/>
              </w:rPr>
              <w:t xml:space="preserve"> </w:t>
            </w:r>
            <w:r w:rsidRPr="2C43FD72">
              <w:rPr>
                <w:sz w:val="24"/>
                <w:szCs w:val="24"/>
              </w:rPr>
              <w:t>(do</w:t>
            </w:r>
            <w:r w:rsidRPr="2C43FD72" w:rsidR="42C66C30">
              <w:rPr>
                <w:sz w:val="24"/>
                <w:szCs w:val="24"/>
              </w:rPr>
              <w:t>uble)</w:t>
            </w:r>
          </w:p>
          <w:p w:rsidR="1C4ACB11" w:rsidP="5B610821" w:rsidRDefault="721BB864" w14:paraId="3B6AB601" w14:textId="2F4DBC80">
            <w:pPr>
              <w:rPr>
                <w:sz w:val="24"/>
                <w:szCs w:val="24"/>
              </w:rPr>
            </w:pPr>
            <w:r w:rsidRPr="2C43FD72">
              <w:rPr>
                <w:sz w:val="24"/>
                <w:szCs w:val="24"/>
              </w:rPr>
              <w:t>I</w:t>
            </w:r>
            <w:r w:rsidRPr="2C43FD72" w:rsidR="55726099">
              <w:rPr>
                <w:sz w:val="24"/>
                <w:szCs w:val="24"/>
              </w:rPr>
              <w:t>con</w:t>
            </w:r>
            <w:r w:rsidRPr="2C43FD72" w:rsidR="437F6E6B">
              <w:rPr>
                <w:sz w:val="24"/>
                <w:szCs w:val="24"/>
              </w:rPr>
              <w:t xml:space="preserve"> </w:t>
            </w:r>
            <w:r w:rsidRPr="2C43FD72">
              <w:rPr>
                <w:sz w:val="24"/>
                <w:szCs w:val="24"/>
              </w:rPr>
              <w:t>(Icon)</w:t>
            </w:r>
          </w:p>
          <w:p w:rsidR="2FB7DA1F" w:rsidP="5B610821" w:rsidRDefault="77A147E6" w14:paraId="464CCBB9" w14:textId="4C0645D2">
            <w:pPr>
              <w:rPr>
                <w:sz w:val="24"/>
                <w:szCs w:val="24"/>
              </w:rPr>
            </w:pPr>
            <w:r w:rsidRPr="2C43FD72">
              <w:rPr>
                <w:sz w:val="24"/>
                <w:szCs w:val="24"/>
              </w:rPr>
              <w:t>A</w:t>
            </w:r>
            <w:r w:rsidRPr="2C43FD72" w:rsidR="721BB864">
              <w:rPr>
                <w:sz w:val="24"/>
                <w:szCs w:val="24"/>
              </w:rPr>
              <w:t>bility</w:t>
            </w:r>
            <w:r w:rsidRPr="2C43FD72" w:rsidR="58DD09CB">
              <w:rPr>
                <w:sz w:val="24"/>
                <w:szCs w:val="24"/>
              </w:rPr>
              <w:t xml:space="preserve"> </w:t>
            </w:r>
            <w:r w:rsidRPr="2C43FD72">
              <w:rPr>
                <w:sz w:val="24"/>
                <w:szCs w:val="24"/>
              </w:rPr>
              <w:t>(Ability)</w:t>
            </w:r>
          </w:p>
          <w:p w:rsidR="5B610821" w:rsidP="5B610821" w:rsidRDefault="5B610821" w14:paraId="534E852E" w14:textId="5A075227">
            <w:pPr>
              <w:jc w:val="center"/>
              <w:rPr>
                <w:b/>
                <w:bCs/>
                <w:sz w:val="24"/>
                <w:szCs w:val="24"/>
              </w:rPr>
            </w:pPr>
          </w:p>
        </w:tc>
      </w:tr>
      <w:tr w:rsidR="5B610821" w:rsidTr="2C43FD72" w14:paraId="48A2CA50" w14:textId="77777777">
        <w:tc>
          <w:tcPr>
            <w:tcW w:w="9472" w:type="dxa"/>
            <w:gridSpan w:val="3"/>
          </w:tcPr>
          <w:p w:rsidR="5B610821" w:rsidP="5B610821" w:rsidRDefault="2D645E27" w14:paraId="45718386" w14:textId="7964C982">
            <w:pPr>
              <w:rPr>
                <w:b/>
                <w:bCs/>
                <w:sz w:val="24"/>
                <w:szCs w:val="24"/>
              </w:rPr>
            </w:pPr>
            <w:r w:rsidRPr="2C43FD72">
              <w:rPr>
                <w:b/>
                <w:bCs/>
                <w:sz w:val="24"/>
                <w:szCs w:val="24"/>
              </w:rPr>
              <w:t>Relationships</w:t>
            </w:r>
          </w:p>
        </w:tc>
      </w:tr>
    </w:tbl>
    <w:p w:rsidR="5B610821" w:rsidP="5B610821" w:rsidRDefault="5B610821" w14:paraId="571A6532" w14:textId="1535A3BC">
      <w:pPr>
        <w:rPr>
          <w:sz w:val="24"/>
          <w:szCs w:val="24"/>
          <w:u w:val="single"/>
        </w:rPr>
      </w:pPr>
    </w:p>
    <w:p w:rsidR="30E2E69F" w:rsidP="2C43FD72" w:rsidRDefault="3E33F2F1" w14:paraId="5C7A6D0A" w14:textId="31C39942">
      <w:pPr>
        <w:jc w:val="center"/>
        <w:rPr>
          <w:b/>
          <w:bCs/>
          <w:sz w:val="24"/>
          <w:szCs w:val="24"/>
          <w:u w:val="single"/>
        </w:rPr>
      </w:pPr>
      <w:r w:rsidRPr="2C43FD72">
        <w:rPr>
          <w:b/>
          <w:bCs/>
          <w:sz w:val="24"/>
          <w:szCs w:val="24"/>
          <w:u w:val="single"/>
        </w:rPr>
        <w:t>Buy/Sell Cards</w:t>
      </w:r>
    </w:p>
    <w:tbl>
      <w:tblPr>
        <w:tblStyle w:val="TableGrid"/>
        <w:tblW w:w="0" w:type="auto"/>
        <w:tblLayout w:type="fixed"/>
        <w:tblLook w:val="06A0" w:firstRow="1" w:lastRow="0" w:firstColumn="1" w:lastColumn="0" w:noHBand="1" w:noVBand="1"/>
      </w:tblPr>
      <w:tblGrid>
        <w:gridCol w:w="5430"/>
        <w:gridCol w:w="840"/>
        <w:gridCol w:w="3202"/>
      </w:tblGrid>
      <w:tr w:rsidR="30E2E69F" w:rsidTr="2C43FD72" w14:paraId="6F5CE8A2" w14:textId="77777777">
        <w:tc>
          <w:tcPr>
            <w:tcW w:w="5430" w:type="dxa"/>
          </w:tcPr>
          <w:p w:rsidR="29CE8EAB" w:rsidP="30E2E69F" w:rsidRDefault="29CE8EAB" w14:paraId="020991E0" w14:textId="0D782D6A">
            <w:pPr>
              <w:rPr>
                <w:b/>
                <w:bCs/>
                <w:sz w:val="24"/>
                <w:szCs w:val="24"/>
              </w:rPr>
            </w:pPr>
            <w:r w:rsidRPr="30E2E69F">
              <w:rPr>
                <w:b/>
                <w:bCs/>
                <w:sz w:val="24"/>
                <w:szCs w:val="24"/>
              </w:rPr>
              <w:t xml:space="preserve">Class Name: </w:t>
            </w:r>
            <w:r w:rsidRPr="30E2E69F" w:rsidR="0710538A">
              <w:rPr>
                <w:sz w:val="24"/>
                <w:szCs w:val="24"/>
              </w:rPr>
              <w:t>User</w:t>
            </w:r>
          </w:p>
        </w:tc>
        <w:tc>
          <w:tcPr>
            <w:tcW w:w="840" w:type="dxa"/>
          </w:tcPr>
          <w:p w:rsidR="29CE8EAB" w:rsidP="30E2E69F" w:rsidRDefault="4DC4AEC5" w14:paraId="09545BA7" w14:textId="20920D6F">
            <w:pPr>
              <w:rPr>
                <w:sz w:val="24"/>
                <w:szCs w:val="24"/>
              </w:rPr>
            </w:pPr>
            <w:r w:rsidRPr="2C43FD72">
              <w:rPr>
                <w:b/>
                <w:bCs/>
                <w:sz w:val="24"/>
                <w:szCs w:val="24"/>
              </w:rPr>
              <w:t>ID:</w:t>
            </w:r>
            <w:r w:rsidRPr="2C43FD72">
              <w:rPr>
                <w:sz w:val="24"/>
                <w:szCs w:val="24"/>
              </w:rPr>
              <w:t xml:space="preserve"> </w:t>
            </w:r>
            <w:r w:rsidRPr="2C43FD72" w:rsidR="31E30F20">
              <w:rPr>
                <w:sz w:val="24"/>
                <w:szCs w:val="24"/>
              </w:rPr>
              <w:t>3</w:t>
            </w:r>
          </w:p>
        </w:tc>
        <w:tc>
          <w:tcPr>
            <w:tcW w:w="3202" w:type="dxa"/>
          </w:tcPr>
          <w:p w:rsidR="29CE8EAB" w:rsidP="30E2E69F" w:rsidRDefault="29CE8EAB" w14:paraId="17BAC79E" w14:textId="545D3175">
            <w:pPr>
              <w:rPr>
                <w:b/>
                <w:bCs/>
                <w:sz w:val="24"/>
                <w:szCs w:val="24"/>
              </w:rPr>
            </w:pPr>
            <w:r w:rsidRPr="30E2E69F">
              <w:rPr>
                <w:b/>
                <w:bCs/>
                <w:sz w:val="24"/>
                <w:szCs w:val="24"/>
              </w:rPr>
              <w:t xml:space="preserve">Type: </w:t>
            </w:r>
            <w:r w:rsidRPr="30E2E69F" w:rsidR="3D7FB86A">
              <w:rPr>
                <w:sz w:val="24"/>
                <w:szCs w:val="24"/>
              </w:rPr>
              <w:t>Concrete, Domain</w:t>
            </w:r>
          </w:p>
        </w:tc>
      </w:tr>
      <w:tr w:rsidR="30E2E69F" w:rsidTr="2C43FD72" w14:paraId="5F6E928C" w14:textId="77777777">
        <w:tc>
          <w:tcPr>
            <w:tcW w:w="5430" w:type="dxa"/>
          </w:tcPr>
          <w:p w:rsidR="29CE8EAB" w:rsidP="30E2E69F" w:rsidRDefault="29CE8EAB" w14:paraId="52153D73" w14:textId="03FA058E">
            <w:pPr>
              <w:rPr>
                <w:b/>
                <w:bCs/>
                <w:sz w:val="24"/>
                <w:szCs w:val="24"/>
              </w:rPr>
            </w:pPr>
            <w:r w:rsidRPr="30E2E69F">
              <w:rPr>
                <w:b/>
                <w:bCs/>
                <w:sz w:val="24"/>
                <w:szCs w:val="24"/>
              </w:rPr>
              <w:t>Description:</w:t>
            </w:r>
            <w:r w:rsidRPr="30E2E69F">
              <w:rPr>
                <w:sz w:val="24"/>
                <w:szCs w:val="24"/>
              </w:rPr>
              <w:t xml:space="preserve"> </w:t>
            </w:r>
            <w:r w:rsidRPr="30E2E69F" w:rsidR="4B8CE841">
              <w:rPr>
                <w:sz w:val="24"/>
                <w:szCs w:val="24"/>
              </w:rPr>
              <w:t>The</w:t>
            </w:r>
            <w:r w:rsidRPr="30E2E69F" w:rsidR="3F255057">
              <w:rPr>
                <w:sz w:val="24"/>
                <w:szCs w:val="24"/>
              </w:rPr>
              <w:t xml:space="preserve"> user can choose to interact with the vendors to buy and sell items from their inventory</w:t>
            </w:r>
          </w:p>
        </w:tc>
        <w:tc>
          <w:tcPr>
            <w:tcW w:w="4042" w:type="dxa"/>
            <w:gridSpan w:val="2"/>
          </w:tcPr>
          <w:p w:rsidR="29CE8EAB" w:rsidP="30E2E69F" w:rsidRDefault="29CE8EAB" w14:paraId="45CA951E" w14:textId="6EFBE17C">
            <w:pPr>
              <w:rPr>
                <w:b/>
                <w:bCs/>
                <w:sz w:val="24"/>
                <w:szCs w:val="24"/>
              </w:rPr>
            </w:pPr>
            <w:r w:rsidRPr="30E2E69F">
              <w:rPr>
                <w:b/>
                <w:bCs/>
                <w:sz w:val="24"/>
                <w:szCs w:val="24"/>
              </w:rPr>
              <w:t xml:space="preserve">Associated Use Cases: </w:t>
            </w:r>
            <w:r w:rsidRPr="30E2E69F" w:rsidR="774A2551">
              <w:rPr>
                <w:sz w:val="24"/>
                <w:szCs w:val="24"/>
              </w:rPr>
              <w:t>11</w:t>
            </w:r>
          </w:p>
        </w:tc>
      </w:tr>
      <w:tr w:rsidR="30E2E69F" w:rsidTr="2C43FD72" w14:paraId="32D4F106" w14:textId="77777777">
        <w:tc>
          <w:tcPr>
            <w:tcW w:w="5430" w:type="dxa"/>
          </w:tcPr>
          <w:p w:rsidR="29CE8EAB" w:rsidP="30E2E69F" w:rsidRDefault="29CE8EAB" w14:paraId="41005071" w14:textId="583910DB">
            <w:pPr>
              <w:jc w:val="center"/>
              <w:rPr>
                <w:sz w:val="24"/>
                <w:szCs w:val="24"/>
              </w:rPr>
            </w:pPr>
            <w:r w:rsidRPr="30E2E69F">
              <w:rPr>
                <w:b/>
                <w:bCs/>
                <w:sz w:val="24"/>
                <w:szCs w:val="24"/>
              </w:rPr>
              <w:t>Responsibilities</w:t>
            </w:r>
          </w:p>
          <w:p w:rsidR="1354851D" w:rsidP="30E2E69F" w:rsidRDefault="1354851D" w14:paraId="3AA09141" w14:textId="77611739">
            <w:pPr>
              <w:rPr>
                <w:sz w:val="24"/>
                <w:szCs w:val="24"/>
              </w:rPr>
            </w:pPr>
            <w:r w:rsidRPr="30E2E69F">
              <w:rPr>
                <w:sz w:val="24"/>
                <w:szCs w:val="24"/>
              </w:rPr>
              <w:t>Open Inventory</w:t>
            </w:r>
          </w:p>
          <w:p w:rsidR="1354851D" w:rsidP="30E2E69F" w:rsidRDefault="1354851D" w14:paraId="3BAA6DFB" w14:textId="09B06195">
            <w:pPr>
              <w:rPr>
                <w:sz w:val="24"/>
                <w:szCs w:val="24"/>
              </w:rPr>
            </w:pPr>
            <w:r w:rsidRPr="30E2E69F">
              <w:rPr>
                <w:sz w:val="24"/>
                <w:szCs w:val="24"/>
              </w:rPr>
              <w:t>Buy from vendors</w:t>
            </w:r>
          </w:p>
          <w:p w:rsidR="30E2E69F" w:rsidP="2C43FD72" w:rsidRDefault="221467B6" w14:paraId="5F07BDB6" w14:textId="0708EC9A">
            <w:pPr>
              <w:rPr>
                <w:sz w:val="24"/>
                <w:szCs w:val="24"/>
              </w:rPr>
            </w:pPr>
            <w:r w:rsidRPr="2C43FD72">
              <w:rPr>
                <w:sz w:val="24"/>
                <w:szCs w:val="24"/>
              </w:rPr>
              <w:t>Sell to vendors</w:t>
            </w:r>
          </w:p>
        </w:tc>
        <w:tc>
          <w:tcPr>
            <w:tcW w:w="4042" w:type="dxa"/>
            <w:gridSpan w:val="2"/>
          </w:tcPr>
          <w:p w:rsidR="29CE8EAB" w:rsidP="30E2E69F" w:rsidRDefault="29CE8EAB" w14:paraId="58C00ED6" w14:textId="4DF60CBD">
            <w:pPr>
              <w:jc w:val="center"/>
              <w:rPr>
                <w:sz w:val="24"/>
                <w:szCs w:val="24"/>
              </w:rPr>
            </w:pPr>
            <w:r w:rsidRPr="30E2E69F">
              <w:rPr>
                <w:b/>
                <w:bCs/>
                <w:sz w:val="24"/>
                <w:szCs w:val="24"/>
              </w:rPr>
              <w:t>Collaborators</w:t>
            </w:r>
          </w:p>
          <w:p w:rsidR="3D29654A" w:rsidP="30E2E69F" w:rsidRDefault="3D29654A" w14:paraId="27BA81EF" w14:textId="11714C48">
            <w:pPr>
              <w:rPr>
                <w:b/>
                <w:bCs/>
                <w:sz w:val="24"/>
                <w:szCs w:val="24"/>
              </w:rPr>
            </w:pPr>
            <w:r w:rsidRPr="30E2E69F">
              <w:rPr>
                <w:sz w:val="24"/>
                <w:szCs w:val="24"/>
              </w:rPr>
              <w:t>UserInventory</w:t>
            </w:r>
          </w:p>
          <w:p w:rsidR="3D29654A" w:rsidP="30E2E69F" w:rsidRDefault="3D29654A" w14:paraId="1EC75B19" w14:textId="2C317A30">
            <w:pPr>
              <w:rPr>
                <w:sz w:val="24"/>
                <w:szCs w:val="24"/>
              </w:rPr>
            </w:pPr>
            <w:r w:rsidRPr="30E2E69F">
              <w:rPr>
                <w:sz w:val="24"/>
                <w:szCs w:val="24"/>
              </w:rPr>
              <w:t>VendorInventory</w:t>
            </w:r>
          </w:p>
          <w:p w:rsidR="0BBB4F8E" w:rsidP="30E2E69F" w:rsidRDefault="0BBB4F8E" w14:paraId="3E752FD1" w14:textId="50AC72FC">
            <w:pPr>
              <w:rPr>
                <w:sz w:val="24"/>
                <w:szCs w:val="24"/>
              </w:rPr>
            </w:pPr>
            <w:r w:rsidRPr="30E2E69F">
              <w:rPr>
                <w:sz w:val="24"/>
                <w:szCs w:val="24"/>
              </w:rPr>
              <w:t>User</w:t>
            </w:r>
            <w:r w:rsidRPr="30E2E69F" w:rsidR="3D29654A">
              <w:rPr>
                <w:sz w:val="24"/>
                <w:szCs w:val="24"/>
              </w:rPr>
              <w:t>Inventory</w:t>
            </w:r>
          </w:p>
          <w:p w:rsidR="30E2E69F" w:rsidP="30E2E69F" w:rsidRDefault="30E2E69F" w14:paraId="03B6AE41" w14:textId="31FD9F79">
            <w:pPr>
              <w:rPr>
                <w:sz w:val="24"/>
                <w:szCs w:val="24"/>
              </w:rPr>
            </w:pPr>
          </w:p>
        </w:tc>
      </w:tr>
      <w:tr w:rsidR="30E2E69F" w:rsidTr="2C43FD72" w14:paraId="1400FB9E" w14:textId="77777777">
        <w:tc>
          <w:tcPr>
            <w:tcW w:w="9472" w:type="dxa"/>
            <w:gridSpan w:val="3"/>
          </w:tcPr>
          <w:p w:rsidR="3D089A26" w:rsidP="30E2E69F" w:rsidRDefault="3D089A26" w14:paraId="3245A8E3" w14:textId="611FD928">
            <w:pPr>
              <w:rPr>
                <w:sz w:val="24"/>
                <w:szCs w:val="24"/>
              </w:rPr>
            </w:pPr>
            <w:r w:rsidRPr="30E2E69F">
              <w:rPr>
                <w:b/>
                <w:bCs/>
                <w:sz w:val="24"/>
                <w:szCs w:val="24"/>
              </w:rPr>
              <w:t>Attributes</w:t>
            </w:r>
          </w:p>
          <w:p w:rsidR="006BD39F" w:rsidP="30E2E69F" w:rsidRDefault="6711BBF3" w14:paraId="683118C1" w14:textId="532790A4">
            <w:pPr>
              <w:rPr>
                <w:b/>
                <w:bCs/>
                <w:sz w:val="24"/>
                <w:szCs w:val="24"/>
              </w:rPr>
            </w:pPr>
            <w:r w:rsidRPr="2C43FD72">
              <w:rPr>
                <w:sz w:val="24"/>
                <w:szCs w:val="24"/>
              </w:rPr>
              <w:t>Level</w:t>
            </w:r>
            <w:r w:rsidRPr="2C43FD72" w:rsidR="58FEABBC">
              <w:rPr>
                <w:sz w:val="24"/>
                <w:szCs w:val="24"/>
              </w:rPr>
              <w:t xml:space="preserve"> </w:t>
            </w:r>
            <w:r w:rsidRPr="2C43FD72">
              <w:rPr>
                <w:sz w:val="24"/>
                <w:szCs w:val="24"/>
              </w:rPr>
              <w:t>(int)</w:t>
            </w:r>
          </w:p>
          <w:p w:rsidR="006BD39F" w:rsidP="30E2E69F" w:rsidRDefault="6711BBF3" w14:paraId="61EA476D" w14:textId="42037A46">
            <w:pPr>
              <w:rPr>
                <w:sz w:val="24"/>
                <w:szCs w:val="24"/>
              </w:rPr>
            </w:pPr>
            <w:r w:rsidRPr="2C43FD72">
              <w:rPr>
                <w:sz w:val="24"/>
                <w:szCs w:val="24"/>
              </w:rPr>
              <w:t>Inventory</w:t>
            </w:r>
            <w:r w:rsidRPr="2C43FD72" w:rsidR="1961A344">
              <w:rPr>
                <w:sz w:val="24"/>
                <w:szCs w:val="24"/>
              </w:rPr>
              <w:t xml:space="preserve"> </w:t>
            </w:r>
            <w:r w:rsidRPr="2C43FD72">
              <w:rPr>
                <w:sz w:val="24"/>
                <w:szCs w:val="24"/>
              </w:rPr>
              <w:t>(UserInventory)</w:t>
            </w:r>
          </w:p>
          <w:p w:rsidR="30E2E69F" w:rsidP="2C43FD72" w:rsidRDefault="6711BBF3" w14:paraId="45C8EF4E" w14:textId="5128A217">
            <w:pPr>
              <w:rPr>
                <w:sz w:val="24"/>
                <w:szCs w:val="24"/>
              </w:rPr>
            </w:pPr>
            <w:r w:rsidRPr="2C43FD72">
              <w:rPr>
                <w:sz w:val="24"/>
                <w:szCs w:val="24"/>
              </w:rPr>
              <w:t>Currency</w:t>
            </w:r>
            <w:r w:rsidRPr="2C43FD72" w:rsidR="110D17EE">
              <w:rPr>
                <w:sz w:val="24"/>
                <w:szCs w:val="24"/>
              </w:rPr>
              <w:t xml:space="preserve"> </w:t>
            </w:r>
            <w:r w:rsidRPr="2C43FD72">
              <w:rPr>
                <w:sz w:val="24"/>
                <w:szCs w:val="24"/>
              </w:rPr>
              <w:t>(double)</w:t>
            </w:r>
          </w:p>
        </w:tc>
      </w:tr>
      <w:tr w:rsidR="30E2E69F" w:rsidTr="2C43FD72" w14:paraId="4A950ED5" w14:textId="77777777">
        <w:tc>
          <w:tcPr>
            <w:tcW w:w="9472" w:type="dxa"/>
            <w:gridSpan w:val="3"/>
          </w:tcPr>
          <w:p w:rsidR="3D089A26" w:rsidP="30E2E69F" w:rsidRDefault="3D089A26" w14:paraId="72A3067A" w14:textId="01631B6B">
            <w:pPr>
              <w:rPr>
                <w:b/>
                <w:bCs/>
                <w:sz w:val="24"/>
                <w:szCs w:val="24"/>
              </w:rPr>
            </w:pPr>
            <w:r w:rsidRPr="30E2E69F">
              <w:rPr>
                <w:b/>
                <w:bCs/>
                <w:sz w:val="24"/>
                <w:szCs w:val="24"/>
              </w:rPr>
              <w:t>Relationships</w:t>
            </w:r>
          </w:p>
          <w:p w:rsidR="30E2E69F" w:rsidP="2C43FD72" w:rsidRDefault="341D04CA" w14:paraId="6FEEA025" w14:textId="29E698D7">
            <w:pPr>
              <w:rPr>
                <w:sz w:val="24"/>
                <w:szCs w:val="24"/>
              </w:rPr>
            </w:pPr>
            <w:r w:rsidRPr="2C43FD72">
              <w:rPr>
                <w:sz w:val="24"/>
                <w:szCs w:val="24"/>
              </w:rPr>
              <w:t>Other Associations: UserInventory</w:t>
            </w:r>
          </w:p>
        </w:tc>
      </w:tr>
    </w:tbl>
    <w:p w:rsidR="30E2E69F" w:rsidP="30E2E69F" w:rsidRDefault="30E2E69F" w14:paraId="3EF1A4B6" w14:textId="53C16F31">
      <w:pPr>
        <w:rPr>
          <w:sz w:val="24"/>
          <w:szCs w:val="24"/>
        </w:rPr>
      </w:pPr>
    </w:p>
    <w:tbl>
      <w:tblPr>
        <w:tblStyle w:val="TableGrid"/>
        <w:tblW w:w="0" w:type="auto"/>
        <w:tblLayout w:type="fixed"/>
        <w:tblLook w:val="06A0" w:firstRow="1" w:lastRow="0" w:firstColumn="1" w:lastColumn="0" w:noHBand="1" w:noVBand="1"/>
      </w:tblPr>
      <w:tblGrid>
        <w:gridCol w:w="5385"/>
        <w:gridCol w:w="1050"/>
        <w:gridCol w:w="3038"/>
      </w:tblGrid>
      <w:tr w:rsidR="30E2E69F" w:rsidTr="2C43FD72" w14:paraId="56FB5772" w14:textId="77777777">
        <w:tc>
          <w:tcPr>
            <w:tcW w:w="5385" w:type="dxa"/>
          </w:tcPr>
          <w:p w:rsidR="30E2E69F" w:rsidP="30E2E69F" w:rsidRDefault="30E2E69F" w14:paraId="7F141F80" w14:textId="6A602A1F">
            <w:pPr>
              <w:rPr>
                <w:b/>
                <w:bCs/>
                <w:sz w:val="24"/>
                <w:szCs w:val="24"/>
              </w:rPr>
            </w:pPr>
            <w:r w:rsidRPr="30E2E69F">
              <w:rPr>
                <w:b/>
                <w:bCs/>
                <w:sz w:val="24"/>
                <w:szCs w:val="24"/>
              </w:rPr>
              <w:t xml:space="preserve">Class Name: </w:t>
            </w:r>
            <w:r w:rsidRPr="30E2E69F" w:rsidR="64A6FD4D">
              <w:rPr>
                <w:sz w:val="24"/>
                <w:szCs w:val="24"/>
              </w:rPr>
              <w:t>User</w:t>
            </w:r>
            <w:r w:rsidRPr="30E2E69F" w:rsidR="49F2C310">
              <w:rPr>
                <w:sz w:val="24"/>
                <w:szCs w:val="24"/>
              </w:rPr>
              <w:t>Inventory</w:t>
            </w:r>
          </w:p>
        </w:tc>
        <w:tc>
          <w:tcPr>
            <w:tcW w:w="1050" w:type="dxa"/>
          </w:tcPr>
          <w:p w:rsidR="30E2E69F" w:rsidP="30E2E69F" w:rsidRDefault="483D6C52" w14:paraId="27D7FF95" w14:textId="4EE0E522">
            <w:pPr>
              <w:rPr>
                <w:sz w:val="24"/>
                <w:szCs w:val="24"/>
              </w:rPr>
            </w:pPr>
            <w:r w:rsidRPr="2C43FD72">
              <w:rPr>
                <w:b/>
                <w:bCs/>
                <w:sz w:val="24"/>
                <w:szCs w:val="24"/>
              </w:rPr>
              <w:t>ID:</w:t>
            </w:r>
            <w:r w:rsidRPr="2C43FD72">
              <w:rPr>
                <w:sz w:val="24"/>
                <w:szCs w:val="24"/>
              </w:rPr>
              <w:t xml:space="preserve"> </w:t>
            </w:r>
            <w:r w:rsidRPr="2C43FD72" w:rsidR="2C9692C7">
              <w:rPr>
                <w:sz w:val="24"/>
                <w:szCs w:val="24"/>
              </w:rPr>
              <w:t>4</w:t>
            </w:r>
          </w:p>
        </w:tc>
        <w:tc>
          <w:tcPr>
            <w:tcW w:w="3038" w:type="dxa"/>
          </w:tcPr>
          <w:p w:rsidR="30E2E69F" w:rsidP="30E2E69F" w:rsidRDefault="30E2E69F" w14:paraId="7D7A2ABD" w14:textId="0CFFB11B">
            <w:pPr>
              <w:rPr>
                <w:sz w:val="24"/>
                <w:szCs w:val="24"/>
              </w:rPr>
            </w:pPr>
            <w:r w:rsidRPr="30E2E69F">
              <w:rPr>
                <w:b/>
                <w:bCs/>
                <w:sz w:val="24"/>
                <w:szCs w:val="24"/>
              </w:rPr>
              <w:t xml:space="preserve">Type: </w:t>
            </w:r>
            <w:r w:rsidRPr="30E2E69F" w:rsidR="4A086986">
              <w:rPr>
                <w:sz w:val="24"/>
                <w:szCs w:val="24"/>
              </w:rPr>
              <w:t>Concrete, Domain</w:t>
            </w:r>
          </w:p>
        </w:tc>
      </w:tr>
      <w:tr w:rsidR="30E2E69F" w:rsidTr="2C43FD72" w14:paraId="655FEBBD" w14:textId="77777777">
        <w:tc>
          <w:tcPr>
            <w:tcW w:w="5385" w:type="dxa"/>
          </w:tcPr>
          <w:p w:rsidR="30E2E69F" w:rsidP="30E2E69F" w:rsidRDefault="30E2E69F" w14:paraId="12AA1509" w14:textId="2A62048F">
            <w:pPr>
              <w:rPr>
                <w:sz w:val="24"/>
                <w:szCs w:val="24"/>
              </w:rPr>
            </w:pPr>
            <w:r w:rsidRPr="30E2E69F">
              <w:rPr>
                <w:b/>
                <w:bCs/>
                <w:sz w:val="24"/>
                <w:szCs w:val="24"/>
              </w:rPr>
              <w:t>Description:</w:t>
            </w:r>
            <w:r w:rsidRPr="30E2E69F">
              <w:rPr>
                <w:sz w:val="24"/>
                <w:szCs w:val="24"/>
              </w:rPr>
              <w:t xml:space="preserve"> </w:t>
            </w:r>
            <w:r w:rsidRPr="30E2E69F" w:rsidR="0DED9995">
              <w:rPr>
                <w:sz w:val="24"/>
                <w:szCs w:val="24"/>
              </w:rPr>
              <w:t xml:space="preserve">This holds all the items the user has. </w:t>
            </w:r>
          </w:p>
        </w:tc>
        <w:tc>
          <w:tcPr>
            <w:tcW w:w="4088" w:type="dxa"/>
            <w:gridSpan w:val="2"/>
          </w:tcPr>
          <w:p w:rsidR="30E2E69F" w:rsidP="30E2E69F" w:rsidRDefault="30E2E69F" w14:paraId="04968F49" w14:textId="787E7D8F">
            <w:pPr>
              <w:rPr>
                <w:sz w:val="24"/>
                <w:szCs w:val="24"/>
              </w:rPr>
            </w:pPr>
            <w:r w:rsidRPr="30E2E69F">
              <w:rPr>
                <w:b/>
                <w:bCs/>
                <w:sz w:val="24"/>
                <w:szCs w:val="24"/>
              </w:rPr>
              <w:t xml:space="preserve">Associated Use Cases: </w:t>
            </w:r>
            <w:r w:rsidRPr="30E2E69F" w:rsidR="573E66BA">
              <w:rPr>
                <w:sz w:val="24"/>
                <w:szCs w:val="24"/>
              </w:rPr>
              <w:t>2</w:t>
            </w:r>
          </w:p>
        </w:tc>
      </w:tr>
      <w:tr w:rsidR="30E2E69F" w:rsidTr="2C43FD72" w14:paraId="43C645C3" w14:textId="77777777">
        <w:tc>
          <w:tcPr>
            <w:tcW w:w="5385" w:type="dxa"/>
          </w:tcPr>
          <w:p w:rsidR="30E2E69F" w:rsidP="30E2E69F" w:rsidRDefault="30E2E69F" w14:paraId="0C2F4FA2" w14:textId="583910DB">
            <w:pPr>
              <w:jc w:val="center"/>
              <w:rPr>
                <w:sz w:val="24"/>
                <w:szCs w:val="24"/>
              </w:rPr>
            </w:pPr>
            <w:r w:rsidRPr="30E2E69F">
              <w:rPr>
                <w:b/>
                <w:bCs/>
                <w:sz w:val="24"/>
                <w:szCs w:val="24"/>
              </w:rPr>
              <w:t>Responsibilities</w:t>
            </w:r>
          </w:p>
          <w:p w:rsidR="071B9F39" w:rsidP="30E2E69F" w:rsidRDefault="071B9F39" w14:paraId="26347595" w14:textId="50A389CD">
            <w:pPr>
              <w:rPr>
                <w:b/>
                <w:bCs/>
                <w:sz w:val="24"/>
                <w:szCs w:val="24"/>
              </w:rPr>
            </w:pPr>
            <w:r w:rsidRPr="30E2E69F">
              <w:rPr>
                <w:sz w:val="24"/>
                <w:szCs w:val="24"/>
              </w:rPr>
              <w:t>Increases in size when new items bought</w:t>
            </w:r>
          </w:p>
          <w:p w:rsidR="071B9F39" w:rsidP="30E2E69F" w:rsidRDefault="071B9F39" w14:paraId="373880C1" w14:textId="2F6AEF1E">
            <w:pPr>
              <w:rPr>
                <w:b/>
                <w:bCs/>
                <w:sz w:val="24"/>
                <w:szCs w:val="24"/>
              </w:rPr>
            </w:pPr>
            <w:r w:rsidRPr="30E2E69F">
              <w:rPr>
                <w:sz w:val="24"/>
                <w:szCs w:val="24"/>
              </w:rPr>
              <w:t>Decreases in size when items are sold</w:t>
            </w:r>
          </w:p>
          <w:p w:rsidR="30E2E69F" w:rsidP="2C43FD72" w:rsidRDefault="446B8162" w14:paraId="27F55243" w14:textId="590228A2">
            <w:pPr>
              <w:rPr>
                <w:sz w:val="24"/>
                <w:szCs w:val="24"/>
              </w:rPr>
            </w:pPr>
            <w:r w:rsidRPr="2C43FD72">
              <w:rPr>
                <w:sz w:val="24"/>
                <w:szCs w:val="24"/>
              </w:rPr>
              <w:t>Items in inventory can be accessed by user</w:t>
            </w:r>
          </w:p>
        </w:tc>
        <w:tc>
          <w:tcPr>
            <w:tcW w:w="4088" w:type="dxa"/>
            <w:gridSpan w:val="2"/>
          </w:tcPr>
          <w:p w:rsidR="30E2E69F" w:rsidP="30E2E69F" w:rsidRDefault="30E2E69F" w14:paraId="324D22FA" w14:textId="0005DAF1">
            <w:pPr>
              <w:jc w:val="center"/>
              <w:rPr>
                <w:sz w:val="24"/>
                <w:szCs w:val="24"/>
              </w:rPr>
            </w:pPr>
            <w:r w:rsidRPr="30E2E69F">
              <w:rPr>
                <w:b/>
                <w:bCs/>
                <w:sz w:val="24"/>
                <w:szCs w:val="24"/>
              </w:rPr>
              <w:t>Collaborators</w:t>
            </w:r>
          </w:p>
          <w:p w:rsidR="06D0FE6F" w:rsidP="30E2E69F" w:rsidRDefault="06D0FE6F" w14:paraId="11B9EADA" w14:textId="4E8D66FD">
            <w:pPr>
              <w:rPr>
                <w:sz w:val="24"/>
                <w:szCs w:val="24"/>
              </w:rPr>
            </w:pPr>
            <w:r w:rsidRPr="30E2E69F">
              <w:rPr>
                <w:sz w:val="24"/>
                <w:szCs w:val="24"/>
              </w:rPr>
              <w:t>VendorInventory</w:t>
            </w:r>
          </w:p>
          <w:p w:rsidR="06D0FE6F" w:rsidP="30E2E69F" w:rsidRDefault="06D0FE6F" w14:paraId="77EA4447" w14:textId="51844D54">
            <w:pPr>
              <w:rPr>
                <w:sz w:val="24"/>
                <w:szCs w:val="24"/>
              </w:rPr>
            </w:pPr>
            <w:r w:rsidRPr="30E2E69F">
              <w:rPr>
                <w:sz w:val="24"/>
                <w:szCs w:val="24"/>
              </w:rPr>
              <w:t>VendorInventory</w:t>
            </w:r>
          </w:p>
          <w:p w:rsidR="06D0FE6F" w:rsidP="30E2E69F" w:rsidRDefault="06D0FE6F" w14:paraId="7E8B3B26" w14:textId="2D438BDF">
            <w:pPr>
              <w:rPr>
                <w:sz w:val="24"/>
                <w:szCs w:val="24"/>
              </w:rPr>
            </w:pPr>
            <w:r w:rsidRPr="30E2E69F">
              <w:rPr>
                <w:sz w:val="24"/>
                <w:szCs w:val="24"/>
              </w:rPr>
              <w:t>User</w:t>
            </w:r>
          </w:p>
        </w:tc>
      </w:tr>
      <w:tr w:rsidR="30E2E69F" w:rsidTr="2C43FD72" w14:paraId="1E0194EC" w14:textId="77777777">
        <w:tc>
          <w:tcPr>
            <w:tcW w:w="9473" w:type="dxa"/>
            <w:gridSpan w:val="3"/>
          </w:tcPr>
          <w:p w:rsidR="30E2E69F" w:rsidP="30E2E69F" w:rsidRDefault="30E2E69F" w14:paraId="5060F9FD" w14:textId="611FD928">
            <w:pPr>
              <w:rPr>
                <w:sz w:val="24"/>
                <w:szCs w:val="24"/>
              </w:rPr>
            </w:pPr>
            <w:r w:rsidRPr="30E2E69F">
              <w:rPr>
                <w:b/>
                <w:bCs/>
                <w:sz w:val="24"/>
                <w:szCs w:val="24"/>
              </w:rPr>
              <w:t>Attributes</w:t>
            </w:r>
          </w:p>
          <w:p w:rsidR="30E2E69F" w:rsidP="2C43FD72" w:rsidRDefault="3B871CC9" w14:paraId="648951A3" w14:textId="054E5302">
            <w:pPr>
              <w:rPr>
                <w:b/>
                <w:bCs/>
                <w:sz w:val="24"/>
                <w:szCs w:val="24"/>
              </w:rPr>
            </w:pPr>
            <w:r w:rsidRPr="2C43FD72">
              <w:rPr>
                <w:sz w:val="24"/>
                <w:szCs w:val="24"/>
              </w:rPr>
              <w:t>Capacity</w:t>
            </w:r>
            <w:r w:rsidRPr="2C43FD72" w:rsidR="302F9425">
              <w:rPr>
                <w:sz w:val="24"/>
                <w:szCs w:val="24"/>
              </w:rPr>
              <w:t xml:space="preserve"> </w:t>
            </w:r>
            <w:r w:rsidRPr="2C43FD72" w:rsidR="65D27FE7">
              <w:rPr>
                <w:sz w:val="24"/>
                <w:szCs w:val="24"/>
              </w:rPr>
              <w:t>(double)</w:t>
            </w:r>
          </w:p>
        </w:tc>
      </w:tr>
      <w:tr w:rsidR="30E2E69F" w:rsidTr="2C43FD72" w14:paraId="320DDBAA" w14:textId="77777777">
        <w:tc>
          <w:tcPr>
            <w:tcW w:w="9473" w:type="dxa"/>
            <w:gridSpan w:val="3"/>
          </w:tcPr>
          <w:p w:rsidR="30E2E69F" w:rsidP="30E2E69F" w:rsidRDefault="30E2E69F" w14:paraId="2EF83458" w14:textId="01631B6B">
            <w:pPr>
              <w:rPr>
                <w:b/>
                <w:bCs/>
                <w:sz w:val="24"/>
                <w:szCs w:val="24"/>
              </w:rPr>
            </w:pPr>
            <w:r w:rsidRPr="30E2E69F">
              <w:rPr>
                <w:b/>
                <w:bCs/>
                <w:sz w:val="24"/>
                <w:szCs w:val="24"/>
              </w:rPr>
              <w:t>Relationships</w:t>
            </w:r>
          </w:p>
          <w:p w:rsidR="39F2DD12" w:rsidP="30E2E69F" w:rsidRDefault="39F2DD12" w14:paraId="10237C69" w14:textId="19FA70BB">
            <w:pPr>
              <w:rPr>
                <w:b/>
                <w:bCs/>
                <w:sz w:val="24"/>
                <w:szCs w:val="24"/>
              </w:rPr>
            </w:pPr>
            <w:r w:rsidRPr="30E2E69F">
              <w:rPr>
                <w:sz w:val="24"/>
                <w:szCs w:val="24"/>
              </w:rPr>
              <w:t>Generalization (is a part-of) - Inventory</w:t>
            </w:r>
          </w:p>
          <w:p w:rsidR="30E2E69F" w:rsidP="2C43FD72" w:rsidRDefault="285C7BAD" w14:paraId="7846C03B" w14:textId="1467986A">
            <w:pPr>
              <w:rPr>
                <w:sz w:val="24"/>
                <w:szCs w:val="24"/>
              </w:rPr>
            </w:pPr>
            <w:r w:rsidRPr="2C43FD72">
              <w:rPr>
                <w:sz w:val="24"/>
                <w:szCs w:val="24"/>
              </w:rPr>
              <w:t>Other Associations:</w:t>
            </w:r>
            <w:r w:rsidRPr="2C43FD72" w:rsidR="598AAB36">
              <w:rPr>
                <w:sz w:val="24"/>
                <w:szCs w:val="24"/>
              </w:rPr>
              <w:t xml:space="preserve"> User</w:t>
            </w:r>
          </w:p>
        </w:tc>
      </w:tr>
    </w:tbl>
    <w:p w:rsidR="30E2E69F" w:rsidP="30E2E69F" w:rsidRDefault="30E2E69F" w14:paraId="6F6D841C" w14:textId="14C31350">
      <w:pPr>
        <w:rPr>
          <w:sz w:val="24"/>
          <w:szCs w:val="24"/>
        </w:rPr>
      </w:pPr>
    </w:p>
    <w:tbl>
      <w:tblPr>
        <w:tblStyle w:val="TableGrid"/>
        <w:tblW w:w="0" w:type="auto"/>
        <w:tblLayout w:type="fixed"/>
        <w:tblLook w:val="06A0" w:firstRow="1" w:lastRow="0" w:firstColumn="1" w:lastColumn="0" w:noHBand="1" w:noVBand="1"/>
      </w:tblPr>
      <w:tblGrid>
        <w:gridCol w:w="5400"/>
        <w:gridCol w:w="885"/>
        <w:gridCol w:w="3188"/>
      </w:tblGrid>
      <w:tr w:rsidR="30E2E69F" w:rsidTr="2C43FD72" w14:paraId="0D2DFC0B" w14:textId="77777777">
        <w:tc>
          <w:tcPr>
            <w:tcW w:w="5400" w:type="dxa"/>
          </w:tcPr>
          <w:p w:rsidR="30E2E69F" w:rsidP="30E2E69F" w:rsidRDefault="30E2E69F" w14:paraId="0450778C" w14:textId="4D923DC7">
            <w:pPr>
              <w:rPr>
                <w:sz w:val="24"/>
                <w:szCs w:val="24"/>
              </w:rPr>
            </w:pPr>
            <w:r w:rsidRPr="30E2E69F">
              <w:rPr>
                <w:b/>
                <w:bCs/>
                <w:sz w:val="24"/>
                <w:szCs w:val="24"/>
              </w:rPr>
              <w:t xml:space="preserve">Class Name: </w:t>
            </w:r>
            <w:r w:rsidRPr="30E2E69F" w:rsidR="1EF39F6E">
              <w:rPr>
                <w:sz w:val="24"/>
                <w:szCs w:val="24"/>
              </w:rPr>
              <w:t>Item</w:t>
            </w:r>
          </w:p>
        </w:tc>
        <w:tc>
          <w:tcPr>
            <w:tcW w:w="885" w:type="dxa"/>
          </w:tcPr>
          <w:p w:rsidR="30E2E69F" w:rsidP="30E2E69F" w:rsidRDefault="483D6C52" w14:paraId="7AA1BB8E" w14:textId="0CB75322">
            <w:pPr>
              <w:rPr>
                <w:sz w:val="24"/>
                <w:szCs w:val="24"/>
              </w:rPr>
            </w:pPr>
            <w:r w:rsidRPr="2C43FD72">
              <w:rPr>
                <w:b/>
                <w:bCs/>
                <w:sz w:val="24"/>
                <w:szCs w:val="24"/>
              </w:rPr>
              <w:t>ID:</w:t>
            </w:r>
            <w:r w:rsidRPr="2C43FD72">
              <w:rPr>
                <w:sz w:val="24"/>
                <w:szCs w:val="24"/>
              </w:rPr>
              <w:t xml:space="preserve"> </w:t>
            </w:r>
            <w:r w:rsidRPr="2C43FD72" w:rsidR="47BC80EE">
              <w:rPr>
                <w:sz w:val="24"/>
                <w:szCs w:val="24"/>
              </w:rPr>
              <w:t>5</w:t>
            </w:r>
          </w:p>
        </w:tc>
        <w:tc>
          <w:tcPr>
            <w:tcW w:w="3188" w:type="dxa"/>
          </w:tcPr>
          <w:p w:rsidR="30E2E69F" w:rsidP="30E2E69F" w:rsidRDefault="30E2E69F" w14:paraId="13A51C65" w14:textId="178D6F38">
            <w:pPr>
              <w:rPr>
                <w:sz w:val="24"/>
                <w:szCs w:val="24"/>
              </w:rPr>
            </w:pPr>
            <w:r w:rsidRPr="30E2E69F">
              <w:rPr>
                <w:b/>
                <w:bCs/>
                <w:sz w:val="24"/>
                <w:szCs w:val="24"/>
              </w:rPr>
              <w:t xml:space="preserve">Type: </w:t>
            </w:r>
            <w:r w:rsidRPr="30E2E69F" w:rsidR="53C10A75">
              <w:rPr>
                <w:sz w:val="24"/>
                <w:szCs w:val="24"/>
              </w:rPr>
              <w:t>Concrete, Domain</w:t>
            </w:r>
          </w:p>
        </w:tc>
      </w:tr>
      <w:tr w:rsidR="30E2E69F" w:rsidTr="2C43FD72" w14:paraId="7C2F1B4D" w14:textId="77777777">
        <w:tc>
          <w:tcPr>
            <w:tcW w:w="5400" w:type="dxa"/>
          </w:tcPr>
          <w:p w:rsidR="30E2E69F" w:rsidP="30E2E69F" w:rsidRDefault="30E2E69F" w14:paraId="2C4109C6" w14:textId="3A599764">
            <w:pPr>
              <w:rPr>
                <w:sz w:val="24"/>
                <w:szCs w:val="24"/>
              </w:rPr>
            </w:pPr>
            <w:r w:rsidRPr="30E2E69F">
              <w:rPr>
                <w:b/>
                <w:bCs/>
                <w:sz w:val="24"/>
                <w:szCs w:val="24"/>
              </w:rPr>
              <w:t>Description:</w:t>
            </w:r>
            <w:r w:rsidRPr="30E2E69F">
              <w:rPr>
                <w:sz w:val="24"/>
                <w:szCs w:val="24"/>
              </w:rPr>
              <w:t xml:space="preserve"> </w:t>
            </w:r>
            <w:r w:rsidRPr="30E2E69F" w:rsidR="156DDD32">
              <w:rPr>
                <w:sz w:val="24"/>
                <w:szCs w:val="24"/>
              </w:rPr>
              <w:t>An object that can go in the user's inventory</w:t>
            </w:r>
          </w:p>
        </w:tc>
        <w:tc>
          <w:tcPr>
            <w:tcW w:w="4073" w:type="dxa"/>
            <w:gridSpan w:val="2"/>
          </w:tcPr>
          <w:p w:rsidR="30E2E69F" w:rsidP="30E2E69F" w:rsidRDefault="30E2E69F" w14:paraId="6CB36897" w14:textId="0587295E">
            <w:pPr>
              <w:rPr>
                <w:b/>
                <w:bCs/>
                <w:sz w:val="24"/>
                <w:szCs w:val="24"/>
              </w:rPr>
            </w:pPr>
            <w:r w:rsidRPr="30E2E69F">
              <w:rPr>
                <w:b/>
                <w:bCs/>
                <w:sz w:val="24"/>
                <w:szCs w:val="24"/>
              </w:rPr>
              <w:t xml:space="preserve">Associated Use Cases: </w:t>
            </w:r>
            <w:r w:rsidRPr="30E2E69F" w:rsidR="42806EDD">
              <w:rPr>
                <w:sz w:val="24"/>
                <w:szCs w:val="24"/>
              </w:rPr>
              <w:t>2</w:t>
            </w:r>
          </w:p>
        </w:tc>
      </w:tr>
      <w:tr w:rsidR="30E2E69F" w:rsidTr="2C43FD72" w14:paraId="12EEC980" w14:textId="77777777">
        <w:tc>
          <w:tcPr>
            <w:tcW w:w="5400" w:type="dxa"/>
          </w:tcPr>
          <w:p w:rsidR="30E2E69F" w:rsidP="30E2E69F" w:rsidRDefault="30E2E69F" w14:paraId="411816F2" w14:textId="583910DB">
            <w:pPr>
              <w:jc w:val="center"/>
              <w:rPr>
                <w:sz w:val="24"/>
                <w:szCs w:val="24"/>
              </w:rPr>
            </w:pPr>
            <w:r w:rsidRPr="30E2E69F">
              <w:rPr>
                <w:b/>
                <w:bCs/>
                <w:sz w:val="24"/>
                <w:szCs w:val="24"/>
              </w:rPr>
              <w:t>Responsibilities</w:t>
            </w:r>
          </w:p>
          <w:p w:rsidR="0269F0D4" w:rsidP="30E2E69F" w:rsidRDefault="0269F0D4" w14:paraId="64D9BFDB" w14:textId="6AF4EFF5">
            <w:pPr>
              <w:rPr>
                <w:sz w:val="24"/>
                <w:szCs w:val="24"/>
              </w:rPr>
            </w:pPr>
            <w:r w:rsidRPr="30E2E69F">
              <w:rPr>
                <w:sz w:val="24"/>
                <w:szCs w:val="24"/>
              </w:rPr>
              <w:t>Buy from vendors</w:t>
            </w:r>
          </w:p>
          <w:p w:rsidR="0269F0D4" w:rsidP="30E2E69F" w:rsidRDefault="0269F0D4" w14:paraId="58B8078C" w14:textId="73111057">
            <w:pPr>
              <w:rPr>
                <w:sz w:val="24"/>
                <w:szCs w:val="24"/>
              </w:rPr>
            </w:pPr>
            <w:r w:rsidRPr="30E2E69F">
              <w:rPr>
                <w:sz w:val="24"/>
                <w:szCs w:val="24"/>
              </w:rPr>
              <w:t>Sell to vendors</w:t>
            </w:r>
          </w:p>
          <w:p w:rsidR="30E2E69F" w:rsidP="30E2E69F" w:rsidRDefault="55DF2AFC" w14:paraId="0F36545E" w14:textId="5895D409">
            <w:pPr>
              <w:rPr>
                <w:b/>
                <w:bCs/>
                <w:sz w:val="24"/>
                <w:szCs w:val="24"/>
              </w:rPr>
            </w:pPr>
            <w:r w:rsidRPr="2C43FD72">
              <w:rPr>
                <w:sz w:val="24"/>
                <w:szCs w:val="24"/>
              </w:rPr>
              <w:t>Loot from battles</w:t>
            </w:r>
          </w:p>
        </w:tc>
        <w:tc>
          <w:tcPr>
            <w:tcW w:w="4073" w:type="dxa"/>
            <w:gridSpan w:val="2"/>
          </w:tcPr>
          <w:p w:rsidR="30E2E69F" w:rsidP="30E2E69F" w:rsidRDefault="30E2E69F" w14:paraId="6EA37A3D" w14:textId="56A4184B">
            <w:pPr>
              <w:jc w:val="center"/>
              <w:rPr>
                <w:sz w:val="24"/>
                <w:szCs w:val="24"/>
              </w:rPr>
            </w:pPr>
            <w:r w:rsidRPr="30E2E69F">
              <w:rPr>
                <w:b/>
                <w:bCs/>
                <w:sz w:val="24"/>
                <w:szCs w:val="24"/>
              </w:rPr>
              <w:t>Collaborators</w:t>
            </w:r>
          </w:p>
          <w:p w:rsidR="7533DA52" w:rsidP="30E2E69F" w:rsidRDefault="7533DA52" w14:paraId="2CBE120E" w14:textId="6C53D7F2">
            <w:pPr>
              <w:rPr>
                <w:b/>
                <w:bCs/>
                <w:sz w:val="24"/>
                <w:szCs w:val="24"/>
              </w:rPr>
            </w:pPr>
            <w:r w:rsidRPr="30E2E69F">
              <w:rPr>
                <w:sz w:val="24"/>
                <w:szCs w:val="24"/>
              </w:rPr>
              <w:t>VendorInventory</w:t>
            </w:r>
          </w:p>
          <w:p w:rsidR="7533DA52" w:rsidP="30E2E69F" w:rsidRDefault="7533DA52" w14:paraId="09C242DC" w14:textId="603DBFD4">
            <w:pPr>
              <w:rPr>
                <w:sz w:val="24"/>
                <w:szCs w:val="24"/>
              </w:rPr>
            </w:pPr>
            <w:r w:rsidRPr="30E2E69F">
              <w:rPr>
                <w:sz w:val="24"/>
                <w:szCs w:val="24"/>
              </w:rPr>
              <w:t>VendorInventory</w:t>
            </w:r>
          </w:p>
          <w:p w:rsidR="7533DA52" w:rsidP="30E2E69F" w:rsidRDefault="7533DA52" w14:paraId="0A1FBAF6" w14:textId="39024F89">
            <w:pPr>
              <w:rPr>
                <w:sz w:val="24"/>
                <w:szCs w:val="24"/>
              </w:rPr>
            </w:pPr>
            <w:r w:rsidRPr="30E2E69F">
              <w:rPr>
                <w:sz w:val="24"/>
                <w:szCs w:val="24"/>
              </w:rPr>
              <w:t>Battle</w:t>
            </w:r>
          </w:p>
        </w:tc>
      </w:tr>
      <w:tr w:rsidR="30E2E69F" w:rsidTr="2C43FD72" w14:paraId="673222D8" w14:textId="77777777">
        <w:tc>
          <w:tcPr>
            <w:tcW w:w="9473" w:type="dxa"/>
            <w:gridSpan w:val="3"/>
          </w:tcPr>
          <w:p w:rsidR="30E2E69F" w:rsidP="30E2E69F" w:rsidRDefault="30E2E69F" w14:paraId="53689E9F" w14:textId="611FD928">
            <w:pPr>
              <w:rPr>
                <w:sz w:val="24"/>
                <w:szCs w:val="24"/>
              </w:rPr>
            </w:pPr>
            <w:r w:rsidRPr="30E2E69F">
              <w:rPr>
                <w:b/>
                <w:bCs/>
                <w:sz w:val="24"/>
                <w:szCs w:val="24"/>
              </w:rPr>
              <w:t>Attributes</w:t>
            </w:r>
          </w:p>
          <w:p w:rsidR="011ABB4B" w:rsidP="30E2E69F" w:rsidRDefault="011ABB4B" w14:paraId="1F23C1B2" w14:textId="0EAF56E9">
            <w:pPr>
              <w:rPr>
                <w:b/>
                <w:bCs/>
                <w:sz w:val="24"/>
                <w:szCs w:val="24"/>
              </w:rPr>
            </w:pPr>
            <w:r w:rsidRPr="30E2E69F">
              <w:rPr>
                <w:sz w:val="24"/>
                <w:szCs w:val="24"/>
              </w:rPr>
              <w:t>Name(text)</w:t>
            </w:r>
          </w:p>
          <w:p w:rsidR="4624E876" w:rsidP="30E2E69F" w:rsidRDefault="3361E7A4" w14:paraId="38FD1B0A" w14:textId="59ED1118">
            <w:pPr>
              <w:rPr>
                <w:sz w:val="24"/>
                <w:szCs w:val="24"/>
              </w:rPr>
            </w:pPr>
            <w:r w:rsidRPr="2C43FD72">
              <w:rPr>
                <w:sz w:val="24"/>
                <w:szCs w:val="24"/>
              </w:rPr>
              <w:t>Type (</w:t>
            </w:r>
            <w:r w:rsidRPr="2C43FD72" w:rsidR="1DFA9DE6">
              <w:rPr>
                <w:sz w:val="24"/>
                <w:szCs w:val="24"/>
              </w:rPr>
              <w:t>ItemType</w:t>
            </w:r>
            <w:r w:rsidRPr="2C43FD72" w:rsidR="5E0BE393">
              <w:rPr>
                <w:sz w:val="24"/>
                <w:szCs w:val="24"/>
              </w:rPr>
              <w:t>)</w:t>
            </w:r>
          </w:p>
          <w:p w:rsidR="1A65A80E" w:rsidP="30E2E69F" w:rsidRDefault="2A690B65" w14:paraId="259A94A0" w14:textId="16351FE4">
            <w:pPr>
              <w:rPr>
                <w:sz w:val="24"/>
                <w:szCs w:val="24"/>
              </w:rPr>
            </w:pPr>
            <w:r w:rsidRPr="2C43FD72">
              <w:rPr>
                <w:sz w:val="24"/>
                <w:szCs w:val="24"/>
              </w:rPr>
              <w:t>Valu</w:t>
            </w:r>
            <w:r w:rsidRPr="2C43FD72" w:rsidR="5E0BE393">
              <w:rPr>
                <w:sz w:val="24"/>
                <w:szCs w:val="24"/>
              </w:rPr>
              <w:t>e</w:t>
            </w:r>
            <w:r w:rsidRPr="2C43FD72" w:rsidR="19B54E38">
              <w:rPr>
                <w:sz w:val="24"/>
                <w:szCs w:val="24"/>
              </w:rPr>
              <w:t xml:space="preserve"> </w:t>
            </w:r>
            <w:r w:rsidRPr="2C43FD72" w:rsidR="5E0BE393">
              <w:rPr>
                <w:sz w:val="24"/>
                <w:szCs w:val="24"/>
              </w:rPr>
              <w:t>(double)</w:t>
            </w:r>
          </w:p>
          <w:p w:rsidR="3010C62A" w:rsidP="30E2E69F" w:rsidRDefault="6ED8CD51" w14:paraId="475DEB92" w14:textId="1D097EA7">
            <w:pPr>
              <w:rPr>
                <w:sz w:val="24"/>
                <w:szCs w:val="24"/>
              </w:rPr>
            </w:pPr>
            <w:r w:rsidRPr="2C43FD72">
              <w:rPr>
                <w:sz w:val="24"/>
                <w:szCs w:val="24"/>
              </w:rPr>
              <w:t>Capacity</w:t>
            </w:r>
            <w:r w:rsidRPr="2C43FD72" w:rsidR="19B54E38">
              <w:rPr>
                <w:sz w:val="24"/>
                <w:szCs w:val="24"/>
              </w:rPr>
              <w:t xml:space="preserve"> </w:t>
            </w:r>
            <w:r w:rsidRPr="2C43FD72" w:rsidR="0D6C3D10">
              <w:rPr>
                <w:sz w:val="24"/>
                <w:szCs w:val="24"/>
              </w:rPr>
              <w:t>(double)</w:t>
            </w:r>
          </w:p>
          <w:p w:rsidR="0DDC8B02" w:rsidP="30E2E69F" w:rsidRDefault="1FFB5158" w14:paraId="6E634AF7" w14:textId="08A95E06">
            <w:pPr>
              <w:spacing w:line="259" w:lineRule="auto"/>
            </w:pPr>
            <w:r w:rsidRPr="2C43FD72">
              <w:rPr>
                <w:sz w:val="24"/>
                <w:szCs w:val="24"/>
              </w:rPr>
              <w:t>Sellable</w:t>
            </w:r>
            <w:r w:rsidRPr="2C43FD72" w:rsidR="0D979EFE">
              <w:rPr>
                <w:sz w:val="24"/>
                <w:szCs w:val="24"/>
              </w:rPr>
              <w:t xml:space="preserve"> </w:t>
            </w:r>
            <w:r w:rsidRPr="2C43FD72">
              <w:rPr>
                <w:sz w:val="24"/>
                <w:szCs w:val="24"/>
              </w:rPr>
              <w:t>(</w:t>
            </w:r>
            <w:r w:rsidRPr="2C43FD72" w:rsidR="2C6E060B">
              <w:rPr>
                <w:sz w:val="24"/>
                <w:szCs w:val="24"/>
              </w:rPr>
              <w:t>b</w:t>
            </w:r>
            <w:r w:rsidRPr="2C43FD72">
              <w:rPr>
                <w:sz w:val="24"/>
                <w:szCs w:val="24"/>
              </w:rPr>
              <w:t>oolean)</w:t>
            </w:r>
          </w:p>
          <w:p w:rsidR="30E2E69F" w:rsidP="2C43FD72" w:rsidRDefault="6D76A203" w14:paraId="5724D3D3" w14:textId="4EBEE2EC">
            <w:pPr>
              <w:spacing w:line="259" w:lineRule="auto"/>
              <w:rPr>
                <w:sz w:val="24"/>
                <w:szCs w:val="24"/>
              </w:rPr>
            </w:pPr>
            <w:r w:rsidRPr="2C43FD72">
              <w:rPr>
                <w:sz w:val="24"/>
                <w:szCs w:val="24"/>
              </w:rPr>
              <w:t>Rarity (</w:t>
            </w:r>
            <w:r w:rsidRPr="2C43FD72" w:rsidR="188FC7E8">
              <w:rPr>
                <w:sz w:val="24"/>
                <w:szCs w:val="24"/>
              </w:rPr>
              <w:t>Rarity</w:t>
            </w:r>
            <w:r w:rsidRPr="2C43FD72" w:rsidR="3843A6FF">
              <w:rPr>
                <w:sz w:val="24"/>
                <w:szCs w:val="24"/>
              </w:rPr>
              <w:t>)</w:t>
            </w:r>
          </w:p>
        </w:tc>
      </w:tr>
      <w:tr w:rsidR="30E2E69F" w:rsidTr="2C43FD72" w14:paraId="0413D771" w14:textId="77777777">
        <w:tc>
          <w:tcPr>
            <w:tcW w:w="9473" w:type="dxa"/>
            <w:gridSpan w:val="3"/>
          </w:tcPr>
          <w:p w:rsidR="30E2E69F" w:rsidP="30E2E69F" w:rsidRDefault="30E2E69F" w14:paraId="7E21939C" w14:textId="01631B6B">
            <w:pPr>
              <w:rPr>
                <w:b/>
                <w:bCs/>
                <w:sz w:val="24"/>
                <w:szCs w:val="24"/>
              </w:rPr>
            </w:pPr>
            <w:r w:rsidRPr="30E2E69F">
              <w:rPr>
                <w:b/>
                <w:bCs/>
                <w:sz w:val="24"/>
                <w:szCs w:val="24"/>
              </w:rPr>
              <w:t>Relationships</w:t>
            </w:r>
          </w:p>
          <w:p w:rsidR="665627FD" w:rsidP="30E2E69F" w:rsidRDefault="4B183E10" w14:paraId="4209694C" w14:textId="3B48356B">
            <w:pPr>
              <w:rPr>
                <w:sz w:val="24"/>
                <w:szCs w:val="24"/>
              </w:rPr>
            </w:pPr>
            <w:r w:rsidRPr="2C43FD72">
              <w:rPr>
                <w:sz w:val="24"/>
                <w:szCs w:val="24"/>
              </w:rPr>
              <w:t xml:space="preserve">Generalization </w:t>
            </w:r>
            <w:r w:rsidRPr="2C43FD72" w:rsidR="4A51D8DA">
              <w:rPr>
                <w:sz w:val="24"/>
                <w:szCs w:val="24"/>
              </w:rPr>
              <w:t>(has classes that are a kind-of relationship)</w:t>
            </w:r>
            <w:r w:rsidRPr="2C43FD72" w:rsidR="5F55D3CC">
              <w:rPr>
                <w:sz w:val="24"/>
                <w:szCs w:val="24"/>
              </w:rPr>
              <w:t>:</w:t>
            </w:r>
            <w:r w:rsidRPr="2C43FD72">
              <w:rPr>
                <w:sz w:val="24"/>
                <w:szCs w:val="24"/>
              </w:rPr>
              <w:t xml:space="preserve"> </w:t>
            </w:r>
            <w:r w:rsidRPr="2C43FD72" w:rsidR="4860E709">
              <w:rPr>
                <w:sz w:val="24"/>
                <w:szCs w:val="24"/>
              </w:rPr>
              <w:t>Equipable</w:t>
            </w:r>
            <w:r w:rsidRPr="2C43FD72">
              <w:rPr>
                <w:sz w:val="24"/>
                <w:szCs w:val="24"/>
              </w:rPr>
              <w:t xml:space="preserve">, Tradeable, </w:t>
            </w:r>
            <w:r w:rsidRPr="2C43FD72" w:rsidR="066F4C42">
              <w:rPr>
                <w:sz w:val="24"/>
                <w:szCs w:val="24"/>
              </w:rPr>
              <w:t>Cartable</w:t>
            </w:r>
          </w:p>
          <w:p w:rsidR="30E2E69F" w:rsidP="2C43FD72" w:rsidRDefault="10D079C4" w14:paraId="66B414E1" w14:textId="329203C6">
            <w:pPr>
              <w:rPr>
                <w:sz w:val="24"/>
                <w:szCs w:val="24"/>
              </w:rPr>
            </w:pPr>
            <w:r w:rsidRPr="2C43FD72">
              <w:rPr>
                <w:sz w:val="24"/>
                <w:szCs w:val="24"/>
              </w:rPr>
              <w:t>Composition: Rarity</w:t>
            </w:r>
          </w:p>
        </w:tc>
      </w:tr>
    </w:tbl>
    <w:p w:rsidR="30E2E69F" w:rsidP="30E2E69F" w:rsidRDefault="30E2E69F" w14:paraId="75E2EE3C" w14:textId="6A5A5528">
      <w:pPr>
        <w:rPr>
          <w:sz w:val="24"/>
          <w:szCs w:val="24"/>
        </w:rPr>
      </w:pPr>
    </w:p>
    <w:tbl>
      <w:tblPr>
        <w:tblStyle w:val="TableGrid"/>
        <w:tblW w:w="0" w:type="auto"/>
        <w:tblLayout w:type="fixed"/>
        <w:tblLook w:val="06A0" w:firstRow="1" w:lastRow="0" w:firstColumn="1" w:lastColumn="0" w:noHBand="1" w:noVBand="1"/>
      </w:tblPr>
      <w:tblGrid>
        <w:gridCol w:w="4770"/>
        <w:gridCol w:w="765"/>
        <w:gridCol w:w="3938"/>
      </w:tblGrid>
      <w:tr w:rsidR="30E2E69F" w:rsidTr="2C43FD72" w14:paraId="31887105" w14:textId="77777777">
        <w:tc>
          <w:tcPr>
            <w:tcW w:w="4770" w:type="dxa"/>
          </w:tcPr>
          <w:p w:rsidR="30E2E69F" w:rsidP="30E2E69F" w:rsidRDefault="30E2E69F" w14:paraId="11718507" w14:textId="77900100">
            <w:pPr>
              <w:rPr>
                <w:b/>
                <w:bCs/>
                <w:sz w:val="24"/>
                <w:szCs w:val="24"/>
              </w:rPr>
            </w:pPr>
            <w:r w:rsidRPr="30E2E69F">
              <w:rPr>
                <w:b/>
                <w:bCs/>
                <w:sz w:val="24"/>
                <w:szCs w:val="24"/>
              </w:rPr>
              <w:t xml:space="preserve">Class Name:  </w:t>
            </w:r>
            <w:r w:rsidRPr="30E2E69F">
              <w:rPr>
                <w:sz w:val="24"/>
                <w:szCs w:val="24"/>
              </w:rPr>
              <w:t>Vendor</w:t>
            </w:r>
          </w:p>
        </w:tc>
        <w:tc>
          <w:tcPr>
            <w:tcW w:w="765" w:type="dxa"/>
          </w:tcPr>
          <w:p w:rsidR="30E2E69F" w:rsidP="30E2E69F" w:rsidRDefault="483D6C52" w14:paraId="0A949D4C" w14:textId="217E5C05">
            <w:pPr>
              <w:rPr>
                <w:sz w:val="24"/>
                <w:szCs w:val="24"/>
              </w:rPr>
            </w:pPr>
            <w:r w:rsidRPr="2C43FD72">
              <w:rPr>
                <w:b/>
                <w:bCs/>
                <w:sz w:val="24"/>
                <w:szCs w:val="24"/>
              </w:rPr>
              <w:t>ID:</w:t>
            </w:r>
            <w:r w:rsidRPr="2C43FD72">
              <w:rPr>
                <w:sz w:val="24"/>
                <w:szCs w:val="24"/>
              </w:rPr>
              <w:t xml:space="preserve"> </w:t>
            </w:r>
            <w:r w:rsidRPr="2C43FD72" w:rsidR="37E2CBAA">
              <w:rPr>
                <w:sz w:val="24"/>
                <w:szCs w:val="24"/>
              </w:rPr>
              <w:t>6</w:t>
            </w:r>
          </w:p>
        </w:tc>
        <w:tc>
          <w:tcPr>
            <w:tcW w:w="3938" w:type="dxa"/>
          </w:tcPr>
          <w:p w:rsidR="30E2E69F" w:rsidP="30E2E69F" w:rsidRDefault="30E2E69F" w14:paraId="1690EE51" w14:textId="18D33BE9">
            <w:pPr>
              <w:rPr>
                <w:sz w:val="24"/>
                <w:szCs w:val="24"/>
              </w:rPr>
            </w:pPr>
            <w:r w:rsidRPr="30E2E69F">
              <w:rPr>
                <w:b/>
                <w:bCs/>
                <w:sz w:val="24"/>
                <w:szCs w:val="24"/>
              </w:rPr>
              <w:t xml:space="preserve">Type: </w:t>
            </w:r>
            <w:r w:rsidRPr="30E2E69F" w:rsidR="7D70E05F">
              <w:rPr>
                <w:sz w:val="24"/>
                <w:szCs w:val="24"/>
              </w:rPr>
              <w:t>Concrete, Domain</w:t>
            </w:r>
          </w:p>
        </w:tc>
      </w:tr>
      <w:tr w:rsidR="30E2E69F" w:rsidTr="2C43FD72" w14:paraId="318424ED" w14:textId="77777777">
        <w:tc>
          <w:tcPr>
            <w:tcW w:w="4770" w:type="dxa"/>
          </w:tcPr>
          <w:p w:rsidR="30E2E69F" w:rsidP="30E2E69F" w:rsidRDefault="30E2E69F" w14:paraId="404C41F2" w14:textId="2AF19189">
            <w:pPr>
              <w:rPr>
                <w:sz w:val="24"/>
                <w:szCs w:val="24"/>
              </w:rPr>
            </w:pPr>
            <w:r w:rsidRPr="30E2E69F">
              <w:rPr>
                <w:b/>
                <w:bCs/>
                <w:sz w:val="24"/>
                <w:szCs w:val="24"/>
              </w:rPr>
              <w:t>Description:</w:t>
            </w:r>
            <w:r w:rsidRPr="30E2E69F">
              <w:rPr>
                <w:sz w:val="24"/>
                <w:szCs w:val="24"/>
              </w:rPr>
              <w:t xml:space="preserve"> </w:t>
            </w:r>
            <w:r w:rsidRPr="30E2E69F" w:rsidR="76D2DD45">
              <w:rPr>
                <w:sz w:val="24"/>
                <w:szCs w:val="24"/>
              </w:rPr>
              <w:t>Merchants who buy and sell items from the user</w:t>
            </w:r>
          </w:p>
        </w:tc>
        <w:tc>
          <w:tcPr>
            <w:tcW w:w="4703" w:type="dxa"/>
            <w:gridSpan w:val="2"/>
          </w:tcPr>
          <w:p w:rsidR="30E2E69F" w:rsidP="30E2E69F" w:rsidRDefault="30E2E69F" w14:paraId="0B952F53" w14:textId="2B6EC9B9">
            <w:pPr>
              <w:rPr>
                <w:b/>
                <w:bCs/>
                <w:sz w:val="24"/>
                <w:szCs w:val="24"/>
              </w:rPr>
            </w:pPr>
            <w:r w:rsidRPr="30E2E69F">
              <w:rPr>
                <w:b/>
                <w:bCs/>
                <w:sz w:val="24"/>
                <w:szCs w:val="24"/>
              </w:rPr>
              <w:t xml:space="preserve">Associated Use Cases: </w:t>
            </w:r>
            <w:r w:rsidRPr="30E2E69F" w:rsidR="5E16BE34">
              <w:rPr>
                <w:sz w:val="24"/>
                <w:szCs w:val="24"/>
              </w:rPr>
              <w:t>2</w:t>
            </w:r>
          </w:p>
        </w:tc>
      </w:tr>
      <w:tr w:rsidR="30E2E69F" w:rsidTr="2C43FD72" w14:paraId="507259DB" w14:textId="77777777">
        <w:tc>
          <w:tcPr>
            <w:tcW w:w="4770" w:type="dxa"/>
          </w:tcPr>
          <w:p w:rsidR="30E2E69F" w:rsidP="30E2E69F" w:rsidRDefault="30E2E69F" w14:paraId="019DEC78" w14:textId="3C05ED04">
            <w:pPr>
              <w:jc w:val="center"/>
              <w:rPr>
                <w:sz w:val="24"/>
                <w:szCs w:val="24"/>
              </w:rPr>
            </w:pPr>
            <w:r w:rsidRPr="30E2E69F">
              <w:rPr>
                <w:b/>
                <w:bCs/>
                <w:sz w:val="24"/>
                <w:szCs w:val="24"/>
              </w:rPr>
              <w:t>Responsibilities</w:t>
            </w:r>
          </w:p>
          <w:p w:rsidR="3A58E2A8" w:rsidP="30E2E69F" w:rsidRDefault="3A58E2A8" w14:paraId="5E8513AB" w14:textId="531EF50C">
            <w:pPr>
              <w:rPr>
                <w:sz w:val="24"/>
                <w:szCs w:val="24"/>
              </w:rPr>
            </w:pPr>
            <w:r w:rsidRPr="30E2E69F">
              <w:rPr>
                <w:sz w:val="24"/>
                <w:szCs w:val="24"/>
              </w:rPr>
              <w:t>Buy Items from players</w:t>
            </w:r>
          </w:p>
          <w:p w:rsidR="30E2E69F" w:rsidP="2C43FD72" w:rsidRDefault="40045DC2" w14:paraId="7A8D42A9" w14:textId="18162BD9">
            <w:pPr>
              <w:rPr>
                <w:sz w:val="24"/>
                <w:szCs w:val="24"/>
              </w:rPr>
            </w:pPr>
            <w:r w:rsidRPr="2C43FD72">
              <w:rPr>
                <w:sz w:val="24"/>
                <w:szCs w:val="24"/>
              </w:rPr>
              <w:t>Sell Items to players</w:t>
            </w:r>
          </w:p>
        </w:tc>
        <w:tc>
          <w:tcPr>
            <w:tcW w:w="4703" w:type="dxa"/>
            <w:gridSpan w:val="2"/>
          </w:tcPr>
          <w:p w:rsidR="30E2E69F" w:rsidP="30E2E69F" w:rsidRDefault="30E2E69F" w14:paraId="1B136085" w14:textId="5A5A4BDB">
            <w:pPr>
              <w:jc w:val="center"/>
              <w:rPr>
                <w:sz w:val="24"/>
                <w:szCs w:val="24"/>
              </w:rPr>
            </w:pPr>
            <w:r w:rsidRPr="30E2E69F">
              <w:rPr>
                <w:b/>
                <w:bCs/>
                <w:sz w:val="24"/>
                <w:szCs w:val="24"/>
              </w:rPr>
              <w:t>Collaborators</w:t>
            </w:r>
          </w:p>
          <w:p w:rsidR="5F79B8B9" w:rsidP="30E2E69F" w:rsidRDefault="5F79B8B9" w14:paraId="72CF2BC0" w14:textId="4771D2C3">
            <w:pPr>
              <w:rPr>
                <w:b/>
                <w:bCs/>
                <w:sz w:val="24"/>
                <w:szCs w:val="24"/>
              </w:rPr>
            </w:pPr>
            <w:r w:rsidRPr="30E2E69F">
              <w:rPr>
                <w:sz w:val="24"/>
                <w:szCs w:val="24"/>
              </w:rPr>
              <w:t>UserInventory</w:t>
            </w:r>
          </w:p>
          <w:p w:rsidR="5F79B8B9" w:rsidP="30E2E69F" w:rsidRDefault="5F79B8B9" w14:paraId="04B57A54" w14:textId="40FE7E57">
            <w:pPr>
              <w:rPr>
                <w:sz w:val="24"/>
                <w:szCs w:val="24"/>
              </w:rPr>
            </w:pPr>
            <w:r w:rsidRPr="30E2E69F">
              <w:rPr>
                <w:sz w:val="24"/>
                <w:szCs w:val="24"/>
              </w:rPr>
              <w:t>VendorInventory</w:t>
            </w:r>
          </w:p>
        </w:tc>
      </w:tr>
      <w:tr w:rsidR="30E2E69F" w:rsidTr="2C43FD72" w14:paraId="406B2E65" w14:textId="77777777">
        <w:tc>
          <w:tcPr>
            <w:tcW w:w="9473" w:type="dxa"/>
            <w:gridSpan w:val="3"/>
          </w:tcPr>
          <w:p w:rsidR="30E2E69F" w:rsidP="30E2E69F" w:rsidRDefault="30E2E69F" w14:paraId="2EF5E9A3" w14:textId="611FD928">
            <w:pPr>
              <w:rPr>
                <w:sz w:val="24"/>
                <w:szCs w:val="24"/>
              </w:rPr>
            </w:pPr>
            <w:r w:rsidRPr="30E2E69F">
              <w:rPr>
                <w:b/>
                <w:bCs/>
                <w:sz w:val="24"/>
                <w:szCs w:val="24"/>
              </w:rPr>
              <w:t>Attributes</w:t>
            </w:r>
          </w:p>
          <w:p w:rsidR="30E2E69F" w:rsidP="30E2E69F" w:rsidRDefault="483D6C52" w14:paraId="302D3D81" w14:textId="7514CFAA">
            <w:pPr>
              <w:rPr>
                <w:sz w:val="24"/>
                <w:szCs w:val="24"/>
              </w:rPr>
            </w:pPr>
            <w:r w:rsidRPr="2C43FD72">
              <w:rPr>
                <w:sz w:val="24"/>
                <w:szCs w:val="24"/>
              </w:rPr>
              <w:t>Name</w:t>
            </w:r>
            <w:r w:rsidRPr="2C43FD72" w:rsidR="74763744">
              <w:rPr>
                <w:sz w:val="24"/>
                <w:szCs w:val="24"/>
              </w:rPr>
              <w:t xml:space="preserve"> </w:t>
            </w:r>
            <w:r w:rsidRPr="2C43FD72">
              <w:rPr>
                <w:sz w:val="24"/>
                <w:szCs w:val="24"/>
              </w:rPr>
              <w:t>(text)</w:t>
            </w:r>
          </w:p>
          <w:p w:rsidR="30E2E69F" w:rsidP="2C43FD72" w:rsidRDefault="22B525D0" w14:paraId="238CA018" w14:textId="1759FD20">
            <w:pPr>
              <w:rPr>
                <w:sz w:val="24"/>
                <w:szCs w:val="24"/>
              </w:rPr>
            </w:pPr>
            <w:r w:rsidRPr="2C43FD72">
              <w:rPr>
                <w:sz w:val="24"/>
                <w:szCs w:val="24"/>
              </w:rPr>
              <w:t>Location (</w:t>
            </w:r>
            <w:r w:rsidRPr="2C43FD72" w:rsidR="78E0DD1A">
              <w:rPr>
                <w:sz w:val="24"/>
                <w:szCs w:val="24"/>
              </w:rPr>
              <w:t>Location</w:t>
            </w:r>
            <w:r w:rsidRPr="2C43FD72" w:rsidR="46E89EB7">
              <w:rPr>
                <w:sz w:val="24"/>
                <w:szCs w:val="24"/>
              </w:rPr>
              <w:t>)</w:t>
            </w:r>
          </w:p>
        </w:tc>
      </w:tr>
      <w:tr w:rsidR="30E2E69F" w:rsidTr="2C43FD72" w14:paraId="150CE33C" w14:textId="77777777">
        <w:tc>
          <w:tcPr>
            <w:tcW w:w="9473" w:type="dxa"/>
            <w:gridSpan w:val="3"/>
          </w:tcPr>
          <w:p w:rsidR="30E2E69F" w:rsidP="30E2E69F" w:rsidRDefault="30E2E69F" w14:paraId="50B766AD" w14:textId="01631B6B">
            <w:pPr>
              <w:rPr>
                <w:b/>
                <w:bCs/>
                <w:sz w:val="24"/>
                <w:szCs w:val="24"/>
              </w:rPr>
            </w:pPr>
            <w:r w:rsidRPr="30E2E69F">
              <w:rPr>
                <w:b/>
                <w:bCs/>
                <w:sz w:val="24"/>
                <w:szCs w:val="24"/>
              </w:rPr>
              <w:t>Relationships</w:t>
            </w:r>
          </w:p>
          <w:p w:rsidR="30E2E69F" w:rsidP="2C43FD72" w:rsidRDefault="7DCF5245" w14:paraId="7BA664FA" w14:textId="140DF8FF">
            <w:pPr>
              <w:rPr>
                <w:sz w:val="24"/>
                <w:szCs w:val="24"/>
              </w:rPr>
            </w:pPr>
            <w:r w:rsidRPr="2C43FD72">
              <w:rPr>
                <w:sz w:val="24"/>
                <w:szCs w:val="24"/>
              </w:rPr>
              <w:t>Other association: Location</w:t>
            </w:r>
          </w:p>
        </w:tc>
      </w:tr>
    </w:tbl>
    <w:p w:rsidR="30E2E69F" w:rsidP="30E2E69F" w:rsidRDefault="30E2E69F" w14:paraId="4CCA4B0E" w14:textId="15F3D872">
      <w:pPr>
        <w:rPr>
          <w:sz w:val="24"/>
          <w:szCs w:val="24"/>
        </w:rPr>
      </w:pPr>
    </w:p>
    <w:p w:rsidR="00B6703B" w:rsidRDefault="00B6703B" w14:paraId="688EAA35" w14:textId="77777777">
      <w:pPr>
        <w:rPr>
          <w:b/>
          <w:bCs/>
          <w:sz w:val="28"/>
          <w:szCs w:val="28"/>
          <w:u w:val="single"/>
        </w:rPr>
      </w:pPr>
      <w:r>
        <w:rPr>
          <w:b/>
          <w:bCs/>
          <w:sz w:val="28"/>
          <w:szCs w:val="28"/>
          <w:u w:val="single"/>
        </w:rPr>
        <w:br w:type="page"/>
      </w:r>
    </w:p>
    <w:p w:rsidR="30E2E69F" w:rsidP="2C43FD72" w:rsidRDefault="548DCCEF" w14:paraId="2E71C2C5" w14:textId="3BB0280B">
      <w:pPr>
        <w:jc w:val="center"/>
        <w:rPr>
          <w:b/>
          <w:bCs/>
          <w:sz w:val="28"/>
          <w:szCs w:val="28"/>
        </w:rPr>
      </w:pPr>
      <w:r w:rsidRPr="2C43FD72">
        <w:rPr>
          <w:b/>
          <w:bCs/>
          <w:sz w:val="28"/>
          <w:szCs w:val="28"/>
          <w:u w:val="single"/>
        </w:rPr>
        <w:t>Class Diagram</w:t>
      </w:r>
    </w:p>
    <w:p w:rsidR="30E2E69F" w:rsidP="30E2E69F" w:rsidRDefault="1C56B22E" w14:paraId="2E96C0A2" w14:textId="5D524F46">
      <w:r w:rsidR="57B9412C">
        <w:drawing>
          <wp:inline wp14:editId="01002295" wp14:anchorId="77430D9B">
            <wp:extent cx="5972175" cy="2762131"/>
            <wp:effectExtent l="0" t="0" r="0" b="0"/>
            <wp:docPr id="1204552275" name="Picture 1204552275" title="Inserting image..."/>
            <wp:cNvGraphicFramePr>
              <a:graphicFrameLocks noChangeAspect="1"/>
            </wp:cNvGraphicFramePr>
            <a:graphic>
              <a:graphicData uri="http://schemas.openxmlformats.org/drawingml/2006/picture">
                <pic:pic>
                  <pic:nvPicPr>
                    <pic:cNvPr id="0" name="Picture 1204552275"/>
                    <pic:cNvPicPr/>
                  </pic:nvPicPr>
                  <pic:blipFill>
                    <a:blip r:embed="Rbb5b5ffbea6947b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72175" cy="2762131"/>
                    </a:xfrm>
                    <a:prstGeom prst="rect">
                      <a:avLst/>
                    </a:prstGeom>
                  </pic:spPr>
                </pic:pic>
              </a:graphicData>
            </a:graphic>
          </wp:inline>
        </w:drawing>
      </w:r>
    </w:p>
    <w:p w:rsidR="60F41009" w:rsidP="2C43FD72" w:rsidRDefault="4B586009" w14:paraId="4B27D096" w14:textId="0E0B1F20">
      <w:pPr>
        <w:jc w:val="center"/>
        <w:rPr>
          <w:b/>
          <w:bCs/>
          <w:sz w:val="28"/>
          <w:szCs w:val="28"/>
        </w:rPr>
      </w:pPr>
      <w:r w:rsidRPr="2C43FD72">
        <w:rPr>
          <w:b/>
          <w:bCs/>
          <w:sz w:val="28"/>
          <w:szCs w:val="28"/>
          <w:u w:val="single"/>
        </w:rPr>
        <w:t xml:space="preserve">Buy/Sell </w:t>
      </w:r>
      <w:r w:rsidRPr="2C43FD72" w:rsidR="60F41009">
        <w:rPr>
          <w:b/>
          <w:bCs/>
          <w:sz w:val="28"/>
          <w:szCs w:val="28"/>
          <w:u w:val="single"/>
        </w:rPr>
        <w:t>Object Diagram</w:t>
      </w:r>
    </w:p>
    <w:p w:rsidR="30E2E69F" w:rsidP="30E2E69F" w:rsidRDefault="30E2E69F" w14:paraId="327BEC02" w14:textId="7EE758F5">
      <w:pPr>
        <w:jc w:val="center"/>
        <w:rPr>
          <w:sz w:val="24"/>
          <w:szCs w:val="24"/>
          <w:u w:val="single"/>
        </w:rPr>
      </w:pPr>
    </w:p>
    <w:p w:rsidR="30E2E69F" w:rsidP="30E2E69F" w:rsidRDefault="61E423DF" w14:paraId="245CB7B9" w14:textId="4A4447FA">
      <w:pPr>
        <w:jc w:val="center"/>
      </w:pPr>
      <w:r w:rsidR="27488A39">
        <w:drawing>
          <wp:inline wp14:editId="4C6B8FC3" wp14:anchorId="5E21FEB4">
            <wp:extent cx="6581774" cy="2481877"/>
            <wp:effectExtent l="0" t="0" r="0" b="0"/>
            <wp:docPr id="148775342" name="Picture 148775342" title=""/>
            <wp:cNvGraphicFramePr>
              <a:graphicFrameLocks noChangeAspect="1"/>
            </wp:cNvGraphicFramePr>
            <a:graphic>
              <a:graphicData uri="http://schemas.openxmlformats.org/drawingml/2006/picture">
                <pic:pic>
                  <pic:nvPicPr>
                    <pic:cNvPr id="0" name="Picture 148775342"/>
                    <pic:cNvPicPr/>
                  </pic:nvPicPr>
                  <pic:blipFill>
                    <a:blip r:embed="R4882788b98984e9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581774" cy="2481877"/>
                    </a:xfrm>
                    <a:prstGeom prst="rect">
                      <a:avLst/>
                    </a:prstGeom>
                  </pic:spPr>
                </pic:pic>
              </a:graphicData>
            </a:graphic>
          </wp:inline>
        </w:drawing>
      </w:r>
    </w:p>
    <w:p w:rsidR="2C43FD72" w:rsidRDefault="2C43FD72" w14:paraId="75E031FB" w14:textId="6BF7A453">
      <w:r>
        <w:br w:type="page"/>
      </w:r>
    </w:p>
    <w:p w:rsidR="2DE24F07" w:rsidP="2C43FD72" w:rsidRDefault="2DE24F07" w14:paraId="2EAFC468" w14:textId="6A015F01">
      <w:pPr>
        <w:jc w:val="center"/>
        <w:rPr>
          <w:b/>
          <w:bCs/>
          <w:sz w:val="28"/>
          <w:szCs w:val="28"/>
          <w:u w:val="single"/>
        </w:rPr>
      </w:pPr>
      <w:r w:rsidRPr="2C43FD72">
        <w:rPr>
          <w:b/>
          <w:bCs/>
          <w:sz w:val="28"/>
          <w:szCs w:val="28"/>
          <w:u w:val="single"/>
        </w:rPr>
        <w:t>Use Case Specifications + Interface Mock-ups</w:t>
      </w:r>
      <w:r w:rsidRPr="2C43FD72">
        <w:rPr>
          <w:b/>
          <w:bCs/>
          <w:sz w:val="28"/>
          <w:szCs w:val="28"/>
        </w:rPr>
        <w:t xml:space="preserve"> </w:t>
      </w:r>
    </w:p>
    <w:p w:rsidR="50E8884F" w:rsidP="2C43FD72" w:rsidRDefault="50E8884F" w14:paraId="001B8463" w14:textId="75DC5C61">
      <w:pPr>
        <w:rPr>
          <w:b/>
          <w:bCs/>
          <w:sz w:val="24"/>
          <w:szCs w:val="24"/>
          <w:u w:val="single"/>
        </w:rPr>
      </w:pPr>
      <w:r w:rsidRPr="2C43FD72">
        <w:rPr>
          <w:b/>
          <w:bCs/>
          <w:sz w:val="24"/>
          <w:szCs w:val="24"/>
          <w:u w:val="single"/>
        </w:rPr>
        <w:t>Use Case: Main Menu</w:t>
      </w:r>
    </w:p>
    <w:p w:rsidR="6A20264D" w:rsidP="2C43FD72" w:rsidRDefault="6A20264D" w14:paraId="3EF30519" w14:textId="0F494E21">
      <w:pPr>
        <w:rPr>
          <w:sz w:val="24"/>
          <w:szCs w:val="24"/>
        </w:rPr>
      </w:pPr>
      <w:r w:rsidRPr="2C43FD72">
        <w:rPr>
          <w:sz w:val="24"/>
          <w:szCs w:val="24"/>
        </w:rPr>
        <w:t>The user can start the game by pressing t</w:t>
      </w:r>
      <w:r w:rsidRPr="2C43FD72" w:rsidR="677829CA">
        <w:rPr>
          <w:sz w:val="24"/>
          <w:szCs w:val="24"/>
        </w:rPr>
        <w:t>he Play button or Quit the game pressing the Quit button.</w:t>
      </w:r>
    </w:p>
    <w:p w:rsidR="30E2E69F" w:rsidP="30E2E69F" w:rsidRDefault="50E8884F" w14:paraId="7497E37A" w14:textId="328F45D5">
      <w:pPr>
        <w:jc w:val="center"/>
        <w:rPr>
          <w:b/>
          <w:bCs/>
          <w:sz w:val="24"/>
          <w:szCs w:val="24"/>
        </w:rPr>
      </w:pPr>
      <w:r w:rsidR="61AB2B4A">
        <w:drawing>
          <wp:inline wp14:editId="798762FC" wp14:anchorId="5ECF28D0">
            <wp:extent cx="4572000" cy="2200275"/>
            <wp:effectExtent l="0" t="0" r="0" b="0"/>
            <wp:docPr id="1131565213" name="Picture 1131565213" title=""/>
            <wp:cNvGraphicFramePr>
              <a:graphicFrameLocks noChangeAspect="1"/>
            </wp:cNvGraphicFramePr>
            <a:graphic>
              <a:graphicData uri="http://schemas.openxmlformats.org/drawingml/2006/picture">
                <pic:pic>
                  <pic:nvPicPr>
                    <pic:cNvPr id="0" name="Picture 1131565213"/>
                    <pic:cNvPicPr/>
                  </pic:nvPicPr>
                  <pic:blipFill>
                    <a:blip r:embed="Rb74adbb54b4e43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200275"/>
                    </a:xfrm>
                    <a:prstGeom prst="rect">
                      <a:avLst/>
                    </a:prstGeom>
                  </pic:spPr>
                </pic:pic>
              </a:graphicData>
            </a:graphic>
          </wp:inline>
        </w:drawing>
      </w:r>
    </w:p>
    <w:p w:rsidR="0F5CD879" w:rsidP="2C43FD72" w:rsidRDefault="0F5CD879" w14:paraId="690EA9A6" w14:textId="21A2257D">
      <w:pPr>
        <w:rPr>
          <w:b/>
          <w:bCs/>
          <w:sz w:val="24"/>
          <w:szCs w:val="24"/>
          <w:u w:val="single"/>
        </w:rPr>
      </w:pPr>
      <w:r w:rsidRPr="2C43FD72">
        <w:rPr>
          <w:b/>
          <w:bCs/>
          <w:sz w:val="24"/>
          <w:szCs w:val="24"/>
          <w:u w:val="single"/>
        </w:rPr>
        <w:t>Use Case: Character Selection</w:t>
      </w:r>
    </w:p>
    <w:p w:rsidR="29420D43" w:rsidP="2C43FD72" w:rsidRDefault="29420D43" w14:paraId="10F7B175" w14:textId="07177A70">
      <w:pPr>
        <w:rPr>
          <w:sz w:val="24"/>
          <w:szCs w:val="24"/>
        </w:rPr>
      </w:pPr>
      <w:r w:rsidRPr="2C43FD72">
        <w:rPr>
          <w:sz w:val="24"/>
          <w:szCs w:val="24"/>
        </w:rPr>
        <w:t>User get to choose the first Hero that will be joining his/her party</w:t>
      </w:r>
      <w:r w:rsidRPr="2C43FD72" w:rsidR="62610A33">
        <w:rPr>
          <w:sz w:val="24"/>
          <w:szCs w:val="24"/>
        </w:rPr>
        <w:t xml:space="preserve"> pressing on a </w:t>
      </w:r>
      <w:r w:rsidRPr="2C43FD72" w:rsidR="6DC3BA51">
        <w:rPr>
          <w:sz w:val="24"/>
          <w:szCs w:val="24"/>
        </w:rPr>
        <w:t>hero's</w:t>
      </w:r>
      <w:r w:rsidRPr="2C43FD72" w:rsidR="62610A33">
        <w:rPr>
          <w:sz w:val="24"/>
          <w:szCs w:val="24"/>
        </w:rPr>
        <w:t xml:space="preserve"> icon pops up a window that confirms selection which the user can accept or reject.</w:t>
      </w:r>
    </w:p>
    <w:p w:rsidR="0F5CD879" w:rsidP="2C43FD72" w:rsidRDefault="0F5CD879" w14:paraId="1A57FEE8" w14:textId="391423DB">
      <w:r w:rsidR="0ACB4750">
        <w:drawing>
          <wp:inline wp14:editId="0239D9E1" wp14:anchorId="3CC3E2A2">
            <wp:extent cx="4572000" cy="2619375"/>
            <wp:effectExtent l="0" t="0" r="0" b="0"/>
            <wp:docPr id="290304657" name="Picture 290304657" title=""/>
            <wp:cNvGraphicFramePr>
              <a:graphicFrameLocks noChangeAspect="1"/>
            </wp:cNvGraphicFramePr>
            <a:graphic>
              <a:graphicData uri="http://schemas.openxmlformats.org/drawingml/2006/picture">
                <pic:pic>
                  <pic:nvPicPr>
                    <pic:cNvPr id="0" name="Picture 290304657"/>
                    <pic:cNvPicPr/>
                  </pic:nvPicPr>
                  <pic:blipFill>
                    <a:blip r:embed="R1c2c32135cfd475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619375"/>
                    </a:xfrm>
                    <a:prstGeom prst="rect">
                      <a:avLst/>
                    </a:prstGeom>
                  </pic:spPr>
                </pic:pic>
              </a:graphicData>
            </a:graphic>
          </wp:inline>
        </w:drawing>
      </w:r>
    </w:p>
    <w:p w:rsidR="70A615B6" w:rsidP="2C43FD72" w:rsidRDefault="70A615B6" w14:paraId="6E3D5B9E" w14:textId="148F0B95">
      <w:pPr>
        <w:rPr>
          <w:b/>
          <w:bCs/>
          <w:sz w:val="24"/>
          <w:szCs w:val="24"/>
          <w:u w:val="single"/>
        </w:rPr>
      </w:pPr>
      <w:r w:rsidRPr="2C43FD72">
        <w:rPr>
          <w:b/>
          <w:bCs/>
          <w:sz w:val="24"/>
          <w:szCs w:val="24"/>
          <w:u w:val="single"/>
        </w:rPr>
        <w:t>Use Case: Buy Item</w:t>
      </w:r>
    </w:p>
    <w:p w:rsidR="7F2AFAE4" w:rsidP="30E2E69F" w:rsidRDefault="7F2AFAE4" w14:paraId="41F68ACB" w14:textId="291539FE">
      <w:pPr>
        <w:ind w:firstLine="720"/>
        <w:jc w:val="both"/>
        <w:rPr>
          <w:sz w:val="24"/>
          <w:szCs w:val="24"/>
        </w:rPr>
      </w:pPr>
      <w:r w:rsidRPr="30E2E69F">
        <w:rPr>
          <w:sz w:val="24"/>
          <w:szCs w:val="24"/>
        </w:rPr>
        <w:t>T</w:t>
      </w:r>
      <w:r w:rsidRPr="30E2E69F" w:rsidR="23955DD1">
        <w:rPr>
          <w:sz w:val="24"/>
          <w:szCs w:val="24"/>
        </w:rPr>
        <w:t xml:space="preserve">he user taps on </w:t>
      </w:r>
      <w:r w:rsidRPr="30E2E69F" w:rsidR="667EB646">
        <w:rPr>
          <w:sz w:val="24"/>
          <w:szCs w:val="24"/>
        </w:rPr>
        <w:t xml:space="preserve">one of the several buildings in town, </w:t>
      </w:r>
      <w:r w:rsidRPr="30E2E69F" w:rsidR="7975CB20">
        <w:rPr>
          <w:sz w:val="24"/>
          <w:szCs w:val="24"/>
        </w:rPr>
        <w:t>that he or she wants to visit</w:t>
      </w:r>
      <w:r w:rsidRPr="30E2E69F" w:rsidR="0CAD8282">
        <w:rPr>
          <w:sz w:val="24"/>
          <w:szCs w:val="24"/>
        </w:rPr>
        <w:t>.</w:t>
      </w:r>
      <w:r w:rsidRPr="30E2E69F">
        <w:rPr>
          <w:sz w:val="24"/>
          <w:szCs w:val="24"/>
        </w:rPr>
        <w:t xml:space="preserve"> </w:t>
      </w:r>
      <w:r w:rsidRPr="30E2E69F" w:rsidR="56AED64A">
        <w:rPr>
          <w:sz w:val="24"/>
          <w:szCs w:val="24"/>
        </w:rPr>
        <w:t xml:space="preserve">The user than </w:t>
      </w:r>
      <w:r w:rsidRPr="30E2E69F" w:rsidR="0993724A">
        <w:rPr>
          <w:sz w:val="24"/>
          <w:szCs w:val="24"/>
        </w:rPr>
        <w:t xml:space="preserve">gets moved inside the store </w:t>
      </w:r>
      <w:r w:rsidRPr="30E2E69F" w:rsidR="35303B2D">
        <w:rPr>
          <w:sz w:val="24"/>
          <w:szCs w:val="24"/>
        </w:rPr>
        <w:t xml:space="preserve">of choice </w:t>
      </w:r>
      <w:r w:rsidRPr="30E2E69F" w:rsidR="0993724A">
        <w:rPr>
          <w:sz w:val="24"/>
          <w:szCs w:val="24"/>
        </w:rPr>
        <w:t xml:space="preserve">with a merchant </w:t>
      </w:r>
      <w:r w:rsidRPr="30E2E69F" w:rsidR="6C3ED087">
        <w:rPr>
          <w:sz w:val="24"/>
          <w:szCs w:val="24"/>
        </w:rPr>
        <w:t>saying</w:t>
      </w:r>
      <w:r w:rsidRPr="30E2E69F" w:rsidR="22846F05">
        <w:rPr>
          <w:sz w:val="24"/>
          <w:szCs w:val="24"/>
        </w:rPr>
        <w:t xml:space="preserve"> something.</w:t>
      </w:r>
      <w:r w:rsidRPr="30E2E69F" w:rsidR="689F456D">
        <w:rPr>
          <w:sz w:val="24"/>
          <w:szCs w:val="24"/>
        </w:rPr>
        <w:t xml:space="preserve"> </w:t>
      </w:r>
      <w:r w:rsidRPr="30E2E69F" w:rsidR="501B7B95">
        <w:rPr>
          <w:sz w:val="24"/>
          <w:szCs w:val="24"/>
        </w:rPr>
        <w:t>There is a Shop Menu already displaying</w:t>
      </w:r>
      <w:r w:rsidRPr="30E2E69F" w:rsidR="74AB8BB0">
        <w:rPr>
          <w:sz w:val="24"/>
          <w:szCs w:val="24"/>
        </w:rPr>
        <w:t>, with</w:t>
      </w:r>
      <w:r w:rsidRPr="30E2E69F" w:rsidR="501B7B95">
        <w:rPr>
          <w:sz w:val="24"/>
          <w:szCs w:val="24"/>
        </w:rPr>
        <w:t xml:space="preserve"> everything the vendor sells.</w:t>
      </w:r>
      <w:r w:rsidRPr="30E2E69F" w:rsidR="74A42BFF">
        <w:rPr>
          <w:sz w:val="24"/>
          <w:szCs w:val="24"/>
        </w:rPr>
        <w:t xml:space="preserve"> (Default to Buy)</w:t>
      </w:r>
      <w:r w:rsidRPr="30E2E69F" w:rsidR="6EFE2E38">
        <w:rPr>
          <w:sz w:val="24"/>
          <w:szCs w:val="24"/>
        </w:rPr>
        <w:t xml:space="preserve"> There is a Green </w:t>
      </w:r>
      <w:r w:rsidRPr="30E2E69F" w:rsidR="414FE317">
        <w:rPr>
          <w:sz w:val="24"/>
          <w:szCs w:val="24"/>
        </w:rPr>
        <w:t>“</w:t>
      </w:r>
      <w:r w:rsidRPr="30E2E69F" w:rsidR="6EFE2E38">
        <w:rPr>
          <w:sz w:val="24"/>
          <w:szCs w:val="24"/>
        </w:rPr>
        <w:t>Buy</w:t>
      </w:r>
      <w:r w:rsidRPr="30E2E69F" w:rsidR="43FCF5E6">
        <w:rPr>
          <w:sz w:val="24"/>
          <w:szCs w:val="24"/>
        </w:rPr>
        <w:t>”</w:t>
      </w:r>
      <w:r w:rsidRPr="30E2E69F" w:rsidR="6EFE2E38">
        <w:rPr>
          <w:sz w:val="24"/>
          <w:szCs w:val="24"/>
        </w:rPr>
        <w:t xml:space="preserve"> Button and a Red </w:t>
      </w:r>
      <w:r w:rsidRPr="30E2E69F" w:rsidR="5B8119EF">
        <w:rPr>
          <w:sz w:val="24"/>
          <w:szCs w:val="24"/>
        </w:rPr>
        <w:t>“</w:t>
      </w:r>
      <w:r w:rsidRPr="30E2E69F" w:rsidR="6EFE2E38">
        <w:rPr>
          <w:sz w:val="24"/>
          <w:szCs w:val="24"/>
        </w:rPr>
        <w:t>Sell</w:t>
      </w:r>
      <w:r w:rsidRPr="30E2E69F" w:rsidR="2B365219">
        <w:rPr>
          <w:sz w:val="24"/>
          <w:szCs w:val="24"/>
        </w:rPr>
        <w:t>”</w:t>
      </w:r>
      <w:r w:rsidRPr="30E2E69F" w:rsidR="6EFE2E38">
        <w:rPr>
          <w:sz w:val="24"/>
          <w:szCs w:val="24"/>
        </w:rPr>
        <w:t xml:space="preserve"> Button to let you switch between your inventory and the vendor</w:t>
      </w:r>
      <w:r w:rsidRPr="30E2E69F" w:rsidR="36524AA1">
        <w:rPr>
          <w:sz w:val="24"/>
          <w:szCs w:val="24"/>
        </w:rPr>
        <w:t>’</w:t>
      </w:r>
      <w:r w:rsidRPr="30E2E69F" w:rsidR="6EFE2E38">
        <w:rPr>
          <w:sz w:val="24"/>
          <w:szCs w:val="24"/>
        </w:rPr>
        <w:t xml:space="preserve">s inventory. </w:t>
      </w:r>
    </w:p>
    <w:p w:rsidR="1C75E930" w:rsidP="30E2E69F" w:rsidRDefault="1C75E930" w14:paraId="1D4DB981" w14:textId="766FE8E8">
      <w:pPr>
        <w:ind w:firstLine="720"/>
        <w:jc w:val="both"/>
        <w:rPr>
          <w:sz w:val="24"/>
          <w:szCs w:val="24"/>
        </w:rPr>
      </w:pPr>
      <w:r w:rsidRPr="0CF78502" w:rsidR="5CCBF696">
        <w:rPr>
          <w:sz w:val="24"/>
          <w:szCs w:val="24"/>
        </w:rPr>
        <w:t xml:space="preserve"> </w:t>
      </w:r>
      <w:r w:rsidR="3AEECE4B">
        <w:drawing>
          <wp:inline wp14:editId="041C4863" wp14:anchorId="662A556A">
            <wp:extent cx="4572000" cy="1905000"/>
            <wp:effectExtent l="0" t="0" r="0" b="0"/>
            <wp:docPr id="548048155" name="Picture 548048155" title=""/>
            <wp:cNvGraphicFramePr>
              <a:graphicFrameLocks noChangeAspect="1"/>
            </wp:cNvGraphicFramePr>
            <a:graphic>
              <a:graphicData uri="http://schemas.openxmlformats.org/drawingml/2006/picture">
                <pic:pic>
                  <pic:nvPicPr>
                    <pic:cNvPr id="0" name="Picture 548048155"/>
                    <pic:cNvPicPr/>
                  </pic:nvPicPr>
                  <pic:blipFill>
                    <a:blip r:embed="Rfbee1bb7cbdc483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905000"/>
                    </a:xfrm>
                    <a:prstGeom prst="rect">
                      <a:avLst/>
                    </a:prstGeom>
                  </pic:spPr>
                </pic:pic>
              </a:graphicData>
            </a:graphic>
          </wp:inline>
        </w:drawing>
      </w:r>
    </w:p>
    <w:p w:rsidR="4E51255D" w:rsidP="30E2E69F" w:rsidRDefault="4E51255D" w14:paraId="259725F5" w14:textId="615FD93C">
      <w:pPr>
        <w:ind w:firstLine="720"/>
        <w:jc w:val="both"/>
        <w:rPr>
          <w:sz w:val="24"/>
          <w:szCs w:val="24"/>
        </w:rPr>
      </w:pPr>
      <w:r w:rsidRPr="30E2E69F">
        <w:rPr>
          <w:sz w:val="24"/>
          <w:szCs w:val="24"/>
        </w:rPr>
        <w:t xml:space="preserve">The user can select an item to bring up a small screen </w:t>
      </w:r>
      <w:r w:rsidRPr="30E2E69F" w:rsidR="722EFAC6">
        <w:rPr>
          <w:sz w:val="24"/>
          <w:szCs w:val="24"/>
        </w:rPr>
        <w:t>i</w:t>
      </w:r>
      <w:r w:rsidRPr="30E2E69F">
        <w:rPr>
          <w:sz w:val="24"/>
          <w:szCs w:val="24"/>
        </w:rPr>
        <w:t xml:space="preserve">n the </w:t>
      </w:r>
      <w:r w:rsidRPr="30E2E69F" w:rsidR="4B2F6B4A">
        <w:rPr>
          <w:sz w:val="24"/>
          <w:szCs w:val="24"/>
        </w:rPr>
        <w:t xml:space="preserve">center </w:t>
      </w:r>
      <w:r w:rsidRPr="30E2E69F">
        <w:rPr>
          <w:sz w:val="24"/>
          <w:szCs w:val="24"/>
        </w:rPr>
        <w:t>of the screen that will display the details of the item.</w:t>
      </w:r>
      <w:r w:rsidRPr="30E2E69F" w:rsidR="5D988890">
        <w:rPr>
          <w:sz w:val="24"/>
          <w:szCs w:val="24"/>
        </w:rPr>
        <w:t xml:space="preserve"> </w:t>
      </w:r>
      <w:r w:rsidRPr="30E2E69F" w:rsidR="7EDB94AC">
        <w:rPr>
          <w:sz w:val="24"/>
          <w:szCs w:val="24"/>
        </w:rPr>
        <w:t xml:space="preserve">The items available have the following stats: Name, Type, Class, Rarity, and Price. </w:t>
      </w:r>
      <w:r w:rsidRPr="30E2E69F" w:rsidR="5D988890">
        <w:rPr>
          <w:sz w:val="24"/>
          <w:szCs w:val="24"/>
        </w:rPr>
        <w:t>This screen will show</w:t>
      </w:r>
      <w:r w:rsidRPr="30E2E69F" w:rsidR="76B92E41">
        <w:rPr>
          <w:sz w:val="24"/>
          <w:szCs w:val="24"/>
        </w:rPr>
        <w:t xml:space="preserve"> the icon of the item on the left side, display a detailed list of the item’s stats on the right</w:t>
      </w:r>
      <w:r w:rsidRPr="30E2E69F" w:rsidR="42143DA6">
        <w:rPr>
          <w:sz w:val="24"/>
          <w:szCs w:val="24"/>
        </w:rPr>
        <w:t xml:space="preserve">, and the bottom will have a button that says, “Buy”. </w:t>
      </w:r>
      <w:r w:rsidRPr="30E2E69F" w:rsidR="690557E4">
        <w:rPr>
          <w:sz w:val="24"/>
          <w:szCs w:val="24"/>
        </w:rPr>
        <w:t xml:space="preserve">If the user wants to buy the item, they can press the button, if they want to check another </w:t>
      </w:r>
      <w:r w:rsidRPr="30E2E69F" w:rsidR="5B52F063">
        <w:rPr>
          <w:sz w:val="24"/>
          <w:szCs w:val="24"/>
        </w:rPr>
        <w:t>item,</w:t>
      </w:r>
      <w:r w:rsidRPr="30E2E69F" w:rsidR="690557E4">
        <w:rPr>
          <w:sz w:val="24"/>
          <w:szCs w:val="24"/>
        </w:rPr>
        <w:t xml:space="preserve"> they can close the small box b</w:t>
      </w:r>
      <w:r w:rsidRPr="30E2E69F" w:rsidR="5F0FA1FB">
        <w:rPr>
          <w:sz w:val="24"/>
          <w:szCs w:val="24"/>
        </w:rPr>
        <w:t>y</w:t>
      </w:r>
      <w:r w:rsidRPr="30E2E69F" w:rsidR="690557E4">
        <w:rPr>
          <w:sz w:val="24"/>
          <w:szCs w:val="24"/>
        </w:rPr>
        <w:t xml:space="preserve"> clicking on the “X” at the top-right corner</w:t>
      </w:r>
      <w:r w:rsidRPr="30E2E69F" w:rsidR="180E0127">
        <w:rPr>
          <w:sz w:val="24"/>
          <w:szCs w:val="24"/>
        </w:rPr>
        <w:t xml:space="preserve"> or maybe swipe the pop up away</w:t>
      </w:r>
      <w:r w:rsidRPr="30E2E69F" w:rsidR="690557E4">
        <w:rPr>
          <w:sz w:val="24"/>
          <w:szCs w:val="24"/>
        </w:rPr>
        <w:t xml:space="preserve">. </w:t>
      </w:r>
    </w:p>
    <w:p w:rsidR="690557E4" w:rsidP="30E2E69F" w:rsidRDefault="690557E4" w14:paraId="30661E76" w14:textId="01296CEC">
      <w:pPr>
        <w:jc w:val="both"/>
        <w:rPr>
          <w:sz w:val="24"/>
          <w:szCs w:val="24"/>
        </w:rPr>
      </w:pPr>
      <w:r w:rsidRPr="2C43FD72">
        <w:rPr>
          <w:sz w:val="24"/>
          <w:szCs w:val="24"/>
        </w:rPr>
        <w:t xml:space="preserve">When the user is done, </w:t>
      </w:r>
      <w:r w:rsidRPr="2C43FD72" w:rsidR="340EC57B">
        <w:rPr>
          <w:sz w:val="24"/>
          <w:szCs w:val="24"/>
        </w:rPr>
        <w:t xml:space="preserve">there is </w:t>
      </w:r>
      <w:r w:rsidRPr="2C43FD72" w:rsidR="667A17DC">
        <w:rPr>
          <w:sz w:val="24"/>
          <w:szCs w:val="24"/>
        </w:rPr>
        <w:t xml:space="preserve">a </w:t>
      </w:r>
      <w:r w:rsidRPr="2C43FD72" w:rsidR="340EC57B">
        <w:rPr>
          <w:sz w:val="24"/>
          <w:szCs w:val="24"/>
        </w:rPr>
        <w:t xml:space="preserve">RED “Leave” </w:t>
      </w:r>
      <w:r w:rsidRPr="2C43FD72" w:rsidR="29EC4980">
        <w:rPr>
          <w:sz w:val="24"/>
          <w:szCs w:val="24"/>
        </w:rPr>
        <w:t xml:space="preserve">Arrow </w:t>
      </w:r>
      <w:r w:rsidRPr="2C43FD72" w:rsidR="083C2EAC">
        <w:rPr>
          <w:sz w:val="24"/>
          <w:szCs w:val="24"/>
        </w:rPr>
        <w:t>Button beside</w:t>
      </w:r>
      <w:r w:rsidRPr="2C43FD72" w:rsidR="340EC57B">
        <w:rPr>
          <w:sz w:val="24"/>
          <w:szCs w:val="24"/>
        </w:rPr>
        <w:t xml:space="preserve"> the merchant that will let you leave the store.</w:t>
      </w:r>
    </w:p>
    <w:p w:rsidR="30E2E69F" w:rsidP="2C43FD72" w:rsidRDefault="554FB5AF" w14:paraId="24DCA5E5" w14:textId="3E0BAB4D">
      <w:pPr>
        <w:ind w:firstLine="720"/>
        <w:jc w:val="both"/>
      </w:pPr>
      <w:r w:rsidR="0D4D7266">
        <w:drawing>
          <wp:inline wp14:editId="43E466F1" wp14:anchorId="57507EA4">
            <wp:extent cx="5524498" cy="2313384"/>
            <wp:effectExtent l="0" t="0" r="0" b="0"/>
            <wp:docPr id="595063841" name="Picture 595063841" title=""/>
            <wp:cNvGraphicFramePr>
              <a:graphicFrameLocks noChangeAspect="1"/>
            </wp:cNvGraphicFramePr>
            <a:graphic>
              <a:graphicData uri="http://schemas.openxmlformats.org/drawingml/2006/picture">
                <pic:pic>
                  <pic:nvPicPr>
                    <pic:cNvPr id="0" name="Picture 595063841"/>
                    <pic:cNvPicPr/>
                  </pic:nvPicPr>
                  <pic:blipFill>
                    <a:blip r:embed="Rb0ffb08486b54b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524498" cy="2313384"/>
                    </a:xfrm>
                    <a:prstGeom prst="rect">
                      <a:avLst/>
                    </a:prstGeom>
                  </pic:spPr>
                </pic:pic>
              </a:graphicData>
            </a:graphic>
          </wp:inline>
        </w:drawing>
      </w:r>
    </w:p>
    <w:p w:rsidR="70A615B6" w:rsidP="2C43FD72" w:rsidRDefault="70A615B6" w14:paraId="79EF6DAC" w14:textId="56680F0A">
      <w:pPr>
        <w:rPr>
          <w:b/>
          <w:bCs/>
          <w:sz w:val="24"/>
          <w:szCs w:val="24"/>
          <w:u w:val="single"/>
        </w:rPr>
      </w:pPr>
      <w:r w:rsidRPr="2C43FD72">
        <w:rPr>
          <w:b/>
          <w:bCs/>
          <w:sz w:val="24"/>
          <w:szCs w:val="24"/>
          <w:u w:val="single"/>
        </w:rPr>
        <w:t>Use Case: Sell Item</w:t>
      </w:r>
    </w:p>
    <w:p w:rsidR="2A9F738D" w:rsidP="00B07119" w:rsidRDefault="2A9F738D" w14:paraId="549E55A0" w14:textId="14A39C61">
      <w:pPr>
        <w:pStyle w:val="ListParagraph"/>
        <w:numPr>
          <w:ilvl w:val="0"/>
          <w:numId w:val="32"/>
        </w:numPr>
        <w:jc w:val="both"/>
        <w:rPr>
          <w:rFonts w:eastAsiaTheme="minorEastAsia"/>
          <w:sz w:val="24"/>
          <w:szCs w:val="24"/>
        </w:rPr>
      </w:pPr>
      <w:r w:rsidRPr="30E2E69F">
        <w:rPr>
          <w:sz w:val="24"/>
          <w:szCs w:val="24"/>
        </w:rPr>
        <w:t>The user taps on one of the several buildings in town, that he or she wants to visit. The user than gets moved inside the store of choice with a merchant saying something. There is a Shop Menu already displaying</w:t>
      </w:r>
      <w:r w:rsidRPr="30E2E69F" w:rsidR="4D55CB4F">
        <w:rPr>
          <w:sz w:val="24"/>
          <w:szCs w:val="24"/>
        </w:rPr>
        <w:t xml:space="preserve">. </w:t>
      </w:r>
    </w:p>
    <w:p w:rsidR="14E40B07" w:rsidP="30E2E69F" w:rsidRDefault="14E40B07" w14:paraId="225788B6" w14:textId="5E5F17B5">
      <w:pPr>
        <w:ind w:firstLine="720"/>
        <w:jc w:val="both"/>
        <w:rPr>
          <w:sz w:val="24"/>
          <w:szCs w:val="24"/>
        </w:rPr>
      </w:pPr>
      <w:r w:rsidRPr="0169A29C">
        <w:rPr>
          <w:sz w:val="24"/>
          <w:szCs w:val="24"/>
        </w:rPr>
        <w:t>The user clicks on “Sell”,</w:t>
      </w:r>
      <w:r w:rsidRPr="0169A29C" w:rsidR="1AC7F403">
        <w:rPr>
          <w:sz w:val="24"/>
          <w:szCs w:val="24"/>
        </w:rPr>
        <w:t xml:space="preserve"> which makes the system close the </w:t>
      </w:r>
      <w:r w:rsidRPr="0169A29C" w:rsidR="3B1F9549">
        <w:rPr>
          <w:sz w:val="24"/>
          <w:szCs w:val="24"/>
        </w:rPr>
        <w:t>Buy Item Screen</w:t>
      </w:r>
      <w:r w:rsidRPr="0169A29C" w:rsidR="1AC7F403">
        <w:rPr>
          <w:sz w:val="24"/>
          <w:szCs w:val="24"/>
        </w:rPr>
        <w:t xml:space="preserve"> and opens the </w:t>
      </w:r>
      <w:r w:rsidRPr="0169A29C" w:rsidR="3536AC94">
        <w:rPr>
          <w:sz w:val="24"/>
          <w:szCs w:val="24"/>
        </w:rPr>
        <w:t xml:space="preserve">Sell Item Screen. The Sell Item screen </w:t>
      </w:r>
      <w:r w:rsidRPr="0169A29C" w:rsidR="59939D33">
        <w:rPr>
          <w:sz w:val="24"/>
          <w:szCs w:val="24"/>
        </w:rPr>
        <w:t>is an image of the player’s inventory. This screen looks like a rec</w:t>
      </w:r>
      <w:r w:rsidRPr="0169A29C" w:rsidR="54C9F62F">
        <w:rPr>
          <w:sz w:val="24"/>
          <w:szCs w:val="24"/>
        </w:rPr>
        <w:t>t</w:t>
      </w:r>
      <w:r w:rsidRPr="0169A29C" w:rsidR="59939D33">
        <w:rPr>
          <w:sz w:val="24"/>
          <w:szCs w:val="24"/>
        </w:rPr>
        <w:t xml:space="preserve">angle that holds smaller </w:t>
      </w:r>
      <w:r w:rsidRPr="0169A29C" w:rsidR="7CB85CFB">
        <w:rPr>
          <w:sz w:val="24"/>
          <w:szCs w:val="24"/>
        </w:rPr>
        <w:t xml:space="preserve">black squares, each of which </w:t>
      </w:r>
      <w:r w:rsidRPr="0169A29C" w:rsidR="6E4F0E55">
        <w:rPr>
          <w:sz w:val="24"/>
          <w:szCs w:val="24"/>
        </w:rPr>
        <w:t>is a card that represents something stored in the user</w:t>
      </w:r>
      <w:r w:rsidRPr="0169A29C" w:rsidR="7DB64665">
        <w:rPr>
          <w:sz w:val="24"/>
          <w:szCs w:val="24"/>
        </w:rPr>
        <w:t>’</w:t>
      </w:r>
      <w:r w:rsidRPr="0169A29C" w:rsidR="6E4F0E55">
        <w:rPr>
          <w:sz w:val="24"/>
          <w:szCs w:val="24"/>
        </w:rPr>
        <w:t>s inventory</w:t>
      </w:r>
      <w:r w:rsidRPr="0169A29C" w:rsidR="7CB85CFB">
        <w:rPr>
          <w:sz w:val="24"/>
          <w:szCs w:val="24"/>
        </w:rPr>
        <w:t>.</w:t>
      </w:r>
      <w:r w:rsidRPr="0169A29C" w:rsidR="0BCD1786">
        <w:rPr>
          <w:sz w:val="24"/>
          <w:szCs w:val="24"/>
        </w:rPr>
        <w:t xml:space="preserve"> </w:t>
      </w:r>
      <w:r w:rsidRPr="0169A29C" w:rsidR="30702B2C">
        <w:rPr>
          <w:sz w:val="24"/>
          <w:szCs w:val="24"/>
        </w:rPr>
        <w:t xml:space="preserve">When the user </w:t>
      </w:r>
      <w:r w:rsidRPr="0169A29C" w:rsidR="6C3AAFF5">
        <w:rPr>
          <w:sz w:val="24"/>
          <w:szCs w:val="24"/>
        </w:rPr>
        <w:t>clicks on</w:t>
      </w:r>
      <w:r w:rsidRPr="0169A29C" w:rsidR="30702B2C">
        <w:rPr>
          <w:sz w:val="24"/>
          <w:szCs w:val="24"/>
        </w:rPr>
        <w:t xml:space="preserve"> an item a small</w:t>
      </w:r>
      <w:r w:rsidRPr="0169A29C" w:rsidR="6DBD8468">
        <w:rPr>
          <w:sz w:val="24"/>
          <w:szCs w:val="24"/>
        </w:rPr>
        <w:t xml:space="preserve"> pop-up appears next to the c</w:t>
      </w:r>
      <w:r w:rsidRPr="0169A29C" w:rsidR="55098365">
        <w:rPr>
          <w:sz w:val="24"/>
          <w:szCs w:val="24"/>
        </w:rPr>
        <w:t>a</w:t>
      </w:r>
      <w:r w:rsidRPr="0169A29C" w:rsidR="6DBD8468">
        <w:rPr>
          <w:sz w:val="24"/>
          <w:szCs w:val="24"/>
        </w:rPr>
        <w:t>r</w:t>
      </w:r>
      <w:r w:rsidRPr="0169A29C" w:rsidR="55098365">
        <w:rPr>
          <w:sz w:val="24"/>
          <w:szCs w:val="24"/>
        </w:rPr>
        <w:t>d</w:t>
      </w:r>
      <w:r w:rsidRPr="0169A29C" w:rsidR="6DBD8468">
        <w:rPr>
          <w:sz w:val="24"/>
          <w:szCs w:val="24"/>
        </w:rPr>
        <w:t xml:space="preserve"> showing </w:t>
      </w:r>
      <w:r w:rsidRPr="0169A29C" w:rsidR="7EEF357A">
        <w:rPr>
          <w:sz w:val="24"/>
          <w:szCs w:val="24"/>
        </w:rPr>
        <w:t xml:space="preserve">its properties and </w:t>
      </w:r>
      <w:r w:rsidRPr="0169A29C" w:rsidR="6DBD8468">
        <w:rPr>
          <w:sz w:val="24"/>
          <w:szCs w:val="24"/>
        </w:rPr>
        <w:t>how much money the user would get in return for selling the</w:t>
      </w:r>
      <w:r w:rsidRPr="0169A29C" w:rsidR="2540F5D6">
        <w:rPr>
          <w:sz w:val="24"/>
          <w:szCs w:val="24"/>
        </w:rPr>
        <w:t xml:space="preserve"> item. If the user wants to sell the item, they can click on the item</w:t>
      </w:r>
      <w:r w:rsidRPr="0169A29C" w:rsidR="054CC825">
        <w:rPr>
          <w:sz w:val="24"/>
          <w:szCs w:val="24"/>
        </w:rPr>
        <w:t>s “sell” button</w:t>
      </w:r>
      <w:r w:rsidRPr="0169A29C" w:rsidR="2540F5D6">
        <w:rPr>
          <w:sz w:val="24"/>
          <w:szCs w:val="24"/>
        </w:rPr>
        <w:t xml:space="preserve">. The item will </w:t>
      </w:r>
      <w:r w:rsidRPr="0169A29C" w:rsidR="00C8729C">
        <w:rPr>
          <w:sz w:val="24"/>
          <w:szCs w:val="24"/>
        </w:rPr>
        <w:t>disappear</w:t>
      </w:r>
      <w:r w:rsidRPr="0169A29C" w:rsidR="2540F5D6">
        <w:rPr>
          <w:sz w:val="24"/>
          <w:szCs w:val="24"/>
        </w:rPr>
        <w:t xml:space="preserve"> from their inventory and their money will go up.</w:t>
      </w:r>
      <w:r w:rsidRPr="0169A29C" w:rsidR="607CE82B">
        <w:rPr>
          <w:sz w:val="24"/>
          <w:szCs w:val="24"/>
        </w:rPr>
        <w:t xml:space="preserve"> If the user wants to close the </w:t>
      </w:r>
      <w:r w:rsidRPr="0169A29C" w:rsidR="729012BC">
        <w:rPr>
          <w:sz w:val="24"/>
          <w:szCs w:val="24"/>
        </w:rPr>
        <w:t xml:space="preserve">cards details </w:t>
      </w:r>
      <w:r w:rsidRPr="0169A29C" w:rsidR="133BCAF6">
        <w:rPr>
          <w:sz w:val="24"/>
          <w:szCs w:val="24"/>
        </w:rPr>
        <w:t>screen,</w:t>
      </w:r>
      <w:r w:rsidRPr="0169A29C" w:rsidR="607CE82B">
        <w:rPr>
          <w:sz w:val="24"/>
          <w:szCs w:val="24"/>
        </w:rPr>
        <w:t xml:space="preserve"> they can press the “X” on the top-right corner of the </w:t>
      </w:r>
      <w:r w:rsidRPr="0169A29C" w:rsidR="2FAA33F2">
        <w:rPr>
          <w:sz w:val="24"/>
          <w:szCs w:val="24"/>
        </w:rPr>
        <w:t>card or click away or on a different card</w:t>
      </w:r>
      <w:r w:rsidRPr="0169A29C" w:rsidR="607CE82B">
        <w:rPr>
          <w:sz w:val="24"/>
          <w:szCs w:val="24"/>
        </w:rPr>
        <w:t>.</w:t>
      </w:r>
      <w:r w:rsidRPr="0169A29C" w:rsidR="30702B2C">
        <w:rPr>
          <w:sz w:val="24"/>
          <w:szCs w:val="24"/>
        </w:rPr>
        <w:t xml:space="preserve"> </w:t>
      </w:r>
    </w:p>
    <w:p w:rsidR="30E2E69F" w:rsidP="30E2E69F" w:rsidRDefault="664E4EF6" w14:paraId="73DA4ED6" w14:textId="615CC0BE">
      <w:pPr>
        <w:rPr>
          <w:b/>
          <w:bCs/>
          <w:sz w:val="24"/>
          <w:szCs w:val="24"/>
          <w:u w:val="single"/>
        </w:rPr>
      </w:pPr>
      <w:r w:rsidRPr="2C43FD72">
        <w:rPr>
          <w:b/>
          <w:bCs/>
          <w:sz w:val="24"/>
          <w:szCs w:val="24"/>
          <w:u w:val="single"/>
        </w:rPr>
        <w:t>Use Case: Inventory</w:t>
      </w:r>
      <w:r w:rsidRPr="2C43FD72" w:rsidR="009545FA">
        <w:rPr>
          <w:b/>
          <w:bCs/>
          <w:sz w:val="24"/>
          <w:szCs w:val="24"/>
          <w:u w:val="single"/>
        </w:rPr>
        <w:t>/Party</w:t>
      </w:r>
    </w:p>
    <w:p w:rsidR="338F6C3F" w:rsidP="2C43FD72" w:rsidRDefault="338F6C3F" w14:paraId="67C2A886" w14:textId="106B2DF3">
      <w:pPr>
        <w:rPr>
          <w:sz w:val="24"/>
          <w:szCs w:val="24"/>
        </w:rPr>
      </w:pPr>
      <w:r w:rsidRPr="2C43FD72">
        <w:rPr>
          <w:sz w:val="24"/>
          <w:szCs w:val="24"/>
        </w:rPr>
        <w:t xml:space="preserve">In the Inventory the player can manage their cargo, choose their vehicle which </w:t>
      </w:r>
      <w:r w:rsidRPr="2C43FD72" w:rsidR="5A09402C">
        <w:rPr>
          <w:sz w:val="24"/>
          <w:szCs w:val="24"/>
        </w:rPr>
        <w:t xml:space="preserve">sets the party size and control the amount of hero slots available which you </w:t>
      </w:r>
      <w:r w:rsidRPr="2C43FD72" w:rsidR="7E307233">
        <w:rPr>
          <w:sz w:val="24"/>
          <w:szCs w:val="24"/>
        </w:rPr>
        <w:t>must</w:t>
      </w:r>
      <w:r w:rsidRPr="2C43FD72" w:rsidR="5A09402C">
        <w:rPr>
          <w:sz w:val="24"/>
          <w:szCs w:val="24"/>
        </w:rPr>
        <w:t xml:space="preserve"> reselect each time you change a vehicle. The game doesn’t let you start unless you have ATLEAST 1 hero selected.</w:t>
      </w:r>
    </w:p>
    <w:p w:rsidR="5A09402C" w:rsidP="2C43FD72" w:rsidRDefault="5A09402C" w14:paraId="2EDF8970" w14:textId="217DF1D7">
      <w:pPr>
        <w:rPr>
          <w:sz w:val="24"/>
          <w:szCs w:val="24"/>
        </w:rPr>
      </w:pPr>
      <w:r w:rsidRPr="2C43FD72">
        <w:rPr>
          <w:sz w:val="24"/>
          <w:szCs w:val="24"/>
        </w:rPr>
        <w:t>Here you can drop cargo, equip items, unequip items, and use items.</w:t>
      </w:r>
    </w:p>
    <w:p w:rsidR="664E4EF6" w:rsidP="2C43FD72" w:rsidRDefault="664E4EF6" w14:paraId="756E5C0B" w14:textId="3BFEE3D0">
      <w:r w:rsidR="4E2CEB94">
        <w:drawing>
          <wp:inline wp14:editId="16FC3F6C" wp14:anchorId="01FB0418">
            <wp:extent cx="5753098" cy="2205355"/>
            <wp:effectExtent l="0" t="0" r="0" b="0"/>
            <wp:docPr id="1113277462" name="Picture 1113277462" title=""/>
            <wp:cNvGraphicFramePr>
              <a:graphicFrameLocks noChangeAspect="1"/>
            </wp:cNvGraphicFramePr>
            <a:graphic>
              <a:graphicData uri="http://schemas.openxmlformats.org/drawingml/2006/picture">
                <pic:pic>
                  <pic:nvPicPr>
                    <pic:cNvPr id="0" name="Picture 1113277462"/>
                    <pic:cNvPicPr/>
                  </pic:nvPicPr>
                  <pic:blipFill>
                    <a:blip r:embed="Rac0b4b4fadb747a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53098" cy="2205355"/>
                    </a:xfrm>
                    <a:prstGeom prst="rect">
                      <a:avLst/>
                    </a:prstGeom>
                  </pic:spPr>
                </pic:pic>
              </a:graphicData>
            </a:graphic>
          </wp:inline>
        </w:drawing>
      </w:r>
    </w:p>
    <w:p w:rsidR="1D2ADA4E" w:rsidP="2C43FD72" w:rsidRDefault="1D2ADA4E" w14:paraId="5FCE8993" w14:textId="7CAD9C86">
      <w:pPr>
        <w:rPr>
          <w:b/>
          <w:bCs/>
          <w:sz w:val="24"/>
          <w:szCs w:val="24"/>
          <w:u w:val="single"/>
        </w:rPr>
      </w:pPr>
      <w:r w:rsidRPr="2C43FD72">
        <w:rPr>
          <w:b/>
          <w:bCs/>
          <w:sz w:val="24"/>
          <w:szCs w:val="24"/>
          <w:u w:val="single"/>
        </w:rPr>
        <w:t>Use Case: Locations</w:t>
      </w:r>
    </w:p>
    <w:p w:rsidR="42319056" w:rsidP="2C43FD72" w:rsidRDefault="42319056" w14:paraId="1B08472E" w14:textId="393BABD7">
      <w:pPr>
        <w:rPr>
          <w:sz w:val="24"/>
          <w:szCs w:val="24"/>
        </w:rPr>
      </w:pPr>
      <w:r w:rsidRPr="2C43FD72">
        <w:rPr>
          <w:sz w:val="24"/>
          <w:szCs w:val="24"/>
        </w:rPr>
        <w:t>When selecting a new location to travel to</w:t>
      </w:r>
      <w:r w:rsidRPr="2C43FD72" w:rsidR="24E4034E">
        <w:rPr>
          <w:sz w:val="24"/>
          <w:szCs w:val="24"/>
        </w:rPr>
        <w:t>,</w:t>
      </w:r>
      <w:r w:rsidRPr="2C43FD72">
        <w:rPr>
          <w:sz w:val="24"/>
          <w:szCs w:val="24"/>
        </w:rPr>
        <w:t xml:space="preserve"> you press on a location points in the map</w:t>
      </w:r>
      <w:r w:rsidRPr="2C43FD72" w:rsidR="631DF1B5">
        <w:rPr>
          <w:sz w:val="24"/>
          <w:szCs w:val="24"/>
        </w:rPr>
        <w:t>, which displays a window with that locations name and the price comparison of goods in the location compared to your own. This is a stretch goal that might end up the name and icon of the location.</w:t>
      </w:r>
      <w:r w:rsidRPr="2C43FD72" w:rsidR="53879FAC">
        <w:rPr>
          <w:sz w:val="24"/>
          <w:szCs w:val="24"/>
        </w:rPr>
        <w:t xml:space="preserve"> Pressing the “Travel” button confirms the desire to change locations.</w:t>
      </w:r>
      <w:r w:rsidRPr="2C43FD72" w:rsidR="631DF1B5">
        <w:rPr>
          <w:sz w:val="24"/>
          <w:szCs w:val="24"/>
        </w:rPr>
        <w:t xml:space="preserve"> </w:t>
      </w:r>
    </w:p>
    <w:p w:rsidR="72D3699D" w:rsidP="2C43FD72" w:rsidRDefault="72D3699D" w14:paraId="73DC400F" w14:textId="4C701357">
      <w:r w:rsidR="1CE90903">
        <w:drawing>
          <wp:inline wp14:editId="7A1DA585" wp14:anchorId="57316038">
            <wp:extent cx="4572000" cy="2352675"/>
            <wp:effectExtent l="0" t="0" r="0" b="0"/>
            <wp:docPr id="1928443435" name="Picture 1928443435" title=""/>
            <wp:cNvGraphicFramePr>
              <a:graphicFrameLocks noChangeAspect="1"/>
            </wp:cNvGraphicFramePr>
            <a:graphic>
              <a:graphicData uri="http://schemas.openxmlformats.org/drawingml/2006/picture">
                <pic:pic>
                  <pic:nvPicPr>
                    <pic:cNvPr id="0" name="Picture 1928443435"/>
                    <pic:cNvPicPr/>
                  </pic:nvPicPr>
                  <pic:blipFill>
                    <a:blip r:embed="Re18b026049ee4b0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52675"/>
                    </a:xfrm>
                    <a:prstGeom prst="rect">
                      <a:avLst/>
                    </a:prstGeom>
                  </pic:spPr>
                </pic:pic>
              </a:graphicData>
            </a:graphic>
          </wp:inline>
        </w:drawing>
      </w:r>
      <w:r w:rsidR="1CE90903">
        <w:drawing>
          <wp:inline wp14:editId="6B98B0B6" wp14:anchorId="03A72AAB">
            <wp:extent cx="4572000" cy="2771775"/>
            <wp:effectExtent l="0" t="0" r="0" b="0"/>
            <wp:docPr id="1996997589" name="Picture 1996997589" title=""/>
            <wp:cNvGraphicFramePr>
              <a:graphicFrameLocks noChangeAspect="1"/>
            </wp:cNvGraphicFramePr>
            <a:graphic>
              <a:graphicData uri="http://schemas.openxmlformats.org/drawingml/2006/picture">
                <pic:pic>
                  <pic:nvPicPr>
                    <pic:cNvPr id="0" name="Picture 1996997589"/>
                    <pic:cNvPicPr/>
                  </pic:nvPicPr>
                  <pic:blipFill>
                    <a:blip r:embed="Rcc0555b080654e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771775"/>
                    </a:xfrm>
                    <a:prstGeom prst="rect">
                      <a:avLst/>
                    </a:prstGeom>
                  </pic:spPr>
                </pic:pic>
              </a:graphicData>
            </a:graphic>
          </wp:inline>
        </w:drawing>
      </w:r>
    </w:p>
    <w:p w:rsidR="1D2ADA4E" w:rsidP="2C43FD72" w:rsidRDefault="1D2ADA4E" w14:paraId="42D1E377" w14:textId="2CB2D6EA">
      <w:pPr>
        <w:rPr>
          <w:b/>
          <w:bCs/>
          <w:sz w:val="24"/>
          <w:szCs w:val="24"/>
          <w:u w:val="single"/>
        </w:rPr>
      </w:pPr>
      <w:r w:rsidRPr="2C43FD72">
        <w:rPr>
          <w:b/>
          <w:bCs/>
          <w:sz w:val="24"/>
          <w:szCs w:val="24"/>
          <w:u w:val="single"/>
        </w:rPr>
        <w:t>Use Case: Battles</w:t>
      </w:r>
    </w:p>
    <w:p w:rsidR="0695A2A3" w:rsidP="2C43FD72" w:rsidRDefault="0695A2A3" w14:paraId="181D1815" w14:textId="5A302FBB">
      <w:pPr>
        <w:rPr>
          <w:sz w:val="24"/>
          <w:szCs w:val="24"/>
        </w:rPr>
      </w:pPr>
      <w:r w:rsidRPr="2C43FD72">
        <w:rPr>
          <w:sz w:val="24"/>
          <w:szCs w:val="24"/>
        </w:rPr>
        <w:t xml:space="preserve">When a </w:t>
      </w:r>
      <w:r w:rsidRPr="2C43FD72" w:rsidR="4EF9AD91">
        <w:rPr>
          <w:sz w:val="24"/>
          <w:szCs w:val="24"/>
        </w:rPr>
        <w:t>user is put into a battle encounter or a quest battle, the system will display the battle screen. The ba</w:t>
      </w:r>
      <w:r w:rsidRPr="2C43FD72" w:rsidR="4659E354">
        <w:rPr>
          <w:sz w:val="24"/>
          <w:szCs w:val="24"/>
        </w:rPr>
        <w:t xml:space="preserve">ttle screen will show the user’s party members and all the enemies they are fighting arrayed for battle. From this screen the user can choose to have their party-members attack the enemy, </w:t>
      </w:r>
      <w:r w:rsidRPr="2C43FD72" w:rsidR="5C2E72A5">
        <w:rPr>
          <w:sz w:val="24"/>
          <w:szCs w:val="24"/>
        </w:rPr>
        <w:t>use an item or run away. After the user has made their choice of action, the</w:t>
      </w:r>
      <w:r w:rsidRPr="2C43FD72" w:rsidR="661475EF">
        <w:rPr>
          <w:sz w:val="24"/>
          <w:szCs w:val="24"/>
        </w:rPr>
        <w:t>ir turn ends. The</w:t>
      </w:r>
      <w:r w:rsidRPr="2C43FD72" w:rsidR="5C2E72A5">
        <w:rPr>
          <w:sz w:val="24"/>
          <w:szCs w:val="24"/>
        </w:rPr>
        <w:t xml:space="preserve"> system enacts their choice and the </w:t>
      </w:r>
      <w:r w:rsidRPr="2C43FD72" w:rsidR="2D51F500">
        <w:rPr>
          <w:sz w:val="24"/>
          <w:szCs w:val="24"/>
        </w:rPr>
        <w:t>enemy's</w:t>
      </w:r>
      <w:r w:rsidRPr="2C43FD72" w:rsidR="5C2E72A5">
        <w:rPr>
          <w:sz w:val="24"/>
          <w:szCs w:val="24"/>
        </w:rPr>
        <w:t xml:space="preserve"> attack. </w:t>
      </w:r>
      <w:r w:rsidRPr="2C43FD72" w:rsidR="724F4875">
        <w:rPr>
          <w:sz w:val="24"/>
          <w:szCs w:val="24"/>
        </w:rPr>
        <w:t>After the enemies do their action it is the user’s turn again.</w:t>
      </w:r>
      <w:r w:rsidRPr="2C43FD72" w:rsidR="5A487D0D">
        <w:rPr>
          <w:sz w:val="24"/>
          <w:szCs w:val="24"/>
        </w:rPr>
        <w:t xml:space="preserve"> The user may attempt to run away, if they succeed the battle ends and the battle screen closes, if they </w:t>
      </w:r>
      <w:r w:rsidRPr="2C43FD72" w:rsidR="5D82E4CC">
        <w:rPr>
          <w:sz w:val="24"/>
          <w:szCs w:val="24"/>
        </w:rPr>
        <w:t>fail,</w:t>
      </w:r>
      <w:r w:rsidRPr="2C43FD72" w:rsidR="5A487D0D">
        <w:rPr>
          <w:sz w:val="24"/>
          <w:szCs w:val="24"/>
        </w:rPr>
        <w:t xml:space="preserve"> they waste their turn and their enemy’s attack. </w:t>
      </w:r>
      <w:r w:rsidRPr="2C43FD72" w:rsidR="724F4875">
        <w:rPr>
          <w:sz w:val="24"/>
          <w:szCs w:val="24"/>
        </w:rPr>
        <w:t xml:space="preserve"> The battle lasts so long as the heroes and </w:t>
      </w:r>
      <w:r w:rsidRPr="2C43FD72" w:rsidR="214C9664">
        <w:rPr>
          <w:sz w:val="24"/>
          <w:szCs w:val="24"/>
        </w:rPr>
        <w:t>enemy's</w:t>
      </w:r>
      <w:r w:rsidRPr="2C43FD72" w:rsidR="724F4875">
        <w:rPr>
          <w:sz w:val="24"/>
          <w:szCs w:val="24"/>
        </w:rPr>
        <w:t xml:space="preserve"> health </w:t>
      </w:r>
      <w:r w:rsidRPr="2C43FD72" w:rsidR="17E34141">
        <w:rPr>
          <w:sz w:val="24"/>
          <w:szCs w:val="24"/>
        </w:rPr>
        <w:t>remain</w:t>
      </w:r>
      <w:r w:rsidRPr="2C43FD72" w:rsidR="724F4875">
        <w:rPr>
          <w:sz w:val="24"/>
          <w:szCs w:val="24"/>
        </w:rPr>
        <w:t xml:space="preserve"> above zero. Once either the heroes or </w:t>
      </w:r>
      <w:r w:rsidRPr="2C43FD72" w:rsidR="49403562">
        <w:rPr>
          <w:sz w:val="24"/>
          <w:szCs w:val="24"/>
        </w:rPr>
        <w:t>enemy's</w:t>
      </w:r>
      <w:r w:rsidRPr="2C43FD72" w:rsidR="724F4875">
        <w:rPr>
          <w:sz w:val="24"/>
          <w:szCs w:val="24"/>
        </w:rPr>
        <w:t xml:space="preserve"> </w:t>
      </w:r>
      <w:r w:rsidRPr="2C43FD72" w:rsidR="0CA46799">
        <w:rPr>
          <w:sz w:val="24"/>
          <w:szCs w:val="24"/>
        </w:rPr>
        <w:t xml:space="preserve">health reaches zero, or the heroes successfully run away. the battle is </w:t>
      </w:r>
      <w:r w:rsidRPr="2C43FD72" w:rsidR="388BC331">
        <w:rPr>
          <w:sz w:val="24"/>
          <w:szCs w:val="24"/>
        </w:rPr>
        <w:t>over,</w:t>
      </w:r>
      <w:r w:rsidRPr="2C43FD72" w:rsidR="4B9324AE">
        <w:rPr>
          <w:sz w:val="24"/>
          <w:szCs w:val="24"/>
        </w:rPr>
        <w:t xml:space="preserve"> and the battle screen closes</w:t>
      </w:r>
      <w:r w:rsidRPr="2C43FD72" w:rsidR="0CA46799">
        <w:rPr>
          <w:sz w:val="24"/>
          <w:szCs w:val="24"/>
        </w:rPr>
        <w:t>.</w:t>
      </w:r>
      <w:r w:rsidRPr="2C43FD72" w:rsidR="7A0EAD95">
        <w:rPr>
          <w:sz w:val="24"/>
          <w:szCs w:val="24"/>
        </w:rPr>
        <w:t xml:space="preserve"> </w:t>
      </w:r>
    </w:p>
    <w:p w:rsidR="4E223D2E" w:rsidP="2C43FD72" w:rsidRDefault="4E223D2E" w14:paraId="2C5920A9" w14:textId="16EB00BE">
      <w:r w:rsidR="6EA1D77E">
        <w:drawing>
          <wp:inline wp14:editId="13378793" wp14:anchorId="7AE4D377">
            <wp:extent cx="4572000" cy="1600200"/>
            <wp:effectExtent l="0" t="0" r="0" b="0"/>
            <wp:docPr id="1240297507" name="Picture 1240297507" title=""/>
            <wp:cNvGraphicFramePr>
              <a:graphicFrameLocks noChangeAspect="1"/>
            </wp:cNvGraphicFramePr>
            <a:graphic>
              <a:graphicData uri="http://schemas.openxmlformats.org/drawingml/2006/picture">
                <pic:pic>
                  <pic:nvPicPr>
                    <pic:cNvPr id="0" name="Picture 1240297507"/>
                    <pic:cNvPicPr/>
                  </pic:nvPicPr>
                  <pic:blipFill>
                    <a:blip r:embed="Raf3b866b337c4c6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600200"/>
                    </a:xfrm>
                    <a:prstGeom prst="rect">
                      <a:avLst/>
                    </a:prstGeom>
                  </pic:spPr>
                </pic:pic>
              </a:graphicData>
            </a:graphic>
          </wp:inline>
        </w:drawing>
      </w:r>
    </w:p>
    <w:p w:rsidR="1D2ADA4E" w:rsidP="2C43FD72" w:rsidRDefault="1D2ADA4E" w14:paraId="71F8725D" w14:textId="0178E937">
      <w:pPr>
        <w:rPr>
          <w:b/>
          <w:bCs/>
          <w:sz w:val="24"/>
          <w:szCs w:val="24"/>
          <w:u w:val="single"/>
        </w:rPr>
      </w:pPr>
      <w:r w:rsidRPr="2C43FD72">
        <w:rPr>
          <w:b/>
          <w:bCs/>
          <w:sz w:val="24"/>
          <w:szCs w:val="24"/>
          <w:u w:val="single"/>
        </w:rPr>
        <w:t>Use Case: Rewards</w:t>
      </w:r>
    </w:p>
    <w:p w:rsidR="6AB7D182" w:rsidP="2C43FD72" w:rsidRDefault="6AB7D182" w14:paraId="78A30C7B" w14:textId="29CB880E">
      <w:pPr>
        <w:rPr>
          <w:b/>
          <w:bCs/>
          <w:sz w:val="24"/>
          <w:szCs w:val="24"/>
          <w:u w:val="single"/>
        </w:rPr>
      </w:pPr>
      <w:r w:rsidRPr="2C43FD72">
        <w:rPr>
          <w:sz w:val="24"/>
          <w:szCs w:val="24"/>
        </w:rPr>
        <w:t xml:space="preserve">When the user wins a battle or completes a quest the system will present the user with the rewards screen. This screen will show the user the items that their victory has won </w:t>
      </w:r>
      <w:r w:rsidRPr="2C43FD72" w:rsidR="2E3D03B7">
        <w:rPr>
          <w:sz w:val="24"/>
          <w:szCs w:val="24"/>
        </w:rPr>
        <w:t>them and</w:t>
      </w:r>
      <w:r w:rsidRPr="2C43FD72">
        <w:rPr>
          <w:sz w:val="24"/>
          <w:szCs w:val="24"/>
        </w:rPr>
        <w:t xml:space="preserve"> allow them to take items from the screen and put them in their inventory.</w:t>
      </w:r>
    </w:p>
    <w:p w:rsidR="1D2ADA4E" w:rsidP="2C43FD72" w:rsidRDefault="1D2ADA4E" w14:paraId="7ABB3AD8" w14:textId="62539C25">
      <w:pPr>
        <w:rPr>
          <w:b/>
          <w:bCs/>
          <w:sz w:val="24"/>
          <w:szCs w:val="24"/>
          <w:u w:val="single"/>
        </w:rPr>
      </w:pPr>
      <w:r w:rsidR="29F5CBB7">
        <w:drawing>
          <wp:inline wp14:editId="11277149" wp14:anchorId="5C2E81BD">
            <wp:extent cx="4572000" cy="1990725"/>
            <wp:effectExtent l="0" t="0" r="0" b="0"/>
            <wp:docPr id="200454512" name="Picture 200454512" title=""/>
            <wp:cNvGraphicFramePr>
              <a:graphicFrameLocks noChangeAspect="1"/>
            </wp:cNvGraphicFramePr>
            <a:graphic>
              <a:graphicData uri="http://schemas.openxmlformats.org/drawingml/2006/picture">
                <pic:pic>
                  <pic:nvPicPr>
                    <pic:cNvPr id="0" name="Picture 200454512"/>
                    <pic:cNvPicPr/>
                  </pic:nvPicPr>
                  <pic:blipFill>
                    <a:blip r:embed="R7f39a34b37cf478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990725"/>
                    </a:xfrm>
                    <a:prstGeom prst="rect">
                      <a:avLst/>
                    </a:prstGeom>
                  </pic:spPr>
                </pic:pic>
              </a:graphicData>
            </a:graphic>
          </wp:inline>
        </w:drawing>
      </w:r>
    </w:p>
    <w:p w:rsidR="1D2ADA4E" w:rsidP="2C43FD72" w:rsidRDefault="1D2ADA4E" w14:paraId="7F5A1637" w14:textId="6AA1FC13">
      <w:pPr>
        <w:rPr>
          <w:b/>
          <w:bCs/>
          <w:sz w:val="24"/>
          <w:szCs w:val="24"/>
          <w:u w:val="single"/>
        </w:rPr>
      </w:pPr>
      <w:r w:rsidRPr="2C43FD72">
        <w:rPr>
          <w:b/>
          <w:bCs/>
          <w:sz w:val="24"/>
          <w:szCs w:val="24"/>
          <w:u w:val="single"/>
        </w:rPr>
        <w:t>Use Case: Quests</w:t>
      </w:r>
    </w:p>
    <w:p w:rsidR="0975F278" w:rsidP="2C43FD72" w:rsidRDefault="0975F278" w14:paraId="2877C00E" w14:textId="67EA5D26">
      <w:pPr>
        <w:rPr>
          <w:sz w:val="24"/>
          <w:szCs w:val="24"/>
        </w:rPr>
      </w:pPr>
      <w:r w:rsidRPr="2C43FD72">
        <w:rPr>
          <w:sz w:val="24"/>
          <w:szCs w:val="24"/>
        </w:rPr>
        <w:t xml:space="preserve">User </w:t>
      </w:r>
      <w:r w:rsidRPr="2C43FD72" w:rsidR="3485EDD7">
        <w:rPr>
          <w:sz w:val="24"/>
          <w:szCs w:val="24"/>
        </w:rPr>
        <w:t>can</w:t>
      </w:r>
      <w:r w:rsidRPr="2C43FD72">
        <w:rPr>
          <w:sz w:val="24"/>
          <w:szCs w:val="24"/>
        </w:rPr>
        <w:t xml:space="preserve"> have up to </w:t>
      </w:r>
      <w:r w:rsidRPr="2C43FD72" w:rsidR="26888890">
        <w:rPr>
          <w:sz w:val="24"/>
          <w:szCs w:val="24"/>
        </w:rPr>
        <w:t>five</w:t>
      </w:r>
      <w:r w:rsidRPr="2C43FD72">
        <w:rPr>
          <w:sz w:val="24"/>
          <w:szCs w:val="24"/>
        </w:rPr>
        <w:t xml:space="preserve"> quest at any time and </w:t>
      </w:r>
      <w:r w:rsidRPr="2C43FD72" w:rsidR="50C8DB00">
        <w:rPr>
          <w:sz w:val="24"/>
          <w:szCs w:val="24"/>
        </w:rPr>
        <w:t xml:space="preserve">every town carries up to </w:t>
      </w:r>
      <w:r w:rsidRPr="2C43FD72" w:rsidR="70D2E6D1">
        <w:rPr>
          <w:sz w:val="24"/>
          <w:szCs w:val="24"/>
        </w:rPr>
        <w:t>three</w:t>
      </w:r>
      <w:r w:rsidRPr="2C43FD72" w:rsidR="50C8DB00">
        <w:rPr>
          <w:sz w:val="24"/>
          <w:szCs w:val="24"/>
        </w:rPr>
        <w:t xml:space="preserve"> randomly generated quests from a pool of quantities, trade goods and destinations/locations. User can Drop a quest at any time by </w:t>
      </w:r>
      <w:r w:rsidRPr="2C43FD72" w:rsidR="6766A19A">
        <w:rPr>
          <w:sz w:val="24"/>
          <w:szCs w:val="24"/>
        </w:rPr>
        <w:t xml:space="preserve">clicking on the Icon to the right, a confirmation window pops up. Accepting Quests is as easy as pressing the icon on </w:t>
      </w:r>
      <w:r w:rsidRPr="2C43FD72" w:rsidR="41495642">
        <w:rPr>
          <w:sz w:val="24"/>
          <w:szCs w:val="24"/>
        </w:rPr>
        <w:t>the right of the Town Quests board quests, a confirmation window pops up.</w:t>
      </w:r>
    </w:p>
    <w:p w:rsidR="50C8DB00" w:rsidP="2C43FD72" w:rsidRDefault="50C8DB00" w14:paraId="161881DE" w14:textId="4E7D01FB">
      <w:pPr>
        <w:rPr>
          <w:b/>
          <w:bCs/>
          <w:sz w:val="24"/>
          <w:szCs w:val="24"/>
          <w:u w:val="single"/>
        </w:rPr>
      </w:pPr>
      <w:r w:rsidR="3DBB7E34">
        <w:drawing>
          <wp:inline wp14:editId="0B0B0392" wp14:anchorId="60CBFFEB">
            <wp:extent cx="4572000" cy="1362075"/>
            <wp:effectExtent l="0" t="0" r="0" b="0"/>
            <wp:docPr id="1947547692" name="Picture 1947547692" title=""/>
            <wp:cNvGraphicFramePr>
              <a:graphicFrameLocks noChangeAspect="1"/>
            </wp:cNvGraphicFramePr>
            <a:graphic>
              <a:graphicData uri="http://schemas.openxmlformats.org/drawingml/2006/picture">
                <pic:pic>
                  <pic:nvPicPr>
                    <pic:cNvPr id="0" name="Picture 1947547692"/>
                    <pic:cNvPicPr/>
                  </pic:nvPicPr>
                  <pic:blipFill>
                    <a:blip r:embed="R650ceb1e0cc547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362075"/>
                    </a:xfrm>
                    <a:prstGeom prst="rect">
                      <a:avLst/>
                    </a:prstGeom>
                  </pic:spPr>
                </pic:pic>
              </a:graphicData>
            </a:graphic>
          </wp:inline>
        </w:drawing>
      </w:r>
    </w:p>
    <w:p w:rsidR="00B6703B" w:rsidRDefault="00B6703B" w14:paraId="4DC08FCA" w14:textId="77777777">
      <w:pPr>
        <w:rPr>
          <w:b/>
          <w:bCs/>
          <w:sz w:val="28"/>
          <w:szCs w:val="28"/>
          <w:u w:val="single"/>
        </w:rPr>
      </w:pPr>
      <w:r>
        <w:rPr>
          <w:b/>
          <w:bCs/>
          <w:sz w:val="28"/>
          <w:szCs w:val="28"/>
          <w:u w:val="single"/>
        </w:rPr>
        <w:br w:type="page"/>
      </w:r>
    </w:p>
    <w:p w:rsidR="76C36330" w:rsidP="2C43FD72" w:rsidRDefault="2290C25A" w14:paraId="4E324BFB" w14:textId="2AD9B0EC">
      <w:pPr>
        <w:jc w:val="center"/>
        <w:rPr>
          <w:b/>
          <w:bCs/>
          <w:sz w:val="28"/>
          <w:szCs w:val="28"/>
          <w:u w:val="single"/>
        </w:rPr>
      </w:pPr>
      <w:r w:rsidRPr="2C43FD72">
        <w:rPr>
          <w:b/>
          <w:bCs/>
          <w:sz w:val="28"/>
          <w:szCs w:val="28"/>
          <w:u w:val="single"/>
        </w:rPr>
        <w:t>Data Dictionary</w:t>
      </w:r>
    </w:p>
    <w:p w:rsidR="76C36330" w:rsidP="76C36330" w:rsidRDefault="3FB45DF5" w14:paraId="190A8DA6" w14:textId="738ED0EC">
      <w:pPr>
        <w:rPr>
          <w:b/>
          <w:bCs/>
          <w:sz w:val="24"/>
          <w:szCs w:val="24"/>
          <w:u w:val="single"/>
        </w:rPr>
      </w:pPr>
      <w:r w:rsidRPr="2C43FD72">
        <w:rPr>
          <w:b/>
          <w:bCs/>
          <w:sz w:val="24"/>
          <w:szCs w:val="24"/>
          <w:u w:val="single"/>
        </w:rPr>
        <w:t>Weapon</w:t>
      </w:r>
    </w:p>
    <w:p w:rsidR="3FB45DF5" w:rsidP="4BE1D1A9" w:rsidRDefault="709DE1C3" w14:paraId="290EE20B" w14:textId="4CBEBE8A">
      <w:r w:rsidR="0CF94A32">
        <w:drawing>
          <wp:inline wp14:editId="64C1F7CA" wp14:anchorId="325D4DEA">
            <wp:extent cx="5691650" cy="1617832"/>
            <wp:effectExtent l="0" t="0" r="0" b="0"/>
            <wp:docPr id="2006564438" name="Picture 2006564438" title=""/>
            <wp:cNvGraphicFramePr>
              <a:graphicFrameLocks noChangeAspect="1"/>
            </wp:cNvGraphicFramePr>
            <a:graphic>
              <a:graphicData uri="http://schemas.openxmlformats.org/drawingml/2006/picture">
                <pic:pic>
                  <pic:nvPicPr>
                    <pic:cNvPr id="0" name="Picture 2006564438"/>
                    <pic:cNvPicPr/>
                  </pic:nvPicPr>
                  <pic:blipFill>
                    <a:blip r:embed="R097b19b1d11743b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91650" cy="1617832"/>
                    </a:xfrm>
                    <a:prstGeom prst="rect">
                      <a:avLst/>
                    </a:prstGeom>
                  </pic:spPr>
                </pic:pic>
              </a:graphicData>
            </a:graphic>
          </wp:inline>
        </w:drawing>
      </w:r>
    </w:p>
    <w:p w:rsidR="3FB45DF5" w:rsidP="2C43FD72" w:rsidRDefault="3FB45DF5" w14:paraId="57476B47" w14:textId="4EE22284">
      <w:pPr>
        <w:rPr>
          <w:b/>
          <w:bCs/>
          <w:sz w:val="24"/>
          <w:szCs w:val="24"/>
          <w:u w:val="single"/>
        </w:rPr>
      </w:pPr>
      <w:r w:rsidRPr="2C43FD72">
        <w:rPr>
          <w:b/>
          <w:bCs/>
          <w:sz w:val="24"/>
          <w:szCs w:val="24"/>
          <w:u w:val="single"/>
        </w:rPr>
        <w:t>Armour</w:t>
      </w:r>
    </w:p>
    <w:p w:rsidR="4BE1D1A9" w:rsidP="4BE1D1A9" w:rsidRDefault="2A275627" w14:paraId="7650730E" w14:textId="4EE22284">
      <w:r w:rsidR="04B386E4">
        <w:drawing>
          <wp:inline wp14:editId="3261E6C2" wp14:anchorId="409924D6">
            <wp:extent cx="5706318" cy="1628678"/>
            <wp:effectExtent l="0" t="0" r="0" b="0"/>
            <wp:docPr id="76752827" name="Picture 76752827" title=""/>
            <wp:cNvGraphicFramePr>
              <a:graphicFrameLocks noChangeAspect="1"/>
            </wp:cNvGraphicFramePr>
            <a:graphic>
              <a:graphicData uri="http://schemas.openxmlformats.org/drawingml/2006/picture">
                <pic:pic>
                  <pic:nvPicPr>
                    <pic:cNvPr id="0" name="Picture 76752827"/>
                    <pic:cNvPicPr/>
                  </pic:nvPicPr>
                  <pic:blipFill>
                    <a:blip r:embed="R62de8e8a17254db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06318" cy="1628678"/>
                    </a:xfrm>
                    <a:prstGeom prst="rect">
                      <a:avLst/>
                    </a:prstGeom>
                  </pic:spPr>
                </pic:pic>
              </a:graphicData>
            </a:graphic>
          </wp:inline>
        </w:drawing>
      </w:r>
    </w:p>
    <w:p w:rsidR="3FB45DF5" w:rsidP="4BE1D1A9" w:rsidRDefault="3FB45DF5" w14:paraId="7D43BF45" w14:textId="25D0DC5B">
      <w:pPr>
        <w:rPr>
          <w:u w:val="single"/>
        </w:rPr>
      </w:pPr>
      <w:r w:rsidRPr="2C43FD72">
        <w:rPr>
          <w:b/>
          <w:bCs/>
          <w:sz w:val="24"/>
          <w:szCs w:val="24"/>
          <w:u w:val="single"/>
        </w:rPr>
        <w:t>Hero</w:t>
      </w:r>
    </w:p>
    <w:p w:rsidR="4BE1D1A9" w:rsidP="4BE1D1A9" w:rsidRDefault="139D6961" w14:paraId="127F9716" w14:textId="18057732">
      <w:r w:rsidR="0A3C32C5">
        <w:drawing>
          <wp:inline wp14:editId="0DBA43BF" wp14:anchorId="761B26D2">
            <wp:extent cx="5667374" cy="1145282"/>
            <wp:effectExtent l="0" t="0" r="0" b="0"/>
            <wp:docPr id="2117268990" name="Picture 2117268990" title=""/>
            <wp:cNvGraphicFramePr>
              <a:graphicFrameLocks noChangeAspect="1"/>
            </wp:cNvGraphicFramePr>
            <a:graphic>
              <a:graphicData uri="http://schemas.openxmlformats.org/drawingml/2006/picture">
                <pic:pic>
                  <pic:nvPicPr>
                    <pic:cNvPr id="0" name="Picture 2117268990"/>
                    <pic:cNvPicPr/>
                  </pic:nvPicPr>
                  <pic:blipFill>
                    <a:blip r:embed="R476f169ef1c44d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67374" cy="1145282"/>
                    </a:xfrm>
                    <a:prstGeom prst="rect">
                      <a:avLst/>
                    </a:prstGeom>
                  </pic:spPr>
                </pic:pic>
              </a:graphicData>
            </a:graphic>
          </wp:inline>
        </w:drawing>
      </w:r>
    </w:p>
    <w:p w:rsidR="3FB45DF5" w:rsidP="2C43FD72" w:rsidRDefault="3FB45DF5" w14:paraId="13D0E2AD" w14:textId="1FD747E8">
      <w:pPr>
        <w:rPr>
          <w:u w:val="single"/>
        </w:rPr>
      </w:pPr>
      <w:r w:rsidRPr="2C43FD72">
        <w:rPr>
          <w:b/>
          <w:bCs/>
          <w:sz w:val="24"/>
          <w:szCs w:val="24"/>
          <w:u w:val="single"/>
        </w:rPr>
        <w:t>Enemy</w:t>
      </w:r>
    </w:p>
    <w:p w:rsidR="18B26AC6" w:rsidP="18B26AC6" w:rsidRDefault="11CFF764" w14:paraId="040BD21B" w14:textId="080AAF1D">
      <w:r w:rsidR="7B05EA19">
        <w:drawing>
          <wp:inline wp14:editId="382B76EF" wp14:anchorId="32F829C4">
            <wp:extent cx="5667374" cy="1027212"/>
            <wp:effectExtent l="0" t="0" r="0" b="0"/>
            <wp:docPr id="329444346" name="Picture 329444346" title=""/>
            <wp:cNvGraphicFramePr>
              <a:graphicFrameLocks noChangeAspect="1"/>
            </wp:cNvGraphicFramePr>
            <a:graphic>
              <a:graphicData uri="http://schemas.openxmlformats.org/drawingml/2006/picture">
                <pic:pic>
                  <pic:nvPicPr>
                    <pic:cNvPr id="0" name="Picture 329444346"/>
                    <pic:cNvPicPr/>
                  </pic:nvPicPr>
                  <pic:blipFill>
                    <a:blip r:embed="Rcac8757725644b4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67374" cy="1027212"/>
                    </a:xfrm>
                    <a:prstGeom prst="rect">
                      <a:avLst/>
                    </a:prstGeom>
                  </pic:spPr>
                </pic:pic>
              </a:graphicData>
            </a:graphic>
          </wp:inline>
        </w:drawing>
      </w:r>
    </w:p>
    <w:p w:rsidRPr="00B07119" w:rsidR="00B07119" w:rsidP="00B07119" w:rsidRDefault="00B07119" w14:paraId="59668459" w14:textId="29F685ED"/>
    <w:p w:rsidR="3FB45DF5" w:rsidP="3798E38F" w:rsidRDefault="3FB45DF5" w14:paraId="29BBB7C8" w14:textId="0DF13FCB">
      <w:pPr>
        <w:pStyle w:val="Normal"/>
        <w:rPr>
          <w:sz w:val="24"/>
          <w:szCs w:val="24"/>
          <w:u w:val="single"/>
        </w:rPr>
      </w:pPr>
      <w:r w:rsidRPr="3798E38F" w:rsidR="3FB45DF5">
        <w:rPr>
          <w:b w:val="1"/>
          <w:bCs w:val="1"/>
          <w:sz w:val="24"/>
          <w:szCs w:val="24"/>
          <w:u w:val="single"/>
        </w:rPr>
        <w:t>Tradeable</w:t>
      </w:r>
    </w:p>
    <w:p w:rsidR="4BE1D1A9" w:rsidP="4BE1D1A9" w:rsidRDefault="4C13D4BF" w14:paraId="665D2D63" w14:textId="7A87987C">
      <w:r w:rsidR="1B90B1AA">
        <w:drawing>
          <wp:inline wp14:editId="1E55AE4C" wp14:anchorId="3558065B">
            <wp:extent cx="5695948" cy="878126"/>
            <wp:effectExtent l="0" t="0" r="0" b="0"/>
            <wp:docPr id="327534729" name="Picture 327534729" title="Inserting image..."/>
            <wp:cNvGraphicFramePr>
              <a:graphicFrameLocks noChangeAspect="1"/>
            </wp:cNvGraphicFramePr>
            <a:graphic>
              <a:graphicData uri="http://schemas.openxmlformats.org/drawingml/2006/picture">
                <pic:pic>
                  <pic:nvPicPr>
                    <pic:cNvPr id="0" name="Picture 327534729"/>
                    <pic:cNvPicPr/>
                  </pic:nvPicPr>
                  <pic:blipFill>
                    <a:blip r:embed="Raa5e8cf486044d0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95948" cy="878126"/>
                    </a:xfrm>
                    <a:prstGeom prst="rect">
                      <a:avLst/>
                    </a:prstGeom>
                  </pic:spPr>
                </pic:pic>
              </a:graphicData>
            </a:graphic>
          </wp:inline>
        </w:drawing>
      </w:r>
    </w:p>
    <w:p w:rsidR="73304C9A" w:rsidP="73304C9A" w:rsidRDefault="73304C9A" w14:paraId="5D0E468D" w14:textId="6D7C161B"/>
    <w:p w:rsidR="199353E5" w:rsidP="2C43FD72" w:rsidRDefault="1F2EC47B" w14:paraId="7B70E0AB" w14:textId="224D2F32">
      <w:pPr>
        <w:rPr>
          <w:b/>
          <w:bCs/>
          <w:u w:val="single"/>
        </w:rPr>
      </w:pPr>
      <w:r w:rsidRPr="2C43FD72">
        <w:rPr>
          <w:b/>
          <w:bCs/>
          <w:sz w:val="24"/>
          <w:szCs w:val="24"/>
          <w:u w:val="single"/>
        </w:rPr>
        <w:t>Usable</w:t>
      </w:r>
    </w:p>
    <w:p w:rsidR="199353E5" w:rsidP="73304C9A" w:rsidRDefault="00569ED2" w14:paraId="493B2B4E" w14:textId="375984D9">
      <w:r w:rsidR="4F375B98">
        <w:drawing>
          <wp:inline wp14:editId="135F99F5" wp14:anchorId="114AF103">
            <wp:extent cx="5695948" cy="1186656"/>
            <wp:effectExtent l="0" t="0" r="0" b="0"/>
            <wp:docPr id="1131519354" name="Picture 1131519354" title=""/>
            <wp:cNvGraphicFramePr>
              <a:graphicFrameLocks noChangeAspect="1"/>
            </wp:cNvGraphicFramePr>
            <a:graphic>
              <a:graphicData uri="http://schemas.openxmlformats.org/drawingml/2006/picture">
                <pic:pic>
                  <pic:nvPicPr>
                    <pic:cNvPr id="0" name="Picture 1131519354"/>
                    <pic:cNvPicPr/>
                  </pic:nvPicPr>
                  <pic:blipFill>
                    <a:blip r:embed="Rb6e1284e90ea4b0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95948" cy="1186656"/>
                    </a:xfrm>
                    <a:prstGeom prst="rect">
                      <a:avLst/>
                    </a:prstGeom>
                  </pic:spPr>
                </pic:pic>
              </a:graphicData>
            </a:graphic>
          </wp:inline>
        </w:drawing>
      </w:r>
    </w:p>
    <w:p w:rsidR="4BE1D1A9" w:rsidP="4BE1D1A9" w:rsidRDefault="4BE1D1A9" w14:paraId="703AAC6D" w14:textId="375984D9">
      <w:pPr>
        <w:rPr>
          <w:u w:val="single"/>
        </w:rPr>
      </w:pPr>
    </w:p>
    <w:p w:rsidR="3FB45DF5" w:rsidP="2C43FD72" w:rsidRDefault="3FB45DF5" w14:paraId="6FA8A1A4" w14:textId="52C00A4C">
      <w:pPr>
        <w:rPr>
          <w:b/>
          <w:bCs/>
          <w:u w:val="single"/>
        </w:rPr>
      </w:pPr>
      <w:r w:rsidRPr="2C43FD72">
        <w:rPr>
          <w:b/>
          <w:bCs/>
          <w:sz w:val="24"/>
          <w:szCs w:val="24"/>
          <w:u w:val="single"/>
        </w:rPr>
        <w:t>Quest</w:t>
      </w:r>
    </w:p>
    <w:p w:rsidR="4BE1D1A9" w:rsidP="4BE1D1A9" w:rsidRDefault="2595A198" w14:paraId="20CF6902" w14:textId="52C00A4C">
      <w:r w:rsidR="22B45C57">
        <w:drawing>
          <wp:inline wp14:editId="44FABE0E" wp14:anchorId="23C78AB6">
            <wp:extent cx="5686425" cy="1291292"/>
            <wp:effectExtent l="0" t="0" r="0" b="0"/>
            <wp:docPr id="261114875" name="Picture 261114875" title="Inserting image..."/>
            <wp:cNvGraphicFramePr>
              <a:graphicFrameLocks noChangeAspect="1"/>
            </wp:cNvGraphicFramePr>
            <a:graphic>
              <a:graphicData uri="http://schemas.openxmlformats.org/drawingml/2006/picture">
                <pic:pic>
                  <pic:nvPicPr>
                    <pic:cNvPr id="0" name="Picture 261114875"/>
                    <pic:cNvPicPr/>
                  </pic:nvPicPr>
                  <pic:blipFill>
                    <a:blip r:embed="Re0a14528ec28418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86425" cy="1291292"/>
                    </a:xfrm>
                    <a:prstGeom prst="rect">
                      <a:avLst/>
                    </a:prstGeom>
                  </pic:spPr>
                </pic:pic>
              </a:graphicData>
            </a:graphic>
          </wp:inline>
        </w:drawing>
      </w:r>
    </w:p>
    <w:p w:rsidR="3FB45DF5" w:rsidP="2C43FD72" w:rsidRDefault="3FB45DF5" w14:paraId="16F0E312" w14:textId="6750CF17">
      <w:pPr>
        <w:rPr>
          <w:b/>
          <w:bCs/>
          <w:u w:val="single"/>
        </w:rPr>
      </w:pPr>
      <w:r w:rsidRPr="2C43FD72">
        <w:rPr>
          <w:b/>
          <w:bCs/>
          <w:sz w:val="24"/>
          <w:szCs w:val="24"/>
          <w:u w:val="single"/>
        </w:rPr>
        <w:t>Location</w:t>
      </w:r>
    </w:p>
    <w:p w:rsidR="4BE1D1A9" w:rsidP="4BE1D1A9" w:rsidRDefault="7E2BF9FD" w14:paraId="5F7C92FB" w14:textId="738C0E91">
      <w:r w:rsidR="1AD45899">
        <w:drawing>
          <wp:inline wp14:editId="31A144F6" wp14:anchorId="3BFD7EA7">
            <wp:extent cx="5667374" cy="613965"/>
            <wp:effectExtent l="0" t="0" r="0" b="0"/>
            <wp:docPr id="455932326" name="Picture 455932326" title=""/>
            <wp:cNvGraphicFramePr>
              <a:graphicFrameLocks noChangeAspect="1"/>
            </wp:cNvGraphicFramePr>
            <a:graphic>
              <a:graphicData uri="http://schemas.openxmlformats.org/drawingml/2006/picture">
                <pic:pic>
                  <pic:nvPicPr>
                    <pic:cNvPr id="0" name="Picture 455932326"/>
                    <pic:cNvPicPr/>
                  </pic:nvPicPr>
                  <pic:blipFill>
                    <a:blip r:embed="Ra672b1e355c14c5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67374" cy="613965"/>
                    </a:xfrm>
                    <a:prstGeom prst="rect">
                      <a:avLst/>
                    </a:prstGeom>
                  </pic:spPr>
                </pic:pic>
              </a:graphicData>
            </a:graphic>
          </wp:inline>
        </w:drawing>
      </w:r>
    </w:p>
    <w:p w:rsidR="00B6703B" w:rsidP="2C43FD72" w:rsidRDefault="00B6703B" w14:paraId="20855BC4" w14:textId="77777777">
      <w:pPr>
        <w:rPr>
          <w:b/>
          <w:bCs/>
          <w:sz w:val="24"/>
          <w:szCs w:val="24"/>
          <w:u w:val="single"/>
        </w:rPr>
      </w:pPr>
    </w:p>
    <w:p w:rsidR="00B6703B" w:rsidP="2C43FD72" w:rsidRDefault="00B6703B" w14:paraId="1D34FCE6" w14:textId="77777777">
      <w:pPr>
        <w:rPr>
          <w:b/>
          <w:bCs/>
          <w:sz w:val="24"/>
          <w:szCs w:val="24"/>
          <w:u w:val="single"/>
        </w:rPr>
      </w:pPr>
    </w:p>
    <w:p w:rsidR="4BE1D1A9" w:rsidP="2C43FD72" w:rsidRDefault="5AE4F6D8" w14:paraId="19CB8A2C" w14:textId="3BBB61C0">
      <w:pPr>
        <w:rPr>
          <w:b/>
          <w:bCs/>
          <w:sz w:val="28"/>
          <w:szCs w:val="28"/>
          <w:u w:val="single"/>
        </w:rPr>
      </w:pPr>
      <w:r w:rsidRPr="2C43FD72">
        <w:rPr>
          <w:b/>
          <w:bCs/>
          <w:sz w:val="24"/>
          <w:szCs w:val="24"/>
          <w:u w:val="single"/>
        </w:rPr>
        <w:t>Party</w:t>
      </w:r>
    </w:p>
    <w:p w:rsidR="5AE4F6D8" w:rsidP="2C43FD72" w:rsidRDefault="5AE4F6D8" w14:paraId="086D0DDA" w14:textId="5867A93D">
      <w:r w:rsidR="425F1715">
        <w:drawing>
          <wp:inline wp14:editId="1F59A96A" wp14:anchorId="5E343F3D">
            <wp:extent cx="5619752" cy="451043"/>
            <wp:effectExtent l="0" t="0" r="0" b="0"/>
            <wp:docPr id="719907844" name="Picture 719907844" title=""/>
            <wp:cNvGraphicFramePr>
              <a:graphicFrameLocks noChangeAspect="1"/>
            </wp:cNvGraphicFramePr>
            <a:graphic>
              <a:graphicData uri="http://schemas.openxmlformats.org/drawingml/2006/picture">
                <pic:pic>
                  <pic:nvPicPr>
                    <pic:cNvPr id="0" name="Picture 719907844"/>
                    <pic:cNvPicPr/>
                  </pic:nvPicPr>
                  <pic:blipFill>
                    <a:blip r:embed="R4aed67489c67473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19752" cy="451043"/>
                    </a:xfrm>
                    <a:prstGeom prst="rect">
                      <a:avLst/>
                    </a:prstGeom>
                  </pic:spPr>
                </pic:pic>
              </a:graphicData>
            </a:graphic>
          </wp:inline>
        </w:drawing>
      </w:r>
    </w:p>
    <w:p w:rsidR="5C998F4F" w:rsidP="2C43FD72" w:rsidRDefault="5C998F4F" w14:paraId="6C16FD44" w14:textId="69A7737A">
      <w:pPr>
        <w:rPr>
          <w:b/>
          <w:bCs/>
          <w:u w:val="single"/>
        </w:rPr>
      </w:pPr>
      <w:r w:rsidRPr="2C43FD72">
        <w:rPr>
          <w:b/>
          <w:bCs/>
          <w:sz w:val="24"/>
          <w:szCs w:val="24"/>
          <w:u w:val="single"/>
        </w:rPr>
        <w:t>Vehicle</w:t>
      </w:r>
    </w:p>
    <w:p w:rsidR="5C998F4F" w:rsidP="2C43FD72" w:rsidRDefault="5C998F4F" w14:paraId="5A2F7592" w14:textId="483159D9">
      <w:r w:rsidR="0CA0D3FC">
        <w:drawing>
          <wp:inline wp14:editId="686C64A6" wp14:anchorId="3AC191D0">
            <wp:extent cx="5695948" cy="1803718"/>
            <wp:effectExtent l="0" t="0" r="0" b="0"/>
            <wp:docPr id="1840693757" name="Picture 1840693757" title=""/>
            <wp:cNvGraphicFramePr>
              <a:graphicFrameLocks noChangeAspect="1"/>
            </wp:cNvGraphicFramePr>
            <a:graphic>
              <a:graphicData uri="http://schemas.openxmlformats.org/drawingml/2006/picture">
                <pic:pic>
                  <pic:nvPicPr>
                    <pic:cNvPr id="0" name="Picture 1840693757"/>
                    <pic:cNvPicPr/>
                  </pic:nvPicPr>
                  <pic:blipFill>
                    <a:blip r:embed="Rc419050c4a7f484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95948" cy="1803718"/>
                    </a:xfrm>
                    <a:prstGeom prst="rect">
                      <a:avLst/>
                    </a:prstGeom>
                  </pic:spPr>
                </pic:pic>
              </a:graphicData>
            </a:graphic>
          </wp:inline>
        </w:drawing>
      </w:r>
    </w:p>
    <w:p w:rsidR="6968D019" w:rsidP="2C43FD72" w:rsidRDefault="30AE7430" w14:paraId="0946794A" w14:textId="4CE9B367">
      <w:pPr>
        <w:jc w:val="center"/>
        <w:rPr>
          <w:b/>
          <w:bCs/>
          <w:sz w:val="28"/>
          <w:szCs w:val="28"/>
          <w:u w:val="single"/>
        </w:rPr>
      </w:pPr>
      <w:r w:rsidRPr="2C43FD72">
        <w:rPr>
          <w:b/>
          <w:bCs/>
          <w:sz w:val="28"/>
          <w:szCs w:val="28"/>
          <w:u w:val="single"/>
        </w:rPr>
        <w:t>DATABASE</w:t>
      </w:r>
      <w:r w:rsidRPr="2C43FD72" w:rsidR="7E012EA0">
        <w:rPr>
          <w:b/>
          <w:bCs/>
          <w:sz w:val="28"/>
          <w:szCs w:val="28"/>
          <w:u w:val="single"/>
        </w:rPr>
        <w:t xml:space="preserve"> Choice and Justification</w:t>
      </w:r>
    </w:p>
    <w:p w:rsidR="0169A29C" w:rsidP="6968D019" w:rsidRDefault="30AE7430" w14:paraId="4CA94201" w14:textId="54194878">
      <w:pPr>
        <w:rPr>
          <w:sz w:val="24"/>
          <w:szCs w:val="24"/>
        </w:rPr>
      </w:pPr>
      <w:r w:rsidRPr="6968D019">
        <w:rPr>
          <w:sz w:val="24"/>
          <w:szCs w:val="24"/>
        </w:rPr>
        <w:t>For our game app we chose to use Lists of Databases as no new Data is added by the users, so there is no use for a large</w:t>
      </w:r>
      <w:r w:rsidRPr="6968D019" w:rsidR="6FEDC8CB">
        <w:rPr>
          <w:sz w:val="24"/>
          <w:szCs w:val="24"/>
        </w:rPr>
        <w:t>-</w:t>
      </w:r>
      <w:r w:rsidRPr="6968D019">
        <w:rPr>
          <w:sz w:val="24"/>
          <w:szCs w:val="24"/>
        </w:rPr>
        <w:t>scal</w:t>
      </w:r>
      <w:r w:rsidRPr="6968D019" w:rsidR="1A7F7640">
        <w:rPr>
          <w:sz w:val="24"/>
          <w:szCs w:val="24"/>
        </w:rPr>
        <w:t>e online database.</w:t>
      </w:r>
    </w:p>
    <w:p w:rsidR="1A7F7640" w:rsidP="6968D019" w:rsidRDefault="1A7F7640" w14:paraId="2A0FF3B0" w14:textId="4B59A5FC">
      <w:pPr>
        <w:rPr>
          <w:sz w:val="24"/>
          <w:szCs w:val="24"/>
        </w:rPr>
      </w:pPr>
      <w:r w:rsidRPr="6968D019">
        <w:rPr>
          <w:sz w:val="24"/>
          <w:szCs w:val="24"/>
        </w:rPr>
        <w:t>Lists in Unity Games are used by many programmers and so there are a lot of tutorials available on building item class database structures like the ones that we will be using.</w:t>
      </w:r>
    </w:p>
    <w:p w:rsidR="6968D019" w:rsidP="6968D019" w:rsidRDefault="08C2E002" w14:paraId="33CC0FA6" w14:textId="6EBC8DA1">
      <w:pPr>
        <w:rPr>
          <w:sz w:val="24"/>
          <w:szCs w:val="24"/>
        </w:rPr>
      </w:pPr>
      <w:r w:rsidRPr="2C43FD72">
        <w:rPr>
          <w:sz w:val="24"/>
          <w:szCs w:val="24"/>
        </w:rPr>
        <w:t>Additionally, Recipes for crafting new items can be stored in such a manner as well, which is a late game feature of ours.</w:t>
      </w:r>
    </w:p>
    <w:p w:rsidR="5C60A66D" w:rsidP="6968D019" w:rsidRDefault="5C60A66D" w14:paraId="624C6ABE" w14:textId="6E1D541A">
      <w:pPr>
        <w:rPr>
          <w:sz w:val="24"/>
          <w:szCs w:val="24"/>
        </w:rPr>
      </w:pPr>
      <w:r w:rsidRPr="6968D019">
        <w:rPr>
          <w:sz w:val="24"/>
          <w:szCs w:val="24"/>
        </w:rPr>
        <w:t>The following are examples of a structure used by a game tutorial building an example database:</w:t>
      </w:r>
    </w:p>
    <w:p w:rsidR="5C60A66D" w:rsidP="6968D019" w:rsidRDefault="5C60A66D" w14:paraId="1631E52E" w14:textId="616421DC">
      <w:pPr>
        <w:rPr>
          <w:sz w:val="24"/>
          <w:szCs w:val="24"/>
        </w:rPr>
      </w:pPr>
      <w:r w:rsidRPr="6968D019">
        <w:rPr>
          <w:sz w:val="24"/>
          <w:szCs w:val="24"/>
        </w:rPr>
        <w:t>https://www.youtube.com/watch?v=S-XR37KM7_o&amp;list=PLMp2peNEblP1IchkRi-26k1HwdNyz2mdp&amp;index=37&amp;ab_channel=GameDevHQ</w:t>
      </w:r>
    </w:p>
    <w:p w:rsidR="5C60A66D" w:rsidP="6968D019" w:rsidRDefault="5C60A66D" w14:paraId="126CE08B" w14:textId="68684142">
      <w:r w:rsidR="0F0107B6">
        <w:drawing>
          <wp:inline wp14:editId="4F69BDD3" wp14:anchorId="42D8E368">
            <wp:extent cx="4431323" cy="1800225"/>
            <wp:effectExtent l="0" t="0" r="0" b="0"/>
            <wp:docPr id="368631755" name="Picture 368631755" title=""/>
            <wp:cNvGraphicFramePr>
              <a:graphicFrameLocks noChangeAspect="1"/>
            </wp:cNvGraphicFramePr>
            <a:graphic>
              <a:graphicData uri="http://schemas.openxmlformats.org/drawingml/2006/picture">
                <pic:pic>
                  <pic:nvPicPr>
                    <pic:cNvPr id="0" name="Picture 368631755"/>
                    <pic:cNvPicPr/>
                  </pic:nvPicPr>
                  <pic:blipFill>
                    <a:blip r:embed="Rf1a04f13c7b3441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31323" cy="1800225"/>
                    </a:xfrm>
                    <a:prstGeom prst="rect">
                      <a:avLst/>
                    </a:prstGeom>
                  </pic:spPr>
                </pic:pic>
              </a:graphicData>
            </a:graphic>
          </wp:inline>
        </w:drawing>
      </w:r>
    </w:p>
    <w:p w:rsidR="6968D019" w:rsidP="6968D019" w:rsidRDefault="5C60A66D" w14:paraId="3F4EEF3C" w14:textId="13285426">
      <w:r w:rsidR="0F0107B6">
        <w:drawing>
          <wp:inline wp14:editId="3F4EBB91" wp14:anchorId="762D4827">
            <wp:extent cx="3091856" cy="1790700"/>
            <wp:effectExtent l="0" t="0" r="0" b="0"/>
            <wp:docPr id="98001865" name="Picture 98001865" title=""/>
            <wp:cNvGraphicFramePr>
              <a:graphicFrameLocks noChangeAspect="1"/>
            </wp:cNvGraphicFramePr>
            <a:graphic>
              <a:graphicData uri="http://schemas.openxmlformats.org/drawingml/2006/picture">
                <pic:pic>
                  <pic:nvPicPr>
                    <pic:cNvPr id="0" name="Picture 98001865"/>
                    <pic:cNvPicPr/>
                  </pic:nvPicPr>
                  <pic:blipFill>
                    <a:blip r:embed="R91f4847b3646401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91856" cy="1790700"/>
                    </a:xfrm>
                    <a:prstGeom prst="rect">
                      <a:avLst/>
                    </a:prstGeom>
                  </pic:spPr>
                </pic:pic>
              </a:graphicData>
            </a:graphic>
          </wp:inline>
        </w:drawing>
      </w:r>
    </w:p>
    <w:p w:rsidR="6968D019" w:rsidP="2C43FD72" w:rsidRDefault="5C60A66D" w14:paraId="1DD47A42" w14:textId="219FFAE2">
      <w:pPr>
        <w:rPr>
          <w:sz w:val="24"/>
          <w:szCs w:val="24"/>
        </w:rPr>
      </w:pPr>
      <w:r w:rsidRPr="2C43FD72">
        <w:rPr>
          <w:sz w:val="24"/>
          <w:szCs w:val="24"/>
        </w:rPr>
        <w:t>Based on this choice we have buil</w:t>
      </w:r>
      <w:r w:rsidRPr="2C43FD72" w:rsidR="029D59D6">
        <w:rPr>
          <w:sz w:val="24"/>
          <w:szCs w:val="24"/>
        </w:rPr>
        <w:t>t</w:t>
      </w:r>
      <w:r w:rsidRPr="2C43FD72">
        <w:rPr>
          <w:sz w:val="24"/>
          <w:szCs w:val="24"/>
        </w:rPr>
        <w:t xml:space="preserve"> this </w:t>
      </w:r>
      <w:r w:rsidRPr="2C43FD72" w:rsidR="1C674F15">
        <w:rPr>
          <w:sz w:val="24"/>
          <w:szCs w:val="24"/>
        </w:rPr>
        <w:t>p</w:t>
      </w:r>
      <w:r w:rsidRPr="2C43FD72" w:rsidR="2613AC6E">
        <w:rPr>
          <w:sz w:val="24"/>
          <w:szCs w:val="24"/>
        </w:rPr>
        <w:t>reliminary</w:t>
      </w:r>
      <w:r w:rsidRPr="2C43FD72">
        <w:rPr>
          <w:sz w:val="24"/>
          <w:szCs w:val="24"/>
        </w:rPr>
        <w:t xml:space="preserve"> DB design.</w:t>
      </w:r>
    </w:p>
    <w:p w:rsidR="258237BB" w:rsidP="2C43FD72" w:rsidRDefault="258237BB" w14:paraId="5B6A5F07" w14:textId="7D723C6D">
      <w:pPr>
        <w:jc w:val="center"/>
        <w:rPr>
          <w:b/>
          <w:bCs/>
          <w:sz w:val="32"/>
          <w:szCs w:val="32"/>
          <w:u w:val="single"/>
        </w:rPr>
      </w:pPr>
      <w:r w:rsidRPr="2C43FD72">
        <w:rPr>
          <w:b/>
          <w:bCs/>
          <w:sz w:val="28"/>
          <w:szCs w:val="28"/>
          <w:u w:val="single"/>
        </w:rPr>
        <w:t>Database Tables</w:t>
      </w:r>
    </w:p>
    <w:p w:rsidR="6968D019" w:rsidP="6968D019" w:rsidRDefault="67E4124E" w14:paraId="636242C1" w14:textId="0D3CF60F">
      <w:r w:rsidR="40BCE3B5">
        <w:drawing>
          <wp:inline wp14:editId="1BCFEC81" wp14:anchorId="347A1E04">
            <wp:extent cx="5953124" cy="2331641"/>
            <wp:effectExtent l="0" t="0" r="0" b="0"/>
            <wp:docPr id="194801052" name="Picture 194801052" title=""/>
            <wp:cNvGraphicFramePr>
              <a:graphicFrameLocks noChangeAspect="1"/>
            </wp:cNvGraphicFramePr>
            <a:graphic>
              <a:graphicData uri="http://schemas.openxmlformats.org/drawingml/2006/picture">
                <pic:pic>
                  <pic:nvPicPr>
                    <pic:cNvPr id="0" name="Picture 194801052"/>
                    <pic:cNvPicPr/>
                  </pic:nvPicPr>
                  <pic:blipFill>
                    <a:blip r:embed="R5c35bcd1ae614c1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53124" cy="2331641"/>
                    </a:xfrm>
                    <a:prstGeom prst="rect">
                      <a:avLst/>
                    </a:prstGeom>
                  </pic:spPr>
                </pic:pic>
              </a:graphicData>
            </a:graphic>
          </wp:inline>
        </w:drawing>
      </w:r>
    </w:p>
    <w:p w:rsidR="6968D019" w:rsidP="6968D019" w:rsidRDefault="67E4124E" w14:paraId="3329BE04" w14:textId="1FA533D9">
      <w:r w:rsidR="40BCE3B5">
        <w:drawing>
          <wp:inline wp14:editId="31B9CA48" wp14:anchorId="58037550">
            <wp:extent cx="5981698" cy="1757124"/>
            <wp:effectExtent l="0" t="0" r="0" b="0"/>
            <wp:docPr id="1341573006" name="Picture 1341573006" title=""/>
            <wp:cNvGraphicFramePr>
              <a:graphicFrameLocks noChangeAspect="1"/>
            </wp:cNvGraphicFramePr>
            <a:graphic>
              <a:graphicData uri="http://schemas.openxmlformats.org/drawingml/2006/picture">
                <pic:pic>
                  <pic:nvPicPr>
                    <pic:cNvPr id="0" name="Picture 1341573006"/>
                    <pic:cNvPicPr/>
                  </pic:nvPicPr>
                  <pic:blipFill>
                    <a:blip r:embed="R93035fd8a1854a6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81698" cy="1757124"/>
                    </a:xfrm>
                    <a:prstGeom prst="rect">
                      <a:avLst/>
                    </a:prstGeom>
                  </pic:spPr>
                </pic:pic>
              </a:graphicData>
            </a:graphic>
          </wp:inline>
        </w:drawing>
      </w:r>
    </w:p>
    <w:p w:rsidR="64635E95" w:rsidRDefault="64635E95" w14:paraId="75B419AD" w14:textId="6563DA78">
      <w:r>
        <w:br w:type="page"/>
      </w:r>
    </w:p>
    <w:p w:rsidR="64635E95" w:rsidP="2C43FD72" w:rsidRDefault="1187A176" w14:paraId="6986EB7B" w14:textId="2C7D7AF0">
      <w:pPr>
        <w:jc w:val="center"/>
        <w:rPr>
          <w:b/>
          <w:bCs/>
          <w:sz w:val="32"/>
          <w:szCs w:val="32"/>
          <w:u w:val="single"/>
        </w:rPr>
      </w:pPr>
      <w:r w:rsidRPr="2C43FD72">
        <w:rPr>
          <w:b/>
          <w:bCs/>
          <w:sz w:val="28"/>
          <w:szCs w:val="28"/>
          <w:u w:val="single"/>
        </w:rPr>
        <w:t>Project Quality Management Plan</w:t>
      </w:r>
    </w:p>
    <w:p w:rsidR="2CD9E78C" w:rsidP="64635E95" w:rsidRDefault="2CD9E78C" w14:paraId="6EE3069B" w14:textId="51A8E626">
      <w:pPr>
        <w:rPr>
          <w:b/>
          <w:bCs/>
          <w:sz w:val="28"/>
          <w:szCs w:val="28"/>
        </w:rPr>
      </w:pPr>
      <w:r w:rsidRPr="64635E95">
        <w:rPr>
          <w:b/>
          <w:bCs/>
          <w:sz w:val="28"/>
          <w:szCs w:val="28"/>
        </w:rPr>
        <w:t>Planning Quality Management</w:t>
      </w:r>
    </w:p>
    <w:p w:rsidR="7CCE92A3" w:rsidP="00B07119" w:rsidRDefault="7CCE92A3" w14:paraId="6C1E273F" w14:textId="6246FF8B">
      <w:pPr>
        <w:pStyle w:val="ListParagraph"/>
        <w:numPr>
          <w:ilvl w:val="0"/>
          <w:numId w:val="29"/>
        </w:numPr>
        <w:spacing w:after="0"/>
        <w:rPr>
          <w:rFonts w:eastAsiaTheme="minorEastAsia"/>
          <w:sz w:val="24"/>
          <w:szCs w:val="24"/>
        </w:rPr>
      </w:pPr>
      <w:r w:rsidRPr="64635E95">
        <w:rPr>
          <w:sz w:val="24"/>
          <w:szCs w:val="24"/>
        </w:rPr>
        <w:t>Game should keep system load times short</w:t>
      </w:r>
    </w:p>
    <w:p w:rsidR="489B53C0" w:rsidP="00B07119" w:rsidRDefault="489B53C0" w14:paraId="0C0B8936" w14:textId="05D1CE4B">
      <w:pPr>
        <w:pStyle w:val="ListParagraph"/>
        <w:numPr>
          <w:ilvl w:val="0"/>
          <w:numId w:val="29"/>
        </w:numPr>
        <w:rPr>
          <w:sz w:val="24"/>
          <w:szCs w:val="24"/>
        </w:rPr>
      </w:pPr>
      <w:r w:rsidRPr="64635E95">
        <w:rPr>
          <w:sz w:val="24"/>
          <w:szCs w:val="24"/>
        </w:rPr>
        <w:t>Game is single-player, system will handle one user at time</w:t>
      </w:r>
    </w:p>
    <w:p w:rsidR="21A93166" w:rsidP="00B07119" w:rsidRDefault="21A93166" w14:paraId="06F93CC8" w14:textId="415AC971">
      <w:pPr>
        <w:pStyle w:val="ListParagraph"/>
        <w:numPr>
          <w:ilvl w:val="0"/>
          <w:numId w:val="29"/>
        </w:numPr>
        <w:rPr>
          <w:sz w:val="24"/>
          <w:szCs w:val="24"/>
        </w:rPr>
      </w:pPr>
      <w:r w:rsidRPr="64635E95">
        <w:rPr>
          <w:sz w:val="24"/>
          <w:szCs w:val="24"/>
        </w:rPr>
        <w:t>Game should allow users to access all Functional Requirements (p. 8)</w:t>
      </w:r>
    </w:p>
    <w:p w:rsidR="24292E42" w:rsidP="00B07119" w:rsidRDefault="24292E42" w14:paraId="7FEA5214" w14:textId="0D080EAD">
      <w:pPr>
        <w:pStyle w:val="ListParagraph"/>
        <w:numPr>
          <w:ilvl w:val="0"/>
          <w:numId w:val="29"/>
        </w:numPr>
        <w:spacing w:after="0"/>
        <w:rPr>
          <w:rFonts w:eastAsiaTheme="minorEastAsia"/>
          <w:sz w:val="24"/>
          <w:szCs w:val="24"/>
        </w:rPr>
      </w:pPr>
      <w:r w:rsidRPr="64635E95">
        <w:rPr>
          <w:sz w:val="24"/>
          <w:szCs w:val="24"/>
        </w:rPr>
        <w:t>Game may allow users to access non-mandatory goals (p. 9)</w:t>
      </w:r>
      <w:r w:rsidRPr="64635E95" w:rsidR="5C0D0E70">
        <w:rPr>
          <w:sz w:val="24"/>
          <w:szCs w:val="24"/>
        </w:rPr>
        <w:t xml:space="preserve"> if there is additional time</w:t>
      </w:r>
    </w:p>
    <w:p w:rsidR="227F8D75" w:rsidP="00B07119" w:rsidRDefault="227F8D75" w14:paraId="695F9D3B" w14:textId="0BD2EDA8">
      <w:pPr>
        <w:pStyle w:val="ListParagraph"/>
        <w:numPr>
          <w:ilvl w:val="0"/>
          <w:numId w:val="29"/>
        </w:numPr>
        <w:rPr>
          <w:sz w:val="24"/>
          <w:szCs w:val="24"/>
        </w:rPr>
      </w:pPr>
      <w:r w:rsidRPr="3CE08C9F" w:rsidR="227F8D75">
        <w:rPr>
          <w:sz w:val="24"/>
          <w:szCs w:val="24"/>
        </w:rPr>
        <w:t xml:space="preserve">Game must run on </w:t>
      </w:r>
      <w:r w:rsidRPr="3CE08C9F" w:rsidR="62BF5CA0">
        <w:rPr>
          <w:sz w:val="24"/>
          <w:szCs w:val="24"/>
        </w:rPr>
        <w:t>computer</w:t>
      </w:r>
    </w:p>
    <w:p w:rsidR="2CD9E78C" w:rsidP="64635E95" w:rsidRDefault="2CD9E78C" w14:paraId="20D5BFE7" w14:textId="034F186F">
      <w:pPr>
        <w:rPr>
          <w:b/>
          <w:bCs/>
          <w:sz w:val="28"/>
          <w:szCs w:val="28"/>
        </w:rPr>
      </w:pPr>
      <w:r w:rsidRPr="64635E95">
        <w:rPr>
          <w:b/>
          <w:bCs/>
          <w:sz w:val="28"/>
          <w:szCs w:val="28"/>
        </w:rPr>
        <w:t>Performing Quality Assurance</w:t>
      </w:r>
    </w:p>
    <w:p w:rsidR="2BDC1EA4" w:rsidP="00B07119" w:rsidRDefault="2BDC1EA4" w14:paraId="11F60A71" w14:textId="21C9BB80">
      <w:pPr>
        <w:pStyle w:val="ListParagraph"/>
        <w:numPr>
          <w:ilvl w:val="0"/>
          <w:numId w:val="29"/>
        </w:numPr>
        <w:rPr>
          <w:rFonts w:eastAsiaTheme="minorEastAsia"/>
          <w:sz w:val="24"/>
          <w:szCs w:val="24"/>
        </w:rPr>
      </w:pPr>
      <w:r w:rsidRPr="64635E95">
        <w:rPr>
          <w:sz w:val="24"/>
          <w:szCs w:val="24"/>
        </w:rPr>
        <w:t>Team will perform many tests on the game</w:t>
      </w:r>
    </w:p>
    <w:p w:rsidR="2BDC1EA4" w:rsidP="00B07119" w:rsidRDefault="2BDC1EA4" w14:paraId="2A658B3D" w14:textId="766537B6">
      <w:pPr>
        <w:pStyle w:val="ListParagraph"/>
        <w:numPr>
          <w:ilvl w:val="0"/>
          <w:numId w:val="29"/>
        </w:numPr>
        <w:rPr>
          <w:sz w:val="24"/>
          <w:szCs w:val="24"/>
        </w:rPr>
      </w:pPr>
      <w:r w:rsidRPr="64635E95">
        <w:rPr>
          <w:sz w:val="24"/>
          <w:szCs w:val="24"/>
        </w:rPr>
        <w:t>Glitches that are found in testing will be isolated and fixed</w:t>
      </w:r>
    </w:p>
    <w:p w:rsidR="66690AC2" w:rsidP="00B07119" w:rsidRDefault="66690AC2" w14:paraId="5EF2C5BA" w14:textId="0BB38C9F">
      <w:pPr>
        <w:pStyle w:val="ListParagraph"/>
        <w:numPr>
          <w:ilvl w:val="0"/>
          <w:numId w:val="29"/>
        </w:numPr>
        <w:rPr>
          <w:sz w:val="24"/>
          <w:szCs w:val="24"/>
        </w:rPr>
      </w:pPr>
      <w:r w:rsidRPr="64635E95">
        <w:rPr>
          <w:sz w:val="24"/>
          <w:szCs w:val="24"/>
        </w:rPr>
        <w:t>All team members will be developers and Quality Assurance</w:t>
      </w:r>
    </w:p>
    <w:p w:rsidR="2F1DB6C1" w:rsidP="00B07119" w:rsidRDefault="2F1DB6C1" w14:paraId="250905AF" w14:textId="5ACBF1A1">
      <w:pPr>
        <w:pStyle w:val="ListParagraph"/>
        <w:numPr>
          <w:ilvl w:val="0"/>
          <w:numId w:val="29"/>
        </w:numPr>
        <w:rPr>
          <w:sz w:val="24"/>
          <w:szCs w:val="24"/>
        </w:rPr>
      </w:pPr>
      <w:r w:rsidRPr="64635E95">
        <w:rPr>
          <w:sz w:val="24"/>
          <w:szCs w:val="24"/>
        </w:rPr>
        <w:t>Team will update schedule as required</w:t>
      </w:r>
    </w:p>
    <w:p w:rsidR="1594961D" w:rsidP="64635E95" w:rsidRDefault="1594961D" w14:paraId="59FE974C" w14:textId="41D93150">
      <w:pPr>
        <w:rPr>
          <w:b/>
          <w:bCs/>
          <w:sz w:val="28"/>
          <w:szCs w:val="28"/>
        </w:rPr>
      </w:pPr>
      <w:r w:rsidRPr="64635E95">
        <w:rPr>
          <w:b/>
          <w:bCs/>
          <w:sz w:val="28"/>
          <w:szCs w:val="28"/>
        </w:rPr>
        <w:t xml:space="preserve">Control </w:t>
      </w:r>
      <w:r w:rsidRPr="64635E95" w:rsidR="09EF3E31">
        <w:rPr>
          <w:b/>
          <w:bCs/>
          <w:sz w:val="28"/>
          <w:szCs w:val="28"/>
        </w:rPr>
        <w:t>Quality Assurance</w:t>
      </w:r>
    </w:p>
    <w:p w:rsidR="2EBB8610" w:rsidP="00B07119" w:rsidRDefault="2EBB8610" w14:paraId="7715204B" w14:textId="17A7C533">
      <w:pPr>
        <w:pStyle w:val="ListParagraph"/>
        <w:numPr>
          <w:ilvl w:val="0"/>
          <w:numId w:val="29"/>
        </w:numPr>
        <w:rPr>
          <w:rFonts w:eastAsiaTheme="minorEastAsia"/>
          <w:b/>
          <w:bCs/>
          <w:sz w:val="24"/>
          <w:szCs w:val="24"/>
        </w:rPr>
      </w:pPr>
      <w:r w:rsidRPr="64635E95">
        <w:rPr>
          <w:sz w:val="24"/>
          <w:szCs w:val="24"/>
        </w:rPr>
        <w:t>Team will create an online forum for user feedback</w:t>
      </w:r>
    </w:p>
    <w:p w:rsidR="2EBB8610" w:rsidP="00B07119" w:rsidRDefault="2EBB8610" w14:paraId="6779A97E" w14:textId="6833161C">
      <w:pPr>
        <w:pStyle w:val="ListParagraph"/>
        <w:numPr>
          <w:ilvl w:val="0"/>
          <w:numId w:val="29"/>
        </w:numPr>
        <w:rPr>
          <w:b/>
          <w:bCs/>
          <w:sz w:val="24"/>
          <w:szCs w:val="24"/>
        </w:rPr>
      </w:pPr>
      <w:r w:rsidRPr="64635E95">
        <w:rPr>
          <w:sz w:val="24"/>
          <w:szCs w:val="24"/>
        </w:rPr>
        <w:t>User feedback will be gathered to identify strengths and weaknesses of game</w:t>
      </w:r>
    </w:p>
    <w:p w:rsidR="2EBB8610" w:rsidP="00B07119" w:rsidRDefault="2EBB8610" w14:paraId="01147645" w14:textId="15698C7E">
      <w:pPr>
        <w:pStyle w:val="ListParagraph"/>
        <w:numPr>
          <w:ilvl w:val="0"/>
          <w:numId w:val="29"/>
        </w:numPr>
        <w:rPr>
          <w:b/>
          <w:bCs/>
          <w:sz w:val="24"/>
          <w:szCs w:val="24"/>
        </w:rPr>
      </w:pPr>
      <w:r w:rsidRPr="64635E95">
        <w:rPr>
          <w:sz w:val="24"/>
          <w:szCs w:val="24"/>
        </w:rPr>
        <w:t>Feedback will help team develop features users might be interested in</w:t>
      </w:r>
    </w:p>
    <w:p w:rsidR="64635E95" w:rsidP="00B07119" w:rsidRDefault="2EBB8610" w14:paraId="4CB8F20E" w14:textId="4AD8D580">
      <w:pPr>
        <w:pStyle w:val="ListParagraph"/>
        <w:numPr>
          <w:ilvl w:val="0"/>
          <w:numId w:val="29"/>
        </w:numPr>
        <w:rPr>
          <w:b/>
          <w:bCs/>
          <w:sz w:val="24"/>
          <w:szCs w:val="24"/>
        </w:rPr>
      </w:pPr>
      <w:r w:rsidRPr="2C43FD72">
        <w:rPr>
          <w:sz w:val="24"/>
          <w:szCs w:val="24"/>
        </w:rPr>
        <w:t>Feedback will help identify glitches that team will work on fixing</w:t>
      </w:r>
    </w:p>
    <w:p w:rsidR="2C43FD72" w:rsidP="00B07119" w:rsidRDefault="2C43FD72" w14:paraId="48B595C5" w14:textId="1EA3391D">
      <w:pPr>
        <w:pStyle w:val="ListParagraph"/>
        <w:numPr>
          <w:ilvl w:val="0"/>
          <w:numId w:val="29"/>
        </w:numPr>
        <w:rPr>
          <w:b/>
          <w:bCs/>
          <w:sz w:val="24"/>
          <w:szCs w:val="24"/>
        </w:rPr>
      </w:pPr>
    </w:p>
    <w:p w:rsidR="64635E95" w:rsidP="2C43FD72" w:rsidRDefault="1187A176" w14:paraId="637E38C0" w14:textId="4E3C5639">
      <w:pPr>
        <w:jc w:val="center"/>
        <w:rPr>
          <w:b/>
          <w:bCs/>
          <w:sz w:val="28"/>
          <w:szCs w:val="28"/>
          <w:u w:val="single"/>
        </w:rPr>
      </w:pPr>
      <w:r w:rsidRPr="2C43FD72">
        <w:rPr>
          <w:b/>
          <w:bCs/>
          <w:sz w:val="28"/>
          <w:szCs w:val="28"/>
          <w:u w:val="single"/>
        </w:rPr>
        <w:t>Project Communications Management Plan</w:t>
      </w:r>
    </w:p>
    <w:p w:rsidR="56FAA6A9" w:rsidP="64635E95" w:rsidRDefault="56FAA6A9" w14:paraId="5605E935" w14:textId="4B6B5B75">
      <w:pPr>
        <w:rPr>
          <w:rFonts w:ascii="Calibri" w:hAnsi="Calibri" w:eastAsia="Calibri" w:cs="Calibri"/>
          <w:b/>
          <w:bCs/>
          <w:sz w:val="28"/>
          <w:szCs w:val="28"/>
        </w:rPr>
      </w:pPr>
      <w:r w:rsidRPr="64635E95">
        <w:rPr>
          <w:rFonts w:ascii="Calibri" w:hAnsi="Calibri" w:eastAsia="Calibri" w:cs="Calibri"/>
          <w:b/>
          <w:bCs/>
          <w:sz w:val="28"/>
          <w:szCs w:val="28"/>
        </w:rPr>
        <w:t xml:space="preserve">Plan </w:t>
      </w:r>
      <w:r w:rsidRPr="64635E95" w:rsidR="0B354F9C">
        <w:rPr>
          <w:rFonts w:ascii="Calibri" w:hAnsi="Calibri" w:eastAsia="Calibri" w:cs="Calibri"/>
          <w:b/>
          <w:bCs/>
          <w:sz w:val="28"/>
          <w:szCs w:val="28"/>
        </w:rPr>
        <w:t>C</w:t>
      </w:r>
      <w:r w:rsidRPr="64635E95">
        <w:rPr>
          <w:rFonts w:ascii="Calibri" w:hAnsi="Calibri" w:eastAsia="Calibri" w:cs="Calibri"/>
          <w:b/>
          <w:bCs/>
          <w:sz w:val="28"/>
          <w:szCs w:val="28"/>
        </w:rPr>
        <w:t xml:space="preserve">ommunications </w:t>
      </w:r>
      <w:r w:rsidRPr="64635E95" w:rsidR="69B2AF3B">
        <w:rPr>
          <w:rFonts w:ascii="Calibri" w:hAnsi="Calibri" w:eastAsia="Calibri" w:cs="Calibri"/>
          <w:b/>
          <w:bCs/>
          <w:sz w:val="28"/>
          <w:szCs w:val="28"/>
        </w:rPr>
        <w:t>M</w:t>
      </w:r>
      <w:r w:rsidRPr="64635E95">
        <w:rPr>
          <w:rFonts w:ascii="Calibri" w:hAnsi="Calibri" w:eastAsia="Calibri" w:cs="Calibri"/>
          <w:b/>
          <w:bCs/>
          <w:sz w:val="28"/>
          <w:szCs w:val="28"/>
        </w:rPr>
        <w:t>anagement</w:t>
      </w:r>
    </w:p>
    <w:p w:rsidR="7AECE679" w:rsidP="00B07119" w:rsidRDefault="7AECE679" w14:paraId="534C1E9F" w14:textId="397CC6D8">
      <w:pPr>
        <w:pStyle w:val="ListParagraph"/>
        <w:numPr>
          <w:ilvl w:val="0"/>
          <w:numId w:val="31"/>
        </w:numPr>
        <w:rPr>
          <w:rFonts w:eastAsiaTheme="minorEastAsia"/>
          <w:sz w:val="24"/>
          <w:szCs w:val="24"/>
        </w:rPr>
      </w:pPr>
      <w:r w:rsidRPr="64635E95">
        <w:rPr>
          <w:rFonts w:ascii="Calibri" w:hAnsi="Calibri" w:eastAsia="Calibri" w:cs="Calibri"/>
          <w:sz w:val="24"/>
          <w:szCs w:val="24"/>
        </w:rPr>
        <w:t xml:space="preserve">Provide Deliverables </w:t>
      </w:r>
      <w:r w:rsidRPr="64635E95" w:rsidR="073D117E">
        <w:rPr>
          <w:rFonts w:ascii="Calibri" w:hAnsi="Calibri" w:eastAsia="Calibri" w:cs="Calibri"/>
          <w:sz w:val="24"/>
          <w:szCs w:val="24"/>
        </w:rPr>
        <w:t xml:space="preserve">and Work Division </w:t>
      </w:r>
      <w:r w:rsidRPr="64635E95">
        <w:rPr>
          <w:rFonts w:ascii="Calibri" w:hAnsi="Calibri" w:eastAsia="Calibri" w:cs="Calibri"/>
          <w:sz w:val="24"/>
          <w:szCs w:val="24"/>
        </w:rPr>
        <w:t>on time to our Professor Stakeholder</w:t>
      </w:r>
    </w:p>
    <w:p w:rsidR="7AECE679" w:rsidP="00B07119" w:rsidRDefault="7AECE679" w14:paraId="78A1D7AA" w14:textId="2195AB1E">
      <w:pPr>
        <w:pStyle w:val="ListParagraph"/>
        <w:numPr>
          <w:ilvl w:val="0"/>
          <w:numId w:val="31"/>
        </w:numPr>
        <w:rPr>
          <w:rFonts w:eastAsiaTheme="minorEastAsia"/>
          <w:sz w:val="24"/>
          <w:szCs w:val="24"/>
        </w:rPr>
      </w:pPr>
      <w:r w:rsidRPr="64635E95">
        <w:rPr>
          <w:rFonts w:ascii="Calibri" w:hAnsi="Calibri" w:eastAsia="Calibri" w:cs="Calibri"/>
          <w:sz w:val="24"/>
          <w:szCs w:val="24"/>
        </w:rPr>
        <w:t>Seneca</w:t>
      </w:r>
      <w:r w:rsidRPr="64635E95" w:rsidR="1301DA02">
        <w:rPr>
          <w:rFonts w:ascii="Calibri" w:hAnsi="Calibri" w:eastAsia="Calibri" w:cs="Calibri"/>
          <w:sz w:val="24"/>
          <w:szCs w:val="24"/>
        </w:rPr>
        <w:t>’s Administration</w:t>
      </w:r>
      <w:r w:rsidRPr="64635E95">
        <w:rPr>
          <w:rFonts w:ascii="Calibri" w:hAnsi="Calibri" w:eastAsia="Calibri" w:cs="Calibri"/>
          <w:sz w:val="24"/>
          <w:szCs w:val="24"/>
        </w:rPr>
        <w:t xml:space="preserve"> will receive the final submission as a Stakeholder</w:t>
      </w:r>
    </w:p>
    <w:p w:rsidR="7AECE679" w:rsidP="00B07119" w:rsidRDefault="7AECE679" w14:paraId="0B74283A" w14:textId="56A1099C">
      <w:pPr>
        <w:pStyle w:val="ListParagraph"/>
        <w:numPr>
          <w:ilvl w:val="0"/>
          <w:numId w:val="31"/>
        </w:numPr>
        <w:rPr>
          <w:rFonts w:eastAsiaTheme="minorEastAsia"/>
          <w:sz w:val="24"/>
          <w:szCs w:val="24"/>
        </w:rPr>
      </w:pPr>
      <w:r w:rsidRPr="64635E95">
        <w:rPr>
          <w:rFonts w:ascii="Calibri" w:hAnsi="Calibri" w:eastAsia="Calibri" w:cs="Calibri"/>
          <w:sz w:val="24"/>
          <w:szCs w:val="24"/>
        </w:rPr>
        <w:t>Keep</w:t>
      </w:r>
      <w:r w:rsidRPr="64635E95" w:rsidR="2F2EC69D">
        <w:rPr>
          <w:rFonts w:ascii="Calibri" w:hAnsi="Calibri" w:eastAsia="Calibri" w:cs="Calibri"/>
          <w:sz w:val="24"/>
          <w:szCs w:val="24"/>
        </w:rPr>
        <w:t xml:space="preserve"> the</w:t>
      </w:r>
      <w:r w:rsidRPr="64635E95">
        <w:rPr>
          <w:rFonts w:ascii="Calibri" w:hAnsi="Calibri" w:eastAsia="Calibri" w:cs="Calibri"/>
          <w:sz w:val="24"/>
          <w:szCs w:val="24"/>
        </w:rPr>
        <w:t xml:space="preserve"> </w:t>
      </w:r>
      <w:r w:rsidRPr="64635E95" w:rsidR="3995E5DD">
        <w:rPr>
          <w:rFonts w:ascii="Calibri" w:hAnsi="Calibri" w:eastAsia="Calibri" w:cs="Calibri"/>
          <w:sz w:val="24"/>
          <w:szCs w:val="24"/>
        </w:rPr>
        <w:t xml:space="preserve">Team </w:t>
      </w:r>
      <w:r w:rsidRPr="64635E95" w:rsidR="19687066">
        <w:rPr>
          <w:rFonts w:ascii="Calibri" w:hAnsi="Calibri" w:eastAsia="Calibri" w:cs="Calibri"/>
          <w:sz w:val="24"/>
          <w:szCs w:val="24"/>
        </w:rPr>
        <w:t>u</w:t>
      </w:r>
      <w:r w:rsidRPr="64635E95">
        <w:rPr>
          <w:rFonts w:ascii="Calibri" w:hAnsi="Calibri" w:eastAsia="Calibri" w:cs="Calibri"/>
          <w:sz w:val="24"/>
          <w:szCs w:val="24"/>
        </w:rPr>
        <w:t>p</w:t>
      </w:r>
      <w:r w:rsidRPr="64635E95" w:rsidR="6491C2D9">
        <w:rPr>
          <w:rFonts w:ascii="Calibri" w:hAnsi="Calibri" w:eastAsia="Calibri" w:cs="Calibri"/>
          <w:sz w:val="24"/>
          <w:szCs w:val="24"/>
        </w:rPr>
        <w:t xml:space="preserve"> t</w:t>
      </w:r>
      <w:r w:rsidRPr="64635E95">
        <w:rPr>
          <w:rFonts w:ascii="Calibri" w:hAnsi="Calibri" w:eastAsia="Calibri" w:cs="Calibri"/>
          <w:sz w:val="24"/>
          <w:szCs w:val="24"/>
        </w:rPr>
        <w:t xml:space="preserve">o date on everything that goes on with the project as the </w:t>
      </w:r>
      <w:r w:rsidRPr="64635E95" w:rsidR="65F13B58">
        <w:rPr>
          <w:rFonts w:ascii="Calibri" w:hAnsi="Calibri" w:eastAsia="Calibri" w:cs="Calibri"/>
          <w:sz w:val="24"/>
          <w:szCs w:val="24"/>
        </w:rPr>
        <w:t>M</w:t>
      </w:r>
      <w:r w:rsidRPr="64635E95">
        <w:rPr>
          <w:rFonts w:ascii="Calibri" w:hAnsi="Calibri" w:eastAsia="Calibri" w:cs="Calibri"/>
          <w:sz w:val="24"/>
          <w:szCs w:val="24"/>
        </w:rPr>
        <w:t>ain Stakeholders</w:t>
      </w:r>
    </w:p>
    <w:p w:rsidR="56FAA6A9" w:rsidP="64635E95" w:rsidRDefault="56FAA6A9" w14:paraId="6E322B77" w14:textId="08E4FF00">
      <w:pPr>
        <w:rPr>
          <w:rFonts w:ascii="Calibri" w:hAnsi="Calibri" w:eastAsia="Calibri" w:cs="Calibri"/>
          <w:b/>
          <w:bCs/>
          <w:sz w:val="28"/>
          <w:szCs w:val="28"/>
        </w:rPr>
      </w:pPr>
      <w:r w:rsidRPr="64635E95">
        <w:rPr>
          <w:rFonts w:ascii="Calibri" w:hAnsi="Calibri" w:eastAsia="Calibri" w:cs="Calibri"/>
          <w:b/>
          <w:bCs/>
          <w:sz w:val="28"/>
          <w:szCs w:val="28"/>
        </w:rPr>
        <w:t xml:space="preserve">Manage </w:t>
      </w:r>
      <w:r w:rsidRPr="64635E95" w:rsidR="784C072F">
        <w:rPr>
          <w:rFonts w:ascii="Calibri" w:hAnsi="Calibri" w:eastAsia="Calibri" w:cs="Calibri"/>
          <w:b/>
          <w:bCs/>
          <w:sz w:val="28"/>
          <w:szCs w:val="28"/>
        </w:rPr>
        <w:t>C</w:t>
      </w:r>
      <w:r w:rsidRPr="64635E95">
        <w:rPr>
          <w:rFonts w:ascii="Calibri" w:hAnsi="Calibri" w:eastAsia="Calibri" w:cs="Calibri"/>
          <w:b/>
          <w:bCs/>
          <w:sz w:val="28"/>
          <w:szCs w:val="28"/>
        </w:rPr>
        <w:t>ommunications</w:t>
      </w:r>
    </w:p>
    <w:p w:rsidR="57696880" w:rsidP="00B07119" w:rsidRDefault="57696880" w14:paraId="022C03E1" w14:textId="27FEDDF6">
      <w:pPr>
        <w:pStyle w:val="ListParagraph"/>
        <w:numPr>
          <w:ilvl w:val="0"/>
          <w:numId w:val="31"/>
        </w:numPr>
        <w:rPr>
          <w:rFonts w:eastAsiaTheme="minorEastAsia"/>
          <w:sz w:val="24"/>
          <w:szCs w:val="24"/>
        </w:rPr>
      </w:pPr>
      <w:r w:rsidRPr="64635E95">
        <w:rPr>
          <w:rFonts w:ascii="Calibri" w:hAnsi="Calibri" w:eastAsia="Calibri" w:cs="Calibri"/>
          <w:sz w:val="24"/>
          <w:szCs w:val="24"/>
        </w:rPr>
        <w:t xml:space="preserve">All Deliverables will be submitted </w:t>
      </w:r>
      <w:r w:rsidRPr="64635E95" w:rsidR="34013DE0">
        <w:rPr>
          <w:rFonts w:ascii="Calibri" w:hAnsi="Calibri" w:eastAsia="Calibri" w:cs="Calibri"/>
          <w:sz w:val="24"/>
          <w:szCs w:val="24"/>
        </w:rPr>
        <w:t xml:space="preserve">by the Team </w:t>
      </w:r>
      <w:r w:rsidRPr="64635E95">
        <w:rPr>
          <w:rFonts w:ascii="Calibri" w:hAnsi="Calibri" w:eastAsia="Calibri" w:cs="Calibri"/>
          <w:sz w:val="24"/>
          <w:szCs w:val="24"/>
        </w:rPr>
        <w:t>either by email or by submission link as specified by the Professor Stakeholder</w:t>
      </w:r>
    </w:p>
    <w:p w:rsidR="06307CAE" w:rsidP="00B07119" w:rsidRDefault="06307CAE" w14:paraId="3A1EB123" w14:textId="15546EF4">
      <w:pPr>
        <w:pStyle w:val="ListParagraph"/>
        <w:numPr>
          <w:ilvl w:val="0"/>
          <w:numId w:val="31"/>
        </w:numPr>
        <w:rPr>
          <w:sz w:val="24"/>
          <w:szCs w:val="24"/>
        </w:rPr>
      </w:pPr>
      <w:r w:rsidRPr="64635E95">
        <w:rPr>
          <w:rFonts w:ascii="Calibri" w:hAnsi="Calibri" w:eastAsia="Calibri" w:cs="Calibri"/>
          <w:sz w:val="24"/>
          <w:szCs w:val="24"/>
        </w:rPr>
        <w:t xml:space="preserve">Seneca’s Administration will receive the final submission </w:t>
      </w:r>
      <w:r w:rsidRPr="64635E95" w:rsidR="3CC82A80">
        <w:rPr>
          <w:rFonts w:ascii="Calibri" w:hAnsi="Calibri" w:eastAsia="Calibri" w:cs="Calibri"/>
          <w:sz w:val="24"/>
          <w:szCs w:val="24"/>
        </w:rPr>
        <w:t>by</w:t>
      </w:r>
      <w:r w:rsidRPr="64635E95">
        <w:rPr>
          <w:rFonts w:ascii="Calibri" w:hAnsi="Calibri" w:eastAsia="Calibri" w:cs="Calibri"/>
          <w:sz w:val="24"/>
          <w:szCs w:val="24"/>
        </w:rPr>
        <w:t xml:space="preserve"> submission link at the end of the final term as a Stakeholder</w:t>
      </w:r>
    </w:p>
    <w:p w:rsidR="06307CAE" w:rsidP="00B07119" w:rsidRDefault="06307CAE" w14:paraId="296E5170" w14:textId="27E54B2A">
      <w:pPr>
        <w:pStyle w:val="ListParagraph"/>
        <w:numPr>
          <w:ilvl w:val="0"/>
          <w:numId w:val="31"/>
        </w:numPr>
        <w:rPr>
          <w:sz w:val="24"/>
          <w:szCs w:val="24"/>
        </w:rPr>
      </w:pPr>
      <w:r w:rsidRPr="64635E95">
        <w:rPr>
          <w:rFonts w:ascii="Calibri" w:hAnsi="Calibri" w:eastAsia="Calibri" w:cs="Calibri"/>
          <w:sz w:val="24"/>
          <w:szCs w:val="24"/>
        </w:rPr>
        <w:t>The team will communicate via:</w:t>
      </w:r>
      <w:r w:rsidRPr="64635E95" w:rsidR="2E9209E4">
        <w:rPr>
          <w:rFonts w:ascii="Calibri" w:hAnsi="Calibri" w:eastAsia="Calibri" w:cs="Calibri"/>
          <w:sz w:val="24"/>
          <w:szCs w:val="24"/>
        </w:rPr>
        <w:t xml:space="preserve"> </w:t>
      </w:r>
      <w:r w:rsidRPr="64635E95">
        <w:rPr>
          <w:rFonts w:ascii="Calibri" w:hAnsi="Calibri" w:eastAsia="Calibri" w:cs="Calibri"/>
          <w:sz w:val="24"/>
          <w:szCs w:val="24"/>
        </w:rPr>
        <w:t>Discord, WhatsApp, Email,</w:t>
      </w:r>
      <w:r w:rsidRPr="64635E95" w:rsidR="41419AEE">
        <w:rPr>
          <w:rFonts w:ascii="Calibri" w:hAnsi="Calibri" w:eastAsia="Calibri" w:cs="Calibri"/>
          <w:sz w:val="24"/>
          <w:szCs w:val="24"/>
        </w:rPr>
        <w:t xml:space="preserve"> </w:t>
      </w:r>
      <w:r w:rsidRPr="64635E95" w:rsidR="28341F3B">
        <w:rPr>
          <w:rFonts w:ascii="Calibri" w:hAnsi="Calibri" w:eastAsia="Calibri" w:cs="Calibri"/>
          <w:sz w:val="24"/>
          <w:szCs w:val="24"/>
        </w:rPr>
        <w:t>and</w:t>
      </w:r>
      <w:r w:rsidRPr="64635E95">
        <w:rPr>
          <w:rFonts w:ascii="Calibri" w:hAnsi="Calibri" w:eastAsia="Calibri" w:cs="Calibri"/>
          <w:sz w:val="24"/>
          <w:szCs w:val="24"/>
        </w:rPr>
        <w:t xml:space="preserve"> Telegram</w:t>
      </w:r>
      <w:r w:rsidRPr="64635E95" w:rsidR="07CACEAA">
        <w:rPr>
          <w:rFonts w:ascii="Calibri" w:hAnsi="Calibri" w:eastAsia="Calibri" w:cs="Calibri"/>
          <w:sz w:val="24"/>
          <w:szCs w:val="24"/>
        </w:rPr>
        <w:t>.</w:t>
      </w:r>
    </w:p>
    <w:p w:rsidR="00B6703B" w:rsidP="64635E95" w:rsidRDefault="00B6703B" w14:paraId="0DBF6DFE" w14:textId="77777777">
      <w:pPr>
        <w:rPr>
          <w:rFonts w:ascii="Calibri" w:hAnsi="Calibri" w:eastAsia="Calibri" w:cs="Calibri"/>
          <w:b/>
          <w:bCs/>
          <w:sz w:val="28"/>
          <w:szCs w:val="28"/>
        </w:rPr>
      </w:pPr>
    </w:p>
    <w:p w:rsidR="00B6703B" w:rsidP="64635E95" w:rsidRDefault="00B6703B" w14:paraId="797FAA54" w14:textId="77777777">
      <w:pPr>
        <w:rPr>
          <w:rFonts w:ascii="Calibri" w:hAnsi="Calibri" w:eastAsia="Calibri" w:cs="Calibri"/>
          <w:b/>
          <w:bCs/>
          <w:sz w:val="28"/>
          <w:szCs w:val="28"/>
        </w:rPr>
      </w:pPr>
    </w:p>
    <w:p w:rsidR="56FAA6A9" w:rsidP="64635E95" w:rsidRDefault="56FAA6A9" w14:paraId="077B938D" w14:textId="48DB39D4">
      <w:pPr>
        <w:rPr>
          <w:rFonts w:ascii="Calibri" w:hAnsi="Calibri" w:eastAsia="Calibri" w:cs="Calibri"/>
          <w:b/>
          <w:bCs/>
          <w:sz w:val="28"/>
          <w:szCs w:val="28"/>
        </w:rPr>
      </w:pPr>
      <w:r w:rsidRPr="64635E95">
        <w:rPr>
          <w:rFonts w:ascii="Calibri" w:hAnsi="Calibri" w:eastAsia="Calibri" w:cs="Calibri"/>
          <w:b/>
          <w:bCs/>
          <w:sz w:val="28"/>
          <w:szCs w:val="28"/>
        </w:rPr>
        <w:t>Monitoring and Controlling</w:t>
      </w:r>
      <w:r w:rsidRPr="64635E95" w:rsidR="6093A1B8">
        <w:rPr>
          <w:rFonts w:ascii="Calibri" w:hAnsi="Calibri" w:eastAsia="Calibri" w:cs="Calibri"/>
          <w:b/>
          <w:bCs/>
          <w:sz w:val="28"/>
          <w:szCs w:val="28"/>
        </w:rPr>
        <w:t xml:space="preserve"> Communications</w:t>
      </w:r>
    </w:p>
    <w:p w:rsidR="739D8579" w:rsidP="00B07119" w:rsidRDefault="739D8579" w14:paraId="345A4245" w14:textId="5284E26B">
      <w:pPr>
        <w:pStyle w:val="ListParagraph"/>
        <w:numPr>
          <w:ilvl w:val="0"/>
          <w:numId w:val="30"/>
        </w:numPr>
        <w:rPr>
          <w:rFonts w:eastAsiaTheme="minorEastAsia"/>
          <w:b/>
          <w:bCs/>
          <w:sz w:val="24"/>
          <w:szCs w:val="24"/>
        </w:rPr>
      </w:pPr>
      <w:r w:rsidRPr="64635E95">
        <w:rPr>
          <w:rFonts w:ascii="Calibri" w:hAnsi="Calibri" w:eastAsia="Calibri" w:cs="Calibri"/>
          <w:sz w:val="24"/>
          <w:szCs w:val="24"/>
        </w:rPr>
        <w:t>Keeping our weekly Deliverables done and handed in on time for the Professor Stake</w:t>
      </w:r>
      <w:r w:rsidRPr="64635E95" w:rsidR="3EFA2DFB">
        <w:rPr>
          <w:rFonts w:ascii="Calibri" w:hAnsi="Calibri" w:eastAsia="Calibri" w:cs="Calibri"/>
          <w:sz w:val="24"/>
          <w:szCs w:val="24"/>
        </w:rPr>
        <w:t>h</w:t>
      </w:r>
      <w:r w:rsidRPr="64635E95">
        <w:rPr>
          <w:rFonts w:ascii="Calibri" w:hAnsi="Calibri" w:eastAsia="Calibri" w:cs="Calibri"/>
          <w:sz w:val="24"/>
          <w:szCs w:val="24"/>
        </w:rPr>
        <w:t>older</w:t>
      </w:r>
    </w:p>
    <w:p w:rsidR="739D8579" w:rsidP="00B07119" w:rsidRDefault="739D8579" w14:paraId="03EF19E0" w14:textId="5BB09B0E">
      <w:pPr>
        <w:pStyle w:val="ListParagraph"/>
        <w:numPr>
          <w:ilvl w:val="0"/>
          <w:numId w:val="30"/>
        </w:numPr>
        <w:rPr>
          <w:rFonts w:eastAsiaTheme="minorEastAsia"/>
          <w:b/>
          <w:bCs/>
          <w:sz w:val="24"/>
          <w:szCs w:val="24"/>
        </w:rPr>
      </w:pPr>
      <w:r w:rsidRPr="64635E95">
        <w:rPr>
          <w:rFonts w:ascii="Calibri" w:hAnsi="Calibri" w:eastAsia="Calibri" w:cs="Calibri"/>
          <w:sz w:val="24"/>
          <w:szCs w:val="24"/>
        </w:rPr>
        <w:t>Havin</w:t>
      </w:r>
      <w:r w:rsidRPr="64635E95" w:rsidR="24C0A5A2">
        <w:rPr>
          <w:rFonts w:ascii="Calibri" w:hAnsi="Calibri" w:eastAsia="Calibri" w:cs="Calibri"/>
          <w:sz w:val="24"/>
          <w:szCs w:val="24"/>
        </w:rPr>
        <w:t>g</w:t>
      </w:r>
      <w:r w:rsidRPr="64635E95">
        <w:rPr>
          <w:rFonts w:ascii="Calibri" w:hAnsi="Calibri" w:eastAsia="Calibri" w:cs="Calibri"/>
          <w:sz w:val="24"/>
          <w:szCs w:val="24"/>
        </w:rPr>
        <w:t xml:space="preserve"> a finished working final submission on time for the Seneca Administration Stakeholder</w:t>
      </w:r>
    </w:p>
    <w:p w:rsidR="59DC94E0" w:rsidP="00B07119" w:rsidRDefault="739D8579" w14:paraId="678B56DB" w14:textId="3113538F">
      <w:pPr>
        <w:pStyle w:val="ListParagraph"/>
        <w:numPr>
          <w:ilvl w:val="0"/>
          <w:numId w:val="30"/>
        </w:numPr>
        <w:rPr>
          <w:rFonts w:eastAsiaTheme="minorEastAsia"/>
          <w:color w:val="000000" w:themeColor="text1"/>
          <w:sz w:val="24"/>
          <w:szCs w:val="24"/>
        </w:rPr>
      </w:pPr>
      <w:r w:rsidRPr="2C43FD72">
        <w:rPr>
          <w:rFonts w:ascii="Calibri" w:hAnsi="Calibri" w:eastAsia="Calibri" w:cs="Calibri"/>
          <w:sz w:val="24"/>
          <w:szCs w:val="24"/>
        </w:rPr>
        <w:t xml:space="preserve">The Teams Communication </w:t>
      </w:r>
      <w:r w:rsidRPr="2C43FD72" w:rsidR="49C5B7B6">
        <w:rPr>
          <w:rFonts w:ascii="Calibri" w:hAnsi="Calibri" w:eastAsia="Calibri" w:cs="Calibri"/>
          <w:sz w:val="24"/>
          <w:szCs w:val="24"/>
        </w:rPr>
        <w:t xml:space="preserve">will keep updating on </w:t>
      </w:r>
      <w:r w:rsidRPr="2C43FD72">
        <w:rPr>
          <w:rFonts w:ascii="Calibri" w:hAnsi="Calibri" w:eastAsia="Calibri" w:cs="Calibri"/>
          <w:sz w:val="24"/>
          <w:szCs w:val="24"/>
        </w:rPr>
        <w:t>all needs</w:t>
      </w:r>
      <w:r w:rsidRPr="2C43FD72" w:rsidR="7181DA48">
        <w:rPr>
          <w:rFonts w:ascii="Calibri" w:hAnsi="Calibri" w:eastAsia="Calibri" w:cs="Calibri"/>
          <w:sz w:val="24"/>
          <w:szCs w:val="24"/>
        </w:rPr>
        <w:t xml:space="preserve"> of the project</w:t>
      </w:r>
      <w:r w:rsidRPr="2C43FD72">
        <w:rPr>
          <w:rFonts w:ascii="Calibri" w:hAnsi="Calibri" w:eastAsia="Calibri" w:cs="Calibri"/>
          <w:sz w:val="24"/>
          <w:szCs w:val="24"/>
        </w:rPr>
        <w:t xml:space="preserve"> for Data Transfer, work and home communication, and several project </w:t>
      </w:r>
      <w:r w:rsidRPr="2C43FD72" w:rsidR="0D913E3C">
        <w:rPr>
          <w:rFonts w:ascii="Calibri" w:hAnsi="Calibri" w:eastAsia="Calibri" w:cs="Calibri"/>
          <w:sz w:val="24"/>
          <w:szCs w:val="24"/>
        </w:rPr>
        <w:t xml:space="preserve">tracking software such as </w:t>
      </w:r>
      <w:r w:rsidRPr="2C43FD72" w:rsidR="2A2889D3">
        <w:rPr>
          <w:rFonts w:ascii="Calibri" w:hAnsi="Calibri" w:eastAsia="Calibri" w:cs="Calibri"/>
          <w:sz w:val="24"/>
          <w:szCs w:val="24"/>
        </w:rPr>
        <w:t xml:space="preserve">MS Teams, </w:t>
      </w:r>
      <w:r w:rsidRPr="2C43FD72" w:rsidR="0D913E3C">
        <w:rPr>
          <w:rFonts w:ascii="Calibri" w:hAnsi="Calibri" w:eastAsia="Calibri" w:cs="Calibri"/>
          <w:sz w:val="24"/>
          <w:szCs w:val="24"/>
        </w:rPr>
        <w:t xml:space="preserve">Click Up, and </w:t>
      </w:r>
      <w:r w:rsidRPr="2C43FD72" w:rsidR="693A806B">
        <w:rPr>
          <w:rFonts w:ascii="Calibri" w:hAnsi="Calibri" w:eastAsia="Calibri" w:cs="Calibri"/>
          <w:sz w:val="24"/>
          <w:szCs w:val="24"/>
        </w:rPr>
        <w:t>MS Projects</w:t>
      </w:r>
      <w:r w:rsidRPr="2C43FD72" w:rsidR="0D913E3C">
        <w:rPr>
          <w:rFonts w:ascii="Calibri" w:hAnsi="Calibri" w:eastAsia="Calibri" w:cs="Calibri"/>
          <w:sz w:val="24"/>
          <w:szCs w:val="24"/>
        </w:rPr>
        <w:t>.</w:t>
      </w:r>
      <w:r w:rsidRPr="2C43FD72" w:rsidR="0450ADCE">
        <w:rPr>
          <w:rFonts w:ascii="Calibri" w:hAnsi="Calibri" w:eastAsia="Calibri" w:cs="Calibri"/>
          <w:sz w:val="24"/>
          <w:szCs w:val="24"/>
        </w:rPr>
        <w:t xml:space="preserve"> </w:t>
      </w:r>
      <w:r w:rsidRPr="2C43FD72" w:rsidR="0450ADCE">
        <w:rPr>
          <w:rFonts w:ascii="Calibri" w:hAnsi="Calibri" w:eastAsia="Calibri" w:cs="Calibri"/>
          <w:color w:val="000000" w:themeColor="text1"/>
          <w:sz w:val="24"/>
          <w:szCs w:val="24"/>
        </w:rPr>
        <w:t>Meetings required for project communication.</w:t>
      </w:r>
      <w:r w:rsidRPr="2C43FD72" w:rsidR="667611B4">
        <w:rPr>
          <w:rFonts w:ascii="Calibri" w:hAnsi="Calibri" w:eastAsia="Calibri" w:cs="Calibri"/>
          <w:color w:val="000000" w:themeColor="text1"/>
          <w:sz w:val="24"/>
          <w:szCs w:val="24"/>
        </w:rPr>
        <w:t xml:space="preserve"> </w:t>
      </w:r>
    </w:p>
    <w:p w:rsidR="2C43FD72" w:rsidRDefault="2C43FD72" w14:paraId="63188324" w14:textId="7B687AD9">
      <w:r>
        <w:br w:type="page"/>
      </w:r>
    </w:p>
    <w:p w:rsidR="30E74561" w:rsidP="2C43FD72" w:rsidRDefault="30E74561" w14:paraId="732FC16E" w14:textId="7EBF3579">
      <w:pPr>
        <w:jc w:val="center"/>
        <w:rPr>
          <w:rFonts w:ascii="Calibri" w:hAnsi="Calibri" w:eastAsia="Calibri" w:cs="Calibri"/>
          <w:b/>
          <w:bCs/>
          <w:color w:val="000000" w:themeColor="text1"/>
          <w:sz w:val="28"/>
          <w:szCs w:val="28"/>
          <w:u w:val="single"/>
        </w:rPr>
      </w:pPr>
      <w:r w:rsidRPr="2C43FD72">
        <w:rPr>
          <w:rFonts w:ascii="Calibri" w:hAnsi="Calibri" w:eastAsia="Calibri" w:cs="Calibri"/>
          <w:b/>
          <w:bCs/>
          <w:color w:val="000000" w:themeColor="text1"/>
          <w:sz w:val="28"/>
          <w:szCs w:val="28"/>
          <w:u w:val="single"/>
        </w:rPr>
        <w:t>Cost Estimates</w:t>
      </w:r>
    </w:p>
    <w:p w:rsidR="59DC94E0" w:rsidP="663DEE5F" w:rsidRDefault="1736ADB3" w14:paraId="21C21AEF" w14:textId="04239758">
      <w:pPr>
        <w:jc w:val="center"/>
        <w:rPr>
          <w:rFonts w:ascii="Calibri" w:hAnsi="Calibri" w:eastAsia="Calibri" w:cs="Calibri"/>
          <w:color w:val="000000" w:themeColor="text1"/>
          <w:sz w:val="24"/>
          <w:szCs w:val="24"/>
        </w:rPr>
      </w:pPr>
      <w:r w:rsidRPr="2C43FD72">
        <w:rPr>
          <w:rFonts w:ascii="Calibri" w:hAnsi="Calibri" w:eastAsia="Calibri" w:cs="Calibri"/>
          <w:color w:val="000000" w:themeColor="text1"/>
          <w:sz w:val="24"/>
          <w:szCs w:val="24"/>
        </w:rPr>
        <w:t>Our costs will be relatively low. This is because, as a student project for Seneca College, we are not being paid for the work. In addition to that, we are using our own hardware so the cost for computers does not factor in. Most of the Soft</w:t>
      </w:r>
      <w:r w:rsidRPr="2C43FD72" w:rsidR="11544971">
        <w:rPr>
          <w:rFonts w:ascii="Calibri" w:hAnsi="Calibri" w:eastAsia="Calibri" w:cs="Calibri"/>
          <w:color w:val="000000" w:themeColor="text1"/>
          <w:sz w:val="24"/>
          <w:szCs w:val="24"/>
        </w:rPr>
        <w:t xml:space="preserve">ware we are using is free, but we will have to use Spine, which costs money. Our main expenses come from Spine and from </w:t>
      </w:r>
      <w:r w:rsidRPr="2C43FD72" w:rsidR="55347035">
        <w:rPr>
          <w:rFonts w:ascii="Calibri" w:hAnsi="Calibri" w:eastAsia="Calibri" w:cs="Calibri"/>
          <w:color w:val="000000" w:themeColor="text1"/>
          <w:sz w:val="24"/>
          <w:szCs w:val="24"/>
        </w:rPr>
        <w:t>paying graphics designers to create the visuals.</w:t>
      </w:r>
    </w:p>
    <w:p w:rsidR="3896FC04" w:rsidP="2C43FD72" w:rsidRDefault="3896FC04" w14:paraId="44083FCD" w14:textId="298C8812">
      <w:pPr>
        <w:jc w:val="center"/>
      </w:pPr>
      <w:r w:rsidR="3A58E9D7">
        <w:drawing>
          <wp:inline wp14:editId="5464CA88" wp14:anchorId="48CA434B">
            <wp:extent cx="5915025" cy="2920544"/>
            <wp:effectExtent l="0" t="0" r="0" b="0"/>
            <wp:docPr id="1408037264" name="Picture 1408037264" title=""/>
            <wp:cNvGraphicFramePr>
              <a:graphicFrameLocks noChangeAspect="1"/>
            </wp:cNvGraphicFramePr>
            <a:graphic>
              <a:graphicData uri="http://schemas.openxmlformats.org/drawingml/2006/picture">
                <pic:pic>
                  <pic:nvPicPr>
                    <pic:cNvPr id="0" name="Picture 1408037264"/>
                    <pic:cNvPicPr/>
                  </pic:nvPicPr>
                  <pic:blipFill>
                    <a:blip r:embed="R8867612359794e2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15025" cy="2920544"/>
                    </a:xfrm>
                    <a:prstGeom prst="rect">
                      <a:avLst/>
                    </a:prstGeom>
                  </pic:spPr>
                </pic:pic>
              </a:graphicData>
            </a:graphic>
          </wp:inline>
        </w:drawing>
      </w:r>
    </w:p>
    <w:p w:rsidR="00B6703B" w:rsidRDefault="00B6703B" w14:paraId="485A8073" w14:textId="77777777">
      <w:pPr>
        <w:rPr>
          <w:rFonts w:ascii="Calibri" w:hAnsi="Calibri" w:eastAsia="Calibri" w:cs="Calibri"/>
          <w:b/>
          <w:bCs/>
          <w:color w:val="000000" w:themeColor="text1"/>
          <w:sz w:val="28"/>
          <w:szCs w:val="28"/>
          <w:u w:val="single"/>
        </w:rPr>
      </w:pPr>
      <w:r>
        <w:rPr>
          <w:rFonts w:ascii="Calibri" w:hAnsi="Calibri" w:eastAsia="Calibri" w:cs="Calibri"/>
          <w:b/>
          <w:bCs/>
          <w:color w:val="000000" w:themeColor="text1"/>
          <w:sz w:val="28"/>
          <w:szCs w:val="28"/>
          <w:u w:val="single"/>
        </w:rPr>
        <w:br w:type="page"/>
      </w:r>
    </w:p>
    <w:p w:rsidR="59DC94E0" w:rsidP="2C43FD72" w:rsidRDefault="30E74561" w14:paraId="724C5A72" w14:textId="6DBC668F">
      <w:pPr>
        <w:jc w:val="center"/>
        <w:rPr>
          <w:rFonts w:ascii="Calibri" w:hAnsi="Calibri" w:eastAsia="Calibri" w:cs="Calibri"/>
          <w:b/>
          <w:bCs/>
          <w:color w:val="000000" w:themeColor="text1"/>
          <w:sz w:val="28"/>
          <w:szCs w:val="28"/>
          <w:u w:val="single"/>
        </w:rPr>
      </w:pPr>
      <w:r w:rsidRPr="2C43FD72">
        <w:rPr>
          <w:rFonts w:ascii="Calibri" w:hAnsi="Calibri" w:eastAsia="Calibri" w:cs="Calibri"/>
          <w:b/>
          <w:bCs/>
          <w:color w:val="000000" w:themeColor="text1"/>
          <w:sz w:val="28"/>
          <w:szCs w:val="28"/>
          <w:u w:val="single"/>
        </w:rPr>
        <w:t>Risk Management Plan</w:t>
      </w:r>
    </w:p>
    <w:p w:rsidR="59DC94E0" w:rsidP="59DC94E0" w:rsidRDefault="5ED6FB7E" w14:paraId="7A793E04" w14:textId="12A75A27">
      <w:pPr>
        <w:jc w:val="center"/>
      </w:pPr>
      <w:r w:rsidR="5D4458FC">
        <w:drawing>
          <wp:inline wp14:editId="384AC11F" wp14:anchorId="34486856">
            <wp:extent cx="6010274" cy="645685"/>
            <wp:effectExtent l="0" t="0" r="0" b="0"/>
            <wp:docPr id="2117043400" name="Picture 2117043400" title=""/>
            <wp:cNvGraphicFramePr>
              <a:graphicFrameLocks noChangeAspect="1"/>
            </wp:cNvGraphicFramePr>
            <a:graphic>
              <a:graphicData uri="http://schemas.openxmlformats.org/drawingml/2006/picture">
                <pic:pic>
                  <pic:nvPicPr>
                    <pic:cNvPr id="0" name="Picture 2117043400"/>
                    <pic:cNvPicPr/>
                  </pic:nvPicPr>
                  <pic:blipFill>
                    <a:blip r:embed="R4e5e7f0980c646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10274" cy="645685"/>
                    </a:xfrm>
                    <a:prstGeom prst="rect">
                      <a:avLst/>
                    </a:prstGeom>
                  </pic:spPr>
                </pic:pic>
              </a:graphicData>
            </a:graphic>
          </wp:inline>
        </w:drawing>
      </w:r>
    </w:p>
    <w:p w:rsidR="3B242AC5" w:rsidP="2C43FD72" w:rsidRDefault="3B242AC5" w14:paraId="3D9E0DB9" w14:textId="69C43741">
      <w:pPr>
        <w:jc w:val="center"/>
      </w:pPr>
      <w:r w:rsidR="7585F110">
        <w:drawing>
          <wp:inline wp14:editId="68914A89" wp14:anchorId="6B50AD49">
            <wp:extent cx="6048376" cy="4569115"/>
            <wp:effectExtent l="0" t="0" r="0" b="0"/>
            <wp:docPr id="990692482" name="Picture 990692482" title=""/>
            <wp:cNvGraphicFramePr>
              <a:graphicFrameLocks noChangeAspect="1"/>
            </wp:cNvGraphicFramePr>
            <a:graphic>
              <a:graphicData uri="http://schemas.openxmlformats.org/drawingml/2006/picture">
                <pic:pic>
                  <pic:nvPicPr>
                    <pic:cNvPr id="0" name="Picture 990692482"/>
                    <pic:cNvPicPr/>
                  </pic:nvPicPr>
                  <pic:blipFill>
                    <a:blip r:embed="R59dd4e6bbfa1451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48376" cy="4569115"/>
                    </a:xfrm>
                    <a:prstGeom prst="rect">
                      <a:avLst/>
                    </a:prstGeom>
                  </pic:spPr>
                </pic:pic>
              </a:graphicData>
            </a:graphic>
          </wp:inline>
        </w:drawing>
      </w:r>
    </w:p>
    <w:p w:rsidR="00B6703B" w:rsidRDefault="00B6703B" w14:paraId="0ACA4B11" w14:textId="77777777">
      <w:pPr>
        <w:rPr>
          <w:rFonts w:ascii="Calibri" w:hAnsi="Calibri" w:eastAsia="Calibri" w:cs="Calibri"/>
          <w:b/>
          <w:bCs/>
          <w:color w:val="000000" w:themeColor="text1"/>
          <w:sz w:val="28"/>
          <w:szCs w:val="28"/>
          <w:u w:val="single"/>
        </w:rPr>
      </w:pPr>
      <w:r>
        <w:rPr>
          <w:rFonts w:ascii="Calibri" w:hAnsi="Calibri" w:eastAsia="Calibri" w:cs="Calibri"/>
          <w:b/>
          <w:bCs/>
          <w:color w:val="000000" w:themeColor="text1"/>
          <w:sz w:val="28"/>
          <w:szCs w:val="28"/>
          <w:u w:val="single"/>
        </w:rPr>
        <w:br w:type="page"/>
      </w:r>
    </w:p>
    <w:p w:rsidR="59DC94E0" w:rsidP="2C43FD72" w:rsidRDefault="30E74561" w14:paraId="18AE4B95" w14:textId="428D401D">
      <w:pPr>
        <w:jc w:val="center"/>
        <w:rPr>
          <w:rFonts w:ascii="Calibri" w:hAnsi="Calibri" w:eastAsia="Calibri" w:cs="Calibri"/>
          <w:b/>
          <w:bCs/>
          <w:color w:val="000000" w:themeColor="text1"/>
          <w:sz w:val="28"/>
          <w:szCs w:val="28"/>
          <w:u w:val="single"/>
        </w:rPr>
      </w:pPr>
      <w:r w:rsidRPr="2C43FD72">
        <w:rPr>
          <w:rFonts w:ascii="Calibri" w:hAnsi="Calibri" w:eastAsia="Calibri" w:cs="Calibri"/>
          <w:b/>
          <w:bCs/>
          <w:color w:val="000000" w:themeColor="text1"/>
          <w:sz w:val="28"/>
          <w:szCs w:val="28"/>
          <w:u w:val="single"/>
        </w:rPr>
        <w:t>Cost Benefit Analysis</w:t>
      </w:r>
    </w:p>
    <w:p w:rsidR="59DC94E0" w:rsidP="3C8CE5EF" w:rsidRDefault="222088C9" w14:paraId="7DE9C263" w14:textId="75DD9CE3">
      <w:pPr>
        <w:rPr>
          <w:rFonts w:ascii="Calibri" w:hAnsi="Calibri" w:eastAsia="Calibri" w:cs="Calibri"/>
          <w:color w:val="000000" w:themeColor="text1"/>
          <w:sz w:val="24"/>
          <w:szCs w:val="24"/>
        </w:rPr>
      </w:pPr>
      <w:r w:rsidRPr="3C8CE5EF">
        <w:rPr>
          <w:rFonts w:ascii="Calibri" w:hAnsi="Calibri" w:eastAsia="Calibri" w:cs="Calibri"/>
          <w:color w:val="000000" w:themeColor="text1"/>
          <w:sz w:val="24"/>
          <w:szCs w:val="24"/>
        </w:rPr>
        <w:t>Development Cost from Cost Estimate</w:t>
      </w:r>
    </w:p>
    <w:p w:rsidR="59DC94E0" w:rsidP="3C8CE5EF" w:rsidRDefault="222088C9" w14:paraId="1F92F5F6" w14:textId="5957A69F">
      <w:pPr>
        <w:rPr>
          <w:rFonts w:ascii="Calibri" w:hAnsi="Calibri" w:eastAsia="Calibri" w:cs="Calibri"/>
          <w:color w:val="000000" w:themeColor="text1"/>
          <w:sz w:val="24"/>
          <w:szCs w:val="24"/>
        </w:rPr>
      </w:pPr>
      <w:r w:rsidRPr="3C8CE5EF">
        <w:rPr>
          <w:rFonts w:ascii="Calibri" w:hAnsi="Calibri" w:eastAsia="Calibri" w:cs="Calibri"/>
          <w:color w:val="000000" w:themeColor="text1"/>
          <w:sz w:val="24"/>
          <w:szCs w:val="24"/>
        </w:rPr>
        <w:t>Operating Costs Include: Advertising, and Supplies with no further expenses post developm</w:t>
      </w:r>
      <w:r w:rsidRPr="3C8CE5EF" w:rsidR="165BC045">
        <w:rPr>
          <w:rFonts w:ascii="Calibri" w:hAnsi="Calibri" w:eastAsia="Calibri" w:cs="Calibri"/>
          <w:color w:val="000000" w:themeColor="text1"/>
          <w:sz w:val="24"/>
          <w:szCs w:val="24"/>
        </w:rPr>
        <w:t>ent</w:t>
      </w:r>
    </w:p>
    <w:p w:rsidR="59DC94E0" w:rsidP="2C43FD72" w:rsidRDefault="165BC045" w14:paraId="76EB7809" w14:textId="1A5B6EC7">
      <w:pPr>
        <w:rPr>
          <w:rFonts w:ascii="Calibri" w:hAnsi="Calibri" w:eastAsia="Calibri" w:cs="Calibri"/>
          <w:color w:val="000000" w:themeColor="text1"/>
          <w:sz w:val="24"/>
          <w:szCs w:val="24"/>
        </w:rPr>
      </w:pPr>
      <w:r w:rsidRPr="2C43FD72">
        <w:rPr>
          <w:rFonts w:ascii="Calibri" w:hAnsi="Calibri" w:eastAsia="Calibri" w:cs="Calibri"/>
          <w:color w:val="000000" w:themeColor="text1"/>
          <w:sz w:val="24"/>
          <w:szCs w:val="24"/>
        </w:rPr>
        <w:t>The Tangible Benefits equal to the sales of the app which in Game Application history Games rise in sales and if no further updates are introduced the sales level out and then drop</w:t>
      </w:r>
      <w:r w:rsidRPr="2C43FD72" w:rsidR="5739D94F">
        <w:rPr>
          <w:rFonts w:ascii="Calibri" w:hAnsi="Calibri" w:eastAsia="Calibri" w:cs="Calibri"/>
          <w:color w:val="000000" w:themeColor="text1"/>
          <w:sz w:val="24"/>
          <w:szCs w:val="24"/>
        </w:rPr>
        <w:t xml:space="preserve"> significantly.</w:t>
      </w:r>
    </w:p>
    <w:p w:rsidR="39E6E1AD" w:rsidP="2C43FD72" w:rsidRDefault="39E6E1AD" w14:paraId="2A81CCE2" w14:textId="68833090">
      <w:pPr>
        <w:jc w:val="center"/>
      </w:pPr>
      <w:r w:rsidR="50657E50">
        <w:drawing>
          <wp:inline wp14:editId="3E8EBC45" wp14:anchorId="6183AE25">
            <wp:extent cx="5905502" cy="2595959"/>
            <wp:effectExtent l="0" t="0" r="0" b="0"/>
            <wp:docPr id="1285870514" name="Picture 1285870514" title=""/>
            <wp:cNvGraphicFramePr>
              <a:graphicFrameLocks noChangeAspect="1"/>
            </wp:cNvGraphicFramePr>
            <a:graphic>
              <a:graphicData uri="http://schemas.openxmlformats.org/drawingml/2006/picture">
                <pic:pic>
                  <pic:nvPicPr>
                    <pic:cNvPr id="0" name="Picture 1285870514"/>
                    <pic:cNvPicPr/>
                  </pic:nvPicPr>
                  <pic:blipFill>
                    <a:blip r:embed="R789cf0ab85eb404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05502" cy="2595959"/>
                    </a:xfrm>
                    <a:prstGeom prst="rect">
                      <a:avLst/>
                    </a:prstGeom>
                  </pic:spPr>
                </pic:pic>
              </a:graphicData>
            </a:graphic>
          </wp:inline>
        </w:drawing>
      </w:r>
      <w:r>
        <w:br w:type="page"/>
      </w:r>
    </w:p>
    <w:p w:rsidR="0AF624DD" w:rsidP="2C43FD72" w:rsidRDefault="0AF624DD" w14:paraId="0C8DA84E" w14:textId="7E1F5CCC">
      <w:pPr>
        <w:jc w:val="center"/>
        <w:rPr>
          <w:rFonts w:ascii="Calibri" w:hAnsi="Calibri" w:eastAsia="Calibri" w:cs="Calibri"/>
          <w:b/>
          <w:bCs/>
          <w:color w:val="000000" w:themeColor="text1"/>
          <w:sz w:val="24"/>
          <w:szCs w:val="24"/>
          <w:u w:val="single"/>
        </w:rPr>
      </w:pPr>
      <w:r w:rsidRPr="2C43FD72">
        <w:rPr>
          <w:rFonts w:ascii="Calibri" w:hAnsi="Calibri" w:eastAsia="Calibri" w:cs="Calibri"/>
          <w:b/>
          <w:bCs/>
          <w:color w:val="000000" w:themeColor="text1"/>
          <w:sz w:val="28"/>
          <w:szCs w:val="28"/>
          <w:u w:val="single"/>
        </w:rPr>
        <w:t>PRJ666</w:t>
      </w:r>
      <w:r w:rsidRPr="2C43FD72" w:rsidR="21386E68">
        <w:rPr>
          <w:rFonts w:ascii="Calibri" w:hAnsi="Calibri" w:eastAsia="Calibri" w:cs="Calibri"/>
          <w:b/>
          <w:bCs/>
          <w:color w:val="000000" w:themeColor="text1"/>
          <w:sz w:val="28"/>
          <w:szCs w:val="28"/>
          <w:u w:val="single"/>
        </w:rPr>
        <w:t xml:space="preserve"> Schedule</w:t>
      </w:r>
    </w:p>
    <w:p w:rsidR="3551257C" w:rsidP="2C43FD72" w:rsidRDefault="3551257C" w14:paraId="5CF1A5F7" w14:textId="75DC204C">
      <w:pPr>
        <w:jc w:val="center"/>
      </w:pPr>
      <w:r w:rsidR="3598C19B">
        <w:drawing>
          <wp:inline wp14:editId="71298BE0" wp14:anchorId="54712C00">
            <wp:extent cx="4245428" cy="4086225"/>
            <wp:effectExtent l="0" t="0" r="0" b="0"/>
            <wp:docPr id="755720250" name="Picture 755720250" title=""/>
            <wp:cNvGraphicFramePr>
              <a:graphicFrameLocks noChangeAspect="1"/>
            </wp:cNvGraphicFramePr>
            <a:graphic>
              <a:graphicData uri="http://schemas.openxmlformats.org/drawingml/2006/picture">
                <pic:pic>
                  <pic:nvPicPr>
                    <pic:cNvPr id="0" name="Picture 755720250"/>
                    <pic:cNvPicPr/>
                  </pic:nvPicPr>
                  <pic:blipFill>
                    <a:blip r:embed="R3654c65c4d0543d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45428" cy="4086225"/>
                    </a:xfrm>
                    <a:prstGeom prst="rect">
                      <a:avLst/>
                    </a:prstGeom>
                  </pic:spPr>
                </pic:pic>
              </a:graphicData>
            </a:graphic>
          </wp:inline>
        </w:drawing>
      </w:r>
    </w:p>
    <w:p w:rsidR="00E07D18" w:rsidP="2C43FD72" w:rsidRDefault="00E07D18" w14:paraId="4EE0B72D" w14:textId="1D6FCC1C">
      <w:pPr>
        <w:jc w:val="center"/>
      </w:pPr>
      <w:r w:rsidR="199281AA">
        <w:drawing>
          <wp:inline wp14:editId="22577B8B" wp14:anchorId="08472EC1">
            <wp:extent cx="4572000" cy="2657475"/>
            <wp:effectExtent l="0" t="0" r="0" b="0"/>
            <wp:docPr id="1228230692" name="Picture 1228230692" title=""/>
            <wp:cNvGraphicFramePr>
              <a:graphicFrameLocks noChangeAspect="1"/>
            </wp:cNvGraphicFramePr>
            <a:graphic>
              <a:graphicData uri="http://schemas.openxmlformats.org/drawingml/2006/picture">
                <pic:pic>
                  <pic:nvPicPr>
                    <pic:cNvPr id="0" name="Picture 1228230692"/>
                    <pic:cNvPicPr/>
                  </pic:nvPicPr>
                  <pic:blipFill>
                    <a:blip r:embed="R9040d4d0554c413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657475"/>
                    </a:xfrm>
                    <a:prstGeom prst="rect">
                      <a:avLst/>
                    </a:prstGeom>
                  </pic:spPr>
                </pic:pic>
              </a:graphicData>
            </a:graphic>
          </wp:inline>
        </w:drawing>
      </w:r>
    </w:p>
    <w:p w:rsidR="2A16C8D5" w:rsidRDefault="2A16C8D5" w14:paraId="6FC4D5B9" w14:textId="73A9E60A">
      <w:r>
        <w:br w:type="page"/>
      </w:r>
    </w:p>
    <w:p w:rsidR="0BEFAA67" w:rsidP="2A16C8D5" w:rsidRDefault="2CD4671A" w14:paraId="2D67E0DD" w14:textId="75F7185B">
      <w:pPr>
        <w:jc w:val="center"/>
        <w:rPr>
          <w:rFonts w:ascii="Calibri" w:hAnsi="Calibri" w:eastAsia="Calibri" w:cs="Calibri"/>
          <w:b w:val="1"/>
          <w:bCs w:val="1"/>
          <w:color w:val="000000" w:themeColor="text1"/>
          <w:sz w:val="28"/>
          <w:szCs w:val="28"/>
          <w:u w:val="single"/>
        </w:rPr>
      </w:pPr>
      <w:r w:rsidRPr="238AAFEA" w:rsidR="6E865D9F">
        <w:rPr>
          <w:rFonts w:ascii="Calibri" w:hAnsi="Calibri" w:eastAsia="Calibri" w:cs="Calibri"/>
          <w:b w:val="1"/>
          <w:bCs w:val="1"/>
          <w:color w:val="000000" w:themeColor="text1" w:themeTint="FF" w:themeShade="FF"/>
          <w:sz w:val="28"/>
          <w:szCs w:val="28"/>
          <w:u w:val="single"/>
        </w:rPr>
        <w:t xml:space="preserve">Work </w:t>
      </w:r>
      <w:r w:rsidRPr="238AAFEA" w:rsidR="0DD7BFC2">
        <w:rPr>
          <w:rFonts w:ascii="Calibri" w:hAnsi="Calibri" w:eastAsia="Calibri" w:cs="Calibri"/>
          <w:b w:val="1"/>
          <w:bCs w:val="1"/>
          <w:color w:val="000000" w:themeColor="text1" w:themeTint="FF" w:themeShade="FF"/>
          <w:sz w:val="28"/>
          <w:szCs w:val="28"/>
          <w:u w:val="single"/>
        </w:rPr>
        <w:t>D</w:t>
      </w:r>
      <w:r w:rsidRPr="238AAFEA" w:rsidR="6E865D9F">
        <w:rPr>
          <w:rFonts w:ascii="Calibri" w:hAnsi="Calibri" w:eastAsia="Calibri" w:cs="Calibri"/>
          <w:b w:val="1"/>
          <w:bCs w:val="1"/>
          <w:color w:val="000000" w:themeColor="text1" w:themeTint="FF" w:themeShade="FF"/>
          <w:sz w:val="28"/>
          <w:szCs w:val="28"/>
          <w:u w:val="single"/>
        </w:rPr>
        <w:t>ivision</w:t>
      </w:r>
    </w:p>
    <w:p w:rsidR="2D9F38B1" w:rsidP="238AAFEA" w:rsidRDefault="2D9F38B1" w14:paraId="4ED735A1" w14:textId="26DCCD40">
      <w:pPr>
        <w:pStyle w:val="ListParagraph"/>
        <w:numPr>
          <w:ilvl w:val="0"/>
          <w:numId w:val="45"/>
        </w:numPr>
        <w:rPr>
          <w:rFonts w:eastAsia="游明朝" w:eastAsiaTheme="minorEastAsia"/>
          <w:b w:val="1"/>
          <w:bCs w:val="1"/>
          <w:color w:val="000000" w:themeColor="text1" w:themeTint="FF" w:themeShade="FF"/>
          <w:sz w:val="24"/>
          <w:szCs w:val="24"/>
          <w:u w:val="single"/>
        </w:rPr>
      </w:pPr>
      <w:r w:rsidRPr="238AAFEA" w:rsidR="2D9F38B1">
        <w:rPr>
          <w:rFonts w:ascii="Calibri" w:hAnsi="Calibri" w:eastAsia="Calibri" w:cs="Calibri"/>
          <w:b w:val="1"/>
          <w:bCs w:val="1"/>
          <w:color w:val="000000" w:themeColor="text1" w:themeTint="FF" w:themeShade="FF"/>
          <w:sz w:val="24"/>
          <w:szCs w:val="24"/>
          <w:u w:val="single"/>
        </w:rPr>
        <w:t>Robert Parker-Lak</w:t>
      </w:r>
    </w:p>
    <w:p w:rsidR="2D9F38B1" w:rsidP="238AAFEA" w:rsidRDefault="2D9F38B1" w14:paraId="377D9A9C" w14:textId="56158F12">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Industry Analysis</w:t>
      </w:r>
    </w:p>
    <w:p w:rsidR="2D9F38B1" w:rsidP="238AAFEA" w:rsidRDefault="2D9F38B1" w14:paraId="7F1ABFD6" w14:textId="6F7B6B2D">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The Stakeholders</w:t>
      </w:r>
    </w:p>
    <w:p w:rsidR="2D9F38B1" w:rsidP="238AAFEA" w:rsidRDefault="2D9F38B1" w14:paraId="2AFAA98C" w14:textId="66126FC4">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Stakeholder Analysis</w:t>
      </w:r>
    </w:p>
    <w:p w:rsidR="2D9F38B1" w:rsidP="238AAFEA" w:rsidRDefault="2D9F38B1" w14:paraId="04B6F542" w14:textId="37683C5F">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System Request</w:t>
      </w:r>
    </w:p>
    <w:p w:rsidR="2D9F38B1" w:rsidP="238AAFEA" w:rsidRDefault="2D9F38B1" w14:paraId="61F28AC7" w14:textId="795246A5">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Functional &amp; Non - Functional Requirements</w:t>
      </w:r>
    </w:p>
    <w:p w:rsidR="2D9F38B1" w:rsidP="238AAFEA" w:rsidRDefault="2D9F38B1" w14:paraId="2701CD88" w14:textId="21E5AA0D">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SWOT</w:t>
      </w:r>
    </w:p>
    <w:p w:rsidR="2D9F38B1" w:rsidP="238AAFEA" w:rsidRDefault="2D9F38B1" w14:paraId="557B7EC5" w14:textId="51BB7173">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Use Case Descriptions</w:t>
      </w:r>
    </w:p>
    <w:p w:rsidR="2D9F38B1" w:rsidP="238AAFEA" w:rsidRDefault="2D9F38B1" w14:paraId="7951C454" w14:textId="7F967F9C">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Preliminary Conceptual Model of the System Use Case</w:t>
      </w:r>
    </w:p>
    <w:p w:rsidR="2D9F38B1" w:rsidP="238AAFEA" w:rsidRDefault="2D9F38B1" w14:paraId="42C9E782" w14:textId="3C21C9EC">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Use Case Specifications and corresponding interface mock-ups</w:t>
      </w:r>
    </w:p>
    <w:p w:rsidR="2D9F38B1" w:rsidP="238AAFEA" w:rsidRDefault="2D9F38B1" w14:paraId="766702A5" w14:textId="3293C64F">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Interface Mock-ups</w:t>
      </w:r>
    </w:p>
    <w:p w:rsidR="2D9F38B1" w:rsidP="238AAFEA" w:rsidRDefault="2D9F38B1" w14:paraId="269572A5" w14:textId="73D9A26A">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Data Dictionary</w:t>
      </w:r>
    </w:p>
    <w:p w:rsidR="2D9F38B1" w:rsidP="238AAFEA" w:rsidRDefault="2D9F38B1" w14:paraId="777B7137" w14:textId="59F90E7E">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ERD or JSON model</w:t>
      </w:r>
    </w:p>
    <w:p w:rsidR="2D9F38B1" w:rsidP="238AAFEA" w:rsidRDefault="2D9F38B1" w14:paraId="135C6B5A" w14:textId="7E32FA5E">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Project Quality Management Plan</w:t>
      </w:r>
    </w:p>
    <w:p w:rsidR="2D9F38B1" w:rsidP="238AAFEA" w:rsidRDefault="2D9F38B1" w14:paraId="616594F0" w14:textId="7E314F21">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Project Communications Management Plan</w:t>
      </w:r>
    </w:p>
    <w:p w:rsidR="2D9F38B1" w:rsidP="238AAFEA" w:rsidRDefault="2D9F38B1" w14:paraId="48DA4625" w14:textId="6B40C063">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Risk Management Plan</w:t>
      </w:r>
    </w:p>
    <w:p w:rsidR="2D9F38B1" w:rsidP="238AAFEA" w:rsidRDefault="2D9F38B1" w14:paraId="3191F0C5" w14:textId="14033593">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Cost Benefit Analysis</w:t>
      </w:r>
    </w:p>
    <w:p w:rsidR="238AAFEA" w:rsidP="238AAFEA" w:rsidRDefault="238AAFEA" w14:paraId="6CF4F7BB" w14:textId="22971D49">
      <w:pPr>
        <w:pStyle w:val="Normal"/>
        <w:ind w:firstLine="720"/>
        <w:jc w:val="left"/>
        <w:rPr>
          <w:rFonts w:ascii="Calibri" w:hAnsi="Calibri" w:eastAsia="Calibri" w:cs="Calibri"/>
          <w:b w:val="0"/>
          <w:bCs w:val="0"/>
          <w:color w:val="000000" w:themeColor="text1" w:themeTint="FF" w:themeShade="FF"/>
          <w:sz w:val="24"/>
          <w:szCs w:val="24"/>
          <w:u w:val="none"/>
        </w:rPr>
      </w:pPr>
    </w:p>
    <w:p w:rsidR="2D9F38B1" w:rsidP="238AAFEA" w:rsidRDefault="2D9F38B1" w14:paraId="28EA433C" w14:textId="562B22DE">
      <w:pPr>
        <w:pStyle w:val="ListParagraph"/>
        <w:numPr>
          <w:ilvl w:val="0"/>
          <w:numId w:val="45"/>
        </w:numPr>
        <w:rPr>
          <w:rFonts w:eastAsia="游明朝" w:eastAsiaTheme="minorEastAsia"/>
          <w:color w:val="000000" w:themeColor="text1" w:themeTint="FF" w:themeShade="FF"/>
          <w:sz w:val="24"/>
          <w:szCs w:val="24"/>
        </w:rPr>
      </w:pPr>
      <w:r w:rsidRPr="238AAFEA" w:rsidR="2D9F38B1">
        <w:rPr>
          <w:rFonts w:ascii="Calibri" w:hAnsi="Calibri" w:eastAsia="Calibri" w:cs="Calibri"/>
          <w:b w:val="1"/>
          <w:bCs w:val="1"/>
          <w:color w:val="000000" w:themeColor="text1" w:themeTint="FF" w:themeShade="FF"/>
          <w:sz w:val="24"/>
          <w:szCs w:val="24"/>
          <w:u w:val="single"/>
        </w:rPr>
        <w:t xml:space="preserve">Andriy </w:t>
      </w:r>
      <w:proofErr w:type="spellStart"/>
      <w:r w:rsidRPr="238AAFEA" w:rsidR="2D9F38B1">
        <w:rPr>
          <w:rFonts w:ascii="Calibri" w:hAnsi="Calibri" w:eastAsia="Calibri" w:cs="Calibri"/>
          <w:b w:val="1"/>
          <w:bCs w:val="1"/>
          <w:color w:val="000000" w:themeColor="text1" w:themeTint="FF" w:themeShade="FF"/>
          <w:sz w:val="24"/>
          <w:szCs w:val="24"/>
          <w:u w:val="single"/>
        </w:rPr>
        <w:t>Ostapovych</w:t>
      </w:r>
      <w:proofErr w:type="spellEnd"/>
      <w:r w:rsidRPr="238AAFEA" w:rsidR="2D9F38B1">
        <w:rPr>
          <w:rFonts w:ascii="Calibri" w:hAnsi="Calibri" w:eastAsia="Calibri" w:cs="Calibri"/>
          <w:b w:val="1"/>
          <w:bCs w:val="1"/>
          <w:color w:val="000000" w:themeColor="text1" w:themeTint="FF" w:themeShade="FF"/>
          <w:sz w:val="24"/>
          <w:szCs w:val="24"/>
        </w:rPr>
        <w:t xml:space="preserve">  </w:t>
      </w:r>
    </w:p>
    <w:p w:rsidR="2D9F38B1" w:rsidP="238AAFEA" w:rsidRDefault="2D9F38B1" w14:paraId="6629FC92" w14:textId="4F5397E3">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Problem Statement</w:t>
      </w:r>
    </w:p>
    <w:p w:rsidR="2D9F38B1" w:rsidP="238AAFEA" w:rsidRDefault="2D9F38B1" w14:paraId="5BA26C80" w14:textId="405363B3">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Constraints/Business Rules</w:t>
      </w:r>
    </w:p>
    <w:p w:rsidR="2D9F38B1" w:rsidP="238AAFEA" w:rsidRDefault="2D9F38B1" w14:paraId="2732EECE" w14:textId="1A2C3F5F">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Functional &amp; Non - Functional Requirements</w:t>
      </w:r>
    </w:p>
    <w:p w:rsidR="2D9F38B1" w:rsidP="238AAFEA" w:rsidRDefault="2D9F38B1" w14:paraId="3210E5F5" w14:textId="244E9C2A">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SWOT</w:t>
      </w:r>
    </w:p>
    <w:p w:rsidR="2D9F38B1" w:rsidP="238AAFEA" w:rsidRDefault="2D9F38B1" w14:paraId="6C6B1C07" w14:textId="0B4F40C7">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 xml:space="preserve"> Business Use Case Diagrams</w:t>
      </w:r>
    </w:p>
    <w:p w:rsidR="2D9F38B1" w:rsidP="238AAFEA" w:rsidRDefault="2D9F38B1" w14:paraId="58A7225E" w14:textId="1B95318F">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DFDs</w:t>
      </w:r>
    </w:p>
    <w:p w:rsidR="2D9F38B1" w:rsidP="238AAFEA" w:rsidRDefault="2D9F38B1" w14:paraId="0C0ECEA4" w14:textId="2A099E69">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System Use Case Diagrams</w:t>
      </w:r>
    </w:p>
    <w:p w:rsidR="2D9F38B1" w:rsidP="238AAFEA" w:rsidRDefault="2D9F38B1" w14:paraId="5EB76E4B" w14:textId="2EC4A23E">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Domain Class Diagram</w:t>
      </w:r>
    </w:p>
    <w:p w:rsidR="2D9F38B1" w:rsidP="238AAFEA" w:rsidRDefault="2D9F38B1" w14:paraId="3DD31C99" w14:textId="1D316410">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Data Dictionary</w:t>
      </w:r>
    </w:p>
    <w:p w:rsidR="2D9F38B1" w:rsidP="238AAFEA" w:rsidRDefault="2D9F38B1" w14:paraId="5FB02440" w14:textId="4B5FB788">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ERD or JSON model</w:t>
      </w:r>
    </w:p>
    <w:p w:rsidR="2D9F38B1" w:rsidP="238AAFEA" w:rsidRDefault="2D9F38B1" w14:paraId="27160ED2" w14:textId="772AD01A">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Project Quality Management Plan</w:t>
      </w:r>
    </w:p>
    <w:p w:rsidR="2D9F38B1" w:rsidP="238AAFEA" w:rsidRDefault="2D9F38B1" w14:paraId="02C5A21C" w14:textId="527C5A8F">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Project Communications Management Plan</w:t>
      </w:r>
    </w:p>
    <w:p w:rsidR="2D9F38B1" w:rsidP="238AAFEA" w:rsidRDefault="2D9F38B1" w14:paraId="1ECA9834" w14:textId="1CF95F46">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Project Cost Estimate</w:t>
      </w:r>
    </w:p>
    <w:p w:rsidR="2D9F38B1" w:rsidP="238AAFEA" w:rsidRDefault="2D9F38B1" w14:paraId="2AD33DBB" w14:textId="38EBCFAB">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D9F38B1">
        <w:rPr>
          <w:rFonts w:ascii="Calibri" w:hAnsi="Calibri" w:eastAsia="Calibri" w:cs="Calibri"/>
          <w:b w:val="0"/>
          <w:bCs w:val="0"/>
          <w:color w:val="000000" w:themeColor="text1" w:themeTint="FF" w:themeShade="FF"/>
          <w:sz w:val="24"/>
          <w:szCs w:val="24"/>
          <w:u w:val="none"/>
        </w:rPr>
        <w:t>Cost Benefit Analysis</w:t>
      </w:r>
    </w:p>
    <w:p w:rsidR="238AAFEA" w:rsidP="238AAFEA" w:rsidRDefault="238AAFEA" w14:paraId="49487F09" w14:textId="5F0B9B01">
      <w:pPr>
        <w:pStyle w:val="Normal"/>
        <w:ind w:firstLine="720"/>
        <w:jc w:val="left"/>
        <w:rPr>
          <w:rFonts w:ascii="Calibri" w:hAnsi="Calibri" w:eastAsia="Calibri" w:cs="Calibri"/>
          <w:b w:val="0"/>
          <w:bCs w:val="0"/>
          <w:color w:val="000000" w:themeColor="text1" w:themeTint="FF" w:themeShade="FF"/>
          <w:sz w:val="24"/>
          <w:szCs w:val="24"/>
          <w:u w:val="none"/>
        </w:rPr>
      </w:pPr>
    </w:p>
    <w:p w:rsidR="22D49B57" w:rsidP="238AAFEA" w:rsidRDefault="22D49B57" w14:paraId="54C14405" w14:textId="07431512">
      <w:pPr>
        <w:pStyle w:val="ListParagraph"/>
        <w:numPr>
          <w:ilvl w:val="0"/>
          <w:numId w:val="45"/>
        </w:numPr>
        <w:spacing w:after="0"/>
        <w:rPr>
          <w:rFonts w:eastAsia="游明朝" w:eastAsiaTheme="minorEastAsia"/>
          <w:b w:val="1"/>
          <w:bCs w:val="1"/>
          <w:color w:val="000000" w:themeColor="text1" w:themeTint="FF" w:themeShade="FF"/>
          <w:sz w:val="24"/>
          <w:szCs w:val="24"/>
          <w:u w:val="single"/>
        </w:rPr>
      </w:pPr>
      <w:r w:rsidRPr="238AAFEA" w:rsidR="22D49B57">
        <w:rPr>
          <w:rFonts w:ascii="Calibri" w:hAnsi="Calibri" w:eastAsia="Calibri" w:cs="Calibri"/>
          <w:b w:val="1"/>
          <w:bCs w:val="1"/>
          <w:color w:val="000000" w:themeColor="text1" w:themeTint="FF" w:themeShade="FF"/>
          <w:sz w:val="24"/>
          <w:szCs w:val="24"/>
          <w:u w:val="single"/>
        </w:rPr>
        <w:t>Faramarz Hosseini</w:t>
      </w:r>
    </w:p>
    <w:p w:rsidR="22D49B57" w:rsidP="238AAFEA" w:rsidRDefault="22D49B57" w14:paraId="430D1C26" w14:textId="173597A5">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Feasibility Report</w:t>
      </w:r>
    </w:p>
    <w:p w:rsidR="22D49B57" w:rsidP="238AAFEA" w:rsidRDefault="22D49B57" w14:paraId="48010105" w14:textId="4CD95C1D">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PRJ566 Schedule</w:t>
      </w:r>
    </w:p>
    <w:p w:rsidR="22D49B57" w:rsidP="238AAFEA" w:rsidRDefault="22D49B57" w14:paraId="1942BE25" w14:textId="2C6AB215">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Stakeholder Analysis</w:t>
      </w:r>
    </w:p>
    <w:p w:rsidR="22D49B57" w:rsidP="238AAFEA" w:rsidRDefault="22D49B57" w14:paraId="59607141" w14:textId="09159CC2">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Functional &amp; Non - Functional Requirements</w:t>
      </w:r>
    </w:p>
    <w:p w:rsidR="22D49B57" w:rsidP="238AAFEA" w:rsidRDefault="22D49B57" w14:paraId="4AF2B715" w14:textId="2BA00950">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SWOT</w:t>
      </w:r>
    </w:p>
    <w:p w:rsidR="22D49B57" w:rsidP="238AAFEA" w:rsidRDefault="22D49B57" w14:paraId="4D8CFF53" w14:textId="010A5D8C">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Activity Diagram</w:t>
      </w:r>
    </w:p>
    <w:p w:rsidR="22D49B57" w:rsidP="238AAFEA" w:rsidRDefault="22D49B57" w14:paraId="1B607FB1" w14:textId="6B3F349F">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DFDs</w:t>
      </w:r>
    </w:p>
    <w:p w:rsidR="22D49B57" w:rsidP="238AAFEA" w:rsidRDefault="22D49B57" w14:paraId="6186B68A" w14:textId="7BD7697B">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System Use Case Diagrams</w:t>
      </w:r>
    </w:p>
    <w:p w:rsidR="22D49B57" w:rsidP="238AAFEA" w:rsidRDefault="22D49B57" w14:paraId="7E75DE7C" w14:textId="6F86D788">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Preliminary Conceptual Model of the System Use Case</w:t>
      </w:r>
    </w:p>
    <w:p w:rsidR="22D49B57" w:rsidP="238AAFEA" w:rsidRDefault="22D49B57" w14:paraId="516A3FB8" w14:textId="29383A10">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Domain Class Diagram</w:t>
      </w:r>
    </w:p>
    <w:p w:rsidR="22D49B57" w:rsidP="238AAFEA" w:rsidRDefault="22D49B57" w14:paraId="0C0A77DD" w14:textId="3B7349A0">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Data Dictionary</w:t>
      </w:r>
    </w:p>
    <w:p w:rsidR="22D49B57" w:rsidP="238AAFEA" w:rsidRDefault="22D49B57" w14:paraId="2AD4E5BC" w14:textId="05328C0D">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ERD or JSON model</w:t>
      </w:r>
    </w:p>
    <w:p w:rsidR="22D49B57" w:rsidP="238AAFEA" w:rsidRDefault="22D49B57" w14:paraId="2374C012" w14:textId="6825E5E4">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Project Quality Management Plan</w:t>
      </w:r>
    </w:p>
    <w:p w:rsidR="22D49B57" w:rsidP="238AAFEA" w:rsidRDefault="22D49B57" w14:paraId="3B7B870E" w14:textId="4178D3D9">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Project Communications Management Plan</w:t>
      </w:r>
    </w:p>
    <w:p w:rsidR="22D49B57" w:rsidP="238AAFEA" w:rsidRDefault="22D49B57" w14:paraId="7EDC4AA4" w14:textId="4B14DA66">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Implementation Schedule for PRJ666</w:t>
      </w:r>
    </w:p>
    <w:p w:rsidR="22D49B57" w:rsidP="238AAFEA" w:rsidRDefault="22D49B57" w14:paraId="4DC7A55E" w14:textId="3697790E">
      <w:pPr>
        <w:pStyle w:val="Normal"/>
        <w:ind w:firstLine="720"/>
        <w:jc w:val="left"/>
        <w:rPr>
          <w:rFonts w:ascii="Calibri" w:hAnsi="Calibri" w:eastAsia="Calibri" w:cs="Calibri"/>
          <w:b w:val="0"/>
          <w:bCs w:val="0"/>
          <w:color w:val="000000" w:themeColor="text1" w:themeTint="FF" w:themeShade="FF"/>
          <w:sz w:val="24"/>
          <w:szCs w:val="24"/>
          <w:u w:val="none"/>
        </w:rPr>
      </w:pPr>
      <w:r w:rsidRPr="238AAFEA" w:rsidR="22D49B57">
        <w:rPr>
          <w:rFonts w:ascii="Calibri" w:hAnsi="Calibri" w:eastAsia="Calibri" w:cs="Calibri"/>
          <w:b w:val="0"/>
          <w:bCs w:val="0"/>
          <w:color w:val="000000" w:themeColor="text1" w:themeTint="FF" w:themeShade="FF"/>
          <w:sz w:val="24"/>
          <w:szCs w:val="24"/>
          <w:u w:val="none"/>
        </w:rPr>
        <w:t>Work Breakdown Structure</w:t>
      </w:r>
    </w:p>
    <w:p w:rsidR="238AAFEA" w:rsidRDefault="238AAFEA" w14:paraId="52F9E2DB" w14:textId="44A34C48">
      <w:r>
        <w:br w:type="page"/>
      </w:r>
    </w:p>
    <w:p w:rsidR="0AE38151" w:rsidP="238AAFEA" w:rsidRDefault="0AE38151" w14:paraId="6290C938" w14:textId="7B5DEA72">
      <w:pPr>
        <w:pStyle w:val="Normal"/>
        <w:jc w:val="center"/>
        <w:rPr>
          <w:rFonts w:ascii="Calibri" w:hAnsi="Calibri" w:eastAsia="Calibri" w:cs="Calibri"/>
          <w:b w:val="1"/>
          <w:bCs w:val="1"/>
          <w:color w:val="000000" w:themeColor="text1" w:themeTint="FF" w:themeShade="FF"/>
          <w:sz w:val="28"/>
          <w:szCs w:val="28"/>
          <w:u w:val="single"/>
        </w:rPr>
      </w:pPr>
      <w:r w:rsidRPr="238AAFEA" w:rsidR="0AE38151">
        <w:rPr>
          <w:rFonts w:ascii="Calibri" w:hAnsi="Calibri" w:eastAsia="Calibri" w:cs="Calibri"/>
          <w:b w:val="1"/>
          <w:bCs w:val="1"/>
          <w:color w:val="000000" w:themeColor="text1" w:themeTint="FF" w:themeShade="FF"/>
          <w:sz w:val="28"/>
          <w:szCs w:val="28"/>
          <w:u w:val="single"/>
        </w:rPr>
        <w:t xml:space="preserve">PID </w:t>
      </w:r>
      <w:r w:rsidRPr="238AAFEA" w:rsidR="1C155689">
        <w:rPr>
          <w:rFonts w:ascii="Calibri" w:hAnsi="Calibri" w:eastAsia="Calibri" w:cs="Calibri"/>
          <w:b w:val="1"/>
          <w:bCs w:val="1"/>
          <w:color w:val="000000" w:themeColor="text1" w:themeTint="FF" w:themeShade="FF"/>
          <w:sz w:val="28"/>
          <w:szCs w:val="28"/>
          <w:u w:val="single"/>
        </w:rPr>
        <w:t>Revision</w:t>
      </w:r>
    </w:p>
    <w:p w:rsidR="1815B3A7" w:rsidP="238AAFEA" w:rsidRDefault="1815B3A7" w14:paraId="3EAB6F1B" w14:textId="67B66235">
      <w:pPr>
        <w:pStyle w:val="ListParagraph"/>
        <w:numPr>
          <w:ilvl w:val="0"/>
          <w:numId w:val="45"/>
        </w:numPr>
        <w:rPr>
          <w:rFonts w:eastAsia="游明朝" w:eastAsiaTheme="minorEastAsia"/>
          <w:b w:val="1"/>
          <w:bCs w:val="1"/>
          <w:color w:val="000000" w:themeColor="text1"/>
          <w:sz w:val="24"/>
          <w:szCs w:val="24"/>
          <w:u w:val="single"/>
        </w:rPr>
      </w:pPr>
      <w:r w:rsidRPr="238AAFEA" w:rsidR="3EF43FB8">
        <w:rPr>
          <w:rFonts w:ascii="Calibri" w:hAnsi="Calibri" w:eastAsia="Calibri" w:cs="Calibri"/>
          <w:b w:val="1"/>
          <w:bCs w:val="1"/>
          <w:color w:val="000000" w:themeColor="text1" w:themeTint="FF" w:themeShade="FF"/>
          <w:sz w:val="24"/>
          <w:szCs w:val="24"/>
          <w:u w:val="single"/>
        </w:rPr>
        <w:t>Robert Parker-Lak</w:t>
      </w:r>
    </w:p>
    <w:p w:rsidR="3EF43FB8" w:rsidP="238AAFEA" w:rsidRDefault="3EF43FB8" w14:paraId="024CE8F8" w14:textId="3C7682F5">
      <w:pPr>
        <w:ind w:firstLine="720"/>
        <w:rPr>
          <w:rFonts w:ascii="Calibri" w:hAnsi="Calibri" w:eastAsia="Calibri" w:cs="Calibri"/>
          <w:color w:val="000000" w:themeColor="text1" w:themeTint="FF" w:themeShade="FF"/>
          <w:sz w:val="24"/>
          <w:szCs w:val="24"/>
        </w:rPr>
      </w:pPr>
      <w:r w:rsidRPr="238AAFEA" w:rsidR="3EF43FB8">
        <w:rPr>
          <w:rFonts w:ascii="Calibri" w:hAnsi="Calibri" w:eastAsia="Calibri" w:cs="Calibri"/>
          <w:color w:val="000000" w:themeColor="text1" w:themeTint="FF" w:themeShade="FF"/>
          <w:sz w:val="24"/>
          <w:szCs w:val="24"/>
        </w:rPr>
        <w:t>Added 10 Use Case Description</w:t>
      </w:r>
      <w:r w:rsidRPr="238AAFEA" w:rsidR="56746C88">
        <w:rPr>
          <w:rFonts w:ascii="Calibri" w:hAnsi="Calibri" w:eastAsia="Calibri" w:cs="Calibri"/>
          <w:color w:val="000000" w:themeColor="text1" w:themeTint="FF" w:themeShade="FF"/>
          <w:sz w:val="24"/>
          <w:szCs w:val="24"/>
        </w:rPr>
        <w:t>s</w:t>
      </w:r>
    </w:p>
    <w:p w:rsidR="1815B3A7" w:rsidP="238AAFEA" w:rsidRDefault="1815B3A7" w14:paraId="10CBCF6A" w14:textId="2FDDC273">
      <w:pPr>
        <w:ind w:firstLine="720"/>
        <w:rPr>
          <w:rFonts w:ascii="Calibri" w:hAnsi="Calibri" w:eastAsia="Calibri" w:cs="Calibri"/>
          <w:color w:val="000000" w:themeColor="text1"/>
          <w:sz w:val="24"/>
          <w:szCs w:val="24"/>
        </w:rPr>
      </w:pPr>
      <w:r w:rsidRPr="238AAFEA" w:rsidR="3EF43FB8">
        <w:rPr>
          <w:rFonts w:ascii="Calibri" w:hAnsi="Calibri" w:eastAsia="Calibri" w:cs="Calibri"/>
          <w:color w:val="000000" w:themeColor="text1" w:themeTint="FF" w:themeShade="FF"/>
          <w:sz w:val="24"/>
          <w:szCs w:val="24"/>
        </w:rPr>
        <w:t xml:space="preserve">Revised the text from </w:t>
      </w:r>
      <w:r w:rsidRPr="238AAFEA" w:rsidR="3CC700C8">
        <w:rPr>
          <w:rFonts w:ascii="Calibri" w:hAnsi="Calibri" w:eastAsia="Calibri" w:cs="Calibri"/>
          <w:color w:val="000000" w:themeColor="text1" w:themeTint="FF" w:themeShade="FF"/>
          <w:sz w:val="24"/>
          <w:szCs w:val="24"/>
        </w:rPr>
        <w:t>Introductions to SWOT Justification</w:t>
      </w:r>
    </w:p>
    <w:p w:rsidR="256D236E" w:rsidP="238AAFEA" w:rsidRDefault="256D236E" w14:paraId="3009F93B" w14:textId="59E234DD">
      <w:pPr>
        <w:ind w:firstLine="720"/>
        <w:rPr>
          <w:rFonts w:ascii="Calibri" w:hAnsi="Calibri" w:eastAsia="Calibri" w:cs="Calibri"/>
          <w:color w:val="000000" w:themeColor="text1"/>
          <w:sz w:val="24"/>
          <w:szCs w:val="24"/>
        </w:rPr>
      </w:pPr>
    </w:p>
    <w:p w:rsidR="79E1630D" w:rsidP="238AAFEA" w:rsidRDefault="79E1630D" w14:paraId="11394F10" w14:textId="562B22DE">
      <w:pPr>
        <w:pStyle w:val="ListParagraph"/>
        <w:numPr>
          <w:ilvl w:val="0"/>
          <w:numId w:val="45"/>
        </w:numPr>
        <w:rPr>
          <w:rFonts w:eastAsia="游明朝" w:eastAsiaTheme="minorEastAsia"/>
          <w:color w:val="000000" w:themeColor="text1"/>
          <w:sz w:val="24"/>
          <w:szCs w:val="24"/>
        </w:rPr>
      </w:pPr>
      <w:r w:rsidRPr="238AAFEA" w:rsidR="3CC700C8">
        <w:rPr>
          <w:rFonts w:ascii="Calibri" w:hAnsi="Calibri" w:eastAsia="Calibri" w:cs="Calibri"/>
          <w:b w:val="1"/>
          <w:bCs w:val="1"/>
          <w:color w:val="000000" w:themeColor="text1" w:themeTint="FF" w:themeShade="FF"/>
          <w:sz w:val="24"/>
          <w:szCs w:val="24"/>
          <w:u w:val="single"/>
        </w:rPr>
        <w:t xml:space="preserve">Andriy </w:t>
      </w:r>
      <w:proofErr w:type="spellStart"/>
      <w:r w:rsidRPr="238AAFEA" w:rsidR="3CC700C8">
        <w:rPr>
          <w:rFonts w:ascii="Calibri" w:hAnsi="Calibri" w:eastAsia="Calibri" w:cs="Calibri"/>
          <w:b w:val="1"/>
          <w:bCs w:val="1"/>
          <w:color w:val="000000" w:themeColor="text1" w:themeTint="FF" w:themeShade="FF"/>
          <w:sz w:val="24"/>
          <w:szCs w:val="24"/>
          <w:u w:val="single"/>
        </w:rPr>
        <w:t>Ostapovych</w:t>
      </w:r>
      <w:proofErr w:type="spellEnd"/>
      <w:r w:rsidRPr="238AAFEA" w:rsidR="3CC700C8">
        <w:rPr>
          <w:rFonts w:ascii="Calibri" w:hAnsi="Calibri" w:eastAsia="Calibri" w:cs="Calibri"/>
          <w:b w:val="1"/>
          <w:bCs w:val="1"/>
          <w:color w:val="000000" w:themeColor="text1" w:themeTint="FF" w:themeShade="FF"/>
          <w:sz w:val="24"/>
          <w:szCs w:val="24"/>
        </w:rPr>
        <w:t xml:space="preserve">  </w:t>
      </w:r>
    </w:p>
    <w:p w:rsidR="11E0ED1E" w:rsidP="238AAFEA" w:rsidRDefault="11E0ED1E" w14:paraId="4950672B" w14:textId="2FEB3BC0">
      <w:pPr>
        <w:ind w:firstLine="720"/>
        <w:rPr>
          <w:rFonts w:ascii="Calibri" w:hAnsi="Calibri" w:eastAsia="Calibri" w:cs="Calibri"/>
          <w:color w:val="000000" w:themeColor="text1"/>
          <w:sz w:val="24"/>
          <w:szCs w:val="24"/>
        </w:rPr>
      </w:pPr>
      <w:r w:rsidRPr="238AAFEA" w:rsidR="4426620F">
        <w:rPr>
          <w:rFonts w:ascii="Calibri" w:hAnsi="Calibri" w:eastAsia="Calibri" w:cs="Calibri"/>
          <w:color w:val="000000" w:themeColor="text1" w:themeTint="FF" w:themeShade="FF"/>
          <w:sz w:val="24"/>
          <w:szCs w:val="24"/>
        </w:rPr>
        <w:t>Added 10 Use Case Diagrams</w:t>
      </w:r>
    </w:p>
    <w:p w:rsidR="5439B774" w:rsidP="238AAFEA" w:rsidRDefault="5439B774" w14:paraId="272206B9" w14:textId="23117608">
      <w:pPr>
        <w:ind w:firstLine="720"/>
        <w:rPr>
          <w:rFonts w:ascii="Calibri" w:hAnsi="Calibri" w:eastAsia="Calibri" w:cs="Calibri"/>
          <w:color w:val="000000" w:themeColor="text1"/>
          <w:sz w:val="24"/>
          <w:szCs w:val="24"/>
        </w:rPr>
      </w:pPr>
      <w:r w:rsidRPr="238AAFEA" w:rsidR="26117966">
        <w:rPr>
          <w:rFonts w:ascii="Calibri" w:hAnsi="Calibri" w:eastAsia="Calibri" w:cs="Calibri"/>
          <w:color w:val="000000" w:themeColor="text1" w:themeTint="FF" w:themeShade="FF"/>
          <w:sz w:val="24"/>
          <w:szCs w:val="24"/>
        </w:rPr>
        <w:t>Revised the text from Introductions to SWOT Justification</w:t>
      </w:r>
    </w:p>
    <w:p w:rsidR="5439B774" w:rsidP="238AAFEA" w:rsidRDefault="5439B774" w14:paraId="5D2AA2D2" w14:textId="32E920B7">
      <w:pPr>
        <w:ind w:firstLine="720"/>
        <w:rPr>
          <w:rFonts w:ascii="Calibri" w:hAnsi="Calibri" w:eastAsia="Calibri" w:cs="Calibri"/>
          <w:color w:val="000000" w:themeColor="text1"/>
          <w:sz w:val="24"/>
          <w:szCs w:val="24"/>
        </w:rPr>
      </w:pPr>
      <w:r w:rsidRPr="238AAFEA" w:rsidR="26117966">
        <w:rPr>
          <w:rFonts w:ascii="Calibri" w:hAnsi="Calibri" w:eastAsia="Calibri" w:cs="Calibri"/>
          <w:color w:val="000000" w:themeColor="text1" w:themeTint="FF" w:themeShade="FF"/>
          <w:sz w:val="24"/>
          <w:szCs w:val="24"/>
        </w:rPr>
        <w:t xml:space="preserve">Added 6 </w:t>
      </w:r>
      <w:r w:rsidRPr="238AAFEA" w:rsidR="76FDF84B">
        <w:rPr>
          <w:rFonts w:ascii="Calibri" w:hAnsi="Calibri" w:eastAsia="Calibri" w:cs="Calibri"/>
          <w:color w:val="000000" w:themeColor="text1" w:themeTint="FF" w:themeShade="FF"/>
          <w:sz w:val="24"/>
          <w:szCs w:val="24"/>
        </w:rPr>
        <w:t>Interface Mock-ups</w:t>
      </w:r>
    </w:p>
    <w:p w:rsidR="77688480" w:rsidP="238AAFEA" w:rsidRDefault="2CD4671A" w14:paraId="06C0FC35" w14:textId="07431512">
      <w:pPr>
        <w:pStyle w:val="ListParagraph"/>
        <w:numPr>
          <w:ilvl w:val="0"/>
          <w:numId w:val="45"/>
        </w:numPr>
        <w:spacing w:after="0"/>
        <w:rPr>
          <w:rFonts w:eastAsia="游明朝" w:eastAsiaTheme="minorEastAsia"/>
          <w:b w:val="1"/>
          <w:bCs w:val="1"/>
          <w:color w:val="000000" w:themeColor="text1"/>
          <w:sz w:val="24"/>
          <w:szCs w:val="24"/>
          <w:u w:val="single"/>
        </w:rPr>
      </w:pPr>
      <w:r w:rsidRPr="238AAFEA" w:rsidR="6E865D9F">
        <w:rPr>
          <w:rFonts w:ascii="Calibri" w:hAnsi="Calibri" w:eastAsia="Calibri" w:cs="Calibri"/>
          <w:b w:val="1"/>
          <w:bCs w:val="1"/>
          <w:color w:val="000000" w:themeColor="text1" w:themeTint="FF" w:themeShade="FF"/>
          <w:sz w:val="24"/>
          <w:szCs w:val="24"/>
          <w:u w:val="single"/>
        </w:rPr>
        <w:t>Faramarz Hosseini</w:t>
      </w:r>
    </w:p>
    <w:p w:rsidR="77688480" w:rsidP="238AAFEA" w:rsidRDefault="11143177" w14:paraId="46C8FB2E" w14:textId="4B1A0EE0">
      <w:pPr>
        <w:spacing w:after="0"/>
        <w:ind w:firstLine="720"/>
        <w:rPr>
          <w:rFonts w:ascii="Calibri" w:hAnsi="Calibri" w:eastAsia="Calibri" w:cs="Calibri"/>
          <w:color w:val="000000" w:themeColor="text1"/>
          <w:sz w:val="24"/>
          <w:szCs w:val="24"/>
        </w:rPr>
      </w:pPr>
      <w:r w:rsidRPr="238AAFEA" w:rsidR="683C8B52">
        <w:rPr>
          <w:rFonts w:ascii="Calibri" w:hAnsi="Calibri" w:eastAsia="Calibri" w:cs="Calibri"/>
          <w:color w:val="000000" w:themeColor="text1" w:themeTint="FF" w:themeShade="FF"/>
          <w:sz w:val="24"/>
          <w:szCs w:val="24"/>
        </w:rPr>
        <w:t xml:space="preserve">Added </w:t>
      </w:r>
      <w:r w:rsidRPr="238AAFEA" w:rsidR="07401681">
        <w:rPr>
          <w:rFonts w:ascii="Calibri" w:hAnsi="Calibri" w:eastAsia="Calibri" w:cs="Calibri"/>
          <w:color w:val="000000" w:themeColor="text1" w:themeTint="FF" w:themeShade="FF"/>
          <w:sz w:val="24"/>
          <w:szCs w:val="24"/>
        </w:rPr>
        <w:t xml:space="preserve">1 </w:t>
      </w:r>
      <w:r w:rsidRPr="238AAFEA" w:rsidR="617EFA2F">
        <w:rPr>
          <w:rFonts w:ascii="Calibri" w:hAnsi="Calibri" w:eastAsia="Calibri" w:cs="Calibri"/>
          <w:color w:val="000000" w:themeColor="text1" w:themeTint="FF" w:themeShade="FF"/>
          <w:sz w:val="24"/>
          <w:szCs w:val="24"/>
        </w:rPr>
        <w:t>U</w:t>
      </w:r>
      <w:r w:rsidRPr="238AAFEA" w:rsidR="07401681">
        <w:rPr>
          <w:rFonts w:ascii="Calibri" w:hAnsi="Calibri" w:eastAsia="Calibri" w:cs="Calibri"/>
          <w:color w:val="000000" w:themeColor="text1" w:themeTint="FF" w:themeShade="FF"/>
          <w:sz w:val="24"/>
          <w:szCs w:val="24"/>
        </w:rPr>
        <w:t xml:space="preserve">se </w:t>
      </w:r>
      <w:r w:rsidRPr="238AAFEA" w:rsidR="1AF34915">
        <w:rPr>
          <w:rFonts w:ascii="Calibri" w:hAnsi="Calibri" w:eastAsia="Calibri" w:cs="Calibri"/>
          <w:color w:val="000000" w:themeColor="text1" w:themeTint="FF" w:themeShade="FF"/>
          <w:sz w:val="24"/>
          <w:szCs w:val="24"/>
        </w:rPr>
        <w:t>C</w:t>
      </w:r>
      <w:r w:rsidRPr="238AAFEA" w:rsidR="07401681">
        <w:rPr>
          <w:rFonts w:ascii="Calibri" w:hAnsi="Calibri" w:eastAsia="Calibri" w:cs="Calibri"/>
          <w:color w:val="000000" w:themeColor="text1" w:themeTint="FF" w:themeShade="FF"/>
          <w:sz w:val="24"/>
          <w:szCs w:val="24"/>
        </w:rPr>
        <w:t xml:space="preserve">ase </w:t>
      </w:r>
      <w:r w:rsidRPr="238AAFEA" w:rsidR="0C2576E6">
        <w:rPr>
          <w:rFonts w:ascii="Calibri" w:hAnsi="Calibri" w:eastAsia="Calibri" w:cs="Calibri"/>
          <w:color w:val="000000" w:themeColor="text1" w:themeTint="FF" w:themeShade="FF"/>
          <w:sz w:val="24"/>
          <w:szCs w:val="24"/>
        </w:rPr>
        <w:t>D</w:t>
      </w:r>
      <w:r w:rsidRPr="238AAFEA" w:rsidR="07401681">
        <w:rPr>
          <w:rFonts w:ascii="Calibri" w:hAnsi="Calibri" w:eastAsia="Calibri" w:cs="Calibri"/>
          <w:color w:val="000000" w:themeColor="text1" w:themeTint="FF" w:themeShade="FF"/>
          <w:sz w:val="24"/>
          <w:szCs w:val="24"/>
        </w:rPr>
        <w:t>iagram</w:t>
      </w:r>
    </w:p>
    <w:p w:rsidR="77688480" w:rsidP="238AAFEA" w:rsidRDefault="7B767CBB" w14:paraId="5B18821C" w14:textId="59ACDA1D">
      <w:pPr>
        <w:spacing w:after="0"/>
        <w:ind w:firstLine="720"/>
        <w:rPr>
          <w:rFonts w:ascii="Calibri" w:hAnsi="Calibri" w:eastAsia="Calibri" w:cs="Calibri"/>
          <w:color w:val="000000" w:themeColor="text1"/>
          <w:sz w:val="24"/>
          <w:szCs w:val="24"/>
        </w:rPr>
      </w:pPr>
      <w:r w:rsidRPr="238AAFEA" w:rsidR="49924A3B">
        <w:rPr>
          <w:rFonts w:ascii="Calibri" w:hAnsi="Calibri" w:eastAsia="Calibri" w:cs="Calibri"/>
          <w:color w:val="000000" w:themeColor="text1" w:themeTint="FF" w:themeShade="FF"/>
          <w:sz w:val="24"/>
          <w:szCs w:val="24"/>
        </w:rPr>
        <w:t xml:space="preserve">Added </w:t>
      </w:r>
      <w:r w:rsidRPr="238AAFEA" w:rsidR="07401681">
        <w:rPr>
          <w:rFonts w:ascii="Calibri" w:hAnsi="Calibri" w:eastAsia="Calibri" w:cs="Calibri"/>
          <w:color w:val="000000" w:themeColor="text1" w:themeTint="FF" w:themeShade="FF"/>
          <w:sz w:val="24"/>
          <w:szCs w:val="24"/>
        </w:rPr>
        <w:t xml:space="preserve">1 Use Case </w:t>
      </w:r>
      <w:r w:rsidRPr="238AAFEA" w:rsidR="0A04E9D3">
        <w:rPr>
          <w:rFonts w:ascii="Calibri" w:hAnsi="Calibri" w:eastAsia="Calibri" w:cs="Calibri"/>
          <w:color w:val="000000" w:themeColor="text1" w:themeTint="FF" w:themeShade="FF"/>
          <w:sz w:val="24"/>
          <w:szCs w:val="24"/>
        </w:rPr>
        <w:t>Description</w:t>
      </w:r>
    </w:p>
    <w:p w:rsidR="5EB964E5" w:rsidP="238AAFEA" w:rsidRDefault="523625C1" w14:paraId="329E1DD0" w14:textId="7A47D387">
      <w:pPr>
        <w:spacing w:after="0"/>
        <w:ind w:firstLine="720"/>
        <w:rPr>
          <w:rFonts w:ascii="Calibri" w:hAnsi="Calibri" w:eastAsia="Calibri" w:cs="Calibri"/>
          <w:color w:val="000000" w:themeColor="text1"/>
          <w:sz w:val="24"/>
          <w:szCs w:val="24"/>
        </w:rPr>
      </w:pPr>
      <w:r w:rsidRPr="238AAFEA" w:rsidR="2BDD563D">
        <w:rPr>
          <w:rFonts w:ascii="Calibri" w:hAnsi="Calibri" w:eastAsia="Calibri" w:cs="Calibri"/>
          <w:color w:val="000000" w:themeColor="text1" w:themeTint="FF" w:themeShade="FF"/>
          <w:sz w:val="24"/>
          <w:szCs w:val="24"/>
        </w:rPr>
        <w:t xml:space="preserve">Added </w:t>
      </w:r>
      <w:r w:rsidRPr="238AAFEA" w:rsidR="0A04E9D3">
        <w:rPr>
          <w:rFonts w:ascii="Calibri" w:hAnsi="Calibri" w:eastAsia="Calibri" w:cs="Calibri"/>
          <w:color w:val="000000" w:themeColor="text1" w:themeTint="FF" w:themeShade="FF"/>
          <w:sz w:val="24"/>
          <w:szCs w:val="24"/>
        </w:rPr>
        <w:t>3 Data Dictionaries</w:t>
      </w:r>
    </w:p>
    <w:p w:rsidRPr="0017633B" w:rsidR="0017633B" w:rsidP="238AAFEA" w:rsidRDefault="3C4865DF" w14:paraId="51C68083" w14:textId="63F0B989">
      <w:pPr>
        <w:spacing w:after="0"/>
        <w:ind w:firstLine="720"/>
        <w:rPr>
          <w:rFonts w:ascii="Calibri" w:hAnsi="Calibri" w:eastAsia="Calibri" w:cs="Calibri"/>
          <w:color w:val="000000" w:themeColor="text1"/>
          <w:sz w:val="24"/>
          <w:szCs w:val="24"/>
        </w:rPr>
      </w:pPr>
      <w:r w:rsidRPr="238AAFEA" w:rsidR="3E2A5873">
        <w:rPr>
          <w:rFonts w:ascii="Calibri" w:hAnsi="Calibri" w:eastAsia="Calibri" w:cs="Calibri"/>
          <w:color w:val="000000" w:themeColor="text1" w:themeTint="FF" w:themeShade="FF"/>
          <w:sz w:val="24"/>
          <w:szCs w:val="24"/>
        </w:rPr>
        <w:t xml:space="preserve">Added </w:t>
      </w:r>
      <w:r w:rsidRPr="238AAFEA" w:rsidR="42C23850">
        <w:rPr>
          <w:rFonts w:ascii="Calibri" w:hAnsi="Calibri" w:eastAsia="Calibri" w:cs="Calibri"/>
          <w:color w:val="000000" w:themeColor="text1" w:themeTint="FF" w:themeShade="FF"/>
          <w:sz w:val="24"/>
          <w:szCs w:val="24"/>
        </w:rPr>
        <w:t>Screen Shots</w:t>
      </w:r>
    </w:p>
    <w:p w:rsidR="59A9CEAE" w:rsidP="238AAFEA" w:rsidRDefault="59A9CEAE" w14:paraId="7528DFDC" w14:textId="2CF051FF">
      <w:pPr>
        <w:spacing w:after="0"/>
        <w:ind w:firstLine="720"/>
        <w:rPr>
          <w:rFonts w:ascii="Calibri" w:hAnsi="Calibri" w:eastAsia="Calibri" w:cs="Calibri"/>
          <w:color w:val="000000" w:themeColor="text1"/>
          <w:sz w:val="24"/>
          <w:szCs w:val="24"/>
        </w:rPr>
      </w:pPr>
      <w:r w:rsidRPr="238AAFEA" w:rsidR="72EA0EE5">
        <w:rPr>
          <w:rFonts w:ascii="Calibri" w:hAnsi="Calibri" w:eastAsia="Calibri" w:cs="Calibri"/>
          <w:color w:val="000000" w:themeColor="text1" w:themeTint="FF" w:themeShade="FF"/>
          <w:sz w:val="24"/>
          <w:szCs w:val="24"/>
        </w:rPr>
        <w:t xml:space="preserve">Added </w:t>
      </w:r>
      <w:r w:rsidRPr="238AAFEA" w:rsidR="42C23850">
        <w:rPr>
          <w:rFonts w:ascii="Calibri" w:hAnsi="Calibri" w:eastAsia="Calibri" w:cs="Calibri"/>
          <w:color w:val="000000" w:themeColor="text1" w:themeTint="FF" w:themeShade="FF"/>
          <w:sz w:val="24"/>
          <w:szCs w:val="24"/>
        </w:rPr>
        <w:t>PRJ666 Schedule</w:t>
      </w:r>
    </w:p>
    <w:p w:rsidR="256D236E" w:rsidP="256D236E" w:rsidRDefault="256D236E" w14:paraId="47432044" w14:textId="2FBDCE9E">
      <w:pPr>
        <w:spacing w:after="0"/>
        <w:ind w:firstLine="720"/>
        <w:rPr>
          <w:rFonts w:ascii="Calibri" w:hAnsi="Calibri" w:eastAsia="Calibri" w:cs="Calibri"/>
          <w:color w:val="000000" w:themeColor="text1"/>
          <w:sz w:val="28"/>
          <w:szCs w:val="28"/>
        </w:rPr>
      </w:pPr>
    </w:p>
    <w:p w:rsidR="4E953D3D" w:rsidP="238AAFEA" w:rsidRDefault="4E953D3D" w14:paraId="01FEDED4" w14:textId="2DC86F41">
      <w:pPr>
        <w:pStyle w:val="Normal"/>
        <w:spacing w:after="0"/>
        <w:ind w:firstLine="720"/>
        <w:jc w:val="center"/>
        <w:rPr>
          <w:rFonts w:ascii="Calibri" w:hAnsi="Calibri" w:eastAsia="Calibri" w:cs="Calibri"/>
          <w:color w:val="000000" w:themeColor="text1" w:themeTint="FF" w:themeShade="FF"/>
          <w:sz w:val="28"/>
          <w:szCs w:val="28"/>
        </w:rPr>
      </w:pPr>
      <w:r w:rsidRPr="238AAFEA" w:rsidR="4E953D3D">
        <w:rPr>
          <w:rFonts w:ascii="Calibri" w:hAnsi="Calibri" w:eastAsia="Calibri" w:cs="Calibri"/>
          <w:b w:val="1"/>
          <w:bCs w:val="1"/>
          <w:color w:val="000000" w:themeColor="text1" w:themeTint="FF" w:themeShade="FF"/>
          <w:sz w:val="28"/>
          <w:szCs w:val="28"/>
          <w:u w:val="single"/>
        </w:rPr>
        <w:t>Research Sources</w:t>
      </w:r>
    </w:p>
    <w:p w:rsidR="238AAFEA" w:rsidP="238AAFEA" w:rsidRDefault="238AAFEA" w14:paraId="561AFD0A" w14:textId="2395B001">
      <w:pPr>
        <w:pStyle w:val="Normal"/>
        <w:spacing w:after="0"/>
        <w:ind w:left="720"/>
        <w:jc w:val="left"/>
        <w:rPr>
          <w:rFonts w:ascii="Calibri" w:hAnsi="Calibri" w:eastAsia="Calibri" w:cs="Calibri"/>
          <w:b w:val="1"/>
          <w:bCs w:val="1"/>
          <w:color w:val="000000" w:themeColor="text1" w:themeTint="FF" w:themeShade="FF"/>
          <w:sz w:val="28"/>
          <w:szCs w:val="28"/>
          <w:u w:val="single"/>
        </w:rPr>
      </w:pPr>
    </w:p>
    <w:p w:rsidR="50ABC9EC" w:rsidP="238AAFEA" w:rsidRDefault="50ABC9EC" w14:paraId="1F2E2728" w14:textId="6CBFB618">
      <w:pPr>
        <w:pStyle w:val="ListParagraph"/>
        <w:numPr>
          <w:ilvl w:val="1"/>
          <w:numId w:val="46"/>
        </w:numPr>
        <w:jc w:val="left"/>
        <w:rPr>
          <w:rFonts w:ascii="Symbol" w:hAnsi="Symbol" w:eastAsia="Symbol" w:cs="Symbol" w:asciiTheme="minorAscii" w:hAnsiTheme="minorAscii" w:eastAsiaTheme="minorAscii" w:cstheme="minorAscii"/>
          <w:sz w:val="24"/>
          <w:szCs w:val="24"/>
        </w:rPr>
      </w:pPr>
      <w:r w:rsidRPr="238AAFEA" w:rsidR="50ABC9EC">
        <w:rPr>
          <w:noProof w:val="0"/>
          <w:sz w:val="24"/>
          <w:szCs w:val="24"/>
          <w:lang w:val="en-CA"/>
        </w:rPr>
        <w:t xml:space="preserve">Mobile Vs. Desktop Internet Usage - </w:t>
      </w:r>
      <w:hyperlink r:id="Ra62d46b6394d45c9">
        <w:r w:rsidRPr="238AAFEA" w:rsidR="50ABC9EC">
          <w:rPr>
            <w:rStyle w:val="Hyperlink"/>
            <w:noProof w:val="0"/>
            <w:sz w:val="24"/>
            <w:szCs w:val="24"/>
            <w:lang w:val="en-CA"/>
          </w:rPr>
          <w:t>https://www.broadbandsearch.net/blog/mobile-desktop-internet-usage-statistics</w:t>
        </w:r>
      </w:hyperlink>
      <w:r w:rsidRPr="238AAFEA" w:rsidR="50ABC9EC">
        <w:rPr>
          <w:noProof w:val="0"/>
          <w:sz w:val="24"/>
          <w:szCs w:val="24"/>
          <w:lang w:val="en-CA"/>
        </w:rPr>
        <w:t xml:space="preserve"> </w:t>
      </w:r>
      <w:r w:rsidRPr="238AAFEA" w:rsidR="50ABC9EC">
        <w:rPr>
          <w:noProof w:val="0"/>
          <w:sz w:val="24"/>
          <w:szCs w:val="24"/>
          <w:lang w:val="en-CA"/>
        </w:rPr>
        <w:t xml:space="preserve"> </w:t>
      </w:r>
    </w:p>
    <w:p w:rsidR="7FA82355" w:rsidP="238AAFEA" w:rsidRDefault="7FA82355" w14:paraId="6C3DC0BA" w14:textId="42CFC3FC">
      <w:pPr>
        <w:pStyle w:val="ListParagraph"/>
        <w:numPr>
          <w:ilvl w:val="1"/>
          <w:numId w:val="46"/>
        </w:numPr>
        <w:jc w:val="left"/>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CA"/>
        </w:rPr>
      </w:pPr>
      <w:hyperlink r:id="R50ed3694930f4cd8">
        <w:r w:rsidRPr="238AAFEA" w:rsidR="7FA82355">
          <w:rPr>
            <w:rStyle w:val="Hyperlink"/>
            <w:noProof w:val="0"/>
            <w:lang w:val="en-CA"/>
          </w:rPr>
          <w:t>https://www.reddit.com/r/gamedev/comments/28td8c/how_are_databases_used_in_games/</w:t>
        </w:r>
      </w:hyperlink>
    </w:p>
    <w:p w:rsidR="68862A99" w:rsidP="238AAFEA" w:rsidRDefault="68862A99" w14:paraId="1C8D1634" w14:textId="53204676">
      <w:pPr>
        <w:pStyle w:val="ListParagraph"/>
        <w:numPr>
          <w:ilvl w:val="1"/>
          <w:numId w:val="46"/>
        </w:numPr>
        <w:jc w:val="left"/>
        <w:rPr>
          <w:b w:val="0"/>
          <w:bCs w:val="0"/>
          <w:noProof w:val="0"/>
          <w:color w:val="000000" w:themeColor="text1" w:themeTint="FF" w:themeShade="FF"/>
          <w:sz w:val="22"/>
          <w:szCs w:val="22"/>
          <w:lang w:val="en-CA"/>
        </w:rPr>
      </w:pPr>
      <w:proofErr w:type="spellStart"/>
      <w:r w:rsidRPr="238AAFEA" w:rsidR="68862A99">
        <w:rPr>
          <w:noProof w:val="0"/>
          <w:lang w:val="en-CA"/>
        </w:rPr>
        <w:t>StackOverflow</w:t>
      </w:r>
      <w:proofErr w:type="spellEnd"/>
      <w:r w:rsidRPr="238AAFEA" w:rsidR="68862A99">
        <w:rPr>
          <w:noProof w:val="0"/>
          <w:lang w:val="en-CA"/>
        </w:rPr>
        <w:t xml:space="preserve"> – research on databases vs arrays</w:t>
      </w:r>
    </w:p>
    <w:p w:rsidR="52B19B48" w:rsidP="238AAFEA" w:rsidRDefault="52B19B48" w14:paraId="38EA4DF5" w14:textId="52FB3A35">
      <w:pPr>
        <w:pStyle w:val="ListParagraph"/>
        <w:numPr>
          <w:ilvl w:val="1"/>
          <w:numId w:val="46"/>
        </w:numPr>
        <w:jc w:val="left"/>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CA"/>
        </w:rPr>
      </w:pPr>
      <w:hyperlink r:id="R6ec4ccf795274f3d">
        <w:r w:rsidRPr="238AAFEA" w:rsidR="52B19B48">
          <w:rPr>
            <w:rStyle w:val="Hyperlink"/>
            <w:noProof w:val="0"/>
            <w:lang w:val="en-CA"/>
          </w:rPr>
          <w:t>https://www.projectengineer.net/tutorials/pmp-exam-tutorial/project-communications-management/</w:t>
        </w:r>
      </w:hyperlink>
      <w:r w:rsidRPr="238AAFEA" w:rsidR="5986FA56">
        <w:rPr>
          <w:noProof w:val="0"/>
          <w:lang w:val="en-CA"/>
        </w:rPr>
        <w:t xml:space="preserve"> - Communication management template research</w:t>
      </w:r>
    </w:p>
    <w:p w:rsidR="3C2A868D" w:rsidP="238AAFEA" w:rsidRDefault="3C2A868D" w14:paraId="30389E99" w14:textId="6D28760C">
      <w:pPr>
        <w:pStyle w:val="ListParagraph"/>
        <w:numPr>
          <w:ilvl w:val="1"/>
          <w:numId w:val="46"/>
        </w:numPr>
        <w:jc w:val="left"/>
        <w:rPr>
          <w:rFonts w:ascii="Calibri" w:hAnsi="Calibri" w:eastAsia="Calibri" w:cs="Calibri" w:asciiTheme="minorAscii" w:hAnsiTheme="minorAscii" w:eastAsiaTheme="minorAscii" w:cstheme="minorAscii"/>
          <w:b w:val="0"/>
          <w:bCs w:val="0"/>
          <w:noProof w:val="0"/>
          <w:color w:val="000000" w:themeColor="text1" w:themeTint="FF" w:themeShade="FF"/>
          <w:sz w:val="22"/>
          <w:szCs w:val="22"/>
          <w:lang w:val="en-CA"/>
        </w:rPr>
      </w:pPr>
      <w:r w:rsidRPr="238AAFEA" w:rsidR="3C2A868D">
        <w:rPr>
          <w:noProof w:val="0"/>
          <w:lang w:val="en-CA"/>
        </w:rPr>
        <w:t xml:space="preserve">Game Database Design - </w:t>
      </w:r>
      <w:hyperlink r:id="Rd47258b7ace14b0b">
        <w:r w:rsidRPr="238AAFEA" w:rsidR="44A3C21B">
          <w:rPr>
            <w:rStyle w:val="Hyperlink"/>
            <w:noProof w:val="0"/>
            <w:lang w:val="en-CA"/>
          </w:rPr>
          <w:t>https://vertabelo.com/blog/mmo-games-and-database-design/</w:t>
        </w:r>
      </w:hyperlink>
    </w:p>
    <w:p w:rsidR="238AAFEA" w:rsidP="238AAFEA" w:rsidRDefault="238AAFEA" w14:paraId="4D6A1D01" w14:textId="74CFB2C6">
      <w:pPr>
        <w:pStyle w:val="Normal"/>
        <w:ind w:left="0"/>
        <w:jc w:val="left"/>
        <w:rPr>
          <w:noProof w:val="0"/>
          <w:lang w:val="en-CA"/>
        </w:rPr>
      </w:pPr>
    </w:p>
    <w:sectPr w:rsidR="256D236E">
      <w:headerReference w:type="default" r:id="rId61"/>
      <w:footerReference w:type="default" r:id="rId62"/>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13746" w:rsidP="00040F94" w:rsidRDefault="00E13746" w14:paraId="68BFC874" w14:textId="77777777">
      <w:pPr>
        <w:spacing w:after="0" w:line="240" w:lineRule="auto"/>
      </w:pPr>
      <w:r>
        <w:separator/>
      </w:r>
    </w:p>
  </w:endnote>
  <w:endnote w:type="continuationSeparator" w:id="0">
    <w:p w:rsidR="00E13746" w:rsidP="00040F94" w:rsidRDefault="00E13746" w14:paraId="00009C4A" w14:textId="77777777">
      <w:pPr>
        <w:spacing w:after="0" w:line="240" w:lineRule="auto"/>
      </w:pPr>
      <w:r>
        <w:continuationSeparator/>
      </w:r>
    </w:p>
  </w:endnote>
  <w:endnote w:type="continuationNotice" w:id="1">
    <w:p w:rsidR="00E13746" w:rsidRDefault="00E13746" w14:paraId="529AF68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1CC34CD" w:rsidTr="51CC34CD" w14:paraId="7CBB7274" w14:textId="77777777">
      <w:tc>
        <w:tcPr>
          <w:tcW w:w="3120" w:type="dxa"/>
        </w:tcPr>
        <w:p w:rsidR="51CC34CD" w:rsidP="51CC34CD" w:rsidRDefault="51CC34CD" w14:paraId="749EC4AA" w14:textId="6A967812">
          <w:pPr>
            <w:pStyle w:val="Header"/>
            <w:ind w:left="-115"/>
          </w:pPr>
        </w:p>
      </w:tc>
      <w:tc>
        <w:tcPr>
          <w:tcW w:w="3120" w:type="dxa"/>
        </w:tcPr>
        <w:p w:rsidR="51CC34CD" w:rsidP="51CC34CD" w:rsidRDefault="51CC34CD" w14:paraId="7FDB520C" w14:textId="7DA21F1E">
          <w:pPr>
            <w:pStyle w:val="Header"/>
            <w:jc w:val="center"/>
          </w:pPr>
        </w:p>
      </w:tc>
      <w:tc>
        <w:tcPr>
          <w:tcW w:w="3120" w:type="dxa"/>
        </w:tcPr>
        <w:p w:rsidR="51CC34CD" w:rsidP="51CC34CD" w:rsidRDefault="51CC34CD" w14:paraId="48E1A80C" w14:textId="4DE2C266">
          <w:pPr>
            <w:pStyle w:val="Header"/>
            <w:ind w:right="-115"/>
            <w:jc w:val="right"/>
          </w:pPr>
        </w:p>
      </w:tc>
    </w:tr>
  </w:tbl>
  <w:p w:rsidR="51CC34CD" w:rsidP="51CC34CD" w:rsidRDefault="51CC34CD" w14:paraId="6EC0F0A1" w14:textId="23A6BA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13746" w:rsidP="00040F94" w:rsidRDefault="00E13746" w14:paraId="3B22FAC1" w14:textId="77777777">
      <w:pPr>
        <w:spacing w:after="0" w:line="240" w:lineRule="auto"/>
      </w:pPr>
      <w:r>
        <w:separator/>
      </w:r>
    </w:p>
  </w:footnote>
  <w:footnote w:type="continuationSeparator" w:id="0">
    <w:p w:rsidR="00E13746" w:rsidP="00040F94" w:rsidRDefault="00E13746" w14:paraId="73A71D2E" w14:textId="77777777">
      <w:pPr>
        <w:spacing w:after="0" w:line="240" w:lineRule="auto"/>
      </w:pPr>
      <w:r>
        <w:continuationSeparator/>
      </w:r>
    </w:p>
  </w:footnote>
  <w:footnote w:type="continuationNotice" w:id="1">
    <w:p w:rsidR="00E13746" w:rsidRDefault="00E13746" w14:paraId="363123B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5315289"/>
      <w:docPartObj>
        <w:docPartGallery w:val="Page Numbers (Top of Page)"/>
        <w:docPartUnique/>
      </w:docPartObj>
    </w:sdtPr>
    <w:sdtEndPr>
      <w:rPr>
        <w:noProof/>
      </w:rPr>
    </w:sdtEndPr>
    <w:sdtContent>
      <w:p w:rsidR="00040F94" w:rsidRDefault="00040F94" w14:paraId="30730551" w14:textId="55EFF87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40F94" w:rsidRDefault="00040F94" w14:paraId="75D2472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097FAE"/>
    <w:multiLevelType w:val="hybridMultilevel"/>
    <w:tmpl w:val="FFFFFFFF"/>
    <w:lvl w:ilvl="0" w:tplc="F8462A9E">
      <w:start w:val="1"/>
      <w:numFmt w:val="bullet"/>
      <w:lvlText w:val=""/>
      <w:lvlJc w:val="left"/>
      <w:pPr>
        <w:ind w:left="720" w:hanging="360"/>
      </w:pPr>
      <w:rPr>
        <w:rFonts w:hint="default" w:ascii="Symbol" w:hAnsi="Symbol"/>
      </w:rPr>
    </w:lvl>
    <w:lvl w:ilvl="1" w:tplc="4282C7D4">
      <w:start w:val="1"/>
      <w:numFmt w:val="bullet"/>
      <w:lvlText w:val="o"/>
      <w:lvlJc w:val="left"/>
      <w:pPr>
        <w:ind w:left="1440" w:hanging="360"/>
      </w:pPr>
      <w:rPr>
        <w:rFonts w:hint="default" w:ascii="Courier New" w:hAnsi="Courier New"/>
      </w:rPr>
    </w:lvl>
    <w:lvl w:ilvl="2" w:tplc="ADC292C4">
      <w:start w:val="1"/>
      <w:numFmt w:val="bullet"/>
      <w:lvlText w:val=""/>
      <w:lvlJc w:val="left"/>
      <w:pPr>
        <w:ind w:left="2160" w:hanging="360"/>
      </w:pPr>
      <w:rPr>
        <w:rFonts w:hint="default" w:ascii="Wingdings" w:hAnsi="Wingdings"/>
      </w:rPr>
    </w:lvl>
    <w:lvl w:ilvl="3" w:tplc="D9D0A602">
      <w:start w:val="1"/>
      <w:numFmt w:val="bullet"/>
      <w:lvlText w:val=""/>
      <w:lvlJc w:val="left"/>
      <w:pPr>
        <w:ind w:left="2880" w:hanging="360"/>
      </w:pPr>
      <w:rPr>
        <w:rFonts w:hint="default" w:ascii="Symbol" w:hAnsi="Symbol"/>
      </w:rPr>
    </w:lvl>
    <w:lvl w:ilvl="4" w:tplc="4DCE5DDA">
      <w:start w:val="1"/>
      <w:numFmt w:val="bullet"/>
      <w:lvlText w:val="o"/>
      <w:lvlJc w:val="left"/>
      <w:pPr>
        <w:ind w:left="3600" w:hanging="360"/>
      </w:pPr>
      <w:rPr>
        <w:rFonts w:hint="default" w:ascii="Courier New" w:hAnsi="Courier New"/>
      </w:rPr>
    </w:lvl>
    <w:lvl w:ilvl="5" w:tplc="FC3ACE5A">
      <w:start w:val="1"/>
      <w:numFmt w:val="bullet"/>
      <w:lvlText w:val=""/>
      <w:lvlJc w:val="left"/>
      <w:pPr>
        <w:ind w:left="4320" w:hanging="360"/>
      </w:pPr>
      <w:rPr>
        <w:rFonts w:hint="default" w:ascii="Wingdings" w:hAnsi="Wingdings"/>
      </w:rPr>
    </w:lvl>
    <w:lvl w:ilvl="6" w:tplc="12CA4244">
      <w:start w:val="1"/>
      <w:numFmt w:val="bullet"/>
      <w:lvlText w:val=""/>
      <w:lvlJc w:val="left"/>
      <w:pPr>
        <w:ind w:left="5040" w:hanging="360"/>
      </w:pPr>
      <w:rPr>
        <w:rFonts w:hint="default" w:ascii="Symbol" w:hAnsi="Symbol"/>
      </w:rPr>
    </w:lvl>
    <w:lvl w:ilvl="7" w:tplc="866AF854">
      <w:start w:val="1"/>
      <w:numFmt w:val="bullet"/>
      <w:lvlText w:val="o"/>
      <w:lvlJc w:val="left"/>
      <w:pPr>
        <w:ind w:left="5760" w:hanging="360"/>
      </w:pPr>
      <w:rPr>
        <w:rFonts w:hint="default" w:ascii="Courier New" w:hAnsi="Courier New"/>
      </w:rPr>
    </w:lvl>
    <w:lvl w:ilvl="8" w:tplc="6EECE178">
      <w:start w:val="1"/>
      <w:numFmt w:val="bullet"/>
      <w:lvlText w:val=""/>
      <w:lvlJc w:val="left"/>
      <w:pPr>
        <w:ind w:left="6480" w:hanging="360"/>
      </w:pPr>
      <w:rPr>
        <w:rFonts w:hint="default" w:ascii="Wingdings" w:hAnsi="Wingdings"/>
      </w:rPr>
    </w:lvl>
  </w:abstractNum>
  <w:abstractNum w:abstractNumId="1" w15:restartNumberingAfterBreak="0">
    <w:nsid w:val="03DA67B3"/>
    <w:multiLevelType w:val="hybridMultilevel"/>
    <w:tmpl w:val="FFFFFFFF"/>
    <w:lvl w:ilvl="0" w:tplc="38A0C778">
      <w:start w:val="1"/>
      <w:numFmt w:val="decimal"/>
      <w:lvlText w:val="%1."/>
      <w:lvlJc w:val="left"/>
      <w:pPr>
        <w:ind w:left="720" w:hanging="360"/>
      </w:pPr>
    </w:lvl>
    <w:lvl w:ilvl="1" w:tplc="C8286198">
      <w:start w:val="1"/>
      <w:numFmt w:val="lowerLetter"/>
      <w:lvlText w:val="%2."/>
      <w:lvlJc w:val="left"/>
      <w:pPr>
        <w:ind w:left="1440" w:hanging="360"/>
      </w:pPr>
    </w:lvl>
    <w:lvl w:ilvl="2" w:tplc="68F642FA">
      <w:start w:val="1"/>
      <w:numFmt w:val="lowerRoman"/>
      <w:lvlText w:val="%3."/>
      <w:lvlJc w:val="right"/>
      <w:pPr>
        <w:ind w:left="2160" w:hanging="180"/>
      </w:pPr>
    </w:lvl>
    <w:lvl w:ilvl="3" w:tplc="0450AB00">
      <w:start w:val="1"/>
      <w:numFmt w:val="decimal"/>
      <w:lvlText w:val="%4."/>
      <w:lvlJc w:val="left"/>
      <w:pPr>
        <w:ind w:left="2880" w:hanging="360"/>
      </w:pPr>
    </w:lvl>
    <w:lvl w:ilvl="4" w:tplc="969415BE">
      <w:start w:val="1"/>
      <w:numFmt w:val="lowerLetter"/>
      <w:lvlText w:val="%5."/>
      <w:lvlJc w:val="left"/>
      <w:pPr>
        <w:ind w:left="3600" w:hanging="360"/>
      </w:pPr>
    </w:lvl>
    <w:lvl w:ilvl="5" w:tplc="7DB066E8">
      <w:start w:val="1"/>
      <w:numFmt w:val="lowerRoman"/>
      <w:lvlText w:val="%6."/>
      <w:lvlJc w:val="right"/>
      <w:pPr>
        <w:ind w:left="4320" w:hanging="180"/>
      </w:pPr>
    </w:lvl>
    <w:lvl w:ilvl="6" w:tplc="4394D1C2">
      <w:start w:val="1"/>
      <w:numFmt w:val="decimal"/>
      <w:lvlText w:val="%7."/>
      <w:lvlJc w:val="left"/>
      <w:pPr>
        <w:ind w:left="5040" w:hanging="360"/>
      </w:pPr>
    </w:lvl>
    <w:lvl w:ilvl="7" w:tplc="A7388024">
      <w:start w:val="1"/>
      <w:numFmt w:val="lowerLetter"/>
      <w:lvlText w:val="%8."/>
      <w:lvlJc w:val="left"/>
      <w:pPr>
        <w:ind w:left="5760" w:hanging="360"/>
      </w:pPr>
    </w:lvl>
    <w:lvl w:ilvl="8" w:tplc="652CD8E0">
      <w:start w:val="1"/>
      <w:numFmt w:val="lowerRoman"/>
      <w:lvlText w:val="%9."/>
      <w:lvlJc w:val="right"/>
      <w:pPr>
        <w:ind w:left="6480" w:hanging="180"/>
      </w:pPr>
    </w:lvl>
  </w:abstractNum>
  <w:abstractNum w:abstractNumId="2" w15:restartNumberingAfterBreak="0">
    <w:nsid w:val="045C6861"/>
    <w:multiLevelType w:val="hybridMultilevel"/>
    <w:tmpl w:val="FFFFFFFF"/>
    <w:lvl w:ilvl="0" w:tplc="2C566032">
      <w:start w:val="1"/>
      <w:numFmt w:val="bullet"/>
      <w:lvlText w:val=""/>
      <w:lvlJc w:val="left"/>
      <w:pPr>
        <w:ind w:left="720" w:hanging="360"/>
      </w:pPr>
      <w:rPr>
        <w:rFonts w:hint="default" w:ascii="Symbol" w:hAnsi="Symbol"/>
      </w:rPr>
    </w:lvl>
    <w:lvl w:ilvl="1" w:tplc="C6C280AC">
      <w:start w:val="1"/>
      <w:numFmt w:val="bullet"/>
      <w:lvlText w:val="o"/>
      <w:lvlJc w:val="left"/>
      <w:pPr>
        <w:ind w:left="1440" w:hanging="360"/>
      </w:pPr>
      <w:rPr>
        <w:rFonts w:hint="default" w:ascii="Courier New" w:hAnsi="Courier New"/>
      </w:rPr>
    </w:lvl>
    <w:lvl w:ilvl="2" w:tplc="B34E3D66">
      <w:start w:val="1"/>
      <w:numFmt w:val="bullet"/>
      <w:lvlText w:val=""/>
      <w:lvlJc w:val="left"/>
      <w:pPr>
        <w:ind w:left="2160" w:hanging="360"/>
      </w:pPr>
      <w:rPr>
        <w:rFonts w:hint="default" w:ascii="Wingdings" w:hAnsi="Wingdings"/>
      </w:rPr>
    </w:lvl>
    <w:lvl w:ilvl="3" w:tplc="D3B6AEE8">
      <w:start w:val="1"/>
      <w:numFmt w:val="bullet"/>
      <w:lvlText w:val=""/>
      <w:lvlJc w:val="left"/>
      <w:pPr>
        <w:ind w:left="2880" w:hanging="360"/>
      </w:pPr>
      <w:rPr>
        <w:rFonts w:hint="default" w:ascii="Symbol" w:hAnsi="Symbol"/>
      </w:rPr>
    </w:lvl>
    <w:lvl w:ilvl="4" w:tplc="9D704A04">
      <w:start w:val="1"/>
      <w:numFmt w:val="bullet"/>
      <w:lvlText w:val="o"/>
      <w:lvlJc w:val="left"/>
      <w:pPr>
        <w:ind w:left="3600" w:hanging="360"/>
      </w:pPr>
      <w:rPr>
        <w:rFonts w:hint="default" w:ascii="Courier New" w:hAnsi="Courier New"/>
      </w:rPr>
    </w:lvl>
    <w:lvl w:ilvl="5" w:tplc="045CAC1E">
      <w:start w:val="1"/>
      <w:numFmt w:val="bullet"/>
      <w:lvlText w:val=""/>
      <w:lvlJc w:val="left"/>
      <w:pPr>
        <w:ind w:left="4320" w:hanging="360"/>
      </w:pPr>
      <w:rPr>
        <w:rFonts w:hint="default" w:ascii="Wingdings" w:hAnsi="Wingdings"/>
      </w:rPr>
    </w:lvl>
    <w:lvl w:ilvl="6" w:tplc="9BA806CA">
      <w:start w:val="1"/>
      <w:numFmt w:val="bullet"/>
      <w:lvlText w:val=""/>
      <w:lvlJc w:val="left"/>
      <w:pPr>
        <w:ind w:left="5040" w:hanging="360"/>
      </w:pPr>
      <w:rPr>
        <w:rFonts w:hint="default" w:ascii="Symbol" w:hAnsi="Symbol"/>
      </w:rPr>
    </w:lvl>
    <w:lvl w:ilvl="7" w:tplc="B3DC77B4">
      <w:start w:val="1"/>
      <w:numFmt w:val="bullet"/>
      <w:lvlText w:val="o"/>
      <w:lvlJc w:val="left"/>
      <w:pPr>
        <w:ind w:left="5760" w:hanging="360"/>
      </w:pPr>
      <w:rPr>
        <w:rFonts w:hint="default" w:ascii="Courier New" w:hAnsi="Courier New"/>
      </w:rPr>
    </w:lvl>
    <w:lvl w:ilvl="8" w:tplc="9028F946">
      <w:start w:val="1"/>
      <w:numFmt w:val="bullet"/>
      <w:lvlText w:val=""/>
      <w:lvlJc w:val="left"/>
      <w:pPr>
        <w:ind w:left="6480" w:hanging="360"/>
      </w:pPr>
      <w:rPr>
        <w:rFonts w:hint="default" w:ascii="Wingdings" w:hAnsi="Wingdings"/>
      </w:rPr>
    </w:lvl>
  </w:abstractNum>
  <w:abstractNum w:abstractNumId="3" w15:restartNumberingAfterBreak="0">
    <w:nsid w:val="050963CF"/>
    <w:multiLevelType w:val="hybridMultilevel"/>
    <w:tmpl w:val="FFFFFFFF"/>
    <w:lvl w:ilvl="0" w:tplc="79F2C704">
      <w:start w:val="1"/>
      <w:numFmt w:val="bullet"/>
      <w:lvlText w:val=""/>
      <w:lvlJc w:val="left"/>
      <w:pPr>
        <w:ind w:left="720" w:hanging="360"/>
      </w:pPr>
      <w:rPr>
        <w:rFonts w:hint="default" w:ascii="Symbol" w:hAnsi="Symbol"/>
      </w:rPr>
    </w:lvl>
    <w:lvl w:ilvl="1" w:tplc="8984069A">
      <w:start w:val="1"/>
      <w:numFmt w:val="bullet"/>
      <w:lvlText w:val="o"/>
      <w:lvlJc w:val="left"/>
      <w:pPr>
        <w:ind w:left="1440" w:hanging="360"/>
      </w:pPr>
      <w:rPr>
        <w:rFonts w:hint="default" w:ascii="Courier New" w:hAnsi="Courier New"/>
      </w:rPr>
    </w:lvl>
    <w:lvl w:ilvl="2" w:tplc="8DAA4C48">
      <w:start w:val="1"/>
      <w:numFmt w:val="bullet"/>
      <w:lvlText w:val=""/>
      <w:lvlJc w:val="left"/>
      <w:pPr>
        <w:ind w:left="2160" w:hanging="360"/>
      </w:pPr>
      <w:rPr>
        <w:rFonts w:hint="default" w:ascii="Wingdings" w:hAnsi="Wingdings"/>
      </w:rPr>
    </w:lvl>
    <w:lvl w:ilvl="3" w:tplc="D96A488E">
      <w:start w:val="1"/>
      <w:numFmt w:val="bullet"/>
      <w:lvlText w:val=""/>
      <w:lvlJc w:val="left"/>
      <w:pPr>
        <w:ind w:left="2880" w:hanging="360"/>
      </w:pPr>
      <w:rPr>
        <w:rFonts w:hint="default" w:ascii="Symbol" w:hAnsi="Symbol"/>
      </w:rPr>
    </w:lvl>
    <w:lvl w:ilvl="4" w:tplc="FA1EDF66">
      <w:start w:val="1"/>
      <w:numFmt w:val="bullet"/>
      <w:lvlText w:val="o"/>
      <w:lvlJc w:val="left"/>
      <w:pPr>
        <w:ind w:left="3600" w:hanging="360"/>
      </w:pPr>
      <w:rPr>
        <w:rFonts w:hint="default" w:ascii="Courier New" w:hAnsi="Courier New"/>
      </w:rPr>
    </w:lvl>
    <w:lvl w:ilvl="5" w:tplc="D228CF44">
      <w:start w:val="1"/>
      <w:numFmt w:val="bullet"/>
      <w:lvlText w:val=""/>
      <w:lvlJc w:val="left"/>
      <w:pPr>
        <w:ind w:left="4320" w:hanging="360"/>
      </w:pPr>
      <w:rPr>
        <w:rFonts w:hint="default" w:ascii="Wingdings" w:hAnsi="Wingdings"/>
      </w:rPr>
    </w:lvl>
    <w:lvl w:ilvl="6" w:tplc="151AD6BE">
      <w:start w:val="1"/>
      <w:numFmt w:val="bullet"/>
      <w:lvlText w:val=""/>
      <w:lvlJc w:val="left"/>
      <w:pPr>
        <w:ind w:left="5040" w:hanging="360"/>
      </w:pPr>
      <w:rPr>
        <w:rFonts w:hint="default" w:ascii="Symbol" w:hAnsi="Symbol"/>
      </w:rPr>
    </w:lvl>
    <w:lvl w:ilvl="7" w:tplc="DF7636DE">
      <w:start w:val="1"/>
      <w:numFmt w:val="bullet"/>
      <w:lvlText w:val="o"/>
      <w:lvlJc w:val="left"/>
      <w:pPr>
        <w:ind w:left="5760" w:hanging="360"/>
      </w:pPr>
      <w:rPr>
        <w:rFonts w:hint="default" w:ascii="Courier New" w:hAnsi="Courier New"/>
      </w:rPr>
    </w:lvl>
    <w:lvl w:ilvl="8" w:tplc="53F07730">
      <w:start w:val="1"/>
      <w:numFmt w:val="bullet"/>
      <w:lvlText w:val=""/>
      <w:lvlJc w:val="left"/>
      <w:pPr>
        <w:ind w:left="6480" w:hanging="360"/>
      </w:pPr>
      <w:rPr>
        <w:rFonts w:hint="default" w:ascii="Wingdings" w:hAnsi="Wingdings"/>
      </w:rPr>
    </w:lvl>
  </w:abstractNum>
  <w:abstractNum w:abstractNumId="4" w15:restartNumberingAfterBreak="0">
    <w:nsid w:val="053618C0"/>
    <w:multiLevelType w:val="hybridMultilevel"/>
    <w:tmpl w:val="FFFFFFFF"/>
    <w:lvl w:ilvl="0" w:tplc="5B84315C">
      <w:start w:val="1"/>
      <w:numFmt w:val="bullet"/>
      <w:lvlText w:val=""/>
      <w:lvlJc w:val="left"/>
      <w:pPr>
        <w:ind w:left="720" w:hanging="360"/>
      </w:pPr>
      <w:rPr>
        <w:rFonts w:hint="default" w:ascii="Symbol" w:hAnsi="Symbol"/>
      </w:rPr>
    </w:lvl>
    <w:lvl w:ilvl="1" w:tplc="EF8460EC">
      <w:start w:val="1"/>
      <w:numFmt w:val="bullet"/>
      <w:lvlText w:val="o"/>
      <w:lvlJc w:val="left"/>
      <w:pPr>
        <w:ind w:left="1440" w:hanging="360"/>
      </w:pPr>
      <w:rPr>
        <w:rFonts w:hint="default" w:ascii="Courier New" w:hAnsi="Courier New"/>
      </w:rPr>
    </w:lvl>
    <w:lvl w:ilvl="2" w:tplc="C1F688D6">
      <w:start w:val="1"/>
      <w:numFmt w:val="bullet"/>
      <w:lvlText w:val=""/>
      <w:lvlJc w:val="left"/>
      <w:pPr>
        <w:ind w:left="2160" w:hanging="360"/>
      </w:pPr>
      <w:rPr>
        <w:rFonts w:hint="default" w:ascii="Wingdings" w:hAnsi="Wingdings"/>
      </w:rPr>
    </w:lvl>
    <w:lvl w:ilvl="3" w:tplc="E3607732">
      <w:start w:val="1"/>
      <w:numFmt w:val="bullet"/>
      <w:lvlText w:val=""/>
      <w:lvlJc w:val="left"/>
      <w:pPr>
        <w:ind w:left="2880" w:hanging="360"/>
      </w:pPr>
      <w:rPr>
        <w:rFonts w:hint="default" w:ascii="Symbol" w:hAnsi="Symbol"/>
      </w:rPr>
    </w:lvl>
    <w:lvl w:ilvl="4" w:tplc="58CE4784">
      <w:start w:val="1"/>
      <w:numFmt w:val="bullet"/>
      <w:lvlText w:val="o"/>
      <w:lvlJc w:val="left"/>
      <w:pPr>
        <w:ind w:left="3600" w:hanging="360"/>
      </w:pPr>
      <w:rPr>
        <w:rFonts w:hint="default" w:ascii="Courier New" w:hAnsi="Courier New"/>
      </w:rPr>
    </w:lvl>
    <w:lvl w:ilvl="5" w:tplc="E1EE1D52">
      <w:start w:val="1"/>
      <w:numFmt w:val="bullet"/>
      <w:lvlText w:val=""/>
      <w:lvlJc w:val="left"/>
      <w:pPr>
        <w:ind w:left="4320" w:hanging="360"/>
      </w:pPr>
      <w:rPr>
        <w:rFonts w:hint="default" w:ascii="Wingdings" w:hAnsi="Wingdings"/>
      </w:rPr>
    </w:lvl>
    <w:lvl w:ilvl="6" w:tplc="2918DEEE">
      <w:start w:val="1"/>
      <w:numFmt w:val="bullet"/>
      <w:lvlText w:val=""/>
      <w:lvlJc w:val="left"/>
      <w:pPr>
        <w:ind w:left="5040" w:hanging="360"/>
      </w:pPr>
      <w:rPr>
        <w:rFonts w:hint="default" w:ascii="Symbol" w:hAnsi="Symbol"/>
      </w:rPr>
    </w:lvl>
    <w:lvl w:ilvl="7" w:tplc="DA3497CC">
      <w:start w:val="1"/>
      <w:numFmt w:val="bullet"/>
      <w:lvlText w:val="o"/>
      <w:lvlJc w:val="left"/>
      <w:pPr>
        <w:ind w:left="5760" w:hanging="360"/>
      </w:pPr>
      <w:rPr>
        <w:rFonts w:hint="default" w:ascii="Courier New" w:hAnsi="Courier New"/>
      </w:rPr>
    </w:lvl>
    <w:lvl w:ilvl="8" w:tplc="1D28EBD6">
      <w:start w:val="1"/>
      <w:numFmt w:val="bullet"/>
      <w:lvlText w:val=""/>
      <w:lvlJc w:val="left"/>
      <w:pPr>
        <w:ind w:left="6480" w:hanging="360"/>
      </w:pPr>
      <w:rPr>
        <w:rFonts w:hint="default" w:ascii="Wingdings" w:hAnsi="Wingdings"/>
      </w:rPr>
    </w:lvl>
  </w:abstractNum>
  <w:abstractNum w:abstractNumId="5" w15:restartNumberingAfterBreak="0">
    <w:nsid w:val="094B3047"/>
    <w:multiLevelType w:val="hybridMultilevel"/>
    <w:tmpl w:val="FFFFFFFF"/>
    <w:lvl w:ilvl="0" w:tplc="A002F048">
      <w:start w:val="1"/>
      <w:numFmt w:val="bullet"/>
      <w:lvlText w:val=""/>
      <w:lvlJc w:val="left"/>
      <w:pPr>
        <w:ind w:left="720" w:hanging="360"/>
      </w:pPr>
      <w:rPr>
        <w:rFonts w:hint="default" w:ascii="Symbol" w:hAnsi="Symbol"/>
      </w:rPr>
    </w:lvl>
    <w:lvl w:ilvl="1" w:tplc="7E9A3CC2">
      <w:start w:val="1"/>
      <w:numFmt w:val="bullet"/>
      <w:lvlText w:val="o"/>
      <w:lvlJc w:val="left"/>
      <w:pPr>
        <w:ind w:left="1440" w:hanging="360"/>
      </w:pPr>
      <w:rPr>
        <w:rFonts w:hint="default" w:ascii="Courier New" w:hAnsi="Courier New"/>
      </w:rPr>
    </w:lvl>
    <w:lvl w:ilvl="2" w:tplc="70B65F8C">
      <w:start w:val="1"/>
      <w:numFmt w:val="bullet"/>
      <w:lvlText w:val=""/>
      <w:lvlJc w:val="left"/>
      <w:pPr>
        <w:ind w:left="2160" w:hanging="360"/>
      </w:pPr>
      <w:rPr>
        <w:rFonts w:hint="default" w:ascii="Wingdings" w:hAnsi="Wingdings"/>
      </w:rPr>
    </w:lvl>
    <w:lvl w:ilvl="3" w:tplc="D43692C8">
      <w:start w:val="1"/>
      <w:numFmt w:val="bullet"/>
      <w:lvlText w:val=""/>
      <w:lvlJc w:val="left"/>
      <w:pPr>
        <w:ind w:left="2880" w:hanging="360"/>
      </w:pPr>
      <w:rPr>
        <w:rFonts w:hint="default" w:ascii="Symbol" w:hAnsi="Symbol"/>
      </w:rPr>
    </w:lvl>
    <w:lvl w:ilvl="4" w:tplc="67FA61B0">
      <w:start w:val="1"/>
      <w:numFmt w:val="bullet"/>
      <w:lvlText w:val="o"/>
      <w:lvlJc w:val="left"/>
      <w:pPr>
        <w:ind w:left="3600" w:hanging="360"/>
      </w:pPr>
      <w:rPr>
        <w:rFonts w:hint="default" w:ascii="Courier New" w:hAnsi="Courier New"/>
      </w:rPr>
    </w:lvl>
    <w:lvl w:ilvl="5" w:tplc="2C3C7D44">
      <w:start w:val="1"/>
      <w:numFmt w:val="bullet"/>
      <w:lvlText w:val=""/>
      <w:lvlJc w:val="left"/>
      <w:pPr>
        <w:ind w:left="4320" w:hanging="360"/>
      </w:pPr>
      <w:rPr>
        <w:rFonts w:hint="default" w:ascii="Wingdings" w:hAnsi="Wingdings"/>
      </w:rPr>
    </w:lvl>
    <w:lvl w:ilvl="6" w:tplc="210AC634">
      <w:start w:val="1"/>
      <w:numFmt w:val="bullet"/>
      <w:lvlText w:val=""/>
      <w:lvlJc w:val="left"/>
      <w:pPr>
        <w:ind w:left="5040" w:hanging="360"/>
      </w:pPr>
      <w:rPr>
        <w:rFonts w:hint="default" w:ascii="Symbol" w:hAnsi="Symbol"/>
      </w:rPr>
    </w:lvl>
    <w:lvl w:ilvl="7" w:tplc="34144992">
      <w:start w:val="1"/>
      <w:numFmt w:val="bullet"/>
      <w:lvlText w:val="o"/>
      <w:lvlJc w:val="left"/>
      <w:pPr>
        <w:ind w:left="5760" w:hanging="360"/>
      </w:pPr>
      <w:rPr>
        <w:rFonts w:hint="default" w:ascii="Courier New" w:hAnsi="Courier New"/>
      </w:rPr>
    </w:lvl>
    <w:lvl w:ilvl="8" w:tplc="E33E4DB8">
      <w:start w:val="1"/>
      <w:numFmt w:val="bullet"/>
      <w:lvlText w:val=""/>
      <w:lvlJc w:val="left"/>
      <w:pPr>
        <w:ind w:left="6480" w:hanging="360"/>
      </w:pPr>
      <w:rPr>
        <w:rFonts w:hint="default" w:ascii="Wingdings" w:hAnsi="Wingdings"/>
      </w:rPr>
    </w:lvl>
  </w:abstractNum>
  <w:abstractNum w:abstractNumId="6" w15:restartNumberingAfterBreak="0">
    <w:nsid w:val="0AC011F7"/>
    <w:multiLevelType w:val="hybridMultilevel"/>
    <w:tmpl w:val="FFFFFFFF"/>
    <w:lvl w:ilvl="0" w:tplc="C574B0C4">
      <w:start w:val="1"/>
      <w:numFmt w:val="decimal"/>
      <w:lvlText w:val="%1."/>
      <w:lvlJc w:val="left"/>
      <w:pPr>
        <w:ind w:left="720" w:hanging="360"/>
      </w:pPr>
    </w:lvl>
    <w:lvl w:ilvl="1" w:tplc="E0CC7228">
      <w:start w:val="1"/>
      <w:numFmt w:val="lowerLetter"/>
      <w:lvlText w:val="%2."/>
      <w:lvlJc w:val="left"/>
      <w:pPr>
        <w:ind w:left="1440" w:hanging="360"/>
      </w:pPr>
    </w:lvl>
    <w:lvl w:ilvl="2" w:tplc="D3D04B7E">
      <w:start w:val="1"/>
      <w:numFmt w:val="lowerRoman"/>
      <w:lvlText w:val="%3."/>
      <w:lvlJc w:val="right"/>
      <w:pPr>
        <w:ind w:left="2160" w:hanging="180"/>
      </w:pPr>
    </w:lvl>
    <w:lvl w:ilvl="3" w:tplc="91200FA8">
      <w:start w:val="1"/>
      <w:numFmt w:val="decimal"/>
      <w:lvlText w:val="%4."/>
      <w:lvlJc w:val="left"/>
      <w:pPr>
        <w:ind w:left="2880" w:hanging="360"/>
      </w:pPr>
    </w:lvl>
    <w:lvl w:ilvl="4" w:tplc="08DC5CD0">
      <w:start w:val="1"/>
      <w:numFmt w:val="lowerLetter"/>
      <w:lvlText w:val="%5."/>
      <w:lvlJc w:val="left"/>
      <w:pPr>
        <w:ind w:left="3600" w:hanging="360"/>
      </w:pPr>
    </w:lvl>
    <w:lvl w:ilvl="5" w:tplc="24902E28">
      <w:start w:val="1"/>
      <w:numFmt w:val="lowerRoman"/>
      <w:lvlText w:val="%6."/>
      <w:lvlJc w:val="right"/>
      <w:pPr>
        <w:ind w:left="4320" w:hanging="180"/>
      </w:pPr>
    </w:lvl>
    <w:lvl w:ilvl="6" w:tplc="036C8B5E">
      <w:start w:val="1"/>
      <w:numFmt w:val="decimal"/>
      <w:lvlText w:val="%7."/>
      <w:lvlJc w:val="left"/>
      <w:pPr>
        <w:ind w:left="5040" w:hanging="360"/>
      </w:pPr>
    </w:lvl>
    <w:lvl w:ilvl="7" w:tplc="26A8739C">
      <w:start w:val="1"/>
      <w:numFmt w:val="lowerLetter"/>
      <w:lvlText w:val="%8."/>
      <w:lvlJc w:val="left"/>
      <w:pPr>
        <w:ind w:left="5760" w:hanging="360"/>
      </w:pPr>
    </w:lvl>
    <w:lvl w:ilvl="8" w:tplc="C26C4740">
      <w:start w:val="1"/>
      <w:numFmt w:val="lowerRoman"/>
      <w:lvlText w:val="%9."/>
      <w:lvlJc w:val="right"/>
      <w:pPr>
        <w:ind w:left="6480" w:hanging="180"/>
      </w:pPr>
    </w:lvl>
  </w:abstractNum>
  <w:abstractNum w:abstractNumId="7" w15:restartNumberingAfterBreak="0">
    <w:nsid w:val="0B2658EA"/>
    <w:multiLevelType w:val="hybridMultilevel"/>
    <w:tmpl w:val="FFFFFFFF"/>
    <w:lvl w:ilvl="0" w:tplc="8A766654">
      <w:start w:val="1"/>
      <w:numFmt w:val="decimal"/>
      <w:lvlText w:val="%1."/>
      <w:lvlJc w:val="left"/>
      <w:pPr>
        <w:ind w:left="720" w:hanging="360"/>
      </w:pPr>
    </w:lvl>
    <w:lvl w:ilvl="1" w:tplc="05FE651A">
      <w:start w:val="1"/>
      <w:numFmt w:val="lowerLetter"/>
      <w:lvlText w:val="%2."/>
      <w:lvlJc w:val="left"/>
      <w:pPr>
        <w:ind w:left="1440" w:hanging="360"/>
      </w:pPr>
    </w:lvl>
    <w:lvl w:ilvl="2" w:tplc="23E09904">
      <w:start w:val="1"/>
      <w:numFmt w:val="lowerRoman"/>
      <w:lvlText w:val="%3."/>
      <w:lvlJc w:val="right"/>
      <w:pPr>
        <w:ind w:left="2160" w:hanging="180"/>
      </w:pPr>
    </w:lvl>
    <w:lvl w:ilvl="3" w:tplc="98B85F8E">
      <w:start w:val="1"/>
      <w:numFmt w:val="decimal"/>
      <w:lvlText w:val="%4."/>
      <w:lvlJc w:val="left"/>
      <w:pPr>
        <w:ind w:left="2880" w:hanging="360"/>
      </w:pPr>
    </w:lvl>
    <w:lvl w:ilvl="4" w:tplc="31B2D2D4">
      <w:start w:val="1"/>
      <w:numFmt w:val="lowerLetter"/>
      <w:lvlText w:val="%5."/>
      <w:lvlJc w:val="left"/>
      <w:pPr>
        <w:ind w:left="3600" w:hanging="360"/>
      </w:pPr>
    </w:lvl>
    <w:lvl w:ilvl="5" w:tplc="942A9742">
      <w:start w:val="1"/>
      <w:numFmt w:val="lowerRoman"/>
      <w:lvlText w:val="%6."/>
      <w:lvlJc w:val="right"/>
      <w:pPr>
        <w:ind w:left="4320" w:hanging="180"/>
      </w:pPr>
    </w:lvl>
    <w:lvl w:ilvl="6" w:tplc="56E05654">
      <w:start w:val="1"/>
      <w:numFmt w:val="decimal"/>
      <w:lvlText w:val="%7."/>
      <w:lvlJc w:val="left"/>
      <w:pPr>
        <w:ind w:left="5040" w:hanging="360"/>
      </w:pPr>
    </w:lvl>
    <w:lvl w:ilvl="7" w:tplc="3D381B96">
      <w:start w:val="1"/>
      <w:numFmt w:val="lowerLetter"/>
      <w:lvlText w:val="%8."/>
      <w:lvlJc w:val="left"/>
      <w:pPr>
        <w:ind w:left="5760" w:hanging="360"/>
      </w:pPr>
    </w:lvl>
    <w:lvl w:ilvl="8" w:tplc="CB0873B2">
      <w:start w:val="1"/>
      <w:numFmt w:val="lowerRoman"/>
      <w:lvlText w:val="%9."/>
      <w:lvlJc w:val="right"/>
      <w:pPr>
        <w:ind w:left="6480" w:hanging="180"/>
      </w:pPr>
    </w:lvl>
  </w:abstractNum>
  <w:abstractNum w:abstractNumId="8" w15:restartNumberingAfterBreak="0">
    <w:nsid w:val="0D7148EE"/>
    <w:multiLevelType w:val="hybridMultilevel"/>
    <w:tmpl w:val="FFFFFFFF"/>
    <w:lvl w:ilvl="0" w:tplc="387C45B2">
      <w:start w:val="1"/>
      <w:numFmt w:val="decimal"/>
      <w:lvlText w:val="%1."/>
      <w:lvlJc w:val="left"/>
      <w:pPr>
        <w:ind w:left="720" w:hanging="360"/>
      </w:pPr>
    </w:lvl>
    <w:lvl w:ilvl="1" w:tplc="40C4F452">
      <w:start w:val="1"/>
      <w:numFmt w:val="lowerLetter"/>
      <w:lvlText w:val="%2."/>
      <w:lvlJc w:val="left"/>
      <w:pPr>
        <w:ind w:left="1440" w:hanging="360"/>
      </w:pPr>
    </w:lvl>
    <w:lvl w:ilvl="2" w:tplc="975C48E8">
      <w:start w:val="1"/>
      <w:numFmt w:val="lowerRoman"/>
      <w:lvlText w:val="%3."/>
      <w:lvlJc w:val="right"/>
      <w:pPr>
        <w:ind w:left="2160" w:hanging="180"/>
      </w:pPr>
    </w:lvl>
    <w:lvl w:ilvl="3" w:tplc="55B8FFE0">
      <w:start w:val="1"/>
      <w:numFmt w:val="decimal"/>
      <w:lvlText w:val="%4."/>
      <w:lvlJc w:val="left"/>
      <w:pPr>
        <w:ind w:left="2880" w:hanging="360"/>
      </w:pPr>
    </w:lvl>
    <w:lvl w:ilvl="4" w:tplc="BA38A6EA">
      <w:start w:val="1"/>
      <w:numFmt w:val="lowerLetter"/>
      <w:lvlText w:val="%5."/>
      <w:lvlJc w:val="left"/>
      <w:pPr>
        <w:ind w:left="3600" w:hanging="360"/>
      </w:pPr>
    </w:lvl>
    <w:lvl w:ilvl="5" w:tplc="F4F03188">
      <w:start w:val="1"/>
      <w:numFmt w:val="lowerRoman"/>
      <w:lvlText w:val="%6."/>
      <w:lvlJc w:val="right"/>
      <w:pPr>
        <w:ind w:left="4320" w:hanging="180"/>
      </w:pPr>
    </w:lvl>
    <w:lvl w:ilvl="6" w:tplc="8BF4B42A">
      <w:start w:val="1"/>
      <w:numFmt w:val="decimal"/>
      <w:lvlText w:val="%7."/>
      <w:lvlJc w:val="left"/>
      <w:pPr>
        <w:ind w:left="5040" w:hanging="360"/>
      </w:pPr>
    </w:lvl>
    <w:lvl w:ilvl="7" w:tplc="4B461728">
      <w:start w:val="1"/>
      <w:numFmt w:val="lowerLetter"/>
      <w:lvlText w:val="%8."/>
      <w:lvlJc w:val="left"/>
      <w:pPr>
        <w:ind w:left="5760" w:hanging="360"/>
      </w:pPr>
    </w:lvl>
    <w:lvl w:ilvl="8" w:tplc="C3CCF376">
      <w:start w:val="1"/>
      <w:numFmt w:val="lowerRoman"/>
      <w:lvlText w:val="%9."/>
      <w:lvlJc w:val="right"/>
      <w:pPr>
        <w:ind w:left="6480" w:hanging="180"/>
      </w:pPr>
    </w:lvl>
  </w:abstractNum>
  <w:abstractNum w:abstractNumId="9" w15:restartNumberingAfterBreak="0">
    <w:nsid w:val="127D75C9"/>
    <w:multiLevelType w:val="hybridMultilevel"/>
    <w:tmpl w:val="EBA249C0"/>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10" w15:restartNumberingAfterBreak="0">
    <w:nsid w:val="13E452FF"/>
    <w:multiLevelType w:val="hybridMultilevel"/>
    <w:tmpl w:val="FFFFFFFF"/>
    <w:lvl w:ilvl="0" w:tplc="70EA34F4">
      <w:start w:val="1"/>
      <w:numFmt w:val="decimal"/>
      <w:lvlText w:val="%1."/>
      <w:lvlJc w:val="left"/>
      <w:pPr>
        <w:ind w:left="720" w:hanging="360"/>
      </w:pPr>
    </w:lvl>
    <w:lvl w:ilvl="1" w:tplc="DBEC71AA">
      <w:start w:val="1"/>
      <w:numFmt w:val="lowerLetter"/>
      <w:lvlText w:val="%2."/>
      <w:lvlJc w:val="left"/>
      <w:pPr>
        <w:ind w:left="1440" w:hanging="360"/>
      </w:pPr>
    </w:lvl>
    <w:lvl w:ilvl="2" w:tplc="FC12CCBC">
      <w:start w:val="1"/>
      <w:numFmt w:val="lowerRoman"/>
      <w:lvlText w:val="%3."/>
      <w:lvlJc w:val="right"/>
      <w:pPr>
        <w:ind w:left="2160" w:hanging="180"/>
      </w:pPr>
    </w:lvl>
    <w:lvl w:ilvl="3" w:tplc="E6305B8E">
      <w:start w:val="1"/>
      <w:numFmt w:val="decimal"/>
      <w:lvlText w:val="%4."/>
      <w:lvlJc w:val="left"/>
      <w:pPr>
        <w:ind w:left="2880" w:hanging="360"/>
      </w:pPr>
    </w:lvl>
    <w:lvl w:ilvl="4" w:tplc="D71CD152">
      <w:start w:val="1"/>
      <w:numFmt w:val="lowerLetter"/>
      <w:lvlText w:val="%5."/>
      <w:lvlJc w:val="left"/>
      <w:pPr>
        <w:ind w:left="3600" w:hanging="360"/>
      </w:pPr>
    </w:lvl>
    <w:lvl w:ilvl="5" w:tplc="BB948E52">
      <w:start w:val="1"/>
      <w:numFmt w:val="lowerRoman"/>
      <w:lvlText w:val="%6."/>
      <w:lvlJc w:val="right"/>
      <w:pPr>
        <w:ind w:left="4320" w:hanging="180"/>
      </w:pPr>
    </w:lvl>
    <w:lvl w:ilvl="6" w:tplc="8CD682CA">
      <w:start w:val="1"/>
      <w:numFmt w:val="decimal"/>
      <w:lvlText w:val="%7."/>
      <w:lvlJc w:val="left"/>
      <w:pPr>
        <w:ind w:left="5040" w:hanging="360"/>
      </w:pPr>
    </w:lvl>
    <w:lvl w:ilvl="7" w:tplc="24960ED0">
      <w:start w:val="1"/>
      <w:numFmt w:val="lowerLetter"/>
      <w:lvlText w:val="%8."/>
      <w:lvlJc w:val="left"/>
      <w:pPr>
        <w:ind w:left="5760" w:hanging="360"/>
      </w:pPr>
    </w:lvl>
    <w:lvl w:ilvl="8" w:tplc="A2EA858E">
      <w:start w:val="1"/>
      <w:numFmt w:val="lowerRoman"/>
      <w:lvlText w:val="%9."/>
      <w:lvlJc w:val="right"/>
      <w:pPr>
        <w:ind w:left="6480" w:hanging="180"/>
      </w:pPr>
    </w:lvl>
  </w:abstractNum>
  <w:abstractNum w:abstractNumId="11" w15:restartNumberingAfterBreak="0">
    <w:nsid w:val="1AEA4321"/>
    <w:multiLevelType w:val="hybridMultilevel"/>
    <w:tmpl w:val="FFFFFFFF"/>
    <w:lvl w:ilvl="0" w:tplc="0D245CE6">
      <w:start w:val="1"/>
      <w:numFmt w:val="decimal"/>
      <w:lvlText w:val="%1."/>
      <w:lvlJc w:val="left"/>
      <w:pPr>
        <w:ind w:left="720" w:hanging="360"/>
      </w:pPr>
    </w:lvl>
    <w:lvl w:ilvl="1" w:tplc="65D65402">
      <w:start w:val="1"/>
      <w:numFmt w:val="lowerLetter"/>
      <w:lvlText w:val="%2."/>
      <w:lvlJc w:val="left"/>
      <w:pPr>
        <w:ind w:left="1440" w:hanging="360"/>
      </w:pPr>
    </w:lvl>
    <w:lvl w:ilvl="2" w:tplc="2DB4A342">
      <w:start w:val="1"/>
      <w:numFmt w:val="lowerRoman"/>
      <w:lvlText w:val="%3."/>
      <w:lvlJc w:val="right"/>
      <w:pPr>
        <w:ind w:left="2160" w:hanging="180"/>
      </w:pPr>
    </w:lvl>
    <w:lvl w:ilvl="3" w:tplc="B756E514">
      <w:start w:val="1"/>
      <w:numFmt w:val="decimal"/>
      <w:lvlText w:val="%4."/>
      <w:lvlJc w:val="left"/>
      <w:pPr>
        <w:ind w:left="2880" w:hanging="360"/>
      </w:pPr>
    </w:lvl>
    <w:lvl w:ilvl="4" w:tplc="F5BCE5F8">
      <w:start w:val="1"/>
      <w:numFmt w:val="lowerLetter"/>
      <w:lvlText w:val="%5."/>
      <w:lvlJc w:val="left"/>
      <w:pPr>
        <w:ind w:left="3600" w:hanging="360"/>
      </w:pPr>
    </w:lvl>
    <w:lvl w:ilvl="5" w:tplc="F5BA79C6">
      <w:start w:val="1"/>
      <w:numFmt w:val="lowerRoman"/>
      <w:lvlText w:val="%6."/>
      <w:lvlJc w:val="right"/>
      <w:pPr>
        <w:ind w:left="4320" w:hanging="180"/>
      </w:pPr>
    </w:lvl>
    <w:lvl w:ilvl="6" w:tplc="38EC1E80">
      <w:start w:val="1"/>
      <w:numFmt w:val="decimal"/>
      <w:lvlText w:val="%7."/>
      <w:lvlJc w:val="left"/>
      <w:pPr>
        <w:ind w:left="5040" w:hanging="360"/>
      </w:pPr>
    </w:lvl>
    <w:lvl w:ilvl="7" w:tplc="8446E990">
      <w:start w:val="1"/>
      <w:numFmt w:val="lowerLetter"/>
      <w:lvlText w:val="%8."/>
      <w:lvlJc w:val="left"/>
      <w:pPr>
        <w:ind w:left="5760" w:hanging="360"/>
      </w:pPr>
    </w:lvl>
    <w:lvl w:ilvl="8" w:tplc="E89E83A2">
      <w:start w:val="1"/>
      <w:numFmt w:val="lowerRoman"/>
      <w:lvlText w:val="%9."/>
      <w:lvlJc w:val="right"/>
      <w:pPr>
        <w:ind w:left="6480" w:hanging="180"/>
      </w:pPr>
    </w:lvl>
  </w:abstractNum>
  <w:abstractNum w:abstractNumId="12" w15:restartNumberingAfterBreak="0">
    <w:nsid w:val="1D173377"/>
    <w:multiLevelType w:val="hybridMultilevel"/>
    <w:tmpl w:val="FFFFFFFF"/>
    <w:lvl w:ilvl="0" w:tplc="0DF26140">
      <w:start w:val="1"/>
      <w:numFmt w:val="decimal"/>
      <w:lvlText w:val="%1."/>
      <w:lvlJc w:val="left"/>
      <w:pPr>
        <w:ind w:left="720" w:hanging="360"/>
      </w:pPr>
    </w:lvl>
    <w:lvl w:ilvl="1" w:tplc="43DA8552">
      <w:start w:val="1"/>
      <w:numFmt w:val="lowerLetter"/>
      <w:lvlText w:val="%2."/>
      <w:lvlJc w:val="left"/>
      <w:pPr>
        <w:ind w:left="1440" w:hanging="360"/>
      </w:pPr>
    </w:lvl>
    <w:lvl w:ilvl="2" w:tplc="0E9E20BC">
      <w:start w:val="1"/>
      <w:numFmt w:val="lowerRoman"/>
      <w:lvlText w:val="%3."/>
      <w:lvlJc w:val="right"/>
      <w:pPr>
        <w:ind w:left="2160" w:hanging="180"/>
      </w:pPr>
    </w:lvl>
    <w:lvl w:ilvl="3" w:tplc="33969254">
      <w:start w:val="1"/>
      <w:numFmt w:val="decimal"/>
      <w:lvlText w:val="%4."/>
      <w:lvlJc w:val="left"/>
      <w:pPr>
        <w:ind w:left="2880" w:hanging="360"/>
      </w:pPr>
    </w:lvl>
    <w:lvl w:ilvl="4" w:tplc="46407630">
      <w:start w:val="1"/>
      <w:numFmt w:val="lowerLetter"/>
      <w:lvlText w:val="%5."/>
      <w:lvlJc w:val="left"/>
      <w:pPr>
        <w:ind w:left="3600" w:hanging="360"/>
      </w:pPr>
    </w:lvl>
    <w:lvl w:ilvl="5" w:tplc="957C5CD0">
      <w:start w:val="1"/>
      <w:numFmt w:val="lowerRoman"/>
      <w:lvlText w:val="%6."/>
      <w:lvlJc w:val="right"/>
      <w:pPr>
        <w:ind w:left="4320" w:hanging="180"/>
      </w:pPr>
    </w:lvl>
    <w:lvl w:ilvl="6" w:tplc="2B20DEA0">
      <w:start w:val="1"/>
      <w:numFmt w:val="decimal"/>
      <w:lvlText w:val="%7."/>
      <w:lvlJc w:val="left"/>
      <w:pPr>
        <w:ind w:left="5040" w:hanging="360"/>
      </w:pPr>
    </w:lvl>
    <w:lvl w:ilvl="7" w:tplc="2D9033B2">
      <w:start w:val="1"/>
      <w:numFmt w:val="lowerLetter"/>
      <w:lvlText w:val="%8."/>
      <w:lvlJc w:val="left"/>
      <w:pPr>
        <w:ind w:left="5760" w:hanging="360"/>
      </w:pPr>
    </w:lvl>
    <w:lvl w:ilvl="8" w:tplc="BDC8245E">
      <w:start w:val="1"/>
      <w:numFmt w:val="lowerRoman"/>
      <w:lvlText w:val="%9."/>
      <w:lvlJc w:val="right"/>
      <w:pPr>
        <w:ind w:left="6480" w:hanging="180"/>
      </w:pPr>
    </w:lvl>
  </w:abstractNum>
  <w:abstractNum w:abstractNumId="13" w15:restartNumberingAfterBreak="0">
    <w:nsid w:val="1D6A108A"/>
    <w:multiLevelType w:val="hybridMultilevel"/>
    <w:tmpl w:val="7ADE1E5E"/>
    <w:lvl w:ilvl="0" w:tplc="3EEE94F0">
      <w:start w:val="1"/>
      <w:numFmt w:val="bullet"/>
      <w:lvlText w:val=""/>
      <w:lvlJc w:val="left"/>
      <w:pPr>
        <w:ind w:left="720" w:hanging="360"/>
      </w:pPr>
      <w:rPr>
        <w:rFonts w:hint="default" w:ascii="Symbol" w:hAnsi="Symbol"/>
      </w:rPr>
    </w:lvl>
    <w:lvl w:ilvl="1" w:tplc="237A59E8">
      <w:start w:val="1"/>
      <w:numFmt w:val="bullet"/>
      <w:lvlText w:val="o"/>
      <w:lvlJc w:val="left"/>
      <w:pPr>
        <w:ind w:left="1440" w:hanging="360"/>
      </w:pPr>
      <w:rPr>
        <w:rFonts w:hint="default" w:ascii="Courier New" w:hAnsi="Courier New"/>
      </w:rPr>
    </w:lvl>
    <w:lvl w:ilvl="2" w:tplc="A58A4A58">
      <w:start w:val="1"/>
      <w:numFmt w:val="bullet"/>
      <w:lvlText w:val=""/>
      <w:lvlJc w:val="left"/>
      <w:pPr>
        <w:ind w:left="2160" w:hanging="360"/>
      </w:pPr>
      <w:rPr>
        <w:rFonts w:hint="default" w:ascii="Wingdings" w:hAnsi="Wingdings"/>
      </w:rPr>
    </w:lvl>
    <w:lvl w:ilvl="3" w:tplc="74568602">
      <w:start w:val="1"/>
      <w:numFmt w:val="bullet"/>
      <w:lvlText w:val=""/>
      <w:lvlJc w:val="left"/>
      <w:pPr>
        <w:ind w:left="2880" w:hanging="360"/>
      </w:pPr>
      <w:rPr>
        <w:rFonts w:hint="default" w:ascii="Symbol" w:hAnsi="Symbol"/>
      </w:rPr>
    </w:lvl>
    <w:lvl w:ilvl="4" w:tplc="86445E54">
      <w:start w:val="1"/>
      <w:numFmt w:val="bullet"/>
      <w:lvlText w:val="o"/>
      <w:lvlJc w:val="left"/>
      <w:pPr>
        <w:ind w:left="3600" w:hanging="360"/>
      </w:pPr>
      <w:rPr>
        <w:rFonts w:hint="default" w:ascii="Courier New" w:hAnsi="Courier New"/>
      </w:rPr>
    </w:lvl>
    <w:lvl w:ilvl="5" w:tplc="33C2E702">
      <w:start w:val="1"/>
      <w:numFmt w:val="bullet"/>
      <w:lvlText w:val=""/>
      <w:lvlJc w:val="left"/>
      <w:pPr>
        <w:ind w:left="4320" w:hanging="360"/>
      </w:pPr>
      <w:rPr>
        <w:rFonts w:hint="default" w:ascii="Wingdings" w:hAnsi="Wingdings"/>
      </w:rPr>
    </w:lvl>
    <w:lvl w:ilvl="6" w:tplc="FCA60D0C">
      <w:start w:val="1"/>
      <w:numFmt w:val="bullet"/>
      <w:lvlText w:val=""/>
      <w:lvlJc w:val="left"/>
      <w:pPr>
        <w:ind w:left="5040" w:hanging="360"/>
      </w:pPr>
      <w:rPr>
        <w:rFonts w:hint="default" w:ascii="Symbol" w:hAnsi="Symbol"/>
      </w:rPr>
    </w:lvl>
    <w:lvl w:ilvl="7" w:tplc="C862FFB8">
      <w:start w:val="1"/>
      <w:numFmt w:val="bullet"/>
      <w:lvlText w:val="o"/>
      <w:lvlJc w:val="left"/>
      <w:pPr>
        <w:ind w:left="5760" w:hanging="360"/>
      </w:pPr>
      <w:rPr>
        <w:rFonts w:hint="default" w:ascii="Courier New" w:hAnsi="Courier New"/>
      </w:rPr>
    </w:lvl>
    <w:lvl w:ilvl="8" w:tplc="F252DFFA">
      <w:start w:val="1"/>
      <w:numFmt w:val="bullet"/>
      <w:lvlText w:val=""/>
      <w:lvlJc w:val="left"/>
      <w:pPr>
        <w:ind w:left="6480" w:hanging="360"/>
      </w:pPr>
      <w:rPr>
        <w:rFonts w:hint="default" w:ascii="Wingdings" w:hAnsi="Wingdings"/>
      </w:rPr>
    </w:lvl>
  </w:abstractNum>
  <w:abstractNum w:abstractNumId="14" w15:restartNumberingAfterBreak="0">
    <w:nsid w:val="1F890CA6"/>
    <w:multiLevelType w:val="hybridMultilevel"/>
    <w:tmpl w:val="FFFFFFFF"/>
    <w:lvl w:ilvl="0" w:tplc="CB064180">
      <w:start w:val="1"/>
      <w:numFmt w:val="bullet"/>
      <w:lvlText w:val=""/>
      <w:lvlJc w:val="left"/>
      <w:pPr>
        <w:ind w:left="720" w:hanging="360"/>
      </w:pPr>
      <w:rPr>
        <w:rFonts w:hint="default" w:ascii="Symbol" w:hAnsi="Symbol"/>
      </w:rPr>
    </w:lvl>
    <w:lvl w:ilvl="1" w:tplc="35DE0992">
      <w:start w:val="1"/>
      <w:numFmt w:val="bullet"/>
      <w:lvlText w:val="o"/>
      <w:lvlJc w:val="left"/>
      <w:pPr>
        <w:ind w:left="1440" w:hanging="360"/>
      </w:pPr>
      <w:rPr>
        <w:rFonts w:hint="default" w:ascii="Courier New" w:hAnsi="Courier New"/>
      </w:rPr>
    </w:lvl>
    <w:lvl w:ilvl="2" w:tplc="622A6ED2">
      <w:start w:val="1"/>
      <w:numFmt w:val="bullet"/>
      <w:lvlText w:val=""/>
      <w:lvlJc w:val="left"/>
      <w:pPr>
        <w:ind w:left="2160" w:hanging="360"/>
      </w:pPr>
      <w:rPr>
        <w:rFonts w:hint="default" w:ascii="Wingdings" w:hAnsi="Wingdings"/>
      </w:rPr>
    </w:lvl>
    <w:lvl w:ilvl="3" w:tplc="E6F85278">
      <w:start w:val="1"/>
      <w:numFmt w:val="bullet"/>
      <w:lvlText w:val=""/>
      <w:lvlJc w:val="left"/>
      <w:pPr>
        <w:ind w:left="2880" w:hanging="360"/>
      </w:pPr>
      <w:rPr>
        <w:rFonts w:hint="default" w:ascii="Symbol" w:hAnsi="Symbol"/>
      </w:rPr>
    </w:lvl>
    <w:lvl w:ilvl="4" w:tplc="4C40881E">
      <w:start w:val="1"/>
      <w:numFmt w:val="bullet"/>
      <w:lvlText w:val="o"/>
      <w:lvlJc w:val="left"/>
      <w:pPr>
        <w:ind w:left="3600" w:hanging="360"/>
      </w:pPr>
      <w:rPr>
        <w:rFonts w:hint="default" w:ascii="Courier New" w:hAnsi="Courier New"/>
      </w:rPr>
    </w:lvl>
    <w:lvl w:ilvl="5" w:tplc="8AEE52C2">
      <w:start w:val="1"/>
      <w:numFmt w:val="bullet"/>
      <w:lvlText w:val=""/>
      <w:lvlJc w:val="left"/>
      <w:pPr>
        <w:ind w:left="4320" w:hanging="360"/>
      </w:pPr>
      <w:rPr>
        <w:rFonts w:hint="default" w:ascii="Wingdings" w:hAnsi="Wingdings"/>
      </w:rPr>
    </w:lvl>
    <w:lvl w:ilvl="6" w:tplc="2BCC806A">
      <w:start w:val="1"/>
      <w:numFmt w:val="bullet"/>
      <w:lvlText w:val=""/>
      <w:lvlJc w:val="left"/>
      <w:pPr>
        <w:ind w:left="5040" w:hanging="360"/>
      </w:pPr>
      <w:rPr>
        <w:rFonts w:hint="default" w:ascii="Symbol" w:hAnsi="Symbol"/>
      </w:rPr>
    </w:lvl>
    <w:lvl w:ilvl="7" w:tplc="FB06CEB0">
      <w:start w:val="1"/>
      <w:numFmt w:val="bullet"/>
      <w:lvlText w:val="o"/>
      <w:lvlJc w:val="left"/>
      <w:pPr>
        <w:ind w:left="5760" w:hanging="360"/>
      </w:pPr>
      <w:rPr>
        <w:rFonts w:hint="default" w:ascii="Courier New" w:hAnsi="Courier New"/>
      </w:rPr>
    </w:lvl>
    <w:lvl w:ilvl="8" w:tplc="F5A43638">
      <w:start w:val="1"/>
      <w:numFmt w:val="bullet"/>
      <w:lvlText w:val=""/>
      <w:lvlJc w:val="left"/>
      <w:pPr>
        <w:ind w:left="6480" w:hanging="360"/>
      </w:pPr>
      <w:rPr>
        <w:rFonts w:hint="default" w:ascii="Wingdings" w:hAnsi="Wingdings"/>
      </w:rPr>
    </w:lvl>
  </w:abstractNum>
  <w:abstractNum w:abstractNumId="15" w15:restartNumberingAfterBreak="0">
    <w:nsid w:val="250444AC"/>
    <w:multiLevelType w:val="hybridMultilevel"/>
    <w:tmpl w:val="FFFFFFFF"/>
    <w:lvl w:ilvl="0" w:tplc="89EE0666">
      <w:start w:val="1"/>
      <w:numFmt w:val="decimal"/>
      <w:lvlText w:val="%1."/>
      <w:lvlJc w:val="left"/>
      <w:pPr>
        <w:ind w:left="720" w:hanging="360"/>
      </w:pPr>
    </w:lvl>
    <w:lvl w:ilvl="1" w:tplc="D5605992">
      <w:start w:val="1"/>
      <w:numFmt w:val="lowerLetter"/>
      <w:lvlText w:val="%2."/>
      <w:lvlJc w:val="left"/>
      <w:pPr>
        <w:ind w:left="1440" w:hanging="360"/>
      </w:pPr>
    </w:lvl>
    <w:lvl w:ilvl="2" w:tplc="B2388576">
      <w:start w:val="1"/>
      <w:numFmt w:val="lowerRoman"/>
      <w:lvlText w:val="%3."/>
      <w:lvlJc w:val="right"/>
      <w:pPr>
        <w:ind w:left="2160" w:hanging="180"/>
      </w:pPr>
    </w:lvl>
    <w:lvl w:ilvl="3" w:tplc="93BCFAEA">
      <w:start w:val="1"/>
      <w:numFmt w:val="decimal"/>
      <w:lvlText w:val="%4."/>
      <w:lvlJc w:val="left"/>
      <w:pPr>
        <w:ind w:left="2880" w:hanging="360"/>
      </w:pPr>
    </w:lvl>
    <w:lvl w:ilvl="4" w:tplc="6DBC4642">
      <w:start w:val="1"/>
      <w:numFmt w:val="lowerLetter"/>
      <w:lvlText w:val="%5."/>
      <w:lvlJc w:val="left"/>
      <w:pPr>
        <w:ind w:left="3600" w:hanging="360"/>
      </w:pPr>
    </w:lvl>
    <w:lvl w:ilvl="5" w:tplc="BD9C99A4">
      <w:start w:val="1"/>
      <w:numFmt w:val="lowerRoman"/>
      <w:lvlText w:val="%6."/>
      <w:lvlJc w:val="right"/>
      <w:pPr>
        <w:ind w:left="4320" w:hanging="180"/>
      </w:pPr>
    </w:lvl>
    <w:lvl w:ilvl="6" w:tplc="A746A02C">
      <w:start w:val="1"/>
      <w:numFmt w:val="decimal"/>
      <w:lvlText w:val="%7."/>
      <w:lvlJc w:val="left"/>
      <w:pPr>
        <w:ind w:left="5040" w:hanging="360"/>
      </w:pPr>
    </w:lvl>
    <w:lvl w:ilvl="7" w:tplc="2C6E061C">
      <w:start w:val="1"/>
      <w:numFmt w:val="lowerLetter"/>
      <w:lvlText w:val="%8."/>
      <w:lvlJc w:val="left"/>
      <w:pPr>
        <w:ind w:left="5760" w:hanging="360"/>
      </w:pPr>
    </w:lvl>
    <w:lvl w:ilvl="8" w:tplc="C194DABA">
      <w:start w:val="1"/>
      <w:numFmt w:val="lowerRoman"/>
      <w:lvlText w:val="%9."/>
      <w:lvlJc w:val="right"/>
      <w:pPr>
        <w:ind w:left="6480" w:hanging="180"/>
      </w:pPr>
    </w:lvl>
  </w:abstractNum>
  <w:abstractNum w:abstractNumId="16" w15:restartNumberingAfterBreak="0">
    <w:nsid w:val="2AE96E31"/>
    <w:multiLevelType w:val="hybridMultilevel"/>
    <w:tmpl w:val="FFFFFFFF"/>
    <w:lvl w:ilvl="0" w:tplc="4E84AA12">
      <w:start w:val="1"/>
      <w:numFmt w:val="decimal"/>
      <w:lvlText w:val="%1."/>
      <w:lvlJc w:val="left"/>
      <w:pPr>
        <w:ind w:left="720" w:hanging="360"/>
      </w:pPr>
    </w:lvl>
    <w:lvl w:ilvl="1" w:tplc="E82ED76A">
      <w:start w:val="1"/>
      <w:numFmt w:val="lowerLetter"/>
      <w:lvlText w:val="%2."/>
      <w:lvlJc w:val="left"/>
      <w:pPr>
        <w:ind w:left="1440" w:hanging="360"/>
      </w:pPr>
    </w:lvl>
    <w:lvl w:ilvl="2" w:tplc="A2D2CBFE">
      <w:start w:val="1"/>
      <w:numFmt w:val="lowerRoman"/>
      <w:lvlText w:val="%3."/>
      <w:lvlJc w:val="right"/>
      <w:pPr>
        <w:ind w:left="2160" w:hanging="180"/>
      </w:pPr>
    </w:lvl>
    <w:lvl w:ilvl="3" w:tplc="6908BAC4">
      <w:start w:val="1"/>
      <w:numFmt w:val="decimal"/>
      <w:lvlText w:val="%4."/>
      <w:lvlJc w:val="left"/>
      <w:pPr>
        <w:ind w:left="2880" w:hanging="360"/>
      </w:pPr>
    </w:lvl>
    <w:lvl w:ilvl="4" w:tplc="A88A5DA6">
      <w:start w:val="1"/>
      <w:numFmt w:val="lowerLetter"/>
      <w:lvlText w:val="%5."/>
      <w:lvlJc w:val="left"/>
      <w:pPr>
        <w:ind w:left="3600" w:hanging="360"/>
      </w:pPr>
    </w:lvl>
    <w:lvl w:ilvl="5" w:tplc="40FC7E36">
      <w:start w:val="1"/>
      <w:numFmt w:val="lowerRoman"/>
      <w:lvlText w:val="%6."/>
      <w:lvlJc w:val="right"/>
      <w:pPr>
        <w:ind w:left="4320" w:hanging="180"/>
      </w:pPr>
    </w:lvl>
    <w:lvl w:ilvl="6" w:tplc="4E5445DE">
      <w:start w:val="1"/>
      <w:numFmt w:val="decimal"/>
      <w:lvlText w:val="%7."/>
      <w:lvlJc w:val="left"/>
      <w:pPr>
        <w:ind w:left="5040" w:hanging="360"/>
      </w:pPr>
    </w:lvl>
    <w:lvl w:ilvl="7" w:tplc="B4409214">
      <w:start w:val="1"/>
      <w:numFmt w:val="lowerLetter"/>
      <w:lvlText w:val="%8."/>
      <w:lvlJc w:val="left"/>
      <w:pPr>
        <w:ind w:left="5760" w:hanging="360"/>
      </w:pPr>
    </w:lvl>
    <w:lvl w:ilvl="8" w:tplc="79121876">
      <w:start w:val="1"/>
      <w:numFmt w:val="lowerRoman"/>
      <w:lvlText w:val="%9."/>
      <w:lvlJc w:val="right"/>
      <w:pPr>
        <w:ind w:left="6480" w:hanging="180"/>
      </w:pPr>
    </w:lvl>
  </w:abstractNum>
  <w:abstractNum w:abstractNumId="17" w15:restartNumberingAfterBreak="0">
    <w:nsid w:val="2B006BE4"/>
    <w:multiLevelType w:val="hybridMultilevel"/>
    <w:tmpl w:val="FFFFFFFF"/>
    <w:lvl w:ilvl="0" w:tplc="C9185BEA">
      <w:start w:val="1"/>
      <w:numFmt w:val="bullet"/>
      <w:lvlText w:val=""/>
      <w:lvlJc w:val="left"/>
      <w:pPr>
        <w:ind w:left="720" w:hanging="360"/>
      </w:pPr>
      <w:rPr>
        <w:rFonts w:hint="default" w:ascii="Symbol" w:hAnsi="Symbol"/>
      </w:rPr>
    </w:lvl>
    <w:lvl w:ilvl="1" w:tplc="B0926638">
      <w:start w:val="1"/>
      <w:numFmt w:val="bullet"/>
      <w:lvlText w:val="o"/>
      <w:lvlJc w:val="left"/>
      <w:pPr>
        <w:ind w:left="1440" w:hanging="360"/>
      </w:pPr>
      <w:rPr>
        <w:rFonts w:hint="default" w:ascii="Courier New" w:hAnsi="Courier New"/>
      </w:rPr>
    </w:lvl>
    <w:lvl w:ilvl="2" w:tplc="0C1E24C4">
      <w:start w:val="1"/>
      <w:numFmt w:val="bullet"/>
      <w:lvlText w:val=""/>
      <w:lvlJc w:val="left"/>
      <w:pPr>
        <w:ind w:left="2160" w:hanging="360"/>
      </w:pPr>
      <w:rPr>
        <w:rFonts w:hint="default" w:ascii="Wingdings" w:hAnsi="Wingdings"/>
      </w:rPr>
    </w:lvl>
    <w:lvl w:ilvl="3" w:tplc="E648FF40">
      <w:start w:val="1"/>
      <w:numFmt w:val="bullet"/>
      <w:lvlText w:val=""/>
      <w:lvlJc w:val="left"/>
      <w:pPr>
        <w:ind w:left="2880" w:hanging="360"/>
      </w:pPr>
      <w:rPr>
        <w:rFonts w:hint="default" w:ascii="Symbol" w:hAnsi="Symbol"/>
      </w:rPr>
    </w:lvl>
    <w:lvl w:ilvl="4" w:tplc="D44607B4">
      <w:start w:val="1"/>
      <w:numFmt w:val="bullet"/>
      <w:lvlText w:val="o"/>
      <w:lvlJc w:val="left"/>
      <w:pPr>
        <w:ind w:left="3600" w:hanging="360"/>
      </w:pPr>
      <w:rPr>
        <w:rFonts w:hint="default" w:ascii="Courier New" w:hAnsi="Courier New"/>
      </w:rPr>
    </w:lvl>
    <w:lvl w:ilvl="5" w:tplc="E6F263FC">
      <w:start w:val="1"/>
      <w:numFmt w:val="bullet"/>
      <w:lvlText w:val=""/>
      <w:lvlJc w:val="left"/>
      <w:pPr>
        <w:ind w:left="4320" w:hanging="360"/>
      </w:pPr>
      <w:rPr>
        <w:rFonts w:hint="default" w:ascii="Wingdings" w:hAnsi="Wingdings"/>
      </w:rPr>
    </w:lvl>
    <w:lvl w:ilvl="6" w:tplc="3DCAEE32">
      <w:start w:val="1"/>
      <w:numFmt w:val="bullet"/>
      <w:lvlText w:val=""/>
      <w:lvlJc w:val="left"/>
      <w:pPr>
        <w:ind w:left="5040" w:hanging="360"/>
      </w:pPr>
      <w:rPr>
        <w:rFonts w:hint="default" w:ascii="Symbol" w:hAnsi="Symbol"/>
      </w:rPr>
    </w:lvl>
    <w:lvl w:ilvl="7" w:tplc="9B906040">
      <w:start w:val="1"/>
      <w:numFmt w:val="bullet"/>
      <w:lvlText w:val="o"/>
      <w:lvlJc w:val="left"/>
      <w:pPr>
        <w:ind w:left="5760" w:hanging="360"/>
      </w:pPr>
      <w:rPr>
        <w:rFonts w:hint="default" w:ascii="Courier New" w:hAnsi="Courier New"/>
      </w:rPr>
    </w:lvl>
    <w:lvl w:ilvl="8" w:tplc="CAEC706E">
      <w:start w:val="1"/>
      <w:numFmt w:val="bullet"/>
      <w:lvlText w:val=""/>
      <w:lvlJc w:val="left"/>
      <w:pPr>
        <w:ind w:left="6480" w:hanging="360"/>
      </w:pPr>
      <w:rPr>
        <w:rFonts w:hint="default" w:ascii="Wingdings" w:hAnsi="Wingdings"/>
      </w:rPr>
    </w:lvl>
  </w:abstractNum>
  <w:abstractNum w:abstractNumId="18" w15:restartNumberingAfterBreak="0">
    <w:nsid w:val="31985314"/>
    <w:multiLevelType w:val="hybridMultilevel"/>
    <w:tmpl w:val="FFFFFFFF"/>
    <w:lvl w:ilvl="0" w:tplc="DFD822F4">
      <w:start w:val="1"/>
      <w:numFmt w:val="decimal"/>
      <w:lvlText w:val="%1."/>
      <w:lvlJc w:val="left"/>
      <w:pPr>
        <w:ind w:left="720" w:hanging="360"/>
      </w:pPr>
    </w:lvl>
    <w:lvl w:ilvl="1" w:tplc="5A725090">
      <w:start w:val="1"/>
      <w:numFmt w:val="lowerLetter"/>
      <w:lvlText w:val="%2."/>
      <w:lvlJc w:val="left"/>
      <w:pPr>
        <w:ind w:left="1440" w:hanging="360"/>
      </w:pPr>
    </w:lvl>
    <w:lvl w:ilvl="2" w:tplc="3DA079E4">
      <w:start w:val="1"/>
      <w:numFmt w:val="lowerRoman"/>
      <w:lvlText w:val="%3."/>
      <w:lvlJc w:val="right"/>
      <w:pPr>
        <w:ind w:left="2160" w:hanging="180"/>
      </w:pPr>
    </w:lvl>
    <w:lvl w:ilvl="3" w:tplc="9FD88C66">
      <w:start w:val="1"/>
      <w:numFmt w:val="decimal"/>
      <w:lvlText w:val="%4."/>
      <w:lvlJc w:val="left"/>
      <w:pPr>
        <w:ind w:left="2880" w:hanging="360"/>
      </w:pPr>
    </w:lvl>
    <w:lvl w:ilvl="4" w:tplc="AA60CFFE">
      <w:start w:val="1"/>
      <w:numFmt w:val="lowerLetter"/>
      <w:lvlText w:val="%5."/>
      <w:lvlJc w:val="left"/>
      <w:pPr>
        <w:ind w:left="3600" w:hanging="360"/>
      </w:pPr>
    </w:lvl>
    <w:lvl w:ilvl="5" w:tplc="E3D89C2A">
      <w:start w:val="1"/>
      <w:numFmt w:val="lowerRoman"/>
      <w:lvlText w:val="%6."/>
      <w:lvlJc w:val="right"/>
      <w:pPr>
        <w:ind w:left="4320" w:hanging="180"/>
      </w:pPr>
    </w:lvl>
    <w:lvl w:ilvl="6" w:tplc="8CF05EEE">
      <w:start w:val="1"/>
      <w:numFmt w:val="decimal"/>
      <w:lvlText w:val="%7."/>
      <w:lvlJc w:val="left"/>
      <w:pPr>
        <w:ind w:left="5040" w:hanging="360"/>
      </w:pPr>
    </w:lvl>
    <w:lvl w:ilvl="7" w:tplc="6EDC731C">
      <w:start w:val="1"/>
      <w:numFmt w:val="lowerLetter"/>
      <w:lvlText w:val="%8."/>
      <w:lvlJc w:val="left"/>
      <w:pPr>
        <w:ind w:left="5760" w:hanging="360"/>
      </w:pPr>
    </w:lvl>
    <w:lvl w:ilvl="8" w:tplc="7F882858">
      <w:start w:val="1"/>
      <w:numFmt w:val="lowerRoman"/>
      <w:lvlText w:val="%9."/>
      <w:lvlJc w:val="right"/>
      <w:pPr>
        <w:ind w:left="6480" w:hanging="180"/>
      </w:pPr>
    </w:lvl>
  </w:abstractNum>
  <w:abstractNum w:abstractNumId="19" w15:restartNumberingAfterBreak="0">
    <w:nsid w:val="31D61B09"/>
    <w:multiLevelType w:val="hybridMultilevel"/>
    <w:tmpl w:val="FFFFFFFF"/>
    <w:lvl w:ilvl="0" w:tplc="B1ACC076">
      <w:start w:val="1"/>
      <w:numFmt w:val="decimal"/>
      <w:lvlText w:val="%1."/>
      <w:lvlJc w:val="left"/>
      <w:pPr>
        <w:ind w:left="720" w:hanging="360"/>
      </w:pPr>
    </w:lvl>
    <w:lvl w:ilvl="1" w:tplc="10DE62FA">
      <w:start w:val="1"/>
      <w:numFmt w:val="lowerLetter"/>
      <w:lvlText w:val="%2."/>
      <w:lvlJc w:val="left"/>
      <w:pPr>
        <w:ind w:left="1440" w:hanging="360"/>
      </w:pPr>
    </w:lvl>
    <w:lvl w:ilvl="2" w:tplc="AE36FEAC">
      <w:start w:val="1"/>
      <w:numFmt w:val="lowerRoman"/>
      <w:lvlText w:val="%3."/>
      <w:lvlJc w:val="right"/>
      <w:pPr>
        <w:ind w:left="2160" w:hanging="180"/>
      </w:pPr>
    </w:lvl>
    <w:lvl w:ilvl="3" w:tplc="9FA04DCA">
      <w:start w:val="1"/>
      <w:numFmt w:val="decimal"/>
      <w:lvlText w:val="%4."/>
      <w:lvlJc w:val="left"/>
      <w:pPr>
        <w:ind w:left="2880" w:hanging="360"/>
      </w:pPr>
    </w:lvl>
    <w:lvl w:ilvl="4" w:tplc="D05ACD88">
      <w:start w:val="1"/>
      <w:numFmt w:val="lowerLetter"/>
      <w:lvlText w:val="%5."/>
      <w:lvlJc w:val="left"/>
      <w:pPr>
        <w:ind w:left="3600" w:hanging="360"/>
      </w:pPr>
    </w:lvl>
    <w:lvl w:ilvl="5" w:tplc="67CEDA02">
      <w:start w:val="1"/>
      <w:numFmt w:val="lowerRoman"/>
      <w:lvlText w:val="%6."/>
      <w:lvlJc w:val="right"/>
      <w:pPr>
        <w:ind w:left="4320" w:hanging="180"/>
      </w:pPr>
    </w:lvl>
    <w:lvl w:ilvl="6" w:tplc="36782B7C">
      <w:start w:val="1"/>
      <w:numFmt w:val="decimal"/>
      <w:lvlText w:val="%7."/>
      <w:lvlJc w:val="left"/>
      <w:pPr>
        <w:ind w:left="5040" w:hanging="360"/>
      </w:pPr>
    </w:lvl>
    <w:lvl w:ilvl="7" w:tplc="9110970A">
      <w:start w:val="1"/>
      <w:numFmt w:val="lowerLetter"/>
      <w:lvlText w:val="%8."/>
      <w:lvlJc w:val="left"/>
      <w:pPr>
        <w:ind w:left="5760" w:hanging="360"/>
      </w:pPr>
    </w:lvl>
    <w:lvl w:ilvl="8" w:tplc="F448FE08">
      <w:start w:val="1"/>
      <w:numFmt w:val="lowerRoman"/>
      <w:lvlText w:val="%9."/>
      <w:lvlJc w:val="right"/>
      <w:pPr>
        <w:ind w:left="6480" w:hanging="180"/>
      </w:pPr>
    </w:lvl>
  </w:abstractNum>
  <w:abstractNum w:abstractNumId="20" w15:restartNumberingAfterBreak="0">
    <w:nsid w:val="324B2BBA"/>
    <w:multiLevelType w:val="hybridMultilevel"/>
    <w:tmpl w:val="FFFFFFFF"/>
    <w:lvl w:ilvl="0" w:tplc="70DE6014">
      <w:start w:val="1"/>
      <w:numFmt w:val="bullet"/>
      <w:lvlText w:val=""/>
      <w:lvlJc w:val="left"/>
      <w:pPr>
        <w:ind w:left="720" w:hanging="360"/>
      </w:pPr>
      <w:rPr>
        <w:rFonts w:hint="default" w:ascii="Symbol" w:hAnsi="Symbol"/>
      </w:rPr>
    </w:lvl>
    <w:lvl w:ilvl="1" w:tplc="76308BCA">
      <w:start w:val="1"/>
      <w:numFmt w:val="bullet"/>
      <w:lvlText w:val="o"/>
      <w:lvlJc w:val="left"/>
      <w:pPr>
        <w:ind w:left="1440" w:hanging="360"/>
      </w:pPr>
      <w:rPr>
        <w:rFonts w:hint="default" w:ascii="Courier New" w:hAnsi="Courier New"/>
      </w:rPr>
    </w:lvl>
    <w:lvl w:ilvl="2" w:tplc="48EE348A">
      <w:start w:val="1"/>
      <w:numFmt w:val="bullet"/>
      <w:lvlText w:val=""/>
      <w:lvlJc w:val="left"/>
      <w:pPr>
        <w:ind w:left="2160" w:hanging="360"/>
      </w:pPr>
      <w:rPr>
        <w:rFonts w:hint="default" w:ascii="Wingdings" w:hAnsi="Wingdings"/>
      </w:rPr>
    </w:lvl>
    <w:lvl w:ilvl="3" w:tplc="0DA039B8">
      <w:start w:val="1"/>
      <w:numFmt w:val="bullet"/>
      <w:lvlText w:val=""/>
      <w:lvlJc w:val="left"/>
      <w:pPr>
        <w:ind w:left="2880" w:hanging="360"/>
      </w:pPr>
      <w:rPr>
        <w:rFonts w:hint="default" w:ascii="Symbol" w:hAnsi="Symbol"/>
      </w:rPr>
    </w:lvl>
    <w:lvl w:ilvl="4" w:tplc="920654CC">
      <w:start w:val="1"/>
      <w:numFmt w:val="bullet"/>
      <w:lvlText w:val="o"/>
      <w:lvlJc w:val="left"/>
      <w:pPr>
        <w:ind w:left="3600" w:hanging="360"/>
      </w:pPr>
      <w:rPr>
        <w:rFonts w:hint="default" w:ascii="Courier New" w:hAnsi="Courier New"/>
      </w:rPr>
    </w:lvl>
    <w:lvl w:ilvl="5" w:tplc="ACC0C3CC">
      <w:start w:val="1"/>
      <w:numFmt w:val="bullet"/>
      <w:lvlText w:val=""/>
      <w:lvlJc w:val="left"/>
      <w:pPr>
        <w:ind w:left="4320" w:hanging="360"/>
      </w:pPr>
      <w:rPr>
        <w:rFonts w:hint="default" w:ascii="Wingdings" w:hAnsi="Wingdings"/>
      </w:rPr>
    </w:lvl>
    <w:lvl w:ilvl="6" w:tplc="EE3E5B14">
      <w:start w:val="1"/>
      <w:numFmt w:val="bullet"/>
      <w:lvlText w:val=""/>
      <w:lvlJc w:val="left"/>
      <w:pPr>
        <w:ind w:left="5040" w:hanging="360"/>
      </w:pPr>
      <w:rPr>
        <w:rFonts w:hint="default" w:ascii="Symbol" w:hAnsi="Symbol"/>
      </w:rPr>
    </w:lvl>
    <w:lvl w:ilvl="7" w:tplc="9F3A117C">
      <w:start w:val="1"/>
      <w:numFmt w:val="bullet"/>
      <w:lvlText w:val="o"/>
      <w:lvlJc w:val="left"/>
      <w:pPr>
        <w:ind w:left="5760" w:hanging="360"/>
      </w:pPr>
      <w:rPr>
        <w:rFonts w:hint="default" w:ascii="Courier New" w:hAnsi="Courier New"/>
      </w:rPr>
    </w:lvl>
    <w:lvl w:ilvl="8" w:tplc="1BB081E8">
      <w:start w:val="1"/>
      <w:numFmt w:val="bullet"/>
      <w:lvlText w:val=""/>
      <w:lvlJc w:val="left"/>
      <w:pPr>
        <w:ind w:left="6480" w:hanging="360"/>
      </w:pPr>
      <w:rPr>
        <w:rFonts w:hint="default" w:ascii="Wingdings" w:hAnsi="Wingdings"/>
      </w:rPr>
    </w:lvl>
  </w:abstractNum>
  <w:abstractNum w:abstractNumId="21" w15:restartNumberingAfterBreak="0">
    <w:nsid w:val="34D80474"/>
    <w:multiLevelType w:val="hybridMultilevel"/>
    <w:tmpl w:val="FFFFFFFF"/>
    <w:lvl w:ilvl="0" w:tplc="E6420A4C">
      <w:start w:val="1"/>
      <w:numFmt w:val="decimal"/>
      <w:lvlText w:val="%1."/>
      <w:lvlJc w:val="left"/>
      <w:pPr>
        <w:ind w:left="720" w:hanging="360"/>
      </w:pPr>
    </w:lvl>
    <w:lvl w:ilvl="1" w:tplc="703C1B04">
      <w:start w:val="1"/>
      <w:numFmt w:val="lowerLetter"/>
      <w:lvlText w:val="%2."/>
      <w:lvlJc w:val="left"/>
      <w:pPr>
        <w:ind w:left="1440" w:hanging="360"/>
      </w:pPr>
    </w:lvl>
    <w:lvl w:ilvl="2" w:tplc="C56680B2">
      <w:start w:val="1"/>
      <w:numFmt w:val="lowerRoman"/>
      <w:lvlText w:val="%3."/>
      <w:lvlJc w:val="right"/>
      <w:pPr>
        <w:ind w:left="2160" w:hanging="180"/>
      </w:pPr>
    </w:lvl>
    <w:lvl w:ilvl="3" w:tplc="BD7A72F6">
      <w:start w:val="1"/>
      <w:numFmt w:val="decimal"/>
      <w:lvlText w:val="%4."/>
      <w:lvlJc w:val="left"/>
      <w:pPr>
        <w:ind w:left="2880" w:hanging="360"/>
      </w:pPr>
    </w:lvl>
    <w:lvl w:ilvl="4" w:tplc="C11E4A3C">
      <w:start w:val="1"/>
      <w:numFmt w:val="lowerLetter"/>
      <w:lvlText w:val="%5."/>
      <w:lvlJc w:val="left"/>
      <w:pPr>
        <w:ind w:left="3600" w:hanging="360"/>
      </w:pPr>
    </w:lvl>
    <w:lvl w:ilvl="5" w:tplc="508EE21A">
      <w:start w:val="1"/>
      <w:numFmt w:val="lowerRoman"/>
      <w:lvlText w:val="%6."/>
      <w:lvlJc w:val="right"/>
      <w:pPr>
        <w:ind w:left="4320" w:hanging="180"/>
      </w:pPr>
    </w:lvl>
    <w:lvl w:ilvl="6" w:tplc="7DBC2A1A">
      <w:start w:val="1"/>
      <w:numFmt w:val="decimal"/>
      <w:lvlText w:val="%7."/>
      <w:lvlJc w:val="left"/>
      <w:pPr>
        <w:ind w:left="5040" w:hanging="360"/>
      </w:pPr>
    </w:lvl>
    <w:lvl w:ilvl="7" w:tplc="AD042038">
      <w:start w:val="1"/>
      <w:numFmt w:val="lowerLetter"/>
      <w:lvlText w:val="%8."/>
      <w:lvlJc w:val="left"/>
      <w:pPr>
        <w:ind w:left="5760" w:hanging="360"/>
      </w:pPr>
    </w:lvl>
    <w:lvl w:ilvl="8" w:tplc="84FAE358">
      <w:start w:val="1"/>
      <w:numFmt w:val="lowerRoman"/>
      <w:lvlText w:val="%9."/>
      <w:lvlJc w:val="right"/>
      <w:pPr>
        <w:ind w:left="6480" w:hanging="180"/>
      </w:pPr>
    </w:lvl>
  </w:abstractNum>
  <w:abstractNum w:abstractNumId="22" w15:restartNumberingAfterBreak="0">
    <w:nsid w:val="35885582"/>
    <w:multiLevelType w:val="hybridMultilevel"/>
    <w:tmpl w:val="5BF2B50A"/>
    <w:lvl w:ilvl="0" w:tplc="AF32B91C">
      <w:start w:val="1"/>
      <w:numFmt w:val="bullet"/>
      <w:lvlText w:val=""/>
      <w:lvlJc w:val="left"/>
      <w:pPr>
        <w:ind w:left="720" w:hanging="360"/>
      </w:pPr>
      <w:rPr>
        <w:rFonts w:hint="default" w:ascii="Symbol" w:hAnsi="Symbol"/>
      </w:rPr>
    </w:lvl>
    <w:lvl w:ilvl="1" w:tplc="12EE9B74">
      <w:start w:val="1"/>
      <w:numFmt w:val="bullet"/>
      <w:lvlText w:val="o"/>
      <w:lvlJc w:val="left"/>
      <w:pPr>
        <w:ind w:left="1440" w:hanging="360"/>
      </w:pPr>
      <w:rPr>
        <w:rFonts w:hint="default" w:ascii="Courier New" w:hAnsi="Courier New"/>
      </w:rPr>
    </w:lvl>
    <w:lvl w:ilvl="2" w:tplc="35C2E516">
      <w:start w:val="1"/>
      <w:numFmt w:val="bullet"/>
      <w:lvlText w:val=""/>
      <w:lvlJc w:val="left"/>
      <w:pPr>
        <w:ind w:left="2160" w:hanging="360"/>
      </w:pPr>
      <w:rPr>
        <w:rFonts w:hint="default" w:ascii="Wingdings" w:hAnsi="Wingdings"/>
      </w:rPr>
    </w:lvl>
    <w:lvl w:ilvl="3" w:tplc="03C04022">
      <w:start w:val="1"/>
      <w:numFmt w:val="bullet"/>
      <w:lvlText w:val=""/>
      <w:lvlJc w:val="left"/>
      <w:pPr>
        <w:ind w:left="2880" w:hanging="360"/>
      </w:pPr>
      <w:rPr>
        <w:rFonts w:hint="default" w:ascii="Symbol" w:hAnsi="Symbol"/>
      </w:rPr>
    </w:lvl>
    <w:lvl w:ilvl="4" w:tplc="D4F08A26">
      <w:start w:val="1"/>
      <w:numFmt w:val="bullet"/>
      <w:lvlText w:val="o"/>
      <w:lvlJc w:val="left"/>
      <w:pPr>
        <w:ind w:left="3600" w:hanging="360"/>
      </w:pPr>
      <w:rPr>
        <w:rFonts w:hint="default" w:ascii="Courier New" w:hAnsi="Courier New"/>
      </w:rPr>
    </w:lvl>
    <w:lvl w:ilvl="5" w:tplc="753ABCC6">
      <w:start w:val="1"/>
      <w:numFmt w:val="bullet"/>
      <w:lvlText w:val=""/>
      <w:lvlJc w:val="left"/>
      <w:pPr>
        <w:ind w:left="4320" w:hanging="360"/>
      </w:pPr>
      <w:rPr>
        <w:rFonts w:hint="default" w:ascii="Wingdings" w:hAnsi="Wingdings"/>
      </w:rPr>
    </w:lvl>
    <w:lvl w:ilvl="6" w:tplc="8B024280">
      <w:start w:val="1"/>
      <w:numFmt w:val="bullet"/>
      <w:lvlText w:val=""/>
      <w:lvlJc w:val="left"/>
      <w:pPr>
        <w:ind w:left="5040" w:hanging="360"/>
      </w:pPr>
      <w:rPr>
        <w:rFonts w:hint="default" w:ascii="Symbol" w:hAnsi="Symbol"/>
      </w:rPr>
    </w:lvl>
    <w:lvl w:ilvl="7" w:tplc="78829EEC">
      <w:start w:val="1"/>
      <w:numFmt w:val="bullet"/>
      <w:lvlText w:val="o"/>
      <w:lvlJc w:val="left"/>
      <w:pPr>
        <w:ind w:left="5760" w:hanging="360"/>
      </w:pPr>
      <w:rPr>
        <w:rFonts w:hint="default" w:ascii="Courier New" w:hAnsi="Courier New"/>
      </w:rPr>
    </w:lvl>
    <w:lvl w:ilvl="8" w:tplc="5C8E375A">
      <w:start w:val="1"/>
      <w:numFmt w:val="bullet"/>
      <w:lvlText w:val=""/>
      <w:lvlJc w:val="left"/>
      <w:pPr>
        <w:ind w:left="6480" w:hanging="360"/>
      </w:pPr>
      <w:rPr>
        <w:rFonts w:hint="default" w:ascii="Wingdings" w:hAnsi="Wingdings"/>
      </w:rPr>
    </w:lvl>
  </w:abstractNum>
  <w:abstractNum w:abstractNumId="23" w15:restartNumberingAfterBreak="0">
    <w:nsid w:val="370F7DEF"/>
    <w:multiLevelType w:val="hybridMultilevel"/>
    <w:tmpl w:val="FFFFFFFF"/>
    <w:lvl w:ilvl="0" w:tplc="3FD657A6">
      <w:start w:val="1"/>
      <w:numFmt w:val="bullet"/>
      <w:lvlText w:val=""/>
      <w:lvlJc w:val="left"/>
      <w:pPr>
        <w:ind w:left="720" w:hanging="360"/>
      </w:pPr>
      <w:rPr>
        <w:rFonts w:hint="default" w:ascii="Symbol" w:hAnsi="Symbol"/>
      </w:rPr>
    </w:lvl>
    <w:lvl w:ilvl="1" w:tplc="EBA4996C">
      <w:start w:val="1"/>
      <w:numFmt w:val="bullet"/>
      <w:lvlText w:val="o"/>
      <w:lvlJc w:val="left"/>
      <w:pPr>
        <w:ind w:left="1440" w:hanging="360"/>
      </w:pPr>
      <w:rPr>
        <w:rFonts w:hint="default" w:ascii="Courier New" w:hAnsi="Courier New"/>
      </w:rPr>
    </w:lvl>
    <w:lvl w:ilvl="2" w:tplc="3E0A7566">
      <w:start w:val="1"/>
      <w:numFmt w:val="bullet"/>
      <w:lvlText w:val=""/>
      <w:lvlJc w:val="left"/>
      <w:pPr>
        <w:ind w:left="2160" w:hanging="360"/>
      </w:pPr>
      <w:rPr>
        <w:rFonts w:hint="default" w:ascii="Wingdings" w:hAnsi="Wingdings"/>
      </w:rPr>
    </w:lvl>
    <w:lvl w:ilvl="3" w:tplc="409C3418">
      <w:start w:val="1"/>
      <w:numFmt w:val="bullet"/>
      <w:lvlText w:val=""/>
      <w:lvlJc w:val="left"/>
      <w:pPr>
        <w:ind w:left="2880" w:hanging="360"/>
      </w:pPr>
      <w:rPr>
        <w:rFonts w:hint="default" w:ascii="Symbol" w:hAnsi="Symbol"/>
      </w:rPr>
    </w:lvl>
    <w:lvl w:ilvl="4" w:tplc="F05A5CBE">
      <w:start w:val="1"/>
      <w:numFmt w:val="bullet"/>
      <w:lvlText w:val="o"/>
      <w:lvlJc w:val="left"/>
      <w:pPr>
        <w:ind w:left="3600" w:hanging="360"/>
      </w:pPr>
      <w:rPr>
        <w:rFonts w:hint="default" w:ascii="Courier New" w:hAnsi="Courier New"/>
      </w:rPr>
    </w:lvl>
    <w:lvl w:ilvl="5" w:tplc="3C26FB9A">
      <w:start w:val="1"/>
      <w:numFmt w:val="bullet"/>
      <w:lvlText w:val=""/>
      <w:lvlJc w:val="left"/>
      <w:pPr>
        <w:ind w:left="4320" w:hanging="360"/>
      </w:pPr>
      <w:rPr>
        <w:rFonts w:hint="default" w:ascii="Wingdings" w:hAnsi="Wingdings"/>
      </w:rPr>
    </w:lvl>
    <w:lvl w:ilvl="6" w:tplc="D67623A6">
      <w:start w:val="1"/>
      <w:numFmt w:val="bullet"/>
      <w:lvlText w:val=""/>
      <w:lvlJc w:val="left"/>
      <w:pPr>
        <w:ind w:left="5040" w:hanging="360"/>
      </w:pPr>
      <w:rPr>
        <w:rFonts w:hint="default" w:ascii="Symbol" w:hAnsi="Symbol"/>
      </w:rPr>
    </w:lvl>
    <w:lvl w:ilvl="7" w:tplc="065C643A">
      <w:start w:val="1"/>
      <w:numFmt w:val="bullet"/>
      <w:lvlText w:val="o"/>
      <w:lvlJc w:val="left"/>
      <w:pPr>
        <w:ind w:left="5760" w:hanging="360"/>
      </w:pPr>
      <w:rPr>
        <w:rFonts w:hint="default" w:ascii="Courier New" w:hAnsi="Courier New"/>
      </w:rPr>
    </w:lvl>
    <w:lvl w:ilvl="8" w:tplc="6B3AEB92">
      <w:start w:val="1"/>
      <w:numFmt w:val="bullet"/>
      <w:lvlText w:val=""/>
      <w:lvlJc w:val="left"/>
      <w:pPr>
        <w:ind w:left="6480" w:hanging="360"/>
      </w:pPr>
      <w:rPr>
        <w:rFonts w:hint="default" w:ascii="Wingdings" w:hAnsi="Wingdings"/>
      </w:rPr>
    </w:lvl>
  </w:abstractNum>
  <w:abstractNum w:abstractNumId="24" w15:restartNumberingAfterBreak="0">
    <w:nsid w:val="39A52D4D"/>
    <w:multiLevelType w:val="hybridMultilevel"/>
    <w:tmpl w:val="FFFFFFFF"/>
    <w:lvl w:ilvl="0" w:tplc="31560E0A">
      <w:start w:val="1"/>
      <w:numFmt w:val="bullet"/>
      <w:lvlText w:val=""/>
      <w:lvlJc w:val="left"/>
      <w:pPr>
        <w:ind w:left="720" w:hanging="360"/>
      </w:pPr>
      <w:rPr>
        <w:rFonts w:hint="default" w:ascii="Symbol" w:hAnsi="Symbol"/>
      </w:rPr>
    </w:lvl>
    <w:lvl w:ilvl="1" w:tplc="DB8407D8">
      <w:start w:val="1"/>
      <w:numFmt w:val="bullet"/>
      <w:lvlText w:val="o"/>
      <w:lvlJc w:val="left"/>
      <w:pPr>
        <w:ind w:left="1440" w:hanging="360"/>
      </w:pPr>
      <w:rPr>
        <w:rFonts w:hint="default" w:ascii="Courier New" w:hAnsi="Courier New"/>
      </w:rPr>
    </w:lvl>
    <w:lvl w:ilvl="2" w:tplc="4CD630A6">
      <w:start w:val="1"/>
      <w:numFmt w:val="bullet"/>
      <w:lvlText w:val=""/>
      <w:lvlJc w:val="left"/>
      <w:pPr>
        <w:ind w:left="2160" w:hanging="360"/>
      </w:pPr>
      <w:rPr>
        <w:rFonts w:hint="default" w:ascii="Wingdings" w:hAnsi="Wingdings"/>
      </w:rPr>
    </w:lvl>
    <w:lvl w:ilvl="3" w:tplc="AA529BA4">
      <w:start w:val="1"/>
      <w:numFmt w:val="bullet"/>
      <w:lvlText w:val=""/>
      <w:lvlJc w:val="left"/>
      <w:pPr>
        <w:ind w:left="2880" w:hanging="360"/>
      </w:pPr>
      <w:rPr>
        <w:rFonts w:hint="default" w:ascii="Symbol" w:hAnsi="Symbol"/>
      </w:rPr>
    </w:lvl>
    <w:lvl w:ilvl="4" w:tplc="610C95D0">
      <w:start w:val="1"/>
      <w:numFmt w:val="bullet"/>
      <w:lvlText w:val="o"/>
      <w:lvlJc w:val="left"/>
      <w:pPr>
        <w:ind w:left="3600" w:hanging="360"/>
      </w:pPr>
      <w:rPr>
        <w:rFonts w:hint="default" w:ascii="Courier New" w:hAnsi="Courier New"/>
      </w:rPr>
    </w:lvl>
    <w:lvl w:ilvl="5" w:tplc="E48673F2">
      <w:start w:val="1"/>
      <w:numFmt w:val="bullet"/>
      <w:lvlText w:val=""/>
      <w:lvlJc w:val="left"/>
      <w:pPr>
        <w:ind w:left="4320" w:hanging="360"/>
      </w:pPr>
      <w:rPr>
        <w:rFonts w:hint="default" w:ascii="Wingdings" w:hAnsi="Wingdings"/>
      </w:rPr>
    </w:lvl>
    <w:lvl w:ilvl="6" w:tplc="97AC47DC">
      <w:start w:val="1"/>
      <w:numFmt w:val="bullet"/>
      <w:lvlText w:val=""/>
      <w:lvlJc w:val="left"/>
      <w:pPr>
        <w:ind w:left="5040" w:hanging="360"/>
      </w:pPr>
      <w:rPr>
        <w:rFonts w:hint="default" w:ascii="Symbol" w:hAnsi="Symbol"/>
      </w:rPr>
    </w:lvl>
    <w:lvl w:ilvl="7" w:tplc="13A865C0">
      <w:start w:val="1"/>
      <w:numFmt w:val="bullet"/>
      <w:lvlText w:val="o"/>
      <w:lvlJc w:val="left"/>
      <w:pPr>
        <w:ind w:left="5760" w:hanging="360"/>
      </w:pPr>
      <w:rPr>
        <w:rFonts w:hint="default" w:ascii="Courier New" w:hAnsi="Courier New"/>
      </w:rPr>
    </w:lvl>
    <w:lvl w:ilvl="8" w:tplc="EC06324A">
      <w:start w:val="1"/>
      <w:numFmt w:val="bullet"/>
      <w:lvlText w:val=""/>
      <w:lvlJc w:val="left"/>
      <w:pPr>
        <w:ind w:left="6480" w:hanging="360"/>
      </w:pPr>
      <w:rPr>
        <w:rFonts w:hint="default" w:ascii="Wingdings" w:hAnsi="Wingdings"/>
      </w:rPr>
    </w:lvl>
  </w:abstractNum>
  <w:abstractNum w:abstractNumId="25" w15:restartNumberingAfterBreak="0">
    <w:nsid w:val="3FE27A99"/>
    <w:multiLevelType w:val="hybridMultilevel"/>
    <w:tmpl w:val="FFFFFFFF"/>
    <w:lvl w:ilvl="0" w:tplc="118CA16C">
      <w:start w:val="1"/>
      <w:numFmt w:val="decimal"/>
      <w:lvlText w:val="%1."/>
      <w:lvlJc w:val="left"/>
      <w:pPr>
        <w:ind w:left="720" w:hanging="360"/>
      </w:pPr>
    </w:lvl>
    <w:lvl w:ilvl="1" w:tplc="30185D0C">
      <w:start w:val="1"/>
      <w:numFmt w:val="lowerLetter"/>
      <w:lvlText w:val="%2."/>
      <w:lvlJc w:val="left"/>
      <w:pPr>
        <w:ind w:left="1440" w:hanging="360"/>
      </w:pPr>
    </w:lvl>
    <w:lvl w:ilvl="2" w:tplc="298C58BC">
      <w:start w:val="1"/>
      <w:numFmt w:val="lowerRoman"/>
      <w:lvlText w:val="%3."/>
      <w:lvlJc w:val="right"/>
      <w:pPr>
        <w:ind w:left="2160" w:hanging="180"/>
      </w:pPr>
    </w:lvl>
    <w:lvl w:ilvl="3" w:tplc="999ECD8C">
      <w:start w:val="1"/>
      <w:numFmt w:val="decimal"/>
      <w:lvlText w:val="%4."/>
      <w:lvlJc w:val="left"/>
      <w:pPr>
        <w:ind w:left="2880" w:hanging="360"/>
      </w:pPr>
    </w:lvl>
    <w:lvl w:ilvl="4" w:tplc="2272C960">
      <w:start w:val="1"/>
      <w:numFmt w:val="lowerLetter"/>
      <w:lvlText w:val="%5."/>
      <w:lvlJc w:val="left"/>
      <w:pPr>
        <w:ind w:left="3600" w:hanging="360"/>
      </w:pPr>
    </w:lvl>
    <w:lvl w:ilvl="5" w:tplc="E196CF46">
      <w:start w:val="1"/>
      <w:numFmt w:val="lowerRoman"/>
      <w:lvlText w:val="%6."/>
      <w:lvlJc w:val="right"/>
      <w:pPr>
        <w:ind w:left="4320" w:hanging="180"/>
      </w:pPr>
    </w:lvl>
    <w:lvl w:ilvl="6" w:tplc="6EDA0B3E">
      <w:start w:val="1"/>
      <w:numFmt w:val="decimal"/>
      <w:lvlText w:val="%7."/>
      <w:lvlJc w:val="left"/>
      <w:pPr>
        <w:ind w:left="5040" w:hanging="360"/>
      </w:pPr>
    </w:lvl>
    <w:lvl w:ilvl="7" w:tplc="96CA5F0A">
      <w:start w:val="1"/>
      <w:numFmt w:val="lowerLetter"/>
      <w:lvlText w:val="%8."/>
      <w:lvlJc w:val="left"/>
      <w:pPr>
        <w:ind w:left="5760" w:hanging="360"/>
      </w:pPr>
    </w:lvl>
    <w:lvl w:ilvl="8" w:tplc="98CA1C1E">
      <w:start w:val="1"/>
      <w:numFmt w:val="lowerRoman"/>
      <w:lvlText w:val="%9."/>
      <w:lvlJc w:val="right"/>
      <w:pPr>
        <w:ind w:left="6480" w:hanging="180"/>
      </w:pPr>
    </w:lvl>
  </w:abstractNum>
  <w:abstractNum w:abstractNumId="26" w15:restartNumberingAfterBreak="0">
    <w:nsid w:val="42E34A9F"/>
    <w:multiLevelType w:val="hybridMultilevel"/>
    <w:tmpl w:val="FFFFFFFF"/>
    <w:lvl w:ilvl="0" w:tplc="D376FF64">
      <w:start w:val="1"/>
      <w:numFmt w:val="bullet"/>
      <w:lvlText w:val=""/>
      <w:lvlJc w:val="left"/>
      <w:pPr>
        <w:ind w:left="720" w:hanging="360"/>
      </w:pPr>
      <w:rPr>
        <w:rFonts w:hint="default" w:ascii="Symbol" w:hAnsi="Symbol"/>
      </w:rPr>
    </w:lvl>
    <w:lvl w:ilvl="1" w:tplc="2378FC10">
      <w:start w:val="1"/>
      <w:numFmt w:val="bullet"/>
      <w:lvlText w:val="o"/>
      <w:lvlJc w:val="left"/>
      <w:pPr>
        <w:ind w:left="1440" w:hanging="360"/>
      </w:pPr>
      <w:rPr>
        <w:rFonts w:hint="default" w:ascii="Courier New" w:hAnsi="Courier New"/>
      </w:rPr>
    </w:lvl>
    <w:lvl w:ilvl="2" w:tplc="7B2496C0">
      <w:start w:val="1"/>
      <w:numFmt w:val="bullet"/>
      <w:lvlText w:val=""/>
      <w:lvlJc w:val="left"/>
      <w:pPr>
        <w:ind w:left="2160" w:hanging="360"/>
      </w:pPr>
      <w:rPr>
        <w:rFonts w:hint="default" w:ascii="Wingdings" w:hAnsi="Wingdings"/>
      </w:rPr>
    </w:lvl>
    <w:lvl w:ilvl="3" w:tplc="EBFCAA5E">
      <w:start w:val="1"/>
      <w:numFmt w:val="bullet"/>
      <w:lvlText w:val=""/>
      <w:lvlJc w:val="left"/>
      <w:pPr>
        <w:ind w:left="2880" w:hanging="360"/>
      </w:pPr>
      <w:rPr>
        <w:rFonts w:hint="default" w:ascii="Symbol" w:hAnsi="Symbol"/>
      </w:rPr>
    </w:lvl>
    <w:lvl w:ilvl="4" w:tplc="4E3A6484">
      <w:start w:val="1"/>
      <w:numFmt w:val="bullet"/>
      <w:lvlText w:val="o"/>
      <w:lvlJc w:val="left"/>
      <w:pPr>
        <w:ind w:left="3600" w:hanging="360"/>
      </w:pPr>
      <w:rPr>
        <w:rFonts w:hint="default" w:ascii="Courier New" w:hAnsi="Courier New"/>
      </w:rPr>
    </w:lvl>
    <w:lvl w:ilvl="5" w:tplc="B5F06B38">
      <w:start w:val="1"/>
      <w:numFmt w:val="bullet"/>
      <w:lvlText w:val=""/>
      <w:lvlJc w:val="left"/>
      <w:pPr>
        <w:ind w:left="4320" w:hanging="360"/>
      </w:pPr>
      <w:rPr>
        <w:rFonts w:hint="default" w:ascii="Wingdings" w:hAnsi="Wingdings"/>
      </w:rPr>
    </w:lvl>
    <w:lvl w:ilvl="6" w:tplc="9C24BF54">
      <w:start w:val="1"/>
      <w:numFmt w:val="bullet"/>
      <w:lvlText w:val=""/>
      <w:lvlJc w:val="left"/>
      <w:pPr>
        <w:ind w:left="5040" w:hanging="360"/>
      </w:pPr>
      <w:rPr>
        <w:rFonts w:hint="default" w:ascii="Symbol" w:hAnsi="Symbol"/>
      </w:rPr>
    </w:lvl>
    <w:lvl w:ilvl="7" w:tplc="7D78CCE8">
      <w:start w:val="1"/>
      <w:numFmt w:val="bullet"/>
      <w:lvlText w:val="o"/>
      <w:lvlJc w:val="left"/>
      <w:pPr>
        <w:ind w:left="5760" w:hanging="360"/>
      </w:pPr>
      <w:rPr>
        <w:rFonts w:hint="default" w:ascii="Courier New" w:hAnsi="Courier New"/>
      </w:rPr>
    </w:lvl>
    <w:lvl w:ilvl="8" w:tplc="5E7E6F42">
      <w:start w:val="1"/>
      <w:numFmt w:val="bullet"/>
      <w:lvlText w:val=""/>
      <w:lvlJc w:val="left"/>
      <w:pPr>
        <w:ind w:left="6480" w:hanging="360"/>
      </w:pPr>
      <w:rPr>
        <w:rFonts w:hint="default" w:ascii="Wingdings" w:hAnsi="Wingdings"/>
      </w:rPr>
    </w:lvl>
  </w:abstractNum>
  <w:abstractNum w:abstractNumId="27" w15:restartNumberingAfterBreak="0">
    <w:nsid w:val="467E0DD5"/>
    <w:multiLevelType w:val="hybridMultilevel"/>
    <w:tmpl w:val="FFFFFFFF"/>
    <w:lvl w:ilvl="0" w:tplc="FFFFFFFF">
      <w:start w:val="1"/>
      <w:numFmt w:val="decimal"/>
      <w:lvlText w:val="%1."/>
      <w:lvlJc w:val="left"/>
      <w:pPr>
        <w:ind w:left="720" w:hanging="360"/>
      </w:pPr>
    </w:lvl>
    <w:lvl w:ilvl="1" w:tplc="2E8056C4">
      <w:start w:val="1"/>
      <w:numFmt w:val="lowerLetter"/>
      <w:lvlText w:val="%2."/>
      <w:lvlJc w:val="left"/>
      <w:pPr>
        <w:ind w:left="1440" w:hanging="360"/>
      </w:pPr>
    </w:lvl>
    <w:lvl w:ilvl="2" w:tplc="394EEC3E">
      <w:start w:val="1"/>
      <w:numFmt w:val="lowerRoman"/>
      <w:lvlText w:val="%3."/>
      <w:lvlJc w:val="right"/>
      <w:pPr>
        <w:ind w:left="2160" w:hanging="180"/>
      </w:pPr>
    </w:lvl>
    <w:lvl w:ilvl="3" w:tplc="8584B8CE">
      <w:start w:val="1"/>
      <w:numFmt w:val="decimal"/>
      <w:lvlText w:val="%4."/>
      <w:lvlJc w:val="left"/>
      <w:pPr>
        <w:ind w:left="2880" w:hanging="360"/>
      </w:pPr>
    </w:lvl>
    <w:lvl w:ilvl="4" w:tplc="48D6941E">
      <w:start w:val="1"/>
      <w:numFmt w:val="lowerLetter"/>
      <w:lvlText w:val="%5."/>
      <w:lvlJc w:val="left"/>
      <w:pPr>
        <w:ind w:left="3600" w:hanging="360"/>
      </w:pPr>
    </w:lvl>
    <w:lvl w:ilvl="5" w:tplc="EF0C6810">
      <w:start w:val="1"/>
      <w:numFmt w:val="lowerRoman"/>
      <w:lvlText w:val="%6."/>
      <w:lvlJc w:val="right"/>
      <w:pPr>
        <w:ind w:left="4320" w:hanging="180"/>
      </w:pPr>
    </w:lvl>
    <w:lvl w:ilvl="6" w:tplc="A902483C">
      <w:start w:val="1"/>
      <w:numFmt w:val="decimal"/>
      <w:lvlText w:val="%7."/>
      <w:lvlJc w:val="left"/>
      <w:pPr>
        <w:ind w:left="5040" w:hanging="360"/>
      </w:pPr>
    </w:lvl>
    <w:lvl w:ilvl="7" w:tplc="94C84CFA">
      <w:start w:val="1"/>
      <w:numFmt w:val="lowerLetter"/>
      <w:lvlText w:val="%8."/>
      <w:lvlJc w:val="left"/>
      <w:pPr>
        <w:ind w:left="5760" w:hanging="360"/>
      </w:pPr>
    </w:lvl>
    <w:lvl w:ilvl="8" w:tplc="64A69624">
      <w:start w:val="1"/>
      <w:numFmt w:val="lowerRoman"/>
      <w:lvlText w:val="%9."/>
      <w:lvlJc w:val="right"/>
      <w:pPr>
        <w:ind w:left="6480" w:hanging="180"/>
      </w:pPr>
    </w:lvl>
  </w:abstractNum>
  <w:abstractNum w:abstractNumId="28" w15:restartNumberingAfterBreak="0">
    <w:nsid w:val="48DF50BC"/>
    <w:multiLevelType w:val="hybridMultilevel"/>
    <w:tmpl w:val="FFFFFFFF"/>
    <w:lvl w:ilvl="0" w:tplc="E7B47BFE">
      <w:start w:val="1"/>
      <w:numFmt w:val="bullet"/>
      <w:lvlText w:val=""/>
      <w:lvlJc w:val="left"/>
      <w:pPr>
        <w:ind w:left="720" w:hanging="360"/>
      </w:pPr>
      <w:rPr>
        <w:rFonts w:hint="default" w:ascii="Symbol" w:hAnsi="Symbol"/>
      </w:rPr>
    </w:lvl>
    <w:lvl w:ilvl="1" w:tplc="352E7914">
      <w:start w:val="1"/>
      <w:numFmt w:val="bullet"/>
      <w:lvlText w:val="o"/>
      <w:lvlJc w:val="left"/>
      <w:pPr>
        <w:ind w:left="1440" w:hanging="360"/>
      </w:pPr>
      <w:rPr>
        <w:rFonts w:hint="default" w:ascii="Courier New" w:hAnsi="Courier New"/>
      </w:rPr>
    </w:lvl>
    <w:lvl w:ilvl="2" w:tplc="8A50A1F4">
      <w:start w:val="1"/>
      <w:numFmt w:val="bullet"/>
      <w:lvlText w:val=""/>
      <w:lvlJc w:val="left"/>
      <w:pPr>
        <w:ind w:left="2160" w:hanging="360"/>
      </w:pPr>
      <w:rPr>
        <w:rFonts w:hint="default" w:ascii="Wingdings" w:hAnsi="Wingdings"/>
      </w:rPr>
    </w:lvl>
    <w:lvl w:ilvl="3" w:tplc="9ECC5EA8">
      <w:start w:val="1"/>
      <w:numFmt w:val="bullet"/>
      <w:lvlText w:val=""/>
      <w:lvlJc w:val="left"/>
      <w:pPr>
        <w:ind w:left="2880" w:hanging="360"/>
      </w:pPr>
      <w:rPr>
        <w:rFonts w:hint="default" w:ascii="Symbol" w:hAnsi="Symbol"/>
      </w:rPr>
    </w:lvl>
    <w:lvl w:ilvl="4" w:tplc="D97E627C">
      <w:start w:val="1"/>
      <w:numFmt w:val="bullet"/>
      <w:lvlText w:val="o"/>
      <w:lvlJc w:val="left"/>
      <w:pPr>
        <w:ind w:left="3600" w:hanging="360"/>
      </w:pPr>
      <w:rPr>
        <w:rFonts w:hint="default" w:ascii="Courier New" w:hAnsi="Courier New"/>
      </w:rPr>
    </w:lvl>
    <w:lvl w:ilvl="5" w:tplc="BBC86338">
      <w:start w:val="1"/>
      <w:numFmt w:val="bullet"/>
      <w:lvlText w:val=""/>
      <w:lvlJc w:val="left"/>
      <w:pPr>
        <w:ind w:left="4320" w:hanging="360"/>
      </w:pPr>
      <w:rPr>
        <w:rFonts w:hint="default" w:ascii="Wingdings" w:hAnsi="Wingdings"/>
      </w:rPr>
    </w:lvl>
    <w:lvl w:ilvl="6" w:tplc="DD407308">
      <w:start w:val="1"/>
      <w:numFmt w:val="bullet"/>
      <w:lvlText w:val=""/>
      <w:lvlJc w:val="left"/>
      <w:pPr>
        <w:ind w:left="5040" w:hanging="360"/>
      </w:pPr>
      <w:rPr>
        <w:rFonts w:hint="default" w:ascii="Symbol" w:hAnsi="Symbol"/>
      </w:rPr>
    </w:lvl>
    <w:lvl w:ilvl="7" w:tplc="9EE2EE20">
      <w:start w:val="1"/>
      <w:numFmt w:val="bullet"/>
      <w:lvlText w:val="o"/>
      <w:lvlJc w:val="left"/>
      <w:pPr>
        <w:ind w:left="5760" w:hanging="360"/>
      </w:pPr>
      <w:rPr>
        <w:rFonts w:hint="default" w:ascii="Courier New" w:hAnsi="Courier New"/>
      </w:rPr>
    </w:lvl>
    <w:lvl w:ilvl="8" w:tplc="F8927D74">
      <w:start w:val="1"/>
      <w:numFmt w:val="bullet"/>
      <w:lvlText w:val=""/>
      <w:lvlJc w:val="left"/>
      <w:pPr>
        <w:ind w:left="6480" w:hanging="360"/>
      </w:pPr>
      <w:rPr>
        <w:rFonts w:hint="default" w:ascii="Wingdings" w:hAnsi="Wingdings"/>
      </w:rPr>
    </w:lvl>
  </w:abstractNum>
  <w:abstractNum w:abstractNumId="29" w15:restartNumberingAfterBreak="0">
    <w:nsid w:val="4C495961"/>
    <w:multiLevelType w:val="hybridMultilevel"/>
    <w:tmpl w:val="FFFFFFFF"/>
    <w:lvl w:ilvl="0" w:tplc="3EB28DEA">
      <w:start w:val="1"/>
      <w:numFmt w:val="decimal"/>
      <w:lvlText w:val="%1."/>
      <w:lvlJc w:val="left"/>
      <w:pPr>
        <w:ind w:left="720" w:hanging="360"/>
      </w:pPr>
    </w:lvl>
    <w:lvl w:ilvl="1" w:tplc="BBEC0226">
      <w:start w:val="1"/>
      <w:numFmt w:val="lowerLetter"/>
      <w:lvlText w:val="%2."/>
      <w:lvlJc w:val="left"/>
      <w:pPr>
        <w:ind w:left="1440" w:hanging="360"/>
      </w:pPr>
    </w:lvl>
    <w:lvl w:ilvl="2" w:tplc="D40E9962">
      <w:start w:val="1"/>
      <w:numFmt w:val="lowerRoman"/>
      <w:lvlText w:val="%3."/>
      <w:lvlJc w:val="right"/>
      <w:pPr>
        <w:ind w:left="2160" w:hanging="180"/>
      </w:pPr>
    </w:lvl>
    <w:lvl w:ilvl="3" w:tplc="B3D6B2E8">
      <w:start w:val="1"/>
      <w:numFmt w:val="decimal"/>
      <w:lvlText w:val="%4."/>
      <w:lvlJc w:val="left"/>
      <w:pPr>
        <w:ind w:left="2880" w:hanging="360"/>
      </w:pPr>
    </w:lvl>
    <w:lvl w:ilvl="4" w:tplc="239680C8">
      <w:start w:val="1"/>
      <w:numFmt w:val="lowerLetter"/>
      <w:lvlText w:val="%5."/>
      <w:lvlJc w:val="left"/>
      <w:pPr>
        <w:ind w:left="3600" w:hanging="360"/>
      </w:pPr>
    </w:lvl>
    <w:lvl w:ilvl="5" w:tplc="DFE29F46">
      <w:start w:val="1"/>
      <w:numFmt w:val="lowerRoman"/>
      <w:lvlText w:val="%6."/>
      <w:lvlJc w:val="right"/>
      <w:pPr>
        <w:ind w:left="4320" w:hanging="180"/>
      </w:pPr>
    </w:lvl>
    <w:lvl w:ilvl="6" w:tplc="E91673E2">
      <w:start w:val="1"/>
      <w:numFmt w:val="decimal"/>
      <w:lvlText w:val="%7."/>
      <w:lvlJc w:val="left"/>
      <w:pPr>
        <w:ind w:left="5040" w:hanging="360"/>
      </w:pPr>
    </w:lvl>
    <w:lvl w:ilvl="7" w:tplc="30D26B72">
      <w:start w:val="1"/>
      <w:numFmt w:val="lowerLetter"/>
      <w:lvlText w:val="%8."/>
      <w:lvlJc w:val="left"/>
      <w:pPr>
        <w:ind w:left="5760" w:hanging="360"/>
      </w:pPr>
    </w:lvl>
    <w:lvl w:ilvl="8" w:tplc="5FF80CE6">
      <w:start w:val="1"/>
      <w:numFmt w:val="lowerRoman"/>
      <w:lvlText w:val="%9."/>
      <w:lvlJc w:val="right"/>
      <w:pPr>
        <w:ind w:left="6480" w:hanging="180"/>
      </w:pPr>
    </w:lvl>
  </w:abstractNum>
  <w:abstractNum w:abstractNumId="30" w15:restartNumberingAfterBreak="0">
    <w:nsid w:val="4EEE347C"/>
    <w:multiLevelType w:val="hybridMultilevel"/>
    <w:tmpl w:val="FFFFFFFF"/>
    <w:lvl w:ilvl="0" w:tplc="8FE84CA4">
      <w:start w:val="1"/>
      <w:numFmt w:val="bullet"/>
      <w:lvlText w:val=""/>
      <w:lvlJc w:val="left"/>
      <w:pPr>
        <w:ind w:left="720" w:hanging="360"/>
      </w:pPr>
      <w:rPr>
        <w:rFonts w:hint="default" w:ascii="Symbol" w:hAnsi="Symbol"/>
      </w:rPr>
    </w:lvl>
    <w:lvl w:ilvl="1" w:tplc="9FC26B1E">
      <w:start w:val="1"/>
      <w:numFmt w:val="bullet"/>
      <w:lvlText w:val="o"/>
      <w:lvlJc w:val="left"/>
      <w:pPr>
        <w:ind w:left="1440" w:hanging="360"/>
      </w:pPr>
      <w:rPr>
        <w:rFonts w:hint="default" w:ascii="Courier New" w:hAnsi="Courier New"/>
      </w:rPr>
    </w:lvl>
    <w:lvl w:ilvl="2" w:tplc="E3BC42AE">
      <w:start w:val="1"/>
      <w:numFmt w:val="bullet"/>
      <w:lvlText w:val=""/>
      <w:lvlJc w:val="left"/>
      <w:pPr>
        <w:ind w:left="2160" w:hanging="360"/>
      </w:pPr>
      <w:rPr>
        <w:rFonts w:hint="default" w:ascii="Wingdings" w:hAnsi="Wingdings"/>
      </w:rPr>
    </w:lvl>
    <w:lvl w:ilvl="3" w:tplc="989036C6">
      <w:start w:val="1"/>
      <w:numFmt w:val="bullet"/>
      <w:lvlText w:val=""/>
      <w:lvlJc w:val="left"/>
      <w:pPr>
        <w:ind w:left="2880" w:hanging="360"/>
      </w:pPr>
      <w:rPr>
        <w:rFonts w:hint="default" w:ascii="Symbol" w:hAnsi="Symbol"/>
      </w:rPr>
    </w:lvl>
    <w:lvl w:ilvl="4" w:tplc="9CBA0C38">
      <w:start w:val="1"/>
      <w:numFmt w:val="bullet"/>
      <w:lvlText w:val="o"/>
      <w:lvlJc w:val="left"/>
      <w:pPr>
        <w:ind w:left="3600" w:hanging="360"/>
      </w:pPr>
      <w:rPr>
        <w:rFonts w:hint="default" w:ascii="Courier New" w:hAnsi="Courier New"/>
      </w:rPr>
    </w:lvl>
    <w:lvl w:ilvl="5" w:tplc="FE8012E2">
      <w:start w:val="1"/>
      <w:numFmt w:val="bullet"/>
      <w:lvlText w:val=""/>
      <w:lvlJc w:val="left"/>
      <w:pPr>
        <w:ind w:left="4320" w:hanging="360"/>
      </w:pPr>
      <w:rPr>
        <w:rFonts w:hint="default" w:ascii="Wingdings" w:hAnsi="Wingdings"/>
      </w:rPr>
    </w:lvl>
    <w:lvl w:ilvl="6" w:tplc="B296DC92">
      <w:start w:val="1"/>
      <w:numFmt w:val="bullet"/>
      <w:lvlText w:val=""/>
      <w:lvlJc w:val="left"/>
      <w:pPr>
        <w:ind w:left="5040" w:hanging="360"/>
      </w:pPr>
      <w:rPr>
        <w:rFonts w:hint="default" w:ascii="Symbol" w:hAnsi="Symbol"/>
      </w:rPr>
    </w:lvl>
    <w:lvl w:ilvl="7" w:tplc="7B5C06B2">
      <w:start w:val="1"/>
      <w:numFmt w:val="bullet"/>
      <w:lvlText w:val="o"/>
      <w:lvlJc w:val="left"/>
      <w:pPr>
        <w:ind w:left="5760" w:hanging="360"/>
      </w:pPr>
      <w:rPr>
        <w:rFonts w:hint="default" w:ascii="Courier New" w:hAnsi="Courier New"/>
      </w:rPr>
    </w:lvl>
    <w:lvl w:ilvl="8" w:tplc="4B5A3B94">
      <w:start w:val="1"/>
      <w:numFmt w:val="bullet"/>
      <w:lvlText w:val=""/>
      <w:lvlJc w:val="left"/>
      <w:pPr>
        <w:ind w:left="6480" w:hanging="360"/>
      </w:pPr>
      <w:rPr>
        <w:rFonts w:hint="default" w:ascii="Wingdings" w:hAnsi="Wingdings"/>
      </w:rPr>
    </w:lvl>
  </w:abstractNum>
  <w:abstractNum w:abstractNumId="31" w15:restartNumberingAfterBreak="0">
    <w:nsid w:val="4F6634B0"/>
    <w:multiLevelType w:val="hybridMultilevel"/>
    <w:tmpl w:val="FFFFFFFF"/>
    <w:lvl w:ilvl="0" w:tplc="EC3C4506">
      <w:start w:val="1"/>
      <w:numFmt w:val="decimal"/>
      <w:lvlText w:val="%1."/>
      <w:lvlJc w:val="left"/>
      <w:pPr>
        <w:ind w:left="720" w:hanging="360"/>
      </w:pPr>
    </w:lvl>
    <w:lvl w:ilvl="1" w:tplc="89B0C1CA">
      <w:start w:val="1"/>
      <w:numFmt w:val="lowerLetter"/>
      <w:lvlText w:val="%2."/>
      <w:lvlJc w:val="left"/>
      <w:pPr>
        <w:ind w:left="1440" w:hanging="360"/>
      </w:pPr>
    </w:lvl>
    <w:lvl w:ilvl="2" w:tplc="E392DB7C">
      <w:start w:val="1"/>
      <w:numFmt w:val="lowerRoman"/>
      <w:lvlText w:val="%3."/>
      <w:lvlJc w:val="right"/>
      <w:pPr>
        <w:ind w:left="2160" w:hanging="180"/>
      </w:pPr>
    </w:lvl>
    <w:lvl w:ilvl="3" w:tplc="E6AE352C">
      <w:start w:val="1"/>
      <w:numFmt w:val="decimal"/>
      <w:lvlText w:val="%4."/>
      <w:lvlJc w:val="left"/>
      <w:pPr>
        <w:ind w:left="2880" w:hanging="360"/>
      </w:pPr>
    </w:lvl>
    <w:lvl w:ilvl="4" w:tplc="25F210B2">
      <w:start w:val="1"/>
      <w:numFmt w:val="lowerLetter"/>
      <w:lvlText w:val="%5."/>
      <w:lvlJc w:val="left"/>
      <w:pPr>
        <w:ind w:left="3600" w:hanging="360"/>
      </w:pPr>
    </w:lvl>
    <w:lvl w:ilvl="5" w:tplc="D9587FB2">
      <w:start w:val="1"/>
      <w:numFmt w:val="lowerRoman"/>
      <w:lvlText w:val="%6."/>
      <w:lvlJc w:val="right"/>
      <w:pPr>
        <w:ind w:left="4320" w:hanging="180"/>
      </w:pPr>
    </w:lvl>
    <w:lvl w:ilvl="6" w:tplc="474C8128">
      <w:start w:val="1"/>
      <w:numFmt w:val="decimal"/>
      <w:lvlText w:val="%7."/>
      <w:lvlJc w:val="left"/>
      <w:pPr>
        <w:ind w:left="5040" w:hanging="360"/>
      </w:pPr>
    </w:lvl>
    <w:lvl w:ilvl="7" w:tplc="50DC882C">
      <w:start w:val="1"/>
      <w:numFmt w:val="lowerLetter"/>
      <w:lvlText w:val="%8."/>
      <w:lvlJc w:val="left"/>
      <w:pPr>
        <w:ind w:left="5760" w:hanging="360"/>
      </w:pPr>
    </w:lvl>
    <w:lvl w:ilvl="8" w:tplc="6CEAC300">
      <w:start w:val="1"/>
      <w:numFmt w:val="lowerRoman"/>
      <w:lvlText w:val="%9."/>
      <w:lvlJc w:val="right"/>
      <w:pPr>
        <w:ind w:left="6480" w:hanging="180"/>
      </w:pPr>
    </w:lvl>
  </w:abstractNum>
  <w:abstractNum w:abstractNumId="32" w15:restartNumberingAfterBreak="0">
    <w:nsid w:val="512A73DB"/>
    <w:multiLevelType w:val="hybridMultilevel"/>
    <w:tmpl w:val="FFFFFFFF"/>
    <w:lvl w:ilvl="0" w:tplc="EC6457D6">
      <w:start w:val="1"/>
      <w:numFmt w:val="bullet"/>
      <w:lvlText w:val=""/>
      <w:lvlJc w:val="left"/>
      <w:pPr>
        <w:ind w:left="720" w:hanging="360"/>
      </w:pPr>
      <w:rPr>
        <w:rFonts w:hint="default" w:ascii="Symbol" w:hAnsi="Symbol"/>
      </w:rPr>
    </w:lvl>
    <w:lvl w:ilvl="1" w:tplc="469C3D8C">
      <w:start w:val="1"/>
      <w:numFmt w:val="bullet"/>
      <w:lvlText w:val="o"/>
      <w:lvlJc w:val="left"/>
      <w:pPr>
        <w:ind w:left="1440" w:hanging="360"/>
      </w:pPr>
      <w:rPr>
        <w:rFonts w:hint="default" w:ascii="Courier New" w:hAnsi="Courier New"/>
      </w:rPr>
    </w:lvl>
    <w:lvl w:ilvl="2" w:tplc="76C4AF48">
      <w:start w:val="1"/>
      <w:numFmt w:val="bullet"/>
      <w:lvlText w:val=""/>
      <w:lvlJc w:val="left"/>
      <w:pPr>
        <w:ind w:left="2160" w:hanging="360"/>
      </w:pPr>
      <w:rPr>
        <w:rFonts w:hint="default" w:ascii="Wingdings" w:hAnsi="Wingdings"/>
      </w:rPr>
    </w:lvl>
    <w:lvl w:ilvl="3" w:tplc="F4980784">
      <w:start w:val="1"/>
      <w:numFmt w:val="bullet"/>
      <w:lvlText w:val=""/>
      <w:lvlJc w:val="left"/>
      <w:pPr>
        <w:ind w:left="2880" w:hanging="360"/>
      </w:pPr>
      <w:rPr>
        <w:rFonts w:hint="default" w:ascii="Symbol" w:hAnsi="Symbol"/>
      </w:rPr>
    </w:lvl>
    <w:lvl w:ilvl="4" w:tplc="BA04A600">
      <w:start w:val="1"/>
      <w:numFmt w:val="bullet"/>
      <w:lvlText w:val="o"/>
      <w:lvlJc w:val="left"/>
      <w:pPr>
        <w:ind w:left="3600" w:hanging="360"/>
      </w:pPr>
      <w:rPr>
        <w:rFonts w:hint="default" w:ascii="Courier New" w:hAnsi="Courier New"/>
      </w:rPr>
    </w:lvl>
    <w:lvl w:ilvl="5" w:tplc="E4CACB96">
      <w:start w:val="1"/>
      <w:numFmt w:val="bullet"/>
      <w:lvlText w:val=""/>
      <w:lvlJc w:val="left"/>
      <w:pPr>
        <w:ind w:left="4320" w:hanging="360"/>
      </w:pPr>
      <w:rPr>
        <w:rFonts w:hint="default" w:ascii="Wingdings" w:hAnsi="Wingdings"/>
      </w:rPr>
    </w:lvl>
    <w:lvl w:ilvl="6" w:tplc="EE66778C">
      <w:start w:val="1"/>
      <w:numFmt w:val="bullet"/>
      <w:lvlText w:val=""/>
      <w:lvlJc w:val="left"/>
      <w:pPr>
        <w:ind w:left="5040" w:hanging="360"/>
      </w:pPr>
      <w:rPr>
        <w:rFonts w:hint="default" w:ascii="Symbol" w:hAnsi="Symbol"/>
      </w:rPr>
    </w:lvl>
    <w:lvl w:ilvl="7" w:tplc="9620C6EC">
      <w:start w:val="1"/>
      <w:numFmt w:val="bullet"/>
      <w:lvlText w:val="o"/>
      <w:lvlJc w:val="left"/>
      <w:pPr>
        <w:ind w:left="5760" w:hanging="360"/>
      </w:pPr>
      <w:rPr>
        <w:rFonts w:hint="default" w:ascii="Courier New" w:hAnsi="Courier New"/>
      </w:rPr>
    </w:lvl>
    <w:lvl w:ilvl="8" w:tplc="C0528016">
      <w:start w:val="1"/>
      <w:numFmt w:val="bullet"/>
      <w:lvlText w:val=""/>
      <w:lvlJc w:val="left"/>
      <w:pPr>
        <w:ind w:left="6480" w:hanging="360"/>
      </w:pPr>
      <w:rPr>
        <w:rFonts w:hint="default" w:ascii="Wingdings" w:hAnsi="Wingdings"/>
      </w:rPr>
    </w:lvl>
  </w:abstractNum>
  <w:abstractNum w:abstractNumId="33" w15:restartNumberingAfterBreak="0">
    <w:nsid w:val="570534A3"/>
    <w:multiLevelType w:val="hybridMultilevel"/>
    <w:tmpl w:val="FFFFFFFF"/>
    <w:lvl w:ilvl="0" w:tplc="258017C8">
      <w:start w:val="1"/>
      <w:numFmt w:val="bullet"/>
      <w:lvlText w:val=""/>
      <w:lvlJc w:val="left"/>
      <w:pPr>
        <w:ind w:left="720" w:hanging="360"/>
      </w:pPr>
      <w:rPr>
        <w:rFonts w:hint="default" w:ascii="Symbol" w:hAnsi="Symbol"/>
      </w:rPr>
    </w:lvl>
    <w:lvl w:ilvl="1" w:tplc="9C6A1426">
      <w:start w:val="1"/>
      <w:numFmt w:val="bullet"/>
      <w:lvlText w:val="o"/>
      <w:lvlJc w:val="left"/>
      <w:pPr>
        <w:ind w:left="1440" w:hanging="360"/>
      </w:pPr>
      <w:rPr>
        <w:rFonts w:hint="default" w:ascii="Courier New" w:hAnsi="Courier New"/>
      </w:rPr>
    </w:lvl>
    <w:lvl w:ilvl="2" w:tplc="53EE4916">
      <w:start w:val="1"/>
      <w:numFmt w:val="bullet"/>
      <w:lvlText w:val=""/>
      <w:lvlJc w:val="left"/>
      <w:pPr>
        <w:ind w:left="2160" w:hanging="360"/>
      </w:pPr>
      <w:rPr>
        <w:rFonts w:hint="default" w:ascii="Wingdings" w:hAnsi="Wingdings"/>
      </w:rPr>
    </w:lvl>
    <w:lvl w:ilvl="3" w:tplc="5306A1CA">
      <w:start w:val="1"/>
      <w:numFmt w:val="bullet"/>
      <w:lvlText w:val=""/>
      <w:lvlJc w:val="left"/>
      <w:pPr>
        <w:ind w:left="2880" w:hanging="360"/>
      </w:pPr>
      <w:rPr>
        <w:rFonts w:hint="default" w:ascii="Symbol" w:hAnsi="Symbol"/>
      </w:rPr>
    </w:lvl>
    <w:lvl w:ilvl="4" w:tplc="64E88C66">
      <w:start w:val="1"/>
      <w:numFmt w:val="bullet"/>
      <w:lvlText w:val="o"/>
      <w:lvlJc w:val="left"/>
      <w:pPr>
        <w:ind w:left="3600" w:hanging="360"/>
      </w:pPr>
      <w:rPr>
        <w:rFonts w:hint="default" w:ascii="Courier New" w:hAnsi="Courier New"/>
      </w:rPr>
    </w:lvl>
    <w:lvl w:ilvl="5" w:tplc="CCAC5A70">
      <w:start w:val="1"/>
      <w:numFmt w:val="bullet"/>
      <w:lvlText w:val=""/>
      <w:lvlJc w:val="left"/>
      <w:pPr>
        <w:ind w:left="4320" w:hanging="360"/>
      </w:pPr>
      <w:rPr>
        <w:rFonts w:hint="default" w:ascii="Wingdings" w:hAnsi="Wingdings"/>
      </w:rPr>
    </w:lvl>
    <w:lvl w:ilvl="6" w:tplc="EDBCE138">
      <w:start w:val="1"/>
      <w:numFmt w:val="bullet"/>
      <w:lvlText w:val=""/>
      <w:lvlJc w:val="left"/>
      <w:pPr>
        <w:ind w:left="5040" w:hanging="360"/>
      </w:pPr>
      <w:rPr>
        <w:rFonts w:hint="default" w:ascii="Symbol" w:hAnsi="Symbol"/>
      </w:rPr>
    </w:lvl>
    <w:lvl w:ilvl="7" w:tplc="A0EC1896">
      <w:start w:val="1"/>
      <w:numFmt w:val="bullet"/>
      <w:lvlText w:val="o"/>
      <w:lvlJc w:val="left"/>
      <w:pPr>
        <w:ind w:left="5760" w:hanging="360"/>
      </w:pPr>
      <w:rPr>
        <w:rFonts w:hint="default" w:ascii="Courier New" w:hAnsi="Courier New"/>
      </w:rPr>
    </w:lvl>
    <w:lvl w:ilvl="8" w:tplc="7116EDEC">
      <w:start w:val="1"/>
      <w:numFmt w:val="bullet"/>
      <w:lvlText w:val=""/>
      <w:lvlJc w:val="left"/>
      <w:pPr>
        <w:ind w:left="6480" w:hanging="360"/>
      </w:pPr>
      <w:rPr>
        <w:rFonts w:hint="default" w:ascii="Wingdings" w:hAnsi="Wingdings"/>
      </w:rPr>
    </w:lvl>
  </w:abstractNum>
  <w:abstractNum w:abstractNumId="34" w15:restartNumberingAfterBreak="0">
    <w:nsid w:val="5B9D7277"/>
    <w:multiLevelType w:val="hybridMultilevel"/>
    <w:tmpl w:val="FFFFFFFF"/>
    <w:lvl w:ilvl="0" w:tplc="20F47562">
      <w:start w:val="1"/>
      <w:numFmt w:val="decimal"/>
      <w:lvlText w:val="%1."/>
      <w:lvlJc w:val="left"/>
      <w:pPr>
        <w:ind w:left="720" w:hanging="360"/>
      </w:pPr>
    </w:lvl>
    <w:lvl w:ilvl="1" w:tplc="D5F0E250">
      <w:start w:val="1"/>
      <w:numFmt w:val="lowerLetter"/>
      <w:lvlText w:val="%2."/>
      <w:lvlJc w:val="left"/>
      <w:pPr>
        <w:ind w:left="1440" w:hanging="360"/>
      </w:pPr>
    </w:lvl>
    <w:lvl w:ilvl="2" w:tplc="A3928E8E">
      <w:start w:val="1"/>
      <w:numFmt w:val="lowerRoman"/>
      <w:lvlText w:val="%3."/>
      <w:lvlJc w:val="right"/>
      <w:pPr>
        <w:ind w:left="2160" w:hanging="180"/>
      </w:pPr>
    </w:lvl>
    <w:lvl w:ilvl="3" w:tplc="7F8A35AA">
      <w:start w:val="1"/>
      <w:numFmt w:val="decimal"/>
      <w:lvlText w:val="%4."/>
      <w:lvlJc w:val="left"/>
      <w:pPr>
        <w:ind w:left="2880" w:hanging="360"/>
      </w:pPr>
    </w:lvl>
    <w:lvl w:ilvl="4" w:tplc="438E2DDC">
      <w:start w:val="1"/>
      <w:numFmt w:val="lowerLetter"/>
      <w:lvlText w:val="%5."/>
      <w:lvlJc w:val="left"/>
      <w:pPr>
        <w:ind w:left="3600" w:hanging="360"/>
      </w:pPr>
    </w:lvl>
    <w:lvl w:ilvl="5" w:tplc="B2DC1A78">
      <w:start w:val="1"/>
      <w:numFmt w:val="lowerRoman"/>
      <w:lvlText w:val="%6."/>
      <w:lvlJc w:val="right"/>
      <w:pPr>
        <w:ind w:left="4320" w:hanging="180"/>
      </w:pPr>
    </w:lvl>
    <w:lvl w:ilvl="6" w:tplc="EB4A3EAC">
      <w:start w:val="1"/>
      <w:numFmt w:val="decimal"/>
      <w:lvlText w:val="%7."/>
      <w:lvlJc w:val="left"/>
      <w:pPr>
        <w:ind w:left="5040" w:hanging="360"/>
      </w:pPr>
    </w:lvl>
    <w:lvl w:ilvl="7" w:tplc="A29232C6">
      <w:start w:val="1"/>
      <w:numFmt w:val="lowerLetter"/>
      <w:lvlText w:val="%8."/>
      <w:lvlJc w:val="left"/>
      <w:pPr>
        <w:ind w:left="5760" w:hanging="360"/>
      </w:pPr>
    </w:lvl>
    <w:lvl w:ilvl="8" w:tplc="3EC8EF04">
      <w:start w:val="1"/>
      <w:numFmt w:val="lowerRoman"/>
      <w:lvlText w:val="%9."/>
      <w:lvlJc w:val="right"/>
      <w:pPr>
        <w:ind w:left="6480" w:hanging="180"/>
      </w:pPr>
    </w:lvl>
  </w:abstractNum>
  <w:abstractNum w:abstractNumId="35" w15:restartNumberingAfterBreak="0">
    <w:nsid w:val="5E4E14D4"/>
    <w:multiLevelType w:val="hybridMultilevel"/>
    <w:tmpl w:val="FFFFFFFF"/>
    <w:lvl w:ilvl="0" w:tplc="8716EC4E">
      <w:start w:val="1"/>
      <w:numFmt w:val="decimal"/>
      <w:lvlText w:val="%1."/>
      <w:lvlJc w:val="left"/>
      <w:pPr>
        <w:ind w:left="720" w:hanging="360"/>
      </w:pPr>
    </w:lvl>
    <w:lvl w:ilvl="1" w:tplc="F11ED2D4">
      <w:start w:val="1"/>
      <w:numFmt w:val="lowerLetter"/>
      <w:lvlText w:val="%2."/>
      <w:lvlJc w:val="left"/>
      <w:pPr>
        <w:ind w:left="1440" w:hanging="360"/>
      </w:pPr>
    </w:lvl>
    <w:lvl w:ilvl="2" w:tplc="A38CDA16">
      <w:start w:val="1"/>
      <w:numFmt w:val="lowerRoman"/>
      <w:lvlText w:val="%3."/>
      <w:lvlJc w:val="right"/>
      <w:pPr>
        <w:ind w:left="2160" w:hanging="180"/>
      </w:pPr>
    </w:lvl>
    <w:lvl w:ilvl="3" w:tplc="FC363B9A">
      <w:start w:val="1"/>
      <w:numFmt w:val="decimal"/>
      <w:lvlText w:val="%4."/>
      <w:lvlJc w:val="left"/>
      <w:pPr>
        <w:ind w:left="2880" w:hanging="360"/>
      </w:pPr>
    </w:lvl>
    <w:lvl w:ilvl="4" w:tplc="DF485090">
      <w:start w:val="1"/>
      <w:numFmt w:val="lowerLetter"/>
      <w:lvlText w:val="%5."/>
      <w:lvlJc w:val="left"/>
      <w:pPr>
        <w:ind w:left="3600" w:hanging="360"/>
      </w:pPr>
    </w:lvl>
    <w:lvl w:ilvl="5" w:tplc="08A85C50">
      <w:start w:val="1"/>
      <w:numFmt w:val="lowerRoman"/>
      <w:lvlText w:val="%6."/>
      <w:lvlJc w:val="right"/>
      <w:pPr>
        <w:ind w:left="4320" w:hanging="180"/>
      </w:pPr>
    </w:lvl>
    <w:lvl w:ilvl="6" w:tplc="CA20C80A">
      <w:start w:val="1"/>
      <w:numFmt w:val="decimal"/>
      <w:lvlText w:val="%7."/>
      <w:lvlJc w:val="left"/>
      <w:pPr>
        <w:ind w:left="5040" w:hanging="360"/>
      </w:pPr>
    </w:lvl>
    <w:lvl w:ilvl="7" w:tplc="C5E8F40E">
      <w:start w:val="1"/>
      <w:numFmt w:val="lowerLetter"/>
      <w:lvlText w:val="%8."/>
      <w:lvlJc w:val="left"/>
      <w:pPr>
        <w:ind w:left="5760" w:hanging="360"/>
      </w:pPr>
    </w:lvl>
    <w:lvl w:ilvl="8" w:tplc="80141022">
      <w:start w:val="1"/>
      <w:numFmt w:val="lowerRoman"/>
      <w:lvlText w:val="%9."/>
      <w:lvlJc w:val="right"/>
      <w:pPr>
        <w:ind w:left="6480" w:hanging="180"/>
      </w:pPr>
    </w:lvl>
  </w:abstractNum>
  <w:abstractNum w:abstractNumId="36" w15:restartNumberingAfterBreak="0">
    <w:nsid w:val="67EF10AE"/>
    <w:multiLevelType w:val="hybridMultilevel"/>
    <w:tmpl w:val="FFFFFFFF"/>
    <w:lvl w:ilvl="0" w:tplc="2AEE5F2E">
      <w:start w:val="1"/>
      <w:numFmt w:val="decimal"/>
      <w:lvlText w:val="%1."/>
      <w:lvlJc w:val="left"/>
      <w:pPr>
        <w:ind w:left="720" w:hanging="360"/>
      </w:pPr>
    </w:lvl>
    <w:lvl w:ilvl="1" w:tplc="E79CDE36">
      <w:start w:val="1"/>
      <w:numFmt w:val="decimal"/>
      <w:lvlText w:val="%2."/>
      <w:lvlJc w:val="left"/>
      <w:pPr>
        <w:ind w:left="1440" w:hanging="360"/>
      </w:pPr>
    </w:lvl>
    <w:lvl w:ilvl="2" w:tplc="72CEBA98">
      <w:start w:val="1"/>
      <w:numFmt w:val="lowerRoman"/>
      <w:lvlText w:val="%3."/>
      <w:lvlJc w:val="right"/>
      <w:pPr>
        <w:ind w:left="2160" w:hanging="180"/>
      </w:pPr>
    </w:lvl>
    <w:lvl w:ilvl="3" w:tplc="DC704524">
      <w:start w:val="1"/>
      <w:numFmt w:val="decimal"/>
      <w:lvlText w:val="%4."/>
      <w:lvlJc w:val="left"/>
      <w:pPr>
        <w:ind w:left="2880" w:hanging="360"/>
      </w:pPr>
    </w:lvl>
    <w:lvl w:ilvl="4" w:tplc="F1A4D662">
      <w:start w:val="1"/>
      <w:numFmt w:val="lowerLetter"/>
      <w:lvlText w:val="%5."/>
      <w:lvlJc w:val="left"/>
      <w:pPr>
        <w:ind w:left="3600" w:hanging="360"/>
      </w:pPr>
    </w:lvl>
    <w:lvl w:ilvl="5" w:tplc="FD2052D0">
      <w:start w:val="1"/>
      <w:numFmt w:val="lowerRoman"/>
      <w:lvlText w:val="%6."/>
      <w:lvlJc w:val="right"/>
      <w:pPr>
        <w:ind w:left="4320" w:hanging="180"/>
      </w:pPr>
    </w:lvl>
    <w:lvl w:ilvl="6" w:tplc="5444256E">
      <w:start w:val="1"/>
      <w:numFmt w:val="decimal"/>
      <w:lvlText w:val="%7."/>
      <w:lvlJc w:val="left"/>
      <w:pPr>
        <w:ind w:left="5040" w:hanging="360"/>
      </w:pPr>
    </w:lvl>
    <w:lvl w:ilvl="7" w:tplc="39CCBEFE">
      <w:start w:val="1"/>
      <w:numFmt w:val="lowerLetter"/>
      <w:lvlText w:val="%8."/>
      <w:lvlJc w:val="left"/>
      <w:pPr>
        <w:ind w:left="5760" w:hanging="360"/>
      </w:pPr>
    </w:lvl>
    <w:lvl w:ilvl="8" w:tplc="AB3EEA46">
      <w:start w:val="1"/>
      <w:numFmt w:val="lowerRoman"/>
      <w:lvlText w:val="%9."/>
      <w:lvlJc w:val="right"/>
      <w:pPr>
        <w:ind w:left="6480" w:hanging="180"/>
      </w:pPr>
    </w:lvl>
  </w:abstractNum>
  <w:abstractNum w:abstractNumId="37" w15:restartNumberingAfterBreak="0">
    <w:nsid w:val="681667B8"/>
    <w:multiLevelType w:val="hybridMultilevel"/>
    <w:tmpl w:val="FFFFFFFF"/>
    <w:lvl w:ilvl="0" w:tplc="897CBA44">
      <w:start w:val="1"/>
      <w:numFmt w:val="decimal"/>
      <w:lvlText w:val="%1."/>
      <w:lvlJc w:val="left"/>
      <w:pPr>
        <w:ind w:left="720" w:hanging="360"/>
      </w:pPr>
    </w:lvl>
    <w:lvl w:ilvl="1" w:tplc="3B64C00C">
      <w:start w:val="1"/>
      <w:numFmt w:val="lowerLetter"/>
      <w:lvlText w:val="%2."/>
      <w:lvlJc w:val="left"/>
      <w:pPr>
        <w:ind w:left="1440" w:hanging="360"/>
      </w:pPr>
    </w:lvl>
    <w:lvl w:ilvl="2" w:tplc="36C21BFA">
      <w:start w:val="1"/>
      <w:numFmt w:val="lowerRoman"/>
      <w:lvlText w:val="%3."/>
      <w:lvlJc w:val="right"/>
      <w:pPr>
        <w:ind w:left="2160" w:hanging="180"/>
      </w:pPr>
    </w:lvl>
    <w:lvl w:ilvl="3" w:tplc="8EBE75F2">
      <w:start w:val="1"/>
      <w:numFmt w:val="decimal"/>
      <w:lvlText w:val="%4."/>
      <w:lvlJc w:val="left"/>
      <w:pPr>
        <w:ind w:left="2880" w:hanging="360"/>
      </w:pPr>
    </w:lvl>
    <w:lvl w:ilvl="4" w:tplc="61F44AE4">
      <w:start w:val="1"/>
      <w:numFmt w:val="lowerLetter"/>
      <w:lvlText w:val="%5."/>
      <w:lvlJc w:val="left"/>
      <w:pPr>
        <w:ind w:left="3600" w:hanging="360"/>
      </w:pPr>
    </w:lvl>
    <w:lvl w:ilvl="5" w:tplc="80269F3E">
      <w:start w:val="1"/>
      <w:numFmt w:val="lowerRoman"/>
      <w:lvlText w:val="%6."/>
      <w:lvlJc w:val="right"/>
      <w:pPr>
        <w:ind w:left="4320" w:hanging="180"/>
      </w:pPr>
    </w:lvl>
    <w:lvl w:ilvl="6" w:tplc="7AC2E908">
      <w:start w:val="1"/>
      <w:numFmt w:val="decimal"/>
      <w:lvlText w:val="%7."/>
      <w:lvlJc w:val="left"/>
      <w:pPr>
        <w:ind w:left="5040" w:hanging="360"/>
      </w:pPr>
    </w:lvl>
    <w:lvl w:ilvl="7" w:tplc="81006F9E">
      <w:start w:val="1"/>
      <w:numFmt w:val="lowerLetter"/>
      <w:lvlText w:val="%8."/>
      <w:lvlJc w:val="left"/>
      <w:pPr>
        <w:ind w:left="5760" w:hanging="360"/>
      </w:pPr>
    </w:lvl>
    <w:lvl w:ilvl="8" w:tplc="9E967928">
      <w:start w:val="1"/>
      <w:numFmt w:val="lowerRoman"/>
      <w:lvlText w:val="%9."/>
      <w:lvlJc w:val="right"/>
      <w:pPr>
        <w:ind w:left="6480" w:hanging="180"/>
      </w:pPr>
    </w:lvl>
  </w:abstractNum>
  <w:abstractNum w:abstractNumId="38" w15:restartNumberingAfterBreak="0">
    <w:nsid w:val="68F54354"/>
    <w:multiLevelType w:val="hybridMultilevel"/>
    <w:tmpl w:val="FFFFFFFF"/>
    <w:lvl w:ilvl="0" w:tplc="74765698">
      <w:start w:val="1"/>
      <w:numFmt w:val="decimal"/>
      <w:lvlText w:val="%1."/>
      <w:lvlJc w:val="left"/>
      <w:pPr>
        <w:ind w:left="720" w:hanging="360"/>
      </w:pPr>
    </w:lvl>
    <w:lvl w:ilvl="1" w:tplc="7008741C">
      <w:start w:val="1"/>
      <w:numFmt w:val="lowerLetter"/>
      <w:lvlText w:val="%2."/>
      <w:lvlJc w:val="left"/>
      <w:pPr>
        <w:ind w:left="1440" w:hanging="360"/>
      </w:pPr>
    </w:lvl>
    <w:lvl w:ilvl="2" w:tplc="E4567776">
      <w:start w:val="1"/>
      <w:numFmt w:val="lowerRoman"/>
      <w:lvlText w:val="%3."/>
      <w:lvlJc w:val="right"/>
      <w:pPr>
        <w:ind w:left="2160" w:hanging="180"/>
      </w:pPr>
    </w:lvl>
    <w:lvl w:ilvl="3" w:tplc="568E1CA8">
      <w:start w:val="1"/>
      <w:numFmt w:val="decimal"/>
      <w:lvlText w:val="%4."/>
      <w:lvlJc w:val="left"/>
      <w:pPr>
        <w:ind w:left="2880" w:hanging="360"/>
      </w:pPr>
    </w:lvl>
    <w:lvl w:ilvl="4" w:tplc="9ACE60CC">
      <w:start w:val="1"/>
      <w:numFmt w:val="lowerLetter"/>
      <w:lvlText w:val="%5."/>
      <w:lvlJc w:val="left"/>
      <w:pPr>
        <w:ind w:left="3600" w:hanging="360"/>
      </w:pPr>
    </w:lvl>
    <w:lvl w:ilvl="5" w:tplc="F16C4DD6">
      <w:start w:val="1"/>
      <w:numFmt w:val="lowerRoman"/>
      <w:lvlText w:val="%6."/>
      <w:lvlJc w:val="right"/>
      <w:pPr>
        <w:ind w:left="4320" w:hanging="180"/>
      </w:pPr>
    </w:lvl>
    <w:lvl w:ilvl="6" w:tplc="8DBC06E0">
      <w:start w:val="1"/>
      <w:numFmt w:val="decimal"/>
      <w:lvlText w:val="%7."/>
      <w:lvlJc w:val="left"/>
      <w:pPr>
        <w:ind w:left="5040" w:hanging="360"/>
      </w:pPr>
    </w:lvl>
    <w:lvl w:ilvl="7" w:tplc="17F0AA6E">
      <w:start w:val="1"/>
      <w:numFmt w:val="lowerLetter"/>
      <w:lvlText w:val="%8."/>
      <w:lvlJc w:val="left"/>
      <w:pPr>
        <w:ind w:left="5760" w:hanging="360"/>
      </w:pPr>
    </w:lvl>
    <w:lvl w:ilvl="8" w:tplc="AC04C890">
      <w:start w:val="1"/>
      <w:numFmt w:val="lowerRoman"/>
      <w:lvlText w:val="%9."/>
      <w:lvlJc w:val="right"/>
      <w:pPr>
        <w:ind w:left="6480" w:hanging="180"/>
      </w:pPr>
    </w:lvl>
  </w:abstractNum>
  <w:abstractNum w:abstractNumId="39" w15:restartNumberingAfterBreak="0">
    <w:nsid w:val="7B9C56E5"/>
    <w:multiLevelType w:val="hybridMultilevel"/>
    <w:tmpl w:val="FFFFFFFF"/>
    <w:lvl w:ilvl="0" w:tplc="B344BE72">
      <w:start w:val="1"/>
      <w:numFmt w:val="bullet"/>
      <w:lvlText w:val=""/>
      <w:lvlJc w:val="left"/>
      <w:pPr>
        <w:ind w:left="720" w:hanging="360"/>
      </w:pPr>
      <w:rPr>
        <w:rFonts w:hint="default" w:ascii="Symbol" w:hAnsi="Symbol"/>
      </w:rPr>
    </w:lvl>
    <w:lvl w:ilvl="1" w:tplc="A00A0F1A">
      <w:start w:val="1"/>
      <w:numFmt w:val="bullet"/>
      <w:lvlText w:val="o"/>
      <w:lvlJc w:val="left"/>
      <w:pPr>
        <w:ind w:left="1440" w:hanging="360"/>
      </w:pPr>
      <w:rPr>
        <w:rFonts w:hint="default" w:ascii="Courier New" w:hAnsi="Courier New"/>
      </w:rPr>
    </w:lvl>
    <w:lvl w:ilvl="2" w:tplc="95B6DDE4">
      <w:start w:val="1"/>
      <w:numFmt w:val="bullet"/>
      <w:lvlText w:val=""/>
      <w:lvlJc w:val="left"/>
      <w:pPr>
        <w:ind w:left="2160" w:hanging="360"/>
      </w:pPr>
      <w:rPr>
        <w:rFonts w:hint="default" w:ascii="Wingdings" w:hAnsi="Wingdings"/>
      </w:rPr>
    </w:lvl>
    <w:lvl w:ilvl="3" w:tplc="F086E326">
      <w:start w:val="1"/>
      <w:numFmt w:val="bullet"/>
      <w:lvlText w:val=""/>
      <w:lvlJc w:val="left"/>
      <w:pPr>
        <w:ind w:left="2880" w:hanging="360"/>
      </w:pPr>
      <w:rPr>
        <w:rFonts w:hint="default" w:ascii="Symbol" w:hAnsi="Symbol"/>
      </w:rPr>
    </w:lvl>
    <w:lvl w:ilvl="4" w:tplc="CBF63926">
      <w:start w:val="1"/>
      <w:numFmt w:val="bullet"/>
      <w:lvlText w:val="o"/>
      <w:lvlJc w:val="left"/>
      <w:pPr>
        <w:ind w:left="3600" w:hanging="360"/>
      </w:pPr>
      <w:rPr>
        <w:rFonts w:hint="default" w:ascii="Courier New" w:hAnsi="Courier New"/>
      </w:rPr>
    </w:lvl>
    <w:lvl w:ilvl="5" w:tplc="BA6AF2EA">
      <w:start w:val="1"/>
      <w:numFmt w:val="bullet"/>
      <w:lvlText w:val=""/>
      <w:lvlJc w:val="left"/>
      <w:pPr>
        <w:ind w:left="4320" w:hanging="360"/>
      </w:pPr>
      <w:rPr>
        <w:rFonts w:hint="default" w:ascii="Wingdings" w:hAnsi="Wingdings"/>
      </w:rPr>
    </w:lvl>
    <w:lvl w:ilvl="6" w:tplc="93128EBC">
      <w:start w:val="1"/>
      <w:numFmt w:val="bullet"/>
      <w:lvlText w:val=""/>
      <w:lvlJc w:val="left"/>
      <w:pPr>
        <w:ind w:left="5040" w:hanging="360"/>
      </w:pPr>
      <w:rPr>
        <w:rFonts w:hint="default" w:ascii="Symbol" w:hAnsi="Symbol"/>
      </w:rPr>
    </w:lvl>
    <w:lvl w:ilvl="7" w:tplc="4A0295D4">
      <w:start w:val="1"/>
      <w:numFmt w:val="bullet"/>
      <w:lvlText w:val="o"/>
      <w:lvlJc w:val="left"/>
      <w:pPr>
        <w:ind w:left="5760" w:hanging="360"/>
      </w:pPr>
      <w:rPr>
        <w:rFonts w:hint="default" w:ascii="Courier New" w:hAnsi="Courier New"/>
      </w:rPr>
    </w:lvl>
    <w:lvl w:ilvl="8" w:tplc="86A05328">
      <w:start w:val="1"/>
      <w:numFmt w:val="bullet"/>
      <w:lvlText w:val=""/>
      <w:lvlJc w:val="left"/>
      <w:pPr>
        <w:ind w:left="6480" w:hanging="360"/>
      </w:pPr>
      <w:rPr>
        <w:rFonts w:hint="default" w:ascii="Wingdings" w:hAnsi="Wingdings"/>
      </w:rPr>
    </w:lvl>
  </w:abstractNum>
  <w:abstractNum w:abstractNumId="40" w15:restartNumberingAfterBreak="0">
    <w:nsid w:val="7BC6256F"/>
    <w:multiLevelType w:val="hybridMultilevel"/>
    <w:tmpl w:val="FFFFFFFF"/>
    <w:lvl w:ilvl="0" w:tplc="7F0C818E">
      <w:start w:val="1"/>
      <w:numFmt w:val="bullet"/>
      <w:lvlText w:val=""/>
      <w:lvlJc w:val="left"/>
      <w:pPr>
        <w:ind w:left="720" w:hanging="360"/>
      </w:pPr>
      <w:rPr>
        <w:rFonts w:hint="default" w:ascii="Symbol" w:hAnsi="Symbol"/>
      </w:rPr>
    </w:lvl>
    <w:lvl w:ilvl="1" w:tplc="8E364724">
      <w:start w:val="1"/>
      <w:numFmt w:val="bullet"/>
      <w:lvlText w:val="o"/>
      <w:lvlJc w:val="left"/>
      <w:pPr>
        <w:ind w:left="1440" w:hanging="360"/>
      </w:pPr>
      <w:rPr>
        <w:rFonts w:hint="default" w:ascii="Courier New" w:hAnsi="Courier New"/>
      </w:rPr>
    </w:lvl>
    <w:lvl w:ilvl="2" w:tplc="87B6F7C2">
      <w:start w:val="1"/>
      <w:numFmt w:val="bullet"/>
      <w:lvlText w:val=""/>
      <w:lvlJc w:val="left"/>
      <w:pPr>
        <w:ind w:left="2160" w:hanging="360"/>
      </w:pPr>
      <w:rPr>
        <w:rFonts w:hint="default" w:ascii="Wingdings" w:hAnsi="Wingdings"/>
      </w:rPr>
    </w:lvl>
    <w:lvl w:ilvl="3" w:tplc="9236965E">
      <w:start w:val="1"/>
      <w:numFmt w:val="bullet"/>
      <w:lvlText w:val=""/>
      <w:lvlJc w:val="left"/>
      <w:pPr>
        <w:ind w:left="2880" w:hanging="360"/>
      </w:pPr>
      <w:rPr>
        <w:rFonts w:hint="default" w:ascii="Symbol" w:hAnsi="Symbol"/>
      </w:rPr>
    </w:lvl>
    <w:lvl w:ilvl="4" w:tplc="26DE840A">
      <w:start w:val="1"/>
      <w:numFmt w:val="bullet"/>
      <w:lvlText w:val="o"/>
      <w:lvlJc w:val="left"/>
      <w:pPr>
        <w:ind w:left="3600" w:hanging="360"/>
      </w:pPr>
      <w:rPr>
        <w:rFonts w:hint="default" w:ascii="Courier New" w:hAnsi="Courier New"/>
      </w:rPr>
    </w:lvl>
    <w:lvl w:ilvl="5" w:tplc="0810B6BA">
      <w:start w:val="1"/>
      <w:numFmt w:val="bullet"/>
      <w:lvlText w:val=""/>
      <w:lvlJc w:val="left"/>
      <w:pPr>
        <w:ind w:left="4320" w:hanging="360"/>
      </w:pPr>
      <w:rPr>
        <w:rFonts w:hint="default" w:ascii="Wingdings" w:hAnsi="Wingdings"/>
      </w:rPr>
    </w:lvl>
    <w:lvl w:ilvl="6" w:tplc="8DFC8F4A">
      <w:start w:val="1"/>
      <w:numFmt w:val="bullet"/>
      <w:lvlText w:val=""/>
      <w:lvlJc w:val="left"/>
      <w:pPr>
        <w:ind w:left="5040" w:hanging="360"/>
      </w:pPr>
      <w:rPr>
        <w:rFonts w:hint="default" w:ascii="Symbol" w:hAnsi="Symbol"/>
      </w:rPr>
    </w:lvl>
    <w:lvl w:ilvl="7" w:tplc="980C896C">
      <w:start w:val="1"/>
      <w:numFmt w:val="bullet"/>
      <w:lvlText w:val="o"/>
      <w:lvlJc w:val="left"/>
      <w:pPr>
        <w:ind w:left="5760" w:hanging="360"/>
      </w:pPr>
      <w:rPr>
        <w:rFonts w:hint="default" w:ascii="Courier New" w:hAnsi="Courier New"/>
      </w:rPr>
    </w:lvl>
    <w:lvl w:ilvl="8" w:tplc="8D7AF0CC">
      <w:start w:val="1"/>
      <w:numFmt w:val="bullet"/>
      <w:lvlText w:val=""/>
      <w:lvlJc w:val="left"/>
      <w:pPr>
        <w:ind w:left="6480" w:hanging="360"/>
      </w:pPr>
      <w:rPr>
        <w:rFonts w:hint="default" w:ascii="Wingdings" w:hAnsi="Wingdings"/>
      </w:rPr>
    </w:lvl>
  </w:abstractNum>
  <w:abstractNum w:abstractNumId="41" w15:restartNumberingAfterBreak="0">
    <w:nsid w:val="7E171912"/>
    <w:multiLevelType w:val="hybridMultilevel"/>
    <w:tmpl w:val="FFFFFFFF"/>
    <w:lvl w:ilvl="0" w:tplc="17F44FD2">
      <w:start w:val="1"/>
      <w:numFmt w:val="bullet"/>
      <w:lvlText w:val=""/>
      <w:lvlJc w:val="left"/>
      <w:pPr>
        <w:ind w:left="720" w:hanging="360"/>
      </w:pPr>
      <w:rPr>
        <w:rFonts w:hint="default" w:ascii="Symbol" w:hAnsi="Symbol"/>
      </w:rPr>
    </w:lvl>
    <w:lvl w:ilvl="1" w:tplc="808633A8">
      <w:start w:val="1"/>
      <w:numFmt w:val="bullet"/>
      <w:lvlText w:val="o"/>
      <w:lvlJc w:val="left"/>
      <w:pPr>
        <w:ind w:left="1440" w:hanging="360"/>
      </w:pPr>
      <w:rPr>
        <w:rFonts w:hint="default" w:ascii="Courier New" w:hAnsi="Courier New"/>
      </w:rPr>
    </w:lvl>
    <w:lvl w:ilvl="2" w:tplc="1CF09940">
      <w:start w:val="1"/>
      <w:numFmt w:val="bullet"/>
      <w:lvlText w:val=""/>
      <w:lvlJc w:val="left"/>
      <w:pPr>
        <w:ind w:left="2160" w:hanging="360"/>
      </w:pPr>
      <w:rPr>
        <w:rFonts w:hint="default" w:ascii="Wingdings" w:hAnsi="Wingdings"/>
      </w:rPr>
    </w:lvl>
    <w:lvl w:ilvl="3" w:tplc="C4441298">
      <w:start w:val="1"/>
      <w:numFmt w:val="bullet"/>
      <w:lvlText w:val=""/>
      <w:lvlJc w:val="left"/>
      <w:pPr>
        <w:ind w:left="2880" w:hanging="360"/>
      </w:pPr>
      <w:rPr>
        <w:rFonts w:hint="default" w:ascii="Symbol" w:hAnsi="Symbol"/>
      </w:rPr>
    </w:lvl>
    <w:lvl w:ilvl="4" w:tplc="D5781C4C">
      <w:start w:val="1"/>
      <w:numFmt w:val="bullet"/>
      <w:lvlText w:val="o"/>
      <w:lvlJc w:val="left"/>
      <w:pPr>
        <w:ind w:left="3600" w:hanging="360"/>
      </w:pPr>
      <w:rPr>
        <w:rFonts w:hint="default" w:ascii="Courier New" w:hAnsi="Courier New"/>
      </w:rPr>
    </w:lvl>
    <w:lvl w:ilvl="5" w:tplc="D0284E84">
      <w:start w:val="1"/>
      <w:numFmt w:val="bullet"/>
      <w:lvlText w:val=""/>
      <w:lvlJc w:val="left"/>
      <w:pPr>
        <w:ind w:left="4320" w:hanging="360"/>
      </w:pPr>
      <w:rPr>
        <w:rFonts w:hint="default" w:ascii="Wingdings" w:hAnsi="Wingdings"/>
      </w:rPr>
    </w:lvl>
    <w:lvl w:ilvl="6" w:tplc="6F50D56E">
      <w:start w:val="1"/>
      <w:numFmt w:val="bullet"/>
      <w:lvlText w:val=""/>
      <w:lvlJc w:val="left"/>
      <w:pPr>
        <w:ind w:left="5040" w:hanging="360"/>
      </w:pPr>
      <w:rPr>
        <w:rFonts w:hint="default" w:ascii="Symbol" w:hAnsi="Symbol"/>
      </w:rPr>
    </w:lvl>
    <w:lvl w:ilvl="7" w:tplc="66122A32">
      <w:start w:val="1"/>
      <w:numFmt w:val="bullet"/>
      <w:lvlText w:val="o"/>
      <w:lvlJc w:val="left"/>
      <w:pPr>
        <w:ind w:left="5760" w:hanging="360"/>
      </w:pPr>
      <w:rPr>
        <w:rFonts w:hint="default" w:ascii="Courier New" w:hAnsi="Courier New"/>
      </w:rPr>
    </w:lvl>
    <w:lvl w:ilvl="8" w:tplc="3004939A">
      <w:start w:val="1"/>
      <w:numFmt w:val="bullet"/>
      <w:lvlText w:val=""/>
      <w:lvlJc w:val="left"/>
      <w:pPr>
        <w:ind w:left="6480" w:hanging="360"/>
      </w:pPr>
      <w:rPr>
        <w:rFonts w:hint="default" w:ascii="Wingdings" w:hAnsi="Wingdings"/>
      </w:rPr>
    </w:lvl>
  </w:abstractNum>
  <w:abstractNum w:abstractNumId="42" w15:restartNumberingAfterBreak="0">
    <w:nsid w:val="7EBC5941"/>
    <w:multiLevelType w:val="hybridMultilevel"/>
    <w:tmpl w:val="FFFFFFFF"/>
    <w:lvl w:ilvl="0" w:tplc="9EFA6380">
      <w:start w:val="1"/>
      <w:numFmt w:val="bullet"/>
      <w:lvlText w:val=""/>
      <w:lvlJc w:val="left"/>
      <w:pPr>
        <w:ind w:left="720" w:hanging="360"/>
      </w:pPr>
      <w:rPr>
        <w:rFonts w:hint="default" w:ascii="Symbol" w:hAnsi="Symbol"/>
      </w:rPr>
    </w:lvl>
    <w:lvl w:ilvl="1" w:tplc="7ACE9684">
      <w:start w:val="1"/>
      <w:numFmt w:val="bullet"/>
      <w:lvlText w:val="o"/>
      <w:lvlJc w:val="left"/>
      <w:pPr>
        <w:ind w:left="1440" w:hanging="360"/>
      </w:pPr>
      <w:rPr>
        <w:rFonts w:hint="default" w:ascii="Courier New" w:hAnsi="Courier New"/>
      </w:rPr>
    </w:lvl>
    <w:lvl w:ilvl="2" w:tplc="AF3C3BE4">
      <w:start w:val="1"/>
      <w:numFmt w:val="bullet"/>
      <w:lvlText w:val=""/>
      <w:lvlJc w:val="left"/>
      <w:pPr>
        <w:ind w:left="2160" w:hanging="360"/>
      </w:pPr>
      <w:rPr>
        <w:rFonts w:hint="default" w:ascii="Wingdings" w:hAnsi="Wingdings"/>
      </w:rPr>
    </w:lvl>
    <w:lvl w:ilvl="3" w:tplc="F530BE70">
      <w:start w:val="1"/>
      <w:numFmt w:val="bullet"/>
      <w:lvlText w:val=""/>
      <w:lvlJc w:val="left"/>
      <w:pPr>
        <w:ind w:left="2880" w:hanging="360"/>
      </w:pPr>
      <w:rPr>
        <w:rFonts w:hint="default" w:ascii="Symbol" w:hAnsi="Symbol"/>
      </w:rPr>
    </w:lvl>
    <w:lvl w:ilvl="4" w:tplc="840A0DFC">
      <w:start w:val="1"/>
      <w:numFmt w:val="bullet"/>
      <w:lvlText w:val="o"/>
      <w:lvlJc w:val="left"/>
      <w:pPr>
        <w:ind w:left="3600" w:hanging="360"/>
      </w:pPr>
      <w:rPr>
        <w:rFonts w:hint="default" w:ascii="Courier New" w:hAnsi="Courier New"/>
      </w:rPr>
    </w:lvl>
    <w:lvl w:ilvl="5" w:tplc="CD2E13DA">
      <w:start w:val="1"/>
      <w:numFmt w:val="bullet"/>
      <w:lvlText w:val=""/>
      <w:lvlJc w:val="left"/>
      <w:pPr>
        <w:ind w:left="4320" w:hanging="360"/>
      </w:pPr>
      <w:rPr>
        <w:rFonts w:hint="default" w:ascii="Wingdings" w:hAnsi="Wingdings"/>
      </w:rPr>
    </w:lvl>
    <w:lvl w:ilvl="6" w:tplc="15329BE4">
      <w:start w:val="1"/>
      <w:numFmt w:val="bullet"/>
      <w:lvlText w:val=""/>
      <w:lvlJc w:val="left"/>
      <w:pPr>
        <w:ind w:left="5040" w:hanging="360"/>
      </w:pPr>
      <w:rPr>
        <w:rFonts w:hint="default" w:ascii="Symbol" w:hAnsi="Symbol"/>
      </w:rPr>
    </w:lvl>
    <w:lvl w:ilvl="7" w:tplc="2700B28A">
      <w:start w:val="1"/>
      <w:numFmt w:val="bullet"/>
      <w:lvlText w:val="o"/>
      <w:lvlJc w:val="left"/>
      <w:pPr>
        <w:ind w:left="5760" w:hanging="360"/>
      </w:pPr>
      <w:rPr>
        <w:rFonts w:hint="default" w:ascii="Courier New" w:hAnsi="Courier New"/>
      </w:rPr>
    </w:lvl>
    <w:lvl w:ilvl="8" w:tplc="E564E9D4">
      <w:start w:val="1"/>
      <w:numFmt w:val="bullet"/>
      <w:lvlText w:val=""/>
      <w:lvlJc w:val="left"/>
      <w:pPr>
        <w:ind w:left="6480" w:hanging="360"/>
      </w:pPr>
      <w:rPr>
        <w:rFonts w:hint="default" w:ascii="Wingdings" w:hAnsi="Wingdings"/>
      </w:rPr>
    </w:lvl>
  </w:abstractNum>
  <w:abstractNum w:abstractNumId="43" w15:restartNumberingAfterBreak="0">
    <w:nsid w:val="7ECE7FDE"/>
    <w:multiLevelType w:val="hybridMultilevel"/>
    <w:tmpl w:val="FFFFFFFF"/>
    <w:lvl w:ilvl="0" w:tplc="567AE96C">
      <w:start w:val="1"/>
      <w:numFmt w:val="bullet"/>
      <w:lvlText w:val=""/>
      <w:lvlJc w:val="left"/>
      <w:pPr>
        <w:ind w:left="720" w:hanging="360"/>
      </w:pPr>
      <w:rPr>
        <w:rFonts w:hint="default" w:ascii="Symbol" w:hAnsi="Symbol"/>
      </w:rPr>
    </w:lvl>
    <w:lvl w:ilvl="1" w:tplc="68089298">
      <w:start w:val="1"/>
      <w:numFmt w:val="bullet"/>
      <w:lvlText w:val="o"/>
      <w:lvlJc w:val="left"/>
      <w:pPr>
        <w:ind w:left="1440" w:hanging="360"/>
      </w:pPr>
      <w:rPr>
        <w:rFonts w:hint="default" w:ascii="Courier New" w:hAnsi="Courier New"/>
      </w:rPr>
    </w:lvl>
    <w:lvl w:ilvl="2" w:tplc="3B966E94">
      <w:start w:val="1"/>
      <w:numFmt w:val="bullet"/>
      <w:lvlText w:val=""/>
      <w:lvlJc w:val="left"/>
      <w:pPr>
        <w:ind w:left="2160" w:hanging="360"/>
      </w:pPr>
      <w:rPr>
        <w:rFonts w:hint="default" w:ascii="Wingdings" w:hAnsi="Wingdings"/>
      </w:rPr>
    </w:lvl>
    <w:lvl w:ilvl="3" w:tplc="843EA26A">
      <w:start w:val="1"/>
      <w:numFmt w:val="bullet"/>
      <w:lvlText w:val=""/>
      <w:lvlJc w:val="left"/>
      <w:pPr>
        <w:ind w:left="2880" w:hanging="360"/>
      </w:pPr>
      <w:rPr>
        <w:rFonts w:hint="default" w:ascii="Symbol" w:hAnsi="Symbol"/>
      </w:rPr>
    </w:lvl>
    <w:lvl w:ilvl="4" w:tplc="4B88275C">
      <w:start w:val="1"/>
      <w:numFmt w:val="bullet"/>
      <w:lvlText w:val="o"/>
      <w:lvlJc w:val="left"/>
      <w:pPr>
        <w:ind w:left="3600" w:hanging="360"/>
      </w:pPr>
      <w:rPr>
        <w:rFonts w:hint="default" w:ascii="Courier New" w:hAnsi="Courier New"/>
      </w:rPr>
    </w:lvl>
    <w:lvl w:ilvl="5" w:tplc="5BA64690">
      <w:start w:val="1"/>
      <w:numFmt w:val="bullet"/>
      <w:lvlText w:val=""/>
      <w:lvlJc w:val="left"/>
      <w:pPr>
        <w:ind w:left="4320" w:hanging="360"/>
      </w:pPr>
      <w:rPr>
        <w:rFonts w:hint="default" w:ascii="Wingdings" w:hAnsi="Wingdings"/>
      </w:rPr>
    </w:lvl>
    <w:lvl w:ilvl="6" w:tplc="6CD6E84A">
      <w:start w:val="1"/>
      <w:numFmt w:val="bullet"/>
      <w:lvlText w:val=""/>
      <w:lvlJc w:val="left"/>
      <w:pPr>
        <w:ind w:left="5040" w:hanging="360"/>
      </w:pPr>
      <w:rPr>
        <w:rFonts w:hint="default" w:ascii="Symbol" w:hAnsi="Symbol"/>
      </w:rPr>
    </w:lvl>
    <w:lvl w:ilvl="7" w:tplc="0BDEA538">
      <w:start w:val="1"/>
      <w:numFmt w:val="bullet"/>
      <w:lvlText w:val="o"/>
      <w:lvlJc w:val="left"/>
      <w:pPr>
        <w:ind w:left="5760" w:hanging="360"/>
      </w:pPr>
      <w:rPr>
        <w:rFonts w:hint="default" w:ascii="Courier New" w:hAnsi="Courier New"/>
      </w:rPr>
    </w:lvl>
    <w:lvl w:ilvl="8" w:tplc="0188F5EC">
      <w:start w:val="1"/>
      <w:numFmt w:val="bullet"/>
      <w:lvlText w:val=""/>
      <w:lvlJc w:val="left"/>
      <w:pPr>
        <w:ind w:left="6480" w:hanging="360"/>
      </w:pPr>
      <w:rPr>
        <w:rFonts w:hint="default" w:ascii="Wingdings" w:hAnsi="Wingdings"/>
      </w:rPr>
    </w:lvl>
  </w:abstractNum>
  <w:abstractNum w:abstractNumId="44" w15:restartNumberingAfterBreak="0">
    <w:nsid w:val="7FB63F8D"/>
    <w:multiLevelType w:val="hybridMultilevel"/>
    <w:tmpl w:val="FFFFFFFF"/>
    <w:lvl w:ilvl="0" w:tplc="84C4DC00">
      <w:start w:val="1"/>
      <w:numFmt w:val="decimal"/>
      <w:lvlText w:val="%1."/>
      <w:lvlJc w:val="left"/>
      <w:pPr>
        <w:ind w:left="720" w:hanging="360"/>
      </w:pPr>
    </w:lvl>
    <w:lvl w:ilvl="1" w:tplc="6F5239B6">
      <w:start w:val="1"/>
      <w:numFmt w:val="lowerLetter"/>
      <w:lvlText w:val="%2."/>
      <w:lvlJc w:val="left"/>
      <w:pPr>
        <w:ind w:left="1440" w:hanging="360"/>
      </w:pPr>
    </w:lvl>
    <w:lvl w:ilvl="2" w:tplc="6F8A8E6C">
      <w:start w:val="1"/>
      <w:numFmt w:val="lowerRoman"/>
      <w:lvlText w:val="%3."/>
      <w:lvlJc w:val="right"/>
      <w:pPr>
        <w:ind w:left="2160" w:hanging="180"/>
      </w:pPr>
    </w:lvl>
    <w:lvl w:ilvl="3" w:tplc="35C8A4B6">
      <w:start w:val="1"/>
      <w:numFmt w:val="decimal"/>
      <w:lvlText w:val="%4."/>
      <w:lvlJc w:val="left"/>
      <w:pPr>
        <w:ind w:left="2880" w:hanging="360"/>
      </w:pPr>
    </w:lvl>
    <w:lvl w:ilvl="4" w:tplc="79C025FC">
      <w:start w:val="1"/>
      <w:numFmt w:val="lowerLetter"/>
      <w:lvlText w:val="%5."/>
      <w:lvlJc w:val="left"/>
      <w:pPr>
        <w:ind w:left="3600" w:hanging="360"/>
      </w:pPr>
    </w:lvl>
    <w:lvl w:ilvl="5" w:tplc="94AC1A98">
      <w:start w:val="1"/>
      <w:numFmt w:val="lowerRoman"/>
      <w:lvlText w:val="%6."/>
      <w:lvlJc w:val="right"/>
      <w:pPr>
        <w:ind w:left="4320" w:hanging="180"/>
      </w:pPr>
    </w:lvl>
    <w:lvl w:ilvl="6" w:tplc="C27EF594">
      <w:start w:val="1"/>
      <w:numFmt w:val="decimal"/>
      <w:lvlText w:val="%7."/>
      <w:lvlJc w:val="left"/>
      <w:pPr>
        <w:ind w:left="5040" w:hanging="360"/>
      </w:pPr>
    </w:lvl>
    <w:lvl w:ilvl="7" w:tplc="EEDAE5B8">
      <w:start w:val="1"/>
      <w:numFmt w:val="lowerLetter"/>
      <w:lvlText w:val="%8."/>
      <w:lvlJc w:val="left"/>
      <w:pPr>
        <w:ind w:left="5760" w:hanging="360"/>
      </w:pPr>
    </w:lvl>
    <w:lvl w:ilvl="8" w:tplc="4710B260">
      <w:start w:val="1"/>
      <w:numFmt w:val="lowerRoman"/>
      <w:lvlText w:val="%9."/>
      <w:lvlJc w:val="right"/>
      <w:pPr>
        <w:ind w:left="6480" w:hanging="180"/>
      </w:pPr>
    </w:lvl>
  </w:abstractNum>
  <w:num w:numId="46">
    <w:abstractNumId w:val="45"/>
  </w:num>
  <w:num w:numId="1">
    <w:abstractNumId w:val="21"/>
  </w:num>
  <w:num w:numId="2">
    <w:abstractNumId w:val="18"/>
  </w:num>
  <w:num w:numId="3">
    <w:abstractNumId w:val="12"/>
  </w:num>
  <w:num w:numId="4">
    <w:abstractNumId w:val="25"/>
  </w:num>
  <w:num w:numId="5">
    <w:abstractNumId w:val="29"/>
  </w:num>
  <w:num w:numId="6">
    <w:abstractNumId w:val="7"/>
  </w:num>
  <w:num w:numId="7">
    <w:abstractNumId w:val="41"/>
  </w:num>
  <w:num w:numId="8">
    <w:abstractNumId w:val="39"/>
  </w:num>
  <w:num w:numId="9">
    <w:abstractNumId w:val="30"/>
  </w:num>
  <w:num w:numId="10">
    <w:abstractNumId w:val="0"/>
  </w:num>
  <w:num w:numId="11">
    <w:abstractNumId w:val="17"/>
  </w:num>
  <w:num w:numId="12">
    <w:abstractNumId w:val="1"/>
  </w:num>
  <w:num w:numId="13">
    <w:abstractNumId w:val="33"/>
  </w:num>
  <w:num w:numId="14">
    <w:abstractNumId w:val="2"/>
  </w:num>
  <w:num w:numId="15">
    <w:abstractNumId w:val="26"/>
  </w:num>
  <w:num w:numId="16">
    <w:abstractNumId w:val="27"/>
  </w:num>
  <w:num w:numId="17">
    <w:abstractNumId w:val="28"/>
  </w:num>
  <w:num w:numId="18">
    <w:abstractNumId w:val="24"/>
  </w:num>
  <w:num w:numId="19">
    <w:abstractNumId w:val="9"/>
  </w:num>
  <w:num w:numId="20">
    <w:abstractNumId w:val="5"/>
  </w:num>
  <w:num w:numId="21">
    <w:abstractNumId w:val="36"/>
  </w:num>
  <w:num w:numId="22">
    <w:abstractNumId w:val="11"/>
  </w:num>
  <w:num w:numId="23">
    <w:abstractNumId w:val="19"/>
  </w:num>
  <w:num w:numId="24">
    <w:abstractNumId w:val="6"/>
  </w:num>
  <w:num w:numId="25">
    <w:abstractNumId w:val="34"/>
  </w:num>
  <w:num w:numId="26">
    <w:abstractNumId w:val="10"/>
  </w:num>
  <w:num w:numId="27">
    <w:abstractNumId w:val="31"/>
  </w:num>
  <w:num w:numId="28">
    <w:abstractNumId w:val="20"/>
  </w:num>
  <w:num w:numId="29">
    <w:abstractNumId w:val="3"/>
  </w:num>
  <w:num w:numId="30">
    <w:abstractNumId w:val="43"/>
  </w:num>
  <w:num w:numId="31">
    <w:abstractNumId w:val="40"/>
  </w:num>
  <w:num w:numId="32">
    <w:abstractNumId w:val="15"/>
  </w:num>
  <w:num w:numId="33">
    <w:abstractNumId w:val="8"/>
  </w:num>
  <w:num w:numId="34">
    <w:abstractNumId w:val="35"/>
  </w:num>
  <w:num w:numId="35">
    <w:abstractNumId w:val="16"/>
  </w:num>
  <w:num w:numId="36">
    <w:abstractNumId w:val="38"/>
  </w:num>
  <w:num w:numId="37">
    <w:abstractNumId w:val="37"/>
  </w:num>
  <w:num w:numId="38">
    <w:abstractNumId w:val="44"/>
  </w:num>
  <w:num w:numId="39">
    <w:abstractNumId w:val="32"/>
  </w:num>
  <w:num w:numId="40">
    <w:abstractNumId w:val="23"/>
  </w:num>
  <w:num w:numId="41">
    <w:abstractNumId w:val="42"/>
  </w:num>
  <w:num w:numId="42">
    <w:abstractNumId w:val="4"/>
  </w:num>
  <w:num w:numId="43">
    <w:abstractNumId w:val="13"/>
  </w:num>
  <w:num w:numId="44">
    <w:abstractNumId w:val="22"/>
  </w:num>
  <w:num w:numId="45">
    <w:abstractNumId w:val="1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MTM2MDU2MjazNDBT0lEKTi0uzszPAykwqgUAIdN7MiwAAAA="/>
  </w:docVars>
  <w:rsids>
    <w:rsidRoot w:val="009D26FF"/>
    <w:rsid w:val="000031DB"/>
    <w:rsid w:val="00034FEB"/>
    <w:rsid w:val="00040F94"/>
    <w:rsid w:val="0004245F"/>
    <w:rsid w:val="00072816"/>
    <w:rsid w:val="000740D3"/>
    <w:rsid w:val="00081EF5"/>
    <w:rsid w:val="000B78A8"/>
    <w:rsid w:val="000D69BC"/>
    <w:rsid w:val="00101684"/>
    <w:rsid w:val="00117A97"/>
    <w:rsid w:val="00123339"/>
    <w:rsid w:val="00151FDD"/>
    <w:rsid w:val="00155D21"/>
    <w:rsid w:val="0017633B"/>
    <w:rsid w:val="001809AD"/>
    <w:rsid w:val="00204AF3"/>
    <w:rsid w:val="00245C4D"/>
    <w:rsid w:val="00262972"/>
    <w:rsid w:val="002866F0"/>
    <w:rsid w:val="002A1FFB"/>
    <w:rsid w:val="0031BE0A"/>
    <w:rsid w:val="00343C0D"/>
    <w:rsid w:val="003C38C5"/>
    <w:rsid w:val="003F318C"/>
    <w:rsid w:val="00410A09"/>
    <w:rsid w:val="0041C2F0"/>
    <w:rsid w:val="00420ACB"/>
    <w:rsid w:val="00477AF4"/>
    <w:rsid w:val="00480880"/>
    <w:rsid w:val="00483A36"/>
    <w:rsid w:val="004956D7"/>
    <w:rsid w:val="004A7B60"/>
    <w:rsid w:val="004D08D2"/>
    <w:rsid w:val="00503199"/>
    <w:rsid w:val="0054A5CD"/>
    <w:rsid w:val="00569ED2"/>
    <w:rsid w:val="005973EF"/>
    <w:rsid w:val="005A078C"/>
    <w:rsid w:val="005A2BF2"/>
    <w:rsid w:val="005B0C0D"/>
    <w:rsid w:val="005B410E"/>
    <w:rsid w:val="005D4A81"/>
    <w:rsid w:val="005D7060"/>
    <w:rsid w:val="005E0708"/>
    <w:rsid w:val="005F2282"/>
    <w:rsid w:val="0062CA6D"/>
    <w:rsid w:val="006756F1"/>
    <w:rsid w:val="006962B3"/>
    <w:rsid w:val="006BD39F"/>
    <w:rsid w:val="006C0E1D"/>
    <w:rsid w:val="00709EF5"/>
    <w:rsid w:val="00727B8D"/>
    <w:rsid w:val="0073536C"/>
    <w:rsid w:val="0076396A"/>
    <w:rsid w:val="007A16AC"/>
    <w:rsid w:val="007C370E"/>
    <w:rsid w:val="007EC216"/>
    <w:rsid w:val="007F30DA"/>
    <w:rsid w:val="008050E8"/>
    <w:rsid w:val="00861FBD"/>
    <w:rsid w:val="0088064D"/>
    <w:rsid w:val="0088431D"/>
    <w:rsid w:val="008A24C8"/>
    <w:rsid w:val="008F5812"/>
    <w:rsid w:val="00901BA1"/>
    <w:rsid w:val="00901F35"/>
    <w:rsid w:val="0090B10D"/>
    <w:rsid w:val="009545FA"/>
    <w:rsid w:val="00957D14"/>
    <w:rsid w:val="0095BD37"/>
    <w:rsid w:val="00961204"/>
    <w:rsid w:val="00965F4C"/>
    <w:rsid w:val="009841E7"/>
    <w:rsid w:val="0099751D"/>
    <w:rsid w:val="009A476E"/>
    <w:rsid w:val="009D26FF"/>
    <w:rsid w:val="009F22FE"/>
    <w:rsid w:val="00A0450C"/>
    <w:rsid w:val="00A12B04"/>
    <w:rsid w:val="00A27AF0"/>
    <w:rsid w:val="00A54B88"/>
    <w:rsid w:val="00A568EE"/>
    <w:rsid w:val="00A6359B"/>
    <w:rsid w:val="00A922D7"/>
    <w:rsid w:val="00AA2E22"/>
    <w:rsid w:val="00AA5474"/>
    <w:rsid w:val="00AA70C6"/>
    <w:rsid w:val="00AC4DF7"/>
    <w:rsid w:val="00B07119"/>
    <w:rsid w:val="00B15A64"/>
    <w:rsid w:val="00B6703B"/>
    <w:rsid w:val="00BA0257"/>
    <w:rsid w:val="00BA31CC"/>
    <w:rsid w:val="00BD36FD"/>
    <w:rsid w:val="00C208FF"/>
    <w:rsid w:val="00C55BFF"/>
    <w:rsid w:val="00C77C55"/>
    <w:rsid w:val="00C85B49"/>
    <w:rsid w:val="00C8729C"/>
    <w:rsid w:val="00CF6FD5"/>
    <w:rsid w:val="00D02A67"/>
    <w:rsid w:val="00D42CAA"/>
    <w:rsid w:val="00D54233"/>
    <w:rsid w:val="00D647BF"/>
    <w:rsid w:val="00DA76BC"/>
    <w:rsid w:val="00DB35A6"/>
    <w:rsid w:val="00DC4D10"/>
    <w:rsid w:val="00E07D18"/>
    <w:rsid w:val="00E13746"/>
    <w:rsid w:val="00E63D8D"/>
    <w:rsid w:val="00E92B92"/>
    <w:rsid w:val="00EC2260"/>
    <w:rsid w:val="00EC3B7E"/>
    <w:rsid w:val="00EC62A3"/>
    <w:rsid w:val="00F053A5"/>
    <w:rsid w:val="00F11850"/>
    <w:rsid w:val="00F152F8"/>
    <w:rsid w:val="00F418A3"/>
    <w:rsid w:val="00F439A4"/>
    <w:rsid w:val="00F50A16"/>
    <w:rsid w:val="00F51CE9"/>
    <w:rsid w:val="00FA38EF"/>
    <w:rsid w:val="00FB3574"/>
    <w:rsid w:val="00FCC083"/>
    <w:rsid w:val="00FD3269"/>
    <w:rsid w:val="00FD7A78"/>
    <w:rsid w:val="00FE248F"/>
    <w:rsid w:val="0101D0CC"/>
    <w:rsid w:val="011ABB4B"/>
    <w:rsid w:val="011D9781"/>
    <w:rsid w:val="01439906"/>
    <w:rsid w:val="01653B0F"/>
    <w:rsid w:val="0166D078"/>
    <w:rsid w:val="0169A29C"/>
    <w:rsid w:val="0178655E"/>
    <w:rsid w:val="01A0CBD3"/>
    <w:rsid w:val="01A65A32"/>
    <w:rsid w:val="01B62308"/>
    <w:rsid w:val="01D2000E"/>
    <w:rsid w:val="01D76DF3"/>
    <w:rsid w:val="01F3757C"/>
    <w:rsid w:val="0203C508"/>
    <w:rsid w:val="0205B21F"/>
    <w:rsid w:val="0214FA85"/>
    <w:rsid w:val="02198170"/>
    <w:rsid w:val="021DED87"/>
    <w:rsid w:val="02274922"/>
    <w:rsid w:val="023247AB"/>
    <w:rsid w:val="0240C8B8"/>
    <w:rsid w:val="02466B81"/>
    <w:rsid w:val="024A8BE7"/>
    <w:rsid w:val="0269F0D4"/>
    <w:rsid w:val="026B385F"/>
    <w:rsid w:val="02734F3F"/>
    <w:rsid w:val="027CEAA1"/>
    <w:rsid w:val="0293B5BD"/>
    <w:rsid w:val="029D59D6"/>
    <w:rsid w:val="02BA6154"/>
    <w:rsid w:val="02CCFB66"/>
    <w:rsid w:val="02D6930C"/>
    <w:rsid w:val="02D95EDC"/>
    <w:rsid w:val="030C6E70"/>
    <w:rsid w:val="030CE8A6"/>
    <w:rsid w:val="0313B623"/>
    <w:rsid w:val="0334A60C"/>
    <w:rsid w:val="0343E949"/>
    <w:rsid w:val="034599A1"/>
    <w:rsid w:val="0357B29B"/>
    <w:rsid w:val="0359DC53"/>
    <w:rsid w:val="035F5D76"/>
    <w:rsid w:val="0378FF62"/>
    <w:rsid w:val="0379EDBF"/>
    <w:rsid w:val="0387A732"/>
    <w:rsid w:val="0398E129"/>
    <w:rsid w:val="039B8C89"/>
    <w:rsid w:val="03A327B8"/>
    <w:rsid w:val="03A6A59E"/>
    <w:rsid w:val="03BC58AC"/>
    <w:rsid w:val="03D50A3A"/>
    <w:rsid w:val="03D93845"/>
    <w:rsid w:val="03DE07A1"/>
    <w:rsid w:val="03DF62A5"/>
    <w:rsid w:val="03E0FEF1"/>
    <w:rsid w:val="03FF94D9"/>
    <w:rsid w:val="043B6FD4"/>
    <w:rsid w:val="0450ADCE"/>
    <w:rsid w:val="0451F940"/>
    <w:rsid w:val="046B38FF"/>
    <w:rsid w:val="046D5164"/>
    <w:rsid w:val="04736D8B"/>
    <w:rsid w:val="0475792C"/>
    <w:rsid w:val="047BA299"/>
    <w:rsid w:val="047FFE2F"/>
    <w:rsid w:val="04A0C7E3"/>
    <w:rsid w:val="04A8C9BB"/>
    <w:rsid w:val="04ADD382"/>
    <w:rsid w:val="04B386E4"/>
    <w:rsid w:val="04B4714E"/>
    <w:rsid w:val="04B51638"/>
    <w:rsid w:val="04C07035"/>
    <w:rsid w:val="04C5DC67"/>
    <w:rsid w:val="04D4321F"/>
    <w:rsid w:val="04D62383"/>
    <w:rsid w:val="04ED7AF9"/>
    <w:rsid w:val="04FF5C99"/>
    <w:rsid w:val="0508C273"/>
    <w:rsid w:val="050F18FB"/>
    <w:rsid w:val="051247D7"/>
    <w:rsid w:val="052B21C8"/>
    <w:rsid w:val="05360F4D"/>
    <w:rsid w:val="0538903B"/>
    <w:rsid w:val="053E744C"/>
    <w:rsid w:val="0540F6B3"/>
    <w:rsid w:val="0547BD35"/>
    <w:rsid w:val="054CC825"/>
    <w:rsid w:val="054CEA6B"/>
    <w:rsid w:val="057F128C"/>
    <w:rsid w:val="058202E1"/>
    <w:rsid w:val="0587D52C"/>
    <w:rsid w:val="0589B9A3"/>
    <w:rsid w:val="059DA07E"/>
    <w:rsid w:val="05A02D3C"/>
    <w:rsid w:val="05A221CB"/>
    <w:rsid w:val="05AE381E"/>
    <w:rsid w:val="05CF847D"/>
    <w:rsid w:val="05D33E3F"/>
    <w:rsid w:val="05E657C2"/>
    <w:rsid w:val="05E70183"/>
    <w:rsid w:val="05EBD074"/>
    <w:rsid w:val="05EC6225"/>
    <w:rsid w:val="05F5A59A"/>
    <w:rsid w:val="05FA09E7"/>
    <w:rsid w:val="060231F5"/>
    <w:rsid w:val="060F351C"/>
    <w:rsid w:val="061967A2"/>
    <w:rsid w:val="06196BB1"/>
    <w:rsid w:val="061BD604"/>
    <w:rsid w:val="061CE7AF"/>
    <w:rsid w:val="06307CAE"/>
    <w:rsid w:val="0633201D"/>
    <w:rsid w:val="065AF7ED"/>
    <w:rsid w:val="066F4C42"/>
    <w:rsid w:val="067E1512"/>
    <w:rsid w:val="0695A2A3"/>
    <w:rsid w:val="06AAC10F"/>
    <w:rsid w:val="06AC9D2D"/>
    <w:rsid w:val="06ADAF53"/>
    <w:rsid w:val="06AE1016"/>
    <w:rsid w:val="06B56230"/>
    <w:rsid w:val="06C815B9"/>
    <w:rsid w:val="06C8BEA0"/>
    <w:rsid w:val="06CC82CB"/>
    <w:rsid w:val="06D0FE6F"/>
    <w:rsid w:val="06D41C32"/>
    <w:rsid w:val="06E46D7E"/>
    <w:rsid w:val="06E4A5F7"/>
    <w:rsid w:val="06EF7F30"/>
    <w:rsid w:val="06FAA10C"/>
    <w:rsid w:val="0710538A"/>
    <w:rsid w:val="071B9F39"/>
    <w:rsid w:val="07388845"/>
    <w:rsid w:val="073D117E"/>
    <w:rsid w:val="073D4603"/>
    <w:rsid w:val="073E8244"/>
    <w:rsid w:val="07401681"/>
    <w:rsid w:val="0744A883"/>
    <w:rsid w:val="074761B9"/>
    <w:rsid w:val="074BB87E"/>
    <w:rsid w:val="07616F5D"/>
    <w:rsid w:val="076558A8"/>
    <w:rsid w:val="07B4940D"/>
    <w:rsid w:val="07BD2F19"/>
    <w:rsid w:val="07C9C824"/>
    <w:rsid w:val="07CACEAA"/>
    <w:rsid w:val="07D2381A"/>
    <w:rsid w:val="081B4FD2"/>
    <w:rsid w:val="0834D7D1"/>
    <w:rsid w:val="08374BB8"/>
    <w:rsid w:val="083C2EAC"/>
    <w:rsid w:val="083FEF40"/>
    <w:rsid w:val="08454DA7"/>
    <w:rsid w:val="0845D313"/>
    <w:rsid w:val="084AD92D"/>
    <w:rsid w:val="0854968B"/>
    <w:rsid w:val="08572A4B"/>
    <w:rsid w:val="08572A4B"/>
    <w:rsid w:val="0858C6BB"/>
    <w:rsid w:val="08931BCD"/>
    <w:rsid w:val="0899C455"/>
    <w:rsid w:val="08AB425A"/>
    <w:rsid w:val="08BC37AE"/>
    <w:rsid w:val="08BF9C92"/>
    <w:rsid w:val="08C2E002"/>
    <w:rsid w:val="08C2E20F"/>
    <w:rsid w:val="08D99F19"/>
    <w:rsid w:val="08DD5B6B"/>
    <w:rsid w:val="08E65BC8"/>
    <w:rsid w:val="08ED167B"/>
    <w:rsid w:val="08EE58A1"/>
    <w:rsid w:val="09055FCA"/>
    <w:rsid w:val="090955BA"/>
    <w:rsid w:val="090BFB6E"/>
    <w:rsid w:val="09177E95"/>
    <w:rsid w:val="0934D34E"/>
    <w:rsid w:val="09468EE6"/>
    <w:rsid w:val="094732A7"/>
    <w:rsid w:val="09731C79"/>
    <w:rsid w:val="0975F278"/>
    <w:rsid w:val="098688BB"/>
    <w:rsid w:val="098DE085"/>
    <w:rsid w:val="0993724A"/>
    <w:rsid w:val="09A88B50"/>
    <w:rsid w:val="09AF42C7"/>
    <w:rsid w:val="09B2D85A"/>
    <w:rsid w:val="09B6981F"/>
    <w:rsid w:val="09CE3CD6"/>
    <w:rsid w:val="09D4501B"/>
    <w:rsid w:val="09E9C7A0"/>
    <w:rsid w:val="09EC310E"/>
    <w:rsid w:val="09EF3E31"/>
    <w:rsid w:val="0A002464"/>
    <w:rsid w:val="0A0114DE"/>
    <w:rsid w:val="0A04E9D3"/>
    <w:rsid w:val="0A0BE4A1"/>
    <w:rsid w:val="0A0D81B1"/>
    <w:rsid w:val="0A18909A"/>
    <w:rsid w:val="0A1A44A3"/>
    <w:rsid w:val="0A3C32C5"/>
    <w:rsid w:val="0A4053DB"/>
    <w:rsid w:val="0A45AF55"/>
    <w:rsid w:val="0A4A6BB5"/>
    <w:rsid w:val="0A50FFE9"/>
    <w:rsid w:val="0A549CDA"/>
    <w:rsid w:val="0A5A8C43"/>
    <w:rsid w:val="0A62296B"/>
    <w:rsid w:val="0A6C42F7"/>
    <w:rsid w:val="0A6DAE2D"/>
    <w:rsid w:val="0A6DCAFC"/>
    <w:rsid w:val="0A80871D"/>
    <w:rsid w:val="0A80C5E3"/>
    <w:rsid w:val="0A84CDD9"/>
    <w:rsid w:val="0A89A6BF"/>
    <w:rsid w:val="0A8B9069"/>
    <w:rsid w:val="0A930319"/>
    <w:rsid w:val="0AAE881B"/>
    <w:rsid w:val="0AC88B8E"/>
    <w:rsid w:val="0ACB4750"/>
    <w:rsid w:val="0ACBA341"/>
    <w:rsid w:val="0ACD636C"/>
    <w:rsid w:val="0AD05E57"/>
    <w:rsid w:val="0AD31362"/>
    <w:rsid w:val="0AD6BE3C"/>
    <w:rsid w:val="0AE38151"/>
    <w:rsid w:val="0AED01A6"/>
    <w:rsid w:val="0AF111AA"/>
    <w:rsid w:val="0AF624DD"/>
    <w:rsid w:val="0B0A24BF"/>
    <w:rsid w:val="0B1212AE"/>
    <w:rsid w:val="0B2DB7F1"/>
    <w:rsid w:val="0B354F9C"/>
    <w:rsid w:val="0B407D4F"/>
    <w:rsid w:val="0B43EFD7"/>
    <w:rsid w:val="0B49E100"/>
    <w:rsid w:val="0B4F0942"/>
    <w:rsid w:val="0B68319F"/>
    <w:rsid w:val="0B7D7677"/>
    <w:rsid w:val="0BA0256E"/>
    <w:rsid w:val="0BA885DD"/>
    <w:rsid w:val="0BAEB61D"/>
    <w:rsid w:val="0BAEB79F"/>
    <w:rsid w:val="0BB60E3D"/>
    <w:rsid w:val="0BBB119D"/>
    <w:rsid w:val="0BBB4F8E"/>
    <w:rsid w:val="0BC977B8"/>
    <w:rsid w:val="0BCAD85C"/>
    <w:rsid w:val="0BCD1786"/>
    <w:rsid w:val="0BCD83BD"/>
    <w:rsid w:val="0BD0D0A9"/>
    <w:rsid w:val="0BDDDA0B"/>
    <w:rsid w:val="0BE3F4E0"/>
    <w:rsid w:val="0BED5BA2"/>
    <w:rsid w:val="0BEFAA67"/>
    <w:rsid w:val="0C165298"/>
    <w:rsid w:val="0C2318F5"/>
    <w:rsid w:val="0C2576E6"/>
    <w:rsid w:val="0C275E83"/>
    <w:rsid w:val="0C2CF852"/>
    <w:rsid w:val="0C3751E2"/>
    <w:rsid w:val="0C4D2AF6"/>
    <w:rsid w:val="0C56D0FC"/>
    <w:rsid w:val="0C582ACC"/>
    <w:rsid w:val="0C64A0DF"/>
    <w:rsid w:val="0C73E170"/>
    <w:rsid w:val="0C7A719E"/>
    <w:rsid w:val="0C85DAD7"/>
    <w:rsid w:val="0C8E2B90"/>
    <w:rsid w:val="0C9E94F8"/>
    <w:rsid w:val="0C9EBD83"/>
    <w:rsid w:val="0CA0D3FC"/>
    <w:rsid w:val="0CA33CD3"/>
    <w:rsid w:val="0CA46799"/>
    <w:rsid w:val="0CAD8282"/>
    <w:rsid w:val="0CBEE968"/>
    <w:rsid w:val="0CF1123B"/>
    <w:rsid w:val="0CF4F7BB"/>
    <w:rsid w:val="0CF73DF1"/>
    <w:rsid w:val="0CF78502"/>
    <w:rsid w:val="0CF8435C"/>
    <w:rsid w:val="0CF94A32"/>
    <w:rsid w:val="0D07644A"/>
    <w:rsid w:val="0D0A3E4E"/>
    <w:rsid w:val="0D143C78"/>
    <w:rsid w:val="0D186A13"/>
    <w:rsid w:val="0D273FB0"/>
    <w:rsid w:val="0D2973E0"/>
    <w:rsid w:val="0D343B46"/>
    <w:rsid w:val="0D35DF3E"/>
    <w:rsid w:val="0D36A95A"/>
    <w:rsid w:val="0D4B4B3C"/>
    <w:rsid w:val="0D4D7266"/>
    <w:rsid w:val="0D615667"/>
    <w:rsid w:val="0D64B73E"/>
    <w:rsid w:val="0D6A83ED"/>
    <w:rsid w:val="0D6C3D10"/>
    <w:rsid w:val="0D913E3C"/>
    <w:rsid w:val="0D979EFE"/>
    <w:rsid w:val="0D9C7784"/>
    <w:rsid w:val="0DAD2373"/>
    <w:rsid w:val="0DADC3C8"/>
    <w:rsid w:val="0DBAB8FA"/>
    <w:rsid w:val="0DD7BFC2"/>
    <w:rsid w:val="0DD8DB5F"/>
    <w:rsid w:val="0DDA304D"/>
    <w:rsid w:val="0DDC8B02"/>
    <w:rsid w:val="0DED9995"/>
    <w:rsid w:val="0DF001A8"/>
    <w:rsid w:val="0DF70F6D"/>
    <w:rsid w:val="0DFE4C56"/>
    <w:rsid w:val="0E10831C"/>
    <w:rsid w:val="0E1CF2C2"/>
    <w:rsid w:val="0E2130EB"/>
    <w:rsid w:val="0E22EA3A"/>
    <w:rsid w:val="0E343352"/>
    <w:rsid w:val="0E35331F"/>
    <w:rsid w:val="0E39B610"/>
    <w:rsid w:val="0E632146"/>
    <w:rsid w:val="0E86AA04"/>
    <w:rsid w:val="0E87157B"/>
    <w:rsid w:val="0E8792F0"/>
    <w:rsid w:val="0E87EE1F"/>
    <w:rsid w:val="0EA539CE"/>
    <w:rsid w:val="0EA60EAF"/>
    <w:rsid w:val="0EACB9FE"/>
    <w:rsid w:val="0EBD5A79"/>
    <w:rsid w:val="0EC5754B"/>
    <w:rsid w:val="0ECB8DF7"/>
    <w:rsid w:val="0EE5999F"/>
    <w:rsid w:val="0EE79117"/>
    <w:rsid w:val="0EED8CDA"/>
    <w:rsid w:val="0F0107B6"/>
    <w:rsid w:val="0F4EEB39"/>
    <w:rsid w:val="0F4F55C9"/>
    <w:rsid w:val="0F5CD879"/>
    <w:rsid w:val="0F5E7E74"/>
    <w:rsid w:val="0F63139B"/>
    <w:rsid w:val="0F67384D"/>
    <w:rsid w:val="0F6E53D1"/>
    <w:rsid w:val="0FA46960"/>
    <w:rsid w:val="0FC0AFD3"/>
    <w:rsid w:val="0FCCDC90"/>
    <w:rsid w:val="0FD26C88"/>
    <w:rsid w:val="0FD3B3DD"/>
    <w:rsid w:val="0FD72867"/>
    <w:rsid w:val="0FE1D818"/>
    <w:rsid w:val="0FE809B5"/>
    <w:rsid w:val="0FEACBCF"/>
    <w:rsid w:val="0FF8F39B"/>
    <w:rsid w:val="0FF9B65B"/>
    <w:rsid w:val="0FFCF89A"/>
    <w:rsid w:val="0FFE41B6"/>
    <w:rsid w:val="10090670"/>
    <w:rsid w:val="100D1B84"/>
    <w:rsid w:val="100FB03E"/>
    <w:rsid w:val="101B3FDD"/>
    <w:rsid w:val="1021DA2C"/>
    <w:rsid w:val="102E604D"/>
    <w:rsid w:val="103D177B"/>
    <w:rsid w:val="104AFCA9"/>
    <w:rsid w:val="104CDFAD"/>
    <w:rsid w:val="105277D7"/>
    <w:rsid w:val="10592ADA"/>
    <w:rsid w:val="105E166E"/>
    <w:rsid w:val="105E1870"/>
    <w:rsid w:val="10619522"/>
    <w:rsid w:val="10630EE2"/>
    <w:rsid w:val="106C5A58"/>
    <w:rsid w:val="10857BB4"/>
    <w:rsid w:val="108663BD"/>
    <w:rsid w:val="109B96F9"/>
    <w:rsid w:val="10A6042F"/>
    <w:rsid w:val="10BCA14D"/>
    <w:rsid w:val="10BCEB4C"/>
    <w:rsid w:val="10D05DCC"/>
    <w:rsid w:val="10D079C4"/>
    <w:rsid w:val="10D43A05"/>
    <w:rsid w:val="10D76691"/>
    <w:rsid w:val="10D9AEF6"/>
    <w:rsid w:val="10E8511D"/>
    <w:rsid w:val="10F0E0B0"/>
    <w:rsid w:val="10F1DA04"/>
    <w:rsid w:val="10F91766"/>
    <w:rsid w:val="10FAE34A"/>
    <w:rsid w:val="11086BBB"/>
    <w:rsid w:val="110D17EE"/>
    <w:rsid w:val="11143177"/>
    <w:rsid w:val="11219418"/>
    <w:rsid w:val="11368460"/>
    <w:rsid w:val="11544971"/>
    <w:rsid w:val="1154D18D"/>
    <w:rsid w:val="11630AA7"/>
    <w:rsid w:val="116CB71F"/>
    <w:rsid w:val="116D4BBD"/>
    <w:rsid w:val="11826188"/>
    <w:rsid w:val="1183A62B"/>
    <w:rsid w:val="1187A176"/>
    <w:rsid w:val="1194F4A7"/>
    <w:rsid w:val="11955F7E"/>
    <w:rsid w:val="11B12AE4"/>
    <w:rsid w:val="11B3C231"/>
    <w:rsid w:val="11C7FAD8"/>
    <w:rsid w:val="11CFF764"/>
    <w:rsid w:val="11E0ED1E"/>
    <w:rsid w:val="11E560DC"/>
    <w:rsid w:val="11FD18CF"/>
    <w:rsid w:val="1201EB87"/>
    <w:rsid w:val="120CC316"/>
    <w:rsid w:val="1218F8BE"/>
    <w:rsid w:val="121A019A"/>
    <w:rsid w:val="12285B2C"/>
    <w:rsid w:val="1233D00E"/>
    <w:rsid w:val="123C570B"/>
    <w:rsid w:val="124F366A"/>
    <w:rsid w:val="12538242"/>
    <w:rsid w:val="1255486F"/>
    <w:rsid w:val="126C425C"/>
    <w:rsid w:val="126FCE80"/>
    <w:rsid w:val="127A7502"/>
    <w:rsid w:val="127CECA5"/>
    <w:rsid w:val="12804109"/>
    <w:rsid w:val="1293F369"/>
    <w:rsid w:val="12A25E99"/>
    <w:rsid w:val="12AE92D0"/>
    <w:rsid w:val="12BD52AE"/>
    <w:rsid w:val="12CC4EC2"/>
    <w:rsid w:val="12D14ACD"/>
    <w:rsid w:val="12D17264"/>
    <w:rsid w:val="1301DA02"/>
    <w:rsid w:val="1304F137"/>
    <w:rsid w:val="130A91CC"/>
    <w:rsid w:val="130D747A"/>
    <w:rsid w:val="1319BA4C"/>
    <w:rsid w:val="13324EB9"/>
    <w:rsid w:val="133BCAF6"/>
    <w:rsid w:val="1354851D"/>
    <w:rsid w:val="137306FE"/>
    <w:rsid w:val="1388F53C"/>
    <w:rsid w:val="139D6961"/>
    <w:rsid w:val="13A55B8F"/>
    <w:rsid w:val="13A9F3F9"/>
    <w:rsid w:val="13AD0687"/>
    <w:rsid w:val="13BA30DC"/>
    <w:rsid w:val="13CA71DC"/>
    <w:rsid w:val="13D79C80"/>
    <w:rsid w:val="13F77AED"/>
    <w:rsid w:val="140458A6"/>
    <w:rsid w:val="1410E5A4"/>
    <w:rsid w:val="141262C6"/>
    <w:rsid w:val="1419DEF7"/>
    <w:rsid w:val="1440A07B"/>
    <w:rsid w:val="14413692"/>
    <w:rsid w:val="144ABD24"/>
    <w:rsid w:val="144AD652"/>
    <w:rsid w:val="146F6DD4"/>
    <w:rsid w:val="149F0747"/>
    <w:rsid w:val="14C32031"/>
    <w:rsid w:val="14D5BA95"/>
    <w:rsid w:val="14DF01B0"/>
    <w:rsid w:val="14E340C1"/>
    <w:rsid w:val="14E40B07"/>
    <w:rsid w:val="150626D9"/>
    <w:rsid w:val="1506E830"/>
    <w:rsid w:val="151063FB"/>
    <w:rsid w:val="152148B9"/>
    <w:rsid w:val="15235EE0"/>
    <w:rsid w:val="15284C9B"/>
    <w:rsid w:val="15299E79"/>
    <w:rsid w:val="153BBA4D"/>
    <w:rsid w:val="153C514D"/>
    <w:rsid w:val="154C3C59"/>
    <w:rsid w:val="15543B39"/>
    <w:rsid w:val="155D7134"/>
    <w:rsid w:val="156359C7"/>
    <w:rsid w:val="156DDD32"/>
    <w:rsid w:val="15704851"/>
    <w:rsid w:val="15875220"/>
    <w:rsid w:val="1594961D"/>
    <w:rsid w:val="15B60981"/>
    <w:rsid w:val="15BAC81A"/>
    <w:rsid w:val="15D52415"/>
    <w:rsid w:val="15DC604B"/>
    <w:rsid w:val="15FE64CA"/>
    <w:rsid w:val="1600917C"/>
    <w:rsid w:val="16058D70"/>
    <w:rsid w:val="1607F6B7"/>
    <w:rsid w:val="160B522F"/>
    <w:rsid w:val="16286C2D"/>
    <w:rsid w:val="162E4294"/>
    <w:rsid w:val="1633345F"/>
    <w:rsid w:val="1636E6A3"/>
    <w:rsid w:val="163F3725"/>
    <w:rsid w:val="16431E3C"/>
    <w:rsid w:val="1648EAA9"/>
    <w:rsid w:val="1650D13C"/>
    <w:rsid w:val="165BC045"/>
    <w:rsid w:val="16927C39"/>
    <w:rsid w:val="16A1E36A"/>
    <w:rsid w:val="16B08AB4"/>
    <w:rsid w:val="16F22D82"/>
    <w:rsid w:val="16FBB973"/>
    <w:rsid w:val="17003E31"/>
    <w:rsid w:val="17069C3D"/>
    <w:rsid w:val="170EEB86"/>
    <w:rsid w:val="1722AA69"/>
    <w:rsid w:val="17272987"/>
    <w:rsid w:val="1736ADB3"/>
    <w:rsid w:val="173FA1F9"/>
    <w:rsid w:val="174435F3"/>
    <w:rsid w:val="1746B43A"/>
    <w:rsid w:val="175A82C8"/>
    <w:rsid w:val="1764F091"/>
    <w:rsid w:val="178448EB"/>
    <w:rsid w:val="17890019"/>
    <w:rsid w:val="179CF200"/>
    <w:rsid w:val="17A750D4"/>
    <w:rsid w:val="17A7EFE9"/>
    <w:rsid w:val="17AE4394"/>
    <w:rsid w:val="17AFDBCA"/>
    <w:rsid w:val="17BF09EC"/>
    <w:rsid w:val="17C3E3F5"/>
    <w:rsid w:val="17C91F9D"/>
    <w:rsid w:val="17D90FC0"/>
    <w:rsid w:val="17E12A66"/>
    <w:rsid w:val="17E34141"/>
    <w:rsid w:val="17FC8BE5"/>
    <w:rsid w:val="180E0127"/>
    <w:rsid w:val="1815B3A7"/>
    <w:rsid w:val="181F9C8B"/>
    <w:rsid w:val="18210BDF"/>
    <w:rsid w:val="18259144"/>
    <w:rsid w:val="182CDDAB"/>
    <w:rsid w:val="182DBD86"/>
    <w:rsid w:val="18326E98"/>
    <w:rsid w:val="18360033"/>
    <w:rsid w:val="183B95CE"/>
    <w:rsid w:val="183EAC7C"/>
    <w:rsid w:val="186732FC"/>
    <w:rsid w:val="18674A2B"/>
    <w:rsid w:val="18692A55"/>
    <w:rsid w:val="1869926C"/>
    <w:rsid w:val="187222DC"/>
    <w:rsid w:val="18753B9B"/>
    <w:rsid w:val="1888C631"/>
    <w:rsid w:val="188BEDA2"/>
    <w:rsid w:val="188FC7E8"/>
    <w:rsid w:val="188FE413"/>
    <w:rsid w:val="1895FD02"/>
    <w:rsid w:val="18AF392A"/>
    <w:rsid w:val="18B12F20"/>
    <w:rsid w:val="18B26AC6"/>
    <w:rsid w:val="18D22626"/>
    <w:rsid w:val="18D2997F"/>
    <w:rsid w:val="18D36484"/>
    <w:rsid w:val="18D5C1F1"/>
    <w:rsid w:val="18E4F80B"/>
    <w:rsid w:val="18EC23E7"/>
    <w:rsid w:val="18ECFAFC"/>
    <w:rsid w:val="1901E678"/>
    <w:rsid w:val="19364AAC"/>
    <w:rsid w:val="193C8673"/>
    <w:rsid w:val="1947DFDB"/>
    <w:rsid w:val="1961A344"/>
    <w:rsid w:val="1963EAD6"/>
    <w:rsid w:val="19687066"/>
    <w:rsid w:val="199281AA"/>
    <w:rsid w:val="1992A211"/>
    <w:rsid w:val="199353E5"/>
    <w:rsid w:val="199386D2"/>
    <w:rsid w:val="19AB8CD3"/>
    <w:rsid w:val="19B54E38"/>
    <w:rsid w:val="19B75C07"/>
    <w:rsid w:val="19BB9103"/>
    <w:rsid w:val="19C0D8DE"/>
    <w:rsid w:val="19E5A8DC"/>
    <w:rsid w:val="19E6FADF"/>
    <w:rsid w:val="1A16A8AB"/>
    <w:rsid w:val="1A420DF0"/>
    <w:rsid w:val="1A4C64B5"/>
    <w:rsid w:val="1A5F0614"/>
    <w:rsid w:val="1A65A80E"/>
    <w:rsid w:val="1A6C1445"/>
    <w:rsid w:val="1A6FD4C2"/>
    <w:rsid w:val="1A7F7640"/>
    <w:rsid w:val="1AA689DB"/>
    <w:rsid w:val="1AAACEFD"/>
    <w:rsid w:val="1AC35BEC"/>
    <w:rsid w:val="1AC61357"/>
    <w:rsid w:val="1AC7F403"/>
    <w:rsid w:val="1AD45899"/>
    <w:rsid w:val="1ADD3262"/>
    <w:rsid w:val="1AE0F780"/>
    <w:rsid w:val="1AE11532"/>
    <w:rsid w:val="1AEBDB4F"/>
    <w:rsid w:val="1AF34915"/>
    <w:rsid w:val="1B02ABBF"/>
    <w:rsid w:val="1B02BA3B"/>
    <w:rsid w:val="1B0503D3"/>
    <w:rsid w:val="1B0CA5A6"/>
    <w:rsid w:val="1B1FCDDF"/>
    <w:rsid w:val="1B356F28"/>
    <w:rsid w:val="1B395A47"/>
    <w:rsid w:val="1B3EF85F"/>
    <w:rsid w:val="1B466FAF"/>
    <w:rsid w:val="1B4D2BEB"/>
    <w:rsid w:val="1B50BEB3"/>
    <w:rsid w:val="1B53DA0B"/>
    <w:rsid w:val="1B53DA0B"/>
    <w:rsid w:val="1B779DD4"/>
    <w:rsid w:val="1B7EC175"/>
    <w:rsid w:val="1B81A0E2"/>
    <w:rsid w:val="1B8D619A"/>
    <w:rsid w:val="1B8F11CE"/>
    <w:rsid w:val="1B90B1AA"/>
    <w:rsid w:val="1B94BD89"/>
    <w:rsid w:val="1B976934"/>
    <w:rsid w:val="1B9D7819"/>
    <w:rsid w:val="1BB62DAA"/>
    <w:rsid w:val="1BC1FFF8"/>
    <w:rsid w:val="1BC94423"/>
    <w:rsid w:val="1BCE84C7"/>
    <w:rsid w:val="1BD79C4F"/>
    <w:rsid w:val="1BF61B8C"/>
    <w:rsid w:val="1BF932F7"/>
    <w:rsid w:val="1C015EF2"/>
    <w:rsid w:val="1C0C3119"/>
    <w:rsid w:val="1C155689"/>
    <w:rsid w:val="1C258E43"/>
    <w:rsid w:val="1C2ACE3F"/>
    <w:rsid w:val="1C302BF5"/>
    <w:rsid w:val="1C3C9420"/>
    <w:rsid w:val="1C3F1975"/>
    <w:rsid w:val="1C406D4F"/>
    <w:rsid w:val="1C408AA6"/>
    <w:rsid w:val="1C4ACB11"/>
    <w:rsid w:val="1C56B22E"/>
    <w:rsid w:val="1C5EADE4"/>
    <w:rsid w:val="1C626B12"/>
    <w:rsid w:val="1C674F15"/>
    <w:rsid w:val="1C75E930"/>
    <w:rsid w:val="1C81EAB4"/>
    <w:rsid w:val="1C9AB50F"/>
    <w:rsid w:val="1C9DDAC1"/>
    <w:rsid w:val="1CE884E3"/>
    <w:rsid w:val="1CE90903"/>
    <w:rsid w:val="1CF207EF"/>
    <w:rsid w:val="1CF2FB5F"/>
    <w:rsid w:val="1D04D6C5"/>
    <w:rsid w:val="1D08B48F"/>
    <w:rsid w:val="1D0984A0"/>
    <w:rsid w:val="1D20CA6F"/>
    <w:rsid w:val="1D27FFAE"/>
    <w:rsid w:val="1D2ADA4E"/>
    <w:rsid w:val="1D491FEE"/>
    <w:rsid w:val="1D4F09CC"/>
    <w:rsid w:val="1D5EF85D"/>
    <w:rsid w:val="1D6A91C5"/>
    <w:rsid w:val="1D6E42AC"/>
    <w:rsid w:val="1D792932"/>
    <w:rsid w:val="1D7A2678"/>
    <w:rsid w:val="1D9512B3"/>
    <w:rsid w:val="1DAEBA41"/>
    <w:rsid w:val="1DAFD8EF"/>
    <w:rsid w:val="1DC9E05B"/>
    <w:rsid w:val="1DCF09C2"/>
    <w:rsid w:val="1DCF3604"/>
    <w:rsid w:val="1DD36E0F"/>
    <w:rsid w:val="1DD684A2"/>
    <w:rsid w:val="1DD7C42D"/>
    <w:rsid w:val="1DE93AD8"/>
    <w:rsid w:val="1DFA9DE6"/>
    <w:rsid w:val="1E130B67"/>
    <w:rsid w:val="1E13502A"/>
    <w:rsid w:val="1E19432B"/>
    <w:rsid w:val="1E1F47D8"/>
    <w:rsid w:val="1E2ADBCB"/>
    <w:rsid w:val="1E3E1374"/>
    <w:rsid w:val="1E446D62"/>
    <w:rsid w:val="1E583F19"/>
    <w:rsid w:val="1E62BF0A"/>
    <w:rsid w:val="1E67FB1C"/>
    <w:rsid w:val="1E6E1E46"/>
    <w:rsid w:val="1E6FFC9D"/>
    <w:rsid w:val="1E82F55F"/>
    <w:rsid w:val="1E8C9DC4"/>
    <w:rsid w:val="1EA93B82"/>
    <w:rsid w:val="1EAF377F"/>
    <w:rsid w:val="1EB6EEB3"/>
    <w:rsid w:val="1EE01B25"/>
    <w:rsid w:val="1EF39F6E"/>
    <w:rsid w:val="1EFD0ABE"/>
    <w:rsid w:val="1F0402A4"/>
    <w:rsid w:val="1F08FDE2"/>
    <w:rsid w:val="1F11376B"/>
    <w:rsid w:val="1F1B8D77"/>
    <w:rsid w:val="1F2EC47B"/>
    <w:rsid w:val="1F2EDD26"/>
    <w:rsid w:val="1F31CEB8"/>
    <w:rsid w:val="1F386948"/>
    <w:rsid w:val="1F395980"/>
    <w:rsid w:val="1F427174"/>
    <w:rsid w:val="1F537416"/>
    <w:rsid w:val="1F594E8A"/>
    <w:rsid w:val="1F6158AC"/>
    <w:rsid w:val="1F68D41B"/>
    <w:rsid w:val="1F6AA7E2"/>
    <w:rsid w:val="1F78FF69"/>
    <w:rsid w:val="1F8D4391"/>
    <w:rsid w:val="1FA6B9A1"/>
    <w:rsid w:val="1FB5A14A"/>
    <w:rsid w:val="1FC34190"/>
    <w:rsid w:val="1FCC2ECC"/>
    <w:rsid w:val="1FEC5BFC"/>
    <w:rsid w:val="1FEC9D98"/>
    <w:rsid w:val="1FF0C51B"/>
    <w:rsid w:val="1FF0DB4F"/>
    <w:rsid w:val="1FFB5158"/>
    <w:rsid w:val="20033EC2"/>
    <w:rsid w:val="2029D50C"/>
    <w:rsid w:val="202C1CF7"/>
    <w:rsid w:val="202D1D50"/>
    <w:rsid w:val="20812032"/>
    <w:rsid w:val="208411B9"/>
    <w:rsid w:val="20846DE6"/>
    <w:rsid w:val="208D18B1"/>
    <w:rsid w:val="209B0BD5"/>
    <w:rsid w:val="209EBFEE"/>
    <w:rsid w:val="20A2FF9E"/>
    <w:rsid w:val="20AEB35D"/>
    <w:rsid w:val="20AF0FFC"/>
    <w:rsid w:val="20B9A7C6"/>
    <w:rsid w:val="20D3368A"/>
    <w:rsid w:val="20D60299"/>
    <w:rsid w:val="20E2CBF1"/>
    <w:rsid w:val="20E81142"/>
    <w:rsid w:val="21183D44"/>
    <w:rsid w:val="211920E5"/>
    <w:rsid w:val="21386E68"/>
    <w:rsid w:val="213AAC29"/>
    <w:rsid w:val="213C7E80"/>
    <w:rsid w:val="213E1775"/>
    <w:rsid w:val="213EFC90"/>
    <w:rsid w:val="214C9664"/>
    <w:rsid w:val="215449E6"/>
    <w:rsid w:val="216726B5"/>
    <w:rsid w:val="2175E706"/>
    <w:rsid w:val="219923D6"/>
    <w:rsid w:val="21A42990"/>
    <w:rsid w:val="21A93166"/>
    <w:rsid w:val="21AA4287"/>
    <w:rsid w:val="21ADE061"/>
    <w:rsid w:val="22076F19"/>
    <w:rsid w:val="2207F440"/>
    <w:rsid w:val="221467B6"/>
    <w:rsid w:val="222088C9"/>
    <w:rsid w:val="22287C34"/>
    <w:rsid w:val="222B872F"/>
    <w:rsid w:val="2239F91A"/>
    <w:rsid w:val="223A7A67"/>
    <w:rsid w:val="22442BC5"/>
    <w:rsid w:val="22509DD8"/>
    <w:rsid w:val="22517577"/>
    <w:rsid w:val="2253A0A9"/>
    <w:rsid w:val="227F8D75"/>
    <w:rsid w:val="22846F05"/>
    <w:rsid w:val="228FAE78"/>
    <w:rsid w:val="2290C25A"/>
    <w:rsid w:val="22AC391E"/>
    <w:rsid w:val="22B45C57"/>
    <w:rsid w:val="22B525D0"/>
    <w:rsid w:val="22BEAE69"/>
    <w:rsid w:val="22CBF6A7"/>
    <w:rsid w:val="22D49B57"/>
    <w:rsid w:val="22E0485F"/>
    <w:rsid w:val="22FCDF4B"/>
    <w:rsid w:val="2305A868"/>
    <w:rsid w:val="230AFE71"/>
    <w:rsid w:val="230EF2B7"/>
    <w:rsid w:val="231D4DAE"/>
    <w:rsid w:val="2329BE0D"/>
    <w:rsid w:val="2332AF86"/>
    <w:rsid w:val="233F00E4"/>
    <w:rsid w:val="23443E01"/>
    <w:rsid w:val="234D9BCF"/>
    <w:rsid w:val="2355062C"/>
    <w:rsid w:val="2355062C"/>
    <w:rsid w:val="235F4BAA"/>
    <w:rsid w:val="236C22D5"/>
    <w:rsid w:val="237B28AA"/>
    <w:rsid w:val="23864455"/>
    <w:rsid w:val="238AAFEA"/>
    <w:rsid w:val="238E698F"/>
    <w:rsid w:val="238EB8CF"/>
    <w:rsid w:val="2394706F"/>
    <w:rsid w:val="23955DD1"/>
    <w:rsid w:val="239E3A68"/>
    <w:rsid w:val="23A9014F"/>
    <w:rsid w:val="23B6107E"/>
    <w:rsid w:val="23B7882D"/>
    <w:rsid w:val="23D1735D"/>
    <w:rsid w:val="23DED6B1"/>
    <w:rsid w:val="24053B9C"/>
    <w:rsid w:val="240A269E"/>
    <w:rsid w:val="24292E42"/>
    <w:rsid w:val="24294EE5"/>
    <w:rsid w:val="242B70DB"/>
    <w:rsid w:val="243D18A6"/>
    <w:rsid w:val="2444DA67"/>
    <w:rsid w:val="244CD23E"/>
    <w:rsid w:val="2453E56E"/>
    <w:rsid w:val="24563EE1"/>
    <w:rsid w:val="24722C6A"/>
    <w:rsid w:val="249E309C"/>
    <w:rsid w:val="24B7C758"/>
    <w:rsid w:val="24B9C7A9"/>
    <w:rsid w:val="24BD48CA"/>
    <w:rsid w:val="24C0A5A2"/>
    <w:rsid w:val="24D90FC4"/>
    <w:rsid w:val="24E4034E"/>
    <w:rsid w:val="24E5EB0C"/>
    <w:rsid w:val="25062B3B"/>
    <w:rsid w:val="250DC3AC"/>
    <w:rsid w:val="2513D952"/>
    <w:rsid w:val="252E8500"/>
    <w:rsid w:val="253B0F02"/>
    <w:rsid w:val="25401256"/>
    <w:rsid w:val="2540F5D6"/>
    <w:rsid w:val="256D236E"/>
    <w:rsid w:val="257E72BF"/>
    <w:rsid w:val="258237BB"/>
    <w:rsid w:val="2587F643"/>
    <w:rsid w:val="2595A198"/>
    <w:rsid w:val="259DCCAB"/>
    <w:rsid w:val="259DDE87"/>
    <w:rsid w:val="25A042A8"/>
    <w:rsid w:val="25A424B8"/>
    <w:rsid w:val="25B1F251"/>
    <w:rsid w:val="25B42309"/>
    <w:rsid w:val="25CB8D2C"/>
    <w:rsid w:val="25CD3D19"/>
    <w:rsid w:val="25D03AE8"/>
    <w:rsid w:val="25DDD31D"/>
    <w:rsid w:val="25EDF3B6"/>
    <w:rsid w:val="26117966"/>
    <w:rsid w:val="2613AC6E"/>
    <w:rsid w:val="26163FCA"/>
    <w:rsid w:val="261DE3A6"/>
    <w:rsid w:val="262DF324"/>
    <w:rsid w:val="264CD682"/>
    <w:rsid w:val="265460ED"/>
    <w:rsid w:val="266D0FB6"/>
    <w:rsid w:val="26888890"/>
    <w:rsid w:val="26923B0D"/>
    <w:rsid w:val="26A4DF02"/>
    <w:rsid w:val="26B62645"/>
    <w:rsid w:val="26BE9403"/>
    <w:rsid w:val="26CD5772"/>
    <w:rsid w:val="26D73959"/>
    <w:rsid w:val="26DF431B"/>
    <w:rsid w:val="26DF431B"/>
    <w:rsid w:val="26F1FDBE"/>
    <w:rsid w:val="2709141F"/>
    <w:rsid w:val="271549C1"/>
    <w:rsid w:val="27221E74"/>
    <w:rsid w:val="272F0CE5"/>
    <w:rsid w:val="2736DBA7"/>
    <w:rsid w:val="273C6B6D"/>
    <w:rsid w:val="273F4232"/>
    <w:rsid w:val="27488A39"/>
    <w:rsid w:val="274DE5BF"/>
    <w:rsid w:val="27538153"/>
    <w:rsid w:val="277A328E"/>
    <w:rsid w:val="2786DFFE"/>
    <w:rsid w:val="278AEDAC"/>
    <w:rsid w:val="27AE768F"/>
    <w:rsid w:val="27B7F2A4"/>
    <w:rsid w:val="27BD358A"/>
    <w:rsid w:val="27BD7509"/>
    <w:rsid w:val="27C56923"/>
    <w:rsid w:val="27C68943"/>
    <w:rsid w:val="27CFC33F"/>
    <w:rsid w:val="27FA1941"/>
    <w:rsid w:val="2803343F"/>
    <w:rsid w:val="2804785D"/>
    <w:rsid w:val="281368C9"/>
    <w:rsid w:val="28341F3B"/>
    <w:rsid w:val="28356F64"/>
    <w:rsid w:val="2840FC04"/>
    <w:rsid w:val="285A11B4"/>
    <w:rsid w:val="285C7BAD"/>
    <w:rsid w:val="2884C2FA"/>
    <w:rsid w:val="288A4609"/>
    <w:rsid w:val="288B914E"/>
    <w:rsid w:val="288FC329"/>
    <w:rsid w:val="28A14E33"/>
    <w:rsid w:val="28A198F8"/>
    <w:rsid w:val="28A9BBEB"/>
    <w:rsid w:val="28B36575"/>
    <w:rsid w:val="28B4446F"/>
    <w:rsid w:val="28C0E27A"/>
    <w:rsid w:val="28E16434"/>
    <w:rsid w:val="28ED5B17"/>
    <w:rsid w:val="28EE2365"/>
    <w:rsid w:val="2907DBAA"/>
    <w:rsid w:val="29186693"/>
    <w:rsid w:val="29366A93"/>
    <w:rsid w:val="29420D43"/>
    <w:rsid w:val="294A368D"/>
    <w:rsid w:val="295272D8"/>
    <w:rsid w:val="296AF687"/>
    <w:rsid w:val="297F3CF4"/>
    <w:rsid w:val="298B9402"/>
    <w:rsid w:val="2993B6DD"/>
    <w:rsid w:val="299D7EDE"/>
    <w:rsid w:val="299F5A76"/>
    <w:rsid w:val="29A59C7E"/>
    <w:rsid w:val="29AD412F"/>
    <w:rsid w:val="29AE1419"/>
    <w:rsid w:val="29C67D7E"/>
    <w:rsid w:val="29CE8EAB"/>
    <w:rsid w:val="29D0FD67"/>
    <w:rsid w:val="29EC4980"/>
    <w:rsid w:val="29F5CBB7"/>
    <w:rsid w:val="2A0B1299"/>
    <w:rsid w:val="2A0BFF08"/>
    <w:rsid w:val="2A14FFFB"/>
    <w:rsid w:val="2A16C8D5"/>
    <w:rsid w:val="2A18EFDA"/>
    <w:rsid w:val="2A242BAE"/>
    <w:rsid w:val="2A26A080"/>
    <w:rsid w:val="2A275627"/>
    <w:rsid w:val="2A288349"/>
    <w:rsid w:val="2A2889D3"/>
    <w:rsid w:val="2A2BD0AD"/>
    <w:rsid w:val="2A3A6186"/>
    <w:rsid w:val="2A668FA1"/>
    <w:rsid w:val="2A690B65"/>
    <w:rsid w:val="2A72DD50"/>
    <w:rsid w:val="2A823045"/>
    <w:rsid w:val="2A937887"/>
    <w:rsid w:val="2A9600B3"/>
    <w:rsid w:val="2A9F738D"/>
    <w:rsid w:val="2AAD2742"/>
    <w:rsid w:val="2ACA3FC1"/>
    <w:rsid w:val="2AF10654"/>
    <w:rsid w:val="2B1622DB"/>
    <w:rsid w:val="2B16C409"/>
    <w:rsid w:val="2B184F64"/>
    <w:rsid w:val="2B1CA217"/>
    <w:rsid w:val="2B228BAD"/>
    <w:rsid w:val="2B235ED0"/>
    <w:rsid w:val="2B2A94F4"/>
    <w:rsid w:val="2B2B2829"/>
    <w:rsid w:val="2B365219"/>
    <w:rsid w:val="2B53D6CD"/>
    <w:rsid w:val="2B608EC6"/>
    <w:rsid w:val="2B6139CD"/>
    <w:rsid w:val="2B77C16A"/>
    <w:rsid w:val="2B8A5D07"/>
    <w:rsid w:val="2B946EF5"/>
    <w:rsid w:val="2B9A51CE"/>
    <w:rsid w:val="2BBD8F35"/>
    <w:rsid w:val="2BC2E30E"/>
    <w:rsid w:val="2BDC1EA4"/>
    <w:rsid w:val="2BDD563D"/>
    <w:rsid w:val="2BE79EDC"/>
    <w:rsid w:val="2BF6F6F7"/>
    <w:rsid w:val="2C10D696"/>
    <w:rsid w:val="2C1FB913"/>
    <w:rsid w:val="2C3779C7"/>
    <w:rsid w:val="2C3A0AB6"/>
    <w:rsid w:val="2C40BABA"/>
    <w:rsid w:val="2C43FD72"/>
    <w:rsid w:val="2C6DBD9B"/>
    <w:rsid w:val="2C6E060B"/>
    <w:rsid w:val="2C70F379"/>
    <w:rsid w:val="2C841D2E"/>
    <w:rsid w:val="2C8E81BD"/>
    <w:rsid w:val="2C93A990"/>
    <w:rsid w:val="2C9692C7"/>
    <w:rsid w:val="2CAE6B7E"/>
    <w:rsid w:val="2CB65D05"/>
    <w:rsid w:val="2CB734FA"/>
    <w:rsid w:val="2CB9B54D"/>
    <w:rsid w:val="2CC07895"/>
    <w:rsid w:val="2CCCE69F"/>
    <w:rsid w:val="2CD4671A"/>
    <w:rsid w:val="2CD46A48"/>
    <w:rsid w:val="2CD74B22"/>
    <w:rsid w:val="2CD9E78C"/>
    <w:rsid w:val="2CDC05E7"/>
    <w:rsid w:val="2CED9810"/>
    <w:rsid w:val="2CF2A055"/>
    <w:rsid w:val="2CF5C6C9"/>
    <w:rsid w:val="2D1A7961"/>
    <w:rsid w:val="2D20EA55"/>
    <w:rsid w:val="2D222A58"/>
    <w:rsid w:val="2D27AEA9"/>
    <w:rsid w:val="2D3CB66B"/>
    <w:rsid w:val="2D3FE2BC"/>
    <w:rsid w:val="2D51F500"/>
    <w:rsid w:val="2D58E445"/>
    <w:rsid w:val="2D5B60A1"/>
    <w:rsid w:val="2D611663"/>
    <w:rsid w:val="2D61BAC1"/>
    <w:rsid w:val="2D645E27"/>
    <w:rsid w:val="2D9F110F"/>
    <w:rsid w:val="2D9F38B1"/>
    <w:rsid w:val="2DAC5CA0"/>
    <w:rsid w:val="2DB5408A"/>
    <w:rsid w:val="2DB9EC9E"/>
    <w:rsid w:val="2DBF235D"/>
    <w:rsid w:val="2DC35B26"/>
    <w:rsid w:val="2DC577BA"/>
    <w:rsid w:val="2DCA0F15"/>
    <w:rsid w:val="2DDBC386"/>
    <w:rsid w:val="2DE24F07"/>
    <w:rsid w:val="2DECC8A1"/>
    <w:rsid w:val="2E064274"/>
    <w:rsid w:val="2E1520C2"/>
    <w:rsid w:val="2E2668A3"/>
    <w:rsid w:val="2E3176B9"/>
    <w:rsid w:val="2E333FF6"/>
    <w:rsid w:val="2E396B1E"/>
    <w:rsid w:val="2E3CA031"/>
    <w:rsid w:val="2E3D03B7"/>
    <w:rsid w:val="2E47F4DA"/>
    <w:rsid w:val="2E59325A"/>
    <w:rsid w:val="2E5DEEC2"/>
    <w:rsid w:val="2E69370E"/>
    <w:rsid w:val="2E7E3B52"/>
    <w:rsid w:val="2E80263E"/>
    <w:rsid w:val="2E8651FF"/>
    <w:rsid w:val="2E9209E4"/>
    <w:rsid w:val="2EA0A29F"/>
    <w:rsid w:val="2EBB8610"/>
    <w:rsid w:val="2ECD1458"/>
    <w:rsid w:val="2EE0442D"/>
    <w:rsid w:val="2EE31CC6"/>
    <w:rsid w:val="2EF8D393"/>
    <w:rsid w:val="2EFC12DE"/>
    <w:rsid w:val="2F142604"/>
    <w:rsid w:val="2F1DB6C1"/>
    <w:rsid w:val="2F291F81"/>
    <w:rsid w:val="2F2EC69D"/>
    <w:rsid w:val="2F332351"/>
    <w:rsid w:val="2F3A3FEA"/>
    <w:rsid w:val="2F6CCE78"/>
    <w:rsid w:val="2F7C392D"/>
    <w:rsid w:val="2FA7EB72"/>
    <w:rsid w:val="2FAA33F2"/>
    <w:rsid w:val="2FB7DA1F"/>
    <w:rsid w:val="2FB819CA"/>
    <w:rsid w:val="2FBAEF3F"/>
    <w:rsid w:val="2FC86F90"/>
    <w:rsid w:val="2FD12CEF"/>
    <w:rsid w:val="2FF1CFB3"/>
    <w:rsid w:val="2FF4F07C"/>
    <w:rsid w:val="300D35D9"/>
    <w:rsid w:val="3010C62A"/>
    <w:rsid w:val="302F9425"/>
    <w:rsid w:val="304D4038"/>
    <w:rsid w:val="3053167F"/>
    <w:rsid w:val="3058ACF2"/>
    <w:rsid w:val="305EB6D3"/>
    <w:rsid w:val="306079E4"/>
    <w:rsid w:val="30702B2C"/>
    <w:rsid w:val="30964FFB"/>
    <w:rsid w:val="3098629A"/>
    <w:rsid w:val="309CB00C"/>
    <w:rsid w:val="30A7DF03"/>
    <w:rsid w:val="30AD81E6"/>
    <w:rsid w:val="30AE7430"/>
    <w:rsid w:val="30C8985D"/>
    <w:rsid w:val="30CCF302"/>
    <w:rsid w:val="30CE1252"/>
    <w:rsid w:val="30E2E69F"/>
    <w:rsid w:val="30E74561"/>
    <w:rsid w:val="3101E464"/>
    <w:rsid w:val="3105AB9D"/>
    <w:rsid w:val="31119E1F"/>
    <w:rsid w:val="311EDCB7"/>
    <w:rsid w:val="3124A027"/>
    <w:rsid w:val="31398494"/>
    <w:rsid w:val="31446084"/>
    <w:rsid w:val="3145AC8D"/>
    <w:rsid w:val="3158585C"/>
    <w:rsid w:val="315C5F76"/>
    <w:rsid w:val="316CFD50"/>
    <w:rsid w:val="3175B424"/>
    <w:rsid w:val="318A6DD6"/>
    <w:rsid w:val="318C3433"/>
    <w:rsid w:val="31A4799C"/>
    <w:rsid w:val="31BC3131"/>
    <w:rsid w:val="31CC71A3"/>
    <w:rsid w:val="31E30F20"/>
    <w:rsid w:val="31EBC122"/>
    <w:rsid w:val="31F45B78"/>
    <w:rsid w:val="31F4A65D"/>
    <w:rsid w:val="32123307"/>
    <w:rsid w:val="322E1B34"/>
    <w:rsid w:val="323D3068"/>
    <w:rsid w:val="3247E127"/>
    <w:rsid w:val="3248665B"/>
    <w:rsid w:val="3248E0BF"/>
    <w:rsid w:val="324FAAAB"/>
    <w:rsid w:val="3264CED3"/>
    <w:rsid w:val="326E3C40"/>
    <w:rsid w:val="326E4807"/>
    <w:rsid w:val="327A60FB"/>
    <w:rsid w:val="32B1AFBF"/>
    <w:rsid w:val="32B48C59"/>
    <w:rsid w:val="32CDA65E"/>
    <w:rsid w:val="32CFE426"/>
    <w:rsid w:val="32D7FF27"/>
    <w:rsid w:val="32DEDE80"/>
    <w:rsid w:val="32E690D6"/>
    <w:rsid w:val="32EB62B2"/>
    <w:rsid w:val="33004A96"/>
    <w:rsid w:val="3312ACA7"/>
    <w:rsid w:val="3312AD6A"/>
    <w:rsid w:val="332CD424"/>
    <w:rsid w:val="3337629F"/>
    <w:rsid w:val="3349696F"/>
    <w:rsid w:val="3361E7A4"/>
    <w:rsid w:val="3364A89C"/>
    <w:rsid w:val="336C11D6"/>
    <w:rsid w:val="337EB8B1"/>
    <w:rsid w:val="3383D23F"/>
    <w:rsid w:val="338F6C3F"/>
    <w:rsid w:val="33A8EF07"/>
    <w:rsid w:val="33AD8253"/>
    <w:rsid w:val="33ADF807"/>
    <w:rsid w:val="33C4AC77"/>
    <w:rsid w:val="33CDBEBB"/>
    <w:rsid w:val="33E29680"/>
    <w:rsid w:val="34013DE0"/>
    <w:rsid w:val="340EC57B"/>
    <w:rsid w:val="341173F6"/>
    <w:rsid w:val="34177814"/>
    <w:rsid w:val="341D04CA"/>
    <w:rsid w:val="34381E52"/>
    <w:rsid w:val="344181A6"/>
    <w:rsid w:val="344CFFF6"/>
    <w:rsid w:val="3451B34F"/>
    <w:rsid w:val="34524760"/>
    <w:rsid w:val="3463451B"/>
    <w:rsid w:val="347D4D4F"/>
    <w:rsid w:val="3485EDD7"/>
    <w:rsid w:val="34861E7E"/>
    <w:rsid w:val="34AF1B89"/>
    <w:rsid w:val="34DEC610"/>
    <w:rsid w:val="35060A0E"/>
    <w:rsid w:val="3512125A"/>
    <w:rsid w:val="3517D317"/>
    <w:rsid w:val="351A86DE"/>
    <w:rsid w:val="351BAC59"/>
    <w:rsid w:val="3526A4D4"/>
    <w:rsid w:val="352B6B59"/>
    <w:rsid w:val="35303B2D"/>
    <w:rsid w:val="3530D3B4"/>
    <w:rsid w:val="3536AC94"/>
    <w:rsid w:val="353E8F31"/>
    <w:rsid w:val="354863D9"/>
    <w:rsid w:val="3551257C"/>
    <w:rsid w:val="3551F275"/>
    <w:rsid w:val="35549906"/>
    <w:rsid w:val="355AF784"/>
    <w:rsid w:val="3563C6A0"/>
    <w:rsid w:val="3578F0D5"/>
    <w:rsid w:val="358676F6"/>
    <w:rsid w:val="3591FE21"/>
    <w:rsid w:val="3594820F"/>
    <w:rsid w:val="3594820F"/>
    <w:rsid w:val="359554C1"/>
    <w:rsid w:val="3598C19B"/>
    <w:rsid w:val="35999533"/>
    <w:rsid w:val="35A7FBD8"/>
    <w:rsid w:val="35BA6AB5"/>
    <w:rsid w:val="35BDBC1C"/>
    <w:rsid w:val="35C4B6EC"/>
    <w:rsid w:val="35CBF01B"/>
    <w:rsid w:val="35CE27A5"/>
    <w:rsid w:val="35EBB277"/>
    <w:rsid w:val="35F29962"/>
    <w:rsid w:val="361372EA"/>
    <w:rsid w:val="36315AA9"/>
    <w:rsid w:val="36367326"/>
    <w:rsid w:val="36524AA1"/>
    <w:rsid w:val="365B6C16"/>
    <w:rsid w:val="36766124"/>
    <w:rsid w:val="3680DFD2"/>
    <w:rsid w:val="368DC05F"/>
    <w:rsid w:val="368F633A"/>
    <w:rsid w:val="36AB1CA7"/>
    <w:rsid w:val="36ACBEC7"/>
    <w:rsid w:val="36BAD22A"/>
    <w:rsid w:val="36BD0D6F"/>
    <w:rsid w:val="36E93696"/>
    <w:rsid w:val="36F411E2"/>
    <w:rsid w:val="36F4E83E"/>
    <w:rsid w:val="3704B3B4"/>
    <w:rsid w:val="37147311"/>
    <w:rsid w:val="371AD733"/>
    <w:rsid w:val="374B2C99"/>
    <w:rsid w:val="375482A3"/>
    <w:rsid w:val="3761A05E"/>
    <w:rsid w:val="3775BC25"/>
    <w:rsid w:val="3775FA5E"/>
    <w:rsid w:val="3776ED99"/>
    <w:rsid w:val="377E67A4"/>
    <w:rsid w:val="37812E5F"/>
    <w:rsid w:val="3798E38F"/>
    <w:rsid w:val="37BB5A1F"/>
    <w:rsid w:val="37CAE4FC"/>
    <w:rsid w:val="37D40A48"/>
    <w:rsid w:val="37DDA134"/>
    <w:rsid w:val="37E2CBAA"/>
    <w:rsid w:val="37EB39C0"/>
    <w:rsid w:val="37EC8370"/>
    <w:rsid w:val="37F02ABA"/>
    <w:rsid w:val="3800A3D9"/>
    <w:rsid w:val="381447F1"/>
    <w:rsid w:val="381EEEA6"/>
    <w:rsid w:val="3843A6FF"/>
    <w:rsid w:val="3843E126"/>
    <w:rsid w:val="384CBCC7"/>
    <w:rsid w:val="385A780C"/>
    <w:rsid w:val="385CD55F"/>
    <w:rsid w:val="385E17EE"/>
    <w:rsid w:val="388BC331"/>
    <w:rsid w:val="3896FC04"/>
    <w:rsid w:val="3897DDFD"/>
    <w:rsid w:val="389C3CF2"/>
    <w:rsid w:val="38A57404"/>
    <w:rsid w:val="38A8A4FE"/>
    <w:rsid w:val="38B20E78"/>
    <w:rsid w:val="38D3AA42"/>
    <w:rsid w:val="38E23724"/>
    <w:rsid w:val="38E46BB5"/>
    <w:rsid w:val="38E86EEC"/>
    <w:rsid w:val="38ECAD95"/>
    <w:rsid w:val="38FDEF81"/>
    <w:rsid w:val="3904F595"/>
    <w:rsid w:val="39069D7F"/>
    <w:rsid w:val="390FEAD0"/>
    <w:rsid w:val="391218D3"/>
    <w:rsid w:val="392186E6"/>
    <w:rsid w:val="392A31FD"/>
    <w:rsid w:val="393A59C2"/>
    <w:rsid w:val="394A0AA3"/>
    <w:rsid w:val="3958945F"/>
    <w:rsid w:val="39606FFA"/>
    <w:rsid w:val="39613D00"/>
    <w:rsid w:val="39684481"/>
    <w:rsid w:val="396BB5EE"/>
    <w:rsid w:val="39726D97"/>
    <w:rsid w:val="397D75DC"/>
    <w:rsid w:val="398B1503"/>
    <w:rsid w:val="3995E5DD"/>
    <w:rsid w:val="399A7A4B"/>
    <w:rsid w:val="399B4D11"/>
    <w:rsid w:val="39A2A479"/>
    <w:rsid w:val="39B45B74"/>
    <w:rsid w:val="39BB1262"/>
    <w:rsid w:val="39C55CF4"/>
    <w:rsid w:val="39DB01D3"/>
    <w:rsid w:val="39E6E1AD"/>
    <w:rsid w:val="39E80C78"/>
    <w:rsid w:val="39F2DD12"/>
    <w:rsid w:val="39FD8838"/>
    <w:rsid w:val="3A071CA8"/>
    <w:rsid w:val="3A0ED6AD"/>
    <w:rsid w:val="3A1D4330"/>
    <w:rsid w:val="3A25E64B"/>
    <w:rsid w:val="3A3DF473"/>
    <w:rsid w:val="3A4EE66E"/>
    <w:rsid w:val="3A568685"/>
    <w:rsid w:val="3A58E2A8"/>
    <w:rsid w:val="3A58E9D7"/>
    <w:rsid w:val="3A67DAF8"/>
    <w:rsid w:val="3A6A597B"/>
    <w:rsid w:val="3A6E5217"/>
    <w:rsid w:val="3A734941"/>
    <w:rsid w:val="3A7CCC71"/>
    <w:rsid w:val="3AB13261"/>
    <w:rsid w:val="3AB7C1AF"/>
    <w:rsid w:val="3AB9B3F7"/>
    <w:rsid w:val="3ABA2C93"/>
    <w:rsid w:val="3AC15FC3"/>
    <w:rsid w:val="3ACA5ABE"/>
    <w:rsid w:val="3ACDDE2B"/>
    <w:rsid w:val="3AD07E69"/>
    <w:rsid w:val="3AE548E4"/>
    <w:rsid w:val="3AE7733A"/>
    <w:rsid w:val="3AEECE4B"/>
    <w:rsid w:val="3AF86167"/>
    <w:rsid w:val="3B14B15A"/>
    <w:rsid w:val="3B1F9549"/>
    <w:rsid w:val="3B242AC5"/>
    <w:rsid w:val="3B39F535"/>
    <w:rsid w:val="3B3E1DEA"/>
    <w:rsid w:val="3B3F1927"/>
    <w:rsid w:val="3B42D3DA"/>
    <w:rsid w:val="3B602B21"/>
    <w:rsid w:val="3B684FC3"/>
    <w:rsid w:val="3B757741"/>
    <w:rsid w:val="3B799E70"/>
    <w:rsid w:val="3B7BB55E"/>
    <w:rsid w:val="3B86D822"/>
    <w:rsid w:val="3B871CC9"/>
    <w:rsid w:val="3B920A6F"/>
    <w:rsid w:val="3B9B3DBE"/>
    <w:rsid w:val="3BA51089"/>
    <w:rsid w:val="3BAE8285"/>
    <w:rsid w:val="3BDF74B8"/>
    <w:rsid w:val="3BE43E15"/>
    <w:rsid w:val="3C06D2F1"/>
    <w:rsid w:val="3C0D8DFB"/>
    <w:rsid w:val="3C1DC0D1"/>
    <w:rsid w:val="3C2A868D"/>
    <w:rsid w:val="3C3072FE"/>
    <w:rsid w:val="3C30CFB6"/>
    <w:rsid w:val="3C3EB507"/>
    <w:rsid w:val="3C408246"/>
    <w:rsid w:val="3C4865DF"/>
    <w:rsid w:val="3C5D0364"/>
    <w:rsid w:val="3C69E0F9"/>
    <w:rsid w:val="3C6CD74E"/>
    <w:rsid w:val="3C6FC980"/>
    <w:rsid w:val="3C7D735E"/>
    <w:rsid w:val="3C8CE5EF"/>
    <w:rsid w:val="3C8F00B1"/>
    <w:rsid w:val="3C9BE5A5"/>
    <w:rsid w:val="3CA15EE5"/>
    <w:rsid w:val="3CAAB015"/>
    <w:rsid w:val="3CC48D2D"/>
    <w:rsid w:val="3CC700C8"/>
    <w:rsid w:val="3CC82A80"/>
    <w:rsid w:val="3CE08C9F"/>
    <w:rsid w:val="3CE479C8"/>
    <w:rsid w:val="3CE4DD60"/>
    <w:rsid w:val="3CEB436A"/>
    <w:rsid w:val="3CF3262C"/>
    <w:rsid w:val="3CFDB432"/>
    <w:rsid w:val="3D052364"/>
    <w:rsid w:val="3D089A26"/>
    <w:rsid w:val="3D10AB9D"/>
    <w:rsid w:val="3D24CE7A"/>
    <w:rsid w:val="3D29654A"/>
    <w:rsid w:val="3D2BD554"/>
    <w:rsid w:val="3D36F32A"/>
    <w:rsid w:val="3D3F7D65"/>
    <w:rsid w:val="3D60B2DB"/>
    <w:rsid w:val="3D64D956"/>
    <w:rsid w:val="3D6AA87C"/>
    <w:rsid w:val="3D6FF332"/>
    <w:rsid w:val="3D79136C"/>
    <w:rsid w:val="3D7C7BC3"/>
    <w:rsid w:val="3D7D3E96"/>
    <w:rsid w:val="3D7FB86A"/>
    <w:rsid w:val="3D853EF2"/>
    <w:rsid w:val="3D859378"/>
    <w:rsid w:val="3D98974C"/>
    <w:rsid w:val="3DA5F380"/>
    <w:rsid w:val="3DA6A43C"/>
    <w:rsid w:val="3DBB7E34"/>
    <w:rsid w:val="3DE8D323"/>
    <w:rsid w:val="3DEBF432"/>
    <w:rsid w:val="3DFB2D53"/>
    <w:rsid w:val="3E2A5873"/>
    <w:rsid w:val="3E33F2F1"/>
    <w:rsid w:val="3E3F3A50"/>
    <w:rsid w:val="3E4E711B"/>
    <w:rsid w:val="3E55C72C"/>
    <w:rsid w:val="3E5F09E5"/>
    <w:rsid w:val="3E77A555"/>
    <w:rsid w:val="3E7FF6C9"/>
    <w:rsid w:val="3EA5D4D1"/>
    <w:rsid w:val="3EBFF093"/>
    <w:rsid w:val="3EC6BFC4"/>
    <w:rsid w:val="3EE45329"/>
    <w:rsid w:val="3EEDA512"/>
    <w:rsid w:val="3EF07B8A"/>
    <w:rsid w:val="3EF43FB8"/>
    <w:rsid w:val="3EFA2DFB"/>
    <w:rsid w:val="3EFB185A"/>
    <w:rsid w:val="3F255057"/>
    <w:rsid w:val="3F2856E9"/>
    <w:rsid w:val="3F358D31"/>
    <w:rsid w:val="3F383150"/>
    <w:rsid w:val="3F399D21"/>
    <w:rsid w:val="3F4BEFF6"/>
    <w:rsid w:val="3F4D4929"/>
    <w:rsid w:val="3F4D739F"/>
    <w:rsid w:val="3F4F8A30"/>
    <w:rsid w:val="3F506BAA"/>
    <w:rsid w:val="3F6989D9"/>
    <w:rsid w:val="3F75E42C"/>
    <w:rsid w:val="3F762FED"/>
    <w:rsid w:val="3F849E5E"/>
    <w:rsid w:val="3F9BBE01"/>
    <w:rsid w:val="3FA54824"/>
    <w:rsid w:val="3FAD6EA2"/>
    <w:rsid w:val="3FB45DF5"/>
    <w:rsid w:val="3FB97A3D"/>
    <w:rsid w:val="3FC36E7D"/>
    <w:rsid w:val="3FC68A7F"/>
    <w:rsid w:val="3FCD5C62"/>
    <w:rsid w:val="3FE2C779"/>
    <w:rsid w:val="3FF88772"/>
    <w:rsid w:val="40045DC2"/>
    <w:rsid w:val="4009BBCF"/>
    <w:rsid w:val="4013BE72"/>
    <w:rsid w:val="40145365"/>
    <w:rsid w:val="40594D10"/>
    <w:rsid w:val="406294A0"/>
    <w:rsid w:val="407660E7"/>
    <w:rsid w:val="407EC2DF"/>
    <w:rsid w:val="40826B77"/>
    <w:rsid w:val="40948791"/>
    <w:rsid w:val="409C37DE"/>
    <w:rsid w:val="40B397CE"/>
    <w:rsid w:val="40BCE3B5"/>
    <w:rsid w:val="40C1A59A"/>
    <w:rsid w:val="40C25F1B"/>
    <w:rsid w:val="40CDB4F0"/>
    <w:rsid w:val="40DF223C"/>
    <w:rsid w:val="40ED5B64"/>
    <w:rsid w:val="40F351C6"/>
    <w:rsid w:val="40F689C4"/>
    <w:rsid w:val="4100D6A9"/>
    <w:rsid w:val="41035A2C"/>
    <w:rsid w:val="4105D26E"/>
    <w:rsid w:val="4107C2A4"/>
    <w:rsid w:val="410F9EB0"/>
    <w:rsid w:val="4117AC41"/>
    <w:rsid w:val="411F6C0C"/>
    <w:rsid w:val="41232F6E"/>
    <w:rsid w:val="413AFDF8"/>
    <w:rsid w:val="413BF6E2"/>
    <w:rsid w:val="41419AEE"/>
    <w:rsid w:val="41495642"/>
    <w:rsid w:val="414FE317"/>
    <w:rsid w:val="41539CBD"/>
    <w:rsid w:val="41591AD9"/>
    <w:rsid w:val="416380B7"/>
    <w:rsid w:val="417DF284"/>
    <w:rsid w:val="417E1E54"/>
    <w:rsid w:val="417FEF30"/>
    <w:rsid w:val="41886BD1"/>
    <w:rsid w:val="4189877E"/>
    <w:rsid w:val="41899C97"/>
    <w:rsid w:val="41A145C5"/>
    <w:rsid w:val="41BE4E22"/>
    <w:rsid w:val="41D406AF"/>
    <w:rsid w:val="41E96D3E"/>
    <w:rsid w:val="41EFF06D"/>
    <w:rsid w:val="42143DA6"/>
    <w:rsid w:val="42251700"/>
    <w:rsid w:val="42319056"/>
    <w:rsid w:val="42390131"/>
    <w:rsid w:val="42418D8B"/>
    <w:rsid w:val="42450DA7"/>
    <w:rsid w:val="424715D5"/>
    <w:rsid w:val="425F1715"/>
    <w:rsid w:val="427218EE"/>
    <w:rsid w:val="4273D489"/>
    <w:rsid w:val="42806EDD"/>
    <w:rsid w:val="42894BFC"/>
    <w:rsid w:val="428AFAD0"/>
    <w:rsid w:val="429A00D3"/>
    <w:rsid w:val="42A4491A"/>
    <w:rsid w:val="42BFE598"/>
    <w:rsid w:val="42C23850"/>
    <w:rsid w:val="42C66C30"/>
    <w:rsid w:val="42D56A6D"/>
    <w:rsid w:val="42D8127D"/>
    <w:rsid w:val="42EEB870"/>
    <w:rsid w:val="4309ADE2"/>
    <w:rsid w:val="4309DC00"/>
    <w:rsid w:val="431375CD"/>
    <w:rsid w:val="431BFBE4"/>
    <w:rsid w:val="4325897B"/>
    <w:rsid w:val="432E84E7"/>
    <w:rsid w:val="432EC962"/>
    <w:rsid w:val="43317F19"/>
    <w:rsid w:val="434561E4"/>
    <w:rsid w:val="4345EC81"/>
    <w:rsid w:val="437F6E6B"/>
    <w:rsid w:val="439F7C50"/>
    <w:rsid w:val="43B3C7E0"/>
    <w:rsid w:val="43CE4F48"/>
    <w:rsid w:val="43D7FBBD"/>
    <w:rsid w:val="43E0D4FB"/>
    <w:rsid w:val="43E7B095"/>
    <w:rsid w:val="43F52B0D"/>
    <w:rsid w:val="43F782AA"/>
    <w:rsid w:val="43FCF5E6"/>
    <w:rsid w:val="4404245E"/>
    <w:rsid w:val="44065EAE"/>
    <w:rsid w:val="440B4930"/>
    <w:rsid w:val="44184728"/>
    <w:rsid w:val="441C3D95"/>
    <w:rsid w:val="441E4A6F"/>
    <w:rsid w:val="441F52C8"/>
    <w:rsid w:val="44200A9A"/>
    <w:rsid w:val="4422F90A"/>
    <w:rsid w:val="4426620F"/>
    <w:rsid w:val="442E3773"/>
    <w:rsid w:val="44563C3C"/>
    <w:rsid w:val="446B8162"/>
    <w:rsid w:val="446C5173"/>
    <w:rsid w:val="447A5239"/>
    <w:rsid w:val="447D46D3"/>
    <w:rsid w:val="44828FDE"/>
    <w:rsid w:val="4484CC86"/>
    <w:rsid w:val="4486591C"/>
    <w:rsid w:val="44890E11"/>
    <w:rsid w:val="44A3C21B"/>
    <w:rsid w:val="44A8C63A"/>
    <w:rsid w:val="44B8E108"/>
    <w:rsid w:val="44CB752E"/>
    <w:rsid w:val="44F4E6DB"/>
    <w:rsid w:val="44FE1EC6"/>
    <w:rsid w:val="450484D5"/>
    <w:rsid w:val="450E2178"/>
    <w:rsid w:val="451309D8"/>
    <w:rsid w:val="4516A9BD"/>
    <w:rsid w:val="45201379"/>
    <w:rsid w:val="45348578"/>
    <w:rsid w:val="4559AFE9"/>
    <w:rsid w:val="45762B0B"/>
    <w:rsid w:val="457E251E"/>
    <w:rsid w:val="45822FAC"/>
    <w:rsid w:val="4587EC6A"/>
    <w:rsid w:val="45A0FF5B"/>
    <w:rsid w:val="45AF13B4"/>
    <w:rsid w:val="45C31A6E"/>
    <w:rsid w:val="45C8E459"/>
    <w:rsid w:val="45CBCE5E"/>
    <w:rsid w:val="45CBF82A"/>
    <w:rsid w:val="45D8CB5D"/>
    <w:rsid w:val="45DF2A8C"/>
    <w:rsid w:val="45E69118"/>
    <w:rsid w:val="45E986B0"/>
    <w:rsid w:val="45F3EBF8"/>
    <w:rsid w:val="46093AD2"/>
    <w:rsid w:val="4616DC5D"/>
    <w:rsid w:val="461E1853"/>
    <w:rsid w:val="4624E876"/>
    <w:rsid w:val="462D5B1D"/>
    <w:rsid w:val="46490E6F"/>
    <w:rsid w:val="46594990"/>
    <w:rsid w:val="4659E354"/>
    <w:rsid w:val="465E3C95"/>
    <w:rsid w:val="466582B0"/>
    <w:rsid w:val="4665BA9C"/>
    <w:rsid w:val="4669C39F"/>
    <w:rsid w:val="4678FD53"/>
    <w:rsid w:val="468A65BC"/>
    <w:rsid w:val="46B28689"/>
    <w:rsid w:val="46C49282"/>
    <w:rsid w:val="46C65930"/>
    <w:rsid w:val="46E0EBF5"/>
    <w:rsid w:val="46E29ED6"/>
    <w:rsid w:val="46E2A987"/>
    <w:rsid w:val="46E7A7FB"/>
    <w:rsid w:val="46E89EB7"/>
    <w:rsid w:val="46F5A416"/>
    <w:rsid w:val="46FBEF22"/>
    <w:rsid w:val="473526E3"/>
    <w:rsid w:val="4746B9DF"/>
    <w:rsid w:val="475A24EE"/>
    <w:rsid w:val="4780D7D9"/>
    <w:rsid w:val="478C2957"/>
    <w:rsid w:val="479209EC"/>
    <w:rsid w:val="47A31451"/>
    <w:rsid w:val="47A87962"/>
    <w:rsid w:val="47B1F2FB"/>
    <w:rsid w:val="47BA3FF7"/>
    <w:rsid w:val="47BC80EE"/>
    <w:rsid w:val="47C32EF2"/>
    <w:rsid w:val="47CBDC24"/>
    <w:rsid w:val="47CE18C3"/>
    <w:rsid w:val="47CE666B"/>
    <w:rsid w:val="47D298F3"/>
    <w:rsid w:val="47D4C6B9"/>
    <w:rsid w:val="47E145F9"/>
    <w:rsid w:val="47F5BAFA"/>
    <w:rsid w:val="4800F8EB"/>
    <w:rsid w:val="4817E3CF"/>
    <w:rsid w:val="482528A8"/>
    <w:rsid w:val="4826F516"/>
    <w:rsid w:val="482AE095"/>
    <w:rsid w:val="482EAFA5"/>
    <w:rsid w:val="48397155"/>
    <w:rsid w:val="483D6C52"/>
    <w:rsid w:val="484A330B"/>
    <w:rsid w:val="48505E05"/>
    <w:rsid w:val="4852FDE6"/>
    <w:rsid w:val="48552357"/>
    <w:rsid w:val="48578D0E"/>
    <w:rsid w:val="4860E709"/>
    <w:rsid w:val="4862FC25"/>
    <w:rsid w:val="4867E018"/>
    <w:rsid w:val="486885EF"/>
    <w:rsid w:val="48695C36"/>
    <w:rsid w:val="487710D7"/>
    <w:rsid w:val="48773110"/>
    <w:rsid w:val="48792ACD"/>
    <w:rsid w:val="487CA8CF"/>
    <w:rsid w:val="487D7042"/>
    <w:rsid w:val="4892E25B"/>
    <w:rsid w:val="489B53C0"/>
    <w:rsid w:val="48A22A6C"/>
    <w:rsid w:val="48A73FA4"/>
    <w:rsid w:val="48B3A85C"/>
    <w:rsid w:val="48BC16D3"/>
    <w:rsid w:val="48C4D141"/>
    <w:rsid w:val="48CD5FC9"/>
    <w:rsid w:val="48D10BC4"/>
    <w:rsid w:val="48D10BC4"/>
    <w:rsid w:val="48DBAB39"/>
    <w:rsid w:val="48E87DA9"/>
    <w:rsid w:val="490CBA07"/>
    <w:rsid w:val="49126946"/>
    <w:rsid w:val="49226CAD"/>
    <w:rsid w:val="49254DDC"/>
    <w:rsid w:val="492BB4F0"/>
    <w:rsid w:val="492F9E7F"/>
    <w:rsid w:val="49403562"/>
    <w:rsid w:val="4964B07E"/>
    <w:rsid w:val="49682EBF"/>
    <w:rsid w:val="496EC906"/>
    <w:rsid w:val="49893039"/>
    <w:rsid w:val="4989CAC5"/>
    <w:rsid w:val="49924A3B"/>
    <w:rsid w:val="49962085"/>
    <w:rsid w:val="49AEF322"/>
    <w:rsid w:val="49B3B430"/>
    <w:rsid w:val="49B5A660"/>
    <w:rsid w:val="49BD4F3C"/>
    <w:rsid w:val="49C5B7B6"/>
    <w:rsid w:val="49C6EEA2"/>
    <w:rsid w:val="49CA45E7"/>
    <w:rsid w:val="49E351B2"/>
    <w:rsid w:val="49EC38CD"/>
    <w:rsid w:val="49EC45F7"/>
    <w:rsid w:val="49F1169D"/>
    <w:rsid w:val="49F2C310"/>
    <w:rsid w:val="4A086986"/>
    <w:rsid w:val="4A0B73BA"/>
    <w:rsid w:val="4A13D9D3"/>
    <w:rsid w:val="4A187930"/>
    <w:rsid w:val="4A1A4A49"/>
    <w:rsid w:val="4A3A8FA0"/>
    <w:rsid w:val="4A3DD457"/>
    <w:rsid w:val="4A51D8DA"/>
    <w:rsid w:val="4A540B8F"/>
    <w:rsid w:val="4A5DBCC0"/>
    <w:rsid w:val="4A6B085B"/>
    <w:rsid w:val="4A6ED81B"/>
    <w:rsid w:val="4A71952B"/>
    <w:rsid w:val="4A770B2C"/>
    <w:rsid w:val="4A829BC4"/>
    <w:rsid w:val="4A8C08B2"/>
    <w:rsid w:val="4A8FD1E4"/>
    <w:rsid w:val="4A967BD7"/>
    <w:rsid w:val="4A9A4E81"/>
    <w:rsid w:val="4A9FB13A"/>
    <w:rsid w:val="4AA14118"/>
    <w:rsid w:val="4AA79242"/>
    <w:rsid w:val="4AAD3185"/>
    <w:rsid w:val="4AC0B037"/>
    <w:rsid w:val="4ADF341D"/>
    <w:rsid w:val="4AE832B7"/>
    <w:rsid w:val="4AEC9739"/>
    <w:rsid w:val="4AF99348"/>
    <w:rsid w:val="4AF99722"/>
    <w:rsid w:val="4AFEFA9E"/>
    <w:rsid w:val="4B0F7A17"/>
    <w:rsid w:val="4B143FAD"/>
    <w:rsid w:val="4B174FDC"/>
    <w:rsid w:val="4B183E10"/>
    <w:rsid w:val="4B254009"/>
    <w:rsid w:val="4B2CCA07"/>
    <w:rsid w:val="4B2F6B4A"/>
    <w:rsid w:val="4B2F7804"/>
    <w:rsid w:val="4B33F571"/>
    <w:rsid w:val="4B39A5D3"/>
    <w:rsid w:val="4B586009"/>
    <w:rsid w:val="4B5A3B1E"/>
    <w:rsid w:val="4B603903"/>
    <w:rsid w:val="4B712528"/>
    <w:rsid w:val="4B88FA6B"/>
    <w:rsid w:val="4B8B0C51"/>
    <w:rsid w:val="4B8CE841"/>
    <w:rsid w:val="4B9324AE"/>
    <w:rsid w:val="4BACF61F"/>
    <w:rsid w:val="4BB1239E"/>
    <w:rsid w:val="4BD43976"/>
    <w:rsid w:val="4BE1D1A9"/>
    <w:rsid w:val="4BED6937"/>
    <w:rsid w:val="4C06415B"/>
    <w:rsid w:val="4C0DE8EE"/>
    <w:rsid w:val="4C13D4BF"/>
    <w:rsid w:val="4C16E363"/>
    <w:rsid w:val="4C18097A"/>
    <w:rsid w:val="4C3B59FE"/>
    <w:rsid w:val="4C3C0FF7"/>
    <w:rsid w:val="4C4E2E98"/>
    <w:rsid w:val="4C66E465"/>
    <w:rsid w:val="4C6D89C9"/>
    <w:rsid w:val="4C7119C6"/>
    <w:rsid w:val="4C7AE6F0"/>
    <w:rsid w:val="4C85D979"/>
    <w:rsid w:val="4C8A98BA"/>
    <w:rsid w:val="4C8B7FB7"/>
    <w:rsid w:val="4CB2C959"/>
    <w:rsid w:val="4CB49273"/>
    <w:rsid w:val="4CB84165"/>
    <w:rsid w:val="4CCD0086"/>
    <w:rsid w:val="4CD4EDA0"/>
    <w:rsid w:val="4CE0AC5B"/>
    <w:rsid w:val="4CEB27EF"/>
    <w:rsid w:val="4CEC00BB"/>
    <w:rsid w:val="4CECFD09"/>
    <w:rsid w:val="4CEDDA14"/>
    <w:rsid w:val="4CF02C5D"/>
    <w:rsid w:val="4CF4194F"/>
    <w:rsid w:val="4CF860E9"/>
    <w:rsid w:val="4CFB2DBB"/>
    <w:rsid w:val="4CFC6F79"/>
    <w:rsid w:val="4D07F7AB"/>
    <w:rsid w:val="4D115717"/>
    <w:rsid w:val="4D169FA4"/>
    <w:rsid w:val="4D3E23A0"/>
    <w:rsid w:val="4D49585F"/>
    <w:rsid w:val="4D4A9ECC"/>
    <w:rsid w:val="4D55CB4F"/>
    <w:rsid w:val="4D580034"/>
    <w:rsid w:val="4D76DB82"/>
    <w:rsid w:val="4D884851"/>
    <w:rsid w:val="4D986BA1"/>
    <w:rsid w:val="4D98C59B"/>
    <w:rsid w:val="4DA1F7AD"/>
    <w:rsid w:val="4DC4AEC5"/>
    <w:rsid w:val="4DCA12D5"/>
    <w:rsid w:val="4DD7B3BF"/>
    <w:rsid w:val="4DDC1C8E"/>
    <w:rsid w:val="4DDD6174"/>
    <w:rsid w:val="4DE79339"/>
    <w:rsid w:val="4DEF4311"/>
    <w:rsid w:val="4DF81570"/>
    <w:rsid w:val="4E223D2E"/>
    <w:rsid w:val="4E27880A"/>
    <w:rsid w:val="4E2A3A4E"/>
    <w:rsid w:val="4E2CEB94"/>
    <w:rsid w:val="4E484C88"/>
    <w:rsid w:val="4E4C63E0"/>
    <w:rsid w:val="4E51255D"/>
    <w:rsid w:val="4E5411C6"/>
    <w:rsid w:val="4E85CD7D"/>
    <w:rsid w:val="4E91DFFC"/>
    <w:rsid w:val="4E953D3D"/>
    <w:rsid w:val="4EC9A449"/>
    <w:rsid w:val="4ED1D60A"/>
    <w:rsid w:val="4ED3C540"/>
    <w:rsid w:val="4EE3728E"/>
    <w:rsid w:val="4EF8480C"/>
    <w:rsid w:val="4EF9AD91"/>
    <w:rsid w:val="4F04354D"/>
    <w:rsid w:val="4F0A2022"/>
    <w:rsid w:val="4F0DE296"/>
    <w:rsid w:val="4F15E2FF"/>
    <w:rsid w:val="4F26A08D"/>
    <w:rsid w:val="4F2C161A"/>
    <w:rsid w:val="4F375B98"/>
    <w:rsid w:val="4F383A6F"/>
    <w:rsid w:val="4F3E6F65"/>
    <w:rsid w:val="4F400B2A"/>
    <w:rsid w:val="4F45416C"/>
    <w:rsid w:val="4F6F932B"/>
    <w:rsid w:val="4F81219A"/>
    <w:rsid w:val="4F920B54"/>
    <w:rsid w:val="4F9D0A04"/>
    <w:rsid w:val="4FA67170"/>
    <w:rsid w:val="4FD04E9E"/>
    <w:rsid w:val="4FD1FEEC"/>
    <w:rsid w:val="4FDF2DB5"/>
    <w:rsid w:val="4FE4BDD3"/>
    <w:rsid w:val="4FEB2146"/>
    <w:rsid w:val="4FF244C1"/>
    <w:rsid w:val="4FF4F080"/>
    <w:rsid w:val="4FF8FCEA"/>
    <w:rsid w:val="4FFF0189"/>
    <w:rsid w:val="5001C2ED"/>
    <w:rsid w:val="501B7B95"/>
    <w:rsid w:val="503001AB"/>
    <w:rsid w:val="50325996"/>
    <w:rsid w:val="503C2C0C"/>
    <w:rsid w:val="503C7160"/>
    <w:rsid w:val="5041C7FD"/>
    <w:rsid w:val="50637289"/>
    <w:rsid w:val="50657E50"/>
    <w:rsid w:val="5088E135"/>
    <w:rsid w:val="50903162"/>
    <w:rsid w:val="50A540F1"/>
    <w:rsid w:val="50ABC9EC"/>
    <w:rsid w:val="50B89FD6"/>
    <w:rsid w:val="50BB9C5C"/>
    <w:rsid w:val="50C8DB00"/>
    <w:rsid w:val="50C8EA94"/>
    <w:rsid w:val="50CBE57F"/>
    <w:rsid w:val="50DFAC3F"/>
    <w:rsid w:val="50E8884F"/>
    <w:rsid w:val="50EACF88"/>
    <w:rsid w:val="50EC34B0"/>
    <w:rsid w:val="50F884C2"/>
    <w:rsid w:val="510F914F"/>
    <w:rsid w:val="51127D9A"/>
    <w:rsid w:val="511B1246"/>
    <w:rsid w:val="512A4922"/>
    <w:rsid w:val="512F5979"/>
    <w:rsid w:val="51397C10"/>
    <w:rsid w:val="5160D08D"/>
    <w:rsid w:val="516A0075"/>
    <w:rsid w:val="516C58AA"/>
    <w:rsid w:val="517F119D"/>
    <w:rsid w:val="517FA336"/>
    <w:rsid w:val="51861C67"/>
    <w:rsid w:val="518DFADC"/>
    <w:rsid w:val="5193C417"/>
    <w:rsid w:val="51997618"/>
    <w:rsid w:val="519A572E"/>
    <w:rsid w:val="51A57D68"/>
    <w:rsid w:val="51AC184A"/>
    <w:rsid w:val="51B63B48"/>
    <w:rsid w:val="51B8B026"/>
    <w:rsid w:val="51CC34CD"/>
    <w:rsid w:val="51D3FB69"/>
    <w:rsid w:val="51D45247"/>
    <w:rsid w:val="51D693CE"/>
    <w:rsid w:val="51DE9D48"/>
    <w:rsid w:val="51E567D9"/>
    <w:rsid w:val="51FF314E"/>
    <w:rsid w:val="5207399E"/>
    <w:rsid w:val="520A0083"/>
    <w:rsid w:val="52110A5A"/>
    <w:rsid w:val="521ABD75"/>
    <w:rsid w:val="5226D16E"/>
    <w:rsid w:val="522A5AA2"/>
    <w:rsid w:val="523625C1"/>
    <w:rsid w:val="52768EBA"/>
    <w:rsid w:val="527796FE"/>
    <w:rsid w:val="52788E12"/>
    <w:rsid w:val="5279DF30"/>
    <w:rsid w:val="527D50D9"/>
    <w:rsid w:val="52880511"/>
    <w:rsid w:val="52886F97"/>
    <w:rsid w:val="5290B052"/>
    <w:rsid w:val="5296F833"/>
    <w:rsid w:val="529ADA80"/>
    <w:rsid w:val="529BDEC9"/>
    <w:rsid w:val="52A5A354"/>
    <w:rsid w:val="52A67470"/>
    <w:rsid w:val="52B19B48"/>
    <w:rsid w:val="52BF9604"/>
    <w:rsid w:val="52C6A012"/>
    <w:rsid w:val="52CBCB54"/>
    <w:rsid w:val="52D14EBA"/>
    <w:rsid w:val="52D1839B"/>
    <w:rsid w:val="52F17142"/>
    <w:rsid w:val="530AA9C1"/>
    <w:rsid w:val="53140859"/>
    <w:rsid w:val="531491FD"/>
    <w:rsid w:val="531B31E2"/>
    <w:rsid w:val="5321ECC8"/>
    <w:rsid w:val="534471FF"/>
    <w:rsid w:val="5344E684"/>
    <w:rsid w:val="534AD574"/>
    <w:rsid w:val="534D12A8"/>
    <w:rsid w:val="535C3D31"/>
    <w:rsid w:val="535F6DE1"/>
    <w:rsid w:val="53659906"/>
    <w:rsid w:val="53730908"/>
    <w:rsid w:val="53879FAC"/>
    <w:rsid w:val="539313D5"/>
    <w:rsid w:val="53990600"/>
    <w:rsid w:val="539CB31E"/>
    <w:rsid w:val="53B40A7B"/>
    <w:rsid w:val="53C10A75"/>
    <w:rsid w:val="53D2504B"/>
    <w:rsid w:val="53F73B32"/>
    <w:rsid w:val="5402CF37"/>
    <w:rsid w:val="540B7CF4"/>
    <w:rsid w:val="541F9027"/>
    <w:rsid w:val="5423F2BB"/>
    <w:rsid w:val="5439B774"/>
    <w:rsid w:val="543A6B89"/>
    <w:rsid w:val="54443ADF"/>
    <w:rsid w:val="5447A9E4"/>
    <w:rsid w:val="5447E7BA"/>
    <w:rsid w:val="54496694"/>
    <w:rsid w:val="5458F505"/>
    <w:rsid w:val="545B87A2"/>
    <w:rsid w:val="545E918D"/>
    <w:rsid w:val="547BACAE"/>
    <w:rsid w:val="54870A50"/>
    <w:rsid w:val="548BD7F2"/>
    <w:rsid w:val="548DCCEF"/>
    <w:rsid w:val="549EFB89"/>
    <w:rsid w:val="54AB83CA"/>
    <w:rsid w:val="54C9F62F"/>
    <w:rsid w:val="54D4F75D"/>
    <w:rsid w:val="54E34C1D"/>
    <w:rsid w:val="54ED00A4"/>
    <w:rsid w:val="54EF0D71"/>
    <w:rsid w:val="54FB0F4E"/>
    <w:rsid w:val="550747C5"/>
    <w:rsid w:val="5508D91B"/>
    <w:rsid w:val="55098365"/>
    <w:rsid w:val="550BFB90"/>
    <w:rsid w:val="55170E27"/>
    <w:rsid w:val="5528CEAA"/>
    <w:rsid w:val="55347035"/>
    <w:rsid w:val="55430A1D"/>
    <w:rsid w:val="5548DB76"/>
    <w:rsid w:val="554FB5AF"/>
    <w:rsid w:val="555D7FA0"/>
    <w:rsid w:val="555E5F68"/>
    <w:rsid w:val="55726099"/>
    <w:rsid w:val="5594EFB5"/>
    <w:rsid w:val="559EF876"/>
    <w:rsid w:val="55A726CD"/>
    <w:rsid w:val="55B7163D"/>
    <w:rsid w:val="55B7ADAF"/>
    <w:rsid w:val="55BFA5D3"/>
    <w:rsid w:val="55C3BE11"/>
    <w:rsid w:val="55D531C8"/>
    <w:rsid w:val="55DF2AFC"/>
    <w:rsid w:val="55EB53E5"/>
    <w:rsid w:val="5605C38F"/>
    <w:rsid w:val="56067B28"/>
    <w:rsid w:val="561998D7"/>
    <w:rsid w:val="56370888"/>
    <w:rsid w:val="564666B1"/>
    <w:rsid w:val="5648B582"/>
    <w:rsid w:val="56515A34"/>
    <w:rsid w:val="565BB532"/>
    <w:rsid w:val="56707139"/>
    <w:rsid w:val="56746C88"/>
    <w:rsid w:val="56893A69"/>
    <w:rsid w:val="568BC65D"/>
    <w:rsid w:val="56939D80"/>
    <w:rsid w:val="56A8C8EF"/>
    <w:rsid w:val="56AED64A"/>
    <w:rsid w:val="56B84158"/>
    <w:rsid w:val="56C25532"/>
    <w:rsid w:val="56CBFE4C"/>
    <w:rsid w:val="56E71274"/>
    <w:rsid w:val="56F9A01B"/>
    <w:rsid w:val="56FAA6A9"/>
    <w:rsid w:val="57050358"/>
    <w:rsid w:val="5707B4CC"/>
    <w:rsid w:val="570B9D62"/>
    <w:rsid w:val="570F02AC"/>
    <w:rsid w:val="571404BF"/>
    <w:rsid w:val="571770B6"/>
    <w:rsid w:val="571FE26A"/>
    <w:rsid w:val="5739D94F"/>
    <w:rsid w:val="573E66BA"/>
    <w:rsid w:val="57696880"/>
    <w:rsid w:val="5777815E"/>
    <w:rsid w:val="578FA62E"/>
    <w:rsid w:val="5795EE0F"/>
    <w:rsid w:val="57A4B417"/>
    <w:rsid w:val="57AE10C7"/>
    <w:rsid w:val="57B54B2F"/>
    <w:rsid w:val="57B9412C"/>
    <w:rsid w:val="57BB9856"/>
    <w:rsid w:val="57BCE9DC"/>
    <w:rsid w:val="57BE56F2"/>
    <w:rsid w:val="57C0B835"/>
    <w:rsid w:val="57E56317"/>
    <w:rsid w:val="57F073A4"/>
    <w:rsid w:val="57F4E445"/>
    <w:rsid w:val="57FFC41D"/>
    <w:rsid w:val="5804BCAF"/>
    <w:rsid w:val="58081C4A"/>
    <w:rsid w:val="5813F685"/>
    <w:rsid w:val="581859E8"/>
    <w:rsid w:val="58198AF3"/>
    <w:rsid w:val="58333C51"/>
    <w:rsid w:val="584857BA"/>
    <w:rsid w:val="585351AA"/>
    <w:rsid w:val="585F50E2"/>
    <w:rsid w:val="5875307A"/>
    <w:rsid w:val="589DA4A5"/>
    <w:rsid w:val="58A16F94"/>
    <w:rsid w:val="58B4D782"/>
    <w:rsid w:val="58BF5026"/>
    <w:rsid w:val="58CCD003"/>
    <w:rsid w:val="58DD09CB"/>
    <w:rsid w:val="58EC33F3"/>
    <w:rsid w:val="58FEABBC"/>
    <w:rsid w:val="5905F688"/>
    <w:rsid w:val="5907A449"/>
    <w:rsid w:val="5910A13B"/>
    <w:rsid w:val="591C67C8"/>
    <w:rsid w:val="591EC8F0"/>
    <w:rsid w:val="5926B38A"/>
    <w:rsid w:val="5944AEA4"/>
    <w:rsid w:val="59728796"/>
    <w:rsid w:val="5980636C"/>
    <w:rsid w:val="5986FA56"/>
    <w:rsid w:val="598AAB36"/>
    <w:rsid w:val="59939D33"/>
    <w:rsid w:val="5999AA9B"/>
    <w:rsid w:val="59A1EFDE"/>
    <w:rsid w:val="59A3074F"/>
    <w:rsid w:val="59A9CEAE"/>
    <w:rsid w:val="59AA60CC"/>
    <w:rsid w:val="59AAF951"/>
    <w:rsid w:val="59AD530C"/>
    <w:rsid w:val="59BEDF23"/>
    <w:rsid w:val="59C5FCB1"/>
    <w:rsid w:val="59D33557"/>
    <w:rsid w:val="59DC94E0"/>
    <w:rsid w:val="59E4D284"/>
    <w:rsid w:val="59EE0E08"/>
    <w:rsid w:val="59FEC5A1"/>
    <w:rsid w:val="5A09402C"/>
    <w:rsid w:val="5A159C77"/>
    <w:rsid w:val="5A2892D5"/>
    <w:rsid w:val="5A2E4985"/>
    <w:rsid w:val="5A321D7F"/>
    <w:rsid w:val="5A487D0D"/>
    <w:rsid w:val="5A517BBE"/>
    <w:rsid w:val="5A5F22FA"/>
    <w:rsid w:val="5A6271CD"/>
    <w:rsid w:val="5A69EB4B"/>
    <w:rsid w:val="5A6AB42C"/>
    <w:rsid w:val="5A6E6B45"/>
    <w:rsid w:val="5A7B4D58"/>
    <w:rsid w:val="5A859B7B"/>
    <w:rsid w:val="5A87A7D7"/>
    <w:rsid w:val="5AA595ED"/>
    <w:rsid w:val="5ABAF65C"/>
    <w:rsid w:val="5AC735F9"/>
    <w:rsid w:val="5ACF887D"/>
    <w:rsid w:val="5AD56737"/>
    <w:rsid w:val="5AE4F6D8"/>
    <w:rsid w:val="5AEF1139"/>
    <w:rsid w:val="5B05BC8B"/>
    <w:rsid w:val="5B05BC8B"/>
    <w:rsid w:val="5B0961F8"/>
    <w:rsid w:val="5B12D253"/>
    <w:rsid w:val="5B30848D"/>
    <w:rsid w:val="5B371B49"/>
    <w:rsid w:val="5B3CBEFC"/>
    <w:rsid w:val="5B496732"/>
    <w:rsid w:val="5B52F063"/>
    <w:rsid w:val="5B60B02D"/>
    <w:rsid w:val="5B610821"/>
    <w:rsid w:val="5B6E03C7"/>
    <w:rsid w:val="5B6EB7B9"/>
    <w:rsid w:val="5B7A5C76"/>
    <w:rsid w:val="5B8119EF"/>
    <w:rsid w:val="5B8891F1"/>
    <w:rsid w:val="5B88989B"/>
    <w:rsid w:val="5B8EDA1A"/>
    <w:rsid w:val="5B96AA42"/>
    <w:rsid w:val="5BAFB2FF"/>
    <w:rsid w:val="5BB04BE2"/>
    <w:rsid w:val="5BBB2883"/>
    <w:rsid w:val="5BBEB9C1"/>
    <w:rsid w:val="5BC1684F"/>
    <w:rsid w:val="5BD10BF2"/>
    <w:rsid w:val="5BD65F21"/>
    <w:rsid w:val="5BE5D99A"/>
    <w:rsid w:val="5C018433"/>
    <w:rsid w:val="5C05E81E"/>
    <w:rsid w:val="5C0D0E70"/>
    <w:rsid w:val="5C13DDE9"/>
    <w:rsid w:val="5C162EB2"/>
    <w:rsid w:val="5C25F465"/>
    <w:rsid w:val="5C263C43"/>
    <w:rsid w:val="5C26959D"/>
    <w:rsid w:val="5C2745B1"/>
    <w:rsid w:val="5C28A213"/>
    <w:rsid w:val="5C2E72A5"/>
    <w:rsid w:val="5C31360D"/>
    <w:rsid w:val="5C3757CB"/>
    <w:rsid w:val="5C3F00BA"/>
    <w:rsid w:val="5C5871A2"/>
    <w:rsid w:val="5C58BE61"/>
    <w:rsid w:val="5C5C8513"/>
    <w:rsid w:val="5C5FAA80"/>
    <w:rsid w:val="5C60A66D"/>
    <w:rsid w:val="5C7011C7"/>
    <w:rsid w:val="5C888136"/>
    <w:rsid w:val="5C8D121B"/>
    <w:rsid w:val="5C998F4F"/>
    <w:rsid w:val="5CA65BC6"/>
    <w:rsid w:val="5CAA2858"/>
    <w:rsid w:val="5CB42861"/>
    <w:rsid w:val="5CB5F429"/>
    <w:rsid w:val="5CBE1216"/>
    <w:rsid w:val="5CC6449A"/>
    <w:rsid w:val="5CC889F1"/>
    <w:rsid w:val="5CCBF696"/>
    <w:rsid w:val="5CCECDB8"/>
    <w:rsid w:val="5CD1CA09"/>
    <w:rsid w:val="5CE17106"/>
    <w:rsid w:val="5CE9D7D6"/>
    <w:rsid w:val="5CF96AE6"/>
    <w:rsid w:val="5D008ED8"/>
    <w:rsid w:val="5D099C56"/>
    <w:rsid w:val="5D15BA2B"/>
    <w:rsid w:val="5D1A64B5"/>
    <w:rsid w:val="5D409D06"/>
    <w:rsid w:val="5D4458FC"/>
    <w:rsid w:val="5D6A8ACC"/>
    <w:rsid w:val="5D6F1F1C"/>
    <w:rsid w:val="5D6FB439"/>
    <w:rsid w:val="5D779C19"/>
    <w:rsid w:val="5D82E4CC"/>
    <w:rsid w:val="5D964E59"/>
    <w:rsid w:val="5D988890"/>
    <w:rsid w:val="5DA4CB68"/>
    <w:rsid w:val="5DB1CCFC"/>
    <w:rsid w:val="5DB67CF1"/>
    <w:rsid w:val="5DBB147F"/>
    <w:rsid w:val="5DE78A66"/>
    <w:rsid w:val="5DF12396"/>
    <w:rsid w:val="5E065636"/>
    <w:rsid w:val="5E065636"/>
    <w:rsid w:val="5E0BE393"/>
    <w:rsid w:val="5E16BE34"/>
    <w:rsid w:val="5E1C5362"/>
    <w:rsid w:val="5E2AE6A4"/>
    <w:rsid w:val="5E37D1F4"/>
    <w:rsid w:val="5E3C6432"/>
    <w:rsid w:val="5E524563"/>
    <w:rsid w:val="5E577DE2"/>
    <w:rsid w:val="5E63AB39"/>
    <w:rsid w:val="5E6C59E4"/>
    <w:rsid w:val="5E752952"/>
    <w:rsid w:val="5E7BA1E9"/>
    <w:rsid w:val="5E89B9CD"/>
    <w:rsid w:val="5E90FAE1"/>
    <w:rsid w:val="5E993799"/>
    <w:rsid w:val="5EA0CBB6"/>
    <w:rsid w:val="5EB1F99E"/>
    <w:rsid w:val="5EB964E5"/>
    <w:rsid w:val="5EC725EC"/>
    <w:rsid w:val="5ED51077"/>
    <w:rsid w:val="5ED6A36F"/>
    <w:rsid w:val="5ED6FB7E"/>
    <w:rsid w:val="5EE663D3"/>
    <w:rsid w:val="5EEDCA2C"/>
    <w:rsid w:val="5EF4EE97"/>
    <w:rsid w:val="5F09EEB9"/>
    <w:rsid w:val="5F0FA1FB"/>
    <w:rsid w:val="5F14500C"/>
    <w:rsid w:val="5F17AD3C"/>
    <w:rsid w:val="5F1D57F5"/>
    <w:rsid w:val="5F21AB32"/>
    <w:rsid w:val="5F3109E7"/>
    <w:rsid w:val="5F38F2B8"/>
    <w:rsid w:val="5F4CC706"/>
    <w:rsid w:val="5F551357"/>
    <w:rsid w:val="5F55D3CC"/>
    <w:rsid w:val="5F5FC828"/>
    <w:rsid w:val="5F77E3B3"/>
    <w:rsid w:val="5F79B8B9"/>
    <w:rsid w:val="5F7C3D4F"/>
    <w:rsid w:val="5F97CE91"/>
    <w:rsid w:val="5FB1D98E"/>
    <w:rsid w:val="5FB8F7FC"/>
    <w:rsid w:val="5FCC629E"/>
    <w:rsid w:val="5FEBE599"/>
    <w:rsid w:val="5FEE0C9C"/>
    <w:rsid w:val="5FEE8402"/>
    <w:rsid w:val="5FF23133"/>
    <w:rsid w:val="6015FB22"/>
    <w:rsid w:val="602CC590"/>
    <w:rsid w:val="603700F0"/>
    <w:rsid w:val="603B7889"/>
    <w:rsid w:val="603C53B8"/>
    <w:rsid w:val="60507C6C"/>
    <w:rsid w:val="605B1D1A"/>
    <w:rsid w:val="606B21AF"/>
    <w:rsid w:val="60776CE8"/>
    <w:rsid w:val="607CE82B"/>
    <w:rsid w:val="607D64A5"/>
    <w:rsid w:val="609080F0"/>
    <w:rsid w:val="6093A1B8"/>
    <w:rsid w:val="60978AA1"/>
    <w:rsid w:val="6098DCAB"/>
    <w:rsid w:val="609F5460"/>
    <w:rsid w:val="60A12CA7"/>
    <w:rsid w:val="60A35454"/>
    <w:rsid w:val="60B5012F"/>
    <w:rsid w:val="60B9C159"/>
    <w:rsid w:val="60C403D5"/>
    <w:rsid w:val="60D40DF9"/>
    <w:rsid w:val="60D465DA"/>
    <w:rsid w:val="60DED138"/>
    <w:rsid w:val="60F138B4"/>
    <w:rsid w:val="60F41009"/>
    <w:rsid w:val="610FA170"/>
    <w:rsid w:val="6110B6F4"/>
    <w:rsid w:val="6123A2BB"/>
    <w:rsid w:val="6124C26E"/>
    <w:rsid w:val="6131F2C4"/>
    <w:rsid w:val="6134A605"/>
    <w:rsid w:val="6137692B"/>
    <w:rsid w:val="613B80A2"/>
    <w:rsid w:val="614BF1F9"/>
    <w:rsid w:val="615D90E5"/>
    <w:rsid w:val="6165B84D"/>
    <w:rsid w:val="6168F891"/>
    <w:rsid w:val="61724CF4"/>
    <w:rsid w:val="617A4A2D"/>
    <w:rsid w:val="617EFA2F"/>
    <w:rsid w:val="619DD6AC"/>
    <w:rsid w:val="61AB2B4A"/>
    <w:rsid w:val="61C06B77"/>
    <w:rsid w:val="61E423DF"/>
    <w:rsid w:val="61E9DA01"/>
    <w:rsid w:val="6253090F"/>
    <w:rsid w:val="6258B972"/>
    <w:rsid w:val="625A2710"/>
    <w:rsid w:val="62610A33"/>
    <w:rsid w:val="6268AA44"/>
    <w:rsid w:val="6277DBBE"/>
    <w:rsid w:val="627F3844"/>
    <w:rsid w:val="6289A9C5"/>
    <w:rsid w:val="62BF5CA0"/>
    <w:rsid w:val="62C06D26"/>
    <w:rsid w:val="62C613E1"/>
    <w:rsid w:val="62C75E77"/>
    <w:rsid w:val="62DF945A"/>
    <w:rsid w:val="62F00E55"/>
    <w:rsid w:val="62F97404"/>
    <w:rsid w:val="630AD69B"/>
    <w:rsid w:val="6315B5F4"/>
    <w:rsid w:val="631DF1B5"/>
    <w:rsid w:val="63200707"/>
    <w:rsid w:val="6336B17E"/>
    <w:rsid w:val="63515EC8"/>
    <w:rsid w:val="63640899"/>
    <w:rsid w:val="63653168"/>
    <w:rsid w:val="636B2B93"/>
    <w:rsid w:val="637D59B7"/>
    <w:rsid w:val="637E12ED"/>
    <w:rsid w:val="63818BB4"/>
    <w:rsid w:val="63C61BC8"/>
    <w:rsid w:val="63D0E4E2"/>
    <w:rsid w:val="63E882A5"/>
    <w:rsid w:val="63EE0FB0"/>
    <w:rsid w:val="64067068"/>
    <w:rsid w:val="6414B8E4"/>
    <w:rsid w:val="64265C28"/>
    <w:rsid w:val="642C5D51"/>
    <w:rsid w:val="643120C6"/>
    <w:rsid w:val="64403ADF"/>
    <w:rsid w:val="64553D2C"/>
    <w:rsid w:val="64635E95"/>
    <w:rsid w:val="64698783"/>
    <w:rsid w:val="646DAAD0"/>
    <w:rsid w:val="64799177"/>
    <w:rsid w:val="6484FC8C"/>
    <w:rsid w:val="6491C2D9"/>
    <w:rsid w:val="649FEBDC"/>
    <w:rsid w:val="64A057AC"/>
    <w:rsid w:val="64A6FD4D"/>
    <w:rsid w:val="64B7671C"/>
    <w:rsid w:val="64B83DB3"/>
    <w:rsid w:val="64BA52B6"/>
    <w:rsid w:val="64E27BA1"/>
    <w:rsid w:val="65017CC2"/>
    <w:rsid w:val="650DB8C1"/>
    <w:rsid w:val="65164DDE"/>
    <w:rsid w:val="651CE46A"/>
    <w:rsid w:val="6534F677"/>
    <w:rsid w:val="6539FD17"/>
    <w:rsid w:val="653E92D2"/>
    <w:rsid w:val="654E219C"/>
    <w:rsid w:val="65585BD1"/>
    <w:rsid w:val="6587CC63"/>
    <w:rsid w:val="659623C9"/>
    <w:rsid w:val="6597BF6C"/>
    <w:rsid w:val="6598873C"/>
    <w:rsid w:val="659B032B"/>
    <w:rsid w:val="65A27818"/>
    <w:rsid w:val="65AD53F9"/>
    <w:rsid w:val="65C06DEE"/>
    <w:rsid w:val="65CDFCDA"/>
    <w:rsid w:val="65D27FE7"/>
    <w:rsid w:val="65E799A0"/>
    <w:rsid w:val="65F13B58"/>
    <w:rsid w:val="65F1B261"/>
    <w:rsid w:val="65F41A42"/>
    <w:rsid w:val="65FF3EE4"/>
    <w:rsid w:val="66074B68"/>
    <w:rsid w:val="661475EF"/>
    <w:rsid w:val="661CC362"/>
    <w:rsid w:val="662156EC"/>
    <w:rsid w:val="662BD32D"/>
    <w:rsid w:val="663DEE5F"/>
    <w:rsid w:val="66422FBA"/>
    <w:rsid w:val="664E4EF6"/>
    <w:rsid w:val="66519739"/>
    <w:rsid w:val="665627FD"/>
    <w:rsid w:val="665D57DF"/>
    <w:rsid w:val="665E6E1B"/>
    <w:rsid w:val="6660B5EE"/>
    <w:rsid w:val="66690AC2"/>
    <w:rsid w:val="6669584A"/>
    <w:rsid w:val="667611B4"/>
    <w:rsid w:val="667A17DC"/>
    <w:rsid w:val="667C1D8D"/>
    <w:rsid w:val="667EB646"/>
    <w:rsid w:val="667ED39D"/>
    <w:rsid w:val="6689C7BF"/>
    <w:rsid w:val="66A2B39C"/>
    <w:rsid w:val="66A52AE2"/>
    <w:rsid w:val="66B7E388"/>
    <w:rsid w:val="66C1687A"/>
    <w:rsid w:val="66D154AB"/>
    <w:rsid w:val="66D19243"/>
    <w:rsid w:val="66D4EED2"/>
    <w:rsid w:val="66F0A892"/>
    <w:rsid w:val="66F31A2B"/>
    <w:rsid w:val="66F65245"/>
    <w:rsid w:val="67059B59"/>
    <w:rsid w:val="670D24DA"/>
    <w:rsid w:val="6711BBF3"/>
    <w:rsid w:val="671C1391"/>
    <w:rsid w:val="671E7006"/>
    <w:rsid w:val="673CB253"/>
    <w:rsid w:val="6766A19A"/>
    <w:rsid w:val="67690A68"/>
    <w:rsid w:val="6769CD3B"/>
    <w:rsid w:val="67743908"/>
    <w:rsid w:val="677829CA"/>
    <w:rsid w:val="6778FF6C"/>
    <w:rsid w:val="6798E427"/>
    <w:rsid w:val="67C5B998"/>
    <w:rsid w:val="67CCE193"/>
    <w:rsid w:val="67D1129A"/>
    <w:rsid w:val="67DDDC71"/>
    <w:rsid w:val="67E0F18F"/>
    <w:rsid w:val="67E1CC83"/>
    <w:rsid w:val="67E4124E"/>
    <w:rsid w:val="680503E1"/>
    <w:rsid w:val="6813DA1D"/>
    <w:rsid w:val="681FB909"/>
    <w:rsid w:val="6827E8D1"/>
    <w:rsid w:val="682DAB67"/>
    <w:rsid w:val="6831C817"/>
    <w:rsid w:val="68330C37"/>
    <w:rsid w:val="683BEE82"/>
    <w:rsid w:val="683C8B52"/>
    <w:rsid w:val="684EAA0D"/>
    <w:rsid w:val="685924E0"/>
    <w:rsid w:val="68668B59"/>
    <w:rsid w:val="6874CDC9"/>
    <w:rsid w:val="68799326"/>
    <w:rsid w:val="687B122A"/>
    <w:rsid w:val="68862A99"/>
    <w:rsid w:val="6886F9AD"/>
    <w:rsid w:val="689622DD"/>
    <w:rsid w:val="689F456D"/>
    <w:rsid w:val="68A03CA8"/>
    <w:rsid w:val="68A94A06"/>
    <w:rsid w:val="68B29304"/>
    <w:rsid w:val="68B596EB"/>
    <w:rsid w:val="68B5F750"/>
    <w:rsid w:val="690557E4"/>
    <w:rsid w:val="69140819"/>
    <w:rsid w:val="6923E030"/>
    <w:rsid w:val="69262338"/>
    <w:rsid w:val="693A806B"/>
    <w:rsid w:val="69545200"/>
    <w:rsid w:val="6961CD08"/>
    <w:rsid w:val="6968D019"/>
    <w:rsid w:val="696D2579"/>
    <w:rsid w:val="6981D0D7"/>
    <w:rsid w:val="698981FA"/>
    <w:rsid w:val="69A7C93B"/>
    <w:rsid w:val="69ACBD92"/>
    <w:rsid w:val="69B2AF3B"/>
    <w:rsid w:val="69C862C8"/>
    <w:rsid w:val="69CE7CD7"/>
    <w:rsid w:val="69D0C6A7"/>
    <w:rsid w:val="69D1884C"/>
    <w:rsid w:val="69D940D6"/>
    <w:rsid w:val="69E84EF5"/>
    <w:rsid w:val="6A179FA9"/>
    <w:rsid w:val="6A1A87F8"/>
    <w:rsid w:val="6A20264D"/>
    <w:rsid w:val="6A24AE76"/>
    <w:rsid w:val="6A27FC5C"/>
    <w:rsid w:val="6A451857"/>
    <w:rsid w:val="6A46D137"/>
    <w:rsid w:val="6A49A5F6"/>
    <w:rsid w:val="6A49C761"/>
    <w:rsid w:val="6A556652"/>
    <w:rsid w:val="6A6D628D"/>
    <w:rsid w:val="6A92003A"/>
    <w:rsid w:val="6A9660BF"/>
    <w:rsid w:val="6AA1FC10"/>
    <w:rsid w:val="6AAAB8E2"/>
    <w:rsid w:val="6AB7D182"/>
    <w:rsid w:val="6AE50DCB"/>
    <w:rsid w:val="6AE8692A"/>
    <w:rsid w:val="6B118836"/>
    <w:rsid w:val="6B1E7808"/>
    <w:rsid w:val="6B326ECE"/>
    <w:rsid w:val="6B3AB149"/>
    <w:rsid w:val="6B3DFEF1"/>
    <w:rsid w:val="6B44F25F"/>
    <w:rsid w:val="6B4A2564"/>
    <w:rsid w:val="6B4A91FC"/>
    <w:rsid w:val="6B50CF5E"/>
    <w:rsid w:val="6B51D905"/>
    <w:rsid w:val="6B57AB12"/>
    <w:rsid w:val="6B68BB52"/>
    <w:rsid w:val="6B80B005"/>
    <w:rsid w:val="6B812305"/>
    <w:rsid w:val="6B8C545A"/>
    <w:rsid w:val="6BBAB35D"/>
    <w:rsid w:val="6BD42D69"/>
    <w:rsid w:val="6BE61079"/>
    <w:rsid w:val="6BF8956D"/>
    <w:rsid w:val="6BFBBF1E"/>
    <w:rsid w:val="6C0F0714"/>
    <w:rsid w:val="6C1963CD"/>
    <w:rsid w:val="6C1A9F11"/>
    <w:rsid w:val="6C1E0281"/>
    <w:rsid w:val="6C3AAFF5"/>
    <w:rsid w:val="6C3ED087"/>
    <w:rsid w:val="6C3FA6EF"/>
    <w:rsid w:val="6C494F31"/>
    <w:rsid w:val="6C5B6FFC"/>
    <w:rsid w:val="6C6CF872"/>
    <w:rsid w:val="6C74EB57"/>
    <w:rsid w:val="6C768400"/>
    <w:rsid w:val="6C7E05D0"/>
    <w:rsid w:val="6C8620CF"/>
    <w:rsid w:val="6C9EF082"/>
    <w:rsid w:val="6CCFC5E8"/>
    <w:rsid w:val="6CD70931"/>
    <w:rsid w:val="6CDE5E61"/>
    <w:rsid w:val="6CF70584"/>
    <w:rsid w:val="6D052663"/>
    <w:rsid w:val="6D067D5A"/>
    <w:rsid w:val="6D1B94DA"/>
    <w:rsid w:val="6D3BDF9D"/>
    <w:rsid w:val="6D4096A5"/>
    <w:rsid w:val="6D53CF6B"/>
    <w:rsid w:val="6D72041A"/>
    <w:rsid w:val="6D76A203"/>
    <w:rsid w:val="6D774CD4"/>
    <w:rsid w:val="6D8B052E"/>
    <w:rsid w:val="6D924B4C"/>
    <w:rsid w:val="6D924B4C"/>
    <w:rsid w:val="6D9F2C84"/>
    <w:rsid w:val="6DB116E7"/>
    <w:rsid w:val="6DB76377"/>
    <w:rsid w:val="6DBD8468"/>
    <w:rsid w:val="6DC3689A"/>
    <w:rsid w:val="6DC3BA51"/>
    <w:rsid w:val="6DC64345"/>
    <w:rsid w:val="6DCCC139"/>
    <w:rsid w:val="6DCDF76C"/>
    <w:rsid w:val="6DE436C0"/>
    <w:rsid w:val="6DECE241"/>
    <w:rsid w:val="6DEDBF12"/>
    <w:rsid w:val="6DEE4F7B"/>
    <w:rsid w:val="6DF564F4"/>
    <w:rsid w:val="6DF7405D"/>
    <w:rsid w:val="6E3C985C"/>
    <w:rsid w:val="6E4F0E55"/>
    <w:rsid w:val="6E64BB4C"/>
    <w:rsid w:val="6E7F2213"/>
    <w:rsid w:val="6E83B831"/>
    <w:rsid w:val="6E865D9F"/>
    <w:rsid w:val="6E9B26E7"/>
    <w:rsid w:val="6E9C1C21"/>
    <w:rsid w:val="6EA1D77E"/>
    <w:rsid w:val="6EA4CC78"/>
    <w:rsid w:val="6EA8D80E"/>
    <w:rsid w:val="6EB4FE2F"/>
    <w:rsid w:val="6ED8CD51"/>
    <w:rsid w:val="6EEAD17A"/>
    <w:rsid w:val="6EEF9FCC"/>
    <w:rsid w:val="6EFE2E38"/>
    <w:rsid w:val="6F070D4F"/>
    <w:rsid w:val="6F07CC25"/>
    <w:rsid w:val="6F105BC4"/>
    <w:rsid w:val="6F2FFA3F"/>
    <w:rsid w:val="6F3B6D33"/>
    <w:rsid w:val="6F3BDF42"/>
    <w:rsid w:val="6F52FF17"/>
    <w:rsid w:val="6F7AD2BA"/>
    <w:rsid w:val="6F7AEF30"/>
    <w:rsid w:val="6F8CEB0E"/>
    <w:rsid w:val="6F8ED260"/>
    <w:rsid w:val="6FB04432"/>
    <w:rsid w:val="6FB7974F"/>
    <w:rsid w:val="6FC90BC6"/>
    <w:rsid w:val="6FCEC970"/>
    <w:rsid w:val="6FD69DAB"/>
    <w:rsid w:val="6FE45C42"/>
    <w:rsid w:val="6FE9DB6A"/>
    <w:rsid w:val="6FEDC8CB"/>
    <w:rsid w:val="6FFD7F92"/>
    <w:rsid w:val="70119ABF"/>
    <w:rsid w:val="703BE9A9"/>
    <w:rsid w:val="70439869"/>
    <w:rsid w:val="7060A7C0"/>
    <w:rsid w:val="7064417C"/>
    <w:rsid w:val="706A1BE8"/>
    <w:rsid w:val="706B6DB7"/>
    <w:rsid w:val="706C73B3"/>
    <w:rsid w:val="707D5604"/>
    <w:rsid w:val="70873318"/>
    <w:rsid w:val="70976ABB"/>
    <w:rsid w:val="709DE1C3"/>
    <w:rsid w:val="70A615B6"/>
    <w:rsid w:val="70A6B814"/>
    <w:rsid w:val="70D2E6D1"/>
    <w:rsid w:val="70D6BC7C"/>
    <w:rsid w:val="70D9E19D"/>
    <w:rsid w:val="70E627EE"/>
    <w:rsid w:val="70F0EB2E"/>
    <w:rsid w:val="70F1A018"/>
    <w:rsid w:val="70F79F13"/>
    <w:rsid w:val="7129D7DE"/>
    <w:rsid w:val="712BC945"/>
    <w:rsid w:val="712D80DF"/>
    <w:rsid w:val="71351362"/>
    <w:rsid w:val="713B10F9"/>
    <w:rsid w:val="713ED15B"/>
    <w:rsid w:val="71406995"/>
    <w:rsid w:val="715DD807"/>
    <w:rsid w:val="716D46B9"/>
    <w:rsid w:val="717B86CE"/>
    <w:rsid w:val="7181DA48"/>
    <w:rsid w:val="71851620"/>
    <w:rsid w:val="718B71B0"/>
    <w:rsid w:val="718C534E"/>
    <w:rsid w:val="71998520"/>
    <w:rsid w:val="71B712C3"/>
    <w:rsid w:val="71C30D22"/>
    <w:rsid w:val="71D1285C"/>
    <w:rsid w:val="71F73260"/>
    <w:rsid w:val="721BB864"/>
    <w:rsid w:val="722A3639"/>
    <w:rsid w:val="722EFAC6"/>
    <w:rsid w:val="724F4875"/>
    <w:rsid w:val="725AB346"/>
    <w:rsid w:val="725EE083"/>
    <w:rsid w:val="72659BAC"/>
    <w:rsid w:val="726ED62B"/>
    <w:rsid w:val="7286E766"/>
    <w:rsid w:val="7288E2A1"/>
    <w:rsid w:val="7289E971"/>
    <w:rsid w:val="728BC254"/>
    <w:rsid w:val="729012BC"/>
    <w:rsid w:val="729A760B"/>
    <w:rsid w:val="729CBEE0"/>
    <w:rsid w:val="72A2E5FE"/>
    <w:rsid w:val="72AE4406"/>
    <w:rsid w:val="72B3795C"/>
    <w:rsid w:val="72D3699D"/>
    <w:rsid w:val="72DC7DF6"/>
    <w:rsid w:val="72EA0EE5"/>
    <w:rsid w:val="72FC85FE"/>
    <w:rsid w:val="72FCFAC4"/>
    <w:rsid w:val="730681DB"/>
    <w:rsid w:val="731510E2"/>
    <w:rsid w:val="731CEC0C"/>
    <w:rsid w:val="73304C9A"/>
    <w:rsid w:val="73355581"/>
    <w:rsid w:val="733E7793"/>
    <w:rsid w:val="7343C86D"/>
    <w:rsid w:val="734E2F4E"/>
    <w:rsid w:val="736D4D9F"/>
    <w:rsid w:val="737C7506"/>
    <w:rsid w:val="7380C474"/>
    <w:rsid w:val="7396D231"/>
    <w:rsid w:val="739B4B04"/>
    <w:rsid w:val="739D8579"/>
    <w:rsid w:val="73AAB778"/>
    <w:rsid w:val="73B5C8C6"/>
    <w:rsid w:val="73CB1B16"/>
    <w:rsid w:val="73E29D5E"/>
    <w:rsid w:val="73E98386"/>
    <w:rsid w:val="73FB5CAF"/>
    <w:rsid w:val="741EC90D"/>
    <w:rsid w:val="74202278"/>
    <w:rsid w:val="7424FFBF"/>
    <w:rsid w:val="742AA768"/>
    <w:rsid w:val="742ACA9E"/>
    <w:rsid w:val="7430F0D1"/>
    <w:rsid w:val="745660AE"/>
    <w:rsid w:val="746BEC10"/>
    <w:rsid w:val="74729327"/>
    <w:rsid w:val="74752131"/>
    <w:rsid w:val="74763744"/>
    <w:rsid w:val="74765B31"/>
    <w:rsid w:val="7482F668"/>
    <w:rsid w:val="748BC986"/>
    <w:rsid w:val="74908721"/>
    <w:rsid w:val="7498CB25"/>
    <w:rsid w:val="749B9D9F"/>
    <w:rsid w:val="749EDA83"/>
    <w:rsid w:val="74A1C9AF"/>
    <w:rsid w:val="74A42BFF"/>
    <w:rsid w:val="74AB8BB0"/>
    <w:rsid w:val="74FBFDC6"/>
    <w:rsid w:val="74FCAD6C"/>
    <w:rsid w:val="752DBAE3"/>
    <w:rsid w:val="7533DA52"/>
    <w:rsid w:val="75375659"/>
    <w:rsid w:val="75450C6E"/>
    <w:rsid w:val="754FF894"/>
    <w:rsid w:val="7559D3C5"/>
    <w:rsid w:val="7564BA43"/>
    <w:rsid w:val="7573A9B8"/>
    <w:rsid w:val="7578F330"/>
    <w:rsid w:val="7579A97F"/>
    <w:rsid w:val="758110A0"/>
    <w:rsid w:val="7585F110"/>
    <w:rsid w:val="758FF99D"/>
    <w:rsid w:val="75905E35"/>
    <w:rsid w:val="7594474B"/>
    <w:rsid w:val="75A649FD"/>
    <w:rsid w:val="75ACB80C"/>
    <w:rsid w:val="75C3E7D6"/>
    <w:rsid w:val="75CA8DE8"/>
    <w:rsid w:val="75DBFF06"/>
    <w:rsid w:val="75DDAF6A"/>
    <w:rsid w:val="75E831A5"/>
    <w:rsid w:val="75FB17FD"/>
    <w:rsid w:val="760DE000"/>
    <w:rsid w:val="762456D9"/>
    <w:rsid w:val="762A88C7"/>
    <w:rsid w:val="762BA43F"/>
    <w:rsid w:val="76503141"/>
    <w:rsid w:val="765E2A41"/>
    <w:rsid w:val="7690668C"/>
    <w:rsid w:val="76AE5D26"/>
    <w:rsid w:val="76B92E41"/>
    <w:rsid w:val="76C36330"/>
    <w:rsid w:val="76C46A00"/>
    <w:rsid w:val="76D2DD45"/>
    <w:rsid w:val="76DB435C"/>
    <w:rsid w:val="76DEB5A4"/>
    <w:rsid w:val="76F452EE"/>
    <w:rsid w:val="76FDF84B"/>
    <w:rsid w:val="771CE101"/>
    <w:rsid w:val="774A2551"/>
    <w:rsid w:val="7762062F"/>
    <w:rsid w:val="77688480"/>
    <w:rsid w:val="776D4769"/>
    <w:rsid w:val="77952811"/>
    <w:rsid w:val="779EBA1B"/>
    <w:rsid w:val="77A147E6"/>
    <w:rsid w:val="77AC7A0B"/>
    <w:rsid w:val="77B279AC"/>
    <w:rsid w:val="77B688CA"/>
    <w:rsid w:val="77D89124"/>
    <w:rsid w:val="77E3EA83"/>
    <w:rsid w:val="77EC2159"/>
    <w:rsid w:val="77F2EB00"/>
    <w:rsid w:val="780605C4"/>
    <w:rsid w:val="78083487"/>
    <w:rsid w:val="7813E392"/>
    <w:rsid w:val="781A7A8E"/>
    <w:rsid w:val="781AF219"/>
    <w:rsid w:val="7830995C"/>
    <w:rsid w:val="7833798F"/>
    <w:rsid w:val="7833F63C"/>
    <w:rsid w:val="784693D2"/>
    <w:rsid w:val="7849072E"/>
    <w:rsid w:val="78492E9C"/>
    <w:rsid w:val="784C072F"/>
    <w:rsid w:val="7873358F"/>
    <w:rsid w:val="78752DCD"/>
    <w:rsid w:val="788A798F"/>
    <w:rsid w:val="7897620D"/>
    <w:rsid w:val="78C27A80"/>
    <w:rsid w:val="78C34632"/>
    <w:rsid w:val="78C42B6C"/>
    <w:rsid w:val="78D18905"/>
    <w:rsid w:val="78E0DD1A"/>
    <w:rsid w:val="78F1E643"/>
    <w:rsid w:val="78F5CD8F"/>
    <w:rsid w:val="78F836A3"/>
    <w:rsid w:val="7909F0B3"/>
    <w:rsid w:val="7910E630"/>
    <w:rsid w:val="79125352"/>
    <w:rsid w:val="7916B7AD"/>
    <w:rsid w:val="79257269"/>
    <w:rsid w:val="79339B55"/>
    <w:rsid w:val="79347665"/>
    <w:rsid w:val="79386C07"/>
    <w:rsid w:val="793D59D2"/>
    <w:rsid w:val="795232CC"/>
    <w:rsid w:val="79591CFF"/>
    <w:rsid w:val="796F82B1"/>
    <w:rsid w:val="7975CB20"/>
    <w:rsid w:val="79772CB6"/>
    <w:rsid w:val="797D908A"/>
    <w:rsid w:val="797FE9BB"/>
    <w:rsid w:val="7980E1C7"/>
    <w:rsid w:val="7984C1DE"/>
    <w:rsid w:val="79863606"/>
    <w:rsid w:val="79918581"/>
    <w:rsid w:val="79B174F1"/>
    <w:rsid w:val="79C99EC7"/>
    <w:rsid w:val="79DDA2E1"/>
    <w:rsid w:val="79DDE1E4"/>
    <w:rsid w:val="79E1630D"/>
    <w:rsid w:val="79E3C3F6"/>
    <w:rsid w:val="79EC0930"/>
    <w:rsid w:val="79F1F0AE"/>
    <w:rsid w:val="79F6CBC5"/>
    <w:rsid w:val="79F6FB2E"/>
    <w:rsid w:val="7A00F316"/>
    <w:rsid w:val="7A0EAD95"/>
    <w:rsid w:val="7A2C9393"/>
    <w:rsid w:val="7A3F02E6"/>
    <w:rsid w:val="7A443576"/>
    <w:rsid w:val="7A4734B4"/>
    <w:rsid w:val="7A4B5300"/>
    <w:rsid w:val="7A61FD5A"/>
    <w:rsid w:val="7A824C21"/>
    <w:rsid w:val="7A8B0605"/>
    <w:rsid w:val="7AA47AD5"/>
    <w:rsid w:val="7AA4F131"/>
    <w:rsid w:val="7AAD9747"/>
    <w:rsid w:val="7AC0F922"/>
    <w:rsid w:val="7AC95BAB"/>
    <w:rsid w:val="7ADE713B"/>
    <w:rsid w:val="7AECE679"/>
    <w:rsid w:val="7AFE2487"/>
    <w:rsid w:val="7B05EA19"/>
    <w:rsid w:val="7B144128"/>
    <w:rsid w:val="7B2368F1"/>
    <w:rsid w:val="7B250155"/>
    <w:rsid w:val="7B3A78CE"/>
    <w:rsid w:val="7B4A6BBF"/>
    <w:rsid w:val="7B4A952B"/>
    <w:rsid w:val="7B5174C7"/>
    <w:rsid w:val="7B622884"/>
    <w:rsid w:val="7B65D6CC"/>
    <w:rsid w:val="7B6E77EE"/>
    <w:rsid w:val="7B767CBB"/>
    <w:rsid w:val="7B7A4440"/>
    <w:rsid w:val="7B866640"/>
    <w:rsid w:val="7B9E05AB"/>
    <w:rsid w:val="7BA57ECC"/>
    <w:rsid w:val="7BAAD651"/>
    <w:rsid w:val="7BB30BBF"/>
    <w:rsid w:val="7BB93331"/>
    <w:rsid w:val="7BB9B279"/>
    <w:rsid w:val="7BD4A0DD"/>
    <w:rsid w:val="7BDE7D03"/>
    <w:rsid w:val="7BF4A4AB"/>
    <w:rsid w:val="7BFC3244"/>
    <w:rsid w:val="7C131EE3"/>
    <w:rsid w:val="7C1CE6E2"/>
    <w:rsid w:val="7C2AB165"/>
    <w:rsid w:val="7C2FD40C"/>
    <w:rsid w:val="7C357752"/>
    <w:rsid w:val="7C5156E1"/>
    <w:rsid w:val="7C534911"/>
    <w:rsid w:val="7C56C612"/>
    <w:rsid w:val="7C59A876"/>
    <w:rsid w:val="7C5B15C5"/>
    <w:rsid w:val="7C72EA05"/>
    <w:rsid w:val="7C7BC880"/>
    <w:rsid w:val="7C868E96"/>
    <w:rsid w:val="7C8F946D"/>
    <w:rsid w:val="7C9F7356"/>
    <w:rsid w:val="7CAA0312"/>
    <w:rsid w:val="7CB18F8F"/>
    <w:rsid w:val="7CB85CFB"/>
    <w:rsid w:val="7CBB9058"/>
    <w:rsid w:val="7CC84759"/>
    <w:rsid w:val="7CCE92A3"/>
    <w:rsid w:val="7CD1510A"/>
    <w:rsid w:val="7CD3313D"/>
    <w:rsid w:val="7CE394F4"/>
    <w:rsid w:val="7CE790C2"/>
    <w:rsid w:val="7CEE01DC"/>
    <w:rsid w:val="7CEE31C6"/>
    <w:rsid w:val="7CF87048"/>
    <w:rsid w:val="7CF8708F"/>
    <w:rsid w:val="7D179785"/>
    <w:rsid w:val="7D3C19B8"/>
    <w:rsid w:val="7D5196C4"/>
    <w:rsid w:val="7D53D7FE"/>
    <w:rsid w:val="7D5E888F"/>
    <w:rsid w:val="7D63D820"/>
    <w:rsid w:val="7D6FABBC"/>
    <w:rsid w:val="7D70E05F"/>
    <w:rsid w:val="7D75BAB0"/>
    <w:rsid w:val="7D75BAB0"/>
    <w:rsid w:val="7D77EE82"/>
    <w:rsid w:val="7D812387"/>
    <w:rsid w:val="7D8B05CD"/>
    <w:rsid w:val="7D9FAC0E"/>
    <w:rsid w:val="7DAEC24D"/>
    <w:rsid w:val="7DB64665"/>
    <w:rsid w:val="7DB8C261"/>
    <w:rsid w:val="7DC2D359"/>
    <w:rsid w:val="7DCD0C52"/>
    <w:rsid w:val="7DCF5245"/>
    <w:rsid w:val="7DD5A1AB"/>
    <w:rsid w:val="7DD5E142"/>
    <w:rsid w:val="7DF18333"/>
    <w:rsid w:val="7DFD8792"/>
    <w:rsid w:val="7DFED07C"/>
    <w:rsid w:val="7E012EA0"/>
    <w:rsid w:val="7E02D512"/>
    <w:rsid w:val="7E042C06"/>
    <w:rsid w:val="7E0BCB71"/>
    <w:rsid w:val="7E1B4C87"/>
    <w:rsid w:val="7E23454E"/>
    <w:rsid w:val="7E26FD44"/>
    <w:rsid w:val="7E2A9633"/>
    <w:rsid w:val="7E2BF9FD"/>
    <w:rsid w:val="7E307233"/>
    <w:rsid w:val="7E3D1647"/>
    <w:rsid w:val="7E5EE397"/>
    <w:rsid w:val="7E6009AE"/>
    <w:rsid w:val="7E65C265"/>
    <w:rsid w:val="7E6F5528"/>
    <w:rsid w:val="7E751E20"/>
    <w:rsid w:val="7E84CBF9"/>
    <w:rsid w:val="7E8F69C4"/>
    <w:rsid w:val="7E902EC8"/>
    <w:rsid w:val="7E929C3F"/>
    <w:rsid w:val="7E9D648A"/>
    <w:rsid w:val="7E9EEE3C"/>
    <w:rsid w:val="7EA16C59"/>
    <w:rsid w:val="7EA90A0F"/>
    <w:rsid w:val="7EBCA90B"/>
    <w:rsid w:val="7EC91FF4"/>
    <w:rsid w:val="7ECAD279"/>
    <w:rsid w:val="7ED3347A"/>
    <w:rsid w:val="7ED711F8"/>
    <w:rsid w:val="7EDB94AC"/>
    <w:rsid w:val="7EE98EBD"/>
    <w:rsid w:val="7EEB508A"/>
    <w:rsid w:val="7EEF357A"/>
    <w:rsid w:val="7EF9ECD5"/>
    <w:rsid w:val="7EFB1075"/>
    <w:rsid w:val="7EFBE76D"/>
    <w:rsid w:val="7EFD1E58"/>
    <w:rsid w:val="7F01BAD2"/>
    <w:rsid w:val="7F1A1A18"/>
    <w:rsid w:val="7F2AFAE4"/>
    <w:rsid w:val="7F4369F9"/>
    <w:rsid w:val="7F48AC09"/>
    <w:rsid w:val="7F4C50DE"/>
    <w:rsid w:val="7F51FB45"/>
    <w:rsid w:val="7F71101A"/>
    <w:rsid w:val="7F7CDE05"/>
    <w:rsid w:val="7F81BC7D"/>
    <w:rsid w:val="7F824383"/>
    <w:rsid w:val="7F91B11C"/>
    <w:rsid w:val="7F95D418"/>
    <w:rsid w:val="7F9715F5"/>
    <w:rsid w:val="7FA2068C"/>
    <w:rsid w:val="7FA82355"/>
    <w:rsid w:val="7FAE4935"/>
    <w:rsid w:val="7FC2AA84"/>
    <w:rsid w:val="7FC6F82E"/>
    <w:rsid w:val="7FCD86DE"/>
    <w:rsid w:val="7FD14F7C"/>
    <w:rsid w:val="7FF10112"/>
    <w:rsid w:val="7FF9C65C"/>
    <w:rsid w:val="7FFCD5D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B8483"/>
  <w15:chartTrackingRefBased/>
  <w15:docId w15:val="{E7D6FA2D-172A-497C-887D-A4A35500A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34FEB"/>
    <w:pPr>
      <w:ind w:left="720"/>
      <w:contextualSpacing/>
    </w:pPr>
  </w:style>
  <w:style w:type="paragraph" w:styleId="Header">
    <w:name w:val="header"/>
    <w:basedOn w:val="Normal"/>
    <w:link w:val="HeaderChar"/>
    <w:uiPriority w:val="99"/>
    <w:unhideWhenUsed/>
    <w:rsid w:val="00040F94"/>
    <w:pPr>
      <w:tabs>
        <w:tab w:val="center" w:pos="4680"/>
        <w:tab w:val="right" w:pos="9360"/>
      </w:tabs>
      <w:spacing w:after="0" w:line="240" w:lineRule="auto"/>
    </w:pPr>
  </w:style>
  <w:style w:type="character" w:styleId="HeaderChar" w:customStyle="1">
    <w:name w:val="Header Char"/>
    <w:basedOn w:val="DefaultParagraphFont"/>
    <w:link w:val="Header"/>
    <w:uiPriority w:val="99"/>
    <w:rsid w:val="00040F94"/>
  </w:style>
  <w:style w:type="paragraph" w:styleId="Footer">
    <w:name w:val="footer"/>
    <w:basedOn w:val="Normal"/>
    <w:link w:val="FooterChar"/>
    <w:uiPriority w:val="99"/>
    <w:unhideWhenUsed/>
    <w:rsid w:val="00040F94"/>
    <w:pPr>
      <w:tabs>
        <w:tab w:val="center" w:pos="4680"/>
        <w:tab w:val="right" w:pos="9360"/>
      </w:tabs>
      <w:spacing w:after="0" w:line="240" w:lineRule="auto"/>
    </w:pPr>
  </w:style>
  <w:style w:type="character" w:styleId="FooterChar" w:customStyle="1">
    <w:name w:val="Footer Char"/>
    <w:basedOn w:val="DefaultParagraphFont"/>
    <w:link w:val="Footer"/>
    <w:uiPriority w:val="99"/>
    <w:rsid w:val="00040F94"/>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png" Id="rId13" /><Relationship Type="http://schemas.openxmlformats.org/officeDocument/2006/relationships/fontTable" Target="fontTable.xml" Id="rId6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styles" Target="styles.xml" Id="rId5" /><Relationship Type="http://schemas.openxmlformats.org/officeDocument/2006/relationships/header" Target="header1.xml" Id="rId61" /><Relationship Type="http://schemas.openxmlformats.org/officeDocument/2006/relationships/theme" Target="theme/theme1.xml" Id="rId64"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image" Target="media/image3.png" Id="rId12" /><Relationship Type="http://schemas.openxmlformats.org/officeDocument/2006/relationships/footer" Target="footer1.xml" Id="rId6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broadbandsearch.net/blog/mobile-desktop-internet-usage-statistics" TargetMode="External" Id="Ra62d46b6394d45c9" /><Relationship Type="http://schemas.openxmlformats.org/officeDocument/2006/relationships/hyperlink" Target="https://www.reddit.com/r/gamedev/comments/28td8c/how_are_databases_used_in_games/" TargetMode="External" Id="R50ed3694930f4cd8" /><Relationship Type="http://schemas.openxmlformats.org/officeDocument/2006/relationships/hyperlink" Target="https://www.projectengineer.net/tutorials/pmp-exam-tutorial/project-communications-management/" TargetMode="External" Id="R6ec4ccf795274f3d" /><Relationship Type="http://schemas.openxmlformats.org/officeDocument/2006/relationships/hyperlink" Target="https://vertabelo.com/blog/mmo-games-and-database-design/" TargetMode="External" Id="Rd47258b7ace14b0b" /><Relationship Type="http://schemas.openxmlformats.org/officeDocument/2006/relationships/glossaryDocument" Target="/word/glossary/document.xml" Id="Rb4f8b5cdb04d405d" /><Relationship Type="http://schemas.openxmlformats.org/officeDocument/2006/relationships/image" Target="/media/image63.png" Id="R1d4e3c37713f4baf" /><Relationship Type="http://schemas.openxmlformats.org/officeDocument/2006/relationships/image" Target="/media/image64.png" Id="Rde6d74408eab4a2d" /><Relationship Type="http://schemas.openxmlformats.org/officeDocument/2006/relationships/image" Target="/media/image65.png" Id="Re248342b7beb4584" /><Relationship Type="http://schemas.openxmlformats.org/officeDocument/2006/relationships/image" Target="/media/image66.png" Id="R8a59c3a44a6e4d1d" /><Relationship Type="http://schemas.openxmlformats.org/officeDocument/2006/relationships/image" Target="/media/image67.png" Id="R9b9fb69159c04119" /><Relationship Type="http://schemas.openxmlformats.org/officeDocument/2006/relationships/image" Target="/media/image68.png" Id="Rbef0fc12d42448fb" /><Relationship Type="http://schemas.openxmlformats.org/officeDocument/2006/relationships/image" Target="/media/image69.png" Id="Rb8a8f44250274163" /><Relationship Type="http://schemas.openxmlformats.org/officeDocument/2006/relationships/image" Target="/media/image6a.png" Id="R8c06080772844ce8" /><Relationship Type="http://schemas.openxmlformats.org/officeDocument/2006/relationships/image" Target="/media/image6b.png" Id="R11a40b4a696c4a6c" /><Relationship Type="http://schemas.openxmlformats.org/officeDocument/2006/relationships/image" Target="/media/image6c.png" Id="R1afed995b8394712" /><Relationship Type="http://schemas.openxmlformats.org/officeDocument/2006/relationships/image" Target="/media/image6d.png" Id="Raadaaec1f11144f6" /><Relationship Type="http://schemas.openxmlformats.org/officeDocument/2006/relationships/image" Target="/media/image6e.png" Id="R741e0a605ab94333" /><Relationship Type="http://schemas.openxmlformats.org/officeDocument/2006/relationships/image" Target="/media/image6f.png" Id="R18dbc0b0b47b4679" /><Relationship Type="http://schemas.openxmlformats.org/officeDocument/2006/relationships/image" Target="/media/image70.png" Id="Rbf285d104bcc4ae7" /><Relationship Type="http://schemas.openxmlformats.org/officeDocument/2006/relationships/image" Target="/media/image71.png" Id="Rd08b765c89e24d40" /><Relationship Type="http://schemas.openxmlformats.org/officeDocument/2006/relationships/image" Target="/media/image72.png" Id="Rb7c96c305255436d" /><Relationship Type="http://schemas.openxmlformats.org/officeDocument/2006/relationships/image" Target="/media/image73.png" Id="Rbb5b5ffbea6947bf" /><Relationship Type="http://schemas.openxmlformats.org/officeDocument/2006/relationships/image" Target="/media/image74.png" Id="R4882788b98984e9a" /><Relationship Type="http://schemas.openxmlformats.org/officeDocument/2006/relationships/image" Target="/media/image75.png" Id="Rb74adbb54b4e4311" /><Relationship Type="http://schemas.openxmlformats.org/officeDocument/2006/relationships/image" Target="/media/image76.png" Id="R1c2c32135cfd4751" /><Relationship Type="http://schemas.openxmlformats.org/officeDocument/2006/relationships/image" Target="/media/image77.png" Id="Rfbee1bb7cbdc4837" /><Relationship Type="http://schemas.openxmlformats.org/officeDocument/2006/relationships/image" Target="/media/image78.png" Id="Rb0ffb08486b54b53" /><Relationship Type="http://schemas.openxmlformats.org/officeDocument/2006/relationships/image" Target="/media/image79.png" Id="Rac0b4b4fadb747a3" /><Relationship Type="http://schemas.openxmlformats.org/officeDocument/2006/relationships/image" Target="/media/image7a.png" Id="Re18b026049ee4b07" /><Relationship Type="http://schemas.openxmlformats.org/officeDocument/2006/relationships/image" Target="/media/image7b.png" Id="Rcc0555b080654e54" /><Relationship Type="http://schemas.openxmlformats.org/officeDocument/2006/relationships/image" Target="/media/image7c.png" Id="Raf3b866b337c4c67" /><Relationship Type="http://schemas.openxmlformats.org/officeDocument/2006/relationships/image" Target="/media/image7d.png" Id="R7f39a34b37cf4780" /><Relationship Type="http://schemas.openxmlformats.org/officeDocument/2006/relationships/image" Target="/media/image7e.png" Id="R650ceb1e0cc5476c" /><Relationship Type="http://schemas.openxmlformats.org/officeDocument/2006/relationships/image" Target="/media/image7f.png" Id="R097b19b1d11743b3" /><Relationship Type="http://schemas.openxmlformats.org/officeDocument/2006/relationships/image" Target="/media/image80.png" Id="R62de8e8a17254dba" /><Relationship Type="http://schemas.openxmlformats.org/officeDocument/2006/relationships/image" Target="/media/image81.png" Id="R476f169ef1c44d28" /><Relationship Type="http://schemas.openxmlformats.org/officeDocument/2006/relationships/image" Target="/media/image82.png" Id="Rcac8757725644b4d" /><Relationship Type="http://schemas.openxmlformats.org/officeDocument/2006/relationships/image" Target="/media/image83.png" Id="Raa5e8cf486044d02" /><Relationship Type="http://schemas.openxmlformats.org/officeDocument/2006/relationships/image" Target="/media/image84.png" Id="Rb6e1284e90ea4b07" /><Relationship Type="http://schemas.openxmlformats.org/officeDocument/2006/relationships/image" Target="/media/image85.png" Id="Re0a14528ec284187" /><Relationship Type="http://schemas.openxmlformats.org/officeDocument/2006/relationships/image" Target="/media/image86.png" Id="Ra672b1e355c14c58" /><Relationship Type="http://schemas.openxmlformats.org/officeDocument/2006/relationships/image" Target="/media/image87.png" Id="R4aed67489c674734" /><Relationship Type="http://schemas.openxmlformats.org/officeDocument/2006/relationships/image" Target="/media/image88.png" Id="Rc419050c4a7f484e" /><Relationship Type="http://schemas.openxmlformats.org/officeDocument/2006/relationships/image" Target="/media/image89.png" Id="Rf1a04f13c7b3441c" /><Relationship Type="http://schemas.openxmlformats.org/officeDocument/2006/relationships/image" Target="/media/image8a.png" Id="R91f4847b3646401f" /><Relationship Type="http://schemas.openxmlformats.org/officeDocument/2006/relationships/image" Target="/media/image8b.png" Id="R5c35bcd1ae614c1e" /><Relationship Type="http://schemas.openxmlformats.org/officeDocument/2006/relationships/image" Target="/media/image8c.png" Id="R93035fd8a1854a68" /><Relationship Type="http://schemas.openxmlformats.org/officeDocument/2006/relationships/image" Target="/media/image8d.png" Id="R8867612359794e25" /><Relationship Type="http://schemas.openxmlformats.org/officeDocument/2006/relationships/image" Target="/media/image8e.png" Id="R4e5e7f0980c6465f" /><Relationship Type="http://schemas.openxmlformats.org/officeDocument/2006/relationships/image" Target="/media/image8f.png" Id="R59dd4e6bbfa14513" /><Relationship Type="http://schemas.openxmlformats.org/officeDocument/2006/relationships/image" Target="/media/image90.png" Id="R789cf0ab85eb4048" /><Relationship Type="http://schemas.openxmlformats.org/officeDocument/2006/relationships/image" Target="/media/image91.png" Id="R3654c65c4d0543d7" /><Relationship Type="http://schemas.openxmlformats.org/officeDocument/2006/relationships/image" Target="/media/image92.png" Id="R9040d4d0554c413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999687c-d1ac-45b5-a7f3-b55755d2197e}"/>
      </w:docPartPr>
      <w:docPartBody>
        <w:p w14:paraId="3A9DC1B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11F0B4DB5481A46AE22BA58C0D14355" ma:contentTypeVersion="5" ma:contentTypeDescription="Create a new document." ma:contentTypeScope="" ma:versionID="848095e5e491d04a173c921735b90384">
  <xsd:schema xmlns:xsd="http://www.w3.org/2001/XMLSchema" xmlns:xs="http://www.w3.org/2001/XMLSchema" xmlns:p="http://schemas.microsoft.com/office/2006/metadata/properties" xmlns:ns2="f00341b8-321f-4832-8511-3cc32a51c1a8" targetNamespace="http://schemas.microsoft.com/office/2006/metadata/properties" ma:root="true" ma:fieldsID="fef9c0aa3379cc5e9ee9ac0d2c072090" ns2:_="">
    <xsd:import namespace="f00341b8-321f-4832-8511-3cc32a51c1a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0341b8-321f-4832-8511-3cc32a51c1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11150B-18A8-4C97-866B-1F8CB30C10C1}">
  <ds:schemaRefs>
    <ds:schemaRef ds:uri="http://schemas.microsoft.com/sharepoint/v3/contenttype/forms"/>
  </ds:schemaRefs>
</ds:datastoreItem>
</file>

<file path=customXml/itemProps2.xml><?xml version="1.0" encoding="utf-8"?>
<ds:datastoreItem xmlns:ds="http://schemas.openxmlformats.org/officeDocument/2006/customXml" ds:itemID="{84BC4061-250C-456C-AE34-DF3AD576F7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AF0D82-717E-412D-8EB6-F4A54FDA3AC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dc:creator>
  <cp:keywords/>
  <dc:description/>
  <cp:lastModifiedBy>Robert Parker-Lak</cp:lastModifiedBy>
  <cp:revision>105</cp:revision>
  <dcterms:created xsi:type="dcterms:W3CDTF">2020-09-24T20:57:00Z</dcterms:created>
  <dcterms:modified xsi:type="dcterms:W3CDTF">2021-04-16T23: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1F0B4DB5481A46AE22BA58C0D14355</vt:lpwstr>
  </property>
</Properties>
</file>